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0C1F2FF2"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8330AB">
        <w:rPr>
          <w:rFonts w:ascii="Arial" w:eastAsia="Arial" w:hAnsi="Arial" w:cs="Arial"/>
          <w:sz w:val="28"/>
          <w:szCs w:val="28"/>
        </w:rPr>
        <w:t>6</w:t>
      </w:r>
      <w:r w:rsidR="00F065B7">
        <w:rPr>
          <w:rFonts w:ascii="Arial" w:eastAsia="Arial" w:hAnsi="Arial" w:cs="Arial"/>
          <w:sz w:val="28"/>
          <w:szCs w:val="28"/>
        </w:rPr>
        <w:t>1</w:t>
      </w:r>
      <w:r w:rsidR="002A7D6A">
        <w:rPr>
          <w:rFonts w:ascii="Arial" w:eastAsia="Arial" w:hAnsi="Arial" w:cs="Arial"/>
          <w:sz w:val="28"/>
          <w:szCs w:val="28"/>
        </w:rPr>
        <w:t xml:space="preserve"> on the Coronavirus Disease (COVID19)</w:t>
      </w:r>
    </w:p>
    <w:p w14:paraId="3F11FAFB" w14:textId="1842C1EF"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8330AB">
        <w:rPr>
          <w:rFonts w:ascii="Arial" w:eastAsia="Arial" w:hAnsi="Arial" w:cs="Arial"/>
          <w:sz w:val="24"/>
          <w:szCs w:val="24"/>
        </w:rPr>
        <w:t>0</w:t>
      </w:r>
      <w:r w:rsidR="00F065B7">
        <w:rPr>
          <w:rFonts w:ascii="Arial" w:eastAsia="Arial" w:hAnsi="Arial" w:cs="Arial"/>
          <w:sz w:val="24"/>
          <w:szCs w:val="24"/>
        </w:rPr>
        <w:t>5</w:t>
      </w:r>
      <w:r w:rsidR="00C12F0C">
        <w:rPr>
          <w:rFonts w:ascii="Arial" w:eastAsia="Arial" w:hAnsi="Arial" w:cs="Arial"/>
          <w:sz w:val="24"/>
          <w:szCs w:val="24"/>
        </w:rPr>
        <w:t xml:space="preserve"> August</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16B946BB"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4D3CCCF5" w:rsidR="002A2C5B" w:rsidRPr="00354114" w:rsidRDefault="002A7D6A">
      <w:pPr>
        <w:widowControl/>
        <w:spacing w:after="0" w:line="240" w:lineRule="auto"/>
        <w:contextualSpacing/>
        <w:jc w:val="both"/>
        <w:rPr>
          <w:rFonts w:ascii="Arial" w:eastAsia="Arial" w:hAnsi="Arial" w:cs="Arial"/>
          <w:b/>
          <w:bCs/>
          <w:sz w:val="24"/>
          <w:szCs w:val="24"/>
        </w:rPr>
      </w:pPr>
      <w:r w:rsidRPr="00354114">
        <w:rPr>
          <w:rFonts w:ascii="Arial" w:eastAsia="Arial" w:hAnsi="Arial" w:cs="Arial"/>
          <w:sz w:val="24"/>
          <w:szCs w:val="24"/>
        </w:rPr>
        <w:t xml:space="preserve">As of </w:t>
      </w:r>
      <w:r w:rsidR="00EF17A5">
        <w:rPr>
          <w:rFonts w:ascii="Arial" w:eastAsia="Arial" w:hAnsi="Arial" w:cs="Arial"/>
          <w:b/>
          <w:color w:val="0070C0"/>
          <w:sz w:val="24"/>
          <w:szCs w:val="24"/>
        </w:rPr>
        <w:t>0</w:t>
      </w:r>
      <w:r w:rsidR="00E34F25">
        <w:rPr>
          <w:rFonts w:ascii="Arial" w:eastAsia="Arial" w:hAnsi="Arial" w:cs="Arial"/>
          <w:b/>
          <w:color w:val="0070C0"/>
          <w:sz w:val="24"/>
          <w:szCs w:val="24"/>
        </w:rPr>
        <w:t>5</w:t>
      </w:r>
      <w:r w:rsidR="00F77C42">
        <w:rPr>
          <w:rFonts w:ascii="Arial" w:eastAsia="Arial" w:hAnsi="Arial" w:cs="Arial"/>
          <w:b/>
          <w:color w:val="0070C0"/>
          <w:sz w:val="24"/>
          <w:szCs w:val="24"/>
        </w:rPr>
        <w:t xml:space="preserve"> August</w:t>
      </w:r>
      <w:r w:rsidRPr="00C35E7B">
        <w:rPr>
          <w:rFonts w:ascii="Arial" w:eastAsia="Arial" w:hAnsi="Arial" w:cs="Arial"/>
          <w:b/>
          <w:color w:val="0070C0"/>
          <w:sz w:val="24"/>
          <w:szCs w:val="24"/>
        </w:rPr>
        <w:t xml:space="preserve"> 2021, 4PM</w:t>
      </w:r>
      <w:r w:rsidRPr="00354114">
        <w:rPr>
          <w:rFonts w:ascii="Arial" w:eastAsia="Arial" w:hAnsi="Arial" w:cs="Arial"/>
          <w:sz w:val="24"/>
          <w:szCs w:val="24"/>
        </w:rPr>
        <w:t xml:space="preserve">, the Department of Health (DOH) has recorded a total of </w:t>
      </w:r>
      <w:r w:rsidR="00E34F25" w:rsidRPr="00E34F25">
        <w:rPr>
          <w:rFonts w:ascii="Arial" w:eastAsia="Arial" w:hAnsi="Arial" w:cs="Arial"/>
          <w:b/>
          <w:color w:val="0070C0"/>
          <w:sz w:val="24"/>
          <w:szCs w:val="24"/>
        </w:rPr>
        <w:t>1,627,816</w:t>
      </w:r>
      <w:r w:rsidR="00E34F25">
        <w:rPr>
          <w:rFonts w:ascii="Arial" w:eastAsia="Arial" w:hAnsi="Arial" w:cs="Arial"/>
          <w:b/>
          <w:color w:val="0070C0"/>
          <w:sz w:val="24"/>
          <w:szCs w:val="24"/>
        </w:rPr>
        <w:t xml:space="preserve"> </w:t>
      </w:r>
      <w:r w:rsidRPr="00C35E7B">
        <w:rPr>
          <w:rFonts w:ascii="Arial" w:eastAsia="Arial" w:hAnsi="Arial" w:cs="Arial"/>
          <w:b/>
          <w:color w:val="0070C0"/>
          <w:sz w:val="24"/>
          <w:szCs w:val="24"/>
        </w:rPr>
        <w:t>confirmed cases</w:t>
      </w:r>
      <w:r w:rsidRPr="00354114">
        <w:rPr>
          <w:rFonts w:ascii="Arial" w:eastAsia="Arial" w:hAnsi="Arial" w:cs="Arial"/>
          <w:sz w:val="24"/>
          <w:szCs w:val="24"/>
        </w:rPr>
        <w:t xml:space="preserve">; of which, </w:t>
      </w:r>
      <w:r w:rsidR="00E34F25" w:rsidRPr="00E34F25">
        <w:rPr>
          <w:rFonts w:ascii="Arial" w:eastAsia="Arial" w:hAnsi="Arial" w:cs="Arial"/>
          <w:b/>
          <w:color w:val="0070C0"/>
          <w:sz w:val="24"/>
          <w:szCs w:val="24"/>
        </w:rPr>
        <w:t>66,895</w:t>
      </w:r>
      <w:r w:rsidR="00E34F25">
        <w:rPr>
          <w:rFonts w:ascii="Arial" w:eastAsia="Arial" w:hAnsi="Arial" w:cs="Arial"/>
          <w:b/>
          <w:color w:val="0070C0"/>
          <w:sz w:val="24"/>
          <w:szCs w:val="24"/>
        </w:rPr>
        <w:t xml:space="preserve"> </w:t>
      </w:r>
      <w:r w:rsidRPr="00354114">
        <w:rPr>
          <w:rFonts w:ascii="Arial" w:eastAsia="Arial" w:hAnsi="Arial" w:cs="Arial"/>
          <w:sz w:val="24"/>
          <w:szCs w:val="24"/>
        </w:rPr>
        <w:t xml:space="preserve">are </w:t>
      </w:r>
      <w:r w:rsidRPr="00C35E7B">
        <w:rPr>
          <w:rFonts w:ascii="Arial" w:eastAsia="Arial" w:hAnsi="Arial" w:cs="Arial"/>
          <w:b/>
          <w:color w:val="0070C0"/>
          <w:sz w:val="24"/>
          <w:szCs w:val="24"/>
        </w:rPr>
        <w:t>active</w:t>
      </w:r>
      <w:r w:rsidRPr="00354114">
        <w:rPr>
          <w:rFonts w:ascii="Arial" w:eastAsia="Arial" w:hAnsi="Arial" w:cs="Arial"/>
          <w:sz w:val="24"/>
          <w:szCs w:val="24"/>
        </w:rPr>
        <w:t>,</w:t>
      </w:r>
      <w:r w:rsidR="003F3EA8" w:rsidRPr="00354114">
        <w:rPr>
          <w:rFonts w:ascii="Arial" w:eastAsia="Arial" w:hAnsi="Arial" w:cs="Arial"/>
          <w:sz w:val="24"/>
          <w:szCs w:val="24"/>
        </w:rPr>
        <w:t xml:space="preserve"> </w:t>
      </w:r>
      <w:r w:rsidR="00232A49" w:rsidRPr="00232A49">
        <w:rPr>
          <w:rFonts w:ascii="Arial" w:eastAsia="Arial" w:hAnsi="Arial" w:cs="Arial"/>
          <w:b/>
          <w:color w:val="0070C0"/>
          <w:sz w:val="24"/>
          <w:szCs w:val="24"/>
        </w:rPr>
        <w:t>1,532,494</w:t>
      </w:r>
      <w:r w:rsidR="00232A49">
        <w:rPr>
          <w:rFonts w:ascii="Arial" w:eastAsia="Arial" w:hAnsi="Arial" w:cs="Arial"/>
          <w:b/>
          <w:color w:val="0070C0"/>
          <w:sz w:val="24"/>
          <w:szCs w:val="24"/>
        </w:rPr>
        <w:t xml:space="preserve"> </w:t>
      </w:r>
      <w:r w:rsidRPr="00354114">
        <w:rPr>
          <w:rFonts w:ascii="Arial" w:eastAsia="Arial" w:hAnsi="Arial" w:cs="Arial"/>
          <w:sz w:val="24"/>
          <w:szCs w:val="24"/>
        </w:rPr>
        <w:t xml:space="preserve">have </w:t>
      </w:r>
      <w:r w:rsidRPr="00C35E7B">
        <w:rPr>
          <w:rFonts w:ascii="Arial" w:eastAsia="Arial" w:hAnsi="Arial" w:cs="Arial"/>
          <w:b/>
          <w:color w:val="0070C0"/>
          <w:sz w:val="24"/>
          <w:szCs w:val="24"/>
        </w:rPr>
        <w:t>recovered</w:t>
      </w:r>
      <w:r w:rsidRPr="00354114">
        <w:rPr>
          <w:rFonts w:ascii="Arial" w:eastAsia="Arial" w:hAnsi="Arial" w:cs="Arial"/>
          <w:sz w:val="24"/>
          <w:szCs w:val="24"/>
        </w:rPr>
        <w:t xml:space="preserve"> and </w:t>
      </w:r>
      <w:r w:rsidR="00232A49" w:rsidRPr="00232A49">
        <w:rPr>
          <w:rFonts w:ascii="Arial" w:eastAsia="Arial" w:hAnsi="Arial" w:cs="Arial"/>
          <w:b/>
          <w:color w:val="0070C0"/>
          <w:sz w:val="24"/>
          <w:szCs w:val="24"/>
        </w:rPr>
        <w:t>28,427</w:t>
      </w:r>
      <w:r w:rsidR="00232A49">
        <w:rPr>
          <w:rFonts w:ascii="Arial" w:eastAsia="Arial" w:hAnsi="Arial" w:cs="Arial"/>
          <w:b/>
          <w:color w:val="0070C0"/>
          <w:sz w:val="24"/>
          <w:szCs w:val="24"/>
        </w:rPr>
        <w:t xml:space="preserve"> </w:t>
      </w:r>
      <w:r w:rsidRPr="00C35E7B">
        <w:rPr>
          <w:rFonts w:ascii="Arial" w:eastAsia="Arial" w:hAnsi="Arial" w:cs="Arial"/>
          <w:b/>
          <w:color w:val="0070C0"/>
          <w:sz w:val="24"/>
          <w:szCs w:val="24"/>
        </w:rPr>
        <w:t>deaths</w:t>
      </w:r>
      <w:r w:rsidRPr="00354114">
        <w:rPr>
          <w:rFonts w:ascii="Arial" w:eastAsia="Arial" w:hAnsi="Arial" w:cs="Arial"/>
          <w:sz w:val="24"/>
          <w:szCs w:val="24"/>
        </w:rPr>
        <w:t>.</w:t>
      </w:r>
    </w:p>
    <w:p w14:paraId="78FCD8FF" w14:textId="2DAE776C" w:rsidR="001A5A90" w:rsidRPr="001A5A90" w:rsidRDefault="002A7D6A" w:rsidP="00633EEB">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3F0519">
        <w:rPr>
          <w:rFonts w:ascii="Arial" w:eastAsia="Arial" w:hAnsi="Arial" w:cs="Arial"/>
          <w:i/>
          <w:color w:val="0070C0"/>
          <w:sz w:val="16"/>
          <w:szCs w:val="16"/>
        </w:rPr>
        <w:t>50</w:t>
      </w:r>
      <w:r w:rsidR="00E34F25">
        <w:rPr>
          <w:rFonts w:ascii="Arial" w:eastAsia="Arial" w:hAnsi="Arial" w:cs="Arial"/>
          <w:i/>
          <w:color w:val="0070C0"/>
          <w:sz w:val="16"/>
          <w:szCs w:val="16"/>
        </w:rPr>
        <w:t>9</w:t>
      </w:r>
    </w:p>
    <w:p w14:paraId="26579145" w14:textId="77777777" w:rsidR="00633EEB" w:rsidRDefault="00633EEB">
      <w:pPr>
        <w:pStyle w:val="NoSpacing1"/>
        <w:rPr>
          <w:rFonts w:ascii="Arial" w:hAnsi="Arial" w:cs="Arial"/>
          <w:b/>
          <w:color w:val="002060"/>
          <w:sz w:val="28"/>
        </w:rPr>
      </w:pPr>
    </w:p>
    <w:p w14:paraId="6B6D9CA5" w14:textId="3526A368"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6BE3E195" w:rsidR="002A2C5B" w:rsidRPr="001B7288"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1B7288">
        <w:rPr>
          <w:rFonts w:ascii="Arial" w:eastAsia="Arial" w:hAnsi="Arial" w:cs="Arial"/>
          <w:sz w:val="24"/>
          <w:szCs w:val="24"/>
        </w:rPr>
        <w:t>A total of</w:t>
      </w:r>
      <w:r w:rsidRPr="001B7288">
        <w:rPr>
          <w:rFonts w:ascii="Arial" w:eastAsia="Arial" w:hAnsi="Arial" w:cs="Arial"/>
          <w:b/>
          <w:bCs/>
          <w:sz w:val="24"/>
          <w:szCs w:val="24"/>
        </w:rPr>
        <w:t xml:space="preserve"> </w:t>
      </w:r>
      <w:r w:rsidRPr="000A5FD4">
        <w:rPr>
          <w:rFonts w:ascii="Arial" w:eastAsia="Arial" w:hAnsi="Arial" w:cs="Arial"/>
          <w:b/>
          <w:color w:val="0070C0"/>
          <w:sz w:val="24"/>
          <w:szCs w:val="24"/>
        </w:rPr>
        <w:t>₱</w:t>
      </w:r>
      <w:r w:rsidR="007325B7" w:rsidRPr="007325B7">
        <w:rPr>
          <w:rFonts w:ascii="Arial" w:eastAsia="Arial" w:hAnsi="Arial" w:cs="Arial"/>
          <w:b/>
          <w:bCs/>
          <w:color w:val="0070C0"/>
          <w:sz w:val="24"/>
          <w:szCs w:val="24"/>
        </w:rPr>
        <w:t xml:space="preserve">2,585,447,591.44 </w:t>
      </w:r>
      <w:r w:rsidRPr="001B7288">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0A5FD4">
        <w:rPr>
          <w:rFonts w:ascii="Arial" w:eastAsia="Arial" w:hAnsi="Arial" w:cs="Arial"/>
          <w:b/>
          <w:color w:val="0070C0"/>
          <w:sz w:val="24"/>
          <w:szCs w:val="24"/>
        </w:rPr>
        <w:t>₱</w:t>
      </w:r>
      <w:r w:rsidR="007325B7">
        <w:rPr>
          <w:rFonts w:ascii="Arial" w:eastAsia="Arial" w:hAnsi="Arial" w:cs="Arial"/>
          <w:b/>
          <w:color w:val="0070C0"/>
          <w:sz w:val="24"/>
          <w:szCs w:val="24"/>
        </w:rPr>
        <w:t>2,016,000,826.71</w:t>
      </w:r>
      <w:r w:rsidR="008F23D5" w:rsidRPr="008F23D5">
        <w:rPr>
          <w:rFonts w:ascii="Arial" w:eastAsia="Arial" w:hAnsi="Arial" w:cs="Arial"/>
          <w:b/>
          <w:color w:val="0070C0"/>
          <w:sz w:val="24"/>
          <w:szCs w:val="24"/>
        </w:rPr>
        <w:t xml:space="preserve"> </w:t>
      </w:r>
      <w:r w:rsidRPr="001B7288">
        <w:rPr>
          <w:rFonts w:ascii="Arial" w:eastAsia="Arial" w:hAnsi="Arial" w:cs="Arial"/>
          <w:bCs/>
          <w:sz w:val="24"/>
          <w:szCs w:val="24"/>
        </w:rPr>
        <w:t>was</w:t>
      </w:r>
      <w:r w:rsidRPr="001B7288">
        <w:rPr>
          <w:rFonts w:ascii="Arial" w:eastAsia="Arial" w:hAnsi="Arial" w:cs="Arial"/>
          <w:sz w:val="24"/>
          <w:szCs w:val="24"/>
        </w:rPr>
        <w:t xml:space="preserve"> provided by </w:t>
      </w:r>
      <w:r w:rsidRPr="000A5FD4">
        <w:rPr>
          <w:rFonts w:ascii="Arial" w:eastAsia="Arial" w:hAnsi="Arial" w:cs="Arial"/>
          <w:b/>
          <w:color w:val="0070C0"/>
          <w:sz w:val="24"/>
          <w:szCs w:val="24"/>
        </w:rPr>
        <w:t>DSWD</w:t>
      </w:r>
      <w:r w:rsidRPr="001B7288">
        <w:rPr>
          <w:rFonts w:ascii="Arial" w:eastAsia="Arial" w:hAnsi="Arial" w:cs="Arial"/>
          <w:sz w:val="24"/>
          <w:szCs w:val="24"/>
        </w:rPr>
        <w:t>,</w:t>
      </w:r>
      <w:r w:rsidRPr="001B7288">
        <w:rPr>
          <w:rFonts w:ascii="Arial" w:eastAsia="Arial" w:hAnsi="Arial" w:cs="Arial"/>
          <w:b/>
          <w:sz w:val="24"/>
          <w:szCs w:val="24"/>
        </w:rPr>
        <w:t xml:space="preserve"> ₱</w:t>
      </w:r>
      <w:r w:rsidR="007D5EF8" w:rsidRPr="001B7288">
        <w:rPr>
          <w:rFonts w:ascii="Arial" w:eastAsia="Arial" w:hAnsi="Arial" w:cs="Arial"/>
          <w:b/>
          <w:bCs/>
          <w:sz w:val="24"/>
          <w:szCs w:val="24"/>
        </w:rPr>
        <w:t xml:space="preserve">537,596,354.77 </w:t>
      </w:r>
      <w:r w:rsidRPr="001B7288">
        <w:rPr>
          <w:rFonts w:ascii="Arial" w:eastAsia="Arial" w:hAnsi="Arial" w:cs="Arial"/>
          <w:sz w:val="24"/>
          <w:szCs w:val="24"/>
        </w:rPr>
        <w:t xml:space="preserve">from </w:t>
      </w:r>
      <w:r w:rsidRPr="001B7288">
        <w:rPr>
          <w:rFonts w:ascii="Arial" w:eastAsia="Arial" w:hAnsi="Arial" w:cs="Arial"/>
          <w:b/>
          <w:sz w:val="24"/>
          <w:szCs w:val="24"/>
        </w:rPr>
        <w:t>NGOs</w:t>
      </w:r>
      <w:r w:rsidRPr="001B7288">
        <w:rPr>
          <w:rFonts w:ascii="Arial" w:eastAsia="Arial" w:hAnsi="Arial" w:cs="Arial"/>
          <w:sz w:val="24"/>
          <w:szCs w:val="24"/>
        </w:rPr>
        <w:t xml:space="preserve">, and </w:t>
      </w:r>
      <w:r w:rsidRPr="001B7288">
        <w:rPr>
          <w:rFonts w:ascii="Arial" w:eastAsia="Arial" w:hAnsi="Arial" w:cs="Arial"/>
          <w:b/>
          <w:sz w:val="24"/>
          <w:szCs w:val="24"/>
        </w:rPr>
        <w:t>₱</w:t>
      </w:r>
      <w:r w:rsidRPr="001B7288">
        <w:rPr>
          <w:rFonts w:ascii="Arial" w:eastAsia="Arial" w:hAnsi="Arial" w:cs="Arial"/>
          <w:b/>
          <w:bCs/>
          <w:sz w:val="24"/>
          <w:szCs w:val="24"/>
        </w:rPr>
        <w:t xml:space="preserve">31,850,409.96 </w:t>
      </w:r>
      <w:r w:rsidRPr="001B7288">
        <w:rPr>
          <w:rFonts w:ascii="Arial" w:eastAsia="Arial" w:hAnsi="Arial" w:cs="Arial"/>
          <w:sz w:val="24"/>
          <w:szCs w:val="24"/>
        </w:rPr>
        <w:t xml:space="preserve">from </w:t>
      </w:r>
      <w:r w:rsidRPr="001B7288">
        <w:rPr>
          <w:rFonts w:ascii="Arial" w:eastAsia="Arial" w:hAnsi="Arial" w:cs="Arial"/>
          <w:b/>
          <w:sz w:val="24"/>
          <w:szCs w:val="24"/>
          <w:lang w:val="en-US"/>
        </w:rPr>
        <w:t xml:space="preserve">other </w:t>
      </w:r>
      <w:r w:rsidRPr="001B7288">
        <w:rPr>
          <w:rFonts w:ascii="Arial" w:eastAsia="Arial" w:hAnsi="Arial" w:cs="Arial"/>
          <w:b/>
          <w:sz w:val="24"/>
          <w:szCs w:val="24"/>
        </w:rPr>
        <w:t>Partners</w:t>
      </w:r>
      <w:r w:rsidRPr="001B7288">
        <w:rPr>
          <w:rFonts w:ascii="Arial" w:eastAsia="Arial" w:hAnsi="Arial" w:cs="Arial"/>
          <w:b/>
          <w:sz w:val="20"/>
          <w:szCs w:val="20"/>
        </w:rPr>
        <w:t xml:space="preserve"> </w:t>
      </w:r>
      <w:r w:rsidRPr="001B7288">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68"/>
        <w:gridCol w:w="4018"/>
        <w:gridCol w:w="1513"/>
        <w:gridCol w:w="1314"/>
        <w:gridCol w:w="1215"/>
        <w:gridCol w:w="1509"/>
      </w:tblGrid>
      <w:tr w:rsidR="007325B7" w14:paraId="4855001A" w14:textId="77777777" w:rsidTr="007325B7">
        <w:trPr>
          <w:trHeight w:val="20"/>
          <w:tblHeader/>
        </w:trPr>
        <w:tc>
          <w:tcPr>
            <w:tcW w:w="2149"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3A45C641" w14:textId="77777777" w:rsidR="007325B7" w:rsidRDefault="007325B7" w:rsidP="007325B7">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1"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21D375A5" w14:textId="77777777" w:rsidR="007325B7" w:rsidRDefault="007325B7" w:rsidP="007325B7">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7325B7" w14:paraId="56733F79" w14:textId="77777777" w:rsidTr="007325B7">
        <w:trPr>
          <w:trHeight w:val="20"/>
          <w:tblHeader/>
        </w:trPr>
        <w:tc>
          <w:tcPr>
            <w:tcW w:w="2149" w:type="pct"/>
            <w:gridSpan w:val="2"/>
            <w:vMerge/>
            <w:tcBorders>
              <w:top w:val="single" w:sz="4" w:space="0" w:color="000000"/>
              <w:left w:val="single" w:sz="4" w:space="0" w:color="000000"/>
              <w:bottom w:val="nil"/>
              <w:right w:val="single" w:sz="4" w:space="0" w:color="000000"/>
            </w:tcBorders>
            <w:vAlign w:val="center"/>
            <w:hideMark/>
          </w:tcPr>
          <w:p w14:paraId="135B5E1D" w14:textId="77777777" w:rsidR="007325B7" w:rsidRDefault="007325B7" w:rsidP="007325B7">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nil"/>
              <w:right w:val="single" w:sz="4" w:space="0" w:color="000000"/>
            </w:tcBorders>
            <w:shd w:val="clear" w:color="808080" w:fill="808080"/>
            <w:vAlign w:val="center"/>
            <w:hideMark/>
          </w:tcPr>
          <w:p w14:paraId="33362C64" w14:textId="77777777" w:rsidR="007325B7" w:rsidRDefault="007325B7" w:rsidP="007325B7">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4051D876" w14:textId="77777777" w:rsidR="007325B7" w:rsidRDefault="007325B7" w:rsidP="007325B7">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1EEA026F" w14:textId="77777777" w:rsidR="007325B7" w:rsidRDefault="007325B7" w:rsidP="007325B7">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nil"/>
              <w:bottom w:val="single" w:sz="4" w:space="0" w:color="000000"/>
              <w:right w:val="single" w:sz="4" w:space="0" w:color="000000"/>
            </w:tcBorders>
            <w:shd w:val="clear" w:color="FF0000" w:fill="808080"/>
            <w:vAlign w:val="center"/>
            <w:hideMark/>
          </w:tcPr>
          <w:p w14:paraId="126C0E74" w14:textId="77777777" w:rsidR="007325B7" w:rsidRDefault="007325B7" w:rsidP="007325B7">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7325B7" w14:paraId="10F3764D"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C1563DC" w14:textId="77777777" w:rsidR="007325B7" w:rsidRDefault="007325B7" w:rsidP="007325B7">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6BA4CD1B" w14:textId="1CFB49C7"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16,000,826.71 </w:t>
            </w:r>
          </w:p>
        </w:tc>
        <w:tc>
          <w:tcPr>
            <w:tcW w:w="675" w:type="pct"/>
            <w:tcBorders>
              <w:top w:val="nil"/>
              <w:left w:val="nil"/>
              <w:bottom w:val="single" w:sz="4" w:space="0" w:color="000000"/>
              <w:right w:val="single" w:sz="4" w:space="0" w:color="000000"/>
            </w:tcBorders>
            <w:shd w:val="clear" w:color="A5A5A5" w:fill="A5A5A5"/>
            <w:noWrap/>
            <w:vAlign w:val="bottom"/>
            <w:hideMark/>
          </w:tcPr>
          <w:p w14:paraId="2C5D6B03" w14:textId="303A22D8"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7,596,354.77 </w:t>
            </w:r>
          </w:p>
        </w:tc>
        <w:tc>
          <w:tcPr>
            <w:tcW w:w="624" w:type="pct"/>
            <w:tcBorders>
              <w:top w:val="nil"/>
              <w:left w:val="nil"/>
              <w:bottom w:val="single" w:sz="4" w:space="0" w:color="000000"/>
              <w:right w:val="single" w:sz="4" w:space="0" w:color="000000"/>
            </w:tcBorders>
            <w:shd w:val="clear" w:color="A5A5A5" w:fill="A5A5A5"/>
            <w:noWrap/>
            <w:vAlign w:val="bottom"/>
            <w:hideMark/>
          </w:tcPr>
          <w:p w14:paraId="16DF22A4" w14:textId="152041BA"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0940AB2C" w14:textId="3571D966"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585,447,591.44 </w:t>
            </w:r>
          </w:p>
        </w:tc>
      </w:tr>
      <w:tr w:rsidR="007325B7" w14:paraId="6834E62C"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70E2E1A"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260B9C40" w14:textId="3157407B"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7,804,444.08 </w:t>
            </w:r>
          </w:p>
        </w:tc>
        <w:tc>
          <w:tcPr>
            <w:tcW w:w="675" w:type="pct"/>
            <w:tcBorders>
              <w:top w:val="nil"/>
              <w:left w:val="nil"/>
              <w:bottom w:val="single" w:sz="4" w:space="0" w:color="000000"/>
              <w:right w:val="single" w:sz="4" w:space="0" w:color="000000"/>
            </w:tcBorders>
            <w:shd w:val="clear" w:color="A5A5A5" w:fill="A5A5A5"/>
            <w:noWrap/>
            <w:vAlign w:val="bottom"/>
            <w:hideMark/>
          </w:tcPr>
          <w:p w14:paraId="2675FFF2" w14:textId="35437793"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17E89F56" w14:textId="668420D1"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2357777" w14:textId="68D531B4"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3,214,444.08 </w:t>
            </w:r>
          </w:p>
        </w:tc>
      </w:tr>
      <w:tr w:rsidR="007325B7" w14:paraId="4A4F7BF9"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6F0CE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4F501CB1" w14:textId="628C86E8"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8,274,932.47 </w:t>
            </w:r>
          </w:p>
        </w:tc>
        <w:tc>
          <w:tcPr>
            <w:tcW w:w="675" w:type="pct"/>
            <w:tcBorders>
              <w:top w:val="nil"/>
              <w:left w:val="nil"/>
              <w:bottom w:val="single" w:sz="4" w:space="0" w:color="000000"/>
              <w:right w:val="single" w:sz="4" w:space="0" w:color="000000"/>
            </w:tcBorders>
            <w:shd w:val="clear" w:color="auto" w:fill="auto"/>
            <w:noWrap/>
            <w:vAlign w:val="bottom"/>
            <w:hideMark/>
          </w:tcPr>
          <w:p w14:paraId="4F699368" w14:textId="379D2CF6"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048E635" w14:textId="4C87E0F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7B44889" w14:textId="6F0CFC8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74,932.47 </w:t>
            </w:r>
          </w:p>
        </w:tc>
      </w:tr>
      <w:tr w:rsidR="007325B7" w14:paraId="5AB19C5E"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53CEE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8347C42" w14:textId="422CC51F"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4,145,346.21 </w:t>
            </w:r>
          </w:p>
        </w:tc>
        <w:tc>
          <w:tcPr>
            <w:tcW w:w="675" w:type="pct"/>
            <w:tcBorders>
              <w:top w:val="nil"/>
              <w:left w:val="nil"/>
              <w:bottom w:val="single" w:sz="4" w:space="0" w:color="000000"/>
              <w:right w:val="single" w:sz="4" w:space="0" w:color="000000"/>
            </w:tcBorders>
            <w:shd w:val="clear" w:color="auto" w:fill="auto"/>
            <w:noWrap/>
            <w:vAlign w:val="bottom"/>
            <w:hideMark/>
          </w:tcPr>
          <w:p w14:paraId="508FC6BE" w14:textId="68E8B21D"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6C84DE7" w14:textId="3462556B"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D615974" w14:textId="2CF3A5F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6,245,346.21 </w:t>
            </w:r>
          </w:p>
        </w:tc>
      </w:tr>
      <w:tr w:rsidR="007325B7" w14:paraId="3AFB8870"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C8AB3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2F5C9055" w14:textId="10E97B4C"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326,950.00 </w:t>
            </w:r>
          </w:p>
        </w:tc>
        <w:tc>
          <w:tcPr>
            <w:tcW w:w="675" w:type="pct"/>
            <w:tcBorders>
              <w:top w:val="nil"/>
              <w:left w:val="nil"/>
              <w:bottom w:val="single" w:sz="4" w:space="0" w:color="000000"/>
              <w:right w:val="single" w:sz="4" w:space="0" w:color="000000"/>
            </w:tcBorders>
            <w:shd w:val="clear" w:color="auto" w:fill="auto"/>
            <w:noWrap/>
            <w:vAlign w:val="bottom"/>
            <w:hideMark/>
          </w:tcPr>
          <w:p w14:paraId="0D19C767" w14:textId="60B8AA45"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1036893" w14:textId="7F3414AF"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ACFA50B" w14:textId="07AEBE6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51,950.00 </w:t>
            </w:r>
          </w:p>
        </w:tc>
      </w:tr>
      <w:tr w:rsidR="007325B7" w14:paraId="6491E39C"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AE0AD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55E22E32" w14:textId="6C04AB03"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3,469,168.00 </w:t>
            </w:r>
          </w:p>
        </w:tc>
        <w:tc>
          <w:tcPr>
            <w:tcW w:w="675" w:type="pct"/>
            <w:tcBorders>
              <w:top w:val="nil"/>
              <w:left w:val="nil"/>
              <w:bottom w:val="single" w:sz="4" w:space="0" w:color="000000"/>
              <w:right w:val="single" w:sz="4" w:space="0" w:color="000000"/>
            </w:tcBorders>
            <w:shd w:val="clear" w:color="auto" w:fill="auto"/>
            <w:noWrap/>
            <w:vAlign w:val="bottom"/>
            <w:hideMark/>
          </w:tcPr>
          <w:p w14:paraId="6113236E" w14:textId="7681E244"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643290D" w14:textId="3FA1A476"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98A9563" w14:textId="52548C1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19,168.00 </w:t>
            </w:r>
          </w:p>
        </w:tc>
      </w:tr>
      <w:tr w:rsidR="007325B7" w14:paraId="48163322"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D5C00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6235672C" w14:textId="4C1B9BE0"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065,741.60 </w:t>
            </w:r>
          </w:p>
        </w:tc>
        <w:tc>
          <w:tcPr>
            <w:tcW w:w="675" w:type="pct"/>
            <w:tcBorders>
              <w:top w:val="nil"/>
              <w:left w:val="nil"/>
              <w:bottom w:val="single" w:sz="4" w:space="0" w:color="000000"/>
              <w:right w:val="single" w:sz="4" w:space="0" w:color="000000"/>
            </w:tcBorders>
            <w:shd w:val="clear" w:color="auto" w:fill="auto"/>
            <w:noWrap/>
            <w:vAlign w:val="bottom"/>
            <w:hideMark/>
          </w:tcPr>
          <w:p w14:paraId="35C3E285" w14:textId="50A7EFD5"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36D5D27F" w14:textId="56846B2D"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3F9253B" w14:textId="17E2F00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573,241.60 </w:t>
            </w:r>
          </w:p>
        </w:tc>
      </w:tr>
      <w:tr w:rsidR="007325B7" w14:paraId="757023D5"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B46C0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22A0353C" w14:textId="35C820F0"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165,988.00 </w:t>
            </w:r>
          </w:p>
        </w:tc>
        <w:tc>
          <w:tcPr>
            <w:tcW w:w="675" w:type="pct"/>
            <w:tcBorders>
              <w:top w:val="nil"/>
              <w:left w:val="nil"/>
              <w:bottom w:val="single" w:sz="4" w:space="0" w:color="000000"/>
              <w:right w:val="single" w:sz="4" w:space="0" w:color="000000"/>
            </w:tcBorders>
            <w:shd w:val="clear" w:color="auto" w:fill="auto"/>
            <w:noWrap/>
            <w:vAlign w:val="bottom"/>
            <w:hideMark/>
          </w:tcPr>
          <w:p w14:paraId="77271496" w14:textId="3BF2235A"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314DBDDF" w14:textId="5257A7CF"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E79E5C3" w14:textId="2843ECF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558,488.00 </w:t>
            </w:r>
          </w:p>
        </w:tc>
      </w:tr>
      <w:tr w:rsidR="007325B7" w14:paraId="5D5AD9F6"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1B92D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3EDD5B09" w14:textId="274CF99E"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2,751,128.00 </w:t>
            </w:r>
          </w:p>
        </w:tc>
        <w:tc>
          <w:tcPr>
            <w:tcW w:w="675" w:type="pct"/>
            <w:tcBorders>
              <w:top w:val="nil"/>
              <w:left w:val="nil"/>
              <w:bottom w:val="single" w:sz="4" w:space="0" w:color="000000"/>
              <w:right w:val="single" w:sz="4" w:space="0" w:color="000000"/>
            </w:tcBorders>
            <w:shd w:val="clear" w:color="auto" w:fill="auto"/>
            <w:noWrap/>
            <w:vAlign w:val="bottom"/>
            <w:hideMark/>
          </w:tcPr>
          <w:p w14:paraId="4CFA37B1" w14:textId="2412B463"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36376FD2" w14:textId="40B2E579"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7C9A20F" w14:textId="38E127A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193,628.00 </w:t>
            </w:r>
          </w:p>
        </w:tc>
      </w:tr>
      <w:tr w:rsidR="007325B7" w14:paraId="2AA7246B"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689B4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251964EF" w14:textId="32570C1D"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7,175,025.00 </w:t>
            </w:r>
          </w:p>
        </w:tc>
        <w:tc>
          <w:tcPr>
            <w:tcW w:w="675" w:type="pct"/>
            <w:tcBorders>
              <w:top w:val="nil"/>
              <w:left w:val="nil"/>
              <w:bottom w:val="single" w:sz="4" w:space="0" w:color="000000"/>
              <w:right w:val="single" w:sz="4" w:space="0" w:color="000000"/>
            </w:tcBorders>
            <w:shd w:val="clear" w:color="auto" w:fill="auto"/>
            <w:noWrap/>
            <w:vAlign w:val="bottom"/>
            <w:hideMark/>
          </w:tcPr>
          <w:p w14:paraId="5A41E783" w14:textId="6F10995B"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D5B64E5" w14:textId="49FCAB8B"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63A6E53" w14:textId="7D5F66A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75,025.00 </w:t>
            </w:r>
          </w:p>
        </w:tc>
      </w:tr>
      <w:tr w:rsidR="007325B7" w14:paraId="73486F35"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2CF48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7CAE1989" w14:textId="28C46A9C"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289,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16A0F2" w14:textId="53E6340D"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5292747" w14:textId="1F9DC629"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6D48D96" w14:textId="088A650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89,000.00 </w:t>
            </w:r>
          </w:p>
        </w:tc>
      </w:tr>
      <w:tr w:rsidR="007325B7" w14:paraId="43512774"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DF3B8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5AFBFD90" w14:textId="51ACBD35"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570,593.00 </w:t>
            </w:r>
          </w:p>
        </w:tc>
        <w:tc>
          <w:tcPr>
            <w:tcW w:w="675" w:type="pct"/>
            <w:tcBorders>
              <w:top w:val="nil"/>
              <w:left w:val="nil"/>
              <w:bottom w:val="single" w:sz="4" w:space="0" w:color="000000"/>
              <w:right w:val="single" w:sz="4" w:space="0" w:color="000000"/>
            </w:tcBorders>
            <w:shd w:val="clear" w:color="auto" w:fill="auto"/>
            <w:noWrap/>
            <w:vAlign w:val="bottom"/>
            <w:hideMark/>
          </w:tcPr>
          <w:p w14:paraId="103B74C0" w14:textId="6EE3600D"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53FAB1C1" w14:textId="3E8D079A"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382284E" w14:textId="3F71E1D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485,593.00 </w:t>
            </w:r>
          </w:p>
        </w:tc>
      </w:tr>
      <w:tr w:rsidR="007325B7" w14:paraId="75E88A81"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63754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51978427" w14:textId="3117A3BC"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3,570,843.30 </w:t>
            </w:r>
          </w:p>
        </w:tc>
        <w:tc>
          <w:tcPr>
            <w:tcW w:w="675" w:type="pct"/>
            <w:tcBorders>
              <w:top w:val="nil"/>
              <w:left w:val="nil"/>
              <w:bottom w:val="single" w:sz="4" w:space="0" w:color="000000"/>
              <w:right w:val="single" w:sz="4" w:space="0" w:color="000000"/>
            </w:tcBorders>
            <w:shd w:val="clear" w:color="auto" w:fill="auto"/>
            <w:noWrap/>
            <w:vAlign w:val="bottom"/>
            <w:hideMark/>
          </w:tcPr>
          <w:p w14:paraId="3CB5B811" w14:textId="0B9F281B"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2632D3C" w14:textId="099677F5"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1CB0E18" w14:textId="18E89DF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843.30 </w:t>
            </w:r>
          </w:p>
        </w:tc>
      </w:tr>
      <w:tr w:rsidR="007325B7" w14:paraId="7675CC51"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16644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7711194E" w14:textId="62C4256F"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0,341,288.80 </w:t>
            </w:r>
          </w:p>
        </w:tc>
        <w:tc>
          <w:tcPr>
            <w:tcW w:w="675" w:type="pct"/>
            <w:tcBorders>
              <w:top w:val="nil"/>
              <w:left w:val="nil"/>
              <w:bottom w:val="single" w:sz="4" w:space="0" w:color="000000"/>
              <w:right w:val="single" w:sz="4" w:space="0" w:color="000000"/>
            </w:tcBorders>
            <w:shd w:val="clear" w:color="auto" w:fill="auto"/>
            <w:noWrap/>
            <w:vAlign w:val="bottom"/>
            <w:hideMark/>
          </w:tcPr>
          <w:p w14:paraId="6604C3BD" w14:textId="0B719520"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5FD613FB" w14:textId="26FC9956"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2C97AB9" w14:textId="09177BC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063,788.80 </w:t>
            </w:r>
          </w:p>
        </w:tc>
      </w:tr>
      <w:tr w:rsidR="007325B7" w14:paraId="6DEC7372"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2C39B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5BAEBF60" w14:textId="537BDC1B"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331,540.00 </w:t>
            </w:r>
          </w:p>
        </w:tc>
        <w:tc>
          <w:tcPr>
            <w:tcW w:w="675" w:type="pct"/>
            <w:tcBorders>
              <w:top w:val="nil"/>
              <w:left w:val="nil"/>
              <w:bottom w:val="single" w:sz="4" w:space="0" w:color="000000"/>
              <w:right w:val="single" w:sz="4" w:space="0" w:color="000000"/>
            </w:tcBorders>
            <w:shd w:val="clear" w:color="auto" w:fill="auto"/>
            <w:noWrap/>
            <w:vAlign w:val="bottom"/>
            <w:hideMark/>
          </w:tcPr>
          <w:p w14:paraId="59F0B1EC" w14:textId="610CA659"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1E681BB" w14:textId="295BBE24"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30B91FE" w14:textId="062D39B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1,540.00 </w:t>
            </w:r>
          </w:p>
        </w:tc>
      </w:tr>
      <w:tr w:rsidR="007325B7" w14:paraId="59AF97A3"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15D9C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1850020E" w14:textId="2B2266CD"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941,073.60 </w:t>
            </w:r>
          </w:p>
        </w:tc>
        <w:tc>
          <w:tcPr>
            <w:tcW w:w="675" w:type="pct"/>
            <w:tcBorders>
              <w:top w:val="nil"/>
              <w:left w:val="nil"/>
              <w:bottom w:val="single" w:sz="4" w:space="0" w:color="000000"/>
              <w:right w:val="single" w:sz="4" w:space="0" w:color="000000"/>
            </w:tcBorders>
            <w:shd w:val="clear" w:color="auto" w:fill="auto"/>
            <w:noWrap/>
            <w:vAlign w:val="bottom"/>
            <w:hideMark/>
          </w:tcPr>
          <w:p w14:paraId="506BA25C" w14:textId="7CE885A0"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C408401" w14:textId="2B2D4E95"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214F95F" w14:textId="241B6DA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1,073.60 </w:t>
            </w:r>
          </w:p>
        </w:tc>
      </w:tr>
      <w:tr w:rsidR="007325B7" w14:paraId="0640BD3D"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59382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39CC3E9B" w14:textId="6A1868D2"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2,203,705.80 </w:t>
            </w:r>
          </w:p>
        </w:tc>
        <w:tc>
          <w:tcPr>
            <w:tcW w:w="675" w:type="pct"/>
            <w:tcBorders>
              <w:top w:val="nil"/>
              <w:left w:val="nil"/>
              <w:bottom w:val="single" w:sz="4" w:space="0" w:color="000000"/>
              <w:right w:val="single" w:sz="4" w:space="0" w:color="000000"/>
            </w:tcBorders>
            <w:shd w:val="clear" w:color="auto" w:fill="auto"/>
            <w:noWrap/>
            <w:vAlign w:val="bottom"/>
            <w:hideMark/>
          </w:tcPr>
          <w:p w14:paraId="6B8AA59C" w14:textId="111D4F04"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10041B1" w14:textId="63748B04"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1E4EC0E" w14:textId="62AAB9F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688,705.80 </w:t>
            </w:r>
          </w:p>
        </w:tc>
      </w:tr>
      <w:tr w:rsidR="007325B7" w14:paraId="67E10AE4"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A8931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6A1EDF12" w14:textId="20777574"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275,140.30 </w:t>
            </w:r>
          </w:p>
        </w:tc>
        <w:tc>
          <w:tcPr>
            <w:tcW w:w="675" w:type="pct"/>
            <w:tcBorders>
              <w:top w:val="nil"/>
              <w:left w:val="nil"/>
              <w:bottom w:val="single" w:sz="4" w:space="0" w:color="000000"/>
              <w:right w:val="single" w:sz="4" w:space="0" w:color="000000"/>
            </w:tcBorders>
            <w:shd w:val="clear" w:color="auto" w:fill="auto"/>
            <w:noWrap/>
            <w:vAlign w:val="bottom"/>
            <w:hideMark/>
          </w:tcPr>
          <w:p w14:paraId="3D60A4F5" w14:textId="7FBA1758"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FA528AA" w14:textId="4E22AD05"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E15DD8C" w14:textId="62F72D7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125,140.30 </w:t>
            </w:r>
          </w:p>
        </w:tc>
      </w:tr>
      <w:tr w:rsidR="007325B7" w14:paraId="1D96F7F6"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6BAE2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10532DD" w14:textId="1B144A53"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0,912,180.00 </w:t>
            </w:r>
          </w:p>
        </w:tc>
        <w:tc>
          <w:tcPr>
            <w:tcW w:w="675" w:type="pct"/>
            <w:tcBorders>
              <w:top w:val="nil"/>
              <w:left w:val="nil"/>
              <w:bottom w:val="single" w:sz="4" w:space="0" w:color="000000"/>
              <w:right w:val="single" w:sz="4" w:space="0" w:color="000000"/>
            </w:tcBorders>
            <w:shd w:val="clear" w:color="auto" w:fill="auto"/>
            <w:noWrap/>
            <w:vAlign w:val="bottom"/>
            <w:hideMark/>
          </w:tcPr>
          <w:p w14:paraId="5F7D0533" w14:textId="0FCFDF7F"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A3D6937" w14:textId="72C5279F"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0FA4E35" w14:textId="72F2AD5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2,180.00 </w:t>
            </w:r>
          </w:p>
        </w:tc>
      </w:tr>
      <w:tr w:rsidR="007325B7" w14:paraId="703BA9D4"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B34E6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50D3363F" w14:textId="186C05D4"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51D4DDDC" w14:textId="01BE46B6"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E502BFE" w14:textId="19CA1855"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4B49EC5" w14:textId="730D5DE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7325B7" w14:paraId="4083454D"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BEF280C"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60E01BEA" w14:textId="79B39503"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619,379.68 </w:t>
            </w:r>
          </w:p>
        </w:tc>
        <w:tc>
          <w:tcPr>
            <w:tcW w:w="675" w:type="pct"/>
            <w:tcBorders>
              <w:top w:val="nil"/>
              <w:left w:val="nil"/>
              <w:bottom w:val="single" w:sz="4" w:space="0" w:color="000000"/>
              <w:right w:val="single" w:sz="4" w:space="0" w:color="000000"/>
            </w:tcBorders>
            <w:shd w:val="clear" w:color="A5A5A5" w:fill="A5A5A5"/>
            <w:noWrap/>
            <w:vAlign w:val="bottom"/>
            <w:hideMark/>
          </w:tcPr>
          <w:p w14:paraId="109BCBC2" w14:textId="2A54FEE2"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43E48C98" w14:textId="48A16183"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31F2891F" w14:textId="5B523189"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5,275,490.27 </w:t>
            </w:r>
          </w:p>
        </w:tc>
      </w:tr>
      <w:tr w:rsidR="007325B7" w14:paraId="6AC7D141"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06690D"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BF8D58B" w14:textId="57FDD874"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18,004.38 </w:t>
            </w:r>
          </w:p>
        </w:tc>
        <w:tc>
          <w:tcPr>
            <w:tcW w:w="675" w:type="pct"/>
            <w:tcBorders>
              <w:top w:val="nil"/>
              <w:left w:val="nil"/>
              <w:bottom w:val="single" w:sz="4" w:space="0" w:color="000000"/>
              <w:right w:val="single" w:sz="4" w:space="0" w:color="000000"/>
            </w:tcBorders>
            <w:shd w:val="clear" w:color="D8D8D8" w:fill="D8D8D8"/>
            <w:noWrap/>
            <w:vAlign w:val="bottom"/>
            <w:hideMark/>
          </w:tcPr>
          <w:p w14:paraId="3424E35A" w14:textId="47AC1539"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632D3D5" w14:textId="13787658"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6F54793" w14:textId="7BB61C39"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414,682.38 </w:t>
            </w:r>
          </w:p>
        </w:tc>
      </w:tr>
      <w:tr w:rsidR="007325B7" w14:paraId="1FB8208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39850"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E6E58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Norte</w:t>
            </w:r>
          </w:p>
        </w:tc>
        <w:tc>
          <w:tcPr>
            <w:tcW w:w="777" w:type="pct"/>
            <w:tcBorders>
              <w:top w:val="nil"/>
              <w:left w:val="nil"/>
              <w:bottom w:val="single" w:sz="4" w:space="0" w:color="000000"/>
              <w:right w:val="single" w:sz="4" w:space="0" w:color="000000"/>
            </w:tcBorders>
            <w:shd w:val="clear" w:color="auto" w:fill="auto"/>
            <w:noWrap/>
            <w:vAlign w:val="center"/>
            <w:hideMark/>
          </w:tcPr>
          <w:p w14:paraId="2700CCFB" w14:textId="112C94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c>
          <w:tcPr>
            <w:tcW w:w="675" w:type="pct"/>
            <w:tcBorders>
              <w:top w:val="nil"/>
              <w:left w:val="nil"/>
              <w:bottom w:val="single" w:sz="4" w:space="0" w:color="000000"/>
              <w:right w:val="single" w:sz="4" w:space="0" w:color="000000"/>
            </w:tcBorders>
            <w:shd w:val="clear" w:color="auto" w:fill="auto"/>
            <w:noWrap/>
            <w:vAlign w:val="center"/>
            <w:hideMark/>
          </w:tcPr>
          <w:p w14:paraId="64C47799" w14:textId="1500239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02D0E2F" w14:textId="277866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6069A" w14:textId="4FAFCB5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r>
      <w:tr w:rsidR="007325B7" w14:paraId="448EA40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C3D78A"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30D1C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6CED8B4C" w14:textId="4C26114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52.45 </w:t>
            </w:r>
          </w:p>
        </w:tc>
        <w:tc>
          <w:tcPr>
            <w:tcW w:w="675" w:type="pct"/>
            <w:tcBorders>
              <w:top w:val="nil"/>
              <w:left w:val="nil"/>
              <w:bottom w:val="single" w:sz="4" w:space="0" w:color="000000"/>
              <w:right w:val="single" w:sz="4" w:space="0" w:color="000000"/>
            </w:tcBorders>
            <w:shd w:val="clear" w:color="auto" w:fill="auto"/>
            <w:noWrap/>
            <w:vAlign w:val="center"/>
            <w:hideMark/>
          </w:tcPr>
          <w:p w14:paraId="7005DD1D" w14:textId="1C60DA4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C00A124" w14:textId="780471F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32A271" w14:textId="4719663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52.45 </w:t>
            </w:r>
          </w:p>
        </w:tc>
      </w:tr>
      <w:tr w:rsidR="007325B7" w14:paraId="59D307F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36F490"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50FA3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3F9D3D18" w14:textId="1BDB311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073.20 </w:t>
            </w:r>
          </w:p>
        </w:tc>
        <w:tc>
          <w:tcPr>
            <w:tcW w:w="675" w:type="pct"/>
            <w:tcBorders>
              <w:top w:val="nil"/>
              <w:left w:val="nil"/>
              <w:bottom w:val="single" w:sz="4" w:space="0" w:color="000000"/>
              <w:right w:val="single" w:sz="4" w:space="0" w:color="000000"/>
            </w:tcBorders>
            <w:shd w:val="clear" w:color="auto" w:fill="auto"/>
            <w:noWrap/>
            <w:vAlign w:val="center"/>
            <w:hideMark/>
          </w:tcPr>
          <w:p w14:paraId="0E3DA560" w14:textId="747A5D7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DFE1DAD" w14:textId="0FF78C3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C572D4" w14:textId="102B0A8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073.20 </w:t>
            </w:r>
          </w:p>
        </w:tc>
      </w:tr>
      <w:tr w:rsidR="007325B7" w14:paraId="53BF614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E50CC9"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28392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5F24BD71" w14:textId="0C78E12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1F848E11" w14:textId="59CA3F8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B4AD8E0" w14:textId="74CE54F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6ED3C7" w14:textId="03AC9FA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7325B7" w14:paraId="2FB0907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45894"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719E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7E39A1BC" w14:textId="5A0C3DA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03FE9C04" w14:textId="3C74070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9B3FC86" w14:textId="44EC828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B8DEC" w14:textId="1894D58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7325B7" w14:paraId="72BC87B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411FC"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52ACB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46B8BCDA" w14:textId="3C81155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831BEE7" w14:textId="181BF93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775773C" w14:textId="6307EDD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6C3867" w14:textId="323D903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7325B7" w14:paraId="78B1B1F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AEFEC0"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6FD70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0E99FC9F" w14:textId="761BCDC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5,140.00 </w:t>
            </w:r>
          </w:p>
        </w:tc>
        <w:tc>
          <w:tcPr>
            <w:tcW w:w="675" w:type="pct"/>
            <w:tcBorders>
              <w:top w:val="nil"/>
              <w:left w:val="nil"/>
              <w:bottom w:val="single" w:sz="4" w:space="0" w:color="000000"/>
              <w:right w:val="single" w:sz="4" w:space="0" w:color="000000"/>
            </w:tcBorders>
            <w:shd w:val="clear" w:color="auto" w:fill="auto"/>
            <w:noWrap/>
            <w:vAlign w:val="center"/>
            <w:hideMark/>
          </w:tcPr>
          <w:p w14:paraId="447D0CA5" w14:textId="60BD1D1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C5AE837" w14:textId="3351E68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8B4A65" w14:textId="1984625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5,140.00 </w:t>
            </w:r>
          </w:p>
        </w:tc>
      </w:tr>
      <w:tr w:rsidR="007325B7" w14:paraId="032AC03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048607"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9690C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473D4B7B" w14:textId="2551B1C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5858D12" w14:textId="05E9957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3F81A7C8" w14:textId="1303A3F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0E7EFE" w14:textId="4C729B3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7325B7" w14:paraId="6F7F93D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D1E8E"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A29EAE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65249A8B" w14:textId="51856B5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4849BA69" w14:textId="7361BC4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4F8127E8" w14:textId="2F4DC11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E4E05A" w14:textId="22CE7FB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7325B7" w14:paraId="254AF12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579353"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B802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322FA644" w14:textId="59C73F9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90A5997" w14:textId="0D15072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D1BDC5B" w14:textId="123A230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E17B7B" w14:textId="59D3344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7325B7" w14:paraId="58446AE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124C58"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7AA6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55201FFB" w14:textId="2D25EE8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247.70 </w:t>
            </w:r>
          </w:p>
        </w:tc>
        <w:tc>
          <w:tcPr>
            <w:tcW w:w="675" w:type="pct"/>
            <w:tcBorders>
              <w:top w:val="nil"/>
              <w:left w:val="nil"/>
              <w:bottom w:val="single" w:sz="4" w:space="0" w:color="000000"/>
              <w:right w:val="single" w:sz="4" w:space="0" w:color="000000"/>
            </w:tcBorders>
            <w:shd w:val="clear" w:color="auto" w:fill="auto"/>
            <w:noWrap/>
            <w:vAlign w:val="center"/>
            <w:hideMark/>
          </w:tcPr>
          <w:p w14:paraId="4C77CABB" w14:textId="2BDFE78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AA94D03" w14:textId="65CF504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FC4734" w14:textId="0D7CEDD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247.70 </w:t>
            </w:r>
          </w:p>
        </w:tc>
      </w:tr>
      <w:tr w:rsidR="007325B7" w14:paraId="42A2916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732E2"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F7DCB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0EDA7547" w14:textId="444BA26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6DD1EBBF" w14:textId="0BF1D5F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94DFF1E" w14:textId="1E1D68A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40D7C6" w14:textId="58AFADF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7325B7" w14:paraId="54D6AF5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131BF"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CE6CF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4B370DE1" w14:textId="3C67420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38,280.50 </w:t>
            </w:r>
          </w:p>
        </w:tc>
        <w:tc>
          <w:tcPr>
            <w:tcW w:w="675" w:type="pct"/>
            <w:tcBorders>
              <w:top w:val="nil"/>
              <w:left w:val="nil"/>
              <w:bottom w:val="single" w:sz="4" w:space="0" w:color="000000"/>
              <w:right w:val="single" w:sz="4" w:space="0" w:color="000000"/>
            </w:tcBorders>
            <w:shd w:val="clear" w:color="auto" w:fill="auto"/>
            <w:noWrap/>
            <w:vAlign w:val="center"/>
            <w:hideMark/>
          </w:tcPr>
          <w:p w14:paraId="1A1C5BE3" w14:textId="7462078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CFDE390" w14:textId="594C2D5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0FEBD2" w14:textId="371BD80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38,280.50 </w:t>
            </w:r>
          </w:p>
        </w:tc>
      </w:tr>
      <w:tr w:rsidR="007325B7" w14:paraId="4E86F7B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113C3"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300F6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73CBF460" w14:textId="34C43B1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726B00C8" w14:textId="18C5CBD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0E09E6E1" w14:textId="29A3906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EB00B5" w14:textId="2BFB3DF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7325B7" w14:paraId="4180ABC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DA3120"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9B65F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57A30680" w14:textId="093EFAF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243D3392" w14:textId="2E0CFEE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5AF01E10" w14:textId="575BB07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BE243A" w14:textId="418B1EB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7325B7" w14:paraId="17D132F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B8C14"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97C0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37274107" w14:textId="7932846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77F68BC5" w14:textId="15B393A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85D09CA" w14:textId="73C0D3E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4D62B9" w14:textId="4D7A035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7325B7" w14:paraId="5362C41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D0CD0"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0174A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6DE53CDA" w14:textId="5B68354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0E5C5FA6" w14:textId="274FD7F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8CE1EE0" w14:textId="7695DA0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833A5C" w14:textId="48261F8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7325B7" w14:paraId="119877A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09C369"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9A3BD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2BF6260F" w14:textId="26537EC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D1ED276" w14:textId="3C66A8E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27CB782" w14:textId="129B77D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98CA5F" w14:textId="65407F5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7325B7" w14:paraId="4C08BE7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340789"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1C48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18AD1389" w14:textId="3491D6B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2D333DB" w14:textId="3531146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B791E2B" w14:textId="1728B63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8727A5" w14:textId="0C48D9B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7325B7" w14:paraId="0948D83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050D9"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AA585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390BF4B2" w14:textId="19BF137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AB72A81" w14:textId="0992412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FE66888" w14:textId="11A3438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52929" w14:textId="3ECDE60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7325B7" w14:paraId="5C0A4F1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9AC8E2"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19745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7E904F0B" w14:textId="3E04849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135505C" w14:textId="5AACCC5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5589A88" w14:textId="44310AA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2D4DB0" w14:textId="75B44A1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7325B7" w14:paraId="241715A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895D15"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C4B0C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26BF1E22" w14:textId="6F0B221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0CF3D5A5" w14:textId="6C2F396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157E5E0" w14:textId="3CC2673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1A6811" w14:textId="1214416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7325B7" w14:paraId="1F164F5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A6F6A9"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16FB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3336EDFF" w14:textId="482BC6F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c>
          <w:tcPr>
            <w:tcW w:w="675" w:type="pct"/>
            <w:tcBorders>
              <w:top w:val="nil"/>
              <w:left w:val="nil"/>
              <w:bottom w:val="single" w:sz="4" w:space="0" w:color="000000"/>
              <w:right w:val="single" w:sz="4" w:space="0" w:color="000000"/>
            </w:tcBorders>
            <w:shd w:val="clear" w:color="auto" w:fill="auto"/>
            <w:noWrap/>
            <w:vAlign w:val="center"/>
            <w:hideMark/>
          </w:tcPr>
          <w:p w14:paraId="5D55282A" w14:textId="6CF1FFB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6F2B142" w14:textId="761F8BA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86F29D" w14:textId="40918D8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r>
      <w:tr w:rsidR="007325B7" w14:paraId="2F8BF92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FBD4A"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3D883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589E7E24" w14:textId="32977351" w:rsidR="007325B7" w:rsidRDefault="007325B7" w:rsidP="007325B7">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535A09B6" w14:textId="5133A4CE" w:rsidR="007325B7" w:rsidRDefault="007325B7" w:rsidP="007325B7">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03374C4" w14:textId="7CD64961" w:rsidR="007325B7" w:rsidRDefault="007325B7" w:rsidP="007325B7">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136164" w14:textId="7DD5D35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7325B7" w14:paraId="044A61DA"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E2B72C"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F99D093" w14:textId="2C908A29"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209,058.08 </w:t>
            </w:r>
          </w:p>
        </w:tc>
        <w:tc>
          <w:tcPr>
            <w:tcW w:w="675" w:type="pct"/>
            <w:tcBorders>
              <w:top w:val="nil"/>
              <w:left w:val="nil"/>
              <w:bottom w:val="single" w:sz="4" w:space="0" w:color="000000"/>
              <w:right w:val="single" w:sz="4" w:space="0" w:color="000000"/>
            </w:tcBorders>
            <w:shd w:val="clear" w:color="D8D8D8" w:fill="D8D8D8"/>
            <w:noWrap/>
            <w:vAlign w:val="bottom"/>
            <w:hideMark/>
          </w:tcPr>
          <w:p w14:paraId="0AE37D15" w14:textId="7F7B00F2"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44254C3" w14:textId="0006C08E"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0FBA9748" w14:textId="3B206C78"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209,058.08 </w:t>
            </w:r>
          </w:p>
        </w:tc>
      </w:tr>
      <w:tr w:rsidR="007325B7" w14:paraId="78EB863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98A09E"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69E9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Sur</w:t>
            </w:r>
          </w:p>
        </w:tc>
        <w:tc>
          <w:tcPr>
            <w:tcW w:w="777" w:type="pct"/>
            <w:tcBorders>
              <w:top w:val="nil"/>
              <w:left w:val="nil"/>
              <w:bottom w:val="single" w:sz="4" w:space="0" w:color="000000"/>
              <w:right w:val="single" w:sz="4" w:space="0" w:color="000000"/>
            </w:tcBorders>
            <w:shd w:val="clear" w:color="auto" w:fill="auto"/>
            <w:noWrap/>
            <w:vAlign w:val="bottom"/>
            <w:hideMark/>
          </w:tcPr>
          <w:p w14:paraId="3C100FB4" w14:textId="0BDFAE1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5,230.00 </w:t>
            </w:r>
          </w:p>
        </w:tc>
        <w:tc>
          <w:tcPr>
            <w:tcW w:w="675" w:type="pct"/>
            <w:tcBorders>
              <w:top w:val="nil"/>
              <w:left w:val="nil"/>
              <w:bottom w:val="single" w:sz="4" w:space="0" w:color="000000"/>
              <w:right w:val="single" w:sz="4" w:space="0" w:color="000000"/>
            </w:tcBorders>
            <w:shd w:val="clear" w:color="auto" w:fill="auto"/>
            <w:noWrap/>
            <w:vAlign w:val="bottom"/>
            <w:hideMark/>
          </w:tcPr>
          <w:p w14:paraId="4F375357" w14:textId="607C5C3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85207A" w14:textId="40769ED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3BA310" w14:textId="2193665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5,230.00 </w:t>
            </w:r>
          </w:p>
        </w:tc>
      </w:tr>
      <w:tr w:rsidR="007325B7" w14:paraId="4A57BA4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99B70"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D0A6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7524EEDA" w14:textId="74177C9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24EC0E72" w14:textId="1E81E3E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F2E6D6" w14:textId="6463339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8E54CB" w14:textId="62EDB20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7325B7" w14:paraId="79219E4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92EB8C"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632FF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6D33722A" w14:textId="30DEFF3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69AF9CE2" w14:textId="684B7A3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226C09" w14:textId="534FB87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975841" w14:textId="3341E36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7325B7" w14:paraId="44907FC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C24D49"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1B994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13D2FAC7" w14:textId="3BBBAAB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422.64 </w:t>
            </w:r>
          </w:p>
        </w:tc>
        <w:tc>
          <w:tcPr>
            <w:tcW w:w="675" w:type="pct"/>
            <w:tcBorders>
              <w:top w:val="nil"/>
              <w:left w:val="nil"/>
              <w:bottom w:val="single" w:sz="4" w:space="0" w:color="000000"/>
              <w:right w:val="single" w:sz="4" w:space="0" w:color="000000"/>
            </w:tcBorders>
            <w:shd w:val="clear" w:color="auto" w:fill="auto"/>
            <w:noWrap/>
            <w:vAlign w:val="bottom"/>
            <w:hideMark/>
          </w:tcPr>
          <w:p w14:paraId="1FEB658F" w14:textId="63384F8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A3DA72" w14:textId="3AE969F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00036F" w14:textId="73FF2DF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422.64 </w:t>
            </w:r>
          </w:p>
        </w:tc>
      </w:tr>
      <w:tr w:rsidR="007325B7" w14:paraId="05EE017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2056C"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16F92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0D61C70F" w14:textId="33F14E3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7B1E353B" w14:textId="23E75C2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ED0DC5" w14:textId="05B16EB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3629CA" w14:textId="326A94A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7325B7" w14:paraId="2E001EE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A752B"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DA4A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14134137" w14:textId="3A2404D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230.82 </w:t>
            </w:r>
          </w:p>
        </w:tc>
        <w:tc>
          <w:tcPr>
            <w:tcW w:w="675" w:type="pct"/>
            <w:tcBorders>
              <w:top w:val="nil"/>
              <w:left w:val="nil"/>
              <w:bottom w:val="single" w:sz="4" w:space="0" w:color="000000"/>
              <w:right w:val="single" w:sz="4" w:space="0" w:color="000000"/>
            </w:tcBorders>
            <w:shd w:val="clear" w:color="auto" w:fill="auto"/>
            <w:noWrap/>
            <w:vAlign w:val="bottom"/>
            <w:hideMark/>
          </w:tcPr>
          <w:p w14:paraId="41B98F95" w14:textId="34F01AD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C60E3D" w14:textId="0080941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1CFC18" w14:textId="0E33639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230.82 </w:t>
            </w:r>
          </w:p>
        </w:tc>
      </w:tr>
      <w:tr w:rsidR="007325B7" w14:paraId="7386BF3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F4DD4"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98EC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3DF7ADE1" w14:textId="47C4A23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c>
          <w:tcPr>
            <w:tcW w:w="675" w:type="pct"/>
            <w:tcBorders>
              <w:top w:val="nil"/>
              <w:left w:val="nil"/>
              <w:bottom w:val="single" w:sz="4" w:space="0" w:color="000000"/>
              <w:right w:val="single" w:sz="4" w:space="0" w:color="000000"/>
            </w:tcBorders>
            <w:shd w:val="clear" w:color="auto" w:fill="auto"/>
            <w:noWrap/>
            <w:vAlign w:val="bottom"/>
            <w:hideMark/>
          </w:tcPr>
          <w:p w14:paraId="61D66A0D" w14:textId="01C0E14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F6257" w14:textId="130377C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5C99D7" w14:textId="67149B0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r>
      <w:tr w:rsidR="007325B7" w14:paraId="2D23EE2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62B9B0"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A4F9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684CCFC3" w14:textId="4B75B76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c>
          <w:tcPr>
            <w:tcW w:w="675" w:type="pct"/>
            <w:tcBorders>
              <w:top w:val="nil"/>
              <w:left w:val="nil"/>
              <w:bottom w:val="single" w:sz="4" w:space="0" w:color="000000"/>
              <w:right w:val="single" w:sz="4" w:space="0" w:color="000000"/>
            </w:tcBorders>
            <w:shd w:val="clear" w:color="auto" w:fill="auto"/>
            <w:noWrap/>
            <w:vAlign w:val="bottom"/>
            <w:hideMark/>
          </w:tcPr>
          <w:p w14:paraId="65CB5F9A" w14:textId="1E5DF57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F8923" w14:textId="2038AF1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DCD6A9" w14:textId="4041DEB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r>
      <w:tr w:rsidR="007325B7" w14:paraId="296A291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74496D"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31ACB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7ABBEBAD" w14:textId="014EA8B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164D4E13" w14:textId="312404F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B8FD0E" w14:textId="0CB4E37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D0C6E0" w14:textId="0D52F0A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7325B7" w14:paraId="44FA6FB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7F7AD"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A5A64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11E7CF80" w14:textId="458C05D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05102ADC" w14:textId="0021B6B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48E6BA" w14:textId="49AB0F8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C85F3C" w14:textId="5166A03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7325B7" w14:paraId="1526B92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9BAC8C"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37492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CFD61C3" w14:textId="11B123D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5F9C4975" w14:textId="133797C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BB029F" w14:textId="26FAB14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603D90" w14:textId="7877DAF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7325B7" w14:paraId="6F0C47B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A8A21"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B1CFD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287FE36B" w14:textId="077C271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4D445810" w14:textId="39A1521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F32FA2" w14:textId="07A1859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77412D" w14:textId="486514F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7325B7" w14:paraId="2D09F59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274451"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74AA6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2CB8DB46" w14:textId="694B5A1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4AC0E153" w14:textId="25C0CE6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90FF46" w14:textId="583ACF7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9DFD44" w14:textId="7850283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7325B7" w14:paraId="111049B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E89AC"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948F1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16410ACB" w14:textId="1ED6128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5847C724" w14:textId="368E522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F8F29" w14:textId="029BE82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1404FD" w14:textId="0191806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7325B7" w14:paraId="3E8C2E0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E97376"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F384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501DECE7" w14:textId="1A09E19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c>
          <w:tcPr>
            <w:tcW w:w="675" w:type="pct"/>
            <w:tcBorders>
              <w:top w:val="nil"/>
              <w:left w:val="nil"/>
              <w:bottom w:val="single" w:sz="4" w:space="0" w:color="000000"/>
              <w:right w:val="single" w:sz="4" w:space="0" w:color="000000"/>
            </w:tcBorders>
            <w:shd w:val="clear" w:color="auto" w:fill="auto"/>
            <w:noWrap/>
            <w:vAlign w:val="bottom"/>
            <w:hideMark/>
          </w:tcPr>
          <w:p w14:paraId="27164B49" w14:textId="3601D2A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53028B" w14:textId="5C9D538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954BDE" w14:textId="7021C86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r>
      <w:tr w:rsidR="007325B7" w14:paraId="529A8AF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FC7F3"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36683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7A4966B0" w14:textId="52B243E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6CF5642C" w14:textId="6181B43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10DE1A" w14:textId="31AD12A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255780" w14:textId="0C80DDC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7325B7" w14:paraId="2BED34B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2DC50"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5A98B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47A19266" w14:textId="285750F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1C7A3EE1" w14:textId="4EA98E9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CAFFD4" w14:textId="048A26B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C5236F" w14:textId="28C3B5A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7325B7" w14:paraId="21C4D57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0D0137"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46A8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6AA89FAD" w14:textId="69932D1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6202A4CF" w14:textId="34E4C75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7987CC" w14:textId="5936E31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5B547B" w14:textId="6F22898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7325B7" w14:paraId="777BB03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3D12F7"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0D491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21B93259" w14:textId="7CFBC53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58CD4F01" w14:textId="01AA22F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5CCEED" w14:textId="01FBD27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7B33B7" w14:textId="6451299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7325B7" w14:paraId="61C52CA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546A3"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3CED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76F27F44" w14:textId="291673F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c>
          <w:tcPr>
            <w:tcW w:w="675" w:type="pct"/>
            <w:tcBorders>
              <w:top w:val="nil"/>
              <w:left w:val="nil"/>
              <w:bottom w:val="single" w:sz="4" w:space="0" w:color="000000"/>
              <w:right w:val="single" w:sz="4" w:space="0" w:color="000000"/>
            </w:tcBorders>
            <w:shd w:val="clear" w:color="auto" w:fill="auto"/>
            <w:noWrap/>
            <w:vAlign w:val="bottom"/>
            <w:hideMark/>
          </w:tcPr>
          <w:p w14:paraId="50095541" w14:textId="51311A1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87AB4" w14:textId="420B29C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2807EE" w14:textId="6B98505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r>
      <w:tr w:rsidR="007325B7" w14:paraId="1568BBE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F9C06"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216E5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6692E97A" w14:textId="412229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244.90 </w:t>
            </w:r>
          </w:p>
        </w:tc>
        <w:tc>
          <w:tcPr>
            <w:tcW w:w="675" w:type="pct"/>
            <w:tcBorders>
              <w:top w:val="nil"/>
              <w:left w:val="nil"/>
              <w:bottom w:val="single" w:sz="4" w:space="0" w:color="000000"/>
              <w:right w:val="single" w:sz="4" w:space="0" w:color="000000"/>
            </w:tcBorders>
            <w:shd w:val="clear" w:color="auto" w:fill="auto"/>
            <w:noWrap/>
            <w:vAlign w:val="bottom"/>
            <w:hideMark/>
          </w:tcPr>
          <w:p w14:paraId="2D13E069" w14:textId="5DECAAA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94F5FB" w14:textId="2368040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AD9638" w14:textId="349CB79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244.90 </w:t>
            </w:r>
          </w:p>
        </w:tc>
      </w:tr>
      <w:tr w:rsidR="007325B7" w14:paraId="667C41F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CA943"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F6593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55C95FC8" w14:textId="3CF6199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499.75 </w:t>
            </w:r>
          </w:p>
        </w:tc>
        <w:tc>
          <w:tcPr>
            <w:tcW w:w="675" w:type="pct"/>
            <w:tcBorders>
              <w:top w:val="nil"/>
              <w:left w:val="nil"/>
              <w:bottom w:val="single" w:sz="4" w:space="0" w:color="000000"/>
              <w:right w:val="single" w:sz="4" w:space="0" w:color="000000"/>
            </w:tcBorders>
            <w:shd w:val="clear" w:color="auto" w:fill="auto"/>
            <w:noWrap/>
            <w:vAlign w:val="bottom"/>
            <w:hideMark/>
          </w:tcPr>
          <w:p w14:paraId="296C5C77" w14:textId="596327E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240EC8" w14:textId="79FDBF7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57E86C" w14:textId="11795D9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499.75 </w:t>
            </w:r>
          </w:p>
        </w:tc>
      </w:tr>
      <w:tr w:rsidR="007325B7" w14:paraId="7FE1DEE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FA71B3"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E8ADE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12636004" w14:textId="067BEDD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080.64 </w:t>
            </w:r>
          </w:p>
        </w:tc>
        <w:tc>
          <w:tcPr>
            <w:tcW w:w="675" w:type="pct"/>
            <w:tcBorders>
              <w:top w:val="nil"/>
              <w:left w:val="nil"/>
              <w:bottom w:val="single" w:sz="4" w:space="0" w:color="000000"/>
              <w:right w:val="single" w:sz="4" w:space="0" w:color="000000"/>
            </w:tcBorders>
            <w:shd w:val="clear" w:color="auto" w:fill="auto"/>
            <w:noWrap/>
            <w:vAlign w:val="bottom"/>
            <w:hideMark/>
          </w:tcPr>
          <w:p w14:paraId="096733D3" w14:textId="0510DD0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3BEC3C" w14:textId="75165FF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E297AF" w14:textId="7E14151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080.64 </w:t>
            </w:r>
          </w:p>
        </w:tc>
      </w:tr>
      <w:tr w:rsidR="007325B7" w14:paraId="55C4E1E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3124F4"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6360C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2685B992" w14:textId="7987484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732CDDBE" w14:textId="0E45255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43BBB6" w14:textId="63A06D9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84E7FF" w14:textId="6E63D43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7325B7" w14:paraId="79FA04C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C1517"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6204F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00649FD8" w14:textId="5E41D24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2F54D279" w14:textId="480F060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1B3DDA" w14:textId="7DCE98D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20D0E1" w14:textId="78E9387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7325B7" w14:paraId="031ABDE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72E1A"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D0583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4CD4F55F" w14:textId="5C3891A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20D60A9D" w14:textId="7182C4F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61FF5A" w14:textId="04DC130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8E0321" w14:textId="31F1680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7325B7" w14:paraId="191CE1E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F39072"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F93D3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71AEECC7" w14:textId="64CC21B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7,325.39 </w:t>
            </w:r>
          </w:p>
        </w:tc>
        <w:tc>
          <w:tcPr>
            <w:tcW w:w="675" w:type="pct"/>
            <w:tcBorders>
              <w:top w:val="nil"/>
              <w:left w:val="nil"/>
              <w:bottom w:val="single" w:sz="4" w:space="0" w:color="000000"/>
              <w:right w:val="single" w:sz="4" w:space="0" w:color="000000"/>
            </w:tcBorders>
            <w:shd w:val="clear" w:color="auto" w:fill="auto"/>
            <w:noWrap/>
            <w:vAlign w:val="bottom"/>
            <w:hideMark/>
          </w:tcPr>
          <w:p w14:paraId="5EBE8128" w14:textId="258502D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6DC6E7" w14:textId="48D5A53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7470ED" w14:textId="6041C9B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7,325.39 </w:t>
            </w:r>
          </w:p>
        </w:tc>
      </w:tr>
      <w:tr w:rsidR="007325B7" w14:paraId="609E334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24DE8"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43769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3029CA10" w14:textId="6B1523B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4E3992AA" w14:textId="2F454E7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BC6F35" w14:textId="4128E85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309DE" w14:textId="542901A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7325B7" w14:paraId="62C573F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23373D"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AFB5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0A5862AB" w14:textId="0595C3E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c>
          <w:tcPr>
            <w:tcW w:w="675" w:type="pct"/>
            <w:tcBorders>
              <w:top w:val="nil"/>
              <w:left w:val="nil"/>
              <w:bottom w:val="single" w:sz="4" w:space="0" w:color="000000"/>
              <w:right w:val="single" w:sz="4" w:space="0" w:color="000000"/>
            </w:tcBorders>
            <w:shd w:val="clear" w:color="auto" w:fill="auto"/>
            <w:noWrap/>
            <w:vAlign w:val="bottom"/>
            <w:hideMark/>
          </w:tcPr>
          <w:p w14:paraId="7BCDE07B" w14:textId="771F373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29CEE3" w14:textId="1E49272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F2AC35" w14:textId="7844641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r>
      <w:tr w:rsidR="007325B7" w14:paraId="50E6879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FF0813"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59AF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3076DC4F" w14:textId="6EE4969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5AEE8FB9" w14:textId="195F647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0CA1EC" w14:textId="5D561B1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AC9BEC" w14:textId="3F13A52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7325B7" w14:paraId="1175459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EDC544"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587C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01261750" w14:textId="79A7EBE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2D5918E0" w14:textId="46C6F96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1C27C9" w14:textId="7C10D32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2F2A44" w14:textId="3ACAD01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7325B7" w14:paraId="3EFC87F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AEE32"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90CD2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391C2F75" w14:textId="463C2D0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733.15 </w:t>
            </w:r>
          </w:p>
        </w:tc>
        <w:tc>
          <w:tcPr>
            <w:tcW w:w="675" w:type="pct"/>
            <w:tcBorders>
              <w:top w:val="nil"/>
              <w:left w:val="nil"/>
              <w:bottom w:val="single" w:sz="4" w:space="0" w:color="000000"/>
              <w:right w:val="single" w:sz="4" w:space="0" w:color="000000"/>
            </w:tcBorders>
            <w:shd w:val="clear" w:color="auto" w:fill="auto"/>
            <w:noWrap/>
            <w:vAlign w:val="bottom"/>
            <w:hideMark/>
          </w:tcPr>
          <w:p w14:paraId="09557BDE" w14:textId="6E673DD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7D9764" w14:textId="08011A4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25A376" w14:textId="46AD0A4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733.15 </w:t>
            </w:r>
          </w:p>
        </w:tc>
      </w:tr>
      <w:tr w:rsidR="007325B7" w14:paraId="39367EE4"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F8B4A4"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783702B8" w14:textId="0E6D3725"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866,982.14 </w:t>
            </w:r>
          </w:p>
        </w:tc>
        <w:tc>
          <w:tcPr>
            <w:tcW w:w="675" w:type="pct"/>
            <w:tcBorders>
              <w:top w:val="nil"/>
              <w:left w:val="nil"/>
              <w:bottom w:val="single" w:sz="4" w:space="0" w:color="000000"/>
              <w:right w:val="single" w:sz="4" w:space="0" w:color="000000"/>
            </w:tcBorders>
            <w:shd w:val="clear" w:color="D8D8D8" w:fill="D8D8D8"/>
            <w:noWrap/>
            <w:vAlign w:val="bottom"/>
            <w:hideMark/>
          </w:tcPr>
          <w:p w14:paraId="71703285" w14:textId="1E6C7295"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84F04E2" w14:textId="3E63A0E2"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0A7B59F3" w14:textId="5E0D39EC"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984,293.78 </w:t>
            </w:r>
          </w:p>
        </w:tc>
      </w:tr>
      <w:tr w:rsidR="007325B7" w14:paraId="28DD6B2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ED2D5"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DB25B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3542024B" w14:textId="03980AC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405ECEEA" w14:textId="15C482D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34AE6B" w14:textId="34A8D6D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13F651" w14:textId="0267A42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7325B7" w14:paraId="3243996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6475F5"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0E1A1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360B8EEA" w14:textId="0FBB404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c>
          <w:tcPr>
            <w:tcW w:w="675" w:type="pct"/>
            <w:tcBorders>
              <w:top w:val="nil"/>
              <w:left w:val="nil"/>
              <w:bottom w:val="single" w:sz="4" w:space="0" w:color="000000"/>
              <w:right w:val="single" w:sz="4" w:space="0" w:color="000000"/>
            </w:tcBorders>
            <w:shd w:val="clear" w:color="auto" w:fill="auto"/>
            <w:noWrap/>
            <w:vAlign w:val="bottom"/>
            <w:hideMark/>
          </w:tcPr>
          <w:p w14:paraId="74768770" w14:textId="4F6A71A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36CB21" w14:textId="3F827B6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1B52C9" w14:textId="3F11DFF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r>
      <w:tr w:rsidR="007325B7" w14:paraId="5800B70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1C21A"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60566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3DDF34E9" w14:textId="77B7062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36FDAEC7" w14:textId="748FB13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26E3DB" w14:textId="2E7A85D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00210D" w14:textId="6F3B844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7325B7" w14:paraId="3C144E3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7B6AEE"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1F3F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5EB84954" w14:textId="5E26F3A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c>
          <w:tcPr>
            <w:tcW w:w="675" w:type="pct"/>
            <w:tcBorders>
              <w:top w:val="nil"/>
              <w:left w:val="nil"/>
              <w:bottom w:val="single" w:sz="4" w:space="0" w:color="000000"/>
              <w:right w:val="single" w:sz="4" w:space="0" w:color="000000"/>
            </w:tcBorders>
            <w:shd w:val="clear" w:color="auto" w:fill="auto"/>
            <w:noWrap/>
            <w:vAlign w:val="bottom"/>
            <w:hideMark/>
          </w:tcPr>
          <w:p w14:paraId="5EE2011E" w14:textId="68CFA3F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51C16E" w14:textId="0638DAB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765129" w14:textId="68DFB99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r>
      <w:tr w:rsidR="007325B7" w14:paraId="6BE98F6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094FEC"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4BF68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7F3EC674" w14:textId="56CAD3C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6504FAC" w14:textId="27335BD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0D32F4" w14:textId="3452FED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68A0B0" w14:textId="731FF26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7325B7" w14:paraId="333C731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301C70"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BFFEC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3A9E0F81" w14:textId="3DD3145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737.14 </w:t>
            </w:r>
          </w:p>
        </w:tc>
        <w:tc>
          <w:tcPr>
            <w:tcW w:w="675" w:type="pct"/>
            <w:tcBorders>
              <w:top w:val="nil"/>
              <w:left w:val="nil"/>
              <w:bottom w:val="single" w:sz="4" w:space="0" w:color="000000"/>
              <w:right w:val="single" w:sz="4" w:space="0" w:color="000000"/>
            </w:tcBorders>
            <w:shd w:val="clear" w:color="auto" w:fill="auto"/>
            <w:noWrap/>
            <w:vAlign w:val="bottom"/>
            <w:hideMark/>
          </w:tcPr>
          <w:p w14:paraId="5CC5A154" w14:textId="6A18433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AE8B6" w14:textId="6181EC2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4E55C0" w14:textId="263F812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737.14 </w:t>
            </w:r>
          </w:p>
        </w:tc>
      </w:tr>
      <w:tr w:rsidR="007325B7" w14:paraId="6D0FBCA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1889CF"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B8A1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599E520D" w14:textId="17F6A3F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c>
          <w:tcPr>
            <w:tcW w:w="675" w:type="pct"/>
            <w:tcBorders>
              <w:top w:val="nil"/>
              <w:left w:val="nil"/>
              <w:bottom w:val="single" w:sz="4" w:space="0" w:color="000000"/>
              <w:right w:val="single" w:sz="4" w:space="0" w:color="000000"/>
            </w:tcBorders>
            <w:shd w:val="clear" w:color="auto" w:fill="auto"/>
            <w:noWrap/>
            <w:vAlign w:val="bottom"/>
            <w:hideMark/>
          </w:tcPr>
          <w:p w14:paraId="29BE9C8F" w14:textId="15D5745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88D9A4" w14:textId="334BA10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122B30" w14:textId="5768F7F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r>
      <w:tr w:rsidR="007325B7" w14:paraId="49446FB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C477C9"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3400E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0913A88A" w14:textId="18DC90D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52356B1B" w14:textId="0CF3E92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5AD4C1" w14:textId="79E0FAA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45A0EA2C" w14:textId="37D3DCE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7325B7" w14:paraId="106DA3F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7E1E6F"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E62848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64841B91" w14:textId="5F31900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3B227DAA" w14:textId="6446E1F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3BC37E" w14:textId="6B484B3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C77F5B" w14:textId="3AAAABD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7325B7" w14:paraId="2594BF3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7453E"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683C8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11E7F60B" w14:textId="33B959D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c>
          <w:tcPr>
            <w:tcW w:w="675" w:type="pct"/>
            <w:tcBorders>
              <w:top w:val="nil"/>
              <w:left w:val="nil"/>
              <w:bottom w:val="single" w:sz="4" w:space="0" w:color="000000"/>
              <w:right w:val="single" w:sz="4" w:space="0" w:color="000000"/>
            </w:tcBorders>
            <w:shd w:val="clear" w:color="auto" w:fill="auto"/>
            <w:noWrap/>
            <w:vAlign w:val="bottom"/>
            <w:hideMark/>
          </w:tcPr>
          <w:p w14:paraId="0AD6D167" w14:textId="1C9517C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2C01E1" w14:textId="777A289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510E0D" w14:textId="080151D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r>
      <w:tr w:rsidR="007325B7" w14:paraId="542A5F8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77BD06"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B838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4B1248B5" w14:textId="1238163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177C2019" w14:textId="2FDDFD9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E8187B" w14:textId="4E1FA3A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FFDF67" w14:textId="7482BAF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7325B7" w14:paraId="69EF14C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9F1069"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45749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4896CD26" w14:textId="208A69D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5C491427" w14:textId="23D0EE0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9704D7" w14:textId="7D041D7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A1A2CC" w14:textId="0F020E3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7325B7" w14:paraId="5BC233A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FDA1CA"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34876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6E3AEC54" w14:textId="67324E3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65894D05" w14:textId="4F5FCE1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5F5CB86B" w14:textId="5EB2B04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1BC787" w14:textId="00459D5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7325B7" w14:paraId="53FA7C9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53F14"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1BAD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4B94BAF" w14:textId="445A018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c>
          <w:tcPr>
            <w:tcW w:w="675" w:type="pct"/>
            <w:tcBorders>
              <w:top w:val="nil"/>
              <w:left w:val="nil"/>
              <w:bottom w:val="single" w:sz="4" w:space="0" w:color="000000"/>
              <w:right w:val="single" w:sz="4" w:space="0" w:color="000000"/>
            </w:tcBorders>
            <w:shd w:val="clear" w:color="auto" w:fill="auto"/>
            <w:noWrap/>
            <w:vAlign w:val="bottom"/>
            <w:hideMark/>
          </w:tcPr>
          <w:p w14:paraId="539924EE" w14:textId="45E01D6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2AACAE" w14:textId="6069232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2F7078" w14:textId="31E7B86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r>
      <w:tr w:rsidR="007325B7" w14:paraId="71F0AB9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A9442"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6674E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5BA096D7" w14:textId="164932B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c>
          <w:tcPr>
            <w:tcW w:w="675" w:type="pct"/>
            <w:tcBorders>
              <w:top w:val="nil"/>
              <w:left w:val="nil"/>
              <w:bottom w:val="single" w:sz="4" w:space="0" w:color="000000"/>
              <w:right w:val="single" w:sz="4" w:space="0" w:color="000000"/>
            </w:tcBorders>
            <w:shd w:val="clear" w:color="auto" w:fill="auto"/>
            <w:noWrap/>
            <w:vAlign w:val="bottom"/>
            <w:hideMark/>
          </w:tcPr>
          <w:p w14:paraId="3AC7A1C7" w14:textId="419E383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9629CF" w14:textId="2ADDAC6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CEADDB" w14:textId="2E412C2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r>
      <w:tr w:rsidR="007325B7" w14:paraId="00FB981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F36B3D"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5E39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78D90F4A" w14:textId="73E60C5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486.50 </w:t>
            </w:r>
          </w:p>
        </w:tc>
        <w:tc>
          <w:tcPr>
            <w:tcW w:w="675" w:type="pct"/>
            <w:tcBorders>
              <w:top w:val="nil"/>
              <w:left w:val="nil"/>
              <w:bottom w:val="single" w:sz="4" w:space="0" w:color="000000"/>
              <w:right w:val="single" w:sz="4" w:space="0" w:color="000000"/>
            </w:tcBorders>
            <w:shd w:val="clear" w:color="auto" w:fill="auto"/>
            <w:noWrap/>
            <w:vAlign w:val="bottom"/>
            <w:hideMark/>
          </w:tcPr>
          <w:p w14:paraId="3A2C7867" w14:textId="226E6DF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13DE42" w14:textId="61A7E48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4277D3" w14:textId="42C39C7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486.50 </w:t>
            </w:r>
          </w:p>
        </w:tc>
      </w:tr>
      <w:tr w:rsidR="007325B7" w14:paraId="2DB1465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05A9C7"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F1CD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21118E51" w14:textId="7C03841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398D6DBA" w14:textId="67761C6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B74A2C" w14:textId="74B32C3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6FA5260A" w14:textId="3EDE2F3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7325B7" w14:paraId="49437D1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4805B"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CC32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637698EF" w14:textId="4AE93DA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57D601C2" w14:textId="034BA8F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0E4FC2" w14:textId="56416CD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16AEF9" w14:textId="18C4A5F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7325B7" w14:paraId="10B1EA1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21E39F"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261A8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48D5CAF2" w14:textId="440C8C8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4CD78E70" w14:textId="0387154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04771" w14:textId="0D1B60B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416AFB" w14:textId="6C7CB56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7325B7" w14:paraId="4433093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6F2697"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28305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2BD3705E" w14:textId="06B6FA5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698A9C2A" w14:textId="67A33E7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0595E52E" w14:textId="18B82F8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85DB18" w14:textId="0922E84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7325B7" w14:paraId="0534A910"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F4CF6D"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6EC689FF" w14:textId="1A79B8F7"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625,335.08 </w:t>
            </w:r>
          </w:p>
        </w:tc>
        <w:tc>
          <w:tcPr>
            <w:tcW w:w="675" w:type="pct"/>
            <w:tcBorders>
              <w:top w:val="nil"/>
              <w:left w:val="nil"/>
              <w:bottom w:val="single" w:sz="4" w:space="0" w:color="000000"/>
              <w:right w:val="single" w:sz="4" w:space="0" w:color="000000"/>
            </w:tcBorders>
            <w:shd w:val="clear" w:color="D8D8D8" w:fill="D8D8D8"/>
            <w:noWrap/>
            <w:vAlign w:val="bottom"/>
            <w:hideMark/>
          </w:tcPr>
          <w:p w14:paraId="51A8F026" w14:textId="7B829268"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5911CD07" w14:textId="2554D654"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1AF35C9D" w14:textId="5C55B9AD"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667,456.03 </w:t>
            </w:r>
          </w:p>
        </w:tc>
      </w:tr>
      <w:tr w:rsidR="007325B7" w14:paraId="3B393A8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467CDD"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31110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64667B0D" w14:textId="4341721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9,527.50 </w:t>
            </w:r>
          </w:p>
        </w:tc>
        <w:tc>
          <w:tcPr>
            <w:tcW w:w="675" w:type="pct"/>
            <w:tcBorders>
              <w:top w:val="nil"/>
              <w:left w:val="nil"/>
              <w:bottom w:val="single" w:sz="4" w:space="0" w:color="000000"/>
              <w:right w:val="single" w:sz="4" w:space="0" w:color="000000"/>
            </w:tcBorders>
            <w:shd w:val="clear" w:color="auto" w:fill="auto"/>
            <w:noWrap/>
            <w:vAlign w:val="bottom"/>
            <w:hideMark/>
          </w:tcPr>
          <w:p w14:paraId="4A8B8F31" w14:textId="0159B4A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013319" w14:textId="6244749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12404B" w14:textId="0DA73DE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9,527.50 </w:t>
            </w:r>
          </w:p>
        </w:tc>
      </w:tr>
      <w:tr w:rsidR="007325B7" w14:paraId="457C10B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8789F1"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C392C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30E3C1C7" w14:textId="6AFB4BA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2C8DBA26" w14:textId="10224A3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2B08E3" w14:textId="4555058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00D871" w14:textId="2F4186E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7325B7" w14:paraId="52C8868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99EFA8"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BDC3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278B2DAD" w14:textId="66B52F3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72,519.39 </w:t>
            </w:r>
          </w:p>
        </w:tc>
        <w:tc>
          <w:tcPr>
            <w:tcW w:w="675" w:type="pct"/>
            <w:tcBorders>
              <w:top w:val="nil"/>
              <w:left w:val="nil"/>
              <w:bottom w:val="single" w:sz="4" w:space="0" w:color="000000"/>
              <w:right w:val="single" w:sz="4" w:space="0" w:color="000000"/>
            </w:tcBorders>
            <w:shd w:val="clear" w:color="auto" w:fill="auto"/>
            <w:noWrap/>
            <w:vAlign w:val="bottom"/>
            <w:hideMark/>
          </w:tcPr>
          <w:p w14:paraId="21641294" w14:textId="7AB0C5E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96B3F" w14:textId="44FBF54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3FB32" w14:textId="47BE645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72,519.39 </w:t>
            </w:r>
          </w:p>
        </w:tc>
      </w:tr>
      <w:tr w:rsidR="007325B7" w14:paraId="73CF595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EC3CF"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0ACE5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5B99C57A" w14:textId="2EE0FDB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539C12C" w14:textId="7FC7B89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B48563" w14:textId="38DDA44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6DD69F" w14:textId="20E3F38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7325B7" w14:paraId="5FA512F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A2642B"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E9CD9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6881F3F2" w14:textId="5F6D4F1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5C788B0A" w14:textId="2DF97D0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7AEFB4" w14:textId="258DD16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624A8389" w14:textId="0823712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7325B7" w14:paraId="1ABE7B2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61CD2"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1C84D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58223E05" w14:textId="28926D5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34B22BF2" w14:textId="56C4311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4CAC7F" w14:textId="41929ED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8245D9" w14:textId="14D3C87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7325B7" w14:paraId="4CDA7FE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6B75F"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35803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3683B8FC" w14:textId="0D676F1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765C6593" w14:textId="161596E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B1BAED" w14:textId="53D8914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5D001F" w14:textId="59C8939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7325B7" w14:paraId="05C4EE9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6A78B1"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A5171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28737957" w14:textId="515BC39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7102C9FB" w14:textId="5B25818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0B980D" w14:textId="2B22DBD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D4D38F" w14:textId="32B564A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7325B7" w14:paraId="03DAC1F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00ED71"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1EDC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0C2CC517" w14:textId="7FC667E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2C91C13F" w14:textId="2CF158E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AF6912" w14:textId="7739FAD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5ED9EA" w14:textId="6E7755A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7325B7" w14:paraId="15EDA29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F35E1"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D2F83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77884896" w14:textId="51AD412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255AC10" w14:textId="297377B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B6A82B" w14:textId="75A0917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595E68F7" w14:textId="0148674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7325B7" w14:paraId="6D13CB8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2A8E2"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95CAE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3894FF58" w14:textId="6378065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47149222" w14:textId="68EF036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3700E8" w14:textId="6ACFE24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082ACD54" w14:textId="726B657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7325B7" w14:paraId="6DFCF95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40D34"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2B53D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7F3C31AC" w14:textId="65E58CA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34A9A21" w14:textId="3BC3B99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07CD91" w14:textId="6E518D9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6665E487" w14:textId="38DC31B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7325B7" w14:paraId="0F1B709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75B53"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77406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71EF045D" w14:textId="77A109C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87462A" w14:textId="781C174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9BA621" w14:textId="2FF2165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4F4116FB" w14:textId="2B40C60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7325B7" w14:paraId="3FFD16A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BA07C"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08750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E7EB8C2" w14:textId="27EC61F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c>
          <w:tcPr>
            <w:tcW w:w="675" w:type="pct"/>
            <w:tcBorders>
              <w:top w:val="nil"/>
              <w:left w:val="nil"/>
              <w:bottom w:val="single" w:sz="4" w:space="0" w:color="000000"/>
              <w:right w:val="single" w:sz="4" w:space="0" w:color="000000"/>
            </w:tcBorders>
            <w:shd w:val="clear" w:color="auto" w:fill="auto"/>
            <w:noWrap/>
            <w:vAlign w:val="bottom"/>
            <w:hideMark/>
          </w:tcPr>
          <w:p w14:paraId="2E829FE7" w14:textId="133C414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3D27F3" w14:textId="21A009B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32769D" w14:textId="35D0A13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r>
      <w:tr w:rsidR="007325B7" w14:paraId="5AACB68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A4E7E"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822B7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56CA3917" w14:textId="1D95741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26FCFE6D" w14:textId="6AAA955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968A0" w14:textId="390E6BF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EF917A" w14:textId="2A2600E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7325B7" w14:paraId="4C6876F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2741E"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8D630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0B1D3CB2" w14:textId="294B3C1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7BAE25C5" w14:textId="2456C56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EBDDBE" w14:textId="341B5C2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A6A083" w14:textId="5C045AD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7325B7" w14:paraId="70ACC9B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7BB9D"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D55B7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0B23A201" w14:textId="5B3CC57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710AC0CD" w14:textId="58AB3FD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935A67" w14:textId="58C6392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000AD7" w14:textId="51C28DE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7325B7" w14:paraId="39DA71C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C496F4"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DFDE2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5E59DA33" w14:textId="5A6FFCA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3814CF8A" w14:textId="77EE443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AA206" w14:textId="015A4F6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D67F32" w14:textId="716DF28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7325B7" w14:paraId="1DC97E1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4C16F2"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18FD1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7FB2E1AD" w14:textId="6DF9BE3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0C88A722" w14:textId="343B94A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806B6F" w14:textId="575B1B7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A68858" w14:textId="4127466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7325B7" w14:paraId="1A202BC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74EA9"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91917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6A868DE5" w14:textId="1632B04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46FE7A36" w14:textId="001DC60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A3324D" w14:textId="7810C39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CD6ECB" w14:textId="5DA70B7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7325B7" w14:paraId="640CD3E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3C3673"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1CCB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74177ABE" w14:textId="0DA6D19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c>
          <w:tcPr>
            <w:tcW w:w="675" w:type="pct"/>
            <w:tcBorders>
              <w:top w:val="nil"/>
              <w:left w:val="nil"/>
              <w:bottom w:val="single" w:sz="4" w:space="0" w:color="000000"/>
              <w:right w:val="single" w:sz="4" w:space="0" w:color="000000"/>
            </w:tcBorders>
            <w:shd w:val="clear" w:color="auto" w:fill="auto"/>
            <w:noWrap/>
            <w:vAlign w:val="bottom"/>
            <w:hideMark/>
          </w:tcPr>
          <w:p w14:paraId="43CCCB4D" w14:textId="35E1C05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A0219D" w14:textId="0B96EEB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36594D" w14:textId="7658C17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r>
      <w:tr w:rsidR="007325B7" w14:paraId="5342CCC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2B667E"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07D47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666F2AF4" w14:textId="633FABD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c>
          <w:tcPr>
            <w:tcW w:w="675" w:type="pct"/>
            <w:tcBorders>
              <w:top w:val="nil"/>
              <w:left w:val="nil"/>
              <w:bottom w:val="single" w:sz="4" w:space="0" w:color="000000"/>
              <w:right w:val="single" w:sz="4" w:space="0" w:color="000000"/>
            </w:tcBorders>
            <w:shd w:val="clear" w:color="auto" w:fill="auto"/>
            <w:noWrap/>
            <w:vAlign w:val="bottom"/>
            <w:hideMark/>
          </w:tcPr>
          <w:p w14:paraId="51CFBC4A" w14:textId="2B070BD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74112" w14:textId="752FE64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080F60" w14:textId="421AB97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r>
      <w:tr w:rsidR="007325B7" w14:paraId="1F2D705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71EF9"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C1C2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774030D8" w14:textId="70303A6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49ECF45" w14:textId="01DDE50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826D33" w14:textId="480F91E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A3FCFE" w14:textId="1AAEE0D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325B7" w14:paraId="0FE6CDB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BB22B"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2ED90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2E4A128E" w14:textId="4F5D076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6AB69FF5" w14:textId="07336DC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237A0E" w14:textId="6F99DB9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0E5530" w14:textId="3DE8717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7325B7" w14:paraId="4C4FDF9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6E663B"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4B83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5F2C7E42" w14:textId="3BB05E9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8F4871D" w14:textId="488E3D3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F034E8" w14:textId="7A5DA17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2A8C2A" w14:textId="75B0962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325B7" w14:paraId="49F80AF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420790"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28F96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25F3BE74" w14:textId="5F4C4DF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12DE352C" w14:textId="1C38C99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AA81F8" w14:textId="51C5655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8EEA5" w14:textId="106971C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7325B7" w14:paraId="134881A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CA0D42"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6B812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3446AFC0" w14:textId="35DE364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16D138E3" w14:textId="5A34A66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8011A9" w14:textId="360C726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327F40" w14:textId="7B55321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7325B7" w14:paraId="6E07414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2E7D7"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A50CD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61EA062B" w14:textId="1DB785F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211.32 </w:t>
            </w:r>
          </w:p>
        </w:tc>
        <w:tc>
          <w:tcPr>
            <w:tcW w:w="675" w:type="pct"/>
            <w:tcBorders>
              <w:top w:val="nil"/>
              <w:left w:val="nil"/>
              <w:bottom w:val="single" w:sz="4" w:space="0" w:color="000000"/>
              <w:right w:val="single" w:sz="4" w:space="0" w:color="000000"/>
            </w:tcBorders>
            <w:shd w:val="clear" w:color="auto" w:fill="auto"/>
            <w:noWrap/>
            <w:vAlign w:val="bottom"/>
            <w:hideMark/>
          </w:tcPr>
          <w:p w14:paraId="69FB81B3" w14:textId="3706A65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ABA74F" w14:textId="60F29F0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3E8880" w14:textId="39C8267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211.32 </w:t>
            </w:r>
          </w:p>
        </w:tc>
      </w:tr>
      <w:tr w:rsidR="007325B7" w14:paraId="350F8FA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605C7F"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C938F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609C65B4" w14:textId="583FF22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6AF686C6" w14:textId="30EE74A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9D58B6" w14:textId="3C2BEA2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60FE7B" w14:textId="3D3E355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7325B7" w14:paraId="7CAA2E0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69A6A"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5E967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78BE6741" w14:textId="735011F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B8C32A2" w14:textId="1F233AA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F3ACF" w14:textId="0E1BCC9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FFD565" w14:textId="188E823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7325B7" w14:paraId="4DF4905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B48E13"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B25F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2AACAEB4" w14:textId="516390B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3DB702C9" w14:textId="37083F1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2B93B" w14:textId="1696A52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6AB8C899" w14:textId="2386161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7325B7" w14:paraId="67412E8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13B22"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65AA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60E151B9" w14:textId="36FCA58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3F090CDC" w14:textId="542DCEA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F27EA" w14:textId="076F93D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EB2D99" w14:textId="08FD965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7325B7" w14:paraId="7B1291B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20898"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30811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70D623D4" w14:textId="3E634B8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6229643D" w14:textId="6D8D268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F76B79" w14:textId="640819A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E2EFB3" w14:textId="6E50C52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7325B7" w14:paraId="1F3E5D4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C5A9E"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DD2A1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7CA504F4" w14:textId="388AF75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BBF8DA" w14:textId="6259870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46B8E9" w14:textId="6BC4490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3083D5" w14:textId="09FC65C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7325B7" w14:paraId="7143CA3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CF735"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F48F9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393627F8" w14:textId="04289C2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470.00 </w:t>
            </w:r>
          </w:p>
        </w:tc>
        <w:tc>
          <w:tcPr>
            <w:tcW w:w="675" w:type="pct"/>
            <w:tcBorders>
              <w:top w:val="nil"/>
              <w:left w:val="nil"/>
              <w:bottom w:val="single" w:sz="4" w:space="0" w:color="000000"/>
              <w:right w:val="single" w:sz="4" w:space="0" w:color="000000"/>
            </w:tcBorders>
            <w:shd w:val="clear" w:color="auto" w:fill="auto"/>
            <w:noWrap/>
            <w:vAlign w:val="bottom"/>
            <w:hideMark/>
          </w:tcPr>
          <w:p w14:paraId="6DA815D4" w14:textId="1ADB82B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A63D1" w14:textId="615E47F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7AB4483A" w14:textId="2ED4A7B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470.00 </w:t>
            </w:r>
          </w:p>
        </w:tc>
      </w:tr>
      <w:tr w:rsidR="007325B7" w14:paraId="3CCEA34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15E3F"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796EA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3095E4DD" w14:textId="1D73D6C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0179CBFA" w14:textId="5F82C7A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92F98E" w14:textId="7CA13F9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7C9E37" w14:textId="1776C49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7325B7" w14:paraId="3066CB5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AF25F"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1111F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43EACFFA" w14:textId="11F53D4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223979D9" w14:textId="0CB9015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042D03" w14:textId="5E43F65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3F81E3" w14:textId="7D4E57C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7325B7" w14:paraId="70E601B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39554"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D4B7B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5598DF97" w14:textId="0B3017D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64C68436" w14:textId="4F1B061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CAFC16" w14:textId="6DC238E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35A41F" w14:textId="14FA511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7325B7" w14:paraId="5E4C943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CBC1F"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9C7C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42E2FBCF" w14:textId="5C222DD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18E3031A" w14:textId="14E0D31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57FABA2F" w14:textId="13C11A9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C590B0" w14:textId="469BFA3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7325B7" w14:paraId="3C0B183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DDF6FD"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5923E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26C3F0AC" w14:textId="4D6ABF9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45F4CB87" w14:textId="28E4A6E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30DA1A" w14:textId="5A56921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7C2BEC09" w14:textId="7FC355A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7325B7" w14:paraId="2C8995B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DEFD9"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70BD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03EDC678" w14:textId="15FE2CE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53E3A636" w14:textId="0D4C7B1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6C3D6E" w14:textId="13087A1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7DA0AB" w14:textId="5BA1893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7325B7" w14:paraId="223F37F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406B69"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65794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66E991D8" w14:textId="3CA3CA9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298D0681" w14:textId="3DBE6CE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3F4015" w14:textId="71A53F8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6F8A2876" w14:textId="532EF3B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7325B7" w14:paraId="0B4BD2D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52FDBB"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DCEA9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361F8B6D" w14:textId="58EBB04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334AAC3" w14:textId="67738B8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880229" w14:textId="54F00E2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C7BA88" w14:textId="040F9B6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325B7" w14:paraId="5931B546"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6E55202"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5687FBE1" w14:textId="2695A4A5"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829,943.78 </w:t>
            </w:r>
          </w:p>
        </w:tc>
        <w:tc>
          <w:tcPr>
            <w:tcW w:w="675" w:type="pct"/>
            <w:tcBorders>
              <w:top w:val="nil"/>
              <w:left w:val="nil"/>
              <w:bottom w:val="single" w:sz="4" w:space="0" w:color="000000"/>
              <w:right w:val="single" w:sz="4" w:space="0" w:color="000000"/>
            </w:tcBorders>
            <w:shd w:val="clear" w:color="A5A5A5" w:fill="A5A5A5"/>
            <w:noWrap/>
            <w:vAlign w:val="bottom"/>
            <w:hideMark/>
          </w:tcPr>
          <w:p w14:paraId="39D6C8F8" w14:textId="2B7F760E"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FE8B0F3" w14:textId="757504F9"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CD958D5" w14:textId="28C5E3C4"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829,943.78 </w:t>
            </w:r>
          </w:p>
        </w:tc>
      </w:tr>
      <w:tr w:rsidR="007325B7" w14:paraId="42EC7258"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042CB9"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32349D6F" w14:textId="02A691F4"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4,7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27887834" w14:textId="16F6D0A7"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978244E" w14:textId="1237BBBF"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1158DC4" w14:textId="512F745C"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4,722.08 </w:t>
            </w:r>
          </w:p>
        </w:tc>
      </w:tr>
      <w:tr w:rsidR="007325B7" w14:paraId="318C0AE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B6128"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7FADE1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6E264EA0" w14:textId="6133D85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4EA33427" w14:textId="12A8A46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4A8E3" w14:textId="526F49A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9FFBCF" w14:textId="63B51BA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7325B7" w14:paraId="71300B7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8AACBC"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11955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389A2948" w14:textId="6A28102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759.04 </w:t>
            </w:r>
          </w:p>
        </w:tc>
        <w:tc>
          <w:tcPr>
            <w:tcW w:w="675" w:type="pct"/>
            <w:tcBorders>
              <w:top w:val="nil"/>
              <w:left w:val="nil"/>
              <w:bottom w:val="single" w:sz="4" w:space="0" w:color="000000"/>
              <w:right w:val="single" w:sz="4" w:space="0" w:color="000000"/>
            </w:tcBorders>
            <w:shd w:val="clear" w:color="auto" w:fill="auto"/>
            <w:noWrap/>
            <w:vAlign w:val="bottom"/>
            <w:hideMark/>
          </w:tcPr>
          <w:p w14:paraId="0D2E755E" w14:textId="244800F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95231" w14:textId="6F01696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B300BC" w14:textId="2925516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759.04 </w:t>
            </w:r>
          </w:p>
        </w:tc>
      </w:tr>
      <w:tr w:rsidR="007325B7" w14:paraId="7975B02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45534"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593A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2DEED08D" w14:textId="677FB00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3DC38B5D" w14:textId="451F861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C64CF9" w14:textId="01B9F30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83AC4B" w14:textId="3158716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7325B7" w14:paraId="3136218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F3D290"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E1A4A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41772377" w14:textId="3F9A490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129862ED" w14:textId="4EFA51A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17D7A4" w14:textId="26C830D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B89B99" w14:textId="5E885FA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7325B7" w14:paraId="4A6E1B27"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B06BC5"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7F231B7C" w14:textId="44857FD7"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956,852.48 </w:t>
            </w:r>
          </w:p>
        </w:tc>
        <w:tc>
          <w:tcPr>
            <w:tcW w:w="675" w:type="pct"/>
            <w:tcBorders>
              <w:top w:val="nil"/>
              <w:left w:val="nil"/>
              <w:bottom w:val="single" w:sz="4" w:space="0" w:color="000000"/>
              <w:right w:val="single" w:sz="4" w:space="0" w:color="000000"/>
            </w:tcBorders>
            <w:shd w:val="clear" w:color="D8D8D8" w:fill="D8D8D8"/>
            <w:noWrap/>
            <w:vAlign w:val="bottom"/>
            <w:hideMark/>
          </w:tcPr>
          <w:p w14:paraId="00E269B9" w14:textId="341FD221"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8FE937C" w14:textId="599F0319"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96CB525" w14:textId="4B0BE91F"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956,852.48 </w:t>
            </w:r>
          </w:p>
        </w:tc>
      </w:tr>
      <w:tr w:rsidR="007325B7" w14:paraId="2FFE98C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48D08"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73569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1BCE44F6" w14:textId="54F4620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83,438.22 </w:t>
            </w:r>
          </w:p>
        </w:tc>
        <w:tc>
          <w:tcPr>
            <w:tcW w:w="675" w:type="pct"/>
            <w:tcBorders>
              <w:top w:val="nil"/>
              <w:left w:val="nil"/>
              <w:bottom w:val="single" w:sz="4" w:space="0" w:color="000000"/>
              <w:right w:val="single" w:sz="4" w:space="0" w:color="000000"/>
            </w:tcBorders>
            <w:shd w:val="clear" w:color="auto" w:fill="auto"/>
            <w:noWrap/>
            <w:vAlign w:val="bottom"/>
            <w:hideMark/>
          </w:tcPr>
          <w:p w14:paraId="5338643D" w14:textId="6129C33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6A4DF4" w14:textId="1475D3D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A3D62A8" w14:textId="3127FE0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83,438.22 </w:t>
            </w:r>
          </w:p>
        </w:tc>
      </w:tr>
      <w:tr w:rsidR="007325B7" w14:paraId="595B3D0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37EAA6"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1D2C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5B6FC20E" w14:textId="1D11FE0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697481E7" w14:textId="1B4C1B0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A86D8F" w14:textId="446B194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7FDD58" w14:textId="218852C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7325B7" w14:paraId="18AD28A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02682"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2063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228566A4" w14:textId="6840399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c>
          <w:tcPr>
            <w:tcW w:w="675" w:type="pct"/>
            <w:tcBorders>
              <w:top w:val="nil"/>
              <w:left w:val="nil"/>
              <w:bottom w:val="single" w:sz="4" w:space="0" w:color="000000"/>
              <w:right w:val="single" w:sz="4" w:space="0" w:color="000000"/>
            </w:tcBorders>
            <w:shd w:val="clear" w:color="auto" w:fill="auto"/>
            <w:noWrap/>
            <w:vAlign w:val="bottom"/>
            <w:hideMark/>
          </w:tcPr>
          <w:p w14:paraId="72BF6250" w14:textId="0FCCC5C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B94DE" w14:textId="3260067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FAE197" w14:textId="0FDA741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r>
      <w:tr w:rsidR="007325B7" w14:paraId="4006E77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FCB355"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788D9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4DDD6952" w14:textId="547B8A5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973.52 </w:t>
            </w:r>
          </w:p>
        </w:tc>
        <w:tc>
          <w:tcPr>
            <w:tcW w:w="675" w:type="pct"/>
            <w:tcBorders>
              <w:top w:val="nil"/>
              <w:left w:val="nil"/>
              <w:bottom w:val="single" w:sz="4" w:space="0" w:color="000000"/>
              <w:right w:val="single" w:sz="4" w:space="0" w:color="000000"/>
            </w:tcBorders>
            <w:shd w:val="clear" w:color="auto" w:fill="auto"/>
            <w:noWrap/>
            <w:vAlign w:val="bottom"/>
            <w:hideMark/>
          </w:tcPr>
          <w:p w14:paraId="421E4BDA" w14:textId="39EECEC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50B49A" w14:textId="705257F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2D3994" w14:textId="77F8DCC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973.52 </w:t>
            </w:r>
          </w:p>
        </w:tc>
      </w:tr>
      <w:tr w:rsidR="007325B7" w14:paraId="014C9B7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EA8E14"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98AE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5E32A080" w14:textId="36887EA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c>
          <w:tcPr>
            <w:tcW w:w="675" w:type="pct"/>
            <w:tcBorders>
              <w:top w:val="nil"/>
              <w:left w:val="nil"/>
              <w:bottom w:val="single" w:sz="4" w:space="0" w:color="000000"/>
              <w:right w:val="single" w:sz="4" w:space="0" w:color="000000"/>
            </w:tcBorders>
            <w:shd w:val="clear" w:color="auto" w:fill="auto"/>
            <w:noWrap/>
            <w:vAlign w:val="bottom"/>
            <w:hideMark/>
          </w:tcPr>
          <w:p w14:paraId="57442D82" w14:textId="73A8F4B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92BA5A" w14:textId="3C8D9AF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03FEA4" w14:textId="3A8BD8E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r>
      <w:tr w:rsidR="007325B7" w14:paraId="28E608D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F40AED"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540DE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0EA51F6C" w14:textId="15A7CEF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80,002.24 </w:t>
            </w:r>
          </w:p>
        </w:tc>
        <w:tc>
          <w:tcPr>
            <w:tcW w:w="675" w:type="pct"/>
            <w:tcBorders>
              <w:top w:val="nil"/>
              <w:left w:val="nil"/>
              <w:bottom w:val="single" w:sz="4" w:space="0" w:color="000000"/>
              <w:right w:val="single" w:sz="4" w:space="0" w:color="000000"/>
            </w:tcBorders>
            <w:shd w:val="clear" w:color="auto" w:fill="auto"/>
            <w:noWrap/>
            <w:vAlign w:val="bottom"/>
            <w:hideMark/>
          </w:tcPr>
          <w:p w14:paraId="6FB32BED" w14:textId="46F0F3D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A91E0E" w14:textId="7203087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F2DBC6" w14:textId="2CFBBCF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80,002.24 </w:t>
            </w:r>
          </w:p>
        </w:tc>
      </w:tr>
      <w:tr w:rsidR="007325B7" w14:paraId="05FF25A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E8FCE"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0F87F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30DEBB36" w14:textId="1337458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9,335.76 </w:t>
            </w:r>
          </w:p>
        </w:tc>
        <w:tc>
          <w:tcPr>
            <w:tcW w:w="675" w:type="pct"/>
            <w:tcBorders>
              <w:top w:val="nil"/>
              <w:left w:val="nil"/>
              <w:bottom w:val="single" w:sz="4" w:space="0" w:color="000000"/>
              <w:right w:val="single" w:sz="4" w:space="0" w:color="000000"/>
            </w:tcBorders>
            <w:shd w:val="clear" w:color="auto" w:fill="auto"/>
            <w:noWrap/>
            <w:vAlign w:val="bottom"/>
            <w:hideMark/>
          </w:tcPr>
          <w:p w14:paraId="6BC0C2DB" w14:textId="778D0F6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004D42" w14:textId="47B9BBE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A0C6FF" w14:textId="3CABF1C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9,335.76 </w:t>
            </w:r>
          </w:p>
        </w:tc>
      </w:tr>
      <w:tr w:rsidR="007325B7" w14:paraId="1E927A8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4BC82"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D0813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3AFA31D0" w14:textId="2803A4E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2B55C4B1" w14:textId="7548933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6782C2" w14:textId="37B6988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1018C0" w14:textId="5D6E07D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7325B7" w14:paraId="28A5733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29142"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B8E7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09D5E81E" w14:textId="37BCBED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6E367BCC" w14:textId="52EB30B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382417" w14:textId="258AD36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CD5E3E" w14:textId="567F80F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7325B7" w14:paraId="7B1F9FA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413CF9"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CD074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6F9E1612" w14:textId="46E88A4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4,771.36 </w:t>
            </w:r>
          </w:p>
        </w:tc>
        <w:tc>
          <w:tcPr>
            <w:tcW w:w="675" w:type="pct"/>
            <w:tcBorders>
              <w:top w:val="nil"/>
              <w:left w:val="nil"/>
              <w:bottom w:val="single" w:sz="4" w:space="0" w:color="000000"/>
              <w:right w:val="single" w:sz="4" w:space="0" w:color="000000"/>
            </w:tcBorders>
            <w:shd w:val="clear" w:color="auto" w:fill="auto"/>
            <w:noWrap/>
            <w:vAlign w:val="bottom"/>
            <w:hideMark/>
          </w:tcPr>
          <w:p w14:paraId="1EC1AF78" w14:textId="3C80C1E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755D0C" w14:textId="181368B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7F4FA7" w14:textId="0981016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4,771.36 </w:t>
            </w:r>
          </w:p>
        </w:tc>
      </w:tr>
      <w:tr w:rsidR="007325B7" w14:paraId="44F7D29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3C5EF4"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135A3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2B796DFD" w14:textId="2F25297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c>
          <w:tcPr>
            <w:tcW w:w="675" w:type="pct"/>
            <w:tcBorders>
              <w:top w:val="nil"/>
              <w:left w:val="nil"/>
              <w:bottom w:val="single" w:sz="4" w:space="0" w:color="000000"/>
              <w:right w:val="single" w:sz="4" w:space="0" w:color="000000"/>
            </w:tcBorders>
            <w:shd w:val="clear" w:color="auto" w:fill="auto"/>
            <w:noWrap/>
            <w:vAlign w:val="bottom"/>
            <w:hideMark/>
          </w:tcPr>
          <w:p w14:paraId="6C7D539B" w14:textId="7D8C498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D5334" w14:textId="40187AB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6DA8F6" w14:textId="5A190C5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r>
      <w:tr w:rsidR="007325B7" w14:paraId="020B59E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57A494"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51AFE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03D65816" w14:textId="28C3469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200.00 </w:t>
            </w:r>
          </w:p>
        </w:tc>
        <w:tc>
          <w:tcPr>
            <w:tcW w:w="675" w:type="pct"/>
            <w:tcBorders>
              <w:top w:val="nil"/>
              <w:left w:val="nil"/>
              <w:bottom w:val="single" w:sz="4" w:space="0" w:color="000000"/>
              <w:right w:val="single" w:sz="4" w:space="0" w:color="000000"/>
            </w:tcBorders>
            <w:shd w:val="clear" w:color="auto" w:fill="auto"/>
            <w:noWrap/>
            <w:vAlign w:val="bottom"/>
            <w:hideMark/>
          </w:tcPr>
          <w:p w14:paraId="50FE00AF" w14:textId="54CE07A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6D185C" w14:textId="2B4DB3E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4C52A4" w14:textId="1F0DD6A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200.00 </w:t>
            </w:r>
          </w:p>
        </w:tc>
      </w:tr>
      <w:tr w:rsidR="007325B7" w14:paraId="5472041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41A0F"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E8549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42021CF5" w14:textId="60251BE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5,216.82 </w:t>
            </w:r>
          </w:p>
        </w:tc>
        <w:tc>
          <w:tcPr>
            <w:tcW w:w="675" w:type="pct"/>
            <w:tcBorders>
              <w:top w:val="nil"/>
              <w:left w:val="nil"/>
              <w:bottom w:val="single" w:sz="4" w:space="0" w:color="000000"/>
              <w:right w:val="single" w:sz="4" w:space="0" w:color="000000"/>
            </w:tcBorders>
            <w:shd w:val="clear" w:color="auto" w:fill="auto"/>
            <w:noWrap/>
            <w:vAlign w:val="bottom"/>
            <w:hideMark/>
          </w:tcPr>
          <w:p w14:paraId="661DB413" w14:textId="6DD6AA6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922B46" w14:textId="089EC72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92E543" w14:textId="6746C11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5,216.82 </w:t>
            </w:r>
          </w:p>
        </w:tc>
      </w:tr>
      <w:tr w:rsidR="007325B7" w14:paraId="16DF19B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3F4DF"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A5D4E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49E62744" w14:textId="1E58BCD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084.40 </w:t>
            </w:r>
          </w:p>
        </w:tc>
        <w:tc>
          <w:tcPr>
            <w:tcW w:w="675" w:type="pct"/>
            <w:tcBorders>
              <w:top w:val="nil"/>
              <w:left w:val="nil"/>
              <w:bottom w:val="single" w:sz="4" w:space="0" w:color="000000"/>
              <w:right w:val="single" w:sz="4" w:space="0" w:color="000000"/>
            </w:tcBorders>
            <w:shd w:val="clear" w:color="auto" w:fill="auto"/>
            <w:noWrap/>
            <w:vAlign w:val="bottom"/>
            <w:hideMark/>
          </w:tcPr>
          <w:p w14:paraId="1D7D4B20" w14:textId="0141332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7C1EB" w14:textId="5EBE830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975686" w14:textId="719F630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084.40 </w:t>
            </w:r>
          </w:p>
        </w:tc>
      </w:tr>
      <w:tr w:rsidR="007325B7" w14:paraId="101D53C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EA3C74"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1DDFB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551D5F4D" w14:textId="117AA8B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6,722.00 </w:t>
            </w:r>
          </w:p>
        </w:tc>
        <w:tc>
          <w:tcPr>
            <w:tcW w:w="675" w:type="pct"/>
            <w:tcBorders>
              <w:top w:val="nil"/>
              <w:left w:val="nil"/>
              <w:bottom w:val="single" w:sz="4" w:space="0" w:color="000000"/>
              <w:right w:val="single" w:sz="4" w:space="0" w:color="000000"/>
            </w:tcBorders>
            <w:shd w:val="clear" w:color="auto" w:fill="auto"/>
            <w:noWrap/>
            <w:vAlign w:val="bottom"/>
            <w:hideMark/>
          </w:tcPr>
          <w:p w14:paraId="62DE00A9" w14:textId="2EDF429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CC3E9D" w14:textId="130F151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B0A77" w14:textId="64045C3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6,722.00 </w:t>
            </w:r>
          </w:p>
        </w:tc>
      </w:tr>
      <w:tr w:rsidR="007325B7" w14:paraId="3190B31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36C8E"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8621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2EA72841" w14:textId="445941E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c>
          <w:tcPr>
            <w:tcW w:w="675" w:type="pct"/>
            <w:tcBorders>
              <w:top w:val="nil"/>
              <w:left w:val="nil"/>
              <w:bottom w:val="single" w:sz="4" w:space="0" w:color="000000"/>
              <w:right w:val="single" w:sz="4" w:space="0" w:color="000000"/>
            </w:tcBorders>
            <w:shd w:val="clear" w:color="auto" w:fill="auto"/>
            <w:noWrap/>
            <w:vAlign w:val="bottom"/>
            <w:hideMark/>
          </w:tcPr>
          <w:p w14:paraId="5DC005AD" w14:textId="5E774F9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A6A34D" w14:textId="434E4F8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D39890" w14:textId="5949F62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r>
      <w:tr w:rsidR="007325B7" w14:paraId="1A2BB34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344178"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C05B9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50862571" w14:textId="05815A2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c>
          <w:tcPr>
            <w:tcW w:w="675" w:type="pct"/>
            <w:tcBorders>
              <w:top w:val="nil"/>
              <w:left w:val="nil"/>
              <w:bottom w:val="single" w:sz="4" w:space="0" w:color="000000"/>
              <w:right w:val="single" w:sz="4" w:space="0" w:color="000000"/>
            </w:tcBorders>
            <w:shd w:val="clear" w:color="auto" w:fill="auto"/>
            <w:noWrap/>
            <w:vAlign w:val="bottom"/>
            <w:hideMark/>
          </w:tcPr>
          <w:p w14:paraId="45573060" w14:textId="78E4469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7A1ED" w14:textId="72F5F05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3BCCC7" w14:textId="46B07A3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r>
      <w:tr w:rsidR="007325B7" w14:paraId="08DCEDF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8A75FB"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CCBF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04899BE6" w14:textId="332791B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95.70 </w:t>
            </w:r>
          </w:p>
        </w:tc>
        <w:tc>
          <w:tcPr>
            <w:tcW w:w="675" w:type="pct"/>
            <w:tcBorders>
              <w:top w:val="nil"/>
              <w:left w:val="nil"/>
              <w:bottom w:val="single" w:sz="4" w:space="0" w:color="000000"/>
              <w:right w:val="single" w:sz="4" w:space="0" w:color="000000"/>
            </w:tcBorders>
            <w:shd w:val="clear" w:color="auto" w:fill="auto"/>
            <w:noWrap/>
            <w:vAlign w:val="bottom"/>
            <w:hideMark/>
          </w:tcPr>
          <w:p w14:paraId="2E2E8007" w14:textId="6971F85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F24C3B" w14:textId="7A7EE6D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35C69" w14:textId="03BA3F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95.70 </w:t>
            </w:r>
          </w:p>
        </w:tc>
      </w:tr>
      <w:tr w:rsidR="007325B7" w14:paraId="5854C09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274C0"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65B6E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2E277F63" w14:textId="3D8BB52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3C4EB1E9" w14:textId="0BBE3A7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0C1348" w14:textId="57A29E2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4C909E" w14:textId="1916329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7325B7" w14:paraId="1E53A9A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DF7E3"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CBA9C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373D7A8F" w14:textId="34F0046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4C938110" w14:textId="2B784BF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B16BB" w14:textId="465117A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33EE8E" w14:textId="0C27569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7325B7" w14:paraId="0410E0F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9F82FF"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712DA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24F04DC9" w14:textId="104ADF6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16.88 </w:t>
            </w:r>
          </w:p>
        </w:tc>
        <w:tc>
          <w:tcPr>
            <w:tcW w:w="675" w:type="pct"/>
            <w:tcBorders>
              <w:top w:val="nil"/>
              <w:left w:val="nil"/>
              <w:bottom w:val="single" w:sz="4" w:space="0" w:color="000000"/>
              <w:right w:val="single" w:sz="4" w:space="0" w:color="000000"/>
            </w:tcBorders>
            <w:shd w:val="clear" w:color="auto" w:fill="auto"/>
            <w:noWrap/>
            <w:vAlign w:val="bottom"/>
            <w:hideMark/>
          </w:tcPr>
          <w:p w14:paraId="31E4D8C2" w14:textId="5DE58EF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C61EB" w14:textId="4419ED7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254D3C" w14:textId="3912456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16.88 </w:t>
            </w:r>
          </w:p>
        </w:tc>
      </w:tr>
      <w:tr w:rsidR="007325B7" w14:paraId="32A1992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9372C5"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A6BFE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651C5CE0" w14:textId="755CB11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0C23EF6B" w14:textId="6D3D25C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A4A0E1" w14:textId="44977CF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BCBCBF" w14:textId="708242A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7325B7" w14:paraId="72B1E9E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DDFC8"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FF01B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68F12E94" w14:textId="581F617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0794DBF4" w14:textId="29A0F9F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C6E09A" w14:textId="7A1C105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A3604C" w14:textId="34EF07D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7325B7" w14:paraId="34CEDF8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66EF6D"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FBFE8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0760DB17" w14:textId="7B5C250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c>
          <w:tcPr>
            <w:tcW w:w="675" w:type="pct"/>
            <w:tcBorders>
              <w:top w:val="nil"/>
              <w:left w:val="nil"/>
              <w:bottom w:val="single" w:sz="4" w:space="0" w:color="000000"/>
              <w:right w:val="single" w:sz="4" w:space="0" w:color="000000"/>
            </w:tcBorders>
            <w:shd w:val="clear" w:color="auto" w:fill="auto"/>
            <w:noWrap/>
            <w:vAlign w:val="bottom"/>
            <w:hideMark/>
          </w:tcPr>
          <w:p w14:paraId="29C1A480" w14:textId="0265B20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D07D3F" w14:textId="29647CA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619CF2" w14:textId="6401EA3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r>
      <w:tr w:rsidR="007325B7" w14:paraId="1D34160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633D26"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DD09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01A81F61" w14:textId="2584B4E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29C87CA5" w14:textId="212EDCE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628676" w14:textId="0190D36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CD048A" w14:textId="417AE70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7325B7" w14:paraId="0F6B01E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3D3439"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09655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5080C2F2" w14:textId="3E933A1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76C394AE" w14:textId="5F2E6B9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2BBE16" w14:textId="125B06C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283AF7" w14:textId="0E50DED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7325B7" w14:paraId="1EA46EE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35C607"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FAC7B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23CCBB22" w14:textId="4924444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0033C04D" w14:textId="4A73014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64FF3F" w14:textId="1F871C4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A0F359" w14:textId="2D34687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7325B7" w14:paraId="7F783A7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4072E2"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41A7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4AF77928" w14:textId="4FE078D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185.64 </w:t>
            </w:r>
          </w:p>
        </w:tc>
        <w:tc>
          <w:tcPr>
            <w:tcW w:w="675" w:type="pct"/>
            <w:tcBorders>
              <w:top w:val="nil"/>
              <w:left w:val="nil"/>
              <w:bottom w:val="single" w:sz="4" w:space="0" w:color="000000"/>
              <w:right w:val="single" w:sz="4" w:space="0" w:color="000000"/>
            </w:tcBorders>
            <w:shd w:val="clear" w:color="auto" w:fill="auto"/>
            <w:noWrap/>
            <w:vAlign w:val="bottom"/>
            <w:hideMark/>
          </w:tcPr>
          <w:p w14:paraId="12EFC309" w14:textId="2BEAAFE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19D909" w14:textId="7F1D7CA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A7DA8D" w14:textId="2738134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185.64 </w:t>
            </w:r>
          </w:p>
        </w:tc>
      </w:tr>
      <w:tr w:rsidR="007325B7" w14:paraId="410FFBE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681956"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A0C8F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69499114" w14:textId="2B9868F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464F89B3" w14:textId="1B44256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628545" w14:textId="74B50EC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9FA1D4" w14:textId="5CD29E4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7325B7" w14:paraId="13E7868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0E954"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3FC6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7136E0CB" w14:textId="3248F3F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5,418.40 </w:t>
            </w:r>
          </w:p>
        </w:tc>
        <w:tc>
          <w:tcPr>
            <w:tcW w:w="675" w:type="pct"/>
            <w:tcBorders>
              <w:top w:val="nil"/>
              <w:left w:val="nil"/>
              <w:bottom w:val="single" w:sz="4" w:space="0" w:color="000000"/>
              <w:right w:val="single" w:sz="4" w:space="0" w:color="000000"/>
            </w:tcBorders>
            <w:shd w:val="clear" w:color="auto" w:fill="auto"/>
            <w:noWrap/>
            <w:vAlign w:val="bottom"/>
            <w:hideMark/>
          </w:tcPr>
          <w:p w14:paraId="615AC2BB" w14:textId="68B6BA8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D6ADB" w14:textId="3B5B93E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29351E" w14:textId="5B86E4F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5,418.40 </w:t>
            </w:r>
          </w:p>
        </w:tc>
      </w:tr>
      <w:tr w:rsidR="007325B7" w14:paraId="30CE5409"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21DA71"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11C5E743" w14:textId="235A90F9"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298,75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7045B061" w14:textId="257E69A6"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C8C7E89" w14:textId="5BC15D2E"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4DF2D00" w14:textId="41098F10"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298,752.75 </w:t>
            </w:r>
          </w:p>
        </w:tc>
      </w:tr>
      <w:tr w:rsidR="007325B7" w14:paraId="1B22F1C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7A9AA2"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8B2FF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6EBCCF8E" w14:textId="39F0273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1,224.12 </w:t>
            </w:r>
          </w:p>
        </w:tc>
        <w:tc>
          <w:tcPr>
            <w:tcW w:w="675" w:type="pct"/>
            <w:tcBorders>
              <w:top w:val="nil"/>
              <w:left w:val="nil"/>
              <w:bottom w:val="single" w:sz="4" w:space="0" w:color="000000"/>
              <w:right w:val="single" w:sz="4" w:space="0" w:color="000000"/>
            </w:tcBorders>
            <w:shd w:val="clear" w:color="auto" w:fill="auto"/>
            <w:noWrap/>
            <w:vAlign w:val="bottom"/>
            <w:hideMark/>
          </w:tcPr>
          <w:p w14:paraId="5C7361D6" w14:textId="328B684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7D3445" w14:textId="6BF0865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B4B19A0" w14:textId="62D761F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1,224.12 </w:t>
            </w:r>
          </w:p>
        </w:tc>
      </w:tr>
      <w:tr w:rsidR="007325B7" w14:paraId="7D6B379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34E25"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F9A0E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409EB85A" w14:textId="5C33A35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c>
          <w:tcPr>
            <w:tcW w:w="675" w:type="pct"/>
            <w:tcBorders>
              <w:top w:val="nil"/>
              <w:left w:val="nil"/>
              <w:bottom w:val="single" w:sz="4" w:space="0" w:color="000000"/>
              <w:right w:val="single" w:sz="4" w:space="0" w:color="000000"/>
            </w:tcBorders>
            <w:shd w:val="clear" w:color="auto" w:fill="auto"/>
            <w:noWrap/>
            <w:vAlign w:val="bottom"/>
            <w:hideMark/>
          </w:tcPr>
          <w:p w14:paraId="241326E5" w14:textId="6F3B0AE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C7DCA3" w14:textId="21F558A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80A98" w14:textId="12E6CC2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r>
      <w:tr w:rsidR="007325B7" w14:paraId="17FBF80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409BE9"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A9FD7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166D33BE" w14:textId="74F11B8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7666C960" w14:textId="44A4150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486168" w14:textId="4A7E7F0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CDC499" w14:textId="44531AC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7325B7" w14:paraId="22E1B82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67D5BA"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7F139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601F6B95" w14:textId="53AC563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c>
          <w:tcPr>
            <w:tcW w:w="675" w:type="pct"/>
            <w:tcBorders>
              <w:top w:val="nil"/>
              <w:left w:val="nil"/>
              <w:bottom w:val="single" w:sz="4" w:space="0" w:color="000000"/>
              <w:right w:val="single" w:sz="4" w:space="0" w:color="000000"/>
            </w:tcBorders>
            <w:shd w:val="clear" w:color="auto" w:fill="auto"/>
            <w:noWrap/>
            <w:vAlign w:val="bottom"/>
            <w:hideMark/>
          </w:tcPr>
          <w:p w14:paraId="306F2A45" w14:textId="2CC88E0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B55C34" w14:textId="628A2FC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F0723" w14:textId="7636DBD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r>
      <w:tr w:rsidR="007325B7" w14:paraId="7EC22BE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2CCB1"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538D4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4D608522" w14:textId="37712F5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0AE0521B" w14:textId="4BEF3DC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A86BC" w14:textId="5F26A54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CFCB97" w14:textId="5B18780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7325B7" w14:paraId="2ED5EA5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B4B21"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E27E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13ED8696" w14:textId="05A97E4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c>
          <w:tcPr>
            <w:tcW w:w="675" w:type="pct"/>
            <w:tcBorders>
              <w:top w:val="nil"/>
              <w:left w:val="nil"/>
              <w:bottom w:val="single" w:sz="4" w:space="0" w:color="000000"/>
              <w:right w:val="single" w:sz="4" w:space="0" w:color="000000"/>
            </w:tcBorders>
            <w:shd w:val="clear" w:color="auto" w:fill="auto"/>
            <w:noWrap/>
            <w:vAlign w:val="bottom"/>
            <w:hideMark/>
          </w:tcPr>
          <w:p w14:paraId="1A50EEC7" w14:textId="006ECA9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E50A4E" w14:textId="1A887EB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C92D26" w14:textId="500B32B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r>
      <w:tr w:rsidR="007325B7" w14:paraId="3B32301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BD5C8"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95531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05A26A3D" w14:textId="189D1FD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c>
          <w:tcPr>
            <w:tcW w:w="675" w:type="pct"/>
            <w:tcBorders>
              <w:top w:val="nil"/>
              <w:left w:val="nil"/>
              <w:bottom w:val="single" w:sz="4" w:space="0" w:color="000000"/>
              <w:right w:val="single" w:sz="4" w:space="0" w:color="000000"/>
            </w:tcBorders>
            <w:shd w:val="clear" w:color="auto" w:fill="auto"/>
            <w:noWrap/>
            <w:vAlign w:val="bottom"/>
            <w:hideMark/>
          </w:tcPr>
          <w:p w14:paraId="42D24C73" w14:textId="7610D68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CBAAA7" w14:textId="14D3443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5E7819" w14:textId="1EAF5BB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r>
      <w:tr w:rsidR="007325B7" w14:paraId="3A7A969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6C00D5"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8A56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729D1DFA" w14:textId="5C5D973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1093F250" w14:textId="0A33FF0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C3AF85" w14:textId="13702F4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314D97" w14:textId="293887B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7325B7" w14:paraId="684D1F5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0C926"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16E8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47DAF675" w14:textId="0D53169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902.96 </w:t>
            </w:r>
          </w:p>
        </w:tc>
        <w:tc>
          <w:tcPr>
            <w:tcW w:w="675" w:type="pct"/>
            <w:tcBorders>
              <w:top w:val="nil"/>
              <w:left w:val="nil"/>
              <w:bottom w:val="single" w:sz="4" w:space="0" w:color="000000"/>
              <w:right w:val="single" w:sz="4" w:space="0" w:color="000000"/>
            </w:tcBorders>
            <w:shd w:val="clear" w:color="auto" w:fill="auto"/>
            <w:noWrap/>
            <w:vAlign w:val="bottom"/>
            <w:hideMark/>
          </w:tcPr>
          <w:p w14:paraId="362DBB2C" w14:textId="1C92DB6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726A91" w14:textId="0DC06BA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6EFF83" w14:textId="1989F32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902.96 </w:t>
            </w:r>
          </w:p>
        </w:tc>
      </w:tr>
      <w:tr w:rsidR="007325B7" w14:paraId="150770D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7B214"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379DE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03B28643" w14:textId="60BD458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c>
          <w:tcPr>
            <w:tcW w:w="675" w:type="pct"/>
            <w:tcBorders>
              <w:top w:val="nil"/>
              <w:left w:val="nil"/>
              <w:bottom w:val="single" w:sz="4" w:space="0" w:color="000000"/>
              <w:right w:val="single" w:sz="4" w:space="0" w:color="000000"/>
            </w:tcBorders>
            <w:shd w:val="clear" w:color="auto" w:fill="auto"/>
            <w:noWrap/>
            <w:vAlign w:val="bottom"/>
            <w:hideMark/>
          </w:tcPr>
          <w:p w14:paraId="72D560CC" w14:textId="0AED66E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EF759B" w14:textId="5F22CB1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7FB31E" w14:textId="577BF12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r>
      <w:tr w:rsidR="007325B7" w14:paraId="578C5D6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8009D8"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06905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36DC3086" w14:textId="3F9BD71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c>
          <w:tcPr>
            <w:tcW w:w="675" w:type="pct"/>
            <w:tcBorders>
              <w:top w:val="nil"/>
              <w:left w:val="nil"/>
              <w:bottom w:val="single" w:sz="4" w:space="0" w:color="000000"/>
              <w:right w:val="single" w:sz="4" w:space="0" w:color="000000"/>
            </w:tcBorders>
            <w:shd w:val="clear" w:color="auto" w:fill="auto"/>
            <w:noWrap/>
            <w:vAlign w:val="bottom"/>
            <w:hideMark/>
          </w:tcPr>
          <w:p w14:paraId="383E5321" w14:textId="42CEA94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7F9A5" w14:textId="1EBB337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0114EC" w14:textId="37EE5FD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r>
      <w:tr w:rsidR="007325B7" w14:paraId="0D6B759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E71C31"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31685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597D3BC1" w14:textId="3EEA38D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346A4D01" w14:textId="7708D81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18FCCC" w14:textId="58E1F04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A70B5A" w14:textId="50CB213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7325B7" w14:paraId="527B52E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B832A"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33C38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51E0701A" w14:textId="4D053BB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2A39647F" w14:textId="17760AA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D127D0" w14:textId="792E0B1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F141EF" w14:textId="476DEF5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7325B7" w14:paraId="3359D6D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284307"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A05EF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3A677056" w14:textId="58FD447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2D4D67D6" w14:textId="3C1D67D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95595B" w14:textId="25139B2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91BF04" w14:textId="6AD91F6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7325B7" w14:paraId="7F5DA10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2EC04"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7511F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4140347C" w14:textId="365F5FD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572A5283" w14:textId="658F290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C40C9" w14:textId="1D43232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3E26A7" w14:textId="64C259B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7325B7" w14:paraId="12408BB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F71A2D"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B416C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1EDA8F63" w14:textId="7CB9FBF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c>
          <w:tcPr>
            <w:tcW w:w="675" w:type="pct"/>
            <w:tcBorders>
              <w:top w:val="nil"/>
              <w:left w:val="nil"/>
              <w:bottom w:val="single" w:sz="4" w:space="0" w:color="000000"/>
              <w:right w:val="single" w:sz="4" w:space="0" w:color="000000"/>
            </w:tcBorders>
            <w:shd w:val="clear" w:color="auto" w:fill="auto"/>
            <w:noWrap/>
            <w:vAlign w:val="bottom"/>
            <w:hideMark/>
          </w:tcPr>
          <w:p w14:paraId="41BB7A31" w14:textId="1E8BCB8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4B909A" w14:textId="6C02946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F745E0" w14:textId="0F38874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r>
      <w:tr w:rsidR="007325B7" w14:paraId="51E5AA4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D2108"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90E2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0F114E6F" w14:textId="142EFF0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c>
          <w:tcPr>
            <w:tcW w:w="675" w:type="pct"/>
            <w:tcBorders>
              <w:top w:val="nil"/>
              <w:left w:val="nil"/>
              <w:bottom w:val="single" w:sz="4" w:space="0" w:color="000000"/>
              <w:right w:val="single" w:sz="4" w:space="0" w:color="000000"/>
            </w:tcBorders>
            <w:shd w:val="clear" w:color="auto" w:fill="auto"/>
            <w:noWrap/>
            <w:vAlign w:val="bottom"/>
            <w:hideMark/>
          </w:tcPr>
          <w:p w14:paraId="25FA9E64" w14:textId="57D8B3D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B204C" w14:textId="6B9C2D7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32BF67" w14:textId="63C77A1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r>
      <w:tr w:rsidR="007325B7" w14:paraId="0BF8F43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37502"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6CC58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1AE303B2" w14:textId="6C7EE7B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12117EDC" w14:textId="59833ED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C846E" w14:textId="2CE056C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B146E0" w14:textId="48B392E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7325B7" w14:paraId="18ED243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CB618"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29CB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3B623AAC" w14:textId="1FB51F4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4271A270" w14:textId="478B5E3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71873E" w14:textId="16FB258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5E2639" w14:textId="7C9DCD6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7325B7" w14:paraId="494C829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3EF3B"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4D97A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65C0C19B" w14:textId="27BCC0C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c>
          <w:tcPr>
            <w:tcW w:w="675" w:type="pct"/>
            <w:tcBorders>
              <w:top w:val="nil"/>
              <w:left w:val="nil"/>
              <w:bottom w:val="single" w:sz="4" w:space="0" w:color="000000"/>
              <w:right w:val="single" w:sz="4" w:space="0" w:color="000000"/>
            </w:tcBorders>
            <w:shd w:val="clear" w:color="auto" w:fill="auto"/>
            <w:noWrap/>
            <w:vAlign w:val="bottom"/>
            <w:hideMark/>
          </w:tcPr>
          <w:p w14:paraId="2ED03785" w14:textId="462DF4D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EEA57D" w14:textId="4815AF1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4F5A6A" w14:textId="6753A92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r>
      <w:tr w:rsidR="007325B7" w14:paraId="0B4B12F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3A3B17"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F9943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14B88217" w14:textId="2B867C8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056359FE" w14:textId="748847B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800A23" w14:textId="032A32A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11C8A3" w14:textId="48AD297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7325B7" w14:paraId="17A57A3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29FF6"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5F763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5247BBC7" w14:textId="1D51E4E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24FBB55C" w14:textId="287E018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94BC2" w14:textId="591D0F0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8C3A4D" w14:textId="622AD56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7325B7" w14:paraId="61C7322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4F169B"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F2304B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2D7984A1" w14:textId="3AF4B4B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29E1D05C" w14:textId="3391CAC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0311EB" w14:textId="42F37EF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D33C90" w14:textId="02216C3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7325B7" w14:paraId="4D2CB4D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DB29AE"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DABE3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45BF50AA" w14:textId="782E0BF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c>
          <w:tcPr>
            <w:tcW w:w="675" w:type="pct"/>
            <w:tcBorders>
              <w:top w:val="nil"/>
              <w:left w:val="nil"/>
              <w:bottom w:val="single" w:sz="4" w:space="0" w:color="000000"/>
              <w:right w:val="single" w:sz="4" w:space="0" w:color="000000"/>
            </w:tcBorders>
            <w:shd w:val="clear" w:color="auto" w:fill="auto"/>
            <w:noWrap/>
            <w:vAlign w:val="bottom"/>
            <w:hideMark/>
          </w:tcPr>
          <w:p w14:paraId="5786750E" w14:textId="3D75013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5781F" w14:textId="556FA20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1E1586" w14:textId="548284E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r>
      <w:tr w:rsidR="007325B7" w14:paraId="7DF5222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2232A9"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FE4AB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07856012" w14:textId="7E29773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22C3433F" w14:textId="2056C64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F77DE9" w14:textId="2958483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A62C10" w14:textId="4F8F4E3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7325B7" w14:paraId="3D37E0F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2CF350"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7F0B5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7FE218A9" w14:textId="053AEDA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c>
          <w:tcPr>
            <w:tcW w:w="675" w:type="pct"/>
            <w:tcBorders>
              <w:top w:val="nil"/>
              <w:left w:val="nil"/>
              <w:bottom w:val="single" w:sz="4" w:space="0" w:color="000000"/>
              <w:right w:val="single" w:sz="4" w:space="0" w:color="000000"/>
            </w:tcBorders>
            <w:shd w:val="clear" w:color="auto" w:fill="auto"/>
            <w:noWrap/>
            <w:vAlign w:val="bottom"/>
            <w:hideMark/>
          </w:tcPr>
          <w:p w14:paraId="1FD8FD5D" w14:textId="5274724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7C96E6" w14:textId="5451708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B5E5A5" w14:textId="2CE0D28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r>
      <w:tr w:rsidR="007325B7" w14:paraId="43B5212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DCDB4"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893CC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02EE1FC0" w14:textId="090B6D1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c>
          <w:tcPr>
            <w:tcW w:w="675" w:type="pct"/>
            <w:tcBorders>
              <w:top w:val="nil"/>
              <w:left w:val="nil"/>
              <w:bottom w:val="single" w:sz="4" w:space="0" w:color="000000"/>
              <w:right w:val="single" w:sz="4" w:space="0" w:color="000000"/>
            </w:tcBorders>
            <w:shd w:val="clear" w:color="auto" w:fill="auto"/>
            <w:noWrap/>
            <w:vAlign w:val="bottom"/>
            <w:hideMark/>
          </w:tcPr>
          <w:p w14:paraId="0444C0BA" w14:textId="4DB4CF1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A246FC" w14:textId="34FE668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8A10D8" w14:textId="7A0703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r>
      <w:tr w:rsidR="007325B7" w14:paraId="5A77C91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C6E570"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CB99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6B492076" w14:textId="611DDB4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1,904.54 </w:t>
            </w:r>
          </w:p>
        </w:tc>
        <w:tc>
          <w:tcPr>
            <w:tcW w:w="675" w:type="pct"/>
            <w:tcBorders>
              <w:top w:val="nil"/>
              <w:left w:val="nil"/>
              <w:bottom w:val="single" w:sz="4" w:space="0" w:color="000000"/>
              <w:right w:val="single" w:sz="4" w:space="0" w:color="000000"/>
            </w:tcBorders>
            <w:shd w:val="clear" w:color="auto" w:fill="auto"/>
            <w:noWrap/>
            <w:vAlign w:val="bottom"/>
            <w:hideMark/>
          </w:tcPr>
          <w:p w14:paraId="6F6F2EB3" w14:textId="274E313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5F6F28" w14:textId="5FC7F76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381B30" w14:textId="6725150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1,904.54 </w:t>
            </w:r>
          </w:p>
        </w:tc>
      </w:tr>
      <w:tr w:rsidR="007325B7" w14:paraId="22E79F0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B6515"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11A0A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064D388F" w14:textId="014B302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5B7F6C3C" w14:textId="1CE1EF3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83308" w14:textId="3158207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7A8FB3" w14:textId="41C7C9E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7325B7" w14:paraId="76512AA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CD3ABF"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536B6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14B58B6" w14:textId="1AF7E4A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343.70 </w:t>
            </w:r>
          </w:p>
        </w:tc>
        <w:tc>
          <w:tcPr>
            <w:tcW w:w="675" w:type="pct"/>
            <w:tcBorders>
              <w:top w:val="nil"/>
              <w:left w:val="nil"/>
              <w:bottom w:val="single" w:sz="4" w:space="0" w:color="000000"/>
              <w:right w:val="single" w:sz="4" w:space="0" w:color="000000"/>
            </w:tcBorders>
            <w:shd w:val="clear" w:color="auto" w:fill="auto"/>
            <w:noWrap/>
            <w:vAlign w:val="bottom"/>
            <w:hideMark/>
          </w:tcPr>
          <w:p w14:paraId="4296E3E2" w14:textId="3DE88A0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B11D8F" w14:textId="427A510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C7CEB0" w14:textId="5901955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343.70 </w:t>
            </w:r>
          </w:p>
        </w:tc>
      </w:tr>
      <w:tr w:rsidR="007325B7" w14:paraId="5680245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DF08B0"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5D19A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4BAF2EEE" w14:textId="1691EB9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c>
          <w:tcPr>
            <w:tcW w:w="675" w:type="pct"/>
            <w:tcBorders>
              <w:top w:val="nil"/>
              <w:left w:val="nil"/>
              <w:bottom w:val="single" w:sz="4" w:space="0" w:color="000000"/>
              <w:right w:val="single" w:sz="4" w:space="0" w:color="000000"/>
            </w:tcBorders>
            <w:shd w:val="clear" w:color="auto" w:fill="auto"/>
            <w:noWrap/>
            <w:vAlign w:val="bottom"/>
            <w:hideMark/>
          </w:tcPr>
          <w:p w14:paraId="1AA850EE" w14:textId="5300F82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358697" w14:textId="0B267C6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791751" w14:textId="633144E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r>
      <w:tr w:rsidR="007325B7" w14:paraId="62482B3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FEF400"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E3680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4E1AF869" w14:textId="201AAE3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173.66 </w:t>
            </w:r>
          </w:p>
        </w:tc>
        <w:tc>
          <w:tcPr>
            <w:tcW w:w="675" w:type="pct"/>
            <w:tcBorders>
              <w:top w:val="nil"/>
              <w:left w:val="nil"/>
              <w:bottom w:val="single" w:sz="4" w:space="0" w:color="000000"/>
              <w:right w:val="single" w:sz="4" w:space="0" w:color="000000"/>
            </w:tcBorders>
            <w:shd w:val="clear" w:color="auto" w:fill="auto"/>
            <w:noWrap/>
            <w:vAlign w:val="bottom"/>
            <w:hideMark/>
          </w:tcPr>
          <w:p w14:paraId="7BB8B77F" w14:textId="627DDDE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647DCB" w14:textId="30358B4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3ABBEC" w14:textId="59164B8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173.66 </w:t>
            </w:r>
          </w:p>
        </w:tc>
      </w:tr>
      <w:tr w:rsidR="007325B7" w14:paraId="300E95B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AEDF0F"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B0028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1B5D410C" w14:textId="08408AD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63951A96" w14:textId="167DFC6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29D34B" w14:textId="3225209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9BC62D" w14:textId="60AB722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7325B7" w14:paraId="7EA7CEE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91B657"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0CF7E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23903483" w14:textId="7F0A1C4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6E3B5144" w14:textId="711D01F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A9A013" w14:textId="6F4E189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6EFB34" w14:textId="0B0A8DF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7325B7" w14:paraId="256C8B7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BA86E3"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D560D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0F12904" w14:textId="7072359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1EBF6389" w14:textId="652AD83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5A3385" w14:textId="2C63E70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774A5C" w14:textId="5C061C9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7325B7" w14:paraId="1B8BD98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FC247"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CFA6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655F2EBD" w14:textId="34DFD3F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0F90E307" w14:textId="20C8BE0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623944" w14:textId="35FE360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3BC89D" w14:textId="69ACE3D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7325B7" w14:paraId="42BD8A4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49CC7"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9F79D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731267D3" w14:textId="734B0E2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2425FC5F" w14:textId="36326E0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4F7F95" w14:textId="3647CD6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DE645F" w14:textId="11D6DC3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7325B7" w14:paraId="298F192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6E5945"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63B4F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7C2215CF" w14:textId="3E0A72B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42AB9B3D" w14:textId="1517838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6F4282" w14:textId="70647E1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575CC7" w14:textId="76E9236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7325B7" w14:paraId="5E80D5EE"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C5E036"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4F37640A" w14:textId="5310471D"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159,71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1B05A72E" w14:textId="6A630B41"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2EB577E" w14:textId="5BB4996F"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9885710" w14:textId="3665C734"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159,716.84 </w:t>
            </w:r>
          </w:p>
        </w:tc>
      </w:tr>
      <w:tr w:rsidR="007325B7" w14:paraId="7AEC682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BF27E"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B275E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15613C17" w14:textId="17A7A1F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77,847.26 </w:t>
            </w:r>
          </w:p>
        </w:tc>
        <w:tc>
          <w:tcPr>
            <w:tcW w:w="675" w:type="pct"/>
            <w:tcBorders>
              <w:top w:val="nil"/>
              <w:left w:val="nil"/>
              <w:bottom w:val="single" w:sz="4" w:space="0" w:color="000000"/>
              <w:right w:val="single" w:sz="4" w:space="0" w:color="000000"/>
            </w:tcBorders>
            <w:shd w:val="clear" w:color="auto" w:fill="auto"/>
            <w:noWrap/>
            <w:vAlign w:val="bottom"/>
            <w:hideMark/>
          </w:tcPr>
          <w:p w14:paraId="4E4B01DE" w14:textId="3971621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936E60" w14:textId="5BA8D80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8FE32B6" w14:textId="637C54D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77,847.26 </w:t>
            </w:r>
          </w:p>
        </w:tc>
      </w:tr>
      <w:tr w:rsidR="007325B7" w14:paraId="71FEBE4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64798E"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98313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tao</w:t>
            </w:r>
          </w:p>
        </w:tc>
        <w:tc>
          <w:tcPr>
            <w:tcW w:w="777" w:type="pct"/>
            <w:tcBorders>
              <w:top w:val="nil"/>
              <w:left w:val="nil"/>
              <w:bottom w:val="single" w:sz="4" w:space="0" w:color="000000"/>
              <w:right w:val="single" w:sz="4" w:space="0" w:color="000000"/>
            </w:tcBorders>
            <w:shd w:val="clear" w:color="auto" w:fill="auto"/>
            <w:noWrap/>
            <w:vAlign w:val="bottom"/>
            <w:hideMark/>
          </w:tcPr>
          <w:p w14:paraId="78A636F8" w14:textId="3BB1DD5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97B651" w14:textId="1F9F698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39FC65" w14:textId="3932A56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9486A9" w14:textId="7E5DF1C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7325B7" w14:paraId="6C75916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D7D063"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62512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34D17581" w14:textId="6F4935F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6295B266" w14:textId="4A2B220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E9D969" w14:textId="7BF90AC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464944" w14:textId="4430438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7325B7" w14:paraId="0F7CAA1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875EF"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B1375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g</w:t>
            </w:r>
          </w:p>
        </w:tc>
        <w:tc>
          <w:tcPr>
            <w:tcW w:w="777" w:type="pct"/>
            <w:tcBorders>
              <w:top w:val="nil"/>
              <w:left w:val="nil"/>
              <w:bottom w:val="single" w:sz="4" w:space="0" w:color="000000"/>
              <w:right w:val="single" w:sz="4" w:space="0" w:color="000000"/>
            </w:tcBorders>
            <w:shd w:val="clear" w:color="auto" w:fill="auto"/>
            <w:noWrap/>
            <w:vAlign w:val="bottom"/>
            <w:hideMark/>
          </w:tcPr>
          <w:p w14:paraId="72A55654" w14:textId="6D35890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EDBE2A" w14:textId="1C51B9C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A52F97" w14:textId="3843028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1FA7FF" w14:textId="3A90E00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r>
      <w:tr w:rsidR="007325B7" w14:paraId="5DD17E4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9626FF"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62DB0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567985F1" w14:textId="1031834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275.48 </w:t>
            </w:r>
          </w:p>
        </w:tc>
        <w:tc>
          <w:tcPr>
            <w:tcW w:w="675" w:type="pct"/>
            <w:tcBorders>
              <w:top w:val="nil"/>
              <w:left w:val="nil"/>
              <w:bottom w:val="single" w:sz="4" w:space="0" w:color="000000"/>
              <w:right w:val="single" w:sz="4" w:space="0" w:color="000000"/>
            </w:tcBorders>
            <w:shd w:val="clear" w:color="auto" w:fill="auto"/>
            <w:noWrap/>
            <w:vAlign w:val="bottom"/>
            <w:hideMark/>
          </w:tcPr>
          <w:p w14:paraId="0F1445B2" w14:textId="65F3767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C27AA9" w14:textId="5621A18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E85354" w14:textId="7CE045F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275.48 </w:t>
            </w:r>
          </w:p>
        </w:tc>
      </w:tr>
      <w:tr w:rsidR="007325B7" w14:paraId="40D36F1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E55B0E"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E300F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777" w:type="pct"/>
            <w:tcBorders>
              <w:top w:val="nil"/>
              <w:left w:val="nil"/>
              <w:bottom w:val="single" w:sz="4" w:space="0" w:color="000000"/>
              <w:right w:val="single" w:sz="4" w:space="0" w:color="000000"/>
            </w:tcBorders>
            <w:shd w:val="clear" w:color="auto" w:fill="auto"/>
            <w:noWrap/>
            <w:vAlign w:val="bottom"/>
            <w:hideMark/>
          </w:tcPr>
          <w:p w14:paraId="1CA85474" w14:textId="48E4E30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9,556.00 </w:t>
            </w:r>
          </w:p>
        </w:tc>
        <w:tc>
          <w:tcPr>
            <w:tcW w:w="675" w:type="pct"/>
            <w:tcBorders>
              <w:top w:val="nil"/>
              <w:left w:val="nil"/>
              <w:bottom w:val="single" w:sz="4" w:space="0" w:color="000000"/>
              <w:right w:val="single" w:sz="4" w:space="0" w:color="000000"/>
            </w:tcBorders>
            <w:shd w:val="clear" w:color="auto" w:fill="auto"/>
            <w:noWrap/>
            <w:vAlign w:val="bottom"/>
            <w:hideMark/>
          </w:tcPr>
          <w:p w14:paraId="00BCA862" w14:textId="634B59C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945A97" w14:textId="68F7A74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644C64" w14:textId="1C07181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9,556.00 </w:t>
            </w:r>
          </w:p>
        </w:tc>
      </w:tr>
      <w:tr w:rsidR="007325B7" w14:paraId="5E83FDF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9D299"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0FA1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pax del Norte</w:t>
            </w:r>
          </w:p>
        </w:tc>
        <w:tc>
          <w:tcPr>
            <w:tcW w:w="777" w:type="pct"/>
            <w:tcBorders>
              <w:top w:val="nil"/>
              <w:left w:val="nil"/>
              <w:bottom w:val="single" w:sz="4" w:space="0" w:color="000000"/>
              <w:right w:val="single" w:sz="4" w:space="0" w:color="000000"/>
            </w:tcBorders>
            <w:shd w:val="clear" w:color="auto" w:fill="auto"/>
            <w:noWrap/>
            <w:vAlign w:val="bottom"/>
            <w:hideMark/>
          </w:tcPr>
          <w:p w14:paraId="61B83620" w14:textId="26DAF72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24.00 </w:t>
            </w:r>
          </w:p>
        </w:tc>
        <w:tc>
          <w:tcPr>
            <w:tcW w:w="675" w:type="pct"/>
            <w:tcBorders>
              <w:top w:val="nil"/>
              <w:left w:val="nil"/>
              <w:bottom w:val="single" w:sz="4" w:space="0" w:color="000000"/>
              <w:right w:val="single" w:sz="4" w:space="0" w:color="000000"/>
            </w:tcBorders>
            <w:shd w:val="clear" w:color="auto" w:fill="auto"/>
            <w:noWrap/>
            <w:vAlign w:val="bottom"/>
            <w:hideMark/>
          </w:tcPr>
          <w:p w14:paraId="730152AC" w14:textId="2E16CD4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CD83A7" w14:textId="27578BB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405830" w14:textId="3CB6263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24.00 </w:t>
            </w:r>
          </w:p>
        </w:tc>
      </w:tr>
      <w:tr w:rsidR="007325B7" w14:paraId="08EE65D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275A7"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582C6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pax del Sur</w:t>
            </w:r>
          </w:p>
        </w:tc>
        <w:tc>
          <w:tcPr>
            <w:tcW w:w="777" w:type="pct"/>
            <w:tcBorders>
              <w:top w:val="nil"/>
              <w:left w:val="nil"/>
              <w:bottom w:val="single" w:sz="4" w:space="0" w:color="000000"/>
              <w:right w:val="single" w:sz="4" w:space="0" w:color="000000"/>
            </w:tcBorders>
            <w:shd w:val="clear" w:color="auto" w:fill="auto"/>
            <w:noWrap/>
            <w:vAlign w:val="bottom"/>
            <w:hideMark/>
          </w:tcPr>
          <w:p w14:paraId="6EAB8597" w14:textId="2ABF50E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64.00 </w:t>
            </w:r>
          </w:p>
        </w:tc>
        <w:tc>
          <w:tcPr>
            <w:tcW w:w="675" w:type="pct"/>
            <w:tcBorders>
              <w:top w:val="nil"/>
              <w:left w:val="nil"/>
              <w:bottom w:val="single" w:sz="4" w:space="0" w:color="000000"/>
              <w:right w:val="single" w:sz="4" w:space="0" w:color="000000"/>
            </w:tcBorders>
            <w:shd w:val="clear" w:color="auto" w:fill="auto"/>
            <w:noWrap/>
            <w:vAlign w:val="bottom"/>
            <w:hideMark/>
          </w:tcPr>
          <w:p w14:paraId="4530D177" w14:textId="295690A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E09360" w14:textId="160826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82BF36" w14:textId="20EF914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64.00 </w:t>
            </w:r>
          </w:p>
        </w:tc>
      </w:tr>
      <w:tr w:rsidR="007325B7" w14:paraId="1F41EC2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5C02C"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6A346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4A67F8ED" w14:textId="2A14556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8,314.00 </w:t>
            </w:r>
          </w:p>
        </w:tc>
        <w:tc>
          <w:tcPr>
            <w:tcW w:w="675" w:type="pct"/>
            <w:tcBorders>
              <w:top w:val="nil"/>
              <w:left w:val="nil"/>
              <w:bottom w:val="single" w:sz="4" w:space="0" w:color="000000"/>
              <w:right w:val="single" w:sz="4" w:space="0" w:color="000000"/>
            </w:tcBorders>
            <w:shd w:val="clear" w:color="auto" w:fill="auto"/>
            <w:noWrap/>
            <w:vAlign w:val="bottom"/>
            <w:hideMark/>
          </w:tcPr>
          <w:p w14:paraId="11C582D4" w14:textId="42DEF93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38B39D" w14:textId="2DEA768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4F7B81" w14:textId="5B86271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8,314.00 </w:t>
            </w:r>
          </w:p>
        </w:tc>
      </w:tr>
      <w:tr w:rsidR="007325B7" w14:paraId="268CCCA3"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0DDB1A"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119B581A" w14:textId="466F8FD5"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99,899.63 </w:t>
            </w:r>
          </w:p>
        </w:tc>
        <w:tc>
          <w:tcPr>
            <w:tcW w:w="675" w:type="pct"/>
            <w:tcBorders>
              <w:top w:val="nil"/>
              <w:left w:val="nil"/>
              <w:bottom w:val="single" w:sz="4" w:space="0" w:color="000000"/>
              <w:right w:val="single" w:sz="4" w:space="0" w:color="000000"/>
            </w:tcBorders>
            <w:shd w:val="clear" w:color="D8D8D8" w:fill="D8D8D8"/>
            <w:noWrap/>
            <w:vAlign w:val="bottom"/>
            <w:hideMark/>
          </w:tcPr>
          <w:p w14:paraId="0F8FA741" w14:textId="37C4B5CB"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51018DF" w14:textId="2CE82F17"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596D597" w14:textId="0D4E17D5"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99,899.63 </w:t>
            </w:r>
          </w:p>
        </w:tc>
      </w:tr>
      <w:tr w:rsidR="007325B7" w14:paraId="49C5F39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934756"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24519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775B9D52" w14:textId="5826CCD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093.56 </w:t>
            </w:r>
          </w:p>
        </w:tc>
        <w:tc>
          <w:tcPr>
            <w:tcW w:w="675" w:type="pct"/>
            <w:tcBorders>
              <w:top w:val="nil"/>
              <w:left w:val="nil"/>
              <w:bottom w:val="single" w:sz="4" w:space="0" w:color="000000"/>
              <w:right w:val="single" w:sz="4" w:space="0" w:color="000000"/>
            </w:tcBorders>
            <w:shd w:val="clear" w:color="auto" w:fill="auto"/>
            <w:noWrap/>
            <w:vAlign w:val="bottom"/>
            <w:hideMark/>
          </w:tcPr>
          <w:p w14:paraId="10AF46DB" w14:textId="5ADE6E4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E00F9" w14:textId="409E51E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8B819E2" w14:textId="4D609CF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093.56 </w:t>
            </w:r>
          </w:p>
        </w:tc>
      </w:tr>
      <w:tr w:rsidR="007325B7" w14:paraId="4998888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1F4891"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FB28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lipay</w:t>
            </w:r>
          </w:p>
        </w:tc>
        <w:tc>
          <w:tcPr>
            <w:tcW w:w="777" w:type="pct"/>
            <w:tcBorders>
              <w:top w:val="nil"/>
              <w:left w:val="nil"/>
              <w:bottom w:val="single" w:sz="4" w:space="0" w:color="000000"/>
              <w:right w:val="single" w:sz="4" w:space="0" w:color="000000"/>
            </w:tcBorders>
            <w:shd w:val="clear" w:color="auto" w:fill="auto"/>
            <w:noWrap/>
            <w:vAlign w:val="bottom"/>
            <w:hideMark/>
          </w:tcPr>
          <w:p w14:paraId="19E196D4" w14:textId="6F0C07F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64010E" w14:textId="5104FBA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895F35" w14:textId="49ABDB8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166E75" w14:textId="35EF861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r>
      <w:tr w:rsidR="007325B7" w14:paraId="367D193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A46A1"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4996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60EDFBA1" w14:textId="16ABB60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c>
          <w:tcPr>
            <w:tcW w:w="675" w:type="pct"/>
            <w:tcBorders>
              <w:top w:val="nil"/>
              <w:left w:val="nil"/>
              <w:bottom w:val="single" w:sz="4" w:space="0" w:color="000000"/>
              <w:right w:val="single" w:sz="4" w:space="0" w:color="000000"/>
            </w:tcBorders>
            <w:shd w:val="clear" w:color="auto" w:fill="auto"/>
            <w:noWrap/>
            <w:vAlign w:val="bottom"/>
            <w:hideMark/>
          </w:tcPr>
          <w:p w14:paraId="24DB28F4" w14:textId="13EAD1C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BEEDD7" w14:textId="39EE26C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B6F25F" w14:textId="0134AC5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r>
      <w:tr w:rsidR="007325B7" w14:paraId="5E8E64D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DA36E"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B3993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580A90C0" w14:textId="4FDD324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c>
          <w:tcPr>
            <w:tcW w:w="675" w:type="pct"/>
            <w:tcBorders>
              <w:top w:val="nil"/>
              <w:left w:val="nil"/>
              <w:bottom w:val="single" w:sz="4" w:space="0" w:color="000000"/>
              <w:right w:val="single" w:sz="4" w:space="0" w:color="000000"/>
            </w:tcBorders>
            <w:shd w:val="clear" w:color="auto" w:fill="auto"/>
            <w:noWrap/>
            <w:vAlign w:val="bottom"/>
            <w:hideMark/>
          </w:tcPr>
          <w:p w14:paraId="285FFCA1" w14:textId="761EBB4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6B6F07" w14:textId="4AC1C1D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8F1E69" w14:textId="1EED890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r>
      <w:tr w:rsidR="007325B7" w14:paraId="53F763D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F0C2F"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43218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0569B8DF" w14:textId="4F8F301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c>
          <w:tcPr>
            <w:tcW w:w="675" w:type="pct"/>
            <w:tcBorders>
              <w:top w:val="nil"/>
              <w:left w:val="nil"/>
              <w:bottom w:val="single" w:sz="4" w:space="0" w:color="000000"/>
              <w:right w:val="single" w:sz="4" w:space="0" w:color="000000"/>
            </w:tcBorders>
            <w:shd w:val="clear" w:color="auto" w:fill="auto"/>
            <w:noWrap/>
            <w:vAlign w:val="bottom"/>
            <w:hideMark/>
          </w:tcPr>
          <w:p w14:paraId="43E5F66A" w14:textId="2C7A890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B0B36" w14:textId="7B2ECBE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59F420" w14:textId="7B6946A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r>
      <w:tr w:rsidR="007325B7" w14:paraId="0CF2B21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BDFE61"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D4AFD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5569EA4C" w14:textId="5FE7909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c>
          <w:tcPr>
            <w:tcW w:w="675" w:type="pct"/>
            <w:tcBorders>
              <w:top w:val="nil"/>
              <w:left w:val="nil"/>
              <w:bottom w:val="single" w:sz="4" w:space="0" w:color="000000"/>
              <w:right w:val="single" w:sz="4" w:space="0" w:color="000000"/>
            </w:tcBorders>
            <w:shd w:val="clear" w:color="auto" w:fill="auto"/>
            <w:noWrap/>
            <w:vAlign w:val="bottom"/>
            <w:hideMark/>
          </w:tcPr>
          <w:p w14:paraId="5B4E4BBC" w14:textId="56B4513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C5B3D" w14:textId="418F428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051B3D" w14:textId="30828B2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r>
      <w:tr w:rsidR="007325B7" w14:paraId="14227F2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75919"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12032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uday</w:t>
            </w:r>
          </w:p>
        </w:tc>
        <w:tc>
          <w:tcPr>
            <w:tcW w:w="777" w:type="pct"/>
            <w:tcBorders>
              <w:top w:val="nil"/>
              <w:left w:val="nil"/>
              <w:bottom w:val="single" w:sz="4" w:space="0" w:color="000000"/>
              <w:right w:val="single" w:sz="4" w:space="0" w:color="000000"/>
            </w:tcBorders>
            <w:shd w:val="clear" w:color="auto" w:fill="auto"/>
            <w:noWrap/>
            <w:vAlign w:val="bottom"/>
            <w:hideMark/>
          </w:tcPr>
          <w:p w14:paraId="1E0EC3CF" w14:textId="1EE5D36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c>
          <w:tcPr>
            <w:tcW w:w="675" w:type="pct"/>
            <w:tcBorders>
              <w:top w:val="nil"/>
              <w:left w:val="nil"/>
              <w:bottom w:val="single" w:sz="4" w:space="0" w:color="000000"/>
              <w:right w:val="single" w:sz="4" w:space="0" w:color="000000"/>
            </w:tcBorders>
            <w:shd w:val="clear" w:color="auto" w:fill="auto"/>
            <w:noWrap/>
            <w:vAlign w:val="bottom"/>
            <w:hideMark/>
          </w:tcPr>
          <w:p w14:paraId="377AA63B" w14:textId="3B4E01C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47EA97" w14:textId="52C3427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FF95CC" w14:textId="660F957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r>
      <w:tr w:rsidR="007325B7" w14:paraId="1D0D1F8F"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A752FC0"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4CB582C9" w14:textId="2A950FAC"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c>
          <w:tcPr>
            <w:tcW w:w="675" w:type="pct"/>
            <w:tcBorders>
              <w:top w:val="nil"/>
              <w:left w:val="nil"/>
              <w:bottom w:val="single" w:sz="4" w:space="0" w:color="000000"/>
              <w:right w:val="single" w:sz="4" w:space="0" w:color="000000"/>
            </w:tcBorders>
            <w:shd w:val="clear" w:color="A5A5A5" w:fill="A5A5A5"/>
            <w:noWrap/>
            <w:vAlign w:val="bottom"/>
            <w:hideMark/>
          </w:tcPr>
          <w:p w14:paraId="6A672F09" w14:textId="78BDB4FF"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3845A31" w14:textId="50F1F245"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784CF2F" w14:textId="3BAFC3C5"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r>
      <w:tr w:rsidR="007325B7" w14:paraId="145F0DDB"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80707E"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29684673" w14:textId="2F35E32E"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06377DB" w14:textId="36FB3283"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2F9CA60" w14:textId="63849BF1"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3D59918" w14:textId="12B2A396"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7325B7" w14:paraId="16FC149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33FC3"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D1CDF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7DD76A6C" w14:textId="0AE68C8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4C1AAE70" w14:textId="428F048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A2EC9C" w14:textId="5E53E7C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5BE20F" w14:textId="006F89E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7325B7" w14:paraId="5859460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DE494"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6DCC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46F198E9" w14:textId="1BC72E6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3D8406D3" w14:textId="732481A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06A0E0" w14:textId="5DCFC09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566B25" w14:textId="7B8F80D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7325B7" w14:paraId="0FBD888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F6CDA"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5FD4E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407705AC" w14:textId="7A56853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31215EF8" w14:textId="2FDB4B9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450E82" w14:textId="100D430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4A76D4" w14:textId="091C9D6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7325B7" w14:paraId="62B137B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C1B0D"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16CAC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5D6DA395" w14:textId="62B0B62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522977ED" w14:textId="647D01F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A8F0C" w14:textId="0B5040B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7E91EF" w14:textId="063A979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7325B7" w14:paraId="5A0CB38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B45D86"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74ADE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0C414B8C" w14:textId="0E356EA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FBE372" w14:textId="5AEBE84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515EFC" w14:textId="77DB0ED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5C9D4" w14:textId="1EF69AD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7325B7" w14:paraId="5D691A6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F9F34"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9B55F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7B3E0141" w14:textId="39A68C5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14C305B0" w14:textId="55D410A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BDFA25" w14:textId="0886743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3222AD" w14:textId="79B69EF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7325B7" w14:paraId="5B872E0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265C7A"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B6683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66CA0E01" w14:textId="4443917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70882363" w14:textId="2132F38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C283CD" w14:textId="5DEA70B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472C9D" w14:textId="048FA82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7325B7" w14:paraId="306EBED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FE3FE0"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E5531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5FB13D3F" w14:textId="7F5ADB7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2D8773F4" w14:textId="6A1E2E7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7817DB" w14:textId="1C0FD45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37F995" w14:textId="03D470C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7325B7" w14:paraId="700C8BDE"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9C25A9"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385D78EC" w14:textId="6248FB0B"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74F4B5DF" w14:textId="27923239"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AF2186E" w14:textId="6858645B"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4A02DDE" w14:textId="220301C9"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7325B7" w14:paraId="78C9CE8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5EA4E8"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E9296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1CE72FF0" w14:textId="406703E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6C26CEE5" w14:textId="107A308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C16B0" w14:textId="10FE583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5F1C34" w14:textId="02D54DC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7325B7" w14:paraId="28A8856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060B5A"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EE7FF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4BAF3151" w14:textId="1679CC3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1B03D86E" w14:textId="1346C58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2ABEE" w14:textId="3963F34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DABD99" w14:textId="03980B6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7325B7" w14:paraId="40AC9CE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28CC5"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AF3EE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7C0DF05F" w14:textId="6A2B400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3DCB6A64" w14:textId="7C9FAC6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BD5E29" w14:textId="7434DB5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D230F2" w14:textId="44D351F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7325B7" w14:paraId="6BB4CFC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B9CA9"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5E45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64951154" w14:textId="1486D95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45C6A0CD" w14:textId="42E0980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13B7C7" w14:textId="7781612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7E4F4B" w14:textId="56BBD16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7325B7" w14:paraId="6495672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93F5D7"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4AE5F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4165ED2F" w14:textId="2090E6F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7E48E87B" w14:textId="668C9A3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0BB0AB" w14:textId="721EAE4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855EDF" w14:textId="6BBFAC0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7325B7" w14:paraId="32776E4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A42534"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341F6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30A547EC" w14:textId="37707F3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4FC507AB" w14:textId="38F00AE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40A47" w14:textId="1CD29FB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CB39DA" w14:textId="27C312C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7325B7" w14:paraId="1BD1667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CDC2CE"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B710B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3409C31B" w14:textId="0902B31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8EAF3C" w14:textId="48479C2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E5751F" w14:textId="0DE3335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CB2EDB" w14:textId="14E03DC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7325B7" w14:paraId="3855938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55CEEF"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0748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64B32061" w14:textId="5BB8534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46EE1210" w14:textId="5BE1AF2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37CE13" w14:textId="458B35E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E975B6" w14:textId="74CC996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7325B7" w14:paraId="212C1EB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0A1FD3"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73C3D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2D2BB417" w14:textId="4F51DD1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00A8B2AC" w14:textId="616AA1E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DB1B91" w14:textId="3482E6B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BD7487" w14:textId="153420F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7325B7" w14:paraId="06BFD7C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A3D4E9"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2BB47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03B79141" w14:textId="588742F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344C116D" w14:textId="4C35963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455FE2" w14:textId="5B091D3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7C4069" w14:textId="145C502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7325B7" w14:paraId="7E2DB53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5F31E"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0C891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4F4CE63" w14:textId="6927B23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4E9E964A" w14:textId="5340C3B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F8650F" w14:textId="6F4E952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9B190" w14:textId="632F135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7325B7" w14:paraId="4181769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8E830F"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469C3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17E37B37" w14:textId="772F0B5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0CFABE48" w14:textId="0F62EA3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286B5" w14:textId="4260704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D68A3A" w14:textId="19B8CC7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7325B7" w14:paraId="5363C279"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AF3615"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42BA7D8C" w14:textId="257CC068"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c>
          <w:tcPr>
            <w:tcW w:w="675" w:type="pct"/>
            <w:tcBorders>
              <w:top w:val="nil"/>
              <w:left w:val="nil"/>
              <w:bottom w:val="single" w:sz="4" w:space="0" w:color="000000"/>
              <w:right w:val="single" w:sz="4" w:space="0" w:color="000000"/>
            </w:tcBorders>
            <w:shd w:val="clear" w:color="D8D8D8" w:fill="D8D8D8"/>
            <w:noWrap/>
            <w:vAlign w:val="bottom"/>
            <w:hideMark/>
          </w:tcPr>
          <w:p w14:paraId="076F4D5D" w14:textId="34725382"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3F792AB" w14:textId="0AD65CE5"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5BC29890" w14:textId="6A5426F2"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r>
      <w:tr w:rsidR="007325B7" w14:paraId="0DE736FD" w14:textId="77777777" w:rsidTr="007325B7">
        <w:trPr>
          <w:trHeight w:val="20"/>
        </w:trPr>
        <w:tc>
          <w:tcPr>
            <w:tcW w:w="86" w:type="pct"/>
            <w:tcBorders>
              <w:top w:val="nil"/>
              <w:left w:val="nil"/>
              <w:bottom w:val="single" w:sz="4" w:space="0" w:color="000000"/>
              <w:right w:val="nil"/>
            </w:tcBorders>
            <w:shd w:val="clear" w:color="auto" w:fill="auto"/>
            <w:noWrap/>
            <w:vAlign w:val="bottom"/>
            <w:hideMark/>
          </w:tcPr>
          <w:p w14:paraId="352886F5" w14:textId="77777777" w:rsidR="007325B7" w:rsidRDefault="007325B7" w:rsidP="007325B7">
            <w:pPr>
              <w:spacing w:after="0" w:line="240" w:lineRule="auto"/>
              <w:ind w:right="57"/>
              <w:contextualSpacing/>
              <w:rPr>
                <w:color w:val="000000"/>
              </w:rPr>
            </w:pPr>
            <w:r>
              <w:rPr>
                <w:color w:val="000000"/>
              </w:rPr>
              <w:lastRenderedPageBreak/>
              <w:t> </w:t>
            </w:r>
          </w:p>
        </w:tc>
        <w:tc>
          <w:tcPr>
            <w:tcW w:w="2062" w:type="pct"/>
            <w:tcBorders>
              <w:top w:val="nil"/>
              <w:left w:val="nil"/>
              <w:bottom w:val="single" w:sz="4" w:space="0" w:color="000000"/>
              <w:right w:val="single" w:sz="4" w:space="0" w:color="000000"/>
            </w:tcBorders>
            <w:shd w:val="clear" w:color="auto" w:fill="auto"/>
            <w:vAlign w:val="bottom"/>
            <w:hideMark/>
          </w:tcPr>
          <w:p w14:paraId="6ECE272A" w14:textId="77777777" w:rsidR="007325B7" w:rsidRDefault="007325B7" w:rsidP="007325B7">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75C15F01" w14:textId="5AA80E53" w:rsidR="007325B7" w:rsidRDefault="007325B7" w:rsidP="007325B7">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66A72C" w14:textId="1BAA3E4B" w:rsidR="007325B7" w:rsidRDefault="007325B7" w:rsidP="007325B7">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27F58F" w14:textId="0CD7E415" w:rsidR="007325B7" w:rsidRDefault="007325B7" w:rsidP="007325B7">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7046017" w14:textId="75B3AED9" w:rsidR="007325B7" w:rsidRDefault="007325B7" w:rsidP="007325B7">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7325B7" w14:paraId="2EFC57C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353936"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E0BA6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565B45D9" w14:textId="4163155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06938687" w14:textId="066CC5F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9CA3B6" w14:textId="28DD272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415F92" w14:textId="19FD6DD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7325B7" w14:paraId="7869674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C145AA"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9A5DB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53099F27" w14:textId="050ED29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76.12 </w:t>
            </w:r>
          </w:p>
        </w:tc>
        <w:tc>
          <w:tcPr>
            <w:tcW w:w="675" w:type="pct"/>
            <w:tcBorders>
              <w:top w:val="nil"/>
              <w:left w:val="nil"/>
              <w:bottom w:val="single" w:sz="4" w:space="0" w:color="000000"/>
              <w:right w:val="single" w:sz="4" w:space="0" w:color="000000"/>
            </w:tcBorders>
            <w:shd w:val="clear" w:color="auto" w:fill="auto"/>
            <w:noWrap/>
            <w:vAlign w:val="bottom"/>
            <w:hideMark/>
          </w:tcPr>
          <w:p w14:paraId="332B7010" w14:textId="7C9648E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76E7F0" w14:textId="1E12AE9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AC98AA" w14:textId="0119620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76.12 </w:t>
            </w:r>
          </w:p>
        </w:tc>
      </w:tr>
      <w:tr w:rsidR="007325B7" w14:paraId="4205961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AB1CF9"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838BA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22911747" w14:textId="4E1C20D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3336CC92" w14:textId="0DABF2A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52C558" w14:textId="0758D55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69A5AB" w14:textId="78CAE8B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7325B7" w14:paraId="3CFF603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CE69F"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0846E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6695613D" w14:textId="0FCA8AA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0BC04006" w14:textId="2EE8490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64D801" w14:textId="24BE265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BF968C" w14:textId="1DD4693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7325B7" w14:paraId="70ECC93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19D76C"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6A16B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5EF71598" w14:textId="7E83BE9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48044641" w14:textId="6E5E751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0803E0" w14:textId="0817AA4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89A787" w14:textId="5353570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7325B7" w14:paraId="3EA05B5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1629C"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60C3B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5C41943B" w14:textId="1BADDE9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5AE07738" w14:textId="1E40FD4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A8CBD" w14:textId="1748B33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060FFD" w14:textId="7FEC5AA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7325B7" w14:paraId="1EF04DF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BF663"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88042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12139A32" w14:textId="2C6EFDC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568.37 </w:t>
            </w:r>
          </w:p>
        </w:tc>
        <w:tc>
          <w:tcPr>
            <w:tcW w:w="675" w:type="pct"/>
            <w:tcBorders>
              <w:top w:val="nil"/>
              <w:left w:val="nil"/>
              <w:bottom w:val="single" w:sz="4" w:space="0" w:color="000000"/>
              <w:right w:val="single" w:sz="4" w:space="0" w:color="000000"/>
            </w:tcBorders>
            <w:shd w:val="clear" w:color="auto" w:fill="auto"/>
            <w:noWrap/>
            <w:vAlign w:val="bottom"/>
            <w:hideMark/>
          </w:tcPr>
          <w:p w14:paraId="150F1DB9" w14:textId="4699161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40677" w14:textId="1899B88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A8EF47" w14:textId="3311F73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568.37 </w:t>
            </w:r>
          </w:p>
        </w:tc>
      </w:tr>
      <w:tr w:rsidR="007325B7" w14:paraId="4154777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AAD2F"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02920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46A81777" w14:textId="4B44E90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399907AC" w14:textId="621CF80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C82A5A" w14:textId="629E23B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0D8282" w14:textId="02AB4B7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7325B7" w14:paraId="3688B23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7D995"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E322A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54B59F0F" w14:textId="4648AC3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56A3F16B" w14:textId="6134D00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717015" w14:textId="5AAE4F0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E5CA25" w14:textId="3E2C5AD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7325B7" w14:paraId="5072EEE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2A2B2B"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C6F12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441D5707" w14:textId="0FE72EE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c>
          <w:tcPr>
            <w:tcW w:w="675" w:type="pct"/>
            <w:tcBorders>
              <w:top w:val="nil"/>
              <w:left w:val="nil"/>
              <w:bottom w:val="single" w:sz="4" w:space="0" w:color="000000"/>
              <w:right w:val="single" w:sz="4" w:space="0" w:color="000000"/>
            </w:tcBorders>
            <w:shd w:val="clear" w:color="auto" w:fill="auto"/>
            <w:noWrap/>
            <w:vAlign w:val="bottom"/>
            <w:hideMark/>
          </w:tcPr>
          <w:p w14:paraId="34A091CB" w14:textId="5520EC6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05E1F4" w14:textId="76478B1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BA12DF" w14:textId="784D8EF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r>
      <w:tr w:rsidR="007325B7" w14:paraId="317A468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49B97"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11D11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41901688" w14:textId="54C2B69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c>
          <w:tcPr>
            <w:tcW w:w="675" w:type="pct"/>
            <w:tcBorders>
              <w:top w:val="nil"/>
              <w:left w:val="nil"/>
              <w:bottom w:val="single" w:sz="4" w:space="0" w:color="000000"/>
              <w:right w:val="single" w:sz="4" w:space="0" w:color="000000"/>
            </w:tcBorders>
            <w:shd w:val="clear" w:color="auto" w:fill="auto"/>
            <w:noWrap/>
            <w:vAlign w:val="bottom"/>
            <w:hideMark/>
          </w:tcPr>
          <w:p w14:paraId="4FBD46CF" w14:textId="07AC3EE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524027" w14:textId="145EB55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73E08D" w14:textId="66A172D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r>
      <w:tr w:rsidR="007325B7" w14:paraId="6C4C80D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F0A9EC"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B3866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2B37AB5B" w14:textId="0ED22D3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11B593A9" w14:textId="14E1F4D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EE6673" w14:textId="6DD1C5D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DD427D" w14:textId="6A28123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7325B7" w14:paraId="0177823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874C0"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3DB4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5C1FA0A9" w14:textId="101E9E3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44634EE2" w14:textId="6C111E7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D605A0" w14:textId="62ADD05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A29695" w14:textId="31CD12C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7325B7" w14:paraId="3FD84A0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C02CC"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94457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0C3AE1F8" w14:textId="7D8A5F6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c>
          <w:tcPr>
            <w:tcW w:w="675" w:type="pct"/>
            <w:tcBorders>
              <w:top w:val="nil"/>
              <w:left w:val="nil"/>
              <w:bottom w:val="single" w:sz="4" w:space="0" w:color="000000"/>
              <w:right w:val="single" w:sz="4" w:space="0" w:color="000000"/>
            </w:tcBorders>
            <w:shd w:val="clear" w:color="auto" w:fill="auto"/>
            <w:noWrap/>
            <w:vAlign w:val="bottom"/>
            <w:hideMark/>
          </w:tcPr>
          <w:p w14:paraId="49FBAFD9" w14:textId="613DF99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95FFFB" w14:textId="20FF6AC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8A2C75" w14:textId="316FDFE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r>
      <w:tr w:rsidR="007325B7" w14:paraId="2A350FF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9D2AB0"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B7F9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03DAEC60" w14:textId="3CE7492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00AABF8C" w14:textId="0C1EE83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318D4" w14:textId="2F2BD48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5C54FC" w14:textId="24080ED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7325B7" w14:paraId="59AD569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252B4"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BAF0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1516636E" w14:textId="723327D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c>
          <w:tcPr>
            <w:tcW w:w="675" w:type="pct"/>
            <w:tcBorders>
              <w:top w:val="nil"/>
              <w:left w:val="nil"/>
              <w:bottom w:val="single" w:sz="4" w:space="0" w:color="000000"/>
              <w:right w:val="single" w:sz="4" w:space="0" w:color="000000"/>
            </w:tcBorders>
            <w:shd w:val="clear" w:color="auto" w:fill="auto"/>
            <w:noWrap/>
            <w:vAlign w:val="bottom"/>
            <w:hideMark/>
          </w:tcPr>
          <w:p w14:paraId="16F13C2B" w14:textId="08FA80A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9E02DB" w14:textId="4FD0AA6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E05F1B" w14:textId="756FE2E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r>
      <w:tr w:rsidR="007325B7" w14:paraId="5440065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DFB924"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CE958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7E4C75F9" w14:textId="513F796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5656C84B" w14:textId="68FBA33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4EC261" w14:textId="5BD62C8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83FAFA" w14:textId="6361629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7325B7" w14:paraId="1E3FD75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3FEFF4"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E52DE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351E8442" w14:textId="6336744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6EC49830" w14:textId="590F7B1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0F5CD5" w14:textId="2A335F1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69005D" w14:textId="0681D94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7325B7" w14:paraId="12C234C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4D948"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806D3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29EB549D" w14:textId="6ADDD4E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c>
          <w:tcPr>
            <w:tcW w:w="675" w:type="pct"/>
            <w:tcBorders>
              <w:top w:val="nil"/>
              <w:left w:val="nil"/>
              <w:bottom w:val="single" w:sz="4" w:space="0" w:color="000000"/>
              <w:right w:val="single" w:sz="4" w:space="0" w:color="000000"/>
            </w:tcBorders>
            <w:shd w:val="clear" w:color="auto" w:fill="auto"/>
            <w:noWrap/>
            <w:vAlign w:val="bottom"/>
            <w:hideMark/>
          </w:tcPr>
          <w:p w14:paraId="4419DF41" w14:textId="03B241A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6A0BF" w14:textId="08EC2BE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A19AF3" w14:textId="52E9FE5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r>
      <w:tr w:rsidR="007325B7" w14:paraId="6877B74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F30E6"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B3BE6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359C168A" w14:textId="7227B91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40196A8C" w14:textId="3D7D587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196277" w14:textId="27286B1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E32E66" w14:textId="3F22E91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7325B7" w14:paraId="60B558B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BDF4EE"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6A30C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39DDB508" w14:textId="22A0D9F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0976C7FB" w14:textId="73DB3B3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E29405" w14:textId="5E621CA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554143" w14:textId="2658F68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7325B7" w14:paraId="6BA035C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95938"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80930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32958401" w14:textId="4B07ECD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2CF5FBFF" w14:textId="5AA02CC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D1331C" w14:textId="5618754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A2B255" w14:textId="03E9BA0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7325B7" w14:paraId="2DBE7D1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BF765"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8ED14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390081AA" w14:textId="607B194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637B38E9" w14:textId="4A9F661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4340E7" w14:textId="2104E40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1D93DD" w14:textId="718865F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7325B7" w14:paraId="374A4EF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1ECA3"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70312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219D25F" w14:textId="251E5E6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63A86B5D" w14:textId="62875A3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2BBB81" w14:textId="53414B3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C53335" w14:textId="2C5FAD7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7325B7" w14:paraId="09D9061B"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C379D3"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3E255A4F" w14:textId="03D6A421"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c>
          <w:tcPr>
            <w:tcW w:w="675" w:type="pct"/>
            <w:tcBorders>
              <w:top w:val="nil"/>
              <w:left w:val="nil"/>
              <w:bottom w:val="single" w:sz="4" w:space="0" w:color="000000"/>
              <w:right w:val="single" w:sz="4" w:space="0" w:color="000000"/>
            </w:tcBorders>
            <w:shd w:val="clear" w:color="D8D8D8" w:fill="D8D8D8"/>
            <w:noWrap/>
            <w:vAlign w:val="bottom"/>
            <w:hideMark/>
          </w:tcPr>
          <w:p w14:paraId="3A066D8E" w14:textId="7B994602"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3A5A6CC" w14:textId="267959C8"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4FC9B28" w14:textId="56894AD8"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r>
      <w:tr w:rsidR="007325B7" w14:paraId="4262CBF2"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5CBF29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5C26F202" w14:textId="6EDDEA0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5D1F1E6D" w14:textId="7120A31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DF246D" w14:textId="44F6AA4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85217F" w14:textId="6CD3621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7325B7" w14:paraId="5C4E0B7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36CF57"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D20E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1AA552FC" w14:textId="13067F2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536D3F13" w14:textId="26A3832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199837" w14:textId="4C7F7BE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F1476D" w14:textId="4B85266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7325B7" w14:paraId="2D2096D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9EF27"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883B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02E2919A" w14:textId="07C4649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48F86D4D" w14:textId="3160634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861131" w14:textId="5CD2CA0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4E7D10" w14:textId="6C4FBBA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7325B7" w14:paraId="7456DCF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6BF1E"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1ED10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0456E9C" w14:textId="7C53AA1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02B0F65F" w14:textId="50A66E1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E8479E" w14:textId="5B05421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106DF3" w14:textId="0AB6AE9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7325B7" w14:paraId="389E357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67D9D4"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1C7BA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19C05CC9" w14:textId="1D82F4A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03B43775" w14:textId="446B135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C042F8" w14:textId="1488CDF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D5F829" w14:textId="0073E3D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7325B7" w14:paraId="741EA15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758706"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C9A98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36796A4C" w14:textId="597C92D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6AEFBFAC" w14:textId="581D106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991011" w14:textId="7F43C14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0A02EA" w14:textId="4702A01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7325B7" w14:paraId="719E979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1FD095"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91BF7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7B6B222D" w14:textId="12F9977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580B1268" w14:textId="6477EA4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CDF593" w14:textId="5764971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52E16A" w14:textId="7A4EB28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7325B7" w14:paraId="0D0CDAD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B68C1"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5EA4B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41E27413" w14:textId="0B5C984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278BC416" w14:textId="487112C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EE48E6" w14:textId="749A450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6F6F47" w14:textId="6E6EF1A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7325B7" w14:paraId="03B3263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3396EF"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32373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687C7A57" w14:textId="079F61A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0A6E3B25" w14:textId="3D486BD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DF9E42" w14:textId="0C4CB35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C71D13" w14:textId="08FA218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7325B7" w14:paraId="1D83B8E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EBED1"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7B046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6265EC1E" w14:textId="540C376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7B2013E9" w14:textId="1906913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A8C9C2" w14:textId="5E6D28C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50D18C" w14:textId="5F7A7EC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7325B7" w14:paraId="24DB461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5A70D4"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A7643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61BC345F" w14:textId="4152004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0C3208AA" w14:textId="3E99518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8327AA" w14:textId="1CFD98A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9590A8" w14:textId="768E4EB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7325B7" w14:paraId="0885CFE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1C97A8"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F2BD7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155AF88A" w14:textId="78CDFCC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5DFD811A" w14:textId="100A942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4E9A69" w14:textId="132D617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86916D" w14:textId="34DB6F6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7325B7" w14:paraId="0CB8047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867BF6"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4E3D1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5E89B7ED" w14:textId="3A8AA05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6461D783" w14:textId="18944FF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95A352" w14:textId="73A938F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A73564" w14:textId="63A7D52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7325B7" w14:paraId="5F617A2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8EFEA1"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CB13F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4BC9F4BF" w14:textId="1A88646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1DBF338F" w14:textId="0B315C5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9A534" w14:textId="14002DA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B394D5" w14:textId="3C5212D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7325B7" w14:paraId="6AF9F17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983503"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367DD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885B0F1" w14:textId="14C2A2C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0BE1C440" w14:textId="4465A40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3295A7" w14:textId="48D97E5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A40FAC" w14:textId="38FD7D1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7325B7" w14:paraId="54458E2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0E349"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0C208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4E4930BD" w14:textId="7C2364E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68DF9DFF" w14:textId="68A8A18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D2995" w14:textId="5BA4B06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F13330" w14:textId="64C0A8B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7325B7" w14:paraId="1DEAEF7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6B6695"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4B11A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04F053D7" w14:textId="3DA549F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12CD065F" w14:textId="2B6AC48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A24E1" w14:textId="214BB74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E5B8B0" w14:textId="4BB62E2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7325B7" w14:paraId="5129ACF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F14C32"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04FB3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26258F9F" w14:textId="1426FB9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03942B" w14:textId="4DDBE96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57DB16" w14:textId="24EB401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7CADF0" w14:textId="1D15433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r>
      <w:tr w:rsidR="007325B7" w14:paraId="4C4374E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DCBB2C"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05591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71383DA4" w14:textId="2C00BD6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15A1BECE" w14:textId="6C51692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21B2FC" w14:textId="2488F7D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DC58B2" w14:textId="502A7B9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7325B7" w14:paraId="512CE6D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8FD17"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22B2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387E622B" w14:textId="2C67629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6388CDC8" w14:textId="63D5D6E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4B5A69" w14:textId="53826DE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D81F12" w14:textId="5400C62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7325B7" w14:paraId="56468C4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0456E"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474D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6F521FF5" w14:textId="40E138D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3CA0F663" w14:textId="7FA084C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18FB86" w14:textId="225A247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760911" w14:textId="2D85150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7325B7" w14:paraId="320855A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80FF25"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C92FD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173D3F9F" w14:textId="4FBD0E6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23BE7B8C" w14:textId="2EBFE93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9679F5" w14:textId="23F56DA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D18C82" w14:textId="15CB8D3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7325B7" w14:paraId="4E36D56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9EBD1"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685AB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2B6DC5C6" w14:textId="0186BB1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2D4910DA" w14:textId="480222F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183F74" w14:textId="6F6F918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473130" w14:textId="2664360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7325B7" w14:paraId="0F5A292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A6B262"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160FC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4F680548" w14:textId="0796B2A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649F79A4" w14:textId="229AC5D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0A644A" w14:textId="20E370B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B65150" w14:textId="28D3303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7325B7" w14:paraId="403C330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E994C3"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CBD4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59F62EB9" w14:textId="44237AA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546B58A1" w14:textId="1488489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340822" w14:textId="7806B1F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28CC8E" w14:textId="2CE8DEC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7325B7" w14:paraId="1FD2F60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DC23E"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91C1A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19BF0A8C" w14:textId="3AB6F67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c>
          <w:tcPr>
            <w:tcW w:w="675" w:type="pct"/>
            <w:tcBorders>
              <w:top w:val="nil"/>
              <w:left w:val="nil"/>
              <w:bottom w:val="single" w:sz="4" w:space="0" w:color="000000"/>
              <w:right w:val="single" w:sz="4" w:space="0" w:color="000000"/>
            </w:tcBorders>
            <w:shd w:val="clear" w:color="auto" w:fill="auto"/>
            <w:noWrap/>
            <w:vAlign w:val="bottom"/>
            <w:hideMark/>
          </w:tcPr>
          <w:p w14:paraId="51045F65" w14:textId="7D6491A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CC8AEC" w14:textId="56D2378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FA426B" w14:textId="65FFD3F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r>
      <w:tr w:rsidR="007325B7" w14:paraId="07386DA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359813"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1804D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7E7D9FC3" w14:textId="6DC217D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3466F3E0" w14:textId="1B40A76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A6B1E9" w14:textId="19E50D7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043A2B" w14:textId="67B6A8B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7325B7" w14:paraId="4CA1297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32D9B"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8964E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5BF0EAB3" w14:textId="7E52F38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68CDBD" w14:textId="7538068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A9970B" w14:textId="55883CC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142A22" w14:textId="4BBE0F0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7325B7" w14:paraId="0AD69AF2"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C0FFF7"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50288DFB" w14:textId="654DA6A5"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81,49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3EDBBB90" w14:textId="21272C39"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EB753F0" w14:textId="428C2186"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A1BE2C0" w14:textId="0CAC6AA6"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81,496.82 </w:t>
            </w:r>
          </w:p>
        </w:tc>
      </w:tr>
      <w:tr w:rsidR="007325B7" w14:paraId="4CE1D8E5"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602FC6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1B9A9227" w14:textId="0A6692F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c>
          <w:tcPr>
            <w:tcW w:w="675" w:type="pct"/>
            <w:tcBorders>
              <w:top w:val="nil"/>
              <w:left w:val="nil"/>
              <w:bottom w:val="single" w:sz="4" w:space="0" w:color="000000"/>
              <w:right w:val="single" w:sz="4" w:space="0" w:color="000000"/>
            </w:tcBorders>
            <w:shd w:val="clear" w:color="auto" w:fill="auto"/>
            <w:noWrap/>
            <w:vAlign w:val="bottom"/>
            <w:hideMark/>
          </w:tcPr>
          <w:p w14:paraId="13E5B09F" w14:textId="39BC972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B57E0E" w14:textId="4FB6836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B1C510" w14:textId="421525E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r>
      <w:tr w:rsidR="007325B7" w14:paraId="195C8B8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4A9A1E"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072AF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7A083D2A" w14:textId="699DF8D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c>
          <w:tcPr>
            <w:tcW w:w="675" w:type="pct"/>
            <w:tcBorders>
              <w:top w:val="nil"/>
              <w:left w:val="nil"/>
              <w:bottom w:val="single" w:sz="4" w:space="0" w:color="000000"/>
              <w:right w:val="single" w:sz="4" w:space="0" w:color="000000"/>
            </w:tcBorders>
            <w:shd w:val="clear" w:color="auto" w:fill="auto"/>
            <w:noWrap/>
            <w:vAlign w:val="bottom"/>
            <w:hideMark/>
          </w:tcPr>
          <w:p w14:paraId="291F62A1" w14:textId="62CF62E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178365" w14:textId="05D661E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18896B" w14:textId="6B8EB91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r>
      <w:tr w:rsidR="007325B7" w14:paraId="48451E4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61F36B"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411E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22EEE5EB" w14:textId="03AB1D7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41F7218B" w14:textId="2755AE8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CE9BAD" w14:textId="11AC2DA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370EF1" w14:textId="1587B62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7325B7" w14:paraId="48CF6E8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649E7"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C6DF5C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517B1C2D" w14:textId="55F4C7A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7AF4C36F" w14:textId="3D4E6A7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FA7868" w14:textId="6C01247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E9E3A8" w14:textId="618B642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7325B7" w14:paraId="424CAC3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CF6032"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AA386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6B41AF63" w14:textId="6E07A88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51F2541D" w14:textId="57958E3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91ACC8" w14:textId="337E2AB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9E6319" w14:textId="0AF140B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7325B7" w14:paraId="03EF0BD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8B186"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3F23D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004ED7DC" w14:textId="49A0283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6BBBC3D9" w14:textId="4B9972C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554D21" w14:textId="4C6FAFF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7C9F10" w14:textId="2FD2FA3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7325B7" w14:paraId="078E83F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A72296"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E68D4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19C71D96" w14:textId="07977F6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06C6C4D5" w14:textId="2D1BA3B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79E1D8" w14:textId="547C89C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D9D35D" w14:textId="1D148A7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7325B7" w14:paraId="7BC8FFB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691A6F"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27D24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6ABB430A" w14:textId="6132450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2D07B9FD" w14:textId="31449C4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76F335" w14:textId="68A2B7F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5CF8FF" w14:textId="75CEA66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7325B7" w14:paraId="59B19EF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06E858"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0C624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7B23A76B" w14:textId="6802D20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21DA9B59" w14:textId="68E3321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867953" w14:textId="2B19A23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E956BE" w14:textId="4D869B6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7325B7" w14:paraId="6F4FE01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2BA7B9"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CE16B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6C4A07ED" w14:textId="68A801B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6F1EF7B2" w14:textId="524978F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115763" w14:textId="4A553E7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21DD9" w14:textId="334BF72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7325B7" w14:paraId="31334C3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53037"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27A80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25665D5A" w14:textId="3DF3DAC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631817BD" w14:textId="7FE4500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53A9E5" w14:textId="370443C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A96FCF" w14:textId="322A9AB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7325B7" w14:paraId="24AC588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EAE2C"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6C949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008C5C91" w14:textId="22437F6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23C7CAA5" w14:textId="753A807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B5D69D" w14:textId="537172D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F70CA1" w14:textId="0EE86B5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7325B7" w14:paraId="1E07B30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C0271"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8657A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27DDA120" w14:textId="358F9ED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7C7B11FA" w14:textId="3B0D6D5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6D9D5B" w14:textId="1DC5A2A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3A7783" w14:textId="1EA853F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7325B7" w14:paraId="5869011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D1174"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3622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6319A29F" w14:textId="77862C3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6980A4F8" w14:textId="3CB69EA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45BDED" w14:textId="28BCF80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93DBEE" w14:textId="3B54D98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7325B7" w14:paraId="4322616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5BC212"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3109E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0A55A2D6" w14:textId="73A5D28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c>
          <w:tcPr>
            <w:tcW w:w="675" w:type="pct"/>
            <w:tcBorders>
              <w:top w:val="nil"/>
              <w:left w:val="nil"/>
              <w:bottom w:val="single" w:sz="4" w:space="0" w:color="000000"/>
              <w:right w:val="single" w:sz="4" w:space="0" w:color="000000"/>
            </w:tcBorders>
            <w:shd w:val="clear" w:color="auto" w:fill="auto"/>
            <w:noWrap/>
            <w:vAlign w:val="bottom"/>
            <w:hideMark/>
          </w:tcPr>
          <w:p w14:paraId="12549CE6" w14:textId="05725E9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13DD06" w14:textId="1D886A7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13153C" w14:textId="6185A35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r>
      <w:tr w:rsidR="007325B7" w14:paraId="0682F99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FBEFB"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4E61C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2808CFEE" w14:textId="4E91747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054.72 </w:t>
            </w:r>
          </w:p>
        </w:tc>
        <w:tc>
          <w:tcPr>
            <w:tcW w:w="675" w:type="pct"/>
            <w:tcBorders>
              <w:top w:val="nil"/>
              <w:left w:val="nil"/>
              <w:bottom w:val="single" w:sz="4" w:space="0" w:color="000000"/>
              <w:right w:val="single" w:sz="4" w:space="0" w:color="000000"/>
            </w:tcBorders>
            <w:shd w:val="clear" w:color="auto" w:fill="auto"/>
            <w:noWrap/>
            <w:vAlign w:val="bottom"/>
            <w:hideMark/>
          </w:tcPr>
          <w:p w14:paraId="751D9461" w14:textId="2A00717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D252EA" w14:textId="58452D0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C39048" w14:textId="22BD4DE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054.72 </w:t>
            </w:r>
          </w:p>
        </w:tc>
      </w:tr>
      <w:tr w:rsidR="007325B7" w14:paraId="23639B8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AEE59B"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AB68E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4BE3B6CA" w14:textId="2D8E8EE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79E833A1" w14:textId="679CBB3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1195EE" w14:textId="03A7ECE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B1C1C6" w14:textId="53F59ED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7325B7" w14:paraId="0259455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15DC9"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87AB2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02BDEDC9" w14:textId="5357A0A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4B57D9BD" w14:textId="68C9E25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48F777" w14:textId="7AD40E5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4A4580" w14:textId="4F40D4B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7325B7" w14:paraId="2A8E62F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C54484"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E23AB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60F4841B" w14:textId="3FE5118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1F7CEE08" w14:textId="73742B9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C463CD" w14:textId="7E13E72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358079" w14:textId="50F411D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7325B7" w14:paraId="548FB39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789D97"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2723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51255378" w14:textId="1FE7C61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1FFFFD1C" w14:textId="13F99BF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DDED5" w14:textId="2CBBFC2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7A6C0B" w14:textId="673D4C5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7325B7" w14:paraId="14F5526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9A0A4"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C485E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3652A07A" w14:textId="505E423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1AE337D2" w14:textId="15E3024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1426A" w14:textId="588E329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BDAF27" w14:textId="21E6D02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7325B7" w14:paraId="2955239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7B867"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9FF9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00700CB8" w14:textId="0EC2932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65A4AAC9" w14:textId="5AC161E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38D538" w14:textId="5AB8129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58AF98" w14:textId="45B7A1B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7325B7" w14:paraId="644BE27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429193"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D77FB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7C4B0B48" w14:textId="3F4D28F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65FCC2C3" w14:textId="0A35C61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C8AB8D" w14:textId="3DC7B0D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6A0B9A" w14:textId="4E41128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7325B7" w14:paraId="7EE0C26D"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3AFE8A"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4843C6C7" w14:textId="744F971B"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c>
          <w:tcPr>
            <w:tcW w:w="675" w:type="pct"/>
            <w:tcBorders>
              <w:top w:val="nil"/>
              <w:left w:val="nil"/>
              <w:bottom w:val="single" w:sz="4" w:space="0" w:color="000000"/>
              <w:right w:val="single" w:sz="4" w:space="0" w:color="000000"/>
            </w:tcBorders>
            <w:shd w:val="clear" w:color="D8D8D8" w:fill="D8D8D8"/>
            <w:noWrap/>
            <w:vAlign w:val="bottom"/>
            <w:hideMark/>
          </w:tcPr>
          <w:p w14:paraId="6B2DA78B" w14:textId="214A0D4C"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18164E0" w14:textId="282751D4"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C07B612" w14:textId="5E8B6311"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r>
      <w:tr w:rsidR="007325B7" w14:paraId="25C9775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FD366"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ADB70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7252C873" w14:textId="796798E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6CE0E63A" w14:textId="56C80A2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D220E" w14:textId="6705C18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40249D" w14:textId="5BEC885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7325B7" w14:paraId="1B900E3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462C8"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7E572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37E1DAAB" w14:textId="657E06B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6E8E9CBF" w14:textId="01D6143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0484A" w14:textId="6E01F58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82374B" w14:textId="4630231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7325B7" w14:paraId="5CC3423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7D2E65"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97BD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32C07B7D" w14:textId="5261B57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1D4E38F0" w14:textId="2623A60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EB1073" w14:textId="4727614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E2EDA2" w14:textId="1A766FD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7325B7" w14:paraId="41830A0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D0BE3B"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1EAD6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7BEE5B2B" w14:textId="328FDCA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022C8745" w14:textId="1748AFB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4E2548" w14:textId="646E0ED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F8EC03" w14:textId="18206BE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7325B7" w14:paraId="7F7344C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2548AF"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24D5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163D2446" w14:textId="4D18AA5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42A550F8" w14:textId="166AFFB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201521" w14:textId="483D648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D7876C" w14:textId="02851F2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7325B7" w14:paraId="2DA12CE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225A97"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FA13A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78D16587" w14:textId="08DDA88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1430E727" w14:textId="43B0371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0876E" w14:textId="4286A82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F84CA6" w14:textId="540B270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7325B7" w14:paraId="7036622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5A23F"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6E181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6F9DFB18" w14:textId="6855AEF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1AB6CD65" w14:textId="2229DE0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F250F6" w14:textId="44CCA04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18F330" w14:textId="08D9244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7325B7" w14:paraId="475FE45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0A41F"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85226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458503CF" w14:textId="2C8776B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1AEFFFDB" w14:textId="34F280D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373E5E" w14:textId="01DD725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604C67" w14:textId="2751A20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7325B7" w14:paraId="7AD13EB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C86833"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52510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0BFA8376" w14:textId="3937949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c>
          <w:tcPr>
            <w:tcW w:w="675" w:type="pct"/>
            <w:tcBorders>
              <w:top w:val="nil"/>
              <w:left w:val="nil"/>
              <w:bottom w:val="single" w:sz="4" w:space="0" w:color="000000"/>
              <w:right w:val="single" w:sz="4" w:space="0" w:color="000000"/>
            </w:tcBorders>
            <w:shd w:val="clear" w:color="auto" w:fill="auto"/>
            <w:noWrap/>
            <w:vAlign w:val="bottom"/>
            <w:hideMark/>
          </w:tcPr>
          <w:p w14:paraId="2491EF28" w14:textId="320E0C2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90883B" w14:textId="308465A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C709D6" w14:textId="4FB172A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r>
      <w:tr w:rsidR="007325B7" w14:paraId="5590120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0DD5C"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18E04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2060ACB5" w14:textId="44ABAF4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37CE55F9" w14:textId="6925894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C51078" w14:textId="7A65990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158B5D" w14:textId="09E1C5F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7325B7" w14:paraId="78A1A40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0F8913"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0A693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6872DEC8" w14:textId="7DB7865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19D99844" w14:textId="2D61832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B33AF9" w14:textId="5D11B46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EA4D3B" w14:textId="6B368DF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7325B7" w14:paraId="74B3A8A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F7BD5"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DE96F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0C531E16" w14:textId="6583DFD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6BB5F1FB" w14:textId="4D5E5DF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1108AB" w14:textId="220E36B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8663E9" w14:textId="3170C68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7325B7" w14:paraId="2D9189C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5AD62E"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D77AC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238D0200" w14:textId="6811C5C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73928334" w14:textId="7874CE0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C04D7D" w14:textId="16111A0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6987F5" w14:textId="29997FB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7325B7" w14:paraId="3CC4A77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5FBE4F"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4B1D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73F685F3" w14:textId="00EBC9D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537DB21D" w14:textId="2A25612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26DFAC" w14:textId="618CDCB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5F9ADC" w14:textId="6FAFAC4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7325B7" w14:paraId="55D8147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585265"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5DDD4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5DFFF9C3" w14:textId="624BC79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401D946B" w14:textId="3D8A725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D399E6" w14:textId="0A44B48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C3DBE7" w14:textId="3318D32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7325B7" w14:paraId="29F3364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61A7B"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82C72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4E20427F" w14:textId="3B69641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46A3D59B" w14:textId="3A4361B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46827D" w14:textId="511E0C8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08AD75" w14:textId="41A09D3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7325B7" w14:paraId="34AB1C3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74F96F"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91FC6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578CD69B" w14:textId="01C77B0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5111D452" w14:textId="2908BDC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0B29BA" w14:textId="6235B6C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4C998A" w14:textId="7C2DCE3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7325B7" w14:paraId="02A38AE4"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668F6D"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3098FE79" w14:textId="26074BA5"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7867326F" w14:textId="1FCA185B"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A06BB4B" w14:textId="2D5DB74F"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F4C0688" w14:textId="36E1DABB"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r>
      <w:tr w:rsidR="007325B7" w14:paraId="4EB2D15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140D7D"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566B4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095D43E1" w14:textId="7250C7F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5A01C91B" w14:textId="4C35D9A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8CFDC2" w14:textId="400B478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FB2FF" w14:textId="6DD5EEA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7325B7" w14:paraId="2E1E753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15648C"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BF315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59D3BDD3" w14:textId="4634D32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2B2639EB" w14:textId="74CC8C9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88C648" w14:textId="46208B9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2BB729" w14:textId="1052D9C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7325B7" w14:paraId="5A9B107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47ABA"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651C0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6BF1B01B" w14:textId="0BAB0F6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31FDDB0B" w14:textId="1D04B2F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C909BD" w14:textId="2BDE4B2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878236" w14:textId="5A6608E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7325B7" w14:paraId="02CF169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D427BD"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05241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7F46B3E3" w14:textId="6E0AC9D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566FFF61" w14:textId="328D17B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50614" w14:textId="7B3FF20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E6FEF0" w14:textId="00F072B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7325B7" w14:paraId="500C72B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1F9FD"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00510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69315C85" w14:textId="69B6F29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25B7587F" w14:textId="2626CC3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CAD57C" w14:textId="4A136B1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6CA540" w14:textId="1CCD124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7325B7" w14:paraId="0F51473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A0152"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315FA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5C2FAB10" w14:textId="1382DC2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2BC26865" w14:textId="7DE848E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BAD87" w14:textId="06B306F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ACEEC9" w14:textId="00BAA36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7325B7" w14:paraId="4B6FD52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262402"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40337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20028AA3" w14:textId="0555C6B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1C8D4A1C" w14:textId="601B666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60E52B" w14:textId="683E2F4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448A05" w14:textId="00B5D23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7325B7" w14:paraId="71D52B0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041BC"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68E9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06C9AAD3" w14:textId="175B48D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01AB2451" w14:textId="275ECE4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9CEBBA" w14:textId="18B9909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0C102C" w14:textId="6E27353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7325B7" w14:paraId="29067E5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E134A4"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AD43E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bic</w:t>
            </w:r>
          </w:p>
        </w:tc>
        <w:tc>
          <w:tcPr>
            <w:tcW w:w="777" w:type="pct"/>
            <w:tcBorders>
              <w:top w:val="nil"/>
              <w:left w:val="nil"/>
              <w:bottom w:val="single" w:sz="4" w:space="0" w:color="000000"/>
              <w:right w:val="single" w:sz="4" w:space="0" w:color="000000"/>
            </w:tcBorders>
            <w:shd w:val="clear" w:color="auto" w:fill="auto"/>
            <w:noWrap/>
            <w:vAlign w:val="bottom"/>
            <w:hideMark/>
          </w:tcPr>
          <w:p w14:paraId="6513DED2" w14:textId="1318A12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c>
          <w:tcPr>
            <w:tcW w:w="675" w:type="pct"/>
            <w:tcBorders>
              <w:top w:val="nil"/>
              <w:left w:val="nil"/>
              <w:bottom w:val="single" w:sz="4" w:space="0" w:color="000000"/>
              <w:right w:val="single" w:sz="4" w:space="0" w:color="000000"/>
            </w:tcBorders>
            <w:shd w:val="clear" w:color="auto" w:fill="auto"/>
            <w:noWrap/>
            <w:vAlign w:val="bottom"/>
            <w:hideMark/>
          </w:tcPr>
          <w:p w14:paraId="465804B7" w14:textId="0CB817E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B9C5EF" w14:textId="07CA4A7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EB396B" w14:textId="465FA94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r>
      <w:tr w:rsidR="007325B7" w14:paraId="6C6DA4CD"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9287EA1"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218ECFD7" w14:textId="0B7353CF"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2,997,559.34 </w:t>
            </w:r>
          </w:p>
        </w:tc>
        <w:tc>
          <w:tcPr>
            <w:tcW w:w="675" w:type="pct"/>
            <w:tcBorders>
              <w:top w:val="nil"/>
              <w:left w:val="nil"/>
              <w:bottom w:val="single" w:sz="4" w:space="0" w:color="000000"/>
              <w:right w:val="single" w:sz="4" w:space="0" w:color="000000"/>
            </w:tcBorders>
            <w:shd w:val="clear" w:color="A5A5A5" w:fill="A5A5A5"/>
            <w:noWrap/>
            <w:vAlign w:val="bottom"/>
            <w:hideMark/>
          </w:tcPr>
          <w:p w14:paraId="7EC82D90" w14:textId="1BA314AF"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3,314,217.66 </w:t>
            </w:r>
          </w:p>
        </w:tc>
        <w:tc>
          <w:tcPr>
            <w:tcW w:w="624" w:type="pct"/>
            <w:tcBorders>
              <w:top w:val="nil"/>
              <w:left w:val="nil"/>
              <w:bottom w:val="single" w:sz="4" w:space="0" w:color="000000"/>
              <w:right w:val="single" w:sz="4" w:space="0" w:color="000000"/>
            </w:tcBorders>
            <w:shd w:val="clear" w:color="A5A5A5" w:fill="A5A5A5"/>
            <w:noWrap/>
            <w:vAlign w:val="bottom"/>
            <w:hideMark/>
          </w:tcPr>
          <w:p w14:paraId="6088F1EF" w14:textId="3FCCC856"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0B64B26" w14:textId="6DE7C45A"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311,777.00 </w:t>
            </w:r>
          </w:p>
        </w:tc>
      </w:tr>
      <w:tr w:rsidR="007325B7" w14:paraId="72611A6C"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584EED"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67D8A240" w14:textId="4A252106"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945,202.85 </w:t>
            </w:r>
          </w:p>
        </w:tc>
        <w:tc>
          <w:tcPr>
            <w:tcW w:w="675" w:type="pct"/>
            <w:tcBorders>
              <w:top w:val="nil"/>
              <w:left w:val="nil"/>
              <w:bottom w:val="single" w:sz="4" w:space="0" w:color="000000"/>
              <w:right w:val="single" w:sz="4" w:space="0" w:color="000000"/>
            </w:tcBorders>
            <w:shd w:val="clear" w:color="D8D8D8" w:fill="D8D8D8"/>
            <w:noWrap/>
            <w:vAlign w:val="bottom"/>
            <w:hideMark/>
          </w:tcPr>
          <w:p w14:paraId="7CD56E60" w14:textId="1A46C39D"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286,281.40 </w:t>
            </w:r>
          </w:p>
        </w:tc>
        <w:tc>
          <w:tcPr>
            <w:tcW w:w="624" w:type="pct"/>
            <w:tcBorders>
              <w:top w:val="nil"/>
              <w:left w:val="nil"/>
              <w:bottom w:val="single" w:sz="4" w:space="0" w:color="000000"/>
              <w:right w:val="single" w:sz="4" w:space="0" w:color="000000"/>
            </w:tcBorders>
            <w:shd w:val="clear" w:color="D8D8D8" w:fill="D8D8D8"/>
            <w:noWrap/>
            <w:vAlign w:val="bottom"/>
            <w:hideMark/>
          </w:tcPr>
          <w:p w14:paraId="22F8661E" w14:textId="69AF550D"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E724F83" w14:textId="4E01A0E7"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0,231,484.25 </w:t>
            </w:r>
          </w:p>
        </w:tc>
      </w:tr>
      <w:tr w:rsidR="007325B7" w14:paraId="3C2F3F10"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3F862A"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2A0AC683" w14:textId="633D847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7A6E4D7A" w14:textId="14B439F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749F42DE" w14:textId="339DDF9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CD5411A" w14:textId="074D2CF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7325B7" w14:paraId="4619818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320A0"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65795D5"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791BE205" w14:textId="6C987BD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675" w:type="pct"/>
            <w:tcBorders>
              <w:top w:val="nil"/>
              <w:left w:val="nil"/>
              <w:bottom w:val="single" w:sz="4" w:space="0" w:color="000000"/>
              <w:right w:val="single" w:sz="4" w:space="0" w:color="000000"/>
            </w:tcBorders>
            <w:shd w:val="clear" w:color="auto" w:fill="auto"/>
            <w:noWrap/>
            <w:vAlign w:val="bottom"/>
            <w:hideMark/>
          </w:tcPr>
          <w:p w14:paraId="3DBACB42" w14:textId="4739CA5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147D1E" w14:textId="25215AC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10AF15" w14:textId="6296113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7325B7" w14:paraId="2E6590A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8B347E"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669A9CE"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1EA40A1F" w14:textId="3C9EF85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24,698.50 </w:t>
            </w:r>
          </w:p>
        </w:tc>
        <w:tc>
          <w:tcPr>
            <w:tcW w:w="675" w:type="pct"/>
            <w:tcBorders>
              <w:top w:val="nil"/>
              <w:left w:val="nil"/>
              <w:bottom w:val="single" w:sz="4" w:space="0" w:color="000000"/>
              <w:right w:val="single" w:sz="4" w:space="0" w:color="000000"/>
            </w:tcBorders>
            <w:shd w:val="clear" w:color="auto" w:fill="auto"/>
            <w:noWrap/>
            <w:vAlign w:val="bottom"/>
            <w:hideMark/>
          </w:tcPr>
          <w:p w14:paraId="16250947" w14:textId="2E46AE5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19D3F" w14:textId="74D4E0E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5A330E" w14:textId="7E5338F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24,698.50 </w:t>
            </w:r>
          </w:p>
        </w:tc>
      </w:tr>
      <w:tr w:rsidR="007325B7" w14:paraId="3BF0FC8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A4396"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AF95D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0713B2AC" w14:textId="32ED400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815.00 </w:t>
            </w:r>
          </w:p>
        </w:tc>
        <w:tc>
          <w:tcPr>
            <w:tcW w:w="675" w:type="pct"/>
            <w:tcBorders>
              <w:top w:val="nil"/>
              <w:left w:val="nil"/>
              <w:bottom w:val="single" w:sz="4" w:space="0" w:color="000000"/>
              <w:right w:val="single" w:sz="4" w:space="0" w:color="000000"/>
            </w:tcBorders>
            <w:shd w:val="clear" w:color="auto" w:fill="auto"/>
            <w:noWrap/>
            <w:vAlign w:val="bottom"/>
            <w:hideMark/>
          </w:tcPr>
          <w:p w14:paraId="19BA1CFF" w14:textId="5AD1174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F71212" w14:textId="1651DC1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7CEF32" w14:textId="470C8D5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815.00 </w:t>
            </w:r>
          </w:p>
        </w:tc>
      </w:tr>
      <w:tr w:rsidR="007325B7" w14:paraId="7ECDA10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156738"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5997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6C7C9CE7" w14:textId="3FCE23E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56,830.00 </w:t>
            </w:r>
          </w:p>
        </w:tc>
        <w:tc>
          <w:tcPr>
            <w:tcW w:w="675" w:type="pct"/>
            <w:tcBorders>
              <w:top w:val="nil"/>
              <w:left w:val="nil"/>
              <w:bottom w:val="single" w:sz="4" w:space="0" w:color="000000"/>
              <w:right w:val="single" w:sz="4" w:space="0" w:color="000000"/>
            </w:tcBorders>
            <w:shd w:val="clear" w:color="auto" w:fill="auto"/>
            <w:noWrap/>
            <w:vAlign w:val="bottom"/>
            <w:hideMark/>
          </w:tcPr>
          <w:p w14:paraId="039C38BE" w14:textId="6AA2325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1B397704" w14:textId="6D68944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978B74" w14:textId="5665D99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89,830.00 </w:t>
            </w:r>
          </w:p>
        </w:tc>
      </w:tr>
      <w:tr w:rsidR="007325B7" w14:paraId="691AAB7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A86D9A"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818CC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76029458" w14:textId="0022D21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4,647.00 </w:t>
            </w:r>
          </w:p>
        </w:tc>
        <w:tc>
          <w:tcPr>
            <w:tcW w:w="675" w:type="pct"/>
            <w:tcBorders>
              <w:top w:val="nil"/>
              <w:left w:val="nil"/>
              <w:bottom w:val="single" w:sz="4" w:space="0" w:color="000000"/>
              <w:right w:val="single" w:sz="4" w:space="0" w:color="000000"/>
            </w:tcBorders>
            <w:shd w:val="clear" w:color="auto" w:fill="auto"/>
            <w:noWrap/>
            <w:vAlign w:val="bottom"/>
            <w:hideMark/>
          </w:tcPr>
          <w:p w14:paraId="5C01DCF1" w14:textId="384C7BA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4E85F5D2" w14:textId="26BC9AA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346531" w14:textId="61EE4D0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3,667.00 </w:t>
            </w:r>
          </w:p>
        </w:tc>
      </w:tr>
      <w:tr w:rsidR="007325B7" w14:paraId="0E04398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1DE6F"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2F241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66893391" w14:textId="7C85AE8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1,975.00 </w:t>
            </w:r>
          </w:p>
        </w:tc>
        <w:tc>
          <w:tcPr>
            <w:tcW w:w="675" w:type="pct"/>
            <w:tcBorders>
              <w:top w:val="nil"/>
              <w:left w:val="nil"/>
              <w:bottom w:val="single" w:sz="4" w:space="0" w:color="000000"/>
              <w:right w:val="single" w:sz="4" w:space="0" w:color="000000"/>
            </w:tcBorders>
            <w:shd w:val="clear" w:color="auto" w:fill="auto"/>
            <w:noWrap/>
            <w:vAlign w:val="bottom"/>
            <w:hideMark/>
          </w:tcPr>
          <w:p w14:paraId="388C2302" w14:textId="29F07F7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5,735.00 </w:t>
            </w:r>
          </w:p>
        </w:tc>
        <w:tc>
          <w:tcPr>
            <w:tcW w:w="624" w:type="pct"/>
            <w:tcBorders>
              <w:top w:val="nil"/>
              <w:left w:val="nil"/>
              <w:bottom w:val="single" w:sz="4" w:space="0" w:color="000000"/>
              <w:right w:val="single" w:sz="4" w:space="0" w:color="000000"/>
            </w:tcBorders>
            <w:shd w:val="clear" w:color="auto" w:fill="auto"/>
            <w:noWrap/>
            <w:vAlign w:val="bottom"/>
            <w:hideMark/>
          </w:tcPr>
          <w:p w14:paraId="7327DBB1" w14:textId="4658E1F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23F894" w14:textId="775DD66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7,710.00 </w:t>
            </w:r>
          </w:p>
        </w:tc>
      </w:tr>
      <w:tr w:rsidR="007325B7" w14:paraId="59B7518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1FE23C"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6EAB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1AD857CA" w14:textId="05EE72D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2,285.00 </w:t>
            </w:r>
          </w:p>
        </w:tc>
        <w:tc>
          <w:tcPr>
            <w:tcW w:w="675" w:type="pct"/>
            <w:tcBorders>
              <w:top w:val="nil"/>
              <w:left w:val="nil"/>
              <w:bottom w:val="single" w:sz="4" w:space="0" w:color="000000"/>
              <w:right w:val="single" w:sz="4" w:space="0" w:color="000000"/>
            </w:tcBorders>
            <w:shd w:val="clear" w:color="auto" w:fill="auto"/>
            <w:noWrap/>
            <w:vAlign w:val="bottom"/>
            <w:hideMark/>
          </w:tcPr>
          <w:p w14:paraId="78AC8EE9" w14:textId="5281561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EF37922" w14:textId="1E55088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7AC3D3" w14:textId="77EFE0A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02,285.00 </w:t>
            </w:r>
          </w:p>
        </w:tc>
      </w:tr>
      <w:tr w:rsidR="007325B7" w14:paraId="5D99CE1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F02F4"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2E127D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12C2AE8A" w14:textId="1D09BFB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34,482.00 </w:t>
            </w:r>
          </w:p>
        </w:tc>
        <w:tc>
          <w:tcPr>
            <w:tcW w:w="675" w:type="pct"/>
            <w:tcBorders>
              <w:top w:val="nil"/>
              <w:left w:val="nil"/>
              <w:bottom w:val="single" w:sz="4" w:space="0" w:color="000000"/>
              <w:right w:val="single" w:sz="4" w:space="0" w:color="000000"/>
            </w:tcBorders>
            <w:shd w:val="clear" w:color="auto" w:fill="auto"/>
            <w:noWrap/>
            <w:vAlign w:val="bottom"/>
            <w:hideMark/>
          </w:tcPr>
          <w:p w14:paraId="51AE9D88" w14:textId="55319C9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DE3A22" w14:textId="3FF8795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8E805" w14:textId="3A7A3F3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34,482.00 </w:t>
            </w:r>
          </w:p>
        </w:tc>
      </w:tr>
      <w:tr w:rsidR="007325B7" w14:paraId="393A1B2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847D74"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CDCC5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63241EF5" w14:textId="745D8B6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675" w:type="pct"/>
            <w:tcBorders>
              <w:top w:val="nil"/>
              <w:left w:val="nil"/>
              <w:bottom w:val="single" w:sz="4" w:space="0" w:color="000000"/>
              <w:right w:val="single" w:sz="4" w:space="0" w:color="000000"/>
            </w:tcBorders>
            <w:shd w:val="clear" w:color="auto" w:fill="auto"/>
            <w:noWrap/>
            <w:vAlign w:val="bottom"/>
            <w:hideMark/>
          </w:tcPr>
          <w:p w14:paraId="7BC48D8B" w14:textId="0EC66EA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706F5" w14:textId="7783CBA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2A969" w14:textId="5C7A9C6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7325B7" w14:paraId="136A501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F8FBE"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AA1BD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74FA6982" w14:textId="6D710EB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09,082.50 </w:t>
            </w:r>
          </w:p>
        </w:tc>
        <w:tc>
          <w:tcPr>
            <w:tcW w:w="675" w:type="pct"/>
            <w:tcBorders>
              <w:top w:val="nil"/>
              <w:left w:val="nil"/>
              <w:bottom w:val="single" w:sz="4" w:space="0" w:color="000000"/>
              <w:right w:val="single" w:sz="4" w:space="0" w:color="000000"/>
            </w:tcBorders>
            <w:shd w:val="clear" w:color="auto" w:fill="auto"/>
            <w:noWrap/>
            <w:vAlign w:val="bottom"/>
            <w:hideMark/>
          </w:tcPr>
          <w:p w14:paraId="45AE83BB" w14:textId="10952DD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53007F2A" w14:textId="5C8009B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1B4D1E" w14:textId="45567D1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98,432.50 </w:t>
            </w:r>
          </w:p>
        </w:tc>
      </w:tr>
      <w:tr w:rsidR="007325B7" w14:paraId="77AD0FD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8F542D"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D29A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395497E8" w14:textId="00A15EE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c>
          <w:tcPr>
            <w:tcW w:w="675" w:type="pct"/>
            <w:tcBorders>
              <w:top w:val="nil"/>
              <w:left w:val="nil"/>
              <w:bottom w:val="single" w:sz="4" w:space="0" w:color="000000"/>
              <w:right w:val="single" w:sz="4" w:space="0" w:color="000000"/>
            </w:tcBorders>
            <w:shd w:val="clear" w:color="auto" w:fill="auto"/>
            <w:noWrap/>
            <w:vAlign w:val="bottom"/>
            <w:hideMark/>
          </w:tcPr>
          <w:p w14:paraId="7D5472BF" w14:textId="08091C1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C316EE" w14:textId="6334A5B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536094" w14:textId="200828C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r>
      <w:tr w:rsidR="007325B7" w14:paraId="636000B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59188"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ECF3F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5556F662" w14:textId="2E17DFB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12.00 </w:t>
            </w:r>
          </w:p>
        </w:tc>
        <w:tc>
          <w:tcPr>
            <w:tcW w:w="675" w:type="pct"/>
            <w:tcBorders>
              <w:top w:val="nil"/>
              <w:left w:val="nil"/>
              <w:bottom w:val="single" w:sz="4" w:space="0" w:color="000000"/>
              <w:right w:val="single" w:sz="4" w:space="0" w:color="000000"/>
            </w:tcBorders>
            <w:shd w:val="clear" w:color="auto" w:fill="auto"/>
            <w:noWrap/>
            <w:vAlign w:val="bottom"/>
            <w:hideMark/>
          </w:tcPr>
          <w:p w14:paraId="0436F049" w14:textId="5E64F72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370.00 </w:t>
            </w:r>
          </w:p>
        </w:tc>
        <w:tc>
          <w:tcPr>
            <w:tcW w:w="624" w:type="pct"/>
            <w:tcBorders>
              <w:top w:val="nil"/>
              <w:left w:val="nil"/>
              <w:bottom w:val="single" w:sz="4" w:space="0" w:color="000000"/>
              <w:right w:val="single" w:sz="4" w:space="0" w:color="000000"/>
            </w:tcBorders>
            <w:shd w:val="clear" w:color="auto" w:fill="auto"/>
            <w:noWrap/>
            <w:vAlign w:val="bottom"/>
            <w:hideMark/>
          </w:tcPr>
          <w:p w14:paraId="4AACDC76" w14:textId="04A01BF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9280B1" w14:textId="64F95D3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22,082.00 </w:t>
            </w:r>
          </w:p>
        </w:tc>
      </w:tr>
      <w:tr w:rsidR="007325B7" w14:paraId="7BE7D21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8FE7E"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180B9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36810482" w14:textId="2A8B58F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179.00 </w:t>
            </w:r>
          </w:p>
        </w:tc>
        <w:tc>
          <w:tcPr>
            <w:tcW w:w="675" w:type="pct"/>
            <w:tcBorders>
              <w:top w:val="nil"/>
              <w:left w:val="nil"/>
              <w:bottom w:val="single" w:sz="4" w:space="0" w:color="000000"/>
              <w:right w:val="single" w:sz="4" w:space="0" w:color="000000"/>
            </w:tcBorders>
            <w:shd w:val="clear" w:color="auto" w:fill="auto"/>
            <w:noWrap/>
            <w:vAlign w:val="bottom"/>
            <w:hideMark/>
          </w:tcPr>
          <w:p w14:paraId="0E96BDAE" w14:textId="5AA51F4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F77681" w14:textId="4B8BE70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8A18D6" w14:textId="1318B27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179.00 </w:t>
            </w:r>
          </w:p>
        </w:tc>
      </w:tr>
      <w:tr w:rsidR="007325B7" w14:paraId="04584FC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746C7E"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72DC0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0970434D" w14:textId="7828BDE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59,728.00 </w:t>
            </w:r>
          </w:p>
        </w:tc>
        <w:tc>
          <w:tcPr>
            <w:tcW w:w="675" w:type="pct"/>
            <w:tcBorders>
              <w:top w:val="nil"/>
              <w:left w:val="nil"/>
              <w:bottom w:val="single" w:sz="4" w:space="0" w:color="000000"/>
              <w:right w:val="single" w:sz="4" w:space="0" w:color="000000"/>
            </w:tcBorders>
            <w:shd w:val="clear" w:color="auto" w:fill="auto"/>
            <w:noWrap/>
            <w:vAlign w:val="bottom"/>
            <w:hideMark/>
          </w:tcPr>
          <w:p w14:paraId="32D2A861" w14:textId="1B8CAEE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6926F0C" w14:textId="6B9F7C8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BB0915" w14:textId="2053E09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9,728.00 </w:t>
            </w:r>
          </w:p>
        </w:tc>
      </w:tr>
      <w:tr w:rsidR="007325B7" w14:paraId="2C8DD2A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F98DBD"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F5C9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624FA08F" w14:textId="3B0E7BA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23CF8563" w14:textId="706129E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3CEEF8" w14:textId="641F54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A88F4A" w14:textId="7036C79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7325B7" w14:paraId="5CAA5A0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D69F5D"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C9F0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7C5EC7FB" w14:textId="6176C7E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9,190.00 </w:t>
            </w:r>
          </w:p>
        </w:tc>
        <w:tc>
          <w:tcPr>
            <w:tcW w:w="675" w:type="pct"/>
            <w:tcBorders>
              <w:top w:val="nil"/>
              <w:left w:val="nil"/>
              <w:bottom w:val="single" w:sz="4" w:space="0" w:color="000000"/>
              <w:right w:val="single" w:sz="4" w:space="0" w:color="000000"/>
            </w:tcBorders>
            <w:shd w:val="clear" w:color="auto" w:fill="auto"/>
            <w:noWrap/>
            <w:vAlign w:val="bottom"/>
            <w:hideMark/>
          </w:tcPr>
          <w:p w14:paraId="5B2AD79A" w14:textId="4FF0248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7,040.00 </w:t>
            </w:r>
          </w:p>
        </w:tc>
        <w:tc>
          <w:tcPr>
            <w:tcW w:w="624" w:type="pct"/>
            <w:tcBorders>
              <w:top w:val="nil"/>
              <w:left w:val="nil"/>
              <w:bottom w:val="single" w:sz="4" w:space="0" w:color="000000"/>
              <w:right w:val="single" w:sz="4" w:space="0" w:color="000000"/>
            </w:tcBorders>
            <w:shd w:val="clear" w:color="auto" w:fill="auto"/>
            <w:noWrap/>
            <w:vAlign w:val="bottom"/>
            <w:hideMark/>
          </w:tcPr>
          <w:p w14:paraId="159E0CAF" w14:textId="23793BC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5951F7" w14:textId="6327CBD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6,230.00 </w:t>
            </w:r>
          </w:p>
        </w:tc>
      </w:tr>
      <w:tr w:rsidR="007325B7" w14:paraId="0DA01F9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4BBA26"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0F8D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13C7B41E" w14:textId="3D7812F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5,049.00 </w:t>
            </w:r>
          </w:p>
        </w:tc>
        <w:tc>
          <w:tcPr>
            <w:tcW w:w="675" w:type="pct"/>
            <w:tcBorders>
              <w:top w:val="nil"/>
              <w:left w:val="nil"/>
              <w:bottom w:val="single" w:sz="4" w:space="0" w:color="000000"/>
              <w:right w:val="single" w:sz="4" w:space="0" w:color="000000"/>
            </w:tcBorders>
            <w:shd w:val="clear" w:color="auto" w:fill="auto"/>
            <w:noWrap/>
            <w:vAlign w:val="bottom"/>
            <w:hideMark/>
          </w:tcPr>
          <w:p w14:paraId="6F558C1B" w14:textId="43BD23D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3FECE444" w14:textId="24AF16A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FDD34D" w14:textId="66E6DAF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3,449.00 </w:t>
            </w:r>
          </w:p>
        </w:tc>
      </w:tr>
      <w:tr w:rsidR="007325B7" w14:paraId="4B5D5C2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7DB69"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D92DE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5DC2B9D4" w14:textId="796CD56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75" w:type="pct"/>
            <w:tcBorders>
              <w:top w:val="nil"/>
              <w:left w:val="nil"/>
              <w:bottom w:val="single" w:sz="4" w:space="0" w:color="000000"/>
              <w:right w:val="single" w:sz="4" w:space="0" w:color="000000"/>
            </w:tcBorders>
            <w:shd w:val="clear" w:color="auto" w:fill="auto"/>
            <w:noWrap/>
            <w:vAlign w:val="bottom"/>
            <w:hideMark/>
          </w:tcPr>
          <w:p w14:paraId="125FDBBA" w14:textId="5FECE34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7D1CA8" w14:textId="731D935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C10158" w14:textId="0D5A044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7325B7" w14:paraId="610401D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A5CE3D"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E5D43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220B7549" w14:textId="52A60A9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2C9F3E8C" w14:textId="3348C73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42F5035" w14:textId="6218775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24E8CE" w14:textId="618E764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44,315.00 </w:t>
            </w:r>
          </w:p>
        </w:tc>
      </w:tr>
      <w:tr w:rsidR="007325B7" w14:paraId="4E9824A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8BC73"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F26BF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3B246A4D" w14:textId="613DE54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15.00 </w:t>
            </w:r>
          </w:p>
        </w:tc>
        <w:tc>
          <w:tcPr>
            <w:tcW w:w="675" w:type="pct"/>
            <w:tcBorders>
              <w:top w:val="nil"/>
              <w:left w:val="nil"/>
              <w:bottom w:val="single" w:sz="4" w:space="0" w:color="000000"/>
              <w:right w:val="single" w:sz="4" w:space="0" w:color="000000"/>
            </w:tcBorders>
            <w:shd w:val="clear" w:color="auto" w:fill="auto"/>
            <w:noWrap/>
            <w:vAlign w:val="bottom"/>
            <w:hideMark/>
          </w:tcPr>
          <w:p w14:paraId="7F0ECCB5" w14:textId="208D986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D0398E" w14:textId="003BC5A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3CFBE3" w14:textId="10660B9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15.00 </w:t>
            </w:r>
          </w:p>
        </w:tc>
      </w:tr>
      <w:tr w:rsidR="007325B7" w14:paraId="589F16D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C412A9"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0CA30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4DD62D63" w14:textId="0360C3B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815.00 </w:t>
            </w:r>
          </w:p>
        </w:tc>
        <w:tc>
          <w:tcPr>
            <w:tcW w:w="675" w:type="pct"/>
            <w:tcBorders>
              <w:top w:val="nil"/>
              <w:left w:val="nil"/>
              <w:bottom w:val="single" w:sz="4" w:space="0" w:color="000000"/>
              <w:right w:val="single" w:sz="4" w:space="0" w:color="000000"/>
            </w:tcBorders>
            <w:shd w:val="clear" w:color="auto" w:fill="auto"/>
            <w:noWrap/>
            <w:vAlign w:val="bottom"/>
            <w:hideMark/>
          </w:tcPr>
          <w:p w14:paraId="2C980881" w14:textId="5266441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8B1906" w14:textId="06E72BD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4BE50D" w14:textId="453D8A1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815.00 </w:t>
            </w:r>
          </w:p>
        </w:tc>
      </w:tr>
      <w:tr w:rsidR="007325B7" w14:paraId="5A295D8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3B0366"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FE581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5C8643BE" w14:textId="291C7EE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49,467.00 </w:t>
            </w:r>
          </w:p>
        </w:tc>
        <w:tc>
          <w:tcPr>
            <w:tcW w:w="675" w:type="pct"/>
            <w:tcBorders>
              <w:top w:val="nil"/>
              <w:left w:val="nil"/>
              <w:bottom w:val="single" w:sz="4" w:space="0" w:color="000000"/>
              <w:right w:val="single" w:sz="4" w:space="0" w:color="000000"/>
            </w:tcBorders>
            <w:shd w:val="clear" w:color="auto" w:fill="auto"/>
            <w:noWrap/>
            <w:vAlign w:val="bottom"/>
            <w:hideMark/>
          </w:tcPr>
          <w:p w14:paraId="25E1C4B0" w14:textId="5B43A89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614366A8" w14:textId="62D4CBD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C62940" w14:textId="5A863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23,018.40 </w:t>
            </w:r>
          </w:p>
        </w:tc>
      </w:tr>
      <w:tr w:rsidR="007325B7" w14:paraId="493274B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F5155F"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41D2D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1042BA0F" w14:textId="4398593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c>
          <w:tcPr>
            <w:tcW w:w="675" w:type="pct"/>
            <w:tcBorders>
              <w:top w:val="nil"/>
              <w:left w:val="nil"/>
              <w:bottom w:val="single" w:sz="4" w:space="0" w:color="000000"/>
              <w:right w:val="single" w:sz="4" w:space="0" w:color="000000"/>
            </w:tcBorders>
            <w:shd w:val="clear" w:color="auto" w:fill="auto"/>
            <w:noWrap/>
            <w:vAlign w:val="bottom"/>
            <w:hideMark/>
          </w:tcPr>
          <w:p w14:paraId="6AE8823A" w14:textId="42DAD82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D8CE6C" w14:textId="5E610FE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74000B" w14:textId="07CF6BC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r>
      <w:tr w:rsidR="007325B7" w14:paraId="3C77BB5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5998E"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D0B21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354C8CC5" w14:textId="7FBFF93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75" w:type="pct"/>
            <w:tcBorders>
              <w:top w:val="nil"/>
              <w:left w:val="nil"/>
              <w:bottom w:val="single" w:sz="4" w:space="0" w:color="000000"/>
              <w:right w:val="single" w:sz="4" w:space="0" w:color="000000"/>
            </w:tcBorders>
            <w:shd w:val="clear" w:color="auto" w:fill="auto"/>
            <w:noWrap/>
            <w:vAlign w:val="bottom"/>
            <w:hideMark/>
          </w:tcPr>
          <w:p w14:paraId="54C143CC" w14:textId="6343AF1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52C7F9" w14:textId="55C7E6F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CE4D49" w14:textId="7C05AAA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7325B7" w14:paraId="4F7F512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5ADFEE"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4D99C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091266B4" w14:textId="70CF5D1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75" w:type="pct"/>
            <w:tcBorders>
              <w:top w:val="nil"/>
              <w:left w:val="nil"/>
              <w:bottom w:val="single" w:sz="4" w:space="0" w:color="000000"/>
              <w:right w:val="single" w:sz="4" w:space="0" w:color="000000"/>
            </w:tcBorders>
            <w:shd w:val="clear" w:color="auto" w:fill="auto"/>
            <w:noWrap/>
            <w:vAlign w:val="bottom"/>
            <w:hideMark/>
          </w:tcPr>
          <w:p w14:paraId="21FACC54" w14:textId="7DC6CA6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7D6A30" w14:textId="0E1967C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5F8BB4" w14:textId="5271C72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7325B7" w14:paraId="1F66AC5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5A34EA"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ACE1B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385C8BEA" w14:textId="7D6B984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c>
          <w:tcPr>
            <w:tcW w:w="675" w:type="pct"/>
            <w:tcBorders>
              <w:top w:val="nil"/>
              <w:left w:val="nil"/>
              <w:bottom w:val="single" w:sz="4" w:space="0" w:color="000000"/>
              <w:right w:val="single" w:sz="4" w:space="0" w:color="000000"/>
            </w:tcBorders>
            <w:shd w:val="clear" w:color="auto" w:fill="auto"/>
            <w:noWrap/>
            <w:vAlign w:val="bottom"/>
            <w:hideMark/>
          </w:tcPr>
          <w:p w14:paraId="517066B3" w14:textId="2ED38F9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0C0EF" w14:textId="5AC850E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967DD8" w14:textId="0C08CDA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r>
      <w:tr w:rsidR="007325B7" w14:paraId="04EF65C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DB25C"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054D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2E2327F4" w14:textId="1D29D71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c>
          <w:tcPr>
            <w:tcW w:w="675" w:type="pct"/>
            <w:tcBorders>
              <w:top w:val="nil"/>
              <w:left w:val="nil"/>
              <w:bottom w:val="single" w:sz="4" w:space="0" w:color="000000"/>
              <w:right w:val="single" w:sz="4" w:space="0" w:color="000000"/>
            </w:tcBorders>
            <w:shd w:val="clear" w:color="auto" w:fill="auto"/>
            <w:noWrap/>
            <w:vAlign w:val="bottom"/>
            <w:hideMark/>
          </w:tcPr>
          <w:p w14:paraId="15C07484" w14:textId="5C5836D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429A43" w14:textId="27D47ED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24B98E" w14:textId="3AA0DB6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r>
      <w:tr w:rsidR="007325B7" w14:paraId="718FEF4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20AAC1"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43AD0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66524D72" w14:textId="5C27ABA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2,347.00 </w:t>
            </w:r>
          </w:p>
        </w:tc>
        <w:tc>
          <w:tcPr>
            <w:tcW w:w="675" w:type="pct"/>
            <w:tcBorders>
              <w:top w:val="nil"/>
              <w:left w:val="nil"/>
              <w:bottom w:val="single" w:sz="4" w:space="0" w:color="000000"/>
              <w:right w:val="single" w:sz="4" w:space="0" w:color="000000"/>
            </w:tcBorders>
            <w:shd w:val="clear" w:color="auto" w:fill="auto"/>
            <w:noWrap/>
            <w:vAlign w:val="bottom"/>
            <w:hideMark/>
          </w:tcPr>
          <w:p w14:paraId="7E71EF11" w14:textId="6A9BE01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73ED6B83" w14:textId="34C6918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428908" w14:textId="7C5DFF8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0,422.00 </w:t>
            </w:r>
          </w:p>
        </w:tc>
      </w:tr>
      <w:tr w:rsidR="007325B7" w14:paraId="4C9179D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AEB2E"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7D17B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400345FB" w14:textId="4564023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675" w:type="pct"/>
            <w:tcBorders>
              <w:top w:val="nil"/>
              <w:left w:val="nil"/>
              <w:bottom w:val="single" w:sz="4" w:space="0" w:color="000000"/>
              <w:right w:val="single" w:sz="4" w:space="0" w:color="000000"/>
            </w:tcBorders>
            <w:shd w:val="clear" w:color="auto" w:fill="auto"/>
            <w:noWrap/>
            <w:vAlign w:val="bottom"/>
            <w:hideMark/>
          </w:tcPr>
          <w:p w14:paraId="58A0961C" w14:textId="141982E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AB878A" w14:textId="7E8730E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7B8B09" w14:textId="14AB9BE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7325B7" w14:paraId="722A74A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BEEF9"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B6CF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18604DDF" w14:textId="45E7DED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c>
          <w:tcPr>
            <w:tcW w:w="675" w:type="pct"/>
            <w:tcBorders>
              <w:top w:val="nil"/>
              <w:left w:val="nil"/>
              <w:bottom w:val="single" w:sz="4" w:space="0" w:color="000000"/>
              <w:right w:val="single" w:sz="4" w:space="0" w:color="000000"/>
            </w:tcBorders>
            <w:shd w:val="clear" w:color="auto" w:fill="auto"/>
            <w:noWrap/>
            <w:vAlign w:val="bottom"/>
            <w:hideMark/>
          </w:tcPr>
          <w:p w14:paraId="41982D84" w14:textId="5D2BE7F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170210" w14:textId="65287E5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B6E2E0" w14:textId="5C69BAF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r>
      <w:tr w:rsidR="007325B7" w14:paraId="3CE70ED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CA1D3B"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D0564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508B70BC" w14:textId="267C6AC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72,403.50 </w:t>
            </w:r>
          </w:p>
        </w:tc>
        <w:tc>
          <w:tcPr>
            <w:tcW w:w="675" w:type="pct"/>
            <w:tcBorders>
              <w:top w:val="nil"/>
              <w:left w:val="nil"/>
              <w:bottom w:val="single" w:sz="4" w:space="0" w:color="000000"/>
              <w:right w:val="single" w:sz="4" w:space="0" w:color="000000"/>
            </w:tcBorders>
            <w:shd w:val="clear" w:color="auto" w:fill="auto"/>
            <w:noWrap/>
            <w:vAlign w:val="bottom"/>
            <w:hideMark/>
          </w:tcPr>
          <w:p w14:paraId="1070AEF2" w14:textId="16177DD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4DF43ACD" w14:textId="5A89D8C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0AFDA" w14:textId="629A175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08,563.50 </w:t>
            </w:r>
          </w:p>
        </w:tc>
      </w:tr>
      <w:tr w:rsidR="007325B7" w14:paraId="0E47EE9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3052DA"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7306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373832D6" w14:textId="7C733BC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c>
          <w:tcPr>
            <w:tcW w:w="675" w:type="pct"/>
            <w:tcBorders>
              <w:top w:val="nil"/>
              <w:left w:val="nil"/>
              <w:bottom w:val="single" w:sz="4" w:space="0" w:color="000000"/>
              <w:right w:val="single" w:sz="4" w:space="0" w:color="000000"/>
            </w:tcBorders>
            <w:shd w:val="clear" w:color="auto" w:fill="auto"/>
            <w:noWrap/>
            <w:vAlign w:val="bottom"/>
            <w:hideMark/>
          </w:tcPr>
          <w:p w14:paraId="020312AA" w14:textId="05024CB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EFABD8" w14:textId="7FEAFB7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05E20" w14:textId="458BBC0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r>
      <w:tr w:rsidR="007325B7" w14:paraId="091712D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99893F"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33270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066D1C2D" w14:textId="0F21384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c>
          <w:tcPr>
            <w:tcW w:w="675" w:type="pct"/>
            <w:tcBorders>
              <w:top w:val="nil"/>
              <w:left w:val="nil"/>
              <w:bottom w:val="single" w:sz="4" w:space="0" w:color="000000"/>
              <w:right w:val="single" w:sz="4" w:space="0" w:color="000000"/>
            </w:tcBorders>
            <w:shd w:val="clear" w:color="auto" w:fill="auto"/>
            <w:noWrap/>
            <w:vAlign w:val="bottom"/>
            <w:hideMark/>
          </w:tcPr>
          <w:p w14:paraId="22DE9BA7" w14:textId="3194A74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061D13" w14:textId="602615B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63FB6" w14:textId="6C03A73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r>
      <w:tr w:rsidR="007325B7" w14:paraId="0E4CFA5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3AA755"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3250E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13578744" w14:textId="68F4493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1FECF626" w14:textId="387066E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ABDD5B" w14:textId="2799DAE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57C5D3" w14:textId="2DDD617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7325B7" w14:paraId="3DB56A01"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2D5292"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77C578E3" w14:textId="530F53E4"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854,50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6DBB921A" w14:textId="5465E10C"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978,521.43 </w:t>
            </w:r>
          </w:p>
        </w:tc>
        <w:tc>
          <w:tcPr>
            <w:tcW w:w="624" w:type="pct"/>
            <w:tcBorders>
              <w:top w:val="nil"/>
              <w:left w:val="nil"/>
              <w:bottom w:val="single" w:sz="4" w:space="0" w:color="000000"/>
              <w:right w:val="single" w:sz="4" w:space="0" w:color="000000"/>
            </w:tcBorders>
            <w:shd w:val="clear" w:color="D8D8D8" w:fill="D8D8D8"/>
            <w:noWrap/>
            <w:vAlign w:val="bottom"/>
            <w:hideMark/>
          </w:tcPr>
          <w:p w14:paraId="4FE0D02D" w14:textId="1EC82F65"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E9F3B5D" w14:textId="7DA89C95"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833,028.18 </w:t>
            </w:r>
          </w:p>
        </w:tc>
      </w:tr>
      <w:tr w:rsidR="007325B7" w14:paraId="49775BE0"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B06EB8"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52947830" w14:textId="0D3E46D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24D3A048" w14:textId="16C21B6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404,159.20 </w:t>
            </w:r>
          </w:p>
        </w:tc>
        <w:tc>
          <w:tcPr>
            <w:tcW w:w="624" w:type="pct"/>
            <w:tcBorders>
              <w:top w:val="nil"/>
              <w:left w:val="nil"/>
              <w:bottom w:val="single" w:sz="4" w:space="0" w:color="000000"/>
              <w:right w:val="single" w:sz="4" w:space="0" w:color="000000"/>
            </w:tcBorders>
            <w:shd w:val="clear" w:color="auto" w:fill="auto"/>
            <w:noWrap/>
            <w:vAlign w:val="bottom"/>
            <w:hideMark/>
          </w:tcPr>
          <w:p w14:paraId="65B8B1A3" w14:textId="3125CD9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9839EFD" w14:textId="37B7C5A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20,319.20 </w:t>
            </w:r>
          </w:p>
        </w:tc>
      </w:tr>
      <w:tr w:rsidR="007325B7" w14:paraId="6319ADB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0C85E8"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279CD7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65CCA400" w14:textId="69F2AC2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c>
          <w:tcPr>
            <w:tcW w:w="675" w:type="pct"/>
            <w:tcBorders>
              <w:top w:val="nil"/>
              <w:left w:val="nil"/>
              <w:bottom w:val="single" w:sz="4" w:space="0" w:color="000000"/>
              <w:right w:val="single" w:sz="4" w:space="0" w:color="000000"/>
            </w:tcBorders>
            <w:shd w:val="clear" w:color="auto" w:fill="auto"/>
            <w:noWrap/>
            <w:vAlign w:val="bottom"/>
            <w:hideMark/>
          </w:tcPr>
          <w:p w14:paraId="76BC8D4E" w14:textId="7AB1388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85EC76" w14:textId="61BCFC0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CD3FE9" w14:textId="0DD5E40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r>
      <w:tr w:rsidR="007325B7" w14:paraId="55CF3F3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9A6FB"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7EE2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3D7861DA" w14:textId="2E07945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c>
          <w:tcPr>
            <w:tcW w:w="675" w:type="pct"/>
            <w:tcBorders>
              <w:top w:val="nil"/>
              <w:left w:val="nil"/>
              <w:bottom w:val="single" w:sz="4" w:space="0" w:color="000000"/>
              <w:right w:val="single" w:sz="4" w:space="0" w:color="000000"/>
            </w:tcBorders>
            <w:shd w:val="clear" w:color="auto" w:fill="auto"/>
            <w:noWrap/>
            <w:vAlign w:val="bottom"/>
            <w:hideMark/>
          </w:tcPr>
          <w:p w14:paraId="4E4EC28F" w14:textId="7B94FFC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8AC409" w14:textId="1DD6D09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8F702C" w14:textId="090A8C3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r>
      <w:tr w:rsidR="007325B7" w14:paraId="6EF39AB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83AB5"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B0E78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15AFF619" w14:textId="46236C9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3,577.00 </w:t>
            </w:r>
          </w:p>
        </w:tc>
        <w:tc>
          <w:tcPr>
            <w:tcW w:w="675" w:type="pct"/>
            <w:tcBorders>
              <w:top w:val="nil"/>
              <w:left w:val="nil"/>
              <w:bottom w:val="single" w:sz="4" w:space="0" w:color="000000"/>
              <w:right w:val="single" w:sz="4" w:space="0" w:color="000000"/>
            </w:tcBorders>
            <w:shd w:val="clear" w:color="auto" w:fill="auto"/>
            <w:noWrap/>
            <w:vAlign w:val="bottom"/>
            <w:hideMark/>
          </w:tcPr>
          <w:p w14:paraId="1A80E9D0" w14:textId="23CD444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56,870.00 </w:t>
            </w:r>
          </w:p>
        </w:tc>
        <w:tc>
          <w:tcPr>
            <w:tcW w:w="624" w:type="pct"/>
            <w:tcBorders>
              <w:top w:val="nil"/>
              <w:left w:val="nil"/>
              <w:bottom w:val="single" w:sz="4" w:space="0" w:color="000000"/>
              <w:right w:val="single" w:sz="4" w:space="0" w:color="000000"/>
            </w:tcBorders>
            <w:shd w:val="clear" w:color="auto" w:fill="auto"/>
            <w:noWrap/>
            <w:vAlign w:val="bottom"/>
            <w:hideMark/>
          </w:tcPr>
          <w:p w14:paraId="5E968409" w14:textId="31BC3CC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54454E" w14:textId="2C41987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60,447.00 </w:t>
            </w:r>
          </w:p>
        </w:tc>
      </w:tr>
      <w:tr w:rsidR="007325B7" w14:paraId="29F0BD8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839FCC"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620D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40778A43" w14:textId="28E825D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3,240.00 </w:t>
            </w:r>
          </w:p>
        </w:tc>
        <w:tc>
          <w:tcPr>
            <w:tcW w:w="675" w:type="pct"/>
            <w:tcBorders>
              <w:top w:val="nil"/>
              <w:left w:val="nil"/>
              <w:bottom w:val="single" w:sz="4" w:space="0" w:color="000000"/>
              <w:right w:val="single" w:sz="4" w:space="0" w:color="000000"/>
            </w:tcBorders>
            <w:shd w:val="clear" w:color="auto" w:fill="auto"/>
            <w:noWrap/>
            <w:vAlign w:val="bottom"/>
            <w:hideMark/>
          </w:tcPr>
          <w:p w14:paraId="45000D39" w14:textId="43C393B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E08183A" w14:textId="000E4AB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963EB8" w14:textId="7D9F256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3,240.00 </w:t>
            </w:r>
          </w:p>
        </w:tc>
      </w:tr>
      <w:tr w:rsidR="007325B7" w14:paraId="7E3B001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4F0F1"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BC06C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7D5D9141" w14:textId="3BB1B72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600.00 </w:t>
            </w:r>
          </w:p>
        </w:tc>
        <w:tc>
          <w:tcPr>
            <w:tcW w:w="675" w:type="pct"/>
            <w:tcBorders>
              <w:top w:val="nil"/>
              <w:left w:val="nil"/>
              <w:bottom w:val="single" w:sz="4" w:space="0" w:color="000000"/>
              <w:right w:val="single" w:sz="4" w:space="0" w:color="000000"/>
            </w:tcBorders>
            <w:shd w:val="clear" w:color="auto" w:fill="auto"/>
            <w:noWrap/>
            <w:vAlign w:val="bottom"/>
            <w:hideMark/>
          </w:tcPr>
          <w:p w14:paraId="099A5FF4" w14:textId="2510D1C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025FD881" w14:textId="09FF7A6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017D91" w14:textId="2B7D2CB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0,550.00 </w:t>
            </w:r>
          </w:p>
        </w:tc>
      </w:tr>
      <w:tr w:rsidR="007325B7" w14:paraId="29606A8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E553B"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98962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35C5D261" w14:textId="5497C19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2.00 </w:t>
            </w:r>
          </w:p>
        </w:tc>
        <w:tc>
          <w:tcPr>
            <w:tcW w:w="675" w:type="pct"/>
            <w:tcBorders>
              <w:top w:val="nil"/>
              <w:left w:val="nil"/>
              <w:bottom w:val="single" w:sz="4" w:space="0" w:color="000000"/>
              <w:right w:val="single" w:sz="4" w:space="0" w:color="000000"/>
            </w:tcBorders>
            <w:shd w:val="clear" w:color="auto" w:fill="auto"/>
            <w:noWrap/>
            <w:vAlign w:val="bottom"/>
            <w:hideMark/>
          </w:tcPr>
          <w:p w14:paraId="01249627" w14:textId="5B1746A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4" w:type="pct"/>
            <w:tcBorders>
              <w:top w:val="nil"/>
              <w:left w:val="nil"/>
              <w:bottom w:val="single" w:sz="4" w:space="0" w:color="000000"/>
              <w:right w:val="single" w:sz="4" w:space="0" w:color="000000"/>
            </w:tcBorders>
            <w:shd w:val="clear" w:color="auto" w:fill="auto"/>
            <w:noWrap/>
            <w:vAlign w:val="bottom"/>
            <w:hideMark/>
          </w:tcPr>
          <w:p w14:paraId="73A11182" w14:textId="2CC52DA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29A30A" w14:textId="27F7282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68,878.78 </w:t>
            </w:r>
          </w:p>
        </w:tc>
      </w:tr>
      <w:tr w:rsidR="007325B7" w14:paraId="52966A9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E4C511"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69043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50D30F70" w14:textId="118388E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4,500.75 </w:t>
            </w:r>
          </w:p>
        </w:tc>
        <w:tc>
          <w:tcPr>
            <w:tcW w:w="675" w:type="pct"/>
            <w:tcBorders>
              <w:top w:val="nil"/>
              <w:left w:val="nil"/>
              <w:bottom w:val="single" w:sz="4" w:space="0" w:color="000000"/>
              <w:right w:val="single" w:sz="4" w:space="0" w:color="000000"/>
            </w:tcBorders>
            <w:shd w:val="clear" w:color="auto" w:fill="auto"/>
            <w:noWrap/>
            <w:vAlign w:val="bottom"/>
            <w:hideMark/>
          </w:tcPr>
          <w:p w14:paraId="4C041FA4" w14:textId="475C07D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670.00 </w:t>
            </w:r>
          </w:p>
        </w:tc>
        <w:tc>
          <w:tcPr>
            <w:tcW w:w="624" w:type="pct"/>
            <w:tcBorders>
              <w:top w:val="nil"/>
              <w:left w:val="nil"/>
              <w:bottom w:val="single" w:sz="4" w:space="0" w:color="000000"/>
              <w:right w:val="single" w:sz="4" w:space="0" w:color="000000"/>
            </w:tcBorders>
            <w:shd w:val="clear" w:color="auto" w:fill="auto"/>
            <w:noWrap/>
            <w:vAlign w:val="bottom"/>
            <w:hideMark/>
          </w:tcPr>
          <w:p w14:paraId="553EBC41" w14:textId="4BAC2EE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C8F61C" w14:textId="0C02D7C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77,170.75 </w:t>
            </w:r>
          </w:p>
        </w:tc>
      </w:tr>
      <w:tr w:rsidR="007325B7" w14:paraId="669C0B6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4C5B9"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24F5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14CB275C" w14:textId="0CEF4A6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B1AAF8" w14:textId="709DD78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F8CEEC" w14:textId="131235D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2723FA" w14:textId="30409C0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7325B7" w14:paraId="79A9BB6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6E699B"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D6041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1E68140B" w14:textId="4CB8EF5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5,100.00 </w:t>
            </w:r>
          </w:p>
        </w:tc>
        <w:tc>
          <w:tcPr>
            <w:tcW w:w="675" w:type="pct"/>
            <w:tcBorders>
              <w:top w:val="nil"/>
              <w:left w:val="nil"/>
              <w:bottom w:val="single" w:sz="4" w:space="0" w:color="000000"/>
              <w:right w:val="single" w:sz="4" w:space="0" w:color="000000"/>
            </w:tcBorders>
            <w:shd w:val="clear" w:color="auto" w:fill="auto"/>
            <w:noWrap/>
            <w:vAlign w:val="bottom"/>
            <w:hideMark/>
          </w:tcPr>
          <w:p w14:paraId="19D59F1F" w14:textId="6C4FFF2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334639C9" w14:textId="01017C8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239F79" w14:textId="4330CB7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3,275.00 </w:t>
            </w:r>
          </w:p>
        </w:tc>
      </w:tr>
      <w:tr w:rsidR="007325B7" w14:paraId="66037CE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880F99"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CB5A0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114A1C69" w14:textId="68766B1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2,830.00 </w:t>
            </w:r>
          </w:p>
        </w:tc>
        <w:tc>
          <w:tcPr>
            <w:tcW w:w="675" w:type="pct"/>
            <w:tcBorders>
              <w:top w:val="nil"/>
              <w:left w:val="nil"/>
              <w:bottom w:val="single" w:sz="4" w:space="0" w:color="000000"/>
              <w:right w:val="single" w:sz="4" w:space="0" w:color="000000"/>
            </w:tcBorders>
            <w:shd w:val="clear" w:color="auto" w:fill="auto"/>
            <w:noWrap/>
            <w:vAlign w:val="bottom"/>
            <w:hideMark/>
          </w:tcPr>
          <w:p w14:paraId="63309566" w14:textId="3AB714B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59E05F2B" w14:textId="06C90F5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AFCACB" w14:textId="50A33D6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4,350.60 </w:t>
            </w:r>
          </w:p>
        </w:tc>
      </w:tr>
      <w:tr w:rsidR="007325B7" w14:paraId="77567A4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DA80E2"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8F19F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7FE41DF3" w14:textId="1BBD9D8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5DF1D4" w14:textId="7B64EA9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48134A46" w14:textId="66EACCE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154DCD" w14:textId="554B809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7325B7" w14:paraId="78D0821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ECB17"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E2199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6DFC3601" w14:textId="1FFE8B3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4,860.00 </w:t>
            </w:r>
          </w:p>
        </w:tc>
        <w:tc>
          <w:tcPr>
            <w:tcW w:w="675" w:type="pct"/>
            <w:tcBorders>
              <w:top w:val="nil"/>
              <w:left w:val="nil"/>
              <w:bottom w:val="single" w:sz="4" w:space="0" w:color="000000"/>
              <w:right w:val="single" w:sz="4" w:space="0" w:color="000000"/>
            </w:tcBorders>
            <w:shd w:val="clear" w:color="auto" w:fill="auto"/>
            <w:noWrap/>
            <w:vAlign w:val="bottom"/>
            <w:hideMark/>
          </w:tcPr>
          <w:p w14:paraId="7FB0AC23" w14:textId="11D6CFD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583.71 </w:t>
            </w:r>
          </w:p>
        </w:tc>
        <w:tc>
          <w:tcPr>
            <w:tcW w:w="624" w:type="pct"/>
            <w:tcBorders>
              <w:top w:val="nil"/>
              <w:left w:val="nil"/>
              <w:bottom w:val="single" w:sz="4" w:space="0" w:color="000000"/>
              <w:right w:val="single" w:sz="4" w:space="0" w:color="000000"/>
            </w:tcBorders>
            <w:shd w:val="clear" w:color="auto" w:fill="auto"/>
            <w:noWrap/>
            <w:vAlign w:val="bottom"/>
            <w:hideMark/>
          </w:tcPr>
          <w:p w14:paraId="37C8AA95" w14:textId="45E42D8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44F750" w14:textId="3D146E1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443.71 </w:t>
            </w:r>
          </w:p>
        </w:tc>
      </w:tr>
      <w:tr w:rsidR="007325B7" w14:paraId="07207A3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B97E0"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9E5F6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01BE5247" w14:textId="02415ED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672430" w14:textId="51A15DD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E440B2" w14:textId="1A0172D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92D5C9" w14:textId="13C974E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7325B7" w14:paraId="3FCBFEF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DE6BB"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89376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311E347E" w14:textId="0868C01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D09EB6" w14:textId="4166308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54659D42" w14:textId="5390EB1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4ED19B" w14:textId="3B3F36F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4,510.00 </w:t>
            </w:r>
          </w:p>
        </w:tc>
      </w:tr>
      <w:tr w:rsidR="007325B7" w14:paraId="324068C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01843B"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3A82E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50BBDB76" w14:textId="35A0D28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DF2305" w14:textId="25D07BC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4F58E5" w14:textId="7FACF51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12407B" w14:textId="56D38CD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7325B7" w14:paraId="51072A5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FF852F"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54A7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1425C053" w14:textId="1016F5C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c>
          <w:tcPr>
            <w:tcW w:w="675" w:type="pct"/>
            <w:tcBorders>
              <w:top w:val="nil"/>
              <w:left w:val="nil"/>
              <w:bottom w:val="single" w:sz="4" w:space="0" w:color="000000"/>
              <w:right w:val="single" w:sz="4" w:space="0" w:color="000000"/>
            </w:tcBorders>
            <w:shd w:val="clear" w:color="auto" w:fill="auto"/>
            <w:noWrap/>
            <w:vAlign w:val="bottom"/>
            <w:hideMark/>
          </w:tcPr>
          <w:p w14:paraId="074FD984" w14:textId="265DD23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585A9F" w14:textId="4CC76DF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994C0B" w14:textId="1C7DC7D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r>
      <w:tr w:rsidR="007325B7" w14:paraId="3243F4E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F15954"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CA4B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7246BE1D" w14:textId="6926122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00.00 </w:t>
            </w:r>
          </w:p>
        </w:tc>
        <w:tc>
          <w:tcPr>
            <w:tcW w:w="675" w:type="pct"/>
            <w:tcBorders>
              <w:top w:val="nil"/>
              <w:left w:val="nil"/>
              <w:bottom w:val="single" w:sz="4" w:space="0" w:color="000000"/>
              <w:right w:val="single" w:sz="4" w:space="0" w:color="000000"/>
            </w:tcBorders>
            <w:shd w:val="clear" w:color="auto" w:fill="auto"/>
            <w:noWrap/>
            <w:vAlign w:val="bottom"/>
            <w:hideMark/>
          </w:tcPr>
          <w:p w14:paraId="1EF857FF" w14:textId="1C2145D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854960C" w14:textId="5FC5700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0D1DFB" w14:textId="5784570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200.00 </w:t>
            </w:r>
          </w:p>
        </w:tc>
      </w:tr>
      <w:tr w:rsidR="007325B7" w14:paraId="1016E6C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84AFD"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01C7C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56598DC8" w14:textId="5BD6925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6,336.00 </w:t>
            </w:r>
          </w:p>
        </w:tc>
        <w:tc>
          <w:tcPr>
            <w:tcW w:w="675" w:type="pct"/>
            <w:tcBorders>
              <w:top w:val="nil"/>
              <w:left w:val="nil"/>
              <w:bottom w:val="single" w:sz="4" w:space="0" w:color="000000"/>
              <w:right w:val="single" w:sz="4" w:space="0" w:color="000000"/>
            </w:tcBorders>
            <w:shd w:val="clear" w:color="auto" w:fill="auto"/>
            <w:noWrap/>
            <w:vAlign w:val="bottom"/>
            <w:hideMark/>
          </w:tcPr>
          <w:p w14:paraId="44A11ADB" w14:textId="4D321C6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73901E4B" w14:textId="6B85E44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E7222C" w14:textId="3590C73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574.00 </w:t>
            </w:r>
          </w:p>
        </w:tc>
      </w:tr>
      <w:tr w:rsidR="007325B7" w14:paraId="7257CF2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A100D7"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AA250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6A5C419B" w14:textId="12BC185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3,016.00 </w:t>
            </w:r>
          </w:p>
        </w:tc>
        <w:tc>
          <w:tcPr>
            <w:tcW w:w="675" w:type="pct"/>
            <w:tcBorders>
              <w:top w:val="nil"/>
              <w:left w:val="nil"/>
              <w:bottom w:val="single" w:sz="4" w:space="0" w:color="000000"/>
              <w:right w:val="single" w:sz="4" w:space="0" w:color="000000"/>
            </w:tcBorders>
            <w:shd w:val="clear" w:color="auto" w:fill="auto"/>
            <w:noWrap/>
            <w:vAlign w:val="bottom"/>
            <w:hideMark/>
          </w:tcPr>
          <w:p w14:paraId="704DC800" w14:textId="0C24CB6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72FE8908" w14:textId="39C72A6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DBDA70" w14:textId="098747B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0,671.00 </w:t>
            </w:r>
          </w:p>
        </w:tc>
      </w:tr>
      <w:tr w:rsidR="007325B7" w14:paraId="2C9E28D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B21A07"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9D4DE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41C20B61" w14:textId="5E8ECEB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0,558.00 </w:t>
            </w:r>
          </w:p>
        </w:tc>
        <w:tc>
          <w:tcPr>
            <w:tcW w:w="675" w:type="pct"/>
            <w:tcBorders>
              <w:top w:val="nil"/>
              <w:left w:val="nil"/>
              <w:bottom w:val="single" w:sz="4" w:space="0" w:color="000000"/>
              <w:right w:val="single" w:sz="4" w:space="0" w:color="000000"/>
            </w:tcBorders>
            <w:shd w:val="clear" w:color="auto" w:fill="auto"/>
            <w:noWrap/>
            <w:vAlign w:val="bottom"/>
            <w:hideMark/>
          </w:tcPr>
          <w:p w14:paraId="4C3B6320" w14:textId="1ACDCEC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400.00 </w:t>
            </w:r>
          </w:p>
        </w:tc>
        <w:tc>
          <w:tcPr>
            <w:tcW w:w="624" w:type="pct"/>
            <w:tcBorders>
              <w:top w:val="nil"/>
              <w:left w:val="nil"/>
              <w:bottom w:val="single" w:sz="4" w:space="0" w:color="000000"/>
              <w:right w:val="single" w:sz="4" w:space="0" w:color="000000"/>
            </w:tcBorders>
            <w:shd w:val="clear" w:color="auto" w:fill="auto"/>
            <w:noWrap/>
            <w:vAlign w:val="bottom"/>
            <w:hideMark/>
          </w:tcPr>
          <w:p w14:paraId="1D56A921" w14:textId="6F191D6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A31D0C" w14:textId="3644197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3,958.00 </w:t>
            </w:r>
          </w:p>
        </w:tc>
      </w:tr>
      <w:tr w:rsidR="007325B7" w14:paraId="085332E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913431"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8C1A3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7CD65E5C" w14:textId="34C9DE1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1,008.00 </w:t>
            </w:r>
          </w:p>
        </w:tc>
        <w:tc>
          <w:tcPr>
            <w:tcW w:w="675" w:type="pct"/>
            <w:tcBorders>
              <w:top w:val="nil"/>
              <w:left w:val="nil"/>
              <w:bottom w:val="single" w:sz="4" w:space="0" w:color="000000"/>
              <w:right w:val="single" w:sz="4" w:space="0" w:color="000000"/>
            </w:tcBorders>
            <w:shd w:val="clear" w:color="auto" w:fill="auto"/>
            <w:noWrap/>
            <w:vAlign w:val="bottom"/>
            <w:hideMark/>
          </w:tcPr>
          <w:p w14:paraId="46EED9F8" w14:textId="1CE7EFF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962.14 </w:t>
            </w:r>
          </w:p>
        </w:tc>
        <w:tc>
          <w:tcPr>
            <w:tcW w:w="624" w:type="pct"/>
            <w:tcBorders>
              <w:top w:val="nil"/>
              <w:left w:val="nil"/>
              <w:bottom w:val="single" w:sz="4" w:space="0" w:color="000000"/>
              <w:right w:val="single" w:sz="4" w:space="0" w:color="000000"/>
            </w:tcBorders>
            <w:shd w:val="clear" w:color="auto" w:fill="auto"/>
            <w:noWrap/>
            <w:vAlign w:val="bottom"/>
            <w:hideMark/>
          </w:tcPr>
          <w:p w14:paraId="542CE452" w14:textId="26B6888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4006D6" w14:textId="17EE704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2,970.14 </w:t>
            </w:r>
          </w:p>
        </w:tc>
      </w:tr>
      <w:tr w:rsidR="007325B7" w14:paraId="7679690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D4CF16"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1972E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585A081E" w14:textId="0596A00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F65EF0" w14:textId="5F3097E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56A4D036" w14:textId="372F58B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D49C36" w14:textId="05DD74A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0,605.00 </w:t>
            </w:r>
          </w:p>
        </w:tc>
      </w:tr>
      <w:tr w:rsidR="007325B7" w14:paraId="62F0E2A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E3DB5"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2036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685A28B0" w14:textId="6180CBD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6,588.00 </w:t>
            </w:r>
          </w:p>
        </w:tc>
        <w:tc>
          <w:tcPr>
            <w:tcW w:w="675" w:type="pct"/>
            <w:tcBorders>
              <w:top w:val="nil"/>
              <w:left w:val="nil"/>
              <w:bottom w:val="single" w:sz="4" w:space="0" w:color="000000"/>
              <w:right w:val="single" w:sz="4" w:space="0" w:color="000000"/>
            </w:tcBorders>
            <w:shd w:val="clear" w:color="auto" w:fill="auto"/>
            <w:noWrap/>
            <w:vAlign w:val="bottom"/>
            <w:hideMark/>
          </w:tcPr>
          <w:p w14:paraId="65D7DBB3" w14:textId="59D8AEE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98,546.00 </w:t>
            </w:r>
          </w:p>
        </w:tc>
        <w:tc>
          <w:tcPr>
            <w:tcW w:w="624" w:type="pct"/>
            <w:tcBorders>
              <w:top w:val="nil"/>
              <w:left w:val="nil"/>
              <w:bottom w:val="single" w:sz="4" w:space="0" w:color="000000"/>
              <w:right w:val="single" w:sz="4" w:space="0" w:color="000000"/>
            </w:tcBorders>
            <w:shd w:val="clear" w:color="auto" w:fill="auto"/>
            <w:noWrap/>
            <w:vAlign w:val="bottom"/>
            <w:hideMark/>
          </w:tcPr>
          <w:p w14:paraId="25145438" w14:textId="74FED43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EFBB4B" w14:textId="523A94B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5,134.00 </w:t>
            </w:r>
          </w:p>
        </w:tc>
      </w:tr>
      <w:tr w:rsidR="007325B7" w14:paraId="72657768"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33A8D6"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2EE0EBDD" w14:textId="6BE5708A"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1,399.74 </w:t>
            </w:r>
          </w:p>
        </w:tc>
        <w:tc>
          <w:tcPr>
            <w:tcW w:w="675" w:type="pct"/>
            <w:tcBorders>
              <w:top w:val="nil"/>
              <w:left w:val="nil"/>
              <w:bottom w:val="single" w:sz="4" w:space="0" w:color="000000"/>
              <w:right w:val="single" w:sz="4" w:space="0" w:color="000000"/>
            </w:tcBorders>
            <w:shd w:val="clear" w:color="D8D8D8" w:fill="D8D8D8"/>
            <w:noWrap/>
            <w:vAlign w:val="bottom"/>
            <w:hideMark/>
          </w:tcPr>
          <w:p w14:paraId="05C55A20" w14:textId="2E2CDF08"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476,875.31 </w:t>
            </w:r>
          </w:p>
        </w:tc>
        <w:tc>
          <w:tcPr>
            <w:tcW w:w="624" w:type="pct"/>
            <w:tcBorders>
              <w:top w:val="nil"/>
              <w:left w:val="nil"/>
              <w:bottom w:val="single" w:sz="4" w:space="0" w:color="000000"/>
              <w:right w:val="single" w:sz="4" w:space="0" w:color="000000"/>
            </w:tcBorders>
            <w:shd w:val="clear" w:color="D8D8D8" w:fill="D8D8D8"/>
            <w:noWrap/>
            <w:vAlign w:val="bottom"/>
            <w:hideMark/>
          </w:tcPr>
          <w:p w14:paraId="7F1F331F" w14:textId="3E4304AC"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AF920A0" w14:textId="3399E2C8"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328,275.05 </w:t>
            </w:r>
          </w:p>
        </w:tc>
      </w:tr>
      <w:tr w:rsidR="007325B7" w14:paraId="4608ACBF"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A2D687"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370CDBB9" w14:textId="328F4A7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562A84" w14:textId="267AAF8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1BA9C96C" w14:textId="494556E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BA0E1F0" w14:textId="693FD4C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69,200.50 </w:t>
            </w:r>
          </w:p>
        </w:tc>
      </w:tr>
      <w:tr w:rsidR="007325B7" w14:paraId="1612EF7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7FF31"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65D28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0F4AECE0" w14:textId="5F3EF9B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486E00B3" w14:textId="1F9048A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1DBD20" w14:textId="03EFCF6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ED5641" w14:textId="2E8B834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7325B7" w14:paraId="09050F4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90815"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3810C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2EE79129" w14:textId="6DD4C3A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04B88B98" w14:textId="37658AD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300.00 </w:t>
            </w:r>
          </w:p>
        </w:tc>
        <w:tc>
          <w:tcPr>
            <w:tcW w:w="624" w:type="pct"/>
            <w:tcBorders>
              <w:top w:val="nil"/>
              <w:left w:val="nil"/>
              <w:bottom w:val="single" w:sz="4" w:space="0" w:color="000000"/>
              <w:right w:val="single" w:sz="4" w:space="0" w:color="000000"/>
            </w:tcBorders>
            <w:shd w:val="clear" w:color="auto" w:fill="auto"/>
            <w:noWrap/>
            <w:vAlign w:val="bottom"/>
            <w:hideMark/>
          </w:tcPr>
          <w:p w14:paraId="36CFF473" w14:textId="63A7F44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E1BC63" w14:textId="2FED753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1,900.00 </w:t>
            </w:r>
          </w:p>
        </w:tc>
      </w:tr>
      <w:tr w:rsidR="007325B7" w14:paraId="3042511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283DE3"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DAE32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744A8B57" w14:textId="0F60042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5,710.00 </w:t>
            </w:r>
          </w:p>
        </w:tc>
        <w:tc>
          <w:tcPr>
            <w:tcW w:w="675" w:type="pct"/>
            <w:tcBorders>
              <w:top w:val="nil"/>
              <w:left w:val="nil"/>
              <w:bottom w:val="single" w:sz="4" w:space="0" w:color="000000"/>
              <w:right w:val="single" w:sz="4" w:space="0" w:color="000000"/>
            </w:tcBorders>
            <w:shd w:val="clear" w:color="auto" w:fill="auto"/>
            <w:noWrap/>
            <w:vAlign w:val="bottom"/>
            <w:hideMark/>
          </w:tcPr>
          <w:p w14:paraId="6AD07FD0" w14:textId="2BBCF02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500.00 </w:t>
            </w:r>
          </w:p>
        </w:tc>
        <w:tc>
          <w:tcPr>
            <w:tcW w:w="624" w:type="pct"/>
            <w:tcBorders>
              <w:top w:val="nil"/>
              <w:left w:val="nil"/>
              <w:bottom w:val="single" w:sz="4" w:space="0" w:color="000000"/>
              <w:right w:val="single" w:sz="4" w:space="0" w:color="000000"/>
            </w:tcBorders>
            <w:shd w:val="clear" w:color="auto" w:fill="auto"/>
            <w:noWrap/>
            <w:vAlign w:val="bottom"/>
            <w:hideMark/>
          </w:tcPr>
          <w:p w14:paraId="5BC44E77" w14:textId="37B98AE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030778" w14:textId="77272C5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3,210.00 </w:t>
            </w:r>
          </w:p>
        </w:tc>
      </w:tr>
      <w:tr w:rsidR="007325B7" w14:paraId="2E16DE4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2D0E81"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926B7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2E309C34" w14:textId="0F868B7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660.00 </w:t>
            </w:r>
          </w:p>
        </w:tc>
        <w:tc>
          <w:tcPr>
            <w:tcW w:w="675" w:type="pct"/>
            <w:tcBorders>
              <w:top w:val="nil"/>
              <w:left w:val="nil"/>
              <w:bottom w:val="single" w:sz="4" w:space="0" w:color="000000"/>
              <w:right w:val="single" w:sz="4" w:space="0" w:color="000000"/>
            </w:tcBorders>
            <w:shd w:val="clear" w:color="auto" w:fill="auto"/>
            <w:noWrap/>
            <w:vAlign w:val="bottom"/>
            <w:hideMark/>
          </w:tcPr>
          <w:p w14:paraId="19E53BAD" w14:textId="38F2F95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0A2F2BF3" w14:textId="3BD2CB5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B5C36C" w14:textId="0AA641F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0,560.00 </w:t>
            </w:r>
          </w:p>
        </w:tc>
      </w:tr>
      <w:tr w:rsidR="007325B7" w14:paraId="3BFE35C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A0DAE"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FCB956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602FEF1A" w14:textId="6C4DA0F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3,034.00 </w:t>
            </w:r>
          </w:p>
        </w:tc>
        <w:tc>
          <w:tcPr>
            <w:tcW w:w="675" w:type="pct"/>
            <w:tcBorders>
              <w:top w:val="nil"/>
              <w:left w:val="nil"/>
              <w:bottom w:val="single" w:sz="4" w:space="0" w:color="000000"/>
              <w:right w:val="single" w:sz="4" w:space="0" w:color="000000"/>
            </w:tcBorders>
            <w:shd w:val="clear" w:color="auto" w:fill="auto"/>
            <w:noWrap/>
            <w:vAlign w:val="bottom"/>
            <w:hideMark/>
          </w:tcPr>
          <w:p w14:paraId="29F4B25B" w14:textId="6EE800A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3,150.00 </w:t>
            </w:r>
          </w:p>
        </w:tc>
        <w:tc>
          <w:tcPr>
            <w:tcW w:w="624" w:type="pct"/>
            <w:tcBorders>
              <w:top w:val="nil"/>
              <w:left w:val="nil"/>
              <w:bottom w:val="single" w:sz="4" w:space="0" w:color="000000"/>
              <w:right w:val="single" w:sz="4" w:space="0" w:color="000000"/>
            </w:tcBorders>
            <w:shd w:val="clear" w:color="auto" w:fill="auto"/>
            <w:noWrap/>
            <w:vAlign w:val="bottom"/>
            <w:hideMark/>
          </w:tcPr>
          <w:p w14:paraId="2B6B14D7" w14:textId="6AB1199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0B5665" w14:textId="6A0A04E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16,184.00 </w:t>
            </w:r>
          </w:p>
        </w:tc>
      </w:tr>
      <w:tr w:rsidR="007325B7" w14:paraId="4CFF646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32D3A"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CADA8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6E2EE37B" w14:textId="78F8B82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7,184.00 </w:t>
            </w:r>
          </w:p>
        </w:tc>
        <w:tc>
          <w:tcPr>
            <w:tcW w:w="675" w:type="pct"/>
            <w:tcBorders>
              <w:top w:val="nil"/>
              <w:left w:val="nil"/>
              <w:bottom w:val="single" w:sz="4" w:space="0" w:color="000000"/>
              <w:right w:val="single" w:sz="4" w:space="0" w:color="000000"/>
            </w:tcBorders>
            <w:shd w:val="clear" w:color="auto" w:fill="auto"/>
            <w:noWrap/>
            <w:vAlign w:val="bottom"/>
            <w:hideMark/>
          </w:tcPr>
          <w:p w14:paraId="17D9CF7C" w14:textId="75C3F1A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98DCF" w14:textId="4A0235C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C1F5CD" w14:textId="55F80B6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7,184.00 </w:t>
            </w:r>
          </w:p>
        </w:tc>
      </w:tr>
      <w:tr w:rsidR="007325B7" w14:paraId="7BA8F07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BC6B0"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C2572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1C957D4F" w14:textId="0089DB2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2DF4FDE4" w14:textId="5EF329C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BCE487" w14:textId="681547F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97DA92" w14:textId="2C83690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7325B7" w14:paraId="43BA9D6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E3F34"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B816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21516D79" w14:textId="787FF3E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4BE16F08" w14:textId="3D6832E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226D68F7" w14:textId="6ED7F1B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608426" w14:textId="2F51309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624.78 </w:t>
            </w:r>
          </w:p>
        </w:tc>
      </w:tr>
      <w:tr w:rsidR="007325B7" w14:paraId="1C729B5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4DB45"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CCCD0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6AE20252" w14:textId="183EF62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7B7FE4E5" w14:textId="7695C79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7D0E9D" w14:textId="21A4745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68CC0" w14:textId="181968A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3,300.00 </w:t>
            </w:r>
          </w:p>
        </w:tc>
      </w:tr>
      <w:tr w:rsidR="007325B7" w14:paraId="5B91104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BEEAC4"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4152F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2B17DD90" w14:textId="0259D20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728.00 </w:t>
            </w:r>
          </w:p>
        </w:tc>
        <w:tc>
          <w:tcPr>
            <w:tcW w:w="675" w:type="pct"/>
            <w:tcBorders>
              <w:top w:val="nil"/>
              <w:left w:val="nil"/>
              <w:bottom w:val="single" w:sz="4" w:space="0" w:color="000000"/>
              <w:right w:val="single" w:sz="4" w:space="0" w:color="000000"/>
            </w:tcBorders>
            <w:shd w:val="clear" w:color="auto" w:fill="auto"/>
            <w:noWrap/>
            <w:vAlign w:val="bottom"/>
            <w:hideMark/>
          </w:tcPr>
          <w:p w14:paraId="4D9BBA73" w14:textId="1E6A952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6A4C9F26" w14:textId="7824EA2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8258B0" w14:textId="4B7AD3B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1,325.00 </w:t>
            </w:r>
          </w:p>
        </w:tc>
      </w:tr>
      <w:tr w:rsidR="007325B7" w14:paraId="5D599AF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A8AC5"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1AA7F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27ABA1DA" w14:textId="2B3A328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648.00 </w:t>
            </w:r>
          </w:p>
        </w:tc>
        <w:tc>
          <w:tcPr>
            <w:tcW w:w="675" w:type="pct"/>
            <w:tcBorders>
              <w:top w:val="nil"/>
              <w:left w:val="nil"/>
              <w:bottom w:val="single" w:sz="4" w:space="0" w:color="000000"/>
              <w:right w:val="single" w:sz="4" w:space="0" w:color="000000"/>
            </w:tcBorders>
            <w:shd w:val="clear" w:color="auto" w:fill="auto"/>
            <w:noWrap/>
            <w:vAlign w:val="bottom"/>
            <w:hideMark/>
          </w:tcPr>
          <w:p w14:paraId="7E6CF538" w14:textId="3207F04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041.40 </w:t>
            </w:r>
          </w:p>
        </w:tc>
        <w:tc>
          <w:tcPr>
            <w:tcW w:w="624" w:type="pct"/>
            <w:tcBorders>
              <w:top w:val="nil"/>
              <w:left w:val="nil"/>
              <w:bottom w:val="single" w:sz="4" w:space="0" w:color="000000"/>
              <w:right w:val="single" w:sz="4" w:space="0" w:color="000000"/>
            </w:tcBorders>
            <w:shd w:val="clear" w:color="auto" w:fill="auto"/>
            <w:noWrap/>
            <w:vAlign w:val="bottom"/>
            <w:hideMark/>
          </w:tcPr>
          <w:p w14:paraId="35085B0F" w14:textId="0E58C16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9A0FB7" w14:textId="2EC676E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6,689.40 </w:t>
            </w:r>
          </w:p>
        </w:tc>
      </w:tr>
      <w:tr w:rsidR="007325B7" w14:paraId="3DB2FD3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B24D6"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E1128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20910815" w14:textId="7242E9E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EFE032" w14:textId="6EC9C8C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78E4CF" w14:textId="6F21EDA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EEC2C7" w14:textId="2F59714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2,000.00 </w:t>
            </w:r>
          </w:p>
        </w:tc>
      </w:tr>
      <w:tr w:rsidR="007325B7" w14:paraId="12D9E65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A93EA3"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4BF4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7DBA7B8D" w14:textId="6D069A3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7622C722" w14:textId="05F9AE3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E4762" w14:textId="041D93E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4540F7" w14:textId="7E1328B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7325B7" w14:paraId="1A76105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6BB07"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21CC1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579F724F" w14:textId="12AF038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F12661" w14:textId="007608C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305A1D5F" w14:textId="758E519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259FF4" w14:textId="12D7030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500.00 </w:t>
            </w:r>
          </w:p>
        </w:tc>
      </w:tr>
      <w:tr w:rsidR="007325B7" w14:paraId="3BE5EE3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D6BAA"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F829F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6B6F5820" w14:textId="602EC35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2994AA94" w14:textId="3397358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60B96C" w14:textId="6C17275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B62CEA" w14:textId="52DB291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r>
      <w:tr w:rsidR="007325B7" w14:paraId="262A1E0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F97D4"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A08B8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5215F9C9" w14:textId="26B2C16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950.00 </w:t>
            </w:r>
          </w:p>
        </w:tc>
        <w:tc>
          <w:tcPr>
            <w:tcW w:w="675" w:type="pct"/>
            <w:tcBorders>
              <w:top w:val="nil"/>
              <w:left w:val="nil"/>
              <w:bottom w:val="single" w:sz="4" w:space="0" w:color="000000"/>
              <w:right w:val="single" w:sz="4" w:space="0" w:color="000000"/>
            </w:tcBorders>
            <w:shd w:val="clear" w:color="auto" w:fill="auto"/>
            <w:noWrap/>
            <w:vAlign w:val="bottom"/>
            <w:hideMark/>
          </w:tcPr>
          <w:p w14:paraId="301C66E4" w14:textId="560A1B2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A40E9F" w14:textId="4ED9AAB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D1C2C7" w14:textId="2C891C9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950.00 </w:t>
            </w:r>
          </w:p>
        </w:tc>
      </w:tr>
      <w:tr w:rsidR="007325B7" w14:paraId="1400B4C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F45FE"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BCEB6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249EB45E" w14:textId="53BD34A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7A429A" w14:textId="76A687D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5A1797" w14:textId="4442253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47C942" w14:textId="3D80FA0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00.00 </w:t>
            </w:r>
          </w:p>
        </w:tc>
      </w:tr>
      <w:tr w:rsidR="007325B7" w14:paraId="57B955D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515C7"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C1766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47E8BBEA" w14:textId="07A4216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467DE024" w14:textId="1BEA562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0CA0A3" w14:textId="2E19C26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7B8C12" w14:textId="5FFEA99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7325B7" w14:paraId="2149D34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022DA"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5F30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4BA9AB90" w14:textId="369390C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800.00 </w:t>
            </w:r>
          </w:p>
        </w:tc>
        <w:tc>
          <w:tcPr>
            <w:tcW w:w="675" w:type="pct"/>
            <w:tcBorders>
              <w:top w:val="nil"/>
              <w:left w:val="nil"/>
              <w:bottom w:val="single" w:sz="4" w:space="0" w:color="000000"/>
              <w:right w:val="single" w:sz="4" w:space="0" w:color="000000"/>
            </w:tcBorders>
            <w:shd w:val="clear" w:color="auto" w:fill="auto"/>
            <w:noWrap/>
            <w:vAlign w:val="bottom"/>
            <w:hideMark/>
          </w:tcPr>
          <w:p w14:paraId="47278090" w14:textId="600332E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517BF891" w14:textId="6376030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FBADDE" w14:textId="4DBD956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452.00 </w:t>
            </w:r>
          </w:p>
        </w:tc>
      </w:tr>
      <w:tr w:rsidR="007325B7" w14:paraId="0D50ABA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BE68C"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085DD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6504671A" w14:textId="387173E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74F44F85" w14:textId="20D53FD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5B9BA3EA" w14:textId="294498A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EC38EC" w14:textId="54036E5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655.77 </w:t>
            </w:r>
          </w:p>
        </w:tc>
      </w:tr>
      <w:tr w:rsidR="007325B7" w14:paraId="7648A27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D6BBB9"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CAB0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746A3170" w14:textId="55D9863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582.00 </w:t>
            </w:r>
          </w:p>
        </w:tc>
        <w:tc>
          <w:tcPr>
            <w:tcW w:w="675" w:type="pct"/>
            <w:tcBorders>
              <w:top w:val="nil"/>
              <w:left w:val="nil"/>
              <w:bottom w:val="single" w:sz="4" w:space="0" w:color="000000"/>
              <w:right w:val="single" w:sz="4" w:space="0" w:color="000000"/>
            </w:tcBorders>
            <w:shd w:val="clear" w:color="auto" w:fill="auto"/>
            <w:noWrap/>
            <w:vAlign w:val="bottom"/>
            <w:hideMark/>
          </w:tcPr>
          <w:p w14:paraId="28F7863B" w14:textId="58C8759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E558AE" w14:textId="22DD867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87DD7C" w14:textId="4FC2A73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582.00 </w:t>
            </w:r>
          </w:p>
        </w:tc>
      </w:tr>
      <w:tr w:rsidR="007325B7" w14:paraId="5DE989E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8D361F"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62386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7A19910A" w14:textId="2718457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8,020.00 </w:t>
            </w:r>
          </w:p>
        </w:tc>
        <w:tc>
          <w:tcPr>
            <w:tcW w:w="675" w:type="pct"/>
            <w:tcBorders>
              <w:top w:val="nil"/>
              <w:left w:val="nil"/>
              <w:bottom w:val="single" w:sz="4" w:space="0" w:color="000000"/>
              <w:right w:val="single" w:sz="4" w:space="0" w:color="000000"/>
            </w:tcBorders>
            <w:shd w:val="clear" w:color="auto" w:fill="auto"/>
            <w:noWrap/>
            <w:vAlign w:val="bottom"/>
            <w:hideMark/>
          </w:tcPr>
          <w:p w14:paraId="41DE287D" w14:textId="29F0DEB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2C426FE" w14:textId="413146B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18A11C" w14:textId="18DF731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020.00 </w:t>
            </w:r>
          </w:p>
        </w:tc>
      </w:tr>
      <w:tr w:rsidR="007325B7" w14:paraId="3DD0F21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C9F36"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4C63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1644FF87" w14:textId="1408FF1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700BA5E6" w14:textId="00145DF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E849D1" w14:textId="3D00A55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6481B6" w14:textId="576E6A9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610.00 </w:t>
            </w:r>
          </w:p>
        </w:tc>
      </w:tr>
      <w:tr w:rsidR="007325B7" w14:paraId="7A534A4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E4476E"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95101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6C9726FB" w14:textId="06528E1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1,700.00 </w:t>
            </w:r>
          </w:p>
        </w:tc>
        <w:tc>
          <w:tcPr>
            <w:tcW w:w="675" w:type="pct"/>
            <w:tcBorders>
              <w:top w:val="nil"/>
              <w:left w:val="nil"/>
              <w:bottom w:val="single" w:sz="4" w:space="0" w:color="000000"/>
              <w:right w:val="single" w:sz="4" w:space="0" w:color="000000"/>
            </w:tcBorders>
            <w:shd w:val="clear" w:color="auto" w:fill="auto"/>
            <w:noWrap/>
            <w:vAlign w:val="bottom"/>
            <w:hideMark/>
          </w:tcPr>
          <w:p w14:paraId="7DBF6936" w14:textId="3A3550B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33342A8A" w14:textId="199E13F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50B597" w14:textId="1140713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1,488.83 </w:t>
            </w:r>
          </w:p>
        </w:tc>
      </w:tr>
      <w:tr w:rsidR="007325B7" w14:paraId="58B07C3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567444"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B73E2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2BD74145" w14:textId="50EA339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6,720.00 </w:t>
            </w:r>
          </w:p>
        </w:tc>
        <w:tc>
          <w:tcPr>
            <w:tcW w:w="675" w:type="pct"/>
            <w:tcBorders>
              <w:top w:val="nil"/>
              <w:left w:val="nil"/>
              <w:bottom w:val="single" w:sz="4" w:space="0" w:color="000000"/>
              <w:right w:val="single" w:sz="4" w:space="0" w:color="000000"/>
            </w:tcBorders>
            <w:shd w:val="clear" w:color="auto" w:fill="auto"/>
            <w:noWrap/>
            <w:vAlign w:val="bottom"/>
            <w:hideMark/>
          </w:tcPr>
          <w:p w14:paraId="7BEFC044" w14:textId="3F2DDA6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4" w:type="pct"/>
            <w:tcBorders>
              <w:top w:val="nil"/>
              <w:left w:val="nil"/>
              <w:bottom w:val="single" w:sz="4" w:space="0" w:color="000000"/>
              <w:right w:val="single" w:sz="4" w:space="0" w:color="000000"/>
            </w:tcBorders>
            <w:shd w:val="clear" w:color="auto" w:fill="auto"/>
            <w:noWrap/>
            <w:vAlign w:val="bottom"/>
            <w:hideMark/>
          </w:tcPr>
          <w:p w14:paraId="37AFE67E" w14:textId="50B610A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2A37ED" w14:textId="41B55BC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21,244.48 </w:t>
            </w:r>
          </w:p>
        </w:tc>
      </w:tr>
      <w:tr w:rsidR="007325B7" w14:paraId="03DA303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9AA41A"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96238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52DEDB92" w14:textId="5198EC8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6,716.00 </w:t>
            </w:r>
          </w:p>
        </w:tc>
        <w:tc>
          <w:tcPr>
            <w:tcW w:w="675" w:type="pct"/>
            <w:tcBorders>
              <w:top w:val="nil"/>
              <w:left w:val="nil"/>
              <w:bottom w:val="single" w:sz="4" w:space="0" w:color="000000"/>
              <w:right w:val="single" w:sz="4" w:space="0" w:color="000000"/>
            </w:tcBorders>
            <w:shd w:val="clear" w:color="auto" w:fill="auto"/>
            <w:noWrap/>
            <w:vAlign w:val="bottom"/>
            <w:hideMark/>
          </w:tcPr>
          <w:p w14:paraId="4A9A59D6" w14:textId="760EBD6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1E7552DE" w14:textId="6088582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F8C640" w14:textId="7F083CD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4,266.00 </w:t>
            </w:r>
          </w:p>
        </w:tc>
      </w:tr>
      <w:tr w:rsidR="007325B7" w14:paraId="3C5D506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7757FC"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77416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713F01E" w14:textId="7FE4100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02EF8C7D" w14:textId="5F279FC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3AED45DE" w14:textId="185AC15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9E20CE" w14:textId="0F00524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7325B7" w14:paraId="66B9890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E384BE"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6865B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3913A8AD" w14:textId="78FA0F8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6,881.74 </w:t>
            </w:r>
          </w:p>
        </w:tc>
        <w:tc>
          <w:tcPr>
            <w:tcW w:w="675" w:type="pct"/>
            <w:tcBorders>
              <w:top w:val="nil"/>
              <w:left w:val="nil"/>
              <w:bottom w:val="single" w:sz="4" w:space="0" w:color="000000"/>
              <w:right w:val="single" w:sz="4" w:space="0" w:color="000000"/>
            </w:tcBorders>
            <w:shd w:val="clear" w:color="auto" w:fill="auto"/>
            <w:noWrap/>
            <w:vAlign w:val="bottom"/>
            <w:hideMark/>
          </w:tcPr>
          <w:p w14:paraId="423AC459" w14:textId="59CB4B9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638B5974" w14:textId="1C7C454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F3B026" w14:textId="5078901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1,472.29 </w:t>
            </w:r>
          </w:p>
        </w:tc>
      </w:tr>
      <w:tr w:rsidR="007325B7" w14:paraId="01A151A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CBC39C"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1C3C9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104D760D" w14:textId="1C11DCA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c>
          <w:tcPr>
            <w:tcW w:w="675" w:type="pct"/>
            <w:tcBorders>
              <w:top w:val="nil"/>
              <w:left w:val="nil"/>
              <w:bottom w:val="single" w:sz="4" w:space="0" w:color="000000"/>
              <w:right w:val="single" w:sz="4" w:space="0" w:color="000000"/>
            </w:tcBorders>
            <w:shd w:val="clear" w:color="auto" w:fill="auto"/>
            <w:noWrap/>
            <w:vAlign w:val="bottom"/>
            <w:hideMark/>
          </w:tcPr>
          <w:p w14:paraId="06B69A9C" w14:textId="502529F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55FA89" w14:textId="77DF969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792586" w14:textId="1F5BF16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r>
      <w:tr w:rsidR="007325B7" w14:paraId="5836B2F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C67AEA"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6378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056D1731" w14:textId="12E8897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756.00 </w:t>
            </w:r>
          </w:p>
        </w:tc>
        <w:tc>
          <w:tcPr>
            <w:tcW w:w="675" w:type="pct"/>
            <w:tcBorders>
              <w:top w:val="nil"/>
              <w:left w:val="nil"/>
              <w:bottom w:val="single" w:sz="4" w:space="0" w:color="000000"/>
              <w:right w:val="single" w:sz="4" w:space="0" w:color="000000"/>
            </w:tcBorders>
            <w:shd w:val="clear" w:color="auto" w:fill="auto"/>
            <w:noWrap/>
            <w:vAlign w:val="bottom"/>
            <w:hideMark/>
          </w:tcPr>
          <w:p w14:paraId="451F6647" w14:textId="3ADF8FD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A38377" w14:textId="1FFB4AF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F7459E" w14:textId="29B17A5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756.00 </w:t>
            </w:r>
          </w:p>
        </w:tc>
      </w:tr>
      <w:tr w:rsidR="007325B7" w14:paraId="6AC0D73B"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7D5FAA"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75CBC8BB" w14:textId="2B8965B9"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746,43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5E0B52E" w14:textId="0418754C"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66,550.68 </w:t>
            </w:r>
          </w:p>
        </w:tc>
        <w:tc>
          <w:tcPr>
            <w:tcW w:w="624" w:type="pct"/>
            <w:tcBorders>
              <w:top w:val="nil"/>
              <w:left w:val="nil"/>
              <w:bottom w:val="single" w:sz="4" w:space="0" w:color="000000"/>
              <w:right w:val="single" w:sz="4" w:space="0" w:color="000000"/>
            </w:tcBorders>
            <w:shd w:val="clear" w:color="D8D8D8" w:fill="D8D8D8"/>
            <w:noWrap/>
            <w:vAlign w:val="bottom"/>
            <w:hideMark/>
          </w:tcPr>
          <w:p w14:paraId="38937A4E" w14:textId="20451A4C"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CC7DEF3" w14:textId="3E0152F3"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712,984.68 </w:t>
            </w:r>
          </w:p>
        </w:tc>
      </w:tr>
      <w:tr w:rsidR="007325B7" w14:paraId="767C1AAF"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0DF32A"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493647FB" w14:textId="48DE090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744B17" w14:textId="7AE4371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719936" w14:textId="53997F5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B0F56A7" w14:textId="3965D44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r>
      <w:tr w:rsidR="007325B7" w14:paraId="175EB81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8B080"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37DAF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71D825F8" w14:textId="387B79A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359F0C" w14:textId="43AE7D2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233DE5" w14:textId="7AE2453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0A25F3" w14:textId="57CFE56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7325B7" w14:paraId="659C6D7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A1AC9"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725A3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30FC284E" w14:textId="37CFF32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A30BE1" w14:textId="332F405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0BA4E3" w14:textId="2CBA924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C14C63" w14:textId="0B23B12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7325B7" w14:paraId="79F191F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1F9571"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B4E08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591651AA" w14:textId="08C2B4E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47D0A2" w14:textId="6F0AF40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1BA395" w14:textId="26BEFEA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5F3E9A" w14:textId="34A2133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7325B7" w14:paraId="5B36AF1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7A23B9"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B94C7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2B67BE5" w14:textId="225DFF4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BBC8CB" w14:textId="3F509FB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131452" w14:textId="217583B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FF824D" w14:textId="4A97D30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7325B7" w14:paraId="196CD90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90882"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851A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72620348" w14:textId="30B17EF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24CC28" w14:textId="394C9E7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B8DCB1" w14:textId="0E0BBF8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F75B0D" w14:textId="284D405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7325B7" w14:paraId="6E2B803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E3961"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7C30A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28635E98" w14:textId="059B4A6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30C497" w14:textId="1F298CE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F28063" w14:textId="26EB733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344443" w14:textId="2E8B48B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7325B7" w14:paraId="0D20B1E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E217C5"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B6A22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0276A35C" w14:textId="5A9C0F7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65ABF5" w14:textId="5D4BADA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9,062.68 </w:t>
            </w:r>
          </w:p>
        </w:tc>
        <w:tc>
          <w:tcPr>
            <w:tcW w:w="624" w:type="pct"/>
            <w:tcBorders>
              <w:top w:val="nil"/>
              <w:left w:val="nil"/>
              <w:bottom w:val="single" w:sz="4" w:space="0" w:color="000000"/>
              <w:right w:val="single" w:sz="4" w:space="0" w:color="000000"/>
            </w:tcBorders>
            <w:shd w:val="clear" w:color="auto" w:fill="auto"/>
            <w:noWrap/>
            <w:vAlign w:val="bottom"/>
            <w:hideMark/>
          </w:tcPr>
          <w:p w14:paraId="03829DF1" w14:textId="4CD16B3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F1D90D" w14:textId="2A6D291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9,062.68 </w:t>
            </w:r>
          </w:p>
        </w:tc>
      </w:tr>
      <w:tr w:rsidR="007325B7" w14:paraId="496ABFD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586CB"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20E31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4EB52F9D" w14:textId="18A3082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F08BDB" w14:textId="3A7B6E7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3200AB" w14:textId="67813C9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5044C3" w14:textId="70A7C64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7325B7" w14:paraId="7352231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F55A8"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95D5B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2C3586FB" w14:textId="3F89A77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88246D" w14:textId="58FA53A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EA29E3" w14:textId="7613E92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55BD77" w14:textId="4B8E9BA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7325B7" w14:paraId="1FFAA72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1937A5"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88C6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3EAE6478" w14:textId="0E8FEB7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511367" w14:textId="10F36B8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623F05" w14:textId="2706E3C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186C2D" w14:textId="7A81651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7325B7" w14:paraId="747DBEC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EB74D5"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DFE4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514096AD" w14:textId="3EB6492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35E13D32" w14:textId="3991A87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5728B" w14:textId="7196548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380E00" w14:textId="5F68A63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7325B7" w14:paraId="5B13055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C117D"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7A95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ayangan</w:t>
            </w:r>
          </w:p>
        </w:tc>
        <w:tc>
          <w:tcPr>
            <w:tcW w:w="777" w:type="pct"/>
            <w:tcBorders>
              <w:top w:val="nil"/>
              <w:left w:val="nil"/>
              <w:bottom w:val="single" w:sz="4" w:space="0" w:color="000000"/>
              <w:right w:val="single" w:sz="4" w:space="0" w:color="000000"/>
            </w:tcBorders>
            <w:shd w:val="clear" w:color="auto" w:fill="auto"/>
            <w:noWrap/>
            <w:vAlign w:val="bottom"/>
            <w:hideMark/>
          </w:tcPr>
          <w:p w14:paraId="51F98DDB" w14:textId="5182F50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C3FD6C" w14:textId="7EB0A8A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E0389" w14:textId="02F779B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3A5670" w14:textId="27DEDD9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7325B7" w14:paraId="02A33AE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BFCD38"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309A2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1397E9CC" w14:textId="730F8E4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F1002A" w14:textId="0FDC20E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028EB" w14:textId="6DA8026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4E9B29" w14:textId="2539752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7325B7" w14:paraId="4AD64C6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8776E"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AA8EE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1E3A1462" w14:textId="01BE37E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2CB7DD" w14:textId="6E9A9A4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965EF9" w14:textId="2C8D8FF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C62717" w14:textId="74E4EAA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4,000.00 </w:t>
            </w:r>
          </w:p>
        </w:tc>
      </w:tr>
      <w:tr w:rsidR="007325B7" w14:paraId="5B59AF6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3E34AF"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77DD9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147BBBCD" w14:textId="3E70762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E05CD2" w14:textId="6C81D27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55CAB7" w14:textId="092F91D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4EB3EE" w14:textId="7B15AAB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7325B7" w14:paraId="445DC9D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AB5C63"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4048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242D87BB" w14:textId="119DBFE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450.00 </w:t>
            </w:r>
          </w:p>
        </w:tc>
        <w:tc>
          <w:tcPr>
            <w:tcW w:w="675" w:type="pct"/>
            <w:tcBorders>
              <w:top w:val="nil"/>
              <w:left w:val="nil"/>
              <w:bottom w:val="single" w:sz="4" w:space="0" w:color="000000"/>
              <w:right w:val="single" w:sz="4" w:space="0" w:color="000000"/>
            </w:tcBorders>
            <w:shd w:val="clear" w:color="auto" w:fill="auto"/>
            <w:noWrap/>
            <w:vAlign w:val="bottom"/>
            <w:hideMark/>
          </w:tcPr>
          <w:p w14:paraId="01BCD3A0" w14:textId="40D44FF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F4790" w14:textId="76FA0A6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394020" w14:textId="56B12A1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450.00 </w:t>
            </w:r>
          </w:p>
        </w:tc>
      </w:tr>
      <w:tr w:rsidR="007325B7" w14:paraId="64E84C7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14279F"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40F0A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7B5D141A" w14:textId="170F00D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3CD916B1" w14:textId="4D607DF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4857D8" w14:textId="47BA54D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5EE79D" w14:textId="13C6D31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500.00 </w:t>
            </w:r>
          </w:p>
        </w:tc>
      </w:tr>
      <w:tr w:rsidR="007325B7" w14:paraId="672C580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AA103"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8FCED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6E003898" w14:textId="7717075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69,935.00 </w:t>
            </w:r>
          </w:p>
        </w:tc>
        <w:tc>
          <w:tcPr>
            <w:tcW w:w="675" w:type="pct"/>
            <w:tcBorders>
              <w:top w:val="nil"/>
              <w:left w:val="nil"/>
              <w:bottom w:val="single" w:sz="4" w:space="0" w:color="000000"/>
              <w:right w:val="single" w:sz="4" w:space="0" w:color="000000"/>
            </w:tcBorders>
            <w:shd w:val="clear" w:color="auto" w:fill="auto"/>
            <w:noWrap/>
            <w:vAlign w:val="bottom"/>
            <w:hideMark/>
          </w:tcPr>
          <w:p w14:paraId="19881B87" w14:textId="3E4C199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594CAB6" w14:textId="128E57F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31523B" w14:textId="73B24A4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89,935.00 </w:t>
            </w:r>
          </w:p>
        </w:tc>
      </w:tr>
      <w:tr w:rsidR="007325B7" w14:paraId="031FD42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3AFAE3"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B79C3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6EF114AA" w14:textId="3BA40E9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B2B56B" w14:textId="67B71EF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E6A6DC" w14:textId="5A27A53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9C095C" w14:textId="326581A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7325B7" w14:paraId="20C6E0E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BC6AB"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A185C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72963D91" w14:textId="2AA7973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7,600.00 </w:t>
            </w:r>
          </w:p>
        </w:tc>
        <w:tc>
          <w:tcPr>
            <w:tcW w:w="675" w:type="pct"/>
            <w:tcBorders>
              <w:top w:val="nil"/>
              <w:left w:val="nil"/>
              <w:bottom w:val="single" w:sz="4" w:space="0" w:color="000000"/>
              <w:right w:val="single" w:sz="4" w:space="0" w:color="000000"/>
            </w:tcBorders>
            <w:shd w:val="clear" w:color="auto" w:fill="auto"/>
            <w:noWrap/>
            <w:vAlign w:val="bottom"/>
            <w:hideMark/>
          </w:tcPr>
          <w:p w14:paraId="08C4E3E2" w14:textId="48EFDA4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467007D" w14:textId="5686D88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8A7567" w14:textId="20110A4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2,600.00 </w:t>
            </w:r>
          </w:p>
        </w:tc>
      </w:tr>
      <w:tr w:rsidR="007325B7" w14:paraId="1D3BE1C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AE30AC"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DDF8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66C5C603" w14:textId="6DC054A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c>
          <w:tcPr>
            <w:tcW w:w="675" w:type="pct"/>
            <w:tcBorders>
              <w:top w:val="nil"/>
              <w:left w:val="nil"/>
              <w:bottom w:val="single" w:sz="4" w:space="0" w:color="000000"/>
              <w:right w:val="single" w:sz="4" w:space="0" w:color="000000"/>
            </w:tcBorders>
            <w:shd w:val="clear" w:color="auto" w:fill="auto"/>
            <w:noWrap/>
            <w:vAlign w:val="bottom"/>
            <w:hideMark/>
          </w:tcPr>
          <w:p w14:paraId="4C4A5E38" w14:textId="11B40A5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D7138" w14:textId="4AB26C2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BD5A3F" w14:textId="54A3899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r>
      <w:tr w:rsidR="007325B7" w14:paraId="5BCE225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06BCD"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44644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27C7B23D" w14:textId="1DEBD76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330D9BB6" w14:textId="2D8CB34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1B6EE2" w14:textId="2729545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799ECE" w14:textId="676D882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7325B7" w14:paraId="6A1C7E0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087E30"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DDA05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2F5D56EA" w14:textId="5B9283A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DC2E18" w14:textId="517B127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5BE11573" w14:textId="7691354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00C899" w14:textId="595B10A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5,488.00 </w:t>
            </w:r>
          </w:p>
        </w:tc>
      </w:tr>
      <w:tr w:rsidR="007325B7" w14:paraId="0398744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1BDAB0"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A16D5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08ECE041" w14:textId="6EE6B20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63C6D4" w14:textId="07CB58D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CF62BF" w14:textId="02770D0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0C07EA" w14:textId="041AB88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7325B7" w14:paraId="37069FD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17A39"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A998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0CD17C95" w14:textId="388595A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A5291C" w14:textId="40DD1DA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26EDDD" w14:textId="2CE8149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801731" w14:textId="0E9E8D0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7325B7" w14:paraId="03A1FF5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2E2038"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96D18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5CF0B89A" w14:textId="1BE85BA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E6CB42" w14:textId="65B73EA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05840" w14:textId="5CBA9B2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166EB5" w14:textId="6C6FDC0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7325B7" w14:paraId="5465A71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D10CE"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AA02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28ADDE0B" w14:textId="30550DA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2C0D8F" w14:textId="5413E9C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10FE52" w14:textId="65CAB04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F93B52" w14:textId="64D336E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7325B7" w14:paraId="5FC6A23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C7CFDB"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DEEB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003C648A" w14:textId="1F3C4B7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E9A520" w14:textId="582C518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08FCC" w14:textId="2E95BC9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495ECC" w14:textId="0475C56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7325B7" w14:paraId="010DB7A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49ACE2"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7A4DF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520CE959" w14:textId="4282B35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60CA28" w14:textId="48A154C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383DAB" w14:textId="5843405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A29A7F" w14:textId="45D5991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7325B7" w14:paraId="3324D72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B6062"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BD337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396D4E56" w14:textId="0B0189A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63007B" w14:textId="71CED58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16466D" w14:textId="44872BF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9891F8" w14:textId="7FD4E7A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7325B7" w14:paraId="24A8012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E909E"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1DEBFA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096A9993" w14:textId="5B4194B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924948" w14:textId="6D8704E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1247CA" w14:textId="7E80D1A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58FB28" w14:textId="41E900E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7325B7" w14:paraId="466A089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4103EB"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40248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paloc</w:t>
            </w:r>
          </w:p>
        </w:tc>
        <w:tc>
          <w:tcPr>
            <w:tcW w:w="777" w:type="pct"/>
            <w:tcBorders>
              <w:top w:val="nil"/>
              <w:left w:val="nil"/>
              <w:bottom w:val="single" w:sz="4" w:space="0" w:color="000000"/>
              <w:right w:val="single" w:sz="4" w:space="0" w:color="000000"/>
            </w:tcBorders>
            <w:shd w:val="clear" w:color="auto" w:fill="auto"/>
            <w:noWrap/>
            <w:vAlign w:val="bottom"/>
            <w:hideMark/>
          </w:tcPr>
          <w:p w14:paraId="48C697A0" w14:textId="462640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B3B8A2" w14:textId="374F81A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EDAB8" w14:textId="503B4B9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D9A3B3" w14:textId="281367C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00.00 </w:t>
            </w:r>
          </w:p>
        </w:tc>
      </w:tr>
      <w:tr w:rsidR="007325B7" w14:paraId="5A20081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D80DF3"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9C0A9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784FA25D" w14:textId="170D273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14C39F" w14:textId="507A18C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A16BBA" w14:textId="4B62096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E848D" w14:textId="56811C9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000.00 </w:t>
            </w:r>
          </w:p>
        </w:tc>
      </w:tr>
      <w:tr w:rsidR="007325B7" w14:paraId="1ADD163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E31F5E"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3717C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11987488" w14:textId="00911EF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20BB3836" w14:textId="574659F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6828F0" w14:textId="0994E9E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F7574E" w14:textId="0B04551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7325B7" w14:paraId="73CE047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91AE3"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793C1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4E0274ED" w14:textId="27C8CA5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4C81A3" w14:textId="606F678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162660" w14:textId="6F451AC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B1ABF" w14:textId="067BDD4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7325B7" w14:paraId="6474452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8E9629"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2374A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693E97EF" w14:textId="398D81B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21579C4B" w14:textId="337E4BD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3B560" w14:textId="6DAF56C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21EC55" w14:textId="2276025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7325B7" w14:paraId="4238CB9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8DE5EC"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A792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25C5E47F" w14:textId="71FA090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33DB9934" w14:textId="3C673FD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913B28" w14:textId="58F63E6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972A27" w14:textId="5984B51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7325B7" w14:paraId="6A05B6B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E8681C"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EB4D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659C7E8F" w14:textId="2F03A27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3FB027B7" w14:textId="47347E9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F0634E" w14:textId="3E53D81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1EA0A6" w14:textId="0AED628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r>
      <w:tr w:rsidR="007325B7" w14:paraId="06D2D09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EEC48"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FB7EA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6B363669" w14:textId="205B522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3,528.00 </w:t>
            </w:r>
          </w:p>
        </w:tc>
        <w:tc>
          <w:tcPr>
            <w:tcW w:w="675" w:type="pct"/>
            <w:tcBorders>
              <w:top w:val="nil"/>
              <w:left w:val="nil"/>
              <w:bottom w:val="single" w:sz="4" w:space="0" w:color="000000"/>
              <w:right w:val="single" w:sz="4" w:space="0" w:color="000000"/>
            </w:tcBorders>
            <w:shd w:val="clear" w:color="auto" w:fill="auto"/>
            <w:noWrap/>
            <w:vAlign w:val="bottom"/>
            <w:hideMark/>
          </w:tcPr>
          <w:p w14:paraId="19D25C5F" w14:textId="62246D6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2E76AA" w14:textId="69653E3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8B1C8B" w14:textId="3041F0E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3,528.00 </w:t>
            </w:r>
          </w:p>
        </w:tc>
      </w:tr>
      <w:tr w:rsidR="007325B7" w14:paraId="57B1E92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937BA"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FBB29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02FFF4ED" w14:textId="78BBA01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63CB17" w14:textId="5D700BA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730486" w14:textId="6FE897A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819158" w14:textId="3C4B5DE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000.00 </w:t>
            </w:r>
          </w:p>
        </w:tc>
      </w:tr>
      <w:tr w:rsidR="007325B7" w14:paraId="75A8BA0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A9E0A"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9DBEC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5AAD77CB" w14:textId="160D073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D97EDD" w14:textId="7243B4D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4AF23" w14:textId="20AAE0A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1FBD29" w14:textId="2537A85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7325B7" w14:paraId="450E6991"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F5097C"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2779D8C1" w14:textId="4751CC82"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600,016.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87D1D83" w14:textId="1241B85C"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05,988.84 </w:t>
            </w:r>
          </w:p>
        </w:tc>
        <w:tc>
          <w:tcPr>
            <w:tcW w:w="624" w:type="pct"/>
            <w:tcBorders>
              <w:top w:val="nil"/>
              <w:left w:val="nil"/>
              <w:bottom w:val="single" w:sz="4" w:space="0" w:color="000000"/>
              <w:right w:val="single" w:sz="4" w:space="0" w:color="000000"/>
            </w:tcBorders>
            <w:shd w:val="clear" w:color="D8D8D8" w:fill="D8D8D8"/>
            <w:noWrap/>
            <w:vAlign w:val="bottom"/>
            <w:hideMark/>
          </w:tcPr>
          <w:p w14:paraId="42E1E350" w14:textId="6B00E3ED"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EDA3ACB" w14:textId="60FEEEC2"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206,004.84 </w:t>
            </w:r>
          </w:p>
        </w:tc>
      </w:tr>
      <w:tr w:rsidR="007325B7" w14:paraId="462BDDDF"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F4C833"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4DB13547" w14:textId="72BDA9E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55BC16" w14:textId="5479078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4E1D62EC" w14:textId="661863C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868C3C9" w14:textId="51B8593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7325B7" w14:paraId="7BB022B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B846A"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3862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7A7EC0D0" w14:textId="2172233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9,630.00 </w:t>
            </w:r>
          </w:p>
        </w:tc>
        <w:tc>
          <w:tcPr>
            <w:tcW w:w="675" w:type="pct"/>
            <w:tcBorders>
              <w:top w:val="nil"/>
              <w:left w:val="nil"/>
              <w:bottom w:val="single" w:sz="4" w:space="0" w:color="000000"/>
              <w:right w:val="single" w:sz="4" w:space="0" w:color="000000"/>
            </w:tcBorders>
            <w:shd w:val="clear" w:color="auto" w:fill="auto"/>
            <w:noWrap/>
            <w:vAlign w:val="bottom"/>
            <w:hideMark/>
          </w:tcPr>
          <w:p w14:paraId="6BB7D74F" w14:textId="55865EE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809.00 </w:t>
            </w:r>
          </w:p>
        </w:tc>
        <w:tc>
          <w:tcPr>
            <w:tcW w:w="624" w:type="pct"/>
            <w:tcBorders>
              <w:top w:val="nil"/>
              <w:left w:val="nil"/>
              <w:bottom w:val="single" w:sz="4" w:space="0" w:color="000000"/>
              <w:right w:val="single" w:sz="4" w:space="0" w:color="000000"/>
            </w:tcBorders>
            <w:shd w:val="clear" w:color="auto" w:fill="auto"/>
            <w:noWrap/>
            <w:vAlign w:val="bottom"/>
            <w:hideMark/>
          </w:tcPr>
          <w:p w14:paraId="06CBD356" w14:textId="4781772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77316E" w14:textId="6279AC6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0,439.00 </w:t>
            </w:r>
          </w:p>
        </w:tc>
      </w:tr>
      <w:tr w:rsidR="007325B7" w14:paraId="12F6E13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310446"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7DCF0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237BA146" w14:textId="39A5DC0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1,836.00 </w:t>
            </w:r>
          </w:p>
        </w:tc>
        <w:tc>
          <w:tcPr>
            <w:tcW w:w="675" w:type="pct"/>
            <w:tcBorders>
              <w:top w:val="nil"/>
              <w:left w:val="nil"/>
              <w:bottom w:val="single" w:sz="4" w:space="0" w:color="000000"/>
              <w:right w:val="single" w:sz="4" w:space="0" w:color="000000"/>
            </w:tcBorders>
            <w:shd w:val="clear" w:color="auto" w:fill="auto"/>
            <w:noWrap/>
            <w:vAlign w:val="bottom"/>
            <w:hideMark/>
          </w:tcPr>
          <w:p w14:paraId="58E6C595" w14:textId="17C504E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4" w:type="pct"/>
            <w:tcBorders>
              <w:top w:val="nil"/>
              <w:left w:val="nil"/>
              <w:bottom w:val="single" w:sz="4" w:space="0" w:color="000000"/>
              <w:right w:val="single" w:sz="4" w:space="0" w:color="000000"/>
            </w:tcBorders>
            <w:shd w:val="clear" w:color="auto" w:fill="auto"/>
            <w:noWrap/>
            <w:vAlign w:val="bottom"/>
            <w:hideMark/>
          </w:tcPr>
          <w:p w14:paraId="2836C617" w14:textId="2667024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5A157A" w14:textId="5109887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47,648.00 </w:t>
            </w:r>
          </w:p>
        </w:tc>
      </w:tr>
      <w:tr w:rsidR="007325B7" w14:paraId="4775B4E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2A79B5"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8BEB3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6ECBB4B5" w14:textId="65D9799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c>
          <w:tcPr>
            <w:tcW w:w="675" w:type="pct"/>
            <w:tcBorders>
              <w:top w:val="nil"/>
              <w:left w:val="nil"/>
              <w:bottom w:val="single" w:sz="4" w:space="0" w:color="000000"/>
              <w:right w:val="single" w:sz="4" w:space="0" w:color="000000"/>
            </w:tcBorders>
            <w:shd w:val="clear" w:color="auto" w:fill="auto"/>
            <w:noWrap/>
            <w:vAlign w:val="bottom"/>
            <w:hideMark/>
          </w:tcPr>
          <w:p w14:paraId="17E07D24" w14:textId="3278B55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2D8B72" w14:textId="0109345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4B652F" w14:textId="7906430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r>
      <w:tr w:rsidR="007325B7" w14:paraId="10A3523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AB0E24"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4A425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75DFAD1D" w14:textId="05C8778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c>
          <w:tcPr>
            <w:tcW w:w="675" w:type="pct"/>
            <w:tcBorders>
              <w:top w:val="nil"/>
              <w:left w:val="nil"/>
              <w:bottom w:val="single" w:sz="4" w:space="0" w:color="000000"/>
              <w:right w:val="single" w:sz="4" w:space="0" w:color="000000"/>
            </w:tcBorders>
            <w:shd w:val="clear" w:color="auto" w:fill="auto"/>
            <w:noWrap/>
            <w:vAlign w:val="bottom"/>
            <w:hideMark/>
          </w:tcPr>
          <w:p w14:paraId="21012381" w14:textId="492DCD9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BBE0E8" w14:textId="58B782C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B00458" w14:textId="671CE26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r>
      <w:tr w:rsidR="007325B7" w14:paraId="14093F2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954B23"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706B0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49C712A2" w14:textId="437B122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5,970.00 </w:t>
            </w:r>
          </w:p>
        </w:tc>
        <w:tc>
          <w:tcPr>
            <w:tcW w:w="675" w:type="pct"/>
            <w:tcBorders>
              <w:top w:val="nil"/>
              <w:left w:val="nil"/>
              <w:bottom w:val="single" w:sz="4" w:space="0" w:color="000000"/>
              <w:right w:val="single" w:sz="4" w:space="0" w:color="000000"/>
            </w:tcBorders>
            <w:shd w:val="clear" w:color="auto" w:fill="auto"/>
            <w:noWrap/>
            <w:vAlign w:val="bottom"/>
            <w:hideMark/>
          </w:tcPr>
          <w:p w14:paraId="7522ACEF" w14:textId="061C992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4" w:type="pct"/>
            <w:tcBorders>
              <w:top w:val="nil"/>
              <w:left w:val="nil"/>
              <w:bottom w:val="single" w:sz="4" w:space="0" w:color="000000"/>
              <w:right w:val="single" w:sz="4" w:space="0" w:color="000000"/>
            </w:tcBorders>
            <w:shd w:val="clear" w:color="auto" w:fill="auto"/>
            <w:noWrap/>
            <w:vAlign w:val="bottom"/>
            <w:hideMark/>
          </w:tcPr>
          <w:p w14:paraId="4E515618" w14:textId="67168F0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60A792" w14:textId="25D8F32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65,801.25 </w:t>
            </w:r>
          </w:p>
        </w:tc>
      </w:tr>
      <w:tr w:rsidR="007325B7" w14:paraId="248A928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C81D46"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7CE1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6D490829" w14:textId="60A9757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680.00 </w:t>
            </w:r>
          </w:p>
        </w:tc>
        <w:tc>
          <w:tcPr>
            <w:tcW w:w="675" w:type="pct"/>
            <w:tcBorders>
              <w:top w:val="nil"/>
              <w:left w:val="nil"/>
              <w:bottom w:val="single" w:sz="4" w:space="0" w:color="000000"/>
              <w:right w:val="single" w:sz="4" w:space="0" w:color="000000"/>
            </w:tcBorders>
            <w:shd w:val="clear" w:color="auto" w:fill="auto"/>
            <w:noWrap/>
            <w:vAlign w:val="bottom"/>
            <w:hideMark/>
          </w:tcPr>
          <w:p w14:paraId="25CB109F" w14:textId="504B1C5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7A4963D2" w14:textId="5386701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877B1A" w14:textId="68C40AC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2,816.50 </w:t>
            </w:r>
          </w:p>
        </w:tc>
      </w:tr>
      <w:tr w:rsidR="007325B7" w14:paraId="5C1F2E0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24F9AB"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8B1C2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2FC37735" w14:textId="5A465E3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620.00 </w:t>
            </w:r>
          </w:p>
        </w:tc>
        <w:tc>
          <w:tcPr>
            <w:tcW w:w="675" w:type="pct"/>
            <w:tcBorders>
              <w:top w:val="nil"/>
              <w:left w:val="nil"/>
              <w:bottom w:val="single" w:sz="4" w:space="0" w:color="000000"/>
              <w:right w:val="single" w:sz="4" w:space="0" w:color="000000"/>
            </w:tcBorders>
            <w:shd w:val="clear" w:color="auto" w:fill="auto"/>
            <w:noWrap/>
            <w:vAlign w:val="bottom"/>
            <w:hideMark/>
          </w:tcPr>
          <w:p w14:paraId="78C0F5E8" w14:textId="25746F7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1DA6B454" w14:textId="6526604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60B57D" w14:textId="531F52F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6,110.00 </w:t>
            </w:r>
          </w:p>
        </w:tc>
      </w:tr>
      <w:tr w:rsidR="007325B7" w14:paraId="004124D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350C5F"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2865D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49D7ADF7" w14:textId="0AEA70A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c>
          <w:tcPr>
            <w:tcW w:w="675" w:type="pct"/>
            <w:tcBorders>
              <w:top w:val="nil"/>
              <w:left w:val="nil"/>
              <w:bottom w:val="single" w:sz="4" w:space="0" w:color="000000"/>
              <w:right w:val="single" w:sz="4" w:space="0" w:color="000000"/>
            </w:tcBorders>
            <w:shd w:val="clear" w:color="auto" w:fill="auto"/>
            <w:noWrap/>
            <w:vAlign w:val="bottom"/>
            <w:hideMark/>
          </w:tcPr>
          <w:p w14:paraId="7239B3CB" w14:textId="749BF07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B3757F" w14:textId="1170683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AF61A1" w14:textId="5C6E75E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r>
      <w:tr w:rsidR="007325B7" w14:paraId="29DE522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E6321"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9DD6D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26479C8C" w14:textId="7EC1E13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1,610.00 </w:t>
            </w:r>
          </w:p>
        </w:tc>
        <w:tc>
          <w:tcPr>
            <w:tcW w:w="675" w:type="pct"/>
            <w:tcBorders>
              <w:top w:val="nil"/>
              <w:left w:val="nil"/>
              <w:bottom w:val="single" w:sz="4" w:space="0" w:color="000000"/>
              <w:right w:val="single" w:sz="4" w:space="0" w:color="000000"/>
            </w:tcBorders>
            <w:shd w:val="clear" w:color="auto" w:fill="auto"/>
            <w:noWrap/>
            <w:vAlign w:val="bottom"/>
            <w:hideMark/>
          </w:tcPr>
          <w:p w14:paraId="244D614E" w14:textId="4BD6502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479ABAE3" w14:textId="6EFBA95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00703B" w14:textId="168B28E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610.00 </w:t>
            </w:r>
          </w:p>
        </w:tc>
      </w:tr>
      <w:tr w:rsidR="007325B7" w14:paraId="07D44FA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1E63A"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EA0CE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3DFE8902" w14:textId="7791261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2,466.00 </w:t>
            </w:r>
          </w:p>
        </w:tc>
        <w:tc>
          <w:tcPr>
            <w:tcW w:w="675" w:type="pct"/>
            <w:tcBorders>
              <w:top w:val="nil"/>
              <w:left w:val="nil"/>
              <w:bottom w:val="single" w:sz="4" w:space="0" w:color="000000"/>
              <w:right w:val="single" w:sz="4" w:space="0" w:color="000000"/>
            </w:tcBorders>
            <w:shd w:val="clear" w:color="auto" w:fill="auto"/>
            <w:noWrap/>
            <w:vAlign w:val="bottom"/>
            <w:hideMark/>
          </w:tcPr>
          <w:p w14:paraId="68DAF24F" w14:textId="02E6B32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328E9FB6" w14:textId="0DF81E0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91C8E2" w14:textId="55953F8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73,329.00 </w:t>
            </w:r>
          </w:p>
        </w:tc>
      </w:tr>
      <w:tr w:rsidR="007325B7" w14:paraId="55BAAAA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01AE49"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880BD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7C3A674E" w14:textId="02E59B7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4,369.00 </w:t>
            </w:r>
          </w:p>
        </w:tc>
        <w:tc>
          <w:tcPr>
            <w:tcW w:w="675" w:type="pct"/>
            <w:tcBorders>
              <w:top w:val="nil"/>
              <w:left w:val="nil"/>
              <w:bottom w:val="single" w:sz="4" w:space="0" w:color="000000"/>
              <w:right w:val="single" w:sz="4" w:space="0" w:color="000000"/>
            </w:tcBorders>
            <w:shd w:val="clear" w:color="auto" w:fill="auto"/>
            <w:noWrap/>
            <w:vAlign w:val="bottom"/>
            <w:hideMark/>
          </w:tcPr>
          <w:p w14:paraId="679A0A61" w14:textId="1A76EAE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1B8D0C93" w14:textId="40BCA1E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281502" w14:textId="5C6B9E9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8,761.29 </w:t>
            </w:r>
          </w:p>
        </w:tc>
      </w:tr>
      <w:tr w:rsidR="007325B7" w14:paraId="63A2B68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314944"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D4A0E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3E2E7B3D" w14:textId="13676A1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48,390.00 </w:t>
            </w:r>
          </w:p>
        </w:tc>
        <w:tc>
          <w:tcPr>
            <w:tcW w:w="675" w:type="pct"/>
            <w:tcBorders>
              <w:top w:val="nil"/>
              <w:left w:val="nil"/>
              <w:bottom w:val="single" w:sz="4" w:space="0" w:color="000000"/>
              <w:right w:val="single" w:sz="4" w:space="0" w:color="000000"/>
            </w:tcBorders>
            <w:shd w:val="clear" w:color="auto" w:fill="auto"/>
            <w:noWrap/>
            <w:vAlign w:val="bottom"/>
            <w:hideMark/>
          </w:tcPr>
          <w:p w14:paraId="183AB698" w14:textId="6500B77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7B9A1F" w14:textId="403A8B9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D453E0" w14:textId="06128D4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48,390.00 </w:t>
            </w:r>
          </w:p>
        </w:tc>
      </w:tr>
      <w:tr w:rsidR="007325B7" w14:paraId="5DDC4F3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423AED"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DB920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217E012B" w14:textId="7716850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5,301.00 </w:t>
            </w:r>
          </w:p>
        </w:tc>
        <w:tc>
          <w:tcPr>
            <w:tcW w:w="675" w:type="pct"/>
            <w:tcBorders>
              <w:top w:val="nil"/>
              <w:left w:val="nil"/>
              <w:bottom w:val="single" w:sz="4" w:space="0" w:color="000000"/>
              <w:right w:val="single" w:sz="4" w:space="0" w:color="000000"/>
            </w:tcBorders>
            <w:shd w:val="clear" w:color="auto" w:fill="auto"/>
            <w:noWrap/>
            <w:vAlign w:val="bottom"/>
            <w:hideMark/>
          </w:tcPr>
          <w:p w14:paraId="79FF944D" w14:textId="058A3A9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5CE94B54" w14:textId="6BFFCAC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FBAB01" w14:textId="627C1E1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0,301.00 </w:t>
            </w:r>
          </w:p>
        </w:tc>
      </w:tr>
      <w:tr w:rsidR="007325B7" w14:paraId="5E2C149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D86CAA"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D949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0DCB4998" w14:textId="44BF1DB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c>
          <w:tcPr>
            <w:tcW w:w="675" w:type="pct"/>
            <w:tcBorders>
              <w:top w:val="nil"/>
              <w:left w:val="nil"/>
              <w:bottom w:val="single" w:sz="4" w:space="0" w:color="000000"/>
              <w:right w:val="single" w:sz="4" w:space="0" w:color="000000"/>
            </w:tcBorders>
            <w:shd w:val="clear" w:color="auto" w:fill="auto"/>
            <w:noWrap/>
            <w:vAlign w:val="bottom"/>
            <w:hideMark/>
          </w:tcPr>
          <w:p w14:paraId="4AD2F7C0" w14:textId="07E9855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776F0C" w14:textId="3F98EB9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EBE138" w14:textId="62B7CAF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r>
      <w:tr w:rsidR="007325B7" w14:paraId="1AE6BA03"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1E800E"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19237074" w14:textId="19A3483F"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634,536.53 </w:t>
            </w:r>
          </w:p>
        </w:tc>
        <w:tc>
          <w:tcPr>
            <w:tcW w:w="675" w:type="pct"/>
            <w:tcBorders>
              <w:top w:val="nil"/>
              <w:left w:val="nil"/>
              <w:bottom w:val="single" w:sz="4" w:space="0" w:color="000000"/>
              <w:right w:val="single" w:sz="4" w:space="0" w:color="000000"/>
            </w:tcBorders>
            <w:shd w:val="clear" w:color="A5A5A5" w:fill="A5A5A5"/>
            <w:noWrap/>
            <w:vAlign w:val="bottom"/>
            <w:hideMark/>
          </w:tcPr>
          <w:p w14:paraId="7F9DE409" w14:textId="4A9ADFFC"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7421B90" w14:textId="20E47DDC"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E284B89" w14:textId="0F2CBE49"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634,536.53 </w:t>
            </w:r>
          </w:p>
        </w:tc>
      </w:tr>
      <w:tr w:rsidR="007325B7" w14:paraId="7D2A71A6"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7AC6A8"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2123CC09" w14:textId="7B0D2458"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77,8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7557472A" w14:textId="4AE98DE1"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052048E" w14:textId="0CC85E25"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5857D72" w14:textId="43BD0C7B"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77,853.70 </w:t>
            </w:r>
          </w:p>
        </w:tc>
      </w:tr>
      <w:tr w:rsidR="007325B7" w14:paraId="674DB99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56FB71"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F90DE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0497D17B" w14:textId="34B10C9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900.00 </w:t>
            </w:r>
          </w:p>
        </w:tc>
        <w:tc>
          <w:tcPr>
            <w:tcW w:w="675" w:type="pct"/>
            <w:tcBorders>
              <w:top w:val="nil"/>
              <w:left w:val="nil"/>
              <w:bottom w:val="single" w:sz="4" w:space="0" w:color="000000"/>
              <w:right w:val="single" w:sz="4" w:space="0" w:color="000000"/>
            </w:tcBorders>
            <w:shd w:val="clear" w:color="auto" w:fill="auto"/>
            <w:noWrap/>
            <w:vAlign w:val="bottom"/>
            <w:hideMark/>
          </w:tcPr>
          <w:p w14:paraId="4F4C1EBE" w14:textId="272CE43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44EAB" w14:textId="7071B2A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8AC252" w14:textId="277F53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900.00 </w:t>
            </w:r>
          </w:p>
        </w:tc>
      </w:tr>
      <w:tr w:rsidR="007325B7" w14:paraId="3E4C9EC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52AEC"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DC768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3BAF360" w14:textId="3AF970F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761792C6" w14:textId="716212F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669B29" w14:textId="5DB64D1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5B36A8" w14:textId="78AD61F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7325B7" w14:paraId="130BA59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506A0"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8BEE0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233794CE" w14:textId="513F55B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26546BE5" w14:textId="3CD8A2B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BBE77E" w14:textId="1C66926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AC8233" w14:textId="45D08FC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7325B7" w14:paraId="2C6FA34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DB4048"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3DE21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7F18A28A" w14:textId="55A919D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6F207BD2" w14:textId="0ECB896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3B1283" w14:textId="27C02F4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4202BC" w14:textId="1E6C500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7325B7" w14:paraId="489EFE1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8222D"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3FF7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0D8BB639" w14:textId="15430F5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DA5B49" w14:textId="3A9BB13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ECCA4D" w14:textId="57A7D67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19AA16" w14:textId="148A3B1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7325B7" w14:paraId="75338B3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661A5"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5CADA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4A7E36FB" w14:textId="5BEF052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6,616.20 </w:t>
            </w:r>
          </w:p>
        </w:tc>
        <w:tc>
          <w:tcPr>
            <w:tcW w:w="675" w:type="pct"/>
            <w:tcBorders>
              <w:top w:val="nil"/>
              <w:left w:val="nil"/>
              <w:bottom w:val="single" w:sz="4" w:space="0" w:color="000000"/>
              <w:right w:val="single" w:sz="4" w:space="0" w:color="000000"/>
            </w:tcBorders>
            <w:shd w:val="clear" w:color="auto" w:fill="auto"/>
            <w:noWrap/>
            <w:vAlign w:val="bottom"/>
            <w:hideMark/>
          </w:tcPr>
          <w:p w14:paraId="6710232F" w14:textId="6B1E9DC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22A068" w14:textId="3DC7518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70A9EB" w14:textId="0E6B745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6,616.20 </w:t>
            </w:r>
          </w:p>
        </w:tc>
      </w:tr>
      <w:tr w:rsidR="007325B7" w14:paraId="0BE74D82"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6FA314"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36D00CCF" w14:textId="54ECB80C"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57,18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688332B" w14:textId="34EECBE9"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21FEDE3" w14:textId="4132A6A4"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DF5DB34" w14:textId="0B12CDD5"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57,184.00 </w:t>
            </w:r>
          </w:p>
        </w:tc>
      </w:tr>
      <w:tr w:rsidR="007325B7" w14:paraId="55833E7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953231"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363F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760E85E4" w14:textId="064D8EE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573.20 </w:t>
            </w:r>
          </w:p>
        </w:tc>
        <w:tc>
          <w:tcPr>
            <w:tcW w:w="675" w:type="pct"/>
            <w:tcBorders>
              <w:top w:val="nil"/>
              <w:left w:val="nil"/>
              <w:bottom w:val="single" w:sz="4" w:space="0" w:color="000000"/>
              <w:right w:val="single" w:sz="4" w:space="0" w:color="000000"/>
            </w:tcBorders>
            <w:shd w:val="clear" w:color="auto" w:fill="auto"/>
            <w:noWrap/>
            <w:vAlign w:val="bottom"/>
            <w:hideMark/>
          </w:tcPr>
          <w:p w14:paraId="26337E81" w14:textId="23ACAFF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88EC50" w14:textId="6AB9514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DE7D8C" w14:textId="1715D58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573.20 </w:t>
            </w:r>
          </w:p>
        </w:tc>
      </w:tr>
      <w:tr w:rsidR="007325B7" w14:paraId="50DB3B5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FF8C68"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BA485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69756A1F" w14:textId="46F859C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58751C86" w14:textId="0D989CB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D424C9" w14:textId="239683D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940046" w14:textId="0C06EF6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7325B7" w14:paraId="7D85ACB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7F93FB"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5CB9D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2251FC51" w14:textId="5E1A157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125.00 </w:t>
            </w:r>
          </w:p>
        </w:tc>
        <w:tc>
          <w:tcPr>
            <w:tcW w:w="675" w:type="pct"/>
            <w:tcBorders>
              <w:top w:val="nil"/>
              <w:left w:val="nil"/>
              <w:bottom w:val="single" w:sz="4" w:space="0" w:color="000000"/>
              <w:right w:val="single" w:sz="4" w:space="0" w:color="000000"/>
            </w:tcBorders>
            <w:shd w:val="clear" w:color="auto" w:fill="auto"/>
            <w:noWrap/>
            <w:vAlign w:val="bottom"/>
            <w:hideMark/>
          </w:tcPr>
          <w:p w14:paraId="3E498465" w14:textId="3769966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8EFC8" w14:textId="59DFD5F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C3A45F" w14:textId="32E92EB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125.00 </w:t>
            </w:r>
          </w:p>
        </w:tc>
      </w:tr>
      <w:tr w:rsidR="007325B7" w14:paraId="6F3B103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410C3B"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EFC3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409DA597" w14:textId="0734E4D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6,934.00 </w:t>
            </w:r>
          </w:p>
        </w:tc>
        <w:tc>
          <w:tcPr>
            <w:tcW w:w="675" w:type="pct"/>
            <w:tcBorders>
              <w:top w:val="nil"/>
              <w:left w:val="nil"/>
              <w:bottom w:val="single" w:sz="4" w:space="0" w:color="000000"/>
              <w:right w:val="single" w:sz="4" w:space="0" w:color="000000"/>
            </w:tcBorders>
            <w:shd w:val="clear" w:color="auto" w:fill="auto"/>
            <w:noWrap/>
            <w:vAlign w:val="bottom"/>
            <w:hideMark/>
          </w:tcPr>
          <w:p w14:paraId="7AE657C3" w14:textId="4B27740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C1BFBC" w14:textId="1277D7A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E57EB7" w14:textId="4F35183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6,934.00 </w:t>
            </w:r>
          </w:p>
        </w:tc>
      </w:tr>
      <w:tr w:rsidR="007325B7" w14:paraId="5429C45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E9F0BC"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545B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4F10937C" w14:textId="42EC54F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3,800.00 </w:t>
            </w:r>
          </w:p>
        </w:tc>
        <w:tc>
          <w:tcPr>
            <w:tcW w:w="675" w:type="pct"/>
            <w:tcBorders>
              <w:top w:val="nil"/>
              <w:left w:val="nil"/>
              <w:bottom w:val="single" w:sz="4" w:space="0" w:color="000000"/>
              <w:right w:val="single" w:sz="4" w:space="0" w:color="000000"/>
            </w:tcBorders>
            <w:shd w:val="clear" w:color="auto" w:fill="auto"/>
            <w:noWrap/>
            <w:vAlign w:val="bottom"/>
            <w:hideMark/>
          </w:tcPr>
          <w:p w14:paraId="49F6EEC3" w14:textId="23FFCFE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328C34" w14:textId="5CC347C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3966CE" w14:textId="19777DB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3,800.00 </w:t>
            </w:r>
          </w:p>
        </w:tc>
      </w:tr>
      <w:tr w:rsidR="007325B7" w14:paraId="1A46EBF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5E9087"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DB711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148E8EB2" w14:textId="6AD87F1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3C05087F" w14:textId="578AE74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23D511" w14:textId="32D5C2A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B1BA5B" w14:textId="50AAB48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7325B7" w14:paraId="6876D66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7DB7F"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0C636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6F4EAFE6" w14:textId="606FB65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38BEF4F4" w14:textId="79D1474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C80BC9" w14:textId="4A8078E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78DB02" w14:textId="1E04611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7325B7" w14:paraId="029F4E0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B54B4"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BD54D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356C483F" w14:textId="399A847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161C5CD9" w14:textId="05C8D39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22C101" w14:textId="6124B54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532AD7" w14:textId="49E5071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7325B7" w14:paraId="3FFB675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126CE"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BA728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60C8464F" w14:textId="11F3C3D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6,043.70 </w:t>
            </w:r>
          </w:p>
        </w:tc>
        <w:tc>
          <w:tcPr>
            <w:tcW w:w="675" w:type="pct"/>
            <w:tcBorders>
              <w:top w:val="nil"/>
              <w:left w:val="nil"/>
              <w:bottom w:val="single" w:sz="4" w:space="0" w:color="000000"/>
              <w:right w:val="single" w:sz="4" w:space="0" w:color="000000"/>
            </w:tcBorders>
            <w:shd w:val="clear" w:color="auto" w:fill="auto"/>
            <w:noWrap/>
            <w:vAlign w:val="bottom"/>
            <w:hideMark/>
          </w:tcPr>
          <w:p w14:paraId="7E3E3769" w14:textId="232508F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0BADF" w14:textId="23B3930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6DBD13" w14:textId="13E4E79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6,043.70 </w:t>
            </w:r>
          </w:p>
        </w:tc>
      </w:tr>
      <w:tr w:rsidR="007325B7" w14:paraId="46E8DCD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8E5A7"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4EF81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7A9105BD" w14:textId="62F9A2A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28960D03" w14:textId="4B91F1E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7DEE8E" w14:textId="60C6039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35757C" w14:textId="79AD0FA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7325B7" w14:paraId="3365F847"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6D89FC"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7B536CDF" w14:textId="027A892A"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61,952.30 </w:t>
            </w:r>
          </w:p>
        </w:tc>
        <w:tc>
          <w:tcPr>
            <w:tcW w:w="675" w:type="pct"/>
            <w:tcBorders>
              <w:top w:val="nil"/>
              <w:left w:val="nil"/>
              <w:bottom w:val="single" w:sz="4" w:space="0" w:color="000000"/>
              <w:right w:val="single" w:sz="4" w:space="0" w:color="000000"/>
            </w:tcBorders>
            <w:shd w:val="clear" w:color="D8D8D8" w:fill="D8D8D8"/>
            <w:noWrap/>
            <w:vAlign w:val="bottom"/>
            <w:hideMark/>
          </w:tcPr>
          <w:p w14:paraId="4A84AF9B" w14:textId="22EB2AC1"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F51AC3E" w14:textId="6033C291"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B49A5AE" w14:textId="1B603072"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61,952.30 </w:t>
            </w:r>
          </w:p>
        </w:tc>
      </w:tr>
      <w:tr w:rsidR="007325B7" w14:paraId="3BBFD2A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F27D21"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743D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0FB160D3" w14:textId="4A8DF15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35.50 </w:t>
            </w:r>
          </w:p>
        </w:tc>
        <w:tc>
          <w:tcPr>
            <w:tcW w:w="675" w:type="pct"/>
            <w:tcBorders>
              <w:top w:val="nil"/>
              <w:left w:val="nil"/>
              <w:bottom w:val="single" w:sz="4" w:space="0" w:color="000000"/>
              <w:right w:val="single" w:sz="4" w:space="0" w:color="000000"/>
            </w:tcBorders>
            <w:shd w:val="clear" w:color="auto" w:fill="auto"/>
            <w:noWrap/>
            <w:vAlign w:val="bottom"/>
            <w:hideMark/>
          </w:tcPr>
          <w:p w14:paraId="22DC4576" w14:textId="3B9D7F3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618C4A" w14:textId="4C129D6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4FFD92" w14:textId="734F506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35.50 </w:t>
            </w:r>
          </w:p>
        </w:tc>
      </w:tr>
      <w:tr w:rsidR="007325B7" w14:paraId="4F054E2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06FC9"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D512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4FB01F69" w14:textId="0F40379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32B1E6D9" w14:textId="516C6F6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F1D54A" w14:textId="201F3B3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907C81" w14:textId="24E344A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7325B7" w14:paraId="577BEA5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53B84"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18F3A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1147DFBB" w14:textId="49FC573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806.50 </w:t>
            </w:r>
          </w:p>
        </w:tc>
        <w:tc>
          <w:tcPr>
            <w:tcW w:w="675" w:type="pct"/>
            <w:tcBorders>
              <w:top w:val="nil"/>
              <w:left w:val="nil"/>
              <w:bottom w:val="single" w:sz="4" w:space="0" w:color="000000"/>
              <w:right w:val="single" w:sz="4" w:space="0" w:color="000000"/>
            </w:tcBorders>
            <w:shd w:val="clear" w:color="auto" w:fill="auto"/>
            <w:noWrap/>
            <w:vAlign w:val="bottom"/>
            <w:hideMark/>
          </w:tcPr>
          <w:p w14:paraId="0D5EB3CC" w14:textId="40282EF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2448B1" w14:textId="305EF12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056EE3" w14:textId="64D620B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806.50 </w:t>
            </w:r>
          </w:p>
        </w:tc>
      </w:tr>
      <w:tr w:rsidR="007325B7" w14:paraId="55111D8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D99FFC"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DB6FF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37636CBD" w14:textId="5A4210F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7,352.75 </w:t>
            </w:r>
          </w:p>
        </w:tc>
        <w:tc>
          <w:tcPr>
            <w:tcW w:w="675" w:type="pct"/>
            <w:tcBorders>
              <w:top w:val="nil"/>
              <w:left w:val="nil"/>
              <w:bottom w:val="single" w:sz="4" w:space="0" w:color="000000"/>
              <w:right w:val="single" w:sz="4" w:space="0" w:color="000000"/>
            </w:tcBorders>
            <w:shd w:val="clear" w:color="auto" w:fill="auto"/>
            <w:noWrap/>
            <w:vAlign w:val="bottom"/>
            <w:hideMark/>
          </w:tcPr>
          <w:p w14:paraId="7C4F5ADC" w14:textId="640EF12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5DB6B7" w14:textId="6FA18F5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3749A6" w14:textId="5B3EE37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7,352.75 </w:t>
            </w:r>
          </w:p>
        </w:tc>
      </w:tr>
      <w:tr w:rsidR="007325B7" w14:paraId="5C654FB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A59A2F"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18B90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777EB447" w14:textId="6368838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3,100.00 </w:t>
            </w:r>
          </w:p>
        </w:tc>
        <w:tc>
          <w:tcPr>
            <w:tcW w:w="675" w:type="pct"/>
            <w:tcBorders>
              <w:top w:val="nil"/>
              <w:left w:val="nil"/>
              <w:bottom w:val="single" w:sz="4" w:space="0" w:color="000000"/>
              <w:right w:val="single" w:sz="4" w:space="0" w:color="000000"/>
            </w:tcBorders>
            <w:shd w:val="clear" w:color="auto" w:fill="auto"/>
            <w:noWrap/>
            <w:vAlign w:val="bottom"/>
            <w:hideMark/>
          </w:tcPr>
          <w:p w14:paraId="52D7023A" w14:textId="7E468D3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7D3D6B" w14:textId="28FA1CF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A9FD3F" w14:textId="058902E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3,100.00 </w:t>
            </w:r>
          </w:p>
        </w:tc>
      </w:tr>
      <w:tr w:rsidR="007325B7" w14:paraId="7FB3134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B147E0"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F2F0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605BBA11" w14:textId="2781F88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050.55 </w:t>
            </w:r>
          </w:p>
        </w:tc>
        <w:tc>
          <w:tcPr>
            <w:tcW w:w="675" w:type="pct"/>
            <w:tcBorders>
              <w:top w:val="nil"/>
              <w:left w:val="nil"/>
              <w:bottom w:val="single" w:sz="4" w:space="0" w:color="000000"/>
              <w:right w:val="single" w:sz="4" w:space="0" w:color="000000"/>
            </w:tcBorders>
            <w:shd w:val="clear" w:color="auto" w:fill="auto"/>
            <w:noWrap/>
            <w:vAlign w:val="bottom"/>
            <w:hideMark/>
          </w:tcPr>
          <w:p w14:paraId="39FE03B4" w14:textId="3246975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E0EEF3" w14:textId="18105A0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3BC2F6" w14:textId="6ADB444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050.55 </w:t>
            </w:r>
          </w:p>
        </w:tc>
      </w:tr>
      <w:tr w:rsidR="007325B7" w14:paraId="024A505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F8A388"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6463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39DF789A" w14:textId="3138C46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4D228BA1" w14:textId="392F0E0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3779B" w14:textId="4C1B05E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20402A" w14:textId="29400D2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7325B7" w14:paraId="2AD7053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90593"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57CEC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6EA50BFF" w14:textId="351925E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9,325.00 </w:t>
            </w:r>
          </w:p>
        </w:tc>
        <w:tc>
          <w:tcPr>
            <w:tcW w:w="675" w:type="pct"/>
            <w:tcBorders>
              <w:top w:val="nil"/>
              <w:left w:val="nil"/>
              <w:bottom w:val="single" w:sz="4" w:space="0" w:color="000000"/>
              <w:right w:val="single" w:sz="4" w:space="0" w:color="000000"/>
            </w:tcBorders>
            <w:shd w:val="clear" w:color="auto" w:fill="auto"/>
            <w:noWrap/>
            <w:vAlign w:val="bottom"/>
            <w:hideMark/>
          </w:tcPr>
          <w:p w14:paraId="4CCA3610" w14:textId="5C3058F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8EA8B" w14:textId="4902327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9A8B19" w14:textId="18B372A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9,325.00 </w:t>
            </w:r>
          </w:p>
        </w:tc>
      </w:tr>
      <w:tr w:rsidR="007325B7" w14:paraId="32A8191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EEEABE"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B0288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460EC085" w14:textId="34B197E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3EFC781F" w14:textId="087DE17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9913E0" w14:textId="03819D2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9C77AD" w14:textId="0082476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7325B7" w14:paraId="63F9383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66642"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DDDF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3DD88360" w14:textId="18664C3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34DA62" w14:textId="4CE8D80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AAB9A5" w14:textId="11788CD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0B2D4" w14:textId="2D66171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7325B7" w14:paraId="46F4729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EA7F0"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AD9C1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7F4A32EF" w14:textId="0B3D2A5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685.00 </w:t>
            </w:r>
          </w:p>
        </w:tc>
        <w:tc>
          <w:tcPr>
            <w:tcW w:w="675" w:type="pct"/>
            <w:tcBorders>
              <w:top w:val="nil"/>
              <w:left w:val="nil"/>
              <w:bottom w:val="single" w:sz="4" w:space="0" w:color="000000"/>
              <w:right w:val="single" w:sz="4" w:space="0" w:color="000000"/>
            </w:tcBorders>
            <w:shd w:val="clear" w:color="auto" w:fill="auto"/>
            <w:noWrap/>
            <w:vAlign w:val="bottom"/>
            <w:hideMark/>
          </w:tcPr>
          <w:p w14:paraId="5C910271" w14:textId="72DD552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17A090" w14:textId="5C91209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77834A" w14:textId="3BC838E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685.00 </w:t>
            </w:r>
          </w:p>
        </w:tc>
      </w:tr>
      <w:tr w:rsidR="007325B7" w14:paraId="76B58AA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DCFA5A"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A7D0CF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2A671109" w14:textId="6A5E0E8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054DD3" w14:textId="22304D5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878367" w14:textId="51ADFFD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C8C188" w14:textId="3AA8ADF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7325B7" w14:paraId="6027B7B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95C386"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7AB9D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3037E52A" w14:textId="70AFB87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9,731.25 </w:t>
            </w:r>
          </w:p>
        </w:tc>
        <w:tc>
          <w:tcPr>
            <w:tcW w:w="675" w:type="pct"/>
            <w:tcBorders>
              <w:top w:val="nil"/>
              <w:left w:val="nil"/>
              <w:bottom w:val="single" w:sz="4" w:space="0" w:color="000000"/>
              <w:right w:val="single" w:sz="4" w:space="0" w:color="000000"/>
            </w:tcBorders>
            <w:shd w:val="clear" w:color="auto" w:fill="auto"/>
            <w:noWrap/>
            <w:vAlign w:val="bottom"/>
            <w:hideMark/>
          </w:tcPr>
          <w:p w14:paraId="6B5F4C5B" w14:textId="0228490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011F91" w14:textId="1669056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24D5B8" w14:textId="7457AF7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9,731.25 </w:t>
            </w:r>
          </w:p>
        </w:tc>
      </w:tr>
      <w:tr w:rsidR="007325B7" w14:paraId="7B3C234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04A23"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E90C4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448A2C9C" w14:textId="742E2D3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DE2475" w14:textId="3C5B434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29506D" w14:textId="609E90F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FF6114" w14:textId="534D6C2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000.00 </w:t>
            </w:r>
          </w:p>
        </w:tc>
      </w:tr>
      <w:tr w:rsidR="007325B7" w14:paraId="7B0A24C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22C4B8"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1A3F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705CA58E" w14:textId="1AF59DF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481C78" w14:textId="797FEA0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8E004" w14:textId="2552FB8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36CAAD" w14:textId="7531643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7325B7" w14:paraId="615AA823"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324055"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55DAECE5" w14:textId="0301B9D5"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3,231.78 </w:t>
            </w:r>
          </w:p>
        </w:tc>
        <w:tc>
          <w:tcPr>
            <w:tcW w:w="675" w:type="pct"/>
            <w:tcBorders>
              <w:top w:val="nil"/>
              <w:left w:val="nil"/>
              <w:bottom w:val="single" w:sz="4" w:space="0" w:color="000000"/>
              <w:right w:val="single" w:sz="4" w:space="0" w:color="000000"/>
            </w:tcBorders>
            <w:shd w:val="clear" w:color="D8D8D8" w:fill="D8D8D8"/>
            <w:noWrap/>
            <w:vAlign w:val="bottom"/>
            <w:hideMark/>
          </w:tcPr>
          <w:p w14:paraId="4ABEFC3C" w14:textId="7A4D4286"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BDF6AFB" w14:textId="2B15132E"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517E936" w14:textId="674BC61F"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3,231.78 </w:t>
            </w:r>
          </w:p>
        </w:tc>
      </w:tr>
      <w:tr w:rsidR="007325B7" w14:paraId="7B60E13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139A7"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3DADE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0B4683D1" w14:textId="63D7D36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785.00 </w:t>
            </w:r>
          </w:p>
        </w:tc>
        <w:tc>
          <w:tcPr>
            <w:tcW w:w="675" w:type="pct"/>
            <w:tcBorders>
              <w:top w:val="nil"/>
              <w:left w:val="nil"/>
              <w:bottom w:val="single" w:sz="4" w:space="0" w:color="000000"/>
              <w:right w:val="single" w:sz="4" w:space="0" w:color="000000"/>
            </w:tcBorders>
            <w:shd w:val="clear" w:color="auto" w:fill="auto"/>
            <w:noWrap/>
            <w:vAlign w:val="bottom"/>
            <w:hideMark/>
          </w:tcPr>
          <w:p w14:paraId="2B3BA22C" w14:textId="74815AE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C94322" w14:textId="6A73693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213E54" w14:textId="4396B1E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785.00 </w:t>
            </w:r>
          </w:p>
        </w:tc>
      </w:tr>
      <w:tr w:rsidR="007325B7" w14:paraId="7625FB8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AD3733"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2B842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bac</w:t>
            </w:r>
          </w:p>
        </w:tc>
        <w:tc>
          <w:tcPr>
            <w:tcW w:w="777" w:type="pct"/>
            <w:tcBorders>
              <w:top w:val="nil"/>
              <w:left w:val="nil"/>
              <w:bottom w:val="single" w:sz="4" w:space="0" w:color="000000"/>
              <w:right w:val="single" w:sz="4" w:space="0" w:color="000000"/>
            </w:tcBorders>
            <w:shd w:val="clear" w:color="auto" w:fill="auto"/>
            <w:noWrap/>
            <w:vAlign w:val="bottom"/>
            <w:hideMark/>
          </w:tcPr>
          <w:p w14:paraId="2E79CA33" w14:textId="7B787AA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7,550.00 </w:t>
            </w:r>
          </w:p>
        </w:tc>
        <w:tc>
          <w:tcPr>
            <w:tcW w:w="675" w:type="pct"/>
            <w:tcBorders>
              <w:top w:val="nil"/>
              <w:left w:val="nil"/>
              <w:bottom w:val="single" w:sz="4" w:space="0" w:color="000000"/>
              <w:right w:val="single" w:sz="4" w:space="0" w:color="000000"/>
            </w:tcBorders>
            <w:shd w:val="clear" w:color="auto" w:fill="auto"/>
            <w:noWrap/>
            <w:vAlign w:val="bottom"/>
            <w:hideMark/>
          </w:tcPr>
          <w:p w14:paraId="114ECDF0" w14:textId="2CE6B45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3F27A3" w14:textId="3F22CFF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E05B93" w14:textId="76AEE16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7,550.00 </w:t>
            </w:r>
          </w:p>
        </w:tc>
      </w:tr>
      <w:tr w:rsidR="007325B7" w14:paraId="55713F6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058D2"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CC28D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02485F16" w14:textId="10F5C0E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2D747655" w14:textId="700C575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EC5C37" w14:textId="1905BCF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9AA9CE" w14:textId="291B0CD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7325B7" w14:paraId="3C82B72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9CD65"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69956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2C945D1E" w14:textId="075A61B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52C50830" w14:textId="741EA64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D7ED6E" w14:textId="515AFE2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BC868D" w14:textId="45CE06A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7325B7" w14:paraId="60F7D0A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9042B"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E1DDE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1D09EF1C" w14:textId="1B6A158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2126CE01" w14:textId="1B0B350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B9C51E" w14:textId="3491DE5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CBF80D" w14:textId="118ABAB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7325B7" w14:paraId="2784AFA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B9C63"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B4B0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1AF9DC7B" w14:textId="37DA2F5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8C101B" w14:textId="604C566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52C934" w14:textId="02C4348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FDB139" w14:textId="1E94426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7325B7" w14:paraId="68150EC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43CC4"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ABF88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l Nido (Bacuit)</w:t>
            </w:r>
          </w:p>
        </w:tc>
        <w:tc>
          <w:tcPr>
            <w:tcW w:w="777" w:type="pct"/>
            <w:tcBorders>
              <w:top w:val="nil"/>
              <w:left w:val="nil"/>
              <w:bottom w:val="single" w:sz="4" w:space="0" w:color="000000"/>
              <w:right w:val="single" w:sz="4" w:space="0" w:color="000000"/>
            </w:tcBorders>
            <w:shd w:val="clear" w:color="auto" w:fill="auto"/>
            <w:noWrap/>
            <w:vAlign w:val="bottom"/>
            <w:hideMark/>
          </w:tcPr>
          <w:p w14:paraId="5A6A3E44" w14:textId="0F7C381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c>
          <w:tcPr>
            <w:tcW w:w="675" w:type="pct"/>
            <w:tcBorders>
              <w:top w:val="nil"/>
              <w:left w:val="nil"/>
              <w:bottom w:val="single" w:sz="4" w:space="0" w:color="000000"/>
              <w:right w:val="single" w:sz="4" w:space="0" w:color="000000"/>
            </w:tcBorders>
            <w:shd w:val="clear" w:color="auto" w:fill="auto"/>
            <w:noWrap/>
            <w:vAlign w:val="bottom"/>
            <w:hideMark/>
          </w:tcPr>
          <w:p w14:paraId="38E38DC5" w14:textId="15A1E86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C29AF5" w14:textId="68E83E9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BF5B0F" w14:textId="37DD62F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r>
      <w:tr w:rsidR="007325B7" w14:paraId="394F675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61C87"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E12E2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31B4501B" w14:textId="644D4FC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6D71EFA7" w14:textId="6E16244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03BD53" w14:textId="1D8F0EA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82E31B" w14:textId="151ADFF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7325B7" w14:paraId="57F5195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3D2BA2"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BFBF5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4E1B5B9E" w14:textId="22D9832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96AA66" w14:textId="47784CB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13B10B" w14:textId="203D2EA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7BD05A" w14:textId="10BC262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7325B7" w14:paraId="11D9B1A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D9CFD5"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07052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7B5E97A4" w14:textId="783E396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0,447.00 </w:t>
            </w:r>
          </w:p>
        </w:tc>
        <w:tc>
          <w:tcPr>
            <w:tcW w:w="675" w:type="pct"/>
            <w:tcBorders>
              <w:top w:val="nil"/>
              <w:left w:val="nil"/>
              <w:bottom w:val="single" w:sz="4" w:space="0" w:color="000000"/>
              <w:right w:val="single" w:sz="4" w:space="0" w:color="000000"/>
            </w:tcBorders>
            <w:shd w:val="clear" w:color="auto" w:fill="auto"/>
            <w:noWrap/>
            <w:vAlign w:val="bottom"/>
            <w:hideMark/>
          </w:tcPr>
          <w:p w14:paraId="76EC5800" w14:textId="0956A5D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F8E7B7" w14:textId="612280B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DE5116" w14:textId="1C7DD5D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0,447.00 </w:t>
            </w:r>
          </w:p>
        </w:tc>
      </w:tr>
      <w:tr w:rsidR="007325B7" w14:paraId="5B50670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031E5"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07182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77374518" w14:textId="5DA04A7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2,058.10 </w:t>
            </w:r>
          </w:p>
        </w:tc>
        <w:tc>
          <w:tcPr>
            <w:tcW w:w="675" w:type="pct"/>
            <w:tcBorders>
              <w:top w:val="nil"/>
              <w:left w:val="nil"/>
              <w:bottom w:val="single" w:sz="4" w:space="0" w:color="000000"/>
              <w:right w:val="single" w:sz="4" w:space="0" w:color="000000"/>
            </w:tcBorders>
            <w:shd w:val="clear" w:color="auto" w:fill="auto"/>
            <w:noWrap/>
            <w:vAlign w:val="bottom"/>
            <w:hideMark/>
          </w:tcPr>
          <w:p w14:paraId="1E62A641" w14:textId="7CA6805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90BAE5" w14:textId="27E81C0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5EAE45" w14:textId="0245998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2,058.10 </w:t>
            </w:r>
          </w:p>
        </w:tc>
      </w:tr>
      <w:tr w:rsidR="007325B7" w14:paraId="5969904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E63B2"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9374D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26F51E8A" w14:textId="172B1F5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2,036.60 </w:t>
            </w:r>
          </w:p>
        </w:tc>
        <w:tc>
          <w:tcPr>
            <w:tcW w:w="675" w:type="pct"/>
            <w:tcBorders>
              <w:top w:val="nil"/>
              <w:left w:val="nil"/>
              <w:bottom w:val="single" w:sz="4" w:space="0" w:color="000000"/>
              <w:right w:val="single" w:sz="4" w:space="0" w:color="000000"/>
            </w:tcBorders>
            <w:shd w:val="clear" w:color="auto" w:fill="auto"/>
            <w:noWrap/>
            <w:vAlign w:val="bottom"/>
            <w:hideMark/>
          </w:tcPr>
          <w:p w14:paraId="24A158D8" w14:textId="265A8E9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DA1F99" w14:textId="6C5EB86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FB1536" w14:textId="7CF10A1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2,036.60 </w:t>
            </w:r>
          </w:p>
        </w:tc>
      </w:tr>
      <w:tr w:rsidR="007325B7" w14:paraId="3A84B53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107ED"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9ECE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62726A01" w14:textId="2159C3B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278.05 </w:t>
            </w:r>
          </w:p>
        </w:tc>
        <w:tc>
          <w:tcPr>
            <w:tcW w:w="675" w:type="pct"/>
            <w:tcBorders>
              <w:top w:val="nil"/>
              <w:left w:val="nil"/>
              <w:bottom w:val="single" w:sz="4" w:space="0" w:color="000000"/>
              <w:right w:val="single" w:sz="4" w:space="0" w:color="000000"/>
            </w:tcBorders>
            <w:shd w:val="clear" w:color="auto" w:fill="auto"/>
            <w:noWrap/>
            <w:vAlign w:val="bottom"/>
            <w:hideMark/>
          </w:tcPr>
          <w:p w14:paraId="5A598D84" w14:textId="388DA32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96E309" w14:textId="353CEAF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90A132" w14:textId="3C449C5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278.05 </w:t>
            </w:r>
          </w:p>
        </w:tc>
      </w:tr>
      <w:tr w:rsidR="007325B7" w14:paraId="7C1A8E1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298FDF"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81260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669C56A5" w14:textId="750E370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c>
          <w:tcPr>
            <w:tcW w:w="675" w:type="pct"/>
            <w:tcBorders>
              <w:top w:val="nil"/>
              <w:left w:val="nil"/>
              <w:bottom w:val="single" w:sz="4" w:space="0" w:color="000000"/>
              <w:right w:val="single" w:sz="4" w:space="0" w:color="000000"/>
            </w:tcBorders>
            <w:shd w:val="clear" w:color="auto" w:fill="auto"/>
            <w:noWrap/>
            <w:vAlign w:val="bottom"/>
            <w:hideMark/>
          </w:tcPr>
          <w:p w14:paraId="16B4E710" w14:textId="19801D8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11129A" w14:textId="4C996C4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0363DA" w14:textId="1EC9E6F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r>
      <w:tr w:rsidR="007325B7" w14:paraId="1C0B2E9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C9F7C7"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3344A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fronio Española</w:t>
            </w:r>
          </w:p>
        </w:tc>
        <w:tc>
          <w:tcPr>
            <w:tcW w:w="777" w:type="pct"/>
            <w:tcBorders>
              <w:top w:val="nil"/>
              <w:left w:val="nil"/>
              <w:bottom w:val="single" w:sz="4" w:space="0" w:color="000000"/>
              <w:right w:val="single" w:sz="4" w:space="0" w:color="000000"/>
            </w:tcBorders>
            <w:shd w:val="clear" w:color="auto" w:fill="auto"/>
            <w:noWrap/>
            <w:vAlign w:val="bottom"/>
            <w:hideMark/>
          </w:tcPr>
          <w:p w14:paraId="35DE1084" w14:textId="2B8CE8F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475.30 </w:t>
            </w:r>
          </w:p>
        </w:tc>
        <w:tc>
          <w:tcPr>
            <w:tcW w:w="675" w:type="pct"/>
            <w:tcBorders>
              <w:top w:val="nil"/>
              <w:left w:val="nil"/>
              <w:bottom w:val="single" w:sz="4" w:space="0" w:color="000000"/>
              <w:right w:val="single" w:sz="4" w:space="0" w:color="000000"/>
            </w:tcBorders>
            <w:shd w:val="clear" w:color="auto" w:fill="auto"/>
            <w:noWrap/>
            <w:vAlign w:val="bottom"/>
            <w:hideMark/>
          </w:tcPr>
          <w:p w14:paraId="232C5ADE" w14:textId="7BD1154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A6B1FD" w14:textId="74CFF22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0731B8" w14:textId="4125B29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475.30 </w:t>
            </w:r>
          </w:p>
        </w:tc>
      </w:tr>
      <w:tr w:rsidR="007325B7" w14:paraId="4F0213AE"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075362"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5816D275" w14:textId="7F07BE86"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24,314.75 </w:t>
            </w:r>
          </w:p>
        </w:tc>
        <w:tc>
          <w:tcPr>
            <w:tcW w:w="675" w:type="pct"/>
            <w:tcBorders>
              <w:top w:val="nil"/>
              <w:left w:val="nil"/>
              <w:bottom w:val="single" w:sz="4" w:space="0" w:color="000000"/>
              <w:right w:val="single" w:sz="4" w:space="0" w:color="000000"/>
            </w:tcBorders>
            <w:shd w:val="clear" w:color="D8D8D8" w:fill="D8D8D8"/>
            <w:noWrap/>
            <w:vAlign w:val="bottom"/>
            <w:hideMark/>
          </w:tcPr>
          <w:p w14:paraId="7E94B615" w14:textId="1ACBF3AF"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A1A2CD4" w14:textId="11DA5481"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9369BC1" w14:textId="6A0482A4"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24,314.75 </w:t>
            </w:r>
          </w:p>
        </w:tc>
      </w:tr>
      <w:tr w:rsidR="007325B7" w14:paraId="7D1E4FC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B9C883"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B4E1C4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7EA0F0EA" w14:textId="510D96C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659.00 </w:t>
            </w:r>
          </w:p>
        </w:tc>
        <w:tc>
          <w:tcPr>
            <w:tcW w:w="675" w:type="pct"/>
            <w:tcBorders>
              <w:top w:val="nil"/>
              <w:left w:val="nil"/>
              <w:bottom w:val="single" w:sz="4" w:space="0" w:color="000000"/>
              <w:right w:val="single" w:sz="4" w:space="0" w:color="000000"/>
            </w:tcBorders>
            <w:shd w:val="clear" w:color="auto" w:fill="auto"/>
            <w:noWrap/>
            <w:vAlign w:val="bottom"/>
            <w:hideMark/>
          </w:tcPr>
          <w:p w14:paraId="7F4748B3" w14:textId="40B4C02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BCF96E" w14:textId="72D53DE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B9DB49" w14:textId="59AA60E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659.00 </w:t>
            </w:r>
          </w:p>
        </w:tc>
      </w:tr>
      <w:tr w:rsidR="007325B7" w14:paraId="6DF70C9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E700A7"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F10B04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4E46802F" w14:textId="6A9C028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485.00 </w:t>
            </w:r>
          </w:p>
        </w:tc>
        <w:tc>
          <w:tcPr>
            <w:tcW w:w="675" w:type="pct"/>
            <w:tcBorders>
              <w:top w:val="nil"/>
              <w:left w:val="nil"/>
              <w:bottom w:val="single" w:sz="4" w:space="0" w:color="000000"/>
              <w:right w:val="single" w:sz="4" w:space="0" w:color="000000"/>
            </w:tcBorders>
            <w:shd w:val="clear" w:color="auto" w:fill="auto"/>
            <w:noWrap/>
            <w:vAlign w:val="bottom"/>
            <w:hideMark/>
          </w:tcPr>
          <w:p w14:paraId="01B06B5C" w14:textId="450E267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136B8E" w14:textId="5C2C422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121D33" w14:textId="3C7EEC1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485.00 </w:t>
            </w:r>
          </w:p>
        </w:tc>
      </w:tr>
      <w:tr w:rsidR="007325B7" w14:paraId="5DC312B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BA9C5"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99CB00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5B19BEA1" w14:textId="0ED6F7A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7,310.00 </w:t>
            </w:r>
          </w:p>
        </w:tc>
        <w:tc>
          <w:tcPr>
            <w:tcW w:w="675" w:type="pct"/>
            <w:tcBorders>
              <w:top w:val="nil"/>
              <w:left w:val="nil"/>
              <w:bottom w:val="single" w:sz="4" w:space="0" w:color="000000"/>
              <w:right w:val="single" w:sz="4" w:space="0" w:color="000000"/>
            </w:tcBorders>
            <w:shd w:val="clear" w:color="auto" w:fill="auto"/>
            <w:noWrap/>
            <w:vAlign w:val="bottom"/>
            <w:hideMark/>
          </w:tcPr>
          <w:p w14:paraId="05B30846" w14:textId="6853EB3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511A7B" w14:textId="5F9CE36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71AB3E" w14:textId="72F417E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7,310.00 </w:t>
            </w:r>
          </w:p>
        </w:tc>
      </w:tr>
      <w:tr w:rsidR="007325B7" w14:paraId="6823403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B28C65"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FC0BDD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4040591E" w14:textId="5E91426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97.00 </w:t>
            </w:r>
          </w:p>
        </w:tc>
        <w:tc>
          <w:tcPr>
            <w:tcW w:w="675" w:type="pct"/>
            <w:tcBorders>
              <w:top w:val="nil"/>
              <w:left w:val="nil"/>
              <w:bottom w:val="single" w:sz="4" w:space="0" w:color="000000"/>
              <w:right w:val="single" w:sz="4" w:space="0" w:color="000000"/>
            </w:tcBorders>
            <w:shd w:val="clear" w:color="auto" w:fill="auto"/>
            <w:noWrap/>
            <w:vAlign w:val="bottom"/>
            <w:hideMark/>
          </w:tcPr>
          <w:p w14:paraId="7FA7B693" w14:textId="798C155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142E12" w14:textId="4897356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384E5F" w14:textId="5408B58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97.00 </w:t>
            </w:r>
          </w:p>
        </w:tc>
      </w:tr>
      <w:tr w:rsidR="007325B7" w14:paraId="6A9B61A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3768B"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1C77B6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7CD5EE23" w14:textId="0FD775C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361DBF1C" w14:textId="2D2DCC7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95B88" w14:textId="05B94E5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793962" w14:textId="6D227AB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7325B7" w14:paraId="2138A58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FE49F0"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767693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053BFB1C" w14:textId="07EFDB7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585.00 </w:t>
            </w:r>
          </w:p>
        </w:tc>
        <w:tc>
          <w:tcPr>
            <w:tcW w:w="675" w:type="pct"/>
            <w:tcBorders>
              <w:top w:val="nil"/>
              <w:left w:val="nil"/>
              <w:bottom w:val="single" w:sz="4" w:space="0" w:color="000000"/>
              <w:right w:val="single" w:sz="4" w:space="0" w:color="000000"/>
            </w:tcBorders>
            <w:shd w:val="clear" w:color="auto" w:fill="auto"/>
            <w:noWrap/>
            <w:vAlign w:val="bottom"/>
            <w:hideMark/>
          </w:tcPr>
          <w:p w14:paraId="691D2761" w14:textId="37D3152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7C95A6" w14:textId="62351CA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85B9E1" w14:textId="20B34EA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585.00 </w:t>
            </w:r>
          </w:p>
        </w:tc>
      </w:tr>
      <w:tr w:rsidR="007325B7" w14:paraId="4C2B90A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334679"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B23514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44F29312" w14:textId="7DD09C4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800.00 </w:t>
            </w:r>
          </w:p>
        </w:tc>
        <w:tc>
          <w:tcPr>
            <w:tcW w:w="675" w:type="pct"/>
            <w:tcBorders>
              <w:top w:val="nil"/>
              <w:left w:val="nil"/>
              <w:bottom w:val="single" w:sz="4" w:space="0" w:color="000000"/>
              <w:right w:val="single" w:sz="4" w:space="0" w:color="000000"/>
            </w:tcBorders>
            <w:shd w:val="clear" w:color="auto" w:fill="auto"/>
            <w:noWrap/>
            <w:vAlign w:val="bottom"/>
            <w:hideMark/>
          </w:tcPr>
          <w:p w14:paraId="2900F7E0" w14:textId="37DCE0F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321A27" w14:textId="72BC014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22127A" w14:textId="49D1460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800.00 </w:t>
            </w:r>
          </w:p>
        </w:tc>
      </w:tr>
      <w:tr w:rsidR="007325B7" w14:paraId="1DAD0CF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98208"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ADE303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08EBA5FD" w14:textId="29ECA03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8,400.00 </w:t>
            </w:r>
          </w:p>
        </w:tc>
        <w:tc>
          <w:tcPr>
            <w:tcW w:w="675" w:type="pct"/>
            <w:tcBorders>
              <w:top w:val="nil"/>
              <w:left w:val="nil"/>
              <w:bottom w:val="single" w:sz="4" w:space="0" w:color="000000"/>
              <w:right w:val="single" w:sz="4" w:space="0" w:color="000000"/>
            </w:tcBorders>
            <w:shd w:val="clear" w:color="auto" w:fill="auto"/>
            <w:noWrap/>
            <w:vAlign w:val="bottom"/>
            <w:hideMark/>
          </w:tcPr>
          <w:p w14:paraId="534B9AC0" w14:textId="5FAE077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7C884D" w14:textId="62429BE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85AF90" w14:textId="43B3A60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8,400.00 </w:t>
            </w:r>
          </w:p>
        </w:tc>
      </w:tr>
      <w:tr w:rsidR="007325B7" w14:paraId="52A9087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D83269"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B129A3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63B33966" w14:textId="1E92B69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007.05 </w:t>
            </w:r>
          </w:p>
        </w:tc>
        <w:tc>
          <w:tcPr>
            <w:tcW w:w="675" w:type="pct"/>
            <w:tcBorders>
              <w:top w:val="nil"/>
              <w:left w:val="nil"/>
              <w:bottom w:val="single" w:sz="4" w:space="0" w:color="000000"/>
              <w:right w:val="single" w:sz="4" w:space="0" w:color="000000"/>
            </w:tcBorders>
            <w:shd w:val="clear" w:color="auto" w:fill="auto"/>
            <w:noWrap/>
            <w:vAlign w:val="bottom"/>
            <w:hideMark/>
          </w:tcPr>
          <w:p w14:paraId="6DADDCD6" w14:textId="00C9FB1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FDF554" w14:textId="0802EA7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B96D75" w14:textId="00225D3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007.05 </w:t>
            </w:r>
          </w:p>
        </w:tc>
      </w:tr>
      <w:tr w:rsidR="007325B7" w14:paraId="5E86A17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63A02"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EDC3FD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0289B7CF" w14:textId="2BF18C4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9,062.50 </w:t>
            </w:r>
          </w:p>
        </w:tc>
        <w:tc>
          <w:tcPr>
            <w:tcW w:w="675" w:type="pct"/>
            <w:tcBorders>
              <w:top w:val="nil"/>
              <w:left w:val="nil"/>
              <w:bottom w:val="single" w:sz="4" w:space="0" w:color="000000"/>
              <w:right w:val="single" w:sz="4" w:space="0" w:color="000000"/>
            </w:tcBorders>
            <w:shd w:val="clear" w:color="auto" w:fill="auto"/>
            <w:noWrap/>
            <w:vAlign w:val="bottom"/>
            <w:hideMark/>
          </w:tcPr>
          <w:p w14:paraId="785D231D" w14:textId="5C18B38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9021B" w14:textId="068EEAD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7285DF" w14:textId="22B5636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9,062.50 </w:t>
            </w:r>
          </w:p>
        </w:tc>
      </w:tr>
      <w:tr w:rsidR="007325B7" w14:paraId="6CB6715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ED29D2"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6A441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0DC3084A" w14:textId="5DA81AC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8,150.00 </w:t>
            </w:r>
          </w:p>
        </w:tc>
        <w:tc>
          <w:tcPr>
            <w:tcW w:w="675" w:type="pct"/>
            <w:tcBorders>
              <w:top w:val="nil"/>
              <w:left w:val="nil"/>
              <w:bottom w:val="single" w:sz="4" w:space="0" w:color="000000"/>
              <w:right w:val="single" w:sz="4" w:space="0" w:color="000000"/>
            </w:tcBorders>
            <w:shd w:val="clear" w:color="auto" w:fill="auto"/>
            <w:noWrap/>
            <w:vAlign w:val="bottom"/>
            <w:hideMark/>
          </w:tcPr>
          <w:p w14:paraId="0E21C1DF" w14:textId="2E0C4F2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174A53" w14:textId="098BDF1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8B2279" w14:textId="30EB3EC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8,150.00 </w:t>
            </w:r>
          </w:p>
        </w:tc>
      </w:tr>
      <w:tr w:rsidR="007325B7" w14:paraId="00FAAE8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281531"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C1BDF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6DA152F1" w14:textId="6D636A5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F7D9D1" w14:textId="2DF250E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6C00EB" w14:textId="36209FA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BF09F" w14:textId="139EA55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7325B7" w14:paraId="26E3D08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6FFD6"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1797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1EED2BC6" w14:textId="317477E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71.70 </w:t>
            </w:r>
          </w:p>
        </w:tc>
        <w:tc>
          <w:tcPr>
            <w:tcW w:w="675" w:type="pct"/>
            <w:tcBorders>
              <w:top w:val="nil"/>
              <w:left w:val="nil"/>
              <w:bottom w:val="single" w:sz="4" w:space="0" w:color="000000"/>
              <w:right w:val="single" w:sz="4" w:space="0" w:color="000000"/>
            </w:tcBorders>
            <w:shd w:val="clear" w:color="auto" w:fill="auto"/>
            <w:noWrap/>
            <w:vAlign w:val="bottom"/>
            <w:hideMark/>
          </w:tcPr>
          <w:p w14:paraId="0BB517D9" w14:textId="445A1E5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60918C" w14:textId="2234ADC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BC8269" w14:textId="183B66F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71.70 </w:t>
            </w:r>
          </w:p>
        </w:tc>
      </w:tr>
      <w:tr w:rsidR="007325B7" w14:paraId="3F3CBB8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2E751"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30CAF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6E75CF0" w14:textId="319E9CA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4,627.50 </w:t>
            </w:r>
          </w:p>
        </w:tc>
        <w:tc>
          <w:tcPr>
            <w:tcW w:w="675" w:type="pct"/>
            <w:tcBorders>
              <w:top w:val="nil"/>
              <w:left w:val="nil"/>
              <w:bottom w:val="single" w:sz="4" w:space="0" w:color="000000"/>
              <w:right w:val="single" w:sz="4" w:space="0" w:color="000000"/>
            </w:tcBorders>
            <w:shd w:val="clear" w:color="auto" w:fill="auto"/>
            <w:noWrap/>
            <w:vAlign w:val="bottom"/>
            <w:hideMark/>
          </w:tcPr>
          <w:p w14:paraId="54E56304" w14:textId="29618AD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1465A5" w14:textId="71A36E8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8C58F0" w14:textId="108867A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4,627.50 </w:t>
            </w:r>
          </w:p>
        </w:tc>
      </w:tr>
      <w:tr w:rsidR="007325B7" w14:paraId="27703DD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37A7F"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AF1A0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2873C3D" w14:textId="2D48EEF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870.00 </w:t>
            </w:r>
          </w:p>
        </w:tc>
        <w:tc>
          <w:tcPr>
            <w:tcW w:w="675" w:type="pct"/>
            <w:tcBorders>
              <w:top w:val="nil"/>
              <w:left w:val="nil"/>
              <w:bottom w:val="single" w:sz="4" w:space="0" w:color="000000"/>
              <w:right w:val="single" w:sz="4" w:space="0" w:color="000000"/>
            </w:tcBorders>
            <w:shd w:val="clear" w:color="auto" w:fill="auto"/>
            <w:noWrap/>
            <w:vAlign w:val="bottom"/>
            <w:hideMark/>
          </w:tcPr>
          <w:p w14:paraId="591ECFFE" w14:textId="3C2F8C9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1E2954" w14:textId="5C9C05B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243E21" w14:textId="5AE6B71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870.00 </w:t>
            </w:r>
          </w:p>
        </w:tc>
      </w:tr>
      <w:tr w:rsidR="007325B7" w14:paraId="540DF55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008638"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29DF8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4C70CE9A" w14:textId="7BC4F07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1EB2C942" w14:textId="54FFB65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F9E40" w14:textId="7DF39C3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C6DCB5" w14:textId="1CEBF2B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7325B7" w14:paraId="3FC9C4C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96EBC"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69E64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66B34226" w14:textId="2914FB9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05FD9349" w14:textId="5A663FB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080513" w14:textId="3FDC6A3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B79487" w14:textId="5149A6D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7325B7" w14:paraId="5271ACEC"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A8FCA6F"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3955D59F" w14:textId="6F171852"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750,342.20 </w:t>
            </w:r>
          </w:p>
        </w:tc>
        <w:tc>
          <w:tcPr>
            <w:tcW w:w="675" w:type="pct"/>
            <w:tcBorders>
              <w:top w:val="nil"/>
              <w:left w:val="nil"/>
              <w:bottom w:val="single" w:sz="4" w:space="0" w:color="000000"/>
              <w:right w:val="single" w:sz="4" w:space="0" w:color="000000"/>
            </w:tcBorders>
            <w:shd w:val="clear" w:color="A5A5A5" w:fill="A5A5A5"/>
            <w:noWrap/>
            <w:vAlign w:val="bottom"/>
            <w:hideMark/>
          </w:tcPr>
          <w:p w14:paraId="2CF111AD" w14:textId="61F9B249"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73FD651" w14:textId="3EB8C594"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70DAB4F" w14:textId="32036C07"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7,827,292.20 </w:t>
            </w:r>
          </w:p>
        </w:tc>
      </w:tr>
      <w:tr w:rsidR="007325B7" w14:paraId="6021B54E"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03AE8D"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1E4C48BE" w14:textId="28FF2402"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753,023.50 </w:t>
            </w:r>
          </w:p>
        </w:tc>
        <w:tc>
          <w:tcPr>
            <w:tcW w:w="675" w:type="pct"/>
            <w:tcBorders>
              <w:top w:val="nil"/>
              <w:left w:val="nil"/>
              <w:bottom w:val="single" w:sz="4" w:space="0" w:color="000000"/>
              <w:right w:val="single" w:sz="4" w:space="0" w:color="000000"/>
            </w:tcBorders>
            <w:shd w:val="clear" w:color="D8D8D8" w:fill="D8D8D8"/>
            <w:noWrap/>
            <w:vAlign w:val="bottom"/>
            <w:hideMark/>
          </w:tcPr>
          <w:p w14:paraId="6F8F5BB1" w14:textId="68F2851E"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9BD77C1" w14:textId="40F44760"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24A81B08" w14:textId="078FB672"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198,773.50 </w:t>
            </w:r>
          </w:p>
        </w:tc>
      </w:tr>
      <w:tr w:rsidR="007325B7" w14:paraId="7A0E9C0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56268"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0CE6E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21040650" w14:textId="01A7D89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3272FA57" w14:textId="5422918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AACD3" w14:textId="73CE932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C516F5" w14:textId="4A2F708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7325B7" w14:paraId="0AC9F56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84AF62"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48F96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3893A93F" w14:textId="4A4BBB1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13D0B9C5" w14:textId="2C2332E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372EA" w14:textId="5C03D8E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0C4542" w14:textId="5CE5417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7325B7" w14:paraId="5006567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85726"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94016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7706B9E3" w14:textId="7B4B5CD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084.47 </w:t>
            </w:r>
          </w:p>
        </w:tc>
        <w:tc>
          <w:tcPr>
            <w:tcW w:w="675" w:type="pct"/>
            <w:tcBorders>
              <w:top w:val="nil"/>
              <w:left w:val="nil"/>
              <w:bottom w:val="single" w:sz="4" w:space="0" w:color="000000"/>
              <w:right w:val="single" w:sz="4" w:space="0" w:color="000000"/>
            </w:tcBorders>
            <w:shd w:val="clear" w:color="auto" w:fill="auto"/>
            <w:noWrap/>
            <w:vAlign w:val="bottom"/>
            <w:hideMark/>
          </w:tcPr>
          <w:p w14:paraId="58162D43" w14:textId="79E8E4C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D33E3A" w14:textId="10D8BA1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071D92" w14:textId="4BE2A0D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084.47 </w:t>
            </w:r>
          </w:p>
        </w:tc>
      </w:tr>
      <w:tr w:rsidR="007325B7" w14:paraId="052D52E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2FC06A"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F56A4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69FB732B" w14:textId="0DDBFBE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810.81 </w:t>
            </w:r>
          </w:p>
        </w:tc>
        <w:tc>
          <w:tcPr>
            <w:tcW w:w="675" w:type="pct"/>
            <w:tcBorders>
              <w:top w:val="nil"/>
              <w:left w:val="nil"/>
              <w:bottom w:val="single" w:sz="4" w:space="0" w:color="000000"/>
              <w:right w:val="single" w:sz="4" w:space="0" w:color="000000"/>
            </w:tcBorders>
            <w:shd w:val="clear" w:color="auto" w:fill="auto"/>
            <w:noWrap/>
            <w:vAlign w:val="bottom"/>
            <w:hideMark/>
          </w:tcPr>
          <w:p w14:paraId="6E7E341A" w14:textId="791BDE0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7AA1B078" w14:textId="28E161F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BE282" w14:textId="728EE6B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10.81 </w:t>
            </w:r>
          </w:p>
        </w:tc>
      </w:tr>
      <w:tr w:rsidR="007325B7" w14:paraId="3CB0F7C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1E17A"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C3C75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6DC2E2B1" w14:textId="31482FE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687F7FD5" w14:textId="5434889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7E57FEFE" w14:textId="07D1DDA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DE56B4" w14:textId="6D2E7E3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7325B7" w14:paraId="5F16F9C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D8213"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14005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715F24E2" w14:textId="059F4A7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7,016.28 </w:t>
            </w:r>
          </w:p>
        </w:tc>
        <w:tc>
          <w:tcPr>
            <w:tcW w:w="675" w:type="pct"/>
            <w:tcBorders>
              <w:top w:val="nil"/>
              <w:left w:val="nil"/>
              <w:bottom w:val="single" w:sz="4" w:space="0" w:color="000000"/>
              <w:right w:val="single" w:sz="4" w:space="0" w:color="000000"/>
            </w:tcBorders>
            <w:shd w:val="clear" w:color="auto" w:fill="auto"/>
            <w:noWrap/>
            <w:vAlign w:val="bottom"/>
            <w:hideMark/>
          </w:tcPr>
          <w:p w14:paraId="6A16F347" w14:textId="42A907D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7FCA54" w14:textId="428B490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81C2B1" w14:textId="3DE2927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7,016.28 </w:t>
            </w:r>
          </w:p>
        </w:tc>
      </w:tr>
      <w:tr w:rsidR="007325B7" w14:paraId="410CFC1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787241"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3D4D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65CA3DC2" w14:textId="0555B1E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c>
          <w:tcPr>
            <w:tcW w:w="675" w:type="pct"/>
            <w:tcBorders>
              <w:top w:val="nil"/>
              <w:left w:val="nil"/>
              <w:bottom w:val="single" w:sz="4" w:space="0" w:color="000000"/>
              <w:right w:val="single" w:sz="4" w:space="0" w:color="000000"/>
            </w:tcBorders>
            <w:shd w:val="clear" w:color="auto" w:fill="auto"/>
            <w:noWrap/>
            <w:vAlign w:val="bottom"/>
            <w:hideMark/>
          </w:tcPr>
          <w:p w14:paraId="1AB03803" w14:textId="7B728D6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617A38" w14:textId="74F479D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9A99D9" w14:textId="30595E2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r>
      <w:tr w:rsidR="007325B7" w14:paraId="680DE5E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2ED0AC"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082EA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11F374AC" w14:textId="72F76FF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43CFAB73" w14:textId="2B80B64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F120C3" w14:textId="309FCE4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82A558" w14:textId="62FFDB7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7325B7" w14:paraId="0127DA9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9ACF3"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ACE4E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1ED67139" w14:textId="18E5F00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23C2627D" w14:textId="581F48C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491386" w14:textId="5367423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7EEBC5" w14:textId="05400A6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7325B7" w14:paraId="545D453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93CD3"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9F5B6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10830B7D" w14:textId="706B56B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0E5C784E" w14:textId="0DE5383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FFD2A" w14:textId="42E0CEC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1FE9E9" w14:textId="0B927A7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7325B7" w14:paraId="37CA93B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54A51"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70B82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7B5588E1" w14:textId="051F2F5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1B712257" w14:textId="5C6731A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3F2E28" w14:textId="642FEA6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DAAA78" w14:textId="0341ED7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7325B7" w14:paraId="4E5DCB9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909576"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C2B77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13063EB5" w14:textId="017C0F1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587.29 </w:t>
            </w:r>
          </w:p>
        </w:tc>
        <w:tc>
          <w:tcPr>
            <w:tcW w:w="675" w:type="pct"/>
            <w:tcBorders>
              <w:top w:val="nil"/>
              <w:left w:val="nil"/>
              <w:bottom w:val="single" w:sz="4" w:space="0" w:color="000000"/>
              <w:right w:val="single" w:sz="4" w:space="0" w:color="000000"/>
            </w:tcBorders>
            <w:shd w:val="clear" w:color="auto" w:fill="auto"/>
            <w:noWrap/>
            <w:vAlign w:val="bottom"/>
            <w:hideMark/>
          </w:tcPr>
          <w:p w14:paraId="71A068BD" w14:textId="645A49C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DF0356" w14:textId="055BFD4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FCAA4" w14:textId="71F29F9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587.29 </w:t>
            </w:r>
          </w:p>
        </w:tc>
      </w:tr>
      <w:tr w:rsidR="007325B7" w14:paraId="1DD92BF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87423"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6C4E7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790AE67F" w14:textId="6DA259D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274.04 </w:t>
            </w:r>
          </w:p>
        </w:tc>
        <w:tc>
          <w:tcPr>
            <w:tcW w:w="675" w:type="pct"/>
            <w:tcBorders>
              <w:top w:val="nil"/>
              <w:left w:val="nil"/>
              <w:bottom w:val="single" w:sz="4" w:space="0" w:color="000000"/>
              <w:right w:val="single" w:sz="4" w:space="0" w:color="000000"/>
            </w:tcBorders>
            <w:shd w:val="clear" w:color="auto" w:fill="auto"/>
            <w:noWrap/>
            <w:vAlign w:val="bottom"/>
            <w:hideMark/>
          </w:tcPr>
          <w:p w14:paraId="32398A0D" w14:textId="2A64733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71EE8F" w14:textId="5C5B57F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D9DBFD" w14:textId="6A45DEC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274.04 </w:t>
            </w:r>
          </w:p>
        </w:tc>
      </w:tr>
      <w:tr w:rsidR="007325B7" w14:paraId="6E3A6D2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77646B"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4194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3F5A089D" w14:textId="1F50FD6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4,895.68 </w:t>
            </w:r>
          </w:p>
        </w:tc>
        <w:tc>
          <w:tcPr>
            <w:tcW w:w="675" w:type="pct"/>
            <w:tcBorders>
              <w:top w:val="nil"/>
              <w:left w:val="nil"/>
              <w:bottom w:val="single" w:sz="4" w:space="0" w:color="000000"/>
              <w:right w:val="single" w:sz="4" w:space="0" w:color="000000"/>
            </w:tcBorders>
            <w:shd w:val="clear" w:color="auto" w:fill="auto"/>
            <w:noWrap/>
            <w:vAlign w:val="bottom"/>
            <w:hideMark/>
          </w:tcPr>
          <w:p w14:paraId="7C0950BD" w14:textId="25D996A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6B5D79" w14:textId="4019154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ED9359" w14:textId="6A7A504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4,895.68 </w:t>
            </w:r>
          </w:p>
        </w:tc>
      </w:tr>
      <w:tr w:rsidR="007325B7" w14:paraId="6671790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9AD35"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F6ADD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3277AD94" w14:textId="6D5AD46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344AE181" w14:textId="75FCA5E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B9EA6E" w14:textId="76F6D9D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634C42" w14:textId="559CF15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7325B7" w14:paraId="61FCB7A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E22AC"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C4DB6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1720E93D" w14:textId="35222C8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86.50 </w:t>
            </w:r>
          </w:p>
        </w:tc>
        <w:tc>
          <w:tcPr>
            <w:tcW w:w="675" w:type="pct"/>
            <w:tcBorders>
              <w:top w:val="nil"/>
              <w:left w:val="nil"/>
              <w:bottom w:val="single" w:sz="4" w:space="0" w:color="000000"/>
              <w:right w:val="single" w:sz="4" w:space="0" w:color="000000"/>
            </w:tcBorders>
            <w:shd w:val="clear" w:color="auto" w:fill="auto"/>
            <w:noWrap/>
            <w:vAlign w:val="bottom"/>
            <w:hideMark/>
          </w:tcPr>
          <w:p w14:paraId="64A08A32" w14:textId="1D8B9FF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E2937A" w14:textId="300DF68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409E10" w14:textId="4C3841F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86.50 </w:t>
            </w:r>
          </w:p>
        </w:tc>
      </w:tr>
      <w:tr w:rsidR="007325B7" w14:paraId="470F2AC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DAA61"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E0DA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03FD8A6C" w14:textId="5F6D372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809.60 </w:t>
            </w:r>
          </w:p>
        </w:tc>
        <w:tc>
          <w:tcPr>
            <w:tcW w:w="675" w:type="pct"/>
            <w:tcBorders>
              <w:top w:val="nil"/>
              <w:left w:val="nil"/>
              <w:bottom w:val="single" w:sz="4" w:space="0" w:color="000000"/>
              <w:right w:val="single" w:sz="4" w:space="0" w:color="000000"/>
            </w:tcBorders>
            <w:shd w:val="clear" w:color="auto" w:fill="auto"/>
            <w:noWrap/>
            <w:vAlign w:val="bottom"/>
            <w:hideMark/>
          </w:tcPr>
          <w:p w14:paraId="30B3F5CD" w14:textId="396CED9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E98587" w14:textId="14F1D8F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B44D88" w14:textId="7BDF2DD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809.60 </w:t>
            </w:r>
          </w:p>
        </w:tc>
      </w:tr>
      <w:tr w:rsidR="007325B7" w14:paraId="3DFA51A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EA0DDC"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226F6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3D18FBB7" w14:textId="5E31762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027D7CE4" w14:textId="5596CBA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2CEF67" w14:textId="5770314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E8FB38" w14:textId="7DAADF9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7325B7" w14:paraId="6CA96926"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1C8535"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C2F2BE8" w14:textId="39DBE389"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24,838.42 </w:t>
            </w:r>
          </w:p>
        </w:tc>
        <w:tc>
          <w:tcPr>
            <w:tcW w:w="675" w:type="pct"/>
            <w:tcBorders>
              <w:top w:val="nil"/>
              <w:left w:val="nil"/>
              <w:bottom w:val="single" w:sz="4" w:space="0" w:color="000000"/>
              <w:right w:val="single" w:sz="4" w:space="0" w:color="000000"/>
            </w:tcBorders>
            <w:shd w:val="clear" w:color="D8D8D8" w:fill="D8D8D8"/>
            <w:noWrap/>
            <w:vAlign w:val="bottom"/>
            <w:hideMark/>
          </w:tcPr>
          <w:p w14:paraId="28B41B1B" w14:textId="1C6FE97C"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0809AA6" w14:textId="47746059"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0B9A2DB" w14:textId="5F2F4F76"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24,838.42 </w:t>
            </w:r>
          </w:p>
        </w:tc>
      </w:tr>
      <w:tr w:rsidR="007325B7" w14:paraId="6F75D36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33BC7C"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D2B2C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4721F61B" w14:textId="08D06A6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7CEB340F" w14:textId="43E02F5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3923E0" w14:textId="18803C1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9222F1A" w14:textId="1FE22B9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7325B7" w14:paraId="4C96C30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3C2A41"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DC1A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7F69F1EF" w14:textId="7BFC431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606.91 </w:t>
            </w:r>
          </w:p>
        </w:tc>
        <w:tc>
          <w:tcPr>
            <w:tcW w:w="675" w:type="pct"/>
            <w:tcBorders>
              <w:top w:val="nil"/>
              <w:left w:val="nil"/>
              <w:bottom w:val="single" w:sz="4" w:space="0" w:color="000000"/>
              <w:right w:val="single" w:sz="4" w:space="0" w:color="000000"/>
            </w:tcBorders>
            <w:shd w:val="clear" w:color="auto" w:fill="auto"/>
            <w:noWrap/>
            <w:vAlign w:val="bottom"/>
            <w:hideMark/>
          </w:tcPr>
          <w:p w14:paraId="1E7363B9" w14:textId="4CA9E1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C57A76" w14:textId="3FCC806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F7DAEE" w14:textId="4E11ABB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606.91 </w:t>
            </w:r>
          </w:p>
        </w:tc>
      </w:tr>
      <w:tr w:rsidR="007325B7" w14:paraId="76D8CA0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C523BC"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8B99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0FF59F78" w14:textId="02BCEFE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5CF37391" w14:textId="46F3339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A56BA1" w14:textId="27FECC9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1EACD2" w14:textId="486C11F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7325B7" w14:paraId="6F133B3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CA97C6"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D7A3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03B78B59" w14:textId="5BA7D1C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33697B52" w14:textId="65E9C69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ACD626" w14:textId="076DD21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A05615" w14:textId="697902F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7325B7" w14:paraId="7CEF465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D3BA25"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8FF6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7089C8DC" w14:textId="5D5DD8E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c>
          <w:tcPr>
            <w:tcW w:w="675" w:type="pct"/>
            <w:tcBorders>
              <w:top w:val="nil"/>
              <w:left w:val="nil"/>
              <w:bottom w:val="single" w:sz="4" w:space="0" w:color="000000"/>
              <w:right w:val="single" w:sz="4" w:space="0" w:color="000000"/>
            </w:tcBorders>
            <w:shd w:val="clear" w:color="auto" w:fill="auto"/>
            <w:noWrap/>
            <w:vAlign w:val="bottom"/>
            <w:hideMark/>
          </w:tcPr>
          <w:p w14:paraId="70EB8898" w14:textId="57CE72E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E425FC" w14:textId="6C4E6C3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91E447" w14:textId="1AF5025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r>
      <w:tr w:rsidR="007325B7" w14:paraId="2D6E4F7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69790E"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5C9A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2D25F505" w14:textId="761E7D5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24359A22" w14:textId="77070ED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66D19C" w14:textId="1FF8432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841D8B" w14:textId="7D11F1C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7325B7" w14:paraId="6CDA82D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B4658"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F68E1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0CB4CB77" w14:textId="49C11B8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0EEE4AEE" w14:textId="75FA830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BD56DD" w14:textId="42FEA52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BA444A" w14:textId="559695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7325B7" w14:paraId="4753FC2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AD956"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080B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64E61F4D" w14:textId="78ACF00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6B4BC9BA" w14:textId="321DB21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86CEF8" w14:textId="6D57DF1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BED73D" w14:textId="1FDC67A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7325B7" w14:paraId="44FA2B0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D3875"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6BEDF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13951A8A" w14:textId="63E3BCB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5A27D2A2" w14:textId="2887A81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C87B06" w14:textId="5DAA5B4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247DC7" w14:textId="4600E66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7325B7" w14:paraId="4FDAA4D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50E543"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806A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55A3B079" w14:textId="6E9F66E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855.94 </w:t>
            </w:r>
          </w:p>
        </w:tc>
        <w:tc>
          <w:tcPr>
            <w:tcW w:w="675" w:type="pct"/>
            <w:tcBorders>
              <w:top w:val="nil"/>
              <w:left w:val="nil"/>
              <w:bottom w:val="single" w:sz="4" w:space="0" w:color="000000"/>
              <w:right w:val="single" w:sz="4" w:space="0" w:color="000000"/>
            </w:tcBorders>
            <w:shd w:val="clear" w:color="auto" w:fill="auto"/>
            <w:noWrap/>
            <w:vAlign w:val="bottom"/>
            <w:hideMark/>
          </w:tcPr>
          <w:p w14:paraId="03B5E535" w14:textId="132CF3E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26CE29" w14:textId="3C373AF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FE5AC" w14:textId="4C00654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855.94 </w:t>
            </w:r>
          </w:p>
        </w:tc>
      </w:tr>
      <w:tr w:rsidR="007325B7" w14:paraId="760DB65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F1BBA6"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87AF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1D5311C8" w14:textId="4087E3D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16DDDF48" w14:textId="68B8B76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CB8B6C" w14:textId="7A47903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B085E7" w14:textId="503C25B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7325B7" w14:paraId="1BF5585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86BF7"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F2A61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4DDAA582" w14:textId="0B51816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580C4E4E" w14:textId="5303719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24FD9F" w14:textId="3F5F5BF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229D33" w14:textId="29027EF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7325B7" w14:paraId="0466166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9C40A"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2785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16FF911A" w14:textId="3E04FE2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656E50B5" w14:textId="334BA1A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1B2DC8" w14:textId="28FDDAE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B83F6D" w14:textId="6A79204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7325B7" w14:paraId="46880743"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767D81"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6BB9A304" w14:textId="4FB15CE6"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768,542.93 </w:t>
            </w:r>
          </w:p>
        </w:tc>
        <w:tc>
          <w:tcPr>
            <w:tcW w:w="675" w:type="pct"/>
            <w:tcBorders>
              <w:top w:val="nil"/>
              <w:left w:val="nil"/>
              <w:bottom w:val="single" w:sz="4" w:space="0" w:color="000000"/>
              <w:right w:val="single" w:sz="4" w:space="0" w:color="000000"/>
            </w:tcBorders>
            <w:shd w:val="clear" w:color="D8D8D8" w:fill="D8D8D8"/>
            <w:noWrap/>
            <w:vAlign w:val="bottom"/>
            <w:hideMark/>
          </w:tcPr>
          <w:p w14:paraId="4BAFB289" w14:textId="5654997F"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E6102C5" w14:textId="0376BBB4"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AB4009A" w14:textId="35F1CB29"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818,542.93 </w:t>
            </w:r>
          </w:p>
        </w:tc>
      </w:tr>
      <w:tr w:rsidR="007325B7" w14:paraId="626A371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8B5DB8"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7478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329F6D8B" w14:textId="47EE1DA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293A3820" w14:textId="6211371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87FA2B" w14:textId="028829E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0951598" w14:textId="167A124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7325B7" w14:paraId="56999AF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D15E01"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10199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0AB3804B" w14:textId="3F45720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2,971.28 </w:t>
            </w:r>
          </w:p>
        </w:tc>
        <w:tc>
          <w:tcPr>
            <w:tcW w:w="675" w:type="pct"/>
            <w:tcBorders>
              <w:top w:val="nil"/>
              <w:left w:val="nil"/>
              <w:bottom w:val="single" w:sz="4" w:space="0" w:color="000000"/>
              <w:right w:val="single" w:sz="4" w:space="0" w:color="000000"/>
            </w:tcBorders>
            <w:shd w:val="clear" w:color="auto" w:fill="auto"/>
            <w:noWrap/>
            <w:vAlign w:val="bottom"/>
            <w:hideMark/>
          </w:tcPr>
          <w:p w14:paraId="234D7213" w14:textId="3BC702A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1DF88C" w14:textId="1DD9678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D51529" w14:textId="6E37F38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2,971.28 </w:t>
            </w:r>
          </w:p>
        </w:tc>
      </w:tr>
      <w:tr w:rsidR="007325B7" w14:paraId="12EFD07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D9C93E"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A4A7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30D82D4C" w14:textId="7603772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16.44 </w:t>
            </w:r>
          </w:p>
        </w:tc>
        <w:tc>
          <w:tcPr>
            <w:tcW w:w="675" w:type="pct"/>
            <w:tcBorders>
              <w:top w:val="nil"/>
              <w:left w:val="nil"/>
              <w:bottom w:val="single" w:sz="4" w:space="0" w:color="000000"/>
              <w:right w:val="single" w:sz="4" w:space="0" w:color="000000"/>
            </w:tcBorders>
            <w:shd w:val="clear" w:color="auto" w:fill="auto"/>
            <w:noWrap/>
            <w:vAlign w:val="bottom"/>
            <w:hideMark/>
          </w:tcPr>
          <w:p w14:paraId="704E8390" w14:textId="1D08B55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1A2C0B" w14:textId="13DE751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1857DE" w14:textId="0DCC15C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16.44 </w:t>
            </w:r>
          </w:p>
        </w:tc>
      </w:tr>
      <w:tr w:rsidR="007325B7" w14:paraId="1F4DD75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1E3A88"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B8353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0CDD8513" w14:textId="05560BE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4,555.00 </w:t>
            </w:r>
          </w:p>
        </w:tc>
        <w:tc>
          <w:tcPr>
            <w:tcW w:w="675" w:type="pct"/>
            <w:tcBorders>
              <w:top w:val="nil"/>
              <w:left w:val="nil"/>
              <w:bottom w:val="single" w:sz="4" w:space="0" w:color="000000"/>
              <w:right w:val="single" w:sz="4" w:space="0" w:color="000000"/>
            </w:tcBorders>
            <w:shd w:val="clear" w:color="auto" w:fill="auto"/>
            <w:noWrap/>
            <w:vAlign w:val="bottom"/>
            <w:hideMark/>
          </w:tcPr>
          <w:p w14:paraId="2946EF70" w14:textId="2B5C619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5C64BF" w14:textId="59828E9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91AAAE" w14:textId="29CBFFC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4,555.00 </w:t>
            </w:r>
          </w:p>
        </w:tc>
      </w:tr>
      <w:tr w:rsidR="007325B7" w14:paraId="39DAC0B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4BD1E5"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C0002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63D1C5D5" w14:textId="79AE9C6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270.61 </w:t>
            </w:r>
          </w:p>
        </w:tc>
        <w:tc>
          <w:tcPr>
            <w:tcW w:w="675" w:type="pct"/>
            <w:tcBorders>
              <w:top w:val="nil"/>
              <w:left w:val="nil"/>
              <w:bottom w:val="single" w:sz="4" w:space="0" w:color="000000"/>
              <w:right w:val="single" w:sz="4" w:space="0" w:color="000000"/>
            </w:tcBorders>
            <w:shd w:val="clear" w:color="auto" w:fill="auto"/>
            <w:noWrap/>
            <w:vAlign w:val="bottom"/>
            <w:hideMark/>
          </w:tcPr>
          <w:p w14:paraId="019F600A" w14:textId="2A47365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40313" w14:textId="31DEF01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66C686" w14:textId="575D88E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270.61 </w:t>
            </w:r>
          </w:p>
        </w:tc>
      </w:tr>
      <w:tr w:rsidR="007325B7" w14:paraId="6AB9B4D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203BF9"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A96CD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29C236F9" w14:textId="78780C0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1AC3BC63" w14:textId="4FEBEF1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1ED1D8" w14:textId="1CA36EB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6527EE" w14:textId="0C38D89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7325B7" w14:paraId="1CED256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5BA512"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D8A53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0947FF30" w14:textId="6A3CAE5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9,350.22 </w:t>
            </w:r>
          </w:p>
        </w:tc>
        <w:tc>
          <w:tcPr>
            <w:tcW w:w="675" w:type="pct"/>
            <w:tcBorders>
              <w:top w:val="nil"/>
              <w:left w:val="nil"/>
              <w:bottom w:val="single" w:sz="4" w:space="0" w:color="000000"/>
              <w:right w:val="single" w:sz="4" w:space="0" w:color="000000"/>
            </w:tcBorders>
            <w:shd w:val="clear" w:color="auto" w:fill="auto"/>
            <w:noWrap/>
            <w:vAlign w:val="bottom"/>
            <w:hideMark/>
          </w:tcPr>
          <w:p w14:paraId="2A1588BD" w14:textId="06E38F5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B8C43" w14:textId="0428E7C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B09265" w14:textId="376C502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9,350.22 </w:t>
            </w:r>
          </w:p>
        </w:tc>
      </w:tr>
      <w:tr w:rsidR="007325B7" w14:paraId="32B4BB0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C0ABDF"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8E607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131819B1" w14:textId="122E01D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493.72 </w:t>
            </w:r>
          </w:p>
        </w:tc>
        <w:tc>
          <w:tcPr>
            <w:tcW w:w="675" w:type="pct"/>
            <w:tcBorders>
              <w:top w:val="nil"/>
              <w:left w:val="nil"/>
              <w:bottom w:val="single" w:sz="4" w:space="0" w:color="000000"/>
              <w:right w:val="single" w:sz="4" w:space="0" w:color="000000"/>
            </w:tcBorders>
            <w:shd w:val="clear" w:color="auto" w:fill="auto"/>
            <w:noWrap/>
            <w:vAlign w:val="bottom"/>
            <w:hideMark/>
          </w:tcPr>
          <w:p w14:paraId="1E9E47F6" w14:textId="1478E09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3B65BC" w14:textId="5736BBA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BAAE12" w14:textId="5E693DF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493.72 </w:t>
            </w:r>
          </w:p>
        </w:tc>
      </w:tr>
      <w:tr w:rsidR="007325B7" w14:paraId="483FDBE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82195"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AD3EC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0A4D1BA1" w14:textId="06AC95B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4B2994BA" w14:textId="41F0EC6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B87FA" w14:textId="2236133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DC4495" w14:textId="430FCC2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7325B7" w14:paraId="4E805BC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3E33D"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18F7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7C390504" w14:textId="58700F1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32826D47" w14:textId="65C46E3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A71C53" w14:textId="343FAA6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F68CB2" w14:textId="707F93A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7325B7" w14:paraId="7573E65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D0C2D"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8E6F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3F22BDDF" w14:textId="0F5BAB0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32DAE9F5" w14:textId="4A7D6D0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4E1C98" w14:textId="671CCB6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ABBCB9" w14:textId="1F369CD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7325B7" w14:paraId="703DCD3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57747C"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CA8C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4E833A73" w14:textId="1CD7A8B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1B66200D" w14:textId="0A3D76C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E85722" w14:textId="68915C9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6386F8" w14:textId="7E98F8C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7325B7" w14:paraId="227EECD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F6406D"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1244E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46E936D1" w14:textId="2B833AF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7BE8C9E9" w14:textId="0E4980B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96F59E" w14:textId="7BCD547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597F8C" w14:textId="4E0B184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7325B7" w14:paraId="4379125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509273"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0F354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inza</w:t>
            </w:r>
          </w:p>
        </w:tc>
        <w:tc>
          <w:tcPr>
            <w:tcW w:w="777" w:type="pct"/>
            <w:tcBorders>
              <w:top w:val="nil"/>
              <w:left w:val="nil"/>
              <w:bottom w:val="single" w:sz="4" w:space="0" w:color="000000"/>
              <w:right w:val="single" w:sz="4" w:space="0" w:color="000000"/>
            </w:tcBorders>
            <w:shd w:val="clear" w:color="auto" w:fill="auto"/>
            <w:noWrap/>
            <w:vAlign w:val="bottom"/>
            <w:hideMark/>
          </w:tcPr>
          <w:p w14:paraId="627B7CB1" w14:textId="649DB97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7,118.90 </w:t>
            </w:r>
          </w:p>
        </w:tc>
        <w:tc>
          <w:tcPr>
            <w:tcW w:w="675" w:type="pct"/>
            <w:tcBorders>
              <w:top w:val="nil"/>
              <w:left w:val="nil"/>
              <w:bottom w:val="single" w:sz="4" w:space="0" w:color="000000"/>
              <w:right w:val="single" w:sz="4" w:space="0" w:color="000000"/>
            </w:tcBorders>
            <w:shd w:val="clear" w:color="auto" w:fill="auto"/>
            <w:noWrap/>
            <w:vAlign w:val="bottom"/>
            <w:hideMark/>
          </w:tcPr>
          <w:p w14:paraId="366B9055" w14:textId="6B67ED8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8CE1EC" w14:textId="57BE88C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C3FACB" w14:textId="453EE2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7,118.90 </w:t>
            </w:r>
          </w:p>
        </w:tc>
      </w:tr>
      <w:tr w:rsidR="007325B7" w14:paraId="0BDD1E1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C17038"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ADB4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53BBF356" w14:textId="161A904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6C730654" w14:textId="51167D7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C6A76D" w14:textId="6C74DD1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11AB15" w14:textId="68D3F8A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7325B7" w14:paraId="68BC085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D853EA"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17FFA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7DB702ED" w14:textId="6E615BD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6,244.78 </w:t>
            </w:r>
          </w:p>
        </w:tc>
        <w:tc>
          <w:tcPr>
            <w:tcW w:w="675" w:type="pct"/>
            <w:tcBorders>
              <w:top w:val="nil"/>
              <w:left w:val="nil"/>
              <w:bottom w:val="single" w:sz="4" w:space="0" w:color="000000"/>
              <w:right w:val="single" w:sz="4" w:space="0" w:color="000000"/>
            </w:tcBorders>
            <w:shd w:val="clear" w:color="auto" w:fill="auto"/>
            <w:noWrap/>
            <w:vAlign w:val="bottom"/>
            <w:hideMark/>
          </w:tcPr>
          <w:p w14:paraId="70F841D2" w14:textId="5A157A9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01FBB6" w14:textId="7BFFAED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228103" w14:textId="24D0CAB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6,244.78 </w:t>
            </w:r>
          </w:p>
        </w:tc>
      </w:tr>
      <w:tr w:rsidR="007325B7" w14:paraId="3BE1726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99B13"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EDFB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5439A269" w14:textId="1E6E863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048.46 </w:t>
            </w:r>
          </w:p>
        </w:tc>
        <w:tc>
          <w:tcPr>
            <w:tcW w:w="675" w:type="pct"/>
            <w:tcBorders>
              <w:top w:val="nil"/>
              <w:left w:val="nil"/>
              <w:bottom w:val="single" w:sz="4" w:space="0" w:color="000000"/>
              <w:right w:val="single" w:sz="4" w:space="0" w:color="000000"/>
            </w:tcBorders>
            <w:shd w:val="clear" w:color="auto" w:fill="auto"/>
            <w:noWrap/>
            <w:vAlign w:val="bottom"/>
            <w:hideMark/>
          </w:tcPr>
          <w:p w14:paraId="421866B1" w14:textId="55FFC65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287841" w14:textId="05B988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9A3B4A" w14:textId="5DCA13A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048.46 </w:t>
            </w:r>
          </w:p>
        </w:tc>
      </w:tr>
      <w:tr w:rsidR="007325B7" w14:paraId="4FB6506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DCDAD"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F848E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5B11A4B3" w14:textId="0C9BDC3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4EE85E9D" w14:textId="1FF3969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8282FA" w14:textId="6EF8943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E797C7" w14:textId="0AF1000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7325B7" w14:paraId="7507A40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8936F"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7CD7D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11718776" w14:textId="768DCD5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4B66755C" w14:textId="25940A8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4B12CCE" w14:textId="1A05954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10A146" w14:textId="2AC0EAA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7325B7" w14:paraId="4AF3656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2C0006"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09C69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2215461C" w14:textId="2169023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252F682E" w14:textId="063A3E0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BC758B" w14:textId="7C3BE03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F61E41" w14:textId="4C4355B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7325B7" w14:paraId="52F86F9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5E653"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E1EA0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3ADCBDC7" w14:textId="54364E8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2,115.88 </w:t>
            </w:r>
          </w:p>
        </w:tc>
        <w:tc>
          <w:tcPr>
            <w:tcW w:w="675" w:type="pct"/>
            <w:tcBorders>
              <w:top w:val="nil"/>
              <w:left w:val="nil"/>
              <w:bottom w:val="single" w:sz="4" w:space="0" w:color="000000"/>
              <w:right w:val="single" w:sz="4" w:space="0" w:color="000000"/>
            </w:tcBorders>
            <w:shd w:val="clear" w:color="auto" w:fill="auto"/>
            <w:noWrap/>
            <w:vAlign w:val="bottom"/>
            <w:hideMark/>
          </w:tcPr>
          <w:p w14:paraId="416958F4" w14:textId="6235C13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6646F" w14:textId="192B93C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C796FF" w14:textId="1CBDADF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2,115.88 </w:t>
            </w:r>
          </w:p>
        </w:tc>
      </w:tr>
      <w:tr w:rsidR="007325B7" w14:paraId="7ECF4D5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DE70C7"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94DD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1B4B4EBA" w14:textId="6F70B53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3317FC74" w14:textId="6AD7CF8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3CC189" w14:textId="38138FA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D984FA" w14:textId="15D7E0A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7325B7" w14:paraId="3A74FEB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74A10"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41360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3FC2B23D" w14:textId="1F896C4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687.80 </w:t>
            </w:r>
          </w:p>
        </w:tc>
        <w:tc>
          <w:tcPr>
            <w:tcW w:w="675" w:type="pct"/>
            <w:tcBorders>
              <w:top w:val="nil"/>
              <w:left w:val="nil"/>
              <w:bottom w:val="single" w:sz="4" w:space="0" w:color="000000"/>
              <w:right w:val="single" w:sz="4" w:space="0" w:color="000000"/>
            </w:tcBorders>
            <w:shd w:val="clear" w:color="auto" w:fill="auto"/>
            <w:noWrap/>
            <w:vAlign w:val="bottom"/>
            <w:hideMark/>
          </w:tcPr>
          <w:p w14:paraId="2B3CA634" w14:textId="676605A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C0DCC6" w14:textId="7F2B48D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E28780" w14:textId="165A60C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687.80 </w:t>
            </w:r>
          </w:p>
        </w:tc>
      </w:tr>
      <w:tr w:rsidR="007325B7" w14:paraId="3F2BDAD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D45D8"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4D374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6B4D6C89" w14:textId="07A14E6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5,945.23 </w:t>
            </w:r>
          </w:p>
        </w:tc>
        <w:tc>
          <w:tcPr>
            <w:tcW w:w="675" w:type="pct"/>
            <w:tcBorders>
              <w:top w:val="nil"/>
              <w:left w:val="nil"/>
              <w:bottom w:val="single" w:sz="4" w:space="0" w:color="000000"/>
              <w:right w:val="single" w:sz="4" w:space="0" w:color="000000"/>
            </w:tcBorders>
            <w:shd w:val="clear" w:color="auto" w:fill="auto"/>
            <w:noWrap/>
            <w:vAlign w:val="bottom"/>
            <w:hideMark/>
          </w:tcPr>
          <w:p w14:paraId="1449BF41" w14:textId="1F8B17F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3AE146" w14:textId="177B35C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E13145" w14:textId="3A6DE0F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5,945.23 </w:t>
            </w:r>
          </w:p>
        </w:tc>
      </w:tr>
      <w:tr w:rsidR="007325B7" w14:paraId="7F3E796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773B7B"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319B3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0F1BD23D" w14:textId="7C15787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395D386A" w14:textId="3D0F30F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4A1492" w14:textId="3AB5113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040B9D" w14:textId="5A77A96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7325B7" w14:paraId="0C322E5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C519F3"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81408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7795CFFC" w14:textId="2228AAF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4958FF4A" w14:textId="6EBC686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46A6C0" w14:textId="3350BEF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781109" w14:textId="2330FEF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7325B7" w14:paraId="45B3062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939B6"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8077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6762F595" w14:textId="29629C6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5A744C6A" w14:textId="1605D73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45EF1" w14:textId="5776DCD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DB149F" w14:textId="0D0A484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7325B7" w14:paraId="21E0C18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FF0F2E"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F646D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61081B3D" w14:textId="0F375CD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0F09E67A" w14:textId="03706CA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DB9EB4" w14:textId="2EC6B7C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6424B3" w14:textId="2ABC193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7325B7" w14:paraId="20BDE62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DB528"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CB9A3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12E741C4" w14:textId="10A643E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c>
          <w:tcPr>
            <w:tcW w:w="675" w:type="pct"/>
            <w:tcBorders>
              <w:top w:val="nil"/>
              <w:left w:val="nil"/>
              <w:bottom w:val="single" w:sz="4" w:space="0" w:color="000000"/>
              <w:right w:val="single" w:sz="4" w:space="0" w:color="000000"/>
            </w:tcBorders>
            <w:shd w:val="clear" w:color="auto" w:fill="auto"/>
            <w:noWrap/>
            <w:vAlign w:val="bottom"/>
            <w:hideMark/>
          </w:tcPr>
          <w:p w14:paraId="4CD2A856" w14:textId="26CBAF6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90C48E" w14:textId="286C8F7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D16934" w14:textId="6B50055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r>
      <w:tr w:rsidR="007325B7" w14:paraId="01A0F0E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324BBE"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90840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0724D4E3" w14:textId="0993E36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2B07B69F" w14:textId="46080F0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F5C767" w14:textId="68AB402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EFABDC" w14:textId="46D0B4A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7325B7" w14:paraId="10DA6F4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46FA42"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FB60C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35BBF351" w14:textId="5AB1106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06723DC0" w14:textId="308BB2B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B7A1A0" w14:textId="570E006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C05DC8" w14:textId="7D57749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7325B7" w14:paraId="3881011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EC351D"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BE5B1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77B9A572" w14:textId="3FF0A58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8,570.18 </w:t>
            </w:r>
          </w:p>
        </w:tc>
        <w:tc>
          <w:tcPr>
            <w:tcW w:w="675" w:type="pct"/>
            <w:tcBorders>
              <w:top w:val="nil"/>
              <w:left w:val="nil"/>
              <w:bottom w:val="single" w:sz="4" w:space="0" w:color="000000"/>
              <w:right w:val="single" w:sz="4" w:space="0" w:color="000000"/>
            </w:tcBorders>
            <w:shd w:val="clear" w:color="auto" w:fill="auto"/>
            <w:noWrap/>
            <w:vAlign w:val="bottom"/>
            <w:hideMark/>
          </w:tcPr>
          <w:p w14:paraId="280CFEAD" w14:textId="1CA6DB5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92FADB" w14:textId="702FA69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E6C64" w14:textId="0451B0D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8,570.18 </w:t>
            </w:r>
          </w:p>
        </w:tc>
      </w:tr>
      <w:tr w:rsidR="007325B7" w14:paraId="6FABED7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36AC7"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4409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45DC035" w14:textId="624949E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2BA3A0AD" w14:textId="34150A1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57C425" w14:textId="60483F3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C9B3B" w14:textId="2305D2E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7325B7" w14:paraId="26C224C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1CF90"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449F5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AA229F2" w14:textId="01BE1A8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c>
          <w:tcPr>
            <w:tcW w:w="675" w:type="pct"/>
            <w:tcBorders>
              <w:top w:val="nil"/>
              <w:left w:val="nil"/>
              <w:bottom w:val="single" w:sz="4" w:space="0" w:color="000000"/>
              <w:right w:val="single" w:sz="4" w:space="0" w:color="000000"/>
            </w:tcBorders>
            <w:shd w:val="clear" w:color="auto" w:fill="auto"/>
            <w:noWrap/>
            <w:vAlign w:val="bottom"/>
            <w:hideMark/>
          </w:tcPr>
          <w:p w14:paraId="2A2FF245" w14:textId="3D32050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6E143E" w14:textId="42CE781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0B3376" w14:textId="6934E32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r>
      <w:tr w:rsidR="007325B7" w14:paraId="1F0510A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92017"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0BE4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412FFB1D" w14:textId="11B758F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68C1669E" w14:textId="7705561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8AA87E" w14:textId="7436E44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6ED599" w14:textId="340662A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7325B7" w14:paraId="0C6CB1A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5D51E8"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1BE65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4460156F" w14:textId="5BDE726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352312E6" w14:textId="2AF3319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98D7A6" w14:textId="3982102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95C9D5" w14:textId="3463A84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7325B7" w14:paraId="592E7D3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7C26F"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1AFEB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24AA2C30" w14:textId="356ADDC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2F6DFD63" w14:textId="318A1A1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9E918A" w14:textId="002FB80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42150D" w14:textId="0A537D1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7325B7" w14:paraId="1E5AD2A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6C3F4"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18561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18AB59CB" w14:textId="5C8D682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9,092.12 </w:t>
            </w:r>
          </w:p>
        </w:tc>
        <w:tc>
          <w:tcPr>
            <w:tcW w:w="675" w:type="pct"/>
            <w:tcBorders>
              <w:top w:val="nil"/>
              <w:left w:val="nil"/>
              <w:bottom w:val="single" w:sz="4" w:space="0" w:color="000000"/>
              <w:right w:val="single" w:sz="4" w:space="0" w:color="000000"/>
            </w:tcBorders>
            <w:shd w:val="clear" w:color="auto" w:fill="auto"/>
            <w:noWrap/>
            <w:vAlign w:val="bottom"/>
            <w:hideMark/>
          </w:tcPr>
          <w:p w14:paraId="00A08562" w14:textId="7D2FF8E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29C2C4" w14:textId="1EE50DB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219B97" w14:textId="0AD5A8D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9,092.12 </w:t>
            </w:r>
          </w:p>
        </w:tc>
      </w:tr>
      <w:tr w:rsidR="007325B7" w14:paraId="20710E6A"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5003EC"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21B33181" w14:textId="44B64A85"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13,57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727EE140" w14:textId="728C61D6"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89447B8" w14:textId="1EBB7573"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B900DE0" w14:textId="6B6CD65E"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13,575.38 </w:t>
            </w:r>
          </w:p>
        </w:tc>
      </w:tr>
      <w:tr w:rsidR="007325B7" w14:paraId="05138E4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42A94A"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6538E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0A43BDAC" w14:textId="4A83AAE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c>
          <w:tcPr>
            <w:tcW w:w="675" w:type="pct"/>
            <w:tcBorders>
              <w:top w:val="nil"/>
              <w:left w:val="nil"/>
              <w:bottom w:val="single" w:sz="4" w:space="0" w:color="000000"/>
              <w:right w:val="single" w:sz="4" w:space="0" w:color="000000"/>
            </w:tcBorders>
            <w:shd w:val="clear" w:color="auto" w:fill="auto"/>
            <w:noWrap/>
            <w:vAlign w:val="bottom"/>
            <w:hideMark/>
          </w:tcPr>
          <w:p w14:paraId="63D03038" w14:textId="4ED173F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6D226" w14:textId="7A0832B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48D4AD" w14:textId="2D0CC2A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r>
      <w:tr w:rsidR="007325B7" w14:paraId="36C70D8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6BBD9"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A14B8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manoc</w:t>
            </w:r>
          </w:p>
        </w:tc>
        <w:tc>
          <w:tcPr>
            <w:tcW w:w="777" w:type="pct"/>
            <w:tcBorders>
              <w:top w:val="nil"/>
              <w:left w:val="nil"/>
              <w:bottom w:val="single" w:sz="4" w:space="0" w:color="000000"/>
              <w:right w:val="single" w:sz="4" w:space="0" w:color="000000"/>
            </w:tcBorders>
            <w:shd w:val="clear" w:color="auto" w:fill="auto"/>
            <w:noWrap/>
            <w:vAlign w:val="bottom"/>
            <w:hideMark/>
          </w:tcPr>
          <w:p w14:paraId="54DC8AD5" w14:textId="6C2B335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549.00 </w:t>
            </w:r>
          </w:p>
        </w:tc>
        <w:tc>
          <w:tcPr>
            <w:tcW w:w="675" w:type="pct"/>
            <w:tcBorders>
              <w:top w:val="nil"/>
              <w:left w:val="nil"/>
              <w:bottom w:val="single" w:sz="4" w:space="0" w:color="000000"/>
              <w:right w:val="single" w:sz="4" w:space="0" w:color="000000"/>
            </w:tcBorders>
            <w:shd w:val="clear" w:color="auto" w:fill="auto"/>
            <w:noWrap/>
            <w:vAlign w:val="bottom"/>
            <w:hideMark/>
          </w:tcPr>
          <w:p w14:paraId="2BC6FE13" w14:textId="5CDF383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0DD993" w14:textId="57A9716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609880" w14:textId="73D108C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549.00 </w:t>
            </w:r>
          </w:p>
        </w:tc>
      </w:tr>
      <w:tr w:rsidR="007325B7" w14:paraId="1265BD9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5F32F7"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32DA5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71EE0BD2" w14:textId="32004C9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5448728C" w14:textId="0E2F96D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5F370D" w14:textId="77B7D01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CFF7E4" w14:textId="2FDF8DB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7325B7" w14:paraId="4537C19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26586A"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1AB43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ga</w:t>
            </w:r>
          </w:p>
        </w:tc>
        <w:tc>
          <w:tcPr>
            <w:tcW w:w="777" w:type="pct"/>
            <w:tcBorders>
              <w:top w:val="nil"/>
              <w:left w:val="nil"/>
              <w:bottom w:val="single" w:sz="4" w:space="0" w:color="000000"/>
              <w:right w:val="single" w:sz="4" w:space="0" w:color="000000"/>
            </w:tcBorders>
            <w:shd w:val="clear" w:color="auto" w:fill="auto"/>
            <w:noWrap/>
            <w:vAlign w:val="bottom"/>
            <w:hideMark/>
          </w:tcPr>
          <w:p w14:paraId="517FCC43" w14:textId="101C2E1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9,100.00 </w:t>
            </w:r>
          </w:p>
        </w:tc>
        <w:tc>
          <w:tcPr>
            <w:tcW w:w="675" w:type="pct"/>
            <w:tcBorders>
              <w:top w:val="nil"/>
              <w:left w:val="nil"/>
              <w:bottom w:val="single" w:sz="4" w:space="0" w:color="000000"/>
              <w:right w:val="single" w:sz="4" w:space="0" w:color="000000"/>
            </w:tcBorders>
            <w:shd w:val="clear" w:color="auto" w:fill="auto"/>
            <w:noWrap/>
            <w:vAlign w:val="bottom"/>
            <w:hideMark/>
          </w:tcPr>
          <w:p w14:paraId="2ECC07F9" w14:textId="4A99A2B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AA8EE" w14:textId="79067E6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FABA0" w14:textId="255E138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9,100.00 </w:t>
            </w:r>
          </w:p>
        </w:tc>
      </w:tr>
      <w:tr w:rsidR="007325B7" w14:paraId="1CA7305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0A74A2"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72915D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3E387CCD" w14:textId="59C8C7D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1818A32F" w14:textId="3E7926B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390C55" w14:textId="0B4A2EC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9ACC95" w14:textId="4A519B8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7325B7" w14:paraId="04620CA5"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F66CFE"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0CC041FD" w14:textId="19953747"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276.32 </w:t>
            </w:r>
          </w:p>
        </w:tc>
        <w:tc>
          <w:tcPr>
            <w:tcW w:w="675" w:type="pct"/>
            <w:tcBorders>
              <w:top w:val="nil"/>
              <w:left w:val="nil"/>
              <w:bottom w:val="single" w:sz="4" w:space="0" w:color="000000"/>
              <w:right w:val="single" w:sz="4" w:space="0" w:color="000000"/>
            </w:tcBorders>
            <w:shd w:val="clear" w:color="D8D8D8" w:fill="D8D8D8"/>
            <w:noWrap/>
            <w:vAlign w:val="bottom"/>
            <w:hideMark/>
          </w:tcPr>
          <w:p w14:paraId="46B04819" w14:textId="79111588"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3CAC1F8" w14:textId="1CC66050"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4802D98" w14:textId="0F19135F"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276.32 </w:t>
            </w:r>
          </w:p>
        </w:tc>
      </w:tr>
      <w:tr w:rsidR="007325B7" w14:paraId="061A407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8BC30C"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68A8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77BD882D" w14:textId="686DE2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3D1E2175" w14:textId="1A5D8A3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F649C3" w14:textId="4F84BC9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78A9E3" w14:textId="4110839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7325B7" w14:paraId="758919B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279DEC"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E2434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1D3B946C" w14:textId="4CE494D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11B9AB5C" w14:textId="07282F4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EF9DC6" w14:textId="24DBFF4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8474FE" w14:textId="20FC3EC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7325B7" w14:paraId="2E16BF1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CCC50"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26E78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0E8C6D40" w14:textId="6C83ADE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3C47EFDD" w14:textId="12A9E23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C9D34B" w14:textId="3096666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BAE34" w14:textId="4E92ED3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7325B7" w14:paraId="4E37931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D5954"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48B70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62A2FE6E" w14:textId="276F9AA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2207AF35" w14:textId="21458C3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D957A7" w14:textId="67CAD30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045B82" w14:textId="16DCE16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7325B7" w14:paraId="3B6595A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3E0B5"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A04E6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on</w:t>
            </w:r>
          </w:p>
        </w:tc>
        <w:tc>
          <w:tcPr>
            <w:tcW w:w="777" w:type="pct"/>
            <w:tcBorders>
              <w:top w:val="nil"/>
              <w:left w:val="nil"/>
              <w:bottom w:val="single" w:sz="4" w:space="0" w:color="000000"/>
              <w:right w:val="single" w:sz="4" w:space="0" w:color="000000"/>
            </w:tcBorders>
            <w:shd w:val="clear" w:color="auto" w:fill="auto"/>
            <w:noWrap/>
            <w:vAlign w:val="bottom"/>
            <w:hideMark/>
          </w:tcPr>
          <w:p w14:paraId="6EEDA128" w14:textId="49F4478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75.00 </w:t>
            </w:r>
          </w:p>
        </w:tc>
        <w:tc>
          <w:tcPr>
            <w:tcW w:w="675" w:type="pct"/>
            <w:tcBorders>
              <w:top w:val="nil"/>
              <w:left w:val="nil"/>
              <w:bottom w:val="single" w:sz="4" w:space="0" w:color="000000"/>
              <w:right w:val="single" w:sz="4" w:space="0" w:color="000000"/>
            </w:tcBorders>
            <w:shd w:val="clear" w:color="auto" w:fill="auto"/>
            <w:noWrap/>
            <w:vAlign w:val="bottom"/>
            <w:hideMark/>
          </w:tcPr>
          <w:p w14:paraId="2D4C7B83" w14:textId="51C20CE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2B0D5B" w14:textId="5C85BA2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C41D0" w14:textId="50D1BD7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75.00 </w:t>
            </w:r>
          </w:p>
        </w:tc>
      </w:tr>
      <w:tr w:rsidR="007325B7" w14:paraId="7714146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B7113"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9DC95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64419D24" w14:textId="1B502EA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44365135" w14:textId="09AF2F1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D64401" w14:textId="4B37154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FBCDD4" w14:textId="16BC561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7325B7" w14:paraId="5C3A455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5FC42E"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F5EFD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31FF618D" w14:textId="6F7524F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2D4E32AB" w14:textId="0701C81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FA98CC" w14:textId="555EC9D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C4994F" w14:textId="7553B2A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7325B7" w14:paraId="63FE711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81F131"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0ECA8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687D76AF" w14:textId="3E660A2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303F1442" w14:textId="1450DB3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F8E50A" w14:textId="1EEAD27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77B243" w14:textId="01C703A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7325B7" w14:paraId="4EA7BF6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5FE90"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43A76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777" w:type="pct"/>
            <w:tcBorders>
              <w:top w:val="nil"/>
              <w:left w:val="nil"/>
              <w:bottom w:val="single" w:sz="4" w:space="0" w:color="000000"/>
              <w:right w:val="single" w:sz="4" w:space="0" w:color="000000"/>
            </w:tcBorders>
            <w:shd w:val="clear" w:color="auto" w:fill="auto"/>
            <w:noWrap/>
            <w:vAlign w:val="bottom"/>
            <w:hideMark/>
          </w:tcPr>
          <w:p w14:paraId="017A63D4" w14:textId="6784231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4F547915" w14:textId="15FC5E3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B5F5E4" w14:textId="2AEBF74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A71A46" w14:textId="3EFEE7D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7325B7" w14:paraId="103AD13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65BED0"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55EB7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777" w:type="pct"/>
            <w:tcBorders>
              <w:top w:val="nil"/>
              <w:left w:val="nil"/>
              <w:bottom w:val="single" w:sz="4" w:space="0" w:color="000000"/>
              <w:right w:val="single" w:sz="4" w:space="0" w:color="000000"/>
            </w:tcBorders>
            <w:shd w:val="clear" w:color="auto" w:fill="auto"/>
            <w:noWrap/>
            <w:vAlign w:val="bottom"/>
            <w:hideMark/>
          </w:tcPr>
          <w:p w14:paraId="6137B72E" w14:textId="24410FA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317B5653" w14:textId="6C3B78C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AB763B" w14:textId="0F2BA75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E3AB98" w14:textId="4603603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7325B7" w14:paraId="65440B3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791382"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EE249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0FF7255" w14:textId="312210B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62D1CB71" w14:textId="113A6D1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6A078" w14:textId="0D25D92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F6E88B" w14:textId="5F39FB8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7325B7" w14:paraId="609D620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00ED4"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5DBE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1201A3DB" w14:textId="7594257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63F7BCDB" w14:textId="17DE75E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51585" w14:textId="2903F6B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E761BC" w14:textId="36FACD8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7325B7" w14:paraId="04B58936"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C5B22F"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0B51652F" w14:textId="5DB61682"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74,085.65 </w:t>
            </w:r>
          </w:p>
        </w:tc>
        <w:tc>
          <w:tcPr>
            <w:tcW w:w="675" w:type="pct"/>
            <w:tcBorders>
              <w:top w:val="nil"/>
              <w:left w:val="nil"/>
              <w:bottom w:val="single" w:sz="4" w:space="0" w:color="000000"/>
              <w:right w:val="single" w:sz="4" w:space="0" w:color="000000"/>
            </w:tcBorders>
            <w:shd w:val="clear" w:color="D8D8D8" w:fill="D8D8D8"/>
            <w:noWrap/>
            <w:vAlign w:val="bottom"/>
            <w:hideMark/>
          </w:tcPr>
          <w:p w14:paraId="4CA360B7" w14:textId="34DAE3A2"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2C21F81" w14:textId="52DC5D17"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C3F553A" w14:textId="49C58E15"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55,285.65 </w:t>
            </w:r>
          </w:p>
        </w:tc>
      </w:tr>
      <w:tr w:rsidR="007325B7" w14:paraId="303CC849"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35D88C0"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76540710" w14:textId="402AE0D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109FDE70" w14:textId="5AA1654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51845" w14:textId="3636845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A210801" w14:textId="6CFA4E6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7325B7" w14:paraId="271FE49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C5BA8"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B50C4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32A4EE3D" w14:textId="77EEAE5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7C546A1B" w14:textId="5AD7497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7786BE" w14:textId="742D8E5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790774" w14:textId="00E1420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7325B7" w14:paraId="55CF25C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0C9ED"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9F398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256DCA61" w14:textId="0227776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c>
          <w:tcPr>
            <w:tcW w:w="675" w:type="pct"/>
            <w:tcBorders>
              <w:top w:val="nil"/>
              <w:left w:val="nil"/>
              <w:bottom w:val="single" w:sz="4" w:space="0" w:color="000000"/>
              <w:right w:val="single" w:sz="4" w:space="0" w:color="000000"/>
            </w:tcBorders>
            <w:shd w:val="clear" w:color="auto" w:fill="auto"/>
            <w:noWrap/>
            <w:vAlign w:val="bottom"/>
            <w:hideMark/>
          </w:tcPr>
          <w:p w14:paraId="7FF9ADC5" w14:textId="002674E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C6A29" w14:textId="12BE4D9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D169A8" w14:textId="3CE9CCE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r>
      <w:tr w:rsidR="007325B7" w14:paraId="158FB4D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EA062A"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FB20D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6F26EE87" w14:textId="7A057C4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4399B3DE" w14:textId="3B3E02B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962B2E" w14:textId="673A45D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037440" w14:textId="59ABDF5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7325B7" w14:paraId="7544A8D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A2E45"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DD87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49155CEA" w14:textId="5487CA0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127.72 </w:t>
            </w:r>
          </w:p>
        </w:tc>
        <w:tc>
          <w:tcPr>
            <w:tcW w:w="675" w:type="pct"/>
            <w:tcBorders>
              <w:top w:val="nil"/>
              <w:left w:val="nil"/>
              <w:bottom w:val="single" w:sz="4" w:space="0" w:color="000000"/>
              <w:right w:val="single" w:sz="4" w:space="0" w:color="000000"/>
            </w:tcBorders>
            <w:shd w:val="clear" w:color="auto" w:fill="auto"/>
            <w:noWrap/>
            <w:vAlign w:val="bottom"/>
            <w:hideMark/>
          </w:tcPr>
          <w:p w14:paraId="539A4C22" w14:textId="793EAE6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6786FF" w14:textId="37D832D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B2CBE3" w14:textId="0B3B0F5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127.72 </w:t>
            </w:r>
          </w:p>
        </w:tc>
      </w:tr>
      <w:tr w:rsidR="007325B7" w14:paraId="718A2CF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0E3717"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64584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069B7D5A" w14:textId="6FAE5C3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01.02 </w:t>
            </w:r>
          </w:p>
        </w:tc>
        <w:tc>
          <w:tcPr>
            <w:tcW w:w="675" w:type="pct"/>
            <w:tcBorders>
              <w:top w:val="nil"/>
              <w:left w:val="nil"/>
              <w:bottom w:val="single" w:sz="4" w:space="0" w:color="000000"/>
              <w:right w:val="single" w:sz="4" w:space="0" w:color="000000"/>
            </w:tcBorders>
            <w:shd w:val="clear" w:color="auto" w:fill="auto"/>
            <w:noWrap/>
            <w:vAlign w:val="bottom"/>
            <w:hideMark/>
          </w:tcPr>
          <w:p w14:paraId="1624AC35" w14:textId="34A4842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7EF1DCF" w14:textId="5A75F12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575CA6" w14:textId="25ACE5F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01.02 </w:t>
            </w:r>
          </w:p>
        </w:tc>
      </w:tr>
      <w:tr w:rsidR="007325B7" w14:paraId="4283820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BBF58"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18750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544F44A5" w14:textId="021F549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00094E61" w14:textId="0C350E4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001089F4" w14:textId="7C8FCF7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88F74A" w14:textId="15A8A85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7325B7" w14:paraId="3CD46F7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1F4593"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BCE2F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655BA093" w14:textId="006BC38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072C23DD" w14:textId="0C39A6A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43687D72" w14:textId="5578C5C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A1660B" w14:textId="13B9AA5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7325B7" w14:paraId="6058481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5F0CB"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B3622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4CCA4EA9" w14:textId="2DB0C6F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c>
          <w:tcPr>
            <w:tcW w:w="675" w:type="pct"/>
            <w:tcBorders>
              <w:top w:val="nil"/>
              <w:left w:val="nil"/>
              <w:bottom w:val="single" w:sz="4" w:space="0" w:color="000000"/>
              <w:right w:val="single" w:sz="4" w:space="0" w:color="000000"/>
            </w:tcBorders>
            <w:shd w:val="clear" w:color="auto" w:fill="auto"/>
            <w:noWrap/>
            <w:vAlign w:val="bottom"/>
            <w:hideMark/>
          </w:tcPr>
          <w:p w14:paraId="08387BF8" w14:textId="1BD406A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F89303" w14:textId="28E3B61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2CC397" w14:textId="2934AA6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r>
      <w:tr w:rsidR="007325B7" w14:paraId="558E58E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D2FBE4"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1629A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3F47CA1F" w14:textId="221C7CE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885.37 </w:t>
            </w:r>
          </w:p>
        </w:tc>
        <w:tc>
          <w:tcPr>
            <w:tcW w:w="675" w:type="pct"/>
            <w:tcBorders>
              <w:top w:val="nil"/>
              <w:left w:val="nil"/>
              <w:bottom w:val="single" w:sz="4" w:space="0" w:color="000000"/>
              <w:right w:val="single" w:sz="4" w:space="0" w:color="000000"/>
            </w:tcBorders>
            <w:shd w:val="clear" w:color="auto" w:fill="auto"/>
            <w:noWrap/>
            <w:vAlign w:val="bottom"/>
            <w:hideMark/>
          </w:tcPr>
          <w:p w14:paraId="4021EFC9" w14:textId="3BC944F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70F8DAC4" w14:textId="2DB4F78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ED8EDC" w14:textId="421ACDF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135.37 </w:t>
            </w:r>
          </w:p>
        </w:tc>
      </w:tr>
      <w:tr w:rsidR="007325B7" w14:paraId="5F041EA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F64F1E"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615A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5FB89242" w14:textId="581D53E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c>
          <w:tcPr>
            <w:tcW w:w="675" w:type="pct"/>
            <w:tcBorders>
              <w:top w:val="nil"/>
              <w:left w:val="nil"/>
              <w:bottom w:val="single" w:sz="4" w:space="0" w:color="000000"/>
              <w:right w:val="single" w:sz="4" w:space="0" w:color="000000"/>
            </w:tcBorders>
            <w:shd w:val="clear" w:color="auto" w:fill="auto"/>
            <w:noWrap/>
            <w:vAlign w:val="bottom"/>
            <w:hideMark/>
          </w:tcPr>
          <w:p w14:paraId="46CFE6D6" w14:textId="3FEC904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D7790F" w14:textId="12BD57E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4BFBB4" w14:textId="04ED502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r>
      <w:tr w:rsidR="007325B7" w14:paraId="15F5E36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17D217"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E3A0C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4F9B1B9A" w14:textId="5377468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843.20 </w:t>
            </w:r>
          </w:p>
        </w:tc>
        <w:tc>
          <w:tcPr>
            <w:tcW w:w="675" w:type="pct"/>
            <w:tcBorders>
              <w:top w:val="nil"/>
              <w:left w:val="nil"/>
              <w:bottom w:val="single" w:sz="4" w:space="0" w:color="000000"/>
              <w:right w:val="single" w:sz="4" w:space="0" w:color="000000"/>
            </w:tcBorders>
            <w:shd w:val="clear" w:color="auto" w:fill="auto"/>
            <w:noWrap/>
            <w:vAlign w:val="bottom"/>
            <w:hideMark/>
          </w:tcPr>
          <w:p w14:paraId="0C7EB6CB" w14:textId="7DDCE82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74374709" w14:textId="1240344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AD1471" w14:textId="4C61B9C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043.20 </w:t>
            </w:r>
          </w:p>
        </w:tc>
      </w:tr>
      <w:tr w:rsidR="007325B7" w14:paraId="1B2D60B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0E026"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43D87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AD40BB9" w14:textId="4EE29A3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6,092.98 </w:t>
            </w:r>
          </w:p>
        </w:tc>
        <w:tc>
          <w:tcPr>
            <w:tcW w:w="675" w:type="pct"/>
            <w:tcBorders>
              <w:top w:val="nil"/>
              <w:left w:val="nil"/>
              <w:bottom w:val="single" w:sz="4" w:space="0" w:color="000000"/>
              <w:right w:val="single" w:sz="4" w:space="0" w:color="000000"/>
            </w:tcBorders>
            <w:shd w:val="clear" w:color="auto" w:fill="auto"/>
            <w:noWrap/>
            <w:vAlign w:val="bottom"/>
            <w:hideMark/>
          </w:tcPr>
          <w:p w14:paraId="23D27E6B" w14:textId="0E3205C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4889EA" w14:textId="2CF7C76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DFB4F1" w14:textId="2BC9E8C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6,092.98 </w:t>
            </w:r>
          </w:p>
        </w:tc>
      </w:tr>
      <w:tr w:rsidR="007325B7" w14:paraId="1B357E2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E3F3D2"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D80A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3B0C62F3" w14:textId="589EBBE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653CE289" w14:textId="74D6ADC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CB8EF0" w14:textId="3A57C45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377FF9" w14:textId="48C06A1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7325B7" w14:paraId="0E6CD16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55A08"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CBEA2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1CE1CC55" w14:textId="46F7ACC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c>
          <w:tcPr>
            <w:tcW w:w="675" w:type="pct"/>
            <w:tcBorders>
              <w:top w:val="nil"/>
              <w:left w:val="nil"/>
              <w:bottom w:val="single" w:sz="4" w:space="0" w:color="000000"/>
              <w:right w:val="single" w:sz="4" w:space="0" w:color="000000"/>
            </w:tcBorders>
            <w:shd w:val="clear" w:color="auto" w:fill="auto"/>
            <w:noWrap/>
            <w:vAlign w:val="bottom"/>
            <w:hideMark/>
          </w:tcPr>
          <w:p w14:paraId="1D689247" w14:textId="7FD5286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06683" w14:textId="3B51696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299CB0" w14:textId="0B3990C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r>
      <w:tr w:rsidR="007325B7" w14:paraId="2C436BE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9F823"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A15ED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67C0F968" w14:textId="5B38390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712D02AA" w14:textId="281E831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CC2592" w14:textId="0687323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CA4EF2" w14:textId="157B53A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7325B7" w14:paraId="403E159E"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8EB25E"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4A5D7DE4" w14:textId="13C22105"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2,849,364.59 </w:t>
            </w:r>
          </w:p>
        </w:tc>
        <w:tc>
          <w:tcPr>
            <w:tcW w:w="675" w:type="pct"/>
            <w:tcBorders>
              <w:top w:val="nil"/>
              <w:left w:val="nil"/>
              <w:bottom w:val="single" w:sz="4" w:space="0" w:color="000000"/>
              <w:right w:val="single" w:sz="4" w:space="0" w:color="000000"/>
            </w:tcBorders>
            <w:shd w:val="clear" w:color="A5A5A5" w:fill="A5A5A5"/>
            <w:noWrap/>
            <w:vAlign w:val="bottom"/>
            <w:hideMark/>
          </w:tcPr>
          <w:p w14:paraId="7FB36113" w14:textId="679A1FD9"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8,752.08 </w:t>
            </w:r>
          </w:p>
        </w:tc>
        <w:tc>
          <w:tcPr>
            <w:tcW w:w="624" w:type="pct"/>
            <w:tcBorders>
              <w:top w:val="nil"/>
              <w:left w:val="nil"/>
              <w:bottom w:val="single" w:sz="4" w:space="0" w:color="000000"/>
              <w:right w:val="single" w:sz="4" w:space="0" w:color="000000"/>
            </w:tcBorders>
            <w:shd w:val="clear" w:color="A5A5A5" w:fill="A5A5A5"/>
            <w:noWrap/>
            <w:vAlign w:val="bottom"/>
            <w:hideMark/>
          </w:tcPr>
          <w:p w14:paraId="1FA02086" w14:textId="3C520B99"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D0C69A7" w14:textId="3C255490"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588,116.67 </w:t>
            </w:r>
          </w:p>
        </w:tc>
      </w:tr>
      <w:tr w:rsidR="007325B7" w14:paraId="295852E4"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D02218"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53B8C870" w14:textId="5628614F"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11,95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72EE42BB" w14:textId="16AE4153"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2,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982FC2A" w14:textId="2DA033DF"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110B763" w14:textId="696DA5EF"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124,707.82 </w:t>
            </w:r>
          </w:p>
        </w:tc>
      </w:tr>
      <w:tr w:rsidR="007325B7" w14:paraId="2C4D247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0CD7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8749D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372971E3" w14:textId="3D444B2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8,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02D9B2" w14:textId="6ADC5FF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665F67" w14:textId="4532A5B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66AED0" w14:textId="7E99D86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8,000.00 </w:t>
            </w:r>
          </w:p>
        </w:tc>
      </w:tr>
      <w:tr w:rsidR="007325B7" w14:paraId="4B5E236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D17A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01A93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62C4FE90" w14:textId="5F42D19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66CFE0" w14:textId="3502BCA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419DFE" w14:textId="2AB9ABB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56D60B" w14:textId="1202F6D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0 </w:t>
            </w:r>
          </w:p>
        </w:tc>
      </w:tr>
      <w:tr w:rsidR="007325B7" w14:paraId="4E22D81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05A1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0C147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627B0934" w14:textId="3AD295F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8,540.00 </w:t>
            </w:r>
          </w:p>
        </w:tc>
        <w:tc>
          <w:tcPr>
            <w:tcW w:w="675" w:type="pct"/>
            <w:tcBorders>
              <w:top w:val="nil"/>
              <w:left w:val="nil"/>
              <w:bottom w:val="single" w:sz="4" w:space="0" w:color="000000"/>
              <w:right w:val="single" w:sz="4" w:space="0" w:color="000000"/>
            </w:tcBorders>
            <w:shd w:val="clear" w:color="auto" w:fill="auto"/>
            <w:noWrap/>
            <w:vAlign w:val="bottom"/>
            <w:hideMark/>
          </w:tcPr>
          <w:p w14:paraId="251CEB28" w14:textId="742C198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1761A26" w14:textId="24D347A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D5FBA0" w14:textId="5EC4EB6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3,540.00 </w:t>
            </w:r>
          </w:p>
        </w:tc>
      </w:tr>
      <w:tr w:rsidR="007325B7" w14:paraId="643344A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C9596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76A25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w:t>
            </w:r>
          </w:p>
        </w:tc>
        <w:tc>
          <w:tcPr>
            <w:tcW w:w="777" w:type="pct"/>
            <w:tcBorders>
              <w:top w:val="nil"/>
              <w:left w:val="nil"/>
              <w:bottom w:val="single" w:sz="4" w:space="0" w:color="000000"/>
              <w:right w:val="single" w:sz="4" w:space="0" w:color="000000"/>
            </w:tcBorders>
            <w:shd w:val="clear" w:color="auto" w:fill="auto"/>
            <w:noWrap/>
            <w:vAlign w:val="bottom"/>
            <w:hideMark/>
          </w:tcPr>
          <w:p w14:paraId="5E3F0E71" w14:textId="7B80BA8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19E449" w14:textId="498A24F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579930" w14:textId="285E6FE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9CAA05" w14:textId="5084225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7325B7" w14:paraId="23A32AF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DD956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B98F5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61BD17A1" w14:textId="69494F9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2E407493" w14:textId="64996E4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79C4F341" w14:textId="110D24A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B50C3D" w14:textId="1E50B4E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7325B7" w14:paraId="0CAE1B7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354E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CC738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3D793E43" w14:textId="6637BB8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6F5674F7" w14:textId="0419ACA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D225C2" w14:textId="0537787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FF7166" w14:textId="16DB78D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7325B7" w14:paraId="3C16AE6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5F792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B84C8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5C5C8BB7" w14:textId="55B3DF7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414.10 </w:t>
            </w:r>
          </w:p>
        </w:tc>
        <w:tc>
          <w:tcPr>
            <w:tcW w:w="675" w:type="pct"/>
            <w:tcBorders>
              <w:top w:val="nil"/>
              <w:left w:val="nil"/>
              <w:bottom w:val="single" w:sz="4" w:space="0" w:color="000000"/>
              <w:right w:val="single" w:sz="4" w:space="0" w:color="000000"/>
            </w:tcBorders>
            <w:shd w:val="clear" w:color="auto" w:fill="auto"/>
            <w:noWrap/>
            <w:vAlign w:val="bottom"/>
            <w:hideMark/>
          </w:tcPr>
          <w:p w14:paraId="6568DFFE" w14:textId="27F893B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65FE6D" w14:textId="42DC303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DE4554" w14:textId="2B3CA57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414.10 </w:t>
            </w:r>
          </w:p>
        </w:tc>
      </w:tr>
      <w:tr w:rsidR="007325B7" w14:paraId="3200D5A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2CE40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3E49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37D6243E" w14:textId="438050C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830.00 </w:t>
            </w:r>
          </w:p>
        </w:tc>
        <w:tc>
          <w:tcPr>
            <w:tcW w:w="675" w:type="pct"/>
            <w:tcBorders>
              <w:top w:val="nil"/>
              <w:left w:val="nil"/>
              <w:bottom w:val="single" w:sz="4" w:space="0" w:color="000000"/>
              <w:right w:val="single" w:sz="4" w:space="0" w:color="000000"/>
            </w:tcBorders>
            <w:shd w:val="clear" w:color="auto" w:fill="auto"/>
            <w:noWrap/>
            <w:vAlign w:val="bottom"/>
            <w:hideMark/>
          </w:tcPr>
          <w:p w14:paraId="2D3923C2" w14:textId="018327E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1D9D07" w14:textId="1DBBDA0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DB6F5" w14:textId="3C76697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830.00 </w:t>
            </w:r>
          </w:p>
        </w:tc>
      </w:tr>
      <w:tr w:rsidR="007325B7" w14:paraId="0ABFD37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11633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186FB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2F8218BE" w14:textId="64A56E6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FC0E63" w14:textId="224A1C7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C0ABE1" w14:textId="56943AD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8EAE41" w14:textId="1420986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9,000.00 </w:t>
            </w:r>
          </w:p>
        </w:tc>
      </w:tr>
      <w:tr w:rsidR="007325B7" w14:paraId="359C950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1FA27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A8983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32E3EF2A" w14:textId="5C8570D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800.00 </w:t>
            </w:r>
          </w:p>
        </w:tc>
        <w:tc>
          <w:tcPr>
            <w:tcW w:w="675" w:type="pct"/>
            <w:tcBorders>
              <w:top w:val="nil"/>
              <w:left w:val="nil"/>
              <w:bottom w:val="single" w:sz="4" w:space="0" w:color="000000"/>
              <w:right w:val="single" w:sz="4" w:space="0" w:color="000000"/>
            </w:tcBorders>
            <w:shd w:val="clear" w:color="auto" w:fill="auto"/>
            <w:noWrap/>
            <w:vAlign w:val="bottom"/>
            <w:hideMark/>
          </w:tcPr>
          <w:p w14:paraId="6D5AE3CA" w14:textId="2100BC9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1ABCD" w14:textId="4958FF0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88B535" w14:textId="2B28F88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800.00 </w:t>
            </w:r>
          </w:p>
        </w:tc>
      </w:tr>
      <w:tr w:rsidR="007325B7" w14:paraId="574C753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D570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CF7CB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4FF00033" w14:textId="6903ABB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c>
          <w:tcPr>
            <w:tcW w:w="675" w:type="pct"/>
            <w:tcBorders>
              <w:top w:val="nil"/>
              <w:left w:val="nil"/>
              <w:bottom w:val="single" w:sz="4" w:space="0" w:color="000000"/>
              <w:right w:val="single" w:sz="4" w:space="0" w:color="000000"/>
            </w:tcBorders>
            <w:shd w:val="clear" w:color="auto" w:fill="auto"/>
            <w:noWrap/>
            <w:vAlign w:val="bottom"/>
            <w:hideMark/>
          </w:tcPr>
          <w:p w14:paraId="45447334" w14:textId="4DA6E39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046116" w14:textId="1FDCFA8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0D88F8" w14:textId="75CAEFC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r>
      <w:tr w:rsidR="007325B7" w14:paraId="360E03C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39F17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F108F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01F1E86A" w14:textId="1F74284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8,800.00 </w:t>
            </w:r>
          </w:p>
        </w:tc>
        <w:tc>
          <w:tcPr>
            <w:tcW w:w="675" w:type="pct"/>
            <w:tcBorders>
              <w:top w:val="nil"/>
              <w:left w:val="nil"/>
              <w:bottom w:val="single" w:sz="4" w:space="0" w:color="000000"/>
              <w:right w:val="single" w:sz="4" w:space="0" w:color="000000"/>
            </w:tcBorders>
            <w:shd w:val="clear" w:color="auto" w:fill="auto"/>
            <w:noWrap/>
            <w:vAlign w:val="bottom"/>
            <w:hideMark/>
          </w:tcPr>
          <w:p w14:paraId="386DE793" w14:textId="754A3DE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59CDAA" w14:textId="1220A88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3ECBD" w14:textId="24DBCAD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8,800.00 </w:t>
            </w:r>
          </w:p>
        </w:tc>
      </w:tr>
      <w:tr w:rsidR="007325B7" w14:paraId="0CA4D85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B3992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08097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025F39CD" w14:textId="21A0FF8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28,535.40 </w:t>
            </w:r>
          </w:p>
        </w:tc>
        <w:tc>
          <w:tcPr>
            <w:tcW w:w="675" w:type="pct"/>
            <w:tcBorders>
              <w:top w:val="nil"/>
              <w:left w:val="nil"/>
              <w:bottom w:val="single" w:sz="4" w:space="0" w:color="000000"/>
              <w:right w:val="single" w:sz="4" w:space="0" w:color="000000"/>
            </w:tcBorders>
            <w:shd w:val="clear" w:color="auto" w:fill="auto"/>
            <w:noWrap/>
            <w:vAlign w:val="bottom"/>
            <w:hideMark/>
          </w:tcPr>
          <w:p w14:paraId="1A3929B8" w14:textId="6411B7F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022CD3" w14:textId="4621227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7E4EE0" w14:textId="45B7746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28,535.40 </w:t>
            </w:r>
          </w:p>
        </w:tc>
      </w:tr>
      <w:tr w:rsidR="007325B7" w14:paraId="3F7FB92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0D64B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DCAC4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1BC9C855" w14:textId="66F68BE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00.00 </w:t>
            </w:r>
          </w:p>
        </w:tc>
        <w:tc>
          <w:tcPr>
            <w:tcW w:w="675" w:type="pct"/>
            <w:tcBorders>
              <w:top w:val="nil"/>
              <w:left w:val="nil"/>
              <w:bottom w:val="single" w:sz="4" w:space="0" w:color="000000"/>
              <w:right w:val="single" w:sz="4" w:space="0" w:color="000000"/>
            </w:tcBorders>
            <w:shd w:val="clear" w:color="auto" w:fill="auto"/>
            <w:noWrap/>
            <w:vAlign w:val="bottom"/>
            <w:hideMark/>
          </w:tcPr>
          <w:p w14:paraId="2717229F" w14:textId="0C7F971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97FB03" w14:textId="588C6C8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858659" w14:textId="4D0DDF5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00.00 </w:t>
            </w:r>
          </w:p>
        </w:tc>
      </w:tr>
      <w:tr w:rsidR="007325B7" w14:paraId="5555EB6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F0F8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34236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4A402E4B" w14:textId="634BBD3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2,580.00 </w:t>
            </w:r>
          </w:p>
        </w:tc>
        <w:tc>
          <w:tcPr>
            <w:tcW w:w="675" w:type="pct"/>
            <w:tcBorders>
              <w:top w:val="nil"/>
              <w:left w:val="nil"/>
              <w:bottom w:val="single" w:sz="4" w:space="0" w:color="000000"/>
              <w:right w:val="single" w:sz="4" w:space="0" w:color="000000"/>
            </w:tcBorders>
            <w:shd w:val="clear" w:color="auto" w:fill="auto"/>
            <w:noWrap/>
            <w:vAlign w:val="bottom"/>
            <w:hideMark/>
          </w:tcPr>
          <w:p w14:paraId="1B3CCC7D" w14:textId="0EB99CD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7D97B4" w14:textId="1A7BEBD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318206" w14:textId="36A35E9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2,580.00 </w:t>
            </w:r>
          </w:p>
        </w:tc>
      </w:tr>
      <w:tr w:rsidR="007325B7" w14:paraId="76473CE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34DCB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3E31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772CEE28" w14:textId="6657119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1,567.42 </w:t>
            </w:r>
          </w:p>
        </w:tc>
        <w:tc>
          <w:tcPr>
            <w:tcW w:w="675" w:type="pct"/>
            <w:tcBorders>
              <w:top w:val="nil"/>
              <w:left w:val="nil"/>
              <w:bottom w:val="single" w:sz="4" w:space="0" w:color="000000"/>
              <w:right w:val="single" w:sz="4" w:space="0" w:color="000000"/>
            </w:tcBorders>
            <w:shd w:val="clear" w:color="auto" w:fill="auto"/>
            <w:noWrap/>
            <w:vAlign w:val="bottom"/>
            <w:hideMark/>
          </w:tcPr>
          <w:p w14:paraId="11B962E7" w14:textId="5F9C0EB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1400D4" w14:textId="4BAD62F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706E60" w14:textId="349AD1A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1,567.42 </w:t>
            </w:r>
          </w:p>
        </w:tc>
      </w:tr>
      <w:tr w:rsidR="007325B7" w14:paraId="220E32C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F8569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1DBAD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66958C7D" w14:textId="7F29B70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037.00 </w:t>
            </w:r>
          </w:p>
        </w:tc>
        <w:tc>
          <w:tcPr>
            <w:tcW w:w="675" w:type="pct"/>
            <w:tcBorders>
              <w:top w:val="nil"/>
              <w:left w:val="nil"/>
              <w:bottom w:val="single" w:sz="4" w:space="0" w:color="000000"/>
              <w:right w:val="single" w:sz="4" w:space="0" w:color="000000"/>
            </w:tcBorders>
            <w:shd w:val="clear" w:color="auto" w:fill="auto"/>
            <w:noWrap/>
            <w:vAlign w:val="bottom"/>
            <w:hideMark/>
          </w:tcPr>
          <w:p w14:paraId="123B9511" w14:textId="44FD078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2781B" w14:textId="69C9F9C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566FDD" w14:textId="57BBA9B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037.00 </w:t>
            </w:r>
          </w:p>
        </w:tc>
      </w:tr>
      <w:tr w:rsidR="007325B7" w14:paraId="628A6C2C"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BEA655"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4DFFBA88" w14:textId="08A7A030"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340,42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66A3E153" w14:textId="25A656F4"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80818E6" w14:textId="7EFD407C"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9B0110A" w14:textId="39573362"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615,823.71 </w:t>
            </w:r>
          </w:p>
        </w:tc>
      </w:tr>
      <w:tr w:rsidR="007325B7" w14:paraId="60A2DD2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64AF0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9B474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78096CF0" w14:textId="2B5FDD2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584.96 </w:t>
            </w:r>
          </w:p>
        </w:tc>
        <w:tc>
          <w:tcPr>
            <w:tcW w:w="675" w:type="pct"/>
            <w:tcBorders>
              <w:top w:val="nil"/>
              <w:left w:val="nil"/>
              <w:bottom w:val="single" w:sz="4" w:space="0" w:color="000000"/>
              <w:right w:val="single" w:sz="4" w:space="0" w:color="000000"/>
            </w:tcBorders>
            <w:shd w:val="clear" w:color="auto" w:fill="auto"/>
            <w:noWrap/>
            <w:vAlign w:val="bottom"/>
            <w:hideMark/>
          </w:tcPr>
          <w:p w14:paraId="1CA53BC9" w14:textId="01F7DF0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F34698" w14:textId="6D06315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E7EE03" w14:textId="1A8F9A2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584.96 </w:t>
            </w:r>
          </w:p>
        </w:tc>
      </w:tr>
      <w:tr w:rsidR="007325B7" w14:paraId="35E0080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B08D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60157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lison</w:t>
            </w:r>
          </w:p>
        </w:tc>
        <w:tc>
          <w:tcPr>
            <w:tcW w:w="777" w:type="pct"/>
            <w:tcBorders>
              <w:top w:val="nil"/>
              <w:left w:val="nil"/>
              <w:bottom w:val="single" w:sz="4" w:space="0" w:color="000000"/>
              <w:right w:val="single" w:sz="4" w:space="0" w:color="000000"/>
            </w:tcBorders>
            <w:shd w:val="clear" w:color="auto" w:fill="auto"/>
            <w:noWrap/>
            <w:vAlign w:val="bottom"/>
            <w:hideMark/>
          </w:tcPr>
          <w:p w14:paraId="3624A138" w14:textId="1346D55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49A827" w14:textId="16A08EB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4AC98" w14:textId="3149F03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1E278D" w14:textId="118BA92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000.00 </w:t>
            </w:r>
          </w:p>
        </w:tc>
      </w:tr>
      <w:tr w:rsidR="007325B7" w14:paraId="5211325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0595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90614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75F0D89A" w14:textId="3CDC243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13,899.20 </w:t>
            </w:r>
          </w:p>
        </w:tc>
        <w:tc>
          <w:tcPr>
            <w:tcW w:w="675" w:type="pct"/>
            <w:tcBorders>
              <w:top w:val="nil"/>
              <w:left w:val="nil"/>
              <w:bottom w:val="single" w:sz="4" w:space="0" w:color="000000"/>
              <w:right w:val="single" w:sz="4" w:space="0" w:color="000000"/>
            </w:tcBorders>
            <w:shd w:val="clear" w:color="auto" w:fill="auto"/>
            <w:noWrap/>
            <w:vAlign w:val="bottom"/>
            <w:hideMark/>
          </w:tcPr>
          <w:p w14:paraId="33B276CB" w14:textId="1CEE972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84247C" w14:textId="6C4A50A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78819D" w14:textId="5726D55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13,899.20 </w:t>
            </w:r>
          </w:p>
        </w:tc>
      </w:tr>
      <w:tr w:rsidR="007325B7" w14:paraId="733205C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4DFF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D0CE9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6C9231D2" w14:textId="3DB3CAA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820.45 </w:t>
            </w:r>
          </w:p>
        </w:tc>
        <w:tc>
          <w:tcPr>
            <w:tcW w:w="675" w:type="pct"/>
            <w:tcBorders>
              <w:top w:val="nil"/>
              <w:left w:val="nil"/>
              <w:bottom w:val="single" w:sz="4" w:space="0" w:color="000000"/>
              <w:right w:val="single" w:sz="4" w:space="0" w:color="000000"/>
            </w:tcBorders>
            <w:shd w:val="clear" w:color="auto" w:fill="auto"/>
            <w:noWrap/>
            <w:vAlign w:val="bottom"/>
            <w:hideMark/>
          </w:tcPr>
          <w:p w14:paraId="3F8E439E" w14:textId="70232E5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4E7D4" w14:textId="16A81C5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E8B47" w14:textId="6CC966E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820.45 </w:t>
            </w:r>
          </w:p>
        </w:tc>
      </w:tr>
      <w:tr w:rsidR="007325B7" w14:paraId="42784D5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1454B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3F8B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0769F381" w14:textId="593FE92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3,995.00 </w:t>
            </w:r>
          </w:p>
        </w:tc>
        <w:tc>
          <w:tcPr>
            <w:tcW w:w="675" w:type="pct"/>
            <w:tcBorders>
              <w:top w:val="nil"/>
              <w:left w:val="nil"/>
              <w:bottom w:val="single" w:sz="4" w:space="0" w:color="000000"/>
              <w:right w:val="single" w:sz="4" w:space="0" w:color="000000"/>
            </w:tcBorders>
            <w:shd w:val="clear" w:color="auto" w:fill="auto"/>
            <w:noWrap/>
            <w:vAlign w:val="bottom"/>
            <w:hideMark/>
          </w:tcPr>
          <w:p w14:paraId="06AF5FFA" w14:textId="7696C00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1B192" w14:textId="14673D3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05E6EA" w14:textId="17D5751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3,995.00 </w:t>
            </w:r>
          </w:p>
        </w:tc>
      </w:tr>
      <w:tr w:rsidR="007325B7" w14:paraId="4E0999E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AD9A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C51C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0B9A1A09" w14:textId="34B2AA7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6,640.00 </w:t>
            </w:r>
          </w:p>
        </w:tc>
        <w:tc>
          <w:tcPr>
            <w:tcW w:w="675" w:type="pct"/>
            <w:tcBorders>
              <w:top w:val="nil"/>
              <w:left w:val="nil"/>
              <w:bottom w:val="single" w:sz="4" w:space="0" w:color="000000"/>
              <w:right w:val="single" w:sz="4" w:space="0" w:color="000000"/>
            </w:tcBorders>
            <w:shd w:val="clear" w:color="auto" w:fill="auto"/>
            <w:noWrap/>
            <w:vAlign w:val="bottom"/>
            <w:hideMark/>
          </w:tcPr>
          <w:p w14:paraId="31E57D79" w14:textId="697B7B3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0B5942" w14:textId="4F55AE4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6C0BB2" w14:textId="49AD1C2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6,640.00 </w:t>
            </w:r>
          </w:p>
        </w:tc>
      </w:tr>
      <w:tr w:rsidR="007325B7" w14:paraId="5B12AB1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61545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EE1E6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6311D645" w14:textId="3E0C93B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565.00 </w:t>
            </w:r>
          </w:p>
        </w:tc>
        <w:tc>
          <w:tcPr>
            <w:tcW w:w="675" w:type="pct"/>
            <w:tcBorders>
              <w:top w:val="nil"/>
              <w:left w:val="nil"/>
              <w:bottom w:val="single" w:sz="4" w:space="0" w:color="000000"/>
              <w:right w:val="single" w:sz="4" w:space="0" w:color="000000"/>
            </w:tcBorders>
            <w:shd w:val="clear" w:color="auto" w:fill="auto"/>
            <w:noWrap/>
            <w:vAlign w:val="bottom"/>
            <w:hideMark/>
          </w:tcPr>
          <w:p w14:paraId="3E560862" w14:textId="38B1982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8C5FFC" w14:textId="1BC7D31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4B0BDA" w14:textId="08740E1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565.00 </w:t>
            </w:r>
          </w:p>
        </w:tc>
      </w:tr>
      <w:tr w:rsidR="007325B7" w14:paraId="4EDC64D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9BB8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FDD5DF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0A6B1192" w14:textId="5CA7A17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40.00 </w:t>
            </w:r>
          </w:p>
        </w:tc>
        <w:tc>
          <w:tcPr>
            <w:tcW w:w="675" w:type="pct"/>
            <w:tcBorders>
              <w:top w:val="nil"/>
              <w:left w:val="nil"/>
              <w:bottom w:val="single" w:sz="4" w:space="0" w:color="000000"/>
              <w:right w:val="single" w:sz="4" w:space="0" w:color="000000"/>
            </w:tcBorders>
            <w:shd w:val="clear" w:color="auto" w:fill="auto"/>
            <w:noWrap/>
            <w:vAlign w:val="bottom"/>
            <w:hideMark/>
          </w:tcPr>
          <w:p w14:paraId="488DC809" w14:textId="76DEE7C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3FCB61" w14:textId="7469ADB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69EE00" w14:textId="041E987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40.00 </w:t>
            </w:r>
          </w:p>
        </w:tc>
      </w:tr>
      <w:tr w:rsidR="007325B7" w14:paraId="5C2DA4E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14AF9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A0415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3AF87802" w14:textId="0C807AD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9,059.00 </w:t>
            </w:r>
          </w:p>
        </w:tc>
        <w:tc>
          <w:tcPr>
            <w:tcW w:w="675" w:type="pct"/>
            <w:tcBorders>
              <w:top w:val="nil"/>
              <w:left w:val="nil"/>
              <w:bottom w:val="single" w:sz="4" w:space="0" w:color="000000"/>
              <w:right w:val="single" w:sz="4" w:space="0" w:color="000000"/>
            </w:tcBorders>
            <w:shd w:val="clear" w:color="auto" w:fill="auto"/>
            <w:noWrap/>
            <w:vAlign w:val="bottom"/>
            <w:hideMark/>
          </w:tcPr>
          <w:p w14:paraId="6920BBCB" w14:textId="77A2B46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13722" w14:textId="0189333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3CEBC5" w14:textId="638B5F1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9,059.00 </w:t>
            </w:r>
          </w:p>
        </w:tc>
      </w:tr>
      <w:tr w:rsidR="007325B7" w14:paraId="32A13A2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1D196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531B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4E30AEB1" w14:textId="7648709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AA9025" w14:textId="1C8548E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7668BF18" w14:textId="4FA4F88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77EBE3" w14:textId="00914EF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7325B7" w14:paraId="7AB0932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40F07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54E5B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6FFD35AE" w14:textId="6743B15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0147C0" w14:textId="7805F0D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2A6E30" w14:textId="03E511D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D1EE51" w14:textId="7413D5C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r>
      <w:tr w:rsidR="007325B7" w14:paraId="0F8C624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B525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6356A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31FF5C12" w14:textId="322B6CE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0.00 </w:t>
            </w:r>
          </w:p>
        </w:tc>
        <w:tc>
          <w:tcPr>
            <w:tcW w:w="675" w:type="pct"/>
            <w:tcBorders>
              <w:top w:val="nil"/>
              <w:left w:val="nil"/>
              <w:bottom w:val="single" w:sz="4" w:space="0" w:color="000000"/>
              <w:right w:val="single" w:sz="4" w:space="0" w:color="000000"/>
            </w:tcBorders>
            <w:shd w:val="clear" w:color="auto" w:fill="auto"/>
            <w:noWrap/>
            <w:vAlign w:val="bottom"/>
            <w:hideMark/>
          </w:tcPr>
          <w:p w14:paraId="2C7BE280" w14:textId="5AF59E0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AD18AD" w14:textId="10F54FD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9865F6" w14:textId="459B947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0.00 </w:t>
            </w:r>
          </w:p>
        </w:tc>
      </w:tr>
      <w:tr w:rsidR="007325B7" w14:paraId="6593080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3752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D1D21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3076EC9E" w14:textId="53CD353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168.10 </w:t>
            </w:r>
          </w:p>
        </w:tc>
        <w:tc>
          <w:tcPr>
            <w:tcW w:w="675" w:type="pct"/>
            <w:tcBorders>
              <w:top w:val="nil"/>
              <w:left w:val="nil"/>
              <w:bottom w:val="single" w:sz="4" w:space="0" w:color="000000"/>
              <w:right w:val="single" w:sz="4" w:space="0" w:color="000000"/>
            </w:tcBorders>
            <w:shd w:val="clear" w:color="auto" w:fill="auto"/>
            <w:noWrap/>
            <w:vAlign w:val="bottom"/>
            <w:hideMark/>
          </w:tcPr>
          <w:p w14:paraId="5D603EE4" w14:textId="1E89BE2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599455" w14:textId="05163A4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9C631D" w14:textId="7101320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168.10 </w:t>
            </w:r>
          </w:p>
        </w:tc>
      </w:tr>
      <w:tr w:rsidR="007325B7" w14:paraId="2E879B8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7F31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25D7E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28D8A03F" w14:textId="761B712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850.00 </w:t>
            </w:r>
          </w:p>
        </w:tc>
        <w:tc>
          <w:tcPr>
            <w:tcW w:w="675" w:type="pct"/>
            <w:tcBorders>
              <w:top w:val="nil"/>
              <w:left w:val="nil"/>
              <w:bottom w:val="single" w:sz="4" w:space="0" w:color="000000"/>
              <w:right w:val="single" w:sz="4" w:space="0" w:color="000000"/>
            </w:tcBorders>
            <w:shd w:val="clear" w:color="auto" w:fill="auto"/>
            <w:noWrap/>
            <w:vAlign w:val="bottom"/>
            <w:hideMark/>
          </w:tcPr>
          <w:p w14:paraId="198856DF" w14:textId="227DB01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797584" w14:textId="7F614A7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9E0DE3" w14:textId="4EB939F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850.00 </w:t>
            </w:r>
          </w:p>
        </w:tc>
      </w:tr>
      <w:tr w:rsidR="007325B7" w14:paraId="7B46A5B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555C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9818F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4303AB7B" w14:textId="6A38419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1,487.00 </w:t>
            </w:r>
          </w:p>
        </w:tc>
        <w:tc>
          <w:tcPr>
            <w:tcW w:w="675" w:type="pct"/>
            <w:tcBorders>
              <w:top w:val="nil"/>
              <w:left w:val="nil"/>
              <w:bottom w:val="single" w:sz="4" w:space="0" w:color="000000"/>
              <w:right w:val="single" w:sz="4" w:space="0" w:color="000000"/>
            </w:tcBorders>
            <w:shd w:val="clear" w:color="auto" w:fill="auto"/>
            <w:noWrap/>
            <w:vAlign w:val="bottom"/>
            <w:hideMark/>
          </w:tcPr>
          <w:p w14:paraId="7ED6540A" w14:textId="0486A10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F62FE70" w14:textId="18534B2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C803CE" w14:textId="5E5F87B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1,487.00 </w:t>
            </w:r>
          </w:p>
        </w:tc>
      </w:tr>
      <w:tr w:rsidR="007325B7" w14:paraId="5A1058B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5039F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CBB21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217BC02C" w14:textId="5F8F6D5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800.00 </w:t>
            </w:r>
          </w:p>
        </w:tc>
        <w:tc>
          <w:tcPr>
            <w:tcW w:w="675" w:type="pct"/>
            <w:tcBorders>
              <w:top w:val="nil"/>
              <w:left w:val="nil"/>
              <w:bottom w:val="single" w:sz="4" w:space="0" w:color="000000"/>
              <w:right w:val="single" w:sz="4" w:space="0" w:color="000000"/>
            </w:tcBorders>
            <w:shd w:val="clear" w:color="auto" w:fill="auto"/>
            <w:noWrap/>
            <w:vAlign w:val="bottom"/>
            <w:hideMark/>
          </w:tcPr>
          <w:p w14:paraId="23882B15" w14:textId="1F419F8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E99477" w14:textId="1AE02E6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F17488" w14:textId="024A11A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800.00 </w:t>
            </w:r>
          </w:p>
        </w:tc>
      </w:tr>
      <w:tr w:rsidR="007325B7" w14:paraId="0224FA7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28B0C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13DBD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38E60E31" w14:textId="34C26FA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6CBB391A" w14:textId="13D75F4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8A8956" w14:textId="248A212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C3A1DB" w14:textId="21D852F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7325B7" w14:paraId="3DCD2C3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9920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5303F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16CCC04D" w14:textId="3376348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c>
          <w:tcPr>
            <w:tcW w:w="675" w:type="pct"/>
            <w:tcBorders>
              <w:top w:val="nil"/>
              <w:left w:val="nil"/>
              <w:bottom w:val="single" w:sz="4" w:space="0" w:color="000000"/>
              <w:right w:val="single" w:sz="4" w:space="0" w:color="000000"/>
            </w:tcBorders>
            <w:shd w:val="clear" w:color="auto" w:fill="auto"/>
            <w:noWrap/>
            <w:vAlign w:val="bottom"/>
            <w:hideMark/>
          </w:tcPr>
          <w:p w14:paraId="47FA1713" w14:textId="4C1B7B6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540A38" w14:textId="031A1BC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18E9C7" w14:textId="1DBF8B9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r>
      <w:tr w:rsidR="007325B7" w14:paraId="7CF084D9"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2536C9"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45B36E79" w14:textId="78610367"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016,480.48 </w:t>
            </w:r>
          </w:p>
        </w:tc>
        <w:tc>
          <w:tcPr>
            <w:tcW w:w="675" w:type="pct"/>
            <w:tcBorders>
              <w:top w:val="nil"/>
              <w:left w:val="nil"/>
              <w:bottom w:val="single" w:sz="4" w:space="0" w:color="000000"/>
              <w:right w:val="single" w:sz="4" w:space="0" w:color="000000"/>
            </w:tcBorders>
            <w:shd w:val="clear" w:color="D8D8D8" w:fill="D8D8D8"/>
            <w:noWrap/>
            <w:vAlign w:val="bottom"/>
            <w:hideMark/>
          </w:tcPr>
          <w:p w14:paraId="0FA1ED4E" w14:textId="5DFF4EAD"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153,602.08 </w:t>
            </w:r>
          </w:p>
        </w:tc>
        <w:tc>
          <w:tcPr>
            <w:tcW w:w="624" w:type="pct"/>
            <w:tcBorders>
              <w:top w:val="nil"/>
              <w:left w:val="nil"/>
              <w:bottom w:val="single" w:sz="4" w:space="0" w:color="000000"/>
              <w:right w:val="single" w:sz="4" w:space="0" w:color="000000"/>
            </w:tcBorders>
            <w:shd w:val="clear" w:color="D8D8D8" w:fill="D8D8D8"/>
            <w:noWrap/>
            <w:vAlign w:val="bottom"/>
            <w:hideMark/>
          </w:tcPr>
          <w:p w14:paraId="52198F8B" w14:textId="6B3A413C"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9A4A8E7" w14:textId="0EE9E655"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170,082.56 </w:t>
            </w:r>
          </w:p>
        </w:tc>
      </w:tr>
      <w:tr w:rsidR="007325B7" w14:paraId="335464C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57E5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6D36E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6FE057EB" w14:textId="57D863F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0C99B2F5" w14:textId="2E36E9E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7319B9" w14:textId="57CDAFE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AEBB4D" w14:textId="789C1F3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7325B7" w14:paraId="2732E60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BA84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6347D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3EC6F438" w14:textId="4E160C5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7193D345" w14:textId="4F70E8B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1CF07B" w14:textId="218D331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42869C" w14:textId="57989E4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320.00 </w:t>
            </w:r>
          </w:p>
        </w:tc>
      </w:tr>
      <w:tr w:rsidR="007325B7" w14:paraId="565862B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AFDF8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F2C5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3AF4C778" w14:textId="468345A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951378" w14:textId="0C85B64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18CA60" w14:textId="1ADA876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1867F1" w14:textId="7D5AEEC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000.00 </w:t>
            </w:r>
          </w:p>
        </w:tc>
      </w:tr>
      <w:tr w:rsidR="007325B7" w14:paraId="43D635C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CEF2F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4C850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079996A6" w14:textId="2F3D935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351E12" w14:textId="080210C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CF621E" w14:textId="254FAF7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F400F8" w14:textId="68156AC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7325B7" w14:paraId="2FED72E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D9437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FF27D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5FA75E1B" w14:textId="26A7825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9,647.75 </w:t>
            </w:r>
          </w:p>
        </w:tc>
        <w:tc>
          <w:tcPr>
            <w:tcW w:w="675" w:type="pct"/>
            <w:tcBorders>
              <w:top w:val="nil"/>
              <w:left w:val="nil"/>
              <w:bottom w:val="single" w:sz="4" w:space="0" w:color="000000"/>
              <w:right w:val="single" w:sz="4" w:space="0" w:color="000000"/>
            </w:tcBorders>
            <w:shd w:val="clear" w:color="auto" w:fill="auto"/>
            <w:noWrap/>
            <w:vAlign w:val="bottom"/>
            <w:hideMark/>
          </w:tcPr>
          <w:p w14:paraId="32D22234" w14:textId="6DE27EE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6EA0D" w14:textId="0991B71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FDC14C" w14:textId="58607BE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9,647.75 </w:t>
            </w:r>
          </w:p>
        </w:tc>
      </w:tr>
      <w:tr w:rsidR="007325B7" w14:paraId="41C8563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5CD54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6F508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5870F9F2" w14:textId="3D4F5B2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0131ADE2" w14:textId="0837EC6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E858F8" w14:textId="62D67C9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A9FFD5" w14:textId="5D4403C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7325B7" w14:paraId="4CD7E47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11D0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E4731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1F1FD408" w14:textId="6E4A94C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231603DC" w14:textId="0158C8D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9ED74E" w14:textId="3B5CE46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B690A5" w14:textId="672CC41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7325B7" w14:paraId="567DA91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64202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32C5E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3BDFC055" w14:textId="37ECDC6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E24F4E" w14:textId="58C9B18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090F52" w14:textId="62F574A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9D882B" w14:textId="4A9267B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7325B7" w14:paraId="672E18B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DD96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97D9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65F4B0EC" w14:textId="14C4605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00.00 </w:t>
            </w:r>
          </w:p>
        </w:tc>
        <w:tc>
          <w:tcPr>
            <w:tcW w:w="675" w:type="pct"/>
            <w:tcBorders>
              <w:top w:val="nil"/>
              <w:left w:val="nil"/>
              <w:bottom w:val="single" w:sz="4" w:space="0" w:color="000000"/>
              <w:right w:val="single" w:sz="4" w:space="0" w:color="000000"/>
            </w:tcBorders>
            <w:shd w:val="clear" w:color="auto" w:fill="auto"/>
            <w:noWrap/>
            <w:vAlign w:val="bottom"/>
            <w:hideMark/>
          </w:tcPr>
          <w:p w14:paraId="7734331C" w14:textId="565E8BB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99B029" w14:textId="6B0F29C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7D975" w14:textId="3612429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00.00 </w:t>
            </w:r>
          </w:p>
        </w:tc>
      </w:tr>
      <w:tr w:rsidR="007325B7" w14:paraId="48506DD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76518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22CBB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6DECED63" w14:textId="3E51B5A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9,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5BCFA0" w14:textId="32057AE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38ECE4" w14:textId="47B7674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E4B069" w14:textId="1974229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9,000.00 </w:t>
            </w:r>
          </w:p>
        </w:tc>
      </w:tr>
      <w:tr w:rsidR="007325B7" w14:paraId="122C6DE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34FD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6B9AF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4123D83B" w14:textId="56F90AE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9,900.00 </w:t>
            </w:r>
          </w:p>
        </w:tc>
        <w:tc>
          <w:tcPr>
            <w:tcW w:w="675" w:type="pct"/>
            <w:tcBorders>
              <w:top w:val="nil"/>
              <w:left w:val="nil"/>
              <w:bottom w:val="single" w:sz="4" w:space="0" w:color="000000"/>
              <w:right w:val="single" w:sz="4" w:space="0" w:color="000000"/>
            </w:tcBorders>
            <w:shd w:val="clear" w:color="auto" w:fill="auto"/>
            <w:noWrap/>
            <w:vAlign w:val="bottom"/>
            <w:hideMark/>
          </w:tcPr>
          <w:p w14:paraId="172B309E" w14:textId="59F2222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53,602.08 </w:t>
            </w:r>
          </w:p>
        </w:tc>
        <w:tc>
          <w:tcPr>
            <w:tcW w:w="624" w:type="pct"/>
            <w:tcBorders>
              <w:top w:val="nil"/>
              <w:left w:val="nil"/>
              <w:bottom w:val="single" w:sz="4" w:space="0" w:color="000000"/>
              <w:right w:val="single" w:sz="4" w:space="0" w:color="000000"/>
            </w:tcBorders>
            <w:shd w:val="clear" w:color="auto" w:fill="auto"/>
            <w:noWrap/>
            <w:vAlign w:val="bottom"/>
            <w:hideMark/>
          </w:tcPr>
          <w:p w14:paraId="6EF4E76D" w14:textId="1F87A65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5F2C1F" w14:textId="40AB898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502.08 </w:t>
            </w:r>
          </w:p>
        </w:tc>
      </w:tr>
      <w:tr w:rsidR="007325B7" w14:paraId="2DCC6A1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17CE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A0998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B2ECF6B" w14:textId="5C83523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628.75 </w:t>
            </w:r>
          </w:p>
        </w:tc>
        <w:tc>
          <w:tcPr>
            <w:tcW w:w="675" w:type="pct"/>
            <w:tcBorders>
              <w:top w:val="nil"/>
              <w:left w:val="nil"/>
              <w:bottom w:val="single" w:sz="4" w:space="0" w:color="000000"/>
              <w:right w:val="single" w:sz="4" w:space="0" w:color="000000"/>
            </w:tcBorders>
            <w:shd w:val="clear" w:color="auto" w:fill="auto"/>
            <w:noWrap/>
            <w:vAlign w:val="bottom"/>
            <w:hideMark/>
          </w:tcPr>
          <w:p w14:paraId="2DD833FC" w14:textId="7605458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4F048A" w14:textId="5BDA31F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6E129A" w14:textId="307DA4B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628.75 </w:t>
            </w:r>
          </w:p>
        </w:tc>
      </w:tr>
      <w:tr w:rsidR="007325B7" w14:paraId="21F86AF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0E235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F4CB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43DE456B" w14:textId="51272BF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411A0445" w14:textId="3C6509B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22A236" w14:textId="1C8E295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B5AE9C" w14:textId="5C93C76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7325B7" w14:paraId="5801E45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2C6CD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7FED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03D79728" w14:textId="54FA851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c>
          <w:tcPr>
            <w:tcW w:w="675" w:type="pct"/>
            <w:tcBorders>
              <w:top w:val="nil"/>
              <w:left w:val="nil"/>
              <w:bottom w:val="single" w:sz="4" w:space="0" w:color="000000"/>
              <w:right w:val="single" w:sz="4" w:space="0" w:color="000000"/>
            </w:tcBorders>
            <w:shd w:val="clear" w:color="auto" w:fill="auto"/>
            <w:noWrap/>
            <w:vAlign w:val="bottom"/>
            <w:hideMark/>
          </w:tcPr>
          <w:p w14:paraId="00CE9D58" w14:textId="7091D96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76FB35" w14:textId="4F2C24C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8FE99D" w14:textId="6276496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r>
      <w:tr w:rsidR="007325B7" w14:paraId="21C9DD3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1DDE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B6FB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7689962B" w14:textId="57D8C74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07,282.00 </w:t>
            </w:r>
          </w:p>
        </w:tc>
        <w:tc>
          <w:tcPr>
            <w:tcW w:w="675" w:type="pct"/>
            <w:tcBorders>
              <w:top w:val="nil"/>
              <w:left w:val="nil"/>
              <w:bottom w:val="single" w:sz="4" w:space="0" w:color="000000"/>
              <w:right w:val="single" w:sz="4" w:space="0" w:color="000000"/>
            </w:tcBorders>
            <w:shd w:val="clear" w:color="auto" w:fill="auto"/>
            <w:noWrap/>
            <w:vAlign w:val="bottom"/>
            <w:hideMark/>
          </w:tcPr>
          <w:p w14:paraId="1752F5F8" w14:textId="0B24314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B2F8CB" w14:textId="73937B3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FF6B72" w14:textId="0477F0C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07,282.00 </w:t>
            </w:r>
          </w:p>
        </w:tc>
      </w:tr>
      <w:tr w:rsidR="007325B7" w14:paraId="13E3405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394B6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0F350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4772B36C" w14:textId="11E1E46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165A1A91" w14:textId="1487C4B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9E879" w14:textId="6864457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181B7D" w14:textId="5793A3D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7325B7" w14:paraId="1532987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28DAD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61618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54E61FB9" w14:textId="618FA47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5,360.00 </w:t>
            </w:r>
          </w:p>
        </w:tc>
        <w:tc>
          <w:tcPr>
            <w:tcW w:w="675" w:type="pct"/>
            <w:tcBorders>
              <w:top w:val="nil"/>
              <w:left w:val="nil"/>
              <w:bottom w:val="single" w:sz="4" w:space="0" w:color="000000"/>
              <w:right w:val="single" w:sz="4" w:space="0" w:color="000000"/>
            </w:tcBorders>
            <w:shd w:val="clear" w:color="auto" w:fill="auto"/>
            <w:noWrap/>
            <w:vAlign w:val="bottom"/>
            <w:hideMark/>
          </w:tcPr>
          <w:p w14:paraId="1B5BED34" w14:textId="3CD4488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79412" w14:textId="7A74FB6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E84883" w14:textId="6119CBE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5,360.00 </w:t>
            </w:r>
          </w:p>
        </w:tc>
      </w:tr>
      <w:tr w:rsidR="007325B7" w14:paraId="3D95E8A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10D78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28B03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49FC9F25" w14:textId="1E1E62F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2,094.23 </w:t>
            </w:r>
          </w:p>
        </w:tc>
        <w:tc>
          <w:tcPr>
            <w:tcW w:w="675" w:type="pct"/>
            <w:tcBorders>
              <w:top w:val="nil"/>
              <w:left w:val="nil"/>
              <w:bottom w:val="single" w:sz="4" w:space="0" w:color="000000"/>
              <w:right w:val="single" w:sz="4" w:space="0" w:color="000000"/>
            </w:tcBorders>
            <w:shd w:val="clear" w:color="auto" w:fill="auto"/>
            <w:noWrap/>
            <w:vAlign w:val="bottom"/>
            <w:hideMark/>
          </w:tcPr>
          <w:p w14:paraId="7B7229A0" w14:textId="10B9A4D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5B3E180" w14:textId="0DBB323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DEC770" w14:textId="6ABE665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2,094.23 </w:t>
            </w:r>
          </w:p>
        </w:tc>
      </w:tr>
      <w:tr w:rsidR="007325B7" w14:paraId="3B58E022"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0B4E1F"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3BC0D3FA" w14:textId="0263B8F3"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12,02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6F90FA0E" w14:textId="1D9045F0"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7D5DBEE" w14:textId="59091844"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2630237" w14:textId="2AD9FBB2"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12,023.55 </w:t>
            </w:r>
          </w:p>
        </w:tc>
      </w:tr>
      <w:tr w:rsidR="007325B7" w14:paraId="2FF7863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9B3E4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055D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20DB3B6F" w14:textId="6497702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201.95 </w:t>
            </w:r>
          </w:p>
        </w:tc>
        <w:tc>
          <w:tcPr>
            <w:tcW w:w="675" w:type="pct"/>
            <w:tcBorders>
              <w:top w:val="nil"/>
              <w:left w:val="nil"/>
              <w:bottom w:val="single" w:sz="4" w:space="0" w:color="000000"/>
              <w:right w:val="single" w:sz="4" w:space="0" w:color="000000"/>
            </w:tcBorders>
            <w:shd w:val="clear" w:color="auto" w:fill="auto"/>
            <w:noWrap/>
            <w:vAlign w:val="bottom"/>
            <w:hideMark/>
          </w:tcPr>
          <w:p w14:paraId="1583C8B3" w14:textId="287F9ED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B7376B" w14:textId="6DF80A8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D5ED25" w14:textId="735681F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201.95 </w:t>
            </w:r>
          </w:p>
        </w:tc>
      </w:tr>
      <w:tr w:rsidR="007325B7" w14:paraId="0CC9301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E5141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41B3D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739C287F" w14:textId="7C31BE2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640.00 </w:t>
            </w:r>
          </w:p>
        </w:tc>
        <w:tc>
          <w:tcPr>
            <w:tcW w:w="675" w:type="pct"/>
            <w:tcBorders>
              <w:top w:val="nil"/>
              <w:left w:val="nil"/>
              <w:bottom w:val="single" w:sz="4" w:space="0" w:color="000000"/>
              <w:right w:val="single" w:sz="4" w:space="0" w:color="000000"/>
            </w:tcBorders>
            <w:shd w:val="clear" w:color="auto" w:fill="auto"/>
            <w:noWrap/>
            <w:vAlign w:val="bottom"/>
            <w:hideMark/>
          </w:tcPr>
          <w:p w14:paraId="48CA8C98" w14:textId="6E29D54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08035" w14:textId="037BF58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C334B0" w14:textId="4292378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640.00 </w:t>
            </w:r>
          </w:p>
        </w:tc>
      </w:tr>
      <w:tr w:rsidR="007325B7" w14:paraId="4410D8F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58D6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EC67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391FB9F6" w14:textId="3B195FC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2,959.10 </w:t>
            </w:r>
          </w:p>
        </w:tc>
        <w:tc>
          <w:tcPr>
            <w:tcW w:w="675" w:type="pct"/>
            <w:tcBorders>
              <w:top w:val="nil"/>
              <w:left w:val="nil"/>
              <w:bottom w:val="single" w:sz="4" w:space="0" w:color="000000"/>
              <w:right w:val="single" w:sz="4" w:space="0" w:color="000000"/>
            </w:tcBorders>
            <w:shd w:val="clear" w:color="auto" w:fill="auto"/>
            <w:noWrap/>
            <w:vAlign w:val="bottom"/>
            <w:hideMark/>
          </w:tcPr>
          <w:p w14:paraId="112DF533" w14:textId="65BAB99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46F69" w14:textId="1CF2EC6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D2C65E" w14:textId="0CE712A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2,959.10 </w:t>
            </w:r>
          </w:p>
        </w:tc>
      </w:tr>
      <w:tr w:rsidR="007325B7" w14:paraId="0585849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606D3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BEAD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4E7D3BF5" w14:textId="56D5231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052.50 </w:t>
            </w:r>
          </w:p>
        </w:tc>
        <w:tc>
          <w:tcPr>
            <w:tcW w:w="675" w:type="pct"/>
            <w:tcBorders>
              <w:top w:val="nil"/>
              <w:left w:val="nil"/>
              <w:bottom w:val="single" w:sz="4" w:space="0" w:color="000000"/>
              <w:right w:val="single" w:sz="4" w:space="0" w:color="000000"/>
            </w:tcBorders>
            <w:shd w:val="clear" w:color="auto" w:fill="auto"/>
            <w:noWrap/>
            <w:vAlign w:val="bottom"/>
            <w:hideMark/>
          </w:tcPr>
          <w:p w14:paraId="3571F79A" w14:textId="270645D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34A15D" w14:textId="2242A92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1F657F" w14:textId="734AB2D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052.50 </w:t>
            </w:r>
          </w:p>
        </w:tc>
      </w:tr>
      <w:tr w:rsidR="007325B7" w14:paraId="481F880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C6B5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EE1A2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2F6E43A1" w14:textId="1E9DC73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170.00 </w:t>
            </w:r>
          </w:p>
        </w:tc>
        <w:tc>
          <w:tcPr>
            <w:tcW w:w="675" w:type="pct"/>
            <w:tcBorders>
              <w:top w:val="nil"/>
              <w:left w:val="nil"/>
              <w:bottom w:val="single" w:sz="4" w:space="0" w:color="000000"/>
              <w:right w:val="single" w:sz="4" w:space="0" w:color="000000"/>
            </w:tcBorders>
            <w:shd w:val="clear" w:color="auto" w:fill="auto"/>
            <w:noWrap/>
            <w:vAlign w:val="bottom"/>
            <w:hideMark/>
          </w:tcPr>
          <w:p w14:paraId="34253BD3" w14:textId="5E1BEC4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74DA4F" w14:textId="2CD241E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E7B536" w14:textId="2C53026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170.00 </w:t>
            </w:r>
          </w:p>
        </w:tc>
      </w:tr>
      <w:tr w:rsidR="007325B7" w14:paraId="3C656858"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B30D5F"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7C14ED9E" w14:textId="4FA31152"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5,959,162.21 </w:t>
            </w:r>
          </w:p>
        </w:tc>
        <w:tc>
          <w:tcPr>
            <w:tcW w:w="675" w:type="pct"/>
            <w:tcBorders>
              <w:top w:val="nil"/>
              <w:left w:val="nil"/>
              <w:bottom w:val="single" w:sz="4" w:space="0" w:color="000000"/>
              <w:right w:val="single" w:sz="4" w:space="0" w:color="000000"/>
            </w:tcBorders>
            <w:shd w:val="clear" w:color="D8D8D8" w:fill="D8D8D8"/>
            <w:noWrap/>
            <w:vAlign w:val="bottom"/>
            <w:hideMark/>
          </w:tcPr>
          <w:p w14:paraId="49ECCD32" w14:textId="63152CB6"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97,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C88C850" w14:textId="41A4FFFF"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6797409" w14:textId="3DAE077E"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956,162.21 </w:t>
            </w:r>
          </w:p>
        </w:tc>
      </w:tr>
      <w:tr w:rsidR="007325B7" w14:paraId="0E37530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0C11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DCC0B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juy</w:t>
            </w:r>
          </w:p>
        </w:tc>
        <w:tc>
          <w:tcPr>
            <w:tcW w:w="777" w:type="pct"/>
            <w:tcBorders>
              <w:top w:val="nil"/>
              <w:left w:val="nil"/>
              <w:bottom w:val="single" w:sz="4" w:space="0" w:color="000000"/>
              <w:right w:val="single" w:sz="4" w:space="0" w:color="000000"/>
            </w:tcBorders>
            <w:shd w:val="clear" w:color="auto" w:fill="auto"/>
            <w:noWrap/>
            <w:vAlign w:val="bottom"/>
            <w:hideMark/>
          </w:tcPr>
          <w:p w14:paraId="42D9DDC9" w14:textId="7EF33CF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7,500.00 </w:t>
            </w:r>
          </w:p>
        </w:tc>
        <w:tc>
          <w:tcPr>
            <w:tcW w:w="675" w:type="pct"/>
            <w:tcBorders>
              <w:top w:val="nil"/>
              <w:left w:val="nil"/>
              <w:bottom w:val="single" w:sz="4" w:space="0" w:color="000000"/>
              <w:right w:val="single" w:sz="4" w:space="0" w:color="000000"/>
            </w:tcBorders>
            <w:shd w:val="clear" w:color="auto" w:fill="auto"/>
            <w:noWrap/>
            <w:vAlign w:val="bottom"/>
            <w:hideMark/>
          </w:tcPr>
          <w:p w14:paraId="3B1E2F6D" w14:textId="0CA34DF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0E4669" w14:textId="72DB429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AFED82" w14:textId="317DFAC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7,500.00 </w:t>
            </w:r>
          </w:p>
        </w:tc>
      </w:tr>
      <w:tr w:rsidR="007325B7" w14:paraId="07D89A9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78A28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0032B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48A590BC" w14:textId="3C68B5E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82,220.00 </w:t>
            </w:r>
          </w:p>
        </w:tc>
        <w:tc>
          <w:tcPr>
            <w:tcW w:w="675" w:type="pct"/>
            <w:tcBorders>
              <w:top w:val="nil"/>
              <w:left w:val="nil"/>
              <w:bottom w:val="single" w:sz="4" w:space="0" w:color="000000"/>
              <w:right w:val="single" w:sz="4" w:space="0" w:color="000000"/>
            </w:tcBorders>
            <w:shd w:val="clear" w:color="auto" w:fill="auto"/>
            <w:noWrap/>
            <w:vAlign w:val="bottom"/>
            <w:hideMark/>
          </w:tcPr>
          <w:p w14:paraId="12AE4D5F" w14:textId="64CEAFE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AFD85" w14:textId="0C9B542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3CA026" w14:textId="461ADDE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82,220.00 </w:t>
            </w:r>
          </w:p>
        </w:tc>
      </w:tr>
      <w:tr w:rsidR="007325B7" w14:paraId="41382A7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E481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0D35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08890F99" w14:textId="7D6B844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823.05 </w:t>
            </w:r>
          </w:p>
        </w:tc>
        <w:tc>
          <w:tcPr>
            <w:tcW w:w="675" w:type="pct"/>
            <w:tcBorders>
              <w:top w:val="nil"/>
              <w:left w:val="nil"/>
              <w:bottom w:val="single" w:sz="4" w:space="0" w:color="000000"/>
              <w:right w:val="single" w:sz="4" w:space="0" w:color="000000"/>
            </w:tcBorders>
            <w:shd w:val="clear" w:color="auto" w:fill="auto"/>
            <w:noWrap/>
            <w:vAlign w:val="bottom"/>
            <w:hideMark/>
          </w:tcPr>
          <w:p w14:paraId="0D280347" w14:textId="36FB461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127217" w14:textId="5006F33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AFB826" w14:textId="04A6C75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823.05 </w:t>
            </w:r>
          </w:p>
        </w:tc>
      </w:tr>
      <w:tr w:rsidR="007325B7" w14:paraId="2217E0C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2454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8FFD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32AC0B1D" w14:textId="03E89E7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3,500.00 </w:t>
            </w:r>
          </w:p>
        </w:tc>
        <w:tc>
          <w:tcPr>
            <w:tcW w:w="675" w:type="pct"/>
            <w:tcBorders>
              <w:top w:val="nil"/>
              <w:left w:val="nil"/>
              <w:bottom w:val="single" w:sz="4" w:space="0" w:color="000000"/>
              <w:right w:val="single" w:sz="4" w:space="0" w:color="000000"/>
            </w:tcBorders>
            <w:shd w:val="clear" w:color="auto" w:fill="auto"/>
            <w:noWrap/>
            <w:vAlign w:val="bottom"/>
            <w:hideMark/>
          </w:tcPr>
          <w:p w14:paraId="0D3324DD" w14:textId="0A5CCA0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19F724" w14:textId="3D3424E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2B1D82" w14:textId="4A1F60D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3,500.00 </w:t>
            </w:r>
          </w:p>
        </w:tc>
      </w:tr>
      <w:tr w:rsidR="007325B7" w14:paraId="41675EE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167F3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A594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70E0213B" w14:textId="7A92E5C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6167BADC" w14:textId="7918133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786F73" w14:textId="77E900F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586D57" w14:textId="3259804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7,500.00 </w:t>
            </w:r>
          </w:p>
        </w:tc>
      </w:tr>
      <w:tr w:rsidR="007325B7" w14:paraId="2252CD3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B1660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A4737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4CEE49F0" w14:textId="6E89EEA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67,800.00 </w:t>
            </w:r>
          </w:p>
        </w:tc>
        <w:tc>
          <w:tcPr>
            <w:tcW w:w="675" w:type="pct"/>
            <w:tcBorders>
              <w:top w:val="nil"/>
              <w:left w:val="nil"/>
              <w:bottom w:val="single" w:sz="4" w:space="0" w:color="000000"/>
              <w:right w:val="single" w:sz="4" w:space="0" w:color="000000"/>
            </w:tcBorders>
            <w:shd w:val="clear" w:color="auto" w:fill="auto"/>
            <w:noWrap/>
            <w:vAlign w:val="bottom"/>
            <w:hideMark/>
          </w:tcPr>
          <w:p w14:paraId="6C974E88" w14:textId="5B4BB70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ACA927" w14:textId="2F31930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E1E675" w14:textId="3E763F0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67,800.00 </w:t>
            </w:r>
          </w:p>
        </w:tc>
      </w:tr>
      <w:tr w:rsidR="007325B7" w14:paraId="5FBE137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70E4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C3B4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Nuevo</w:t>
            </w:r>
          </w:p>
        </w:tc>
        <w:tc>
          <w:tcPr>
            <w:tcW w:w="777" w:type="pct"/>
            <w:tcBorders>
              <w:top w:val="nil"/>
              <w:left w:val="nil"/>
              <w:bottom w:val="single" w:sz="4" w:space="0" w:color="000000"/>
              <w:right w:val="single" w:sz="4" w:space="0" w:color="000000"/>
            </w:tcBorders>
            <w:shd w:val="clear" w:color="auto" w:fill="auto"/>
            <w:noWrap/>
            <w:vAlign w:val="bottom"/>
            <w:hideMark/>
          </w:tcPr>
          <w:p w14:paraId="7B49BE38" w14:textId="6231900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6,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135E7B" w14:textId="788CBE1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1C8381" w14:textId="02D0A91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EDB823" w14:textId="264509E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6,000.00 </w:t>
            </w:r>
          </w:p>
        </w:tc>
      </w:tr>
      <w:tr w:rsidR="007325B7" w14:paraId="7949813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FDCCF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AE036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06C5DCDE" w14:textId="42C5C09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96,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B6DE94" w14:textId="403422B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85BADE" w14:textId="514405B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5EAE18" w14:textId="6523D15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96,000.00 </w:t>
            </w:r>
          </w:p>
        </w:tc>
      </w:tr>
      <w:tr w:rsidR="007325B7" w14:paraId="0FBFC46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EF2B8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654FA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d</w:t>
            </w:r>
          </w:p>
        </w:tc>
        <w:tc>
          <w:tcPr>
            <w:tcW w:w="777" w:type="pct"/>
            <w:tcBorders>
              <w:top w:val="nil"/>
              <w:left w:val="nil"/>
              <w:bottom w:val="single" w:sz="4" w:space="0" w:color="000000"/>
              <w:right w:val="single" w:sz="4" w:space="0" w:color="000000"/>
            </w:tcBorders>
            <w:shd w:val="clear" w:color="auto" w:fill="auto"/>
            <w:noWrap/>
            <w:vAlign w:val="bottom"/>
            <w:hideMark/>
          </w:tcPr>
          <w:p w14:paraId="1EACA3D0" w14:textId="036BAB2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1,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15319C" w14:textId="0A71CF4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D1FB7" w14:textId="3B6564F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56747E" w14:textId="1461091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1,000.00 </w:t>
            </w:r>
          </w:p>
        </w:tc>
      </w:tr>
      <w:tr w:rsidR="007325B7" w14:paraId="1B35986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DEEAA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DCF03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gawan</w:t>
            </w:r>
          </w:p>
        </w:tc>
        <w:tc>
          <w:tcPr>
            <w:tcW w:w="777" w:type="pct"/>
            <w:tcBorders>
              <w:top w:val="nil"/>
              <w:left w:val="nil"/>
              <w:bottom w:val="single" w:sz="4" w:space="0" w:color="000000"/>
              <w:right w:val="single" w:sz="4" w:space="0" w:color="000000"/>
            </w:tcBorders>
            <w:shd w:val="clear" w:color="auto" w:fill="auto"/>
            <w:noWrap/>
            <w:vAlign w:val="bottom"/>
            <w:hideMark/>
          </w:tcPr>
          <w:p w14:paraId="0AF7B749" w14:textId="1F2010C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3F2E6E" w14:textId="41C8376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E513AA" w14:textId="5FF562E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305B91" w14:textId="5E7EE73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00.00 </w:t>
            </w:r>
          </w:p>
        </w:tc>
      </w:tr>
      <w:tr w:rsidR="007325B7" w14:paraId="2A5D31F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2563C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12BB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53A62F3E" w14:textId="48BF11C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213.92 </w:t>
            </w:r>
          </w:p>
        </w:tc>
        <w:tc>
          <w:tcPr>
            <w:tcW w:w="675" w:type="pct"/>
            <w:tcBorders>
              <w:top w:val="nil"/>
              <w:left w:val="nil"/>
              <w:bottom w:val="single" w:sz="4" w:space="0" w:color="000000"/>
              <w:right w:val="single" w:sz="4" w:space="0" w:color="000000"/>
            </w:tcBorders>
            <w:shd w:val="clear" w:color="auto" w:fill="auto"/>
            <w:noWrap/>
            <w:vAlign w:val="bottom"/>
            <w:hideMark/>
          </w:tcPr>
          <w:p w14:paraId="296F46B9" w14:textId="248592D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F901F2" w14:textId="6D6905C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CC797A" w14:textId="45B4075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213.92 </w:t>
            </w:r>
          </w:p>
        </w:tc>
      </w:tr>
      <w:tr w:rsidR="007325B7" w14:paraId="2B248D3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53634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1415E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0399DFFF" w14:textId="043ADE5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2,633.55 </w:t>
            </w:r>
          </w:p>
        </w:tc>
        <w:tc>
          <w:tcPr>
            <w:tcW w:w="675" w:type="pct"/>
            <w:tcBorders>
              <w:top w:val="nil"/>
              <w:left w:val="nil"/>
              <w:bottom w:val="single" w:sz="4" w:space="0" w:color="000000"/>
              <w:right w:val="single" w:sz="4" w:space="0" w:color="000000"/>
            </w:tcBorders>
            <w:shd w:val="clear" w:color="auto" w:fill="auto"/>
            <w:noWrap/>
            <w:vAlign w:val="bottom"/>
            <w:hideMark/>
          </w:tcPr>
          <w:p w14:paraId="4132E445" w14:textId="3918090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6C1277" w14:textId="2A5B219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0D528C" w14:textId="6999B72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2,633.55 </w:t>
            </w:r>
          </w:p>
        </w:tc>
      </w:tr>
      <w:tr w:rsidR="007325B7" w14:paraId="40B2DFC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B48D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35EDE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7AF42DD9" w14:textId="39DB731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3,200.00 </w:t>
            </w:r>
          </w:p>
        </w:tc>
        <w:tc>
          <w:tcPr>
            <w:tcW w:w="675" w:type="pct"/>
            <w:tcBorders>
              <w:top w:val="nil"/>
              <w:left w:val="nil"/>
              <w:bottom w:val="single" w:sz="4" w:space="0" w:color="000000"/>
              <w:right w:val="single" w:sz="4" w:space="0" w:color="000000"/>
            </w:tcBorders>
            <w:shd w:val="clear" w:color="auto" w:fill="auto"/>
            <w:noWrap/>
            <w:vAlign w:val="bottom"/>
            <w:hideMark/>
          </w:tcPr>
          <w:p w14:paraId="048FDEDD" w14:textId="72D1692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656FAC" w14:textId="7FACCBF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79D37B" w14:textId="69A2FC7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3,200.00 </w:t>
            </w:r>
          </w:p>
        </w:tc>
      </w:tr>
      <w:tr w:rsidR="007325B7" w14:paraId="06AC538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40148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5FAE0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63A4CEA2" w14:textId="40BF493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8,740.00 </w:t>
            </w:r>
          </w:p>
        </w:tc>
        <w:tc>
          <w:tcPr>
            <w:tcW w:w="675" w:type="pct"/>
            <w:tcBorders>
              <w:top w:val="nil"/>
              <w:left w:val="nil"/>
              <w:bottom w:val="single" w:sz="4" w:space="0" w:color="000000"/>
              <w:right w:val="single" w:sz="4" w:space="0" w:color="000000"/>
            </w:tcBorders>
            <w:shd w:val="clear" w:color="auto" w:fill="auto"/>
            <w:noWrap/>
            <w:vAlign w:val="bottom"/>
            <w:hideMark/>
          </w:tcPr>
          <w:p w14:paraId="4498199B" w14:textId="438B215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A1B39B6" w14:textId="1C8A236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81ABE6" w14:textId="588E961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98,740.00 </w:t>
            </w:r>
          </w:p>
        </w:tc>
      </w:tr>
      <w:tr w:rsidR="007325B7" w14:paraId="19B1814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0DF62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A91D4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18D4B783" w14:textId="1E43588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c>
          <w:tcPr>
            <w:tcW w:w="675" w:type="pct"/>
            <w:tcBorders>
              <w:top w:val="nil"/>
              <w:left w:val="nil"/>
              <w:bottom w:val="single" w:sz="4" w:space="0" w:color="000000"/>
              <w:right w:val="single" w:sz="4" w:space="0" w:color="000000"/>
            </w:tcBorders>
            <w:shd w:val="clear" w:color="auto" w:fill="auto"/>
            <w:noWrap/>
            <w:vAlign w:val="bottom"/>
            <w:hideMark/>
          </w:tcPr>
          <w:p w14:paraId="3390CF18" w14:textId="43D5955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658F87" w14:textId="48273FB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4016A5" w14:textId="2CBE730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r>
      <w:tr w:rsidR="007325B7" w14:paraId="6A763C2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BA13C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95AAF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ñas</w:t>
            </w:r>
          </w:p>
        </w:tc>
        <w:tc>
          <w:tcPr>
            <w:tcW w:w="777" w:type="pct"/>
            <w:tcBorders>
              <w:top w:val="nil"/>
              <w:left w:val="nil"/>
              <w:bottom w:val="single" w:sz="4" w:space="0" w:color="000000"/>
              <w:right w:val="single" w:sz="4" w:space="0" w:color="000000"/>
            </w:tcBorders>
            <w:shd w:val="clear" w:color="auto" w:fill="auto"/>
            <w:noWrap/>
            <w:vAlign w:val="bottom"/>
            <w:hideMark/>
          </w:tcPr>
          <w:p w14:paraId="42CC67E6" w14:textId="2F32892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80.00 </w:t>
            </w:r>
          </w:p>
        </w:tc>
        <w:tc>
          <w:tcPr>
            <w:tcW w:w="675" w:type="pct"/>
            <w:tcBorders>
              <w:top w:val="nil"/>
              <w:left w:val="nil"/>
              <w:bottom w:val="single" w:sz="4" w:space="0" w:color="000000"/>
              <w:right w:val="single" w:sz="4" w:space="0" w:color="000000"/>
            </w:tcBorders>
            <w:shd w:val="clear" w:color="auto" w:fill="auto"/>
            <w:noWrap/>
            <w:vAlign w:val="bottom"/>
            <w:hideMark/>
          </w:tcPr>
          <w:p w14:paraId="36BAB5CE" w14:textId="7881CEC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D62BF" w14:textId="2832DC9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221B18" w14:textId="4DE11E9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80.00 </w:t>
            </w:r>
          </w:p>
        </w:tc>
      </w:tr>
      <w:tr w:rsidR="007325B7" w14:paraId="25F60CA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EE5E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7D10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1D1AACCC" w14:textId="61960FF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5,500.00 </w:t>
            </w:r>
          </w:p>
        </w:tc>
        <w:tc>
          <w:tcPr>
            <w:tcW w:w="675" w:type="pct"/>
            <w:tcBorders>
              <w:top w:val="nil"/>
              <w:left w:val="nil"/>
              <w:bottom w:val="single" w:sz="4" w:space="0" w:color="000000"/>
              <w:right w:val="single" w:sz="4" w:space="0" w:color="000000"/>
            </w:tcBorders>
            <w:shd w:val="clear" w:color="auto" w:fill="auto"/>
            <w:noWrap/>
            <w:vAlign w:val="bottom"/>
            <w:hideMark/>
          </w:tcPr>
          <w:p w14:paraId="2363CAE1" w14:textId="72685B6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6AD921" w14:textId="362D0AD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189418" w14:textId="0266CC6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5,500.00 </w:t>
            </w:r>
          </w:p>
        </w:tc>
      </w:tr>
      <w:tr w:rsidR="007325B7" w14:paraId="467FDED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105E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5CBD4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66D5E332" w14:textId="4150920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3679DAEB" w14:textId="2FC7D73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D03678" w14:textId="538F362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69645" w14:textId="118EBF5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00.00 </w:t>
            </w:r>
          </w:p>
        </w:tc>
      </w:tr>
      <w:tr w:rsidR="007325B7" w14:paraId="47A82D6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95794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59C2E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2D97D1CB" w14:textId="40450E4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582E77" w14:textId="7D6C14C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FB5D47" w14:textId="29B9D8A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3642AA" w14:textId="4DDA243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000.00 </w:t>
            </w:r>
          </w:p>
        </w:tc>
      </w:tr>
      <w:tr w:rsidR="007325B7" w14:paraId="224D497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E1AFD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24920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50029066" w14:textId="776DAC5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1,860.00 </w:t>
            </w:r>
          </w:p>
        </w:tc>
        <w:tc>
          <w:tcPr>
            <w:tcW w:w="675" w:type="pct"/>
            <w:tcBorders>
              <w:top w:val="nil"/>
              <w:left w:val="nil"/>
              <w:bottom w:val="single" w:sz="4" w:space="0" w:color="000000"/>
              <w:right w:val="single" w:sz="4" w:space="0" w:color="000000"/>
            </w:tcBorders>
            <w:shd w:val="clear" w:color="auto" w:fill="auto"/>
            <w:noWrap/>
            <w:vAlign w:val="bottom"/>
            <w:hideMark/>
          </w:tcPr>
          <w:p w14:paraId="0D6A76F2" w14:textId="722EA25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61DCE2" w14:textId="2504B2B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63A211" w14:textId="429B221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1,860.00 </w:t>
            </w:r>
          </w:p>
        </w:tc>
      </w:tr>
      <w:tr w:rsidR="007325B7" w14:paraId="13D3863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07DAE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65C21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5CD47F1E" w14:textId="7D4349F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2,440.98 </w:t>
            </w:r>
          </w:p>
        </w:tc>
        <w:tc>
          <w:tcPr>
            <w:tcW w:w="675" w:type="pct"/>
            <w:tcBorders>
              <w:top w:val="nil"/>
              <w:left w:val="nil"/>
              <w:bottom w:val="single" w:sz="4" w:space="0" w:color="000000"/>
              <w:right w:val="single" w:sz="4" w:space="0" w:color="000000"/>
            </w:tcBorders>
            <w:shd w:val="clear" w:color="auto" w:fill="auto"/>
            <w:noWrap/>
            <w:vAlign w:val="bottom"/>
            <w:hideMark/>
          </w:tcPr>
          <w:p w14:paraId="5F1D7EA8" w14:textId="2194A9A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90EE4B" w14:textId="34EB1DC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125F02" w14:textId="5322C2F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2,440.98 </w:t>
            </w:r>
          </w:p>
        </w:tc>
      </w:tr>
      <w:tr w:rsidR="007325B7" w14:paraId="683A019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D02E6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190805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0F97F3BB" w14:textId="62959FD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7,837.20 </w:t>
            </w:r>
          </w:p>
        </w:tc>
        <w:tc>
          <w:tcPr>
            <w:tcW w:w="675" w:type="pct"/>
            <w:tcBorders>
              <w:top w:val="nil"/>
              <w:left w:val="nil"/>
              <w:bottom w:val="single" w:sz="4" w:space="0" w:color="000000"/>
              <w:right w:val="single" w:sz="4" w:space="0" w:color="000000"/>
            </w:tcBorders>
            <w:shd w:val="clear" w:color="auto" w:fill="auto"/>
            <w:noWrap/>
            <w:vAlign w:val="bottom"/>
            <w:hideMark/>
          </w:tcPr>
          <w:p w14:paraId="536DFEE9" w14:textId="6A9570F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47,000.00 </w:t>
            </w:r>
          </w:p>
        </w:tc>
        <w:tc>
          <w:tcPr>
            <w:tcW w:w="624" w:type="pct"/>
            <w:tcBorders>
              <w:top w:val="nil"/>
              <w:left w:val="nil"/>
              <w:bottom w:val="single" w:sz="4" w:space="0" w:color="000000"/>
              <w:right w:val="single" w:sz="4" w:space="0" w:color="000000"/>
            </w:tcBorders>
            <w:shd w:val="clear" w:color="auto" w:fill="auto"/>
            <w:noWrap/>
            <w:vAlign w:val="bottom"/>
            <w:hideMark/>
          </w:tcPr>
          <w:p w14:paraId="3DD91067" w14:textId="21F77D0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571E80" w14:textId="607D0B1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837.20 </w:t>
            </w:r>
          </w:p>
        </w:tc>
      </w:tr>
      <w:tr w:rsidR="007325B7" w14:paraId="3C7A2CC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5C100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E0381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76D45F68" w14:textId="405C89A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3,510.00 </w:t>
            </w:r>
          </w:p>
        </w:tc>
        <w:tc>
          <w:tcPr>
            <w:tcW w:w="675" w:type="pct"/>
            <w:tcBorders>
              <w:top w:val="nil"/>
              <w:left w:val="nil"/>
              <w:bottom w:val="single" w:sz="4" w:space="0" w:color="000000"/>
              <w:right w:val="single" w:sz="4" w:space="0" w:color="000000"/>
            </w:tcBorders>
            <w:shd w:val="clear" w:color="auto" w:fill="auto"/>
            <w:noWrap/>
            <w:vAlign w:val="bottom"/>
            <w:hideMark/>
          </w:tcPr>
          <w:p w14:paraId="4C5D1A8E" w14:textId="43E679A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D0AA81" w14:textId="1D88B8E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29E670" w14:textId="347804F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3,510.00 </w:t>
            </w:r>
          </w:p>
        </w:tc>
      </w:tr>
      <w:tr w:rsidR="007325B7" w14:paraId="3E600B5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4C32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90A35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28D6FC1A" w14:textId="24DA6F6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5A922D76" w14:textId="3153675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E6F4AA" w14:textId="0AA8C9F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44EDB5" w14:textId="78B4F4C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9,500.00 </w:t>
            </w:r>
          </w:p>
        </w:tc>
      </w:tr>
      <w:tr w:rsidR="007325B7" w14:paraId="509E165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9F4F7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B73ED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4FF1F4E6" w14:textId="1F86135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4D0A01" w14:textId="0BEA186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8571CC" w14:textId="207FF32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6B8A1B" w14:textId="009ED10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4,000.00 </w:t>
            </w:r>
          </w:p>
        </w:tc>
      </w:tr>
      <w:tr w:rsidR="007325B7" w14:paraId="175B0CF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BA3B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540EA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69C2E379" w14:textId="4C66805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3,796.00 </w:t>
            </w:r>
          </w:p>
        </w:tc>
        <w:tc>
          <w:tcPr>
            <w:tcW w:w="675" w:type="pct"/>
            <w:tcBorders>
              <w:top w:val="nil"/>
              <w:left w:val="nil"/>
              <w:bottom w:val="single" w:sz="4" w:space="0" w:color="000000"/>
              <w:right w:val="single" w:sz="4" w:space="0" w:color="000000"/>
            </w:tcBorders>
            <w:shd w:val="clear" w:color="auto" w:fill="auto"/>
            <w:noWrap/>
            <w:vAlign w:val="bottom"/>
            <w:hideMark/>
          </w:tcPr>
          <w:p w14:paraId="749D8BBF" w14:textId="4588B8B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0702B7" w14:textId="1C81DCC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008B6" w14:textId="502D09C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3,796.00 </w:t>
            </w:r>
          </w:p>
        </w:tc>
      </w:tr>
      <w:tr w:rsidR="007325B7" w14:paraId="3BC8C14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DAB0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6663E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5113C8F8" w14:textId="63A55BF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9,320.00 </w:t>
            </w:r>
          </w:p>
        </w:tc>
        <w:tc>
          <w:tcPr>
            <w:tcW w:w="675" w:type="pct"/>
            <w:tcBorders>
              <w:top w:val="nil"/>
              <w:left w:val="nil"/>
              <w:bottom w:val="single" w:sz="4" w:space="0" w:color="000000"/>
              <w:right w:val="single" w:sz="4" w:space="0" w:color="000000"/>
            </w:tcBorders>
            <w:shd w:val="clear" w:color="auto" w:fill="auto"/>
            <w:noWrap/>
            <w:vAlign w:val="bottom"/>
            <w:hideMark/>
          </w:tcPr>
          <w:p w14:paraId="7F11BE83" w14:textId="1312D59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C6A16C" w14:textId="31DB07B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2B938F" w14:textId="00EA0C1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9,320.00 </w:t>
            </w:r>
          </w:p>
        </w:tc>
      </w:tr>
      <w:tr w:rsidR="007325B7" w14:paraId="50A0324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C4D4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1CD63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5D52AB69" w14:textId="139D1DA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3,599.44 </w:t>
            </w:r>
          </w:p>
        </w:tc>
        <w:tc>
          <w:tcPr>
            <w:tcW w:w="675" w:type="pct"/>
            <w:tcBorders>
              <w:top w:val="nil"/>
              <w:left w:val="nil"/>
              <w:bottom w:val="single" w:sz="4" w:space="0" w:color="000000"/>
              <w:right w:val="single" w:sz="4" w:space="0" w:color="000000"/>
            </w:tcBorders>
            <w:shd w:val="clear" w:color="auto" w:fill="auto"/>
            <w:noWrap/>
            <w:vAlign w:val="bottom"/>
            <w:hideMark/>
          </w:tcPr>
          <w:p w14:paraId="4786B429" w14:textId="78F2AA8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BA5AA5" w14:textId="06107C5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3425F0" w14:textId="09F5169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3,599.44 </w:t>
            </w:r>
          </w:p>
        </w:tc>
      </w:tr>
      <w:tr w:rsidR="007325B7" w14:paraId="7B19E73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B6336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DDB25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w:t>
            </w:r>
          </w:p>
        </w:tc>
        <w:tc>
          <w:tcPr>
            <w:tcW w:w="777" w:type="pct"/>
            <w:tcBorders>
              <w:top w:val="nil"/>
              <w:left w:val="nil"/>
              <w:bottom w:val="single" w:sz="4" w:space="0" w:color="000000"/>
              <w:right w:val="single" w:sz="4" w:space="0" w:color="000000"/>
            </w:tcBorders>
            <w:shd w:val="clear" w:color="auto" w:fill="auto"/>
            <w:noWrap/>
            <w:vAlign w:val="bottom"/>
            <w:hideMark/>
          </w:tcPr>
          <w:p w14:paraId="280F3328" w14:textId="105DCAE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760.00 </w:t>
            </w:r>
          </w:p>
        </w:tc>
        <w:tc>
          <w:tcPr>
            <w:tcW w:w="675" w:type="pct"/>
            <w:tcBorders>
              <w:top w:val="nil"/>
              <w:left w:val="nil"/>
              <w:bottom w:val="single" w:sz="4" w:space="0" w:color="000000"/>
              <w:right w:val="single" w:sz="4" w:space="0" w:color="000000"/>
            </w:tcBorders>
            <w:shd w:val="clear" w:color="auto" w:fill="auto"/>
            <w:noWrap/>
            <w:vAlign w:val="bottom"/>
            <w:hideMark/>
          </w:tcPr>
          <w:p w14:paraId="6A2A5BEC" w14:textId="7236C9C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155721" w14:textId="4DDABFF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BC8A7F" w14:textId="2104371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760.00 </w:t>
            </w:r>
          </w:p>
        </w:tc>
      </w:tr>
      <w:tr w:rsidR="007325B7" w14:paraId="7A95CA4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7912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8684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1D66115D" w14:textId="3D71B29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4,956.07 </w:t>
            </w:r>
          </w:p>
        </w:tc>
        <w:tc>
          <w:tcPr>
            <w:tcW w:w="675" w:type="pct"/>
            <w:tcBorders>
              <w:top w:val="nil"/>
              <w:left w:val="nil"/>
              <w:bottom w:val="single" w:sz="4" w:space="0" w:color="000000"/>
              <w:right w:val="single" w:sz="4" w:space="0" w:color="000000"/>
            </w:tcBorders>
            <w:shd w:val="clear" w:color="auto" w:fill="auto"/>
            <w:noWrap/>
            <w:vAlign w:val="bottom"/>
            <w:hideMark/>
          </w:tcPr>
          <w:p w14:paraId="6FB4E9E2" w14:textId="65C2BFE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7D7FC9" w14:textId="7806E70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9BFF17" w14:textId="37861B4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4,956.07 </w:t>
            </w:r>
          </w:p>
        </w:tc>
      </w:tr>
      <w:tr w:rsidR="007325B7" w14:paraId="06B5F2A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7D029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D9591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023C637D" w14:textId="6ED4931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8,730.00 </w:t>
            </w:r>
          </w:p>
        </w:tc>
        <w:tc>
          <w:tcPr>
            <w:tcW w:w="675" w:type="pct"/>
            <w:tcBorders>
              <w:top w:val="nil"/>
              <w:left w:val="nil"/>
              <w:bottom w:val="single" w:sz="4" w:space="0" w:color="000000"/>
              <w:right w:val="single" w:sz="4" w:space="0" w:color="000000"/>
            </w:tcBorders>
            <w:shd w:val="clear" w:color="auto" w:fill="auto"/>
            <w:noWrap/>
            <w:vAlign w:val="bottom"/>
            <w:hideMark/>
          </w:tcPr>
          <w:p w14:paraId="61C15D7E" w14:textId="19B1475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C959F" w14:textId="2B19FC9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74E65B" w14:textId="4E5CE53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8,730.00 </w:t>
            </w:r>
          </w:p>
        </w:tc>
      </w:tr>
      <w:tr w:rsidR="007325B7" w14:paraId="5D65314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9952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4AE4E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ssi</w:t>
            </w:r>
          </w:p>
        </w:tc>
        <w:tc>
          <w:tcPr>
            <w:tcW w:w="777" w:type="pct"/>
            <w:tcBorders>
              <w:top w:val="nil"/>
              <w:left w:val="nil"/>
              <w:bottom w:val="single" w:sz="4" w:space="0" w:color="000000"/>
              <w:right w:val="single" w:sz="4" w:space="0" w:color="000000"/>
            </w:tcBorders>
            <w:shd w:val="clear" w:color="auto" w:fill="auto"/>
            <w:noWrap/>
            <w:vAlign w:val="bottom"/>
            <w:hideMark/>
          </w:tcPr>
          <w:p w14:paraId="473BA065" w14:textId="5C4227C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6,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852AEA" w14:textId="490F2AC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CC463F" w14:textId="4256CD8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FC6A9" w14:textId="7DB275E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6,000.00 </w:t>
            </w:r>
          </w:p>
        </w:tc>
      </w:tr>
      <w:tr w:rsidR="007325B7" w14:paraId="2B3C253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1FB87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F3D6D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via</w:t>
            </w:r>
          </w:p>
        </w:tc>
        <w:tc>
          <w:tcPr>
            <w:tcW w:w="777" w:type="pct"/>
            <w:tcBorders>
              <w:top w:val="nil"/>
              <w:left w:val="nil"/>
              <w:bottom w:val="single" w:sz="4" w:space="0" w:color="000000"/>
              <w:right w:val="single" w:sz="4" w:space="0" w:color="000000"/>
            </w:tcBorders>
            <w:shd w:val="clear" w:color="auto" w:fill="auto"/>
            <w:noWrap/>
            <w:vAlign w:val="bottom"/>
            <w:hideMark/>
          </w:tcPr>
          <w:p w14:paraId="3285BF63" w14:textId="3107D56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0C0551" w14:textId="4805472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34D1C9" w14:textId="14DB7A5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60F24D" w14:textId="7985E36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7325B7" w14:paraId="554E438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6BFC5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BC047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320372C4" w14:textId="38436D9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70.00 </w:t>
            </w:r>
          </w:p>
        </w:tc>
        <w:tc>
          <w:tcPr>
            <w:tcW w:w="675" w:type="pct"/>
            <w:tcBorders>
              <w:top w:val="nil"/>
              <w:left w:val="nil"/>
              <w:bottom w:val="single" w:sz="4" w:space="0" w:color="000000"/>
              <w:right w:val="single" w:sz="4" w:space="0" w:color="000000"/>
            </w:tcBorders>
            <w:shd w:val="clear" w:color="auto" w:fill="auto"/>
            <w:noWrap/>
            <w:vAlign w:val="bottom"/>
            <w:hideMark/>
          </w:tcPr>
          <w:p w14:paraId="49568BAA" w14:textId="51C096E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38D705" w14:textId="7F286EE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DA19F" w14:textId="1E67CDA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70.00 </w:t>
            </w:r>
          </w:p>
        </w:tc>
      </w:tr>
      <w:tr w:rsidR="007325B7" w14:paraId="12E3219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25C8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256F6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312EB421" w14:textId="7C24210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C1324C" w14:textId="45F1ABE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B3856B" w14:textId="5442F2A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1244B7" w14:textId="1E3D880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6,000.00 </w:t>
            </w:r>
          </w:p>
        </w:tc>
      </w:tr>
      <w:tr w:rsidR="007325B7" w14:paraId="5BF8B7F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C29C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2B3FD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603CC357" w14:textId="6DC47C2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9,575.00 </w:t>
            </w:r>
          </w:p>
        </w:tc>
        <w:tc>
          <w:tcPr>
            <w:tcW w:w="675" w:type="pct"/>
            <w:tcBorders>
              <w:top w:val="nil"/>
              <w:left w:val="nil"/>
              <w:bottom w:val="single" w:sz="4" w:space="0" w:color="000000"/>
              <w:right w:val="single" w:sz="4" w:space="0" w:color="000000"/>
            </w:tcBorders>
            <w:shd w:val="clear" w:color="auto" w:fill="auto"/>
            <w:noWrap/>
            <w:vAlign w:val="bottom"/>
            <w:hideMark/>
          </w:tcPr>
          <w:p w14:paraId="161ECF34" w14:textId="75C9465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FB543" w14:textId="19ADCEC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D9AE19" w14:textId="1C763A1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9,575.00 </w:t>
            </w:r>
          </w:p>
        </w:tc>
      </w:tr>
      <w:tr w:rsidR="007325B7" w14:paraId="40646FD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B76CF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DCADA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2EFDC83D" w14:textId="0D0EDB4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00.00 </w:t>
            </w:r>
          </w:p>
        </w:tc>
        <w:tc>
          <w:tcPr>
            <w:tcW w:w="675" w:type="pct"/>
            <w:tcBorders>
              <w:top w:val="nil"/>
              <w:left w:val="nil"/>
              <w:bottom w:val="single" w:sz="4" w:space="0" w:color="000000"/>
              <w:right w:val="single" w:sz="4" w:space="0" w:color="000000"/>
            </w:tcBorders>
            <w:shd w:val="clear" w:color="auto" w:fill="auto"/>
            <w:noWrap/>
            <w:vAlign w:val="bottom"/>
            <w:hideMark/>
          </w:tcPr>
          <w:p w14:paraId="58F7A267" w14:textId="37D0903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1E25E1" w14:textId="6B0F050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A00820" w14:textId="07A3C3C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00.00 </w:t>
            </w:r>
          </w:p>
        </w:tc>
      </w:tr>
      <w:tr w:rsidR="007325B7" w14:paraId="232A907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2472F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C177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3CFE36D5" w14:textId="47DE73B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172.00 </w:t>
            </w:r>
          </w:p>
        </w:tc>
        <w:tc>
          <w:tcPr>
            <w:tcW w:w="675" w:type="pct"/>
            <w:tcBorders>
              <w:top w:val="nil"/>
              <w:left w:val="nil"/>
              <w:bottom w:val="single" w:sz="4" w:space="0" w:color="000000"/>
              <w:right w:val="single" w:sz="4" w:space="0" w:color="000000"/>
            </w:tcBorders>
            <w:shd w:val="clear" w:color="auto" w:fill="auto"/>
            <w:noWrap/>
            <w:vAlign w:val="bottom"/>
            <w:hideMark/>
          </w:tcPr>
          <w:p w14:paraId="7F8A5F18" w14:textId="25E4E4C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6F1420" w14:textId="499D329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40BEF" w14:textId="217928D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172.00 </w:t>
            </w:r>
          </w:p>
        </w:tc>
      </w:tr>
      <w:tr w:rsidR="007325B7" w14:paraId="7138983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F5DBE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014A1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558417CA" w14:textId="66A5ADB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42,405.00 </w:t>
            </w:r>
          </w:p>
        </w:tc>
        <w:tc>
          <w:tcPr>
            <w:tcW w:w="675" w:type="pct"/>
            <w:tcBorders>
              <w:top w:val="nil"/>
              <w:left w:val="nil"/>
              <w:bottom w:val="single" w:sz="4" w:space="0" w:color="000000"/>
              <w:right w:val="single" w:sz="4" w:space="0" w:color="000000"/>
            </w:tcBorders>
            <w:shd w:val="clear" w:color="auto" w:fill="auto"/>
            <w:noWrap/>
            <w:vAlign w:val="bottom"/>
            <w:hideMark/>
          </w:tcPr>
          <w:p w14:paraId="47918C81" w14:textId="430A744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C80ED3" w14:textId="56C139F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D85F3" w14:textId="795F58D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42,405.00 </w:t>
            </w:r>
          </w:p>
        </w:tc>
      </w:tr>
      <w:tr w:rsidR="007325B7" w14:paraId="02F29C0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334C4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01BD0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17BD4D5F" w14:textId="1F6CB6F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1,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4E0636" w14:textId="6D01216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512826" w14:textId="7F6FE21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7E0E2C" w14:textId="0A9B0CC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1,000.00 </w:t>
            </w:r>
          </w:p>
        </w:tc>
      </w:tr>
      <w:tr w:rsidR="007325B7" w14:paraId="44F6667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59986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38A70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306C6879" w14:textId="797B1C0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440.00 </w:t>
            </w:r>
          </w:p>
        </w:tc>
        <w:tc>
          <w:tcPr>
            <w:tcW w:w="675" w:type="pct"/>
            <w:tcBorders>
              <w:top w:val="nil"/>
              <w:left w:val="nil"/>
              <w:bottom w:val="single" w:sz="4" w:space="0" w:color="000000"/>
              <w:right w:val="single" w:sz="4" w:space="0" w:color="000000"/>
            </w:tcBorders>
            <w:shd w:val="clear" w:color="auto" w:fill="auto"/>
            <w:noWrap/>
            <w:vAlign w:val="bottom"/>
            <w:hideMark/>
          </w:tcPr>
          <w:p w14:paraId="49F0B4F6" w14:textId="6F08163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5B1464" w14:textId="1A656CC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29FDB1" w14:textId="5D618D6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440.00 </w:t>
            </w:r>
          </w:p>
        </w:tc>
      </w:tr>
      <w:tr w:rsidR="007325B7" w14:paraId="20884CE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4A95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A1092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76E81C5D" w14:textId="7E6731C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100.00 </w:t>
            </w:r>
          </w:p>
        </w:tc>
        <w:tc>
          <w:tcPr>
            <w:tcW w:w="675" w:type="pct"/>
            <w:tcBorders>
              <w:top w:val="nil"/>
              <w:left w:val="nil"/>
              <w:bottom w:val="single" w:sz="4" w:space="0" w:color="000000"/>
              <w:right w:val="single" w:sz="4" w:space="0" w:color="000000"/>
            </w:tcBorders>
            <w:shd w:val="clear" w:color="auto" w:fill="auto"/>
            <w:noWrap/>
            <w:vAlign w:val="bottom"/>
            <w:hideMark/>
          </w:tcPr>
          <w:p w14:paraId="419512C6" w14:textId="0266134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FE1192" w14:textId="5C56142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F4C722" w14:textId="3739A8A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100.00 </w:t>
            </w:r>
          </w:p>
        </w:tc>
      </w:tr>
      <w:tr w:rsidR="007325B7" w14:paraId="145B2B5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BF75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4BA26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58A18023" w14:textId="34B4A94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5,880.00 </w:t>
            </w:r>
          </w:p>
        </w:tc>
        <w:tc>
          <w:tcPr>
            <w:tcW w:w="675" w:type="pct"/>
            <w:tcBorders>
              <w:top w:val="nil"/>
              <w:left w:val="nil"/>
              <w:bottom w:val="single" w:sz="4" w:space="0" w:color="000000"/>
              <w:right w:val="single" w:sz="4" w:space="0" w:color="000000"/>
            </w:tcBorders>
            <w:shd w:val="clear" w:color="auto" w:fill="auto"/>
            <w:noWrap/>
            <w:vAlign w:val="bottom"/>
            <w:hideMark/>
          </w:tcPr>
          <w:p w14:paraId="46BDA631" w14:textId="413F804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9D79B8" w14:textId="7339388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537277" w14:textId="5B0FF84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5,880.00 </w:t>
            </w:r>
          </w:p>
        </w:tc>
      </w:tr>
      <w:tr w:rsidR="007325B7" w14:paraId="18169B1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AF9A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68735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raga</w:t>
            </w:r>
          </w:p>
        </w:tc>
        <w:tc>
          <w:tcPr>
            <w:tcW w:w="777" w:type="pct"/>
            <w:tcBorders>
              <w:top w:val="nil"/>
              <w:left w:val="nil"/>
              <w:bottom w:val="single" w:sz="4" w:space="0" w:color="000000"/>
              <w:right w:val="single" w:sz="4" w:space="0" w:color="000000"/>
            </w:tcBorders>
            <w:shd w:val="clear" w:color="auto" w:fill="auto"/>
            <w:noWrap/>
            <w:vAlign w:val="bottom"/>
            <w:hideMark/>
          </w:tcPr>
          <w:p w14:paraId="0E1D3A6E" w14:textId="0FDFAAB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574A6E" w14:textId="610633B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CF27D7" w14:textId="3EDFBCA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3840B1" w14:textId="1F39374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00.00 </w:t>
            </w:r>
          </w:p>
        </w:tc>
      </w:tr>
      <w:tr w:rsidR="007325B7" w14:paraId="146BA16A"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49BF6A"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6412677" w14:textId="1688A390"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609,31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4C6D7EB8" w14:textId="71125616"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FA32A5E" w14:textId="757EF2ED"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19D239A" w14:textId="2E938430"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609,316.82 </w:t>
            </w:r>
          </w:p>
        </w:tc>
      </w:tr>
      <w:tr w:rsidR="007325B7" w14:paraId="78264E1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1C2A8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97B69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7E456266" w14:textId="561FF49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DCE894"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23D3439E"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7AD5D3AB" w14:textId="0F849E6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7325B7" w14:paraId="273549B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8DC14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BEE2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5B2BF44E" w14:textId="158E294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90,647.72 </w:t>
            </w:r>
          </w:p>
        </w:tc>
        <w:tc>
          <w:tcPr>
            <w:tcW w:w="675" w:type="pct"/>
            <w:tcBorders>
              <w:top w:val="nil"/>
              <w:left w:val="nil"/>
              <w:bottom w:val="single" w:sz="4" w:space="0" w:color="000000"/>
              <w:right w:val="single" w:sz="4" w:space="0" w:color="000000"/>
            </w:tcBorders>
            <w:shd w:val="clear" w:color="auto" w:fill="auto"/>
            <w:noWrap/>
            <w:vAlign w:val="bottom"/>
            <w:hideMark/>
          </w:tcPr>
          <w:p w14:paraId="40483FA2" w14:textId="4F44C22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BE07E3" w14:textId="657F482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4167BB" w14:textId="49149D2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90,647.72 </w:t>
            </w:r>
          </w:p>
        </w:tc>
      </w:tr>
      <w:tr w:rsidR="007325B7" w14:paraId="6FCD75B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5A216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C0A5D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77A7FEA0" w14:textId="36B5673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760.00 </w:t>
            </w:r>
          </w:p>
        </w:tc>
        <w:tc>
          <w:tcPr>
            <w:tcW w:w="675" w:type="pct"/>
            <w:tcBorders>
              <w:top w:val="nil"/>
              <w:left w:val="nil"/>
              <w:bottom w:val="single" w:sz="4" w:space="0" w:color="000000"/>
              <w:right w:val="single" w:sz="4" w:space="0" w:color="000000"/>
            </w:tcBorders>
            <w:shd w:val="clear" w:color="auto" w:fill="auto"/>
            <w:noWrap/>
            <w:vAlign w:val="bottom"/>
            <w:hideMark/>
          </w:tcPr>
          <w:p w14:paraId="02E03D2F" w14:textId="663BCE8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97EDB1" w14:textId="79AC090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86934B" w14:textId="7F3A698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760.00 </w:t>
            </w:r>
          </w:p>
        </w:tc>
      </w:tr>
      <w:tr w:rsidR="007325B7" w14:paraId="3AA52DA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28F22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DE768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12768B10" w14:textId="11A439B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68C1B31C" w14:textId="3D8F41C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013241" w14:textId="34AEC97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F1D5D5" w14:textId="3ED83A6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7325B7" w14:paraId="3B57776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4973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B9DA0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67EDBEC4" w14:textId="2CC0185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26BC53F3" w14:textId="1B6C0C9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ED5697" w14:textId="7D588FB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1F9302" w14:textId="36EEE94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7325B7" w14:paraId="742E982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BEBA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DB511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0FC28B6B" w14:textId="6BA1FAD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9,920.00 </w:t>
            </w:r>
          </w:p>
        </w:tc>
        <w:tc>
          <w:tcPr>
            <w:tcW w:w="675" w:type="pct"/>
            <w:tcBorders>
              <w:top w:val="nil"/>
              <w:left w:val="nil"/>
              <w:bottom w:val="single" w:sz="4" w:space="0" w:color="000000"/>
              <w:right w:val="single" w:sz="4" w:space="0" w:color="000000"/>
            </w:tcBorders>
            <w:shd w:val="clear" w:color="auto" w:fill="auto"/>
            <w:noWrap/>
            <w:vAlign w:val="bottom"/>
            <w:hideMark/>
          </w:tcPr>
          <w:p w14:paraId="356B33DB" w14:textId="386AFB8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B123EF" w14:textId="0999894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BC7DAF" w14:textId="0F029E9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9,920.00 </w:t>
            </w:r>
          </w:p>
        </w:tc>
      </w:tr>
      <w:tr w:rsidR="007325B7" w14:paraId="65CD05A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8F505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0989A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33F264B2" w14:textId="3DA4055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750DCDC3" w14:textId="38727BF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BAE86" w14:textId="6AE3FA6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8307BF" w14:textId="7A19B1F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7325B7" w14:paraId="4DC6157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5E944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B8C5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70F39495" w14:textId="1698493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c>
          <w:tcPr>
            <w:tcW w:w="675" w:type="pct"/>
            <w:tcBorders>
              <w:top w:val="nil"/>
              <w:left w:val="nil"/>
              <w:bottom w:val="single" w:sz="4" w:space="0" w:color="000000"/>
              <w:right w:val="single" w:sz="4" w:space="0" w:color="000000"/>
            </w:tcBorders>
            <w:shd w:val="clear" w:color="auto" w:fill="auto"/>
            <w:noWrap/>
            <w:vAlign w:val="bottom"/>
            <w:hideMark/>
          </w:tcPr>
          <w:p w14:paraId="4B98140F" w14:textId="2BE2466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466E13" w14:textId="1FD9834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F99496" w14:textId="16B1CD1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r>
      <w:tr w:rsidR="007325B7" w14:paraId="7FDEBC4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30B7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4BB0C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2AC9358F" w14:textId="39262FD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04186713" w14:textId="7DA89CE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6F941" w14:textId="63EA7EF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04F2AD" w14:textId="36414B7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7325B7" w14:paraId="52A4B19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AAD9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11543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2FD79E57" w14:textId="5B3B2BA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E22E78" w14:textId="54E7654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1D9AA4" w14:textId="27FF555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C278E5" w14:textId="015BB17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7325B7" w14:paraId="746221D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3D19B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1035A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4AE64B83" w14:textId="3ABF4B3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c>
          <w:tcPr>
            <w:tcW w:w="675" w:type="pct"/>
            <w:tcBorders>
              <w:top w:val="nil"/>
              <w:left w:val="nil"/>
              <w:bottom w:val="single" w:sz="4" w:space="0" w:color="000000"/>
              <w:right w:val="single" w:sz="4" w:space="0" w:color="000000"/>
            </w:tcBorders>
            <w:shd w:val="clear" w:color="auto" w:fill="auto"/>
            <w:noWrap/>
            <w:vAlign w:val="bottom"/>
            <w:hideMark/>
          </w:tcPr>
          <w:p w14:paraId="7FEBBB40" w14:textId="47D13F1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7B7E37" w14:textId="3DCBBCB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A5B01D" w14:textId="01B86D9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r>
      <w:tr w:rsidR="007325B7" w14:paraId="0031FF1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B96F7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5851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04FF9601" w14:textId="6A238B4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5C2A6540" w14:textId="532FAEB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7B2DA0" w14:textId="056AFD1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924A1C" w14:textId="512B021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7325B7" w14:paraId="74BE082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141D4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B3F34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1989B642" w14:textId="0B5FB26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5321D37F" w14:textId="2D61452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BBA0F4" w14:textId="617A15E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1A871B" w14:textId="02DEE34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7325B7" w14:paraId="05023EF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4C795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D8EEE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2E50FE83" w14:textId="6D8D274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40BA15" w14:textId="06977C8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2FB74E" w14:textId="34A909D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9818F5" w14:textId="08A1C9B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7325B7" w14:paraId="478B650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35E93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409CE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2ED00D0E" w14:textId="0FF8C31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7E91A255" w14:textId="1EFA66C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0D8553" w14:textId="7A7A92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C0911B" w14:textId="2C1A9E7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7325B7" w14:paraId="235A10D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F2AB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757C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14BFFD5C" w14:textId="0C65409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677A81" w14:textId="00C1D82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D376AA" w14:textId="4D81A72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7C1C65" w14:textId="1B580E2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7325B7" w14:paraId="777E04D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563F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18123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2C7F462F" w14:textId="5ECE6E3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29B44521" w14:textId="6FF8B6F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CCC47B" w14:textId="56BD109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9A4CB7" w14:textId="30A0EFE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7325B7" w14:paraId="3EBBB4A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8D59D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C78E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5678048C" w14:textId="1AEF3E6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5350A4" w14:textId="172310A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497EFD" w14:textId="642C94B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99A0D4" w14:textId="45AB307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7325B7" w14:paraId="0F688CD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0EBAD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21D4B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0EE9724E" w14:textId="1451FEC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2CD2D24F" w14:textId="624A944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DAEE7A" w14:textId="55195E7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FB86A1" w14:textId="1D6443B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7325B7" w14:paraId="6BFF01A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EF7FA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00ECF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ises Padilla (Magallon)</w:t>
            </w:r>
          </w:p>
        </w:tc>
        <w:tc>
          <w:tcPr>
            <w:tcW w:w="777" w:type="pct"/>
            <w:tcBorders>
              <w:top w:val="nil"/>
              <w:left w:val="nil"/>
              <w:bottom w:val="single" w:sz="4" w:space="0" w:color="000000"/>
              <w:right w:val="single" w:sz="4" w:space="0" w:color="000000"/>
            </w:tcBorders>
            <w:shd w:val="clear" w:color="auto" w:fill="auto"/>
            <w:noWrap/>
            <w:vAlign w:val="bottom"/>
            <w:hideMark/>
          </w:tcPr>
          <w:p w14:paraId="598F2AD3" w14:textId="5944A0B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6AC6DA" w14:textId="50E545F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B901B" w14:textId="4DC67B7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43FC4" w14:textId="323C1AB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r>
      <w:tr w:rsidR="007325B7" w14:paraId="19DC409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EFD13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39172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5839D82E" w14:textId="55ACE85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3,840.00 </w:t>
            </w:r>
          </w:p>
        </w:tc>
        <w:tc>
          <w:tcPr>
            <w:tcW w:w="675" w:type="pct"/>
            <w:tcBorders>
              <w:top w:val="nil"/>
              <w:left w:val="nil"/>
              <w:bottom w:val="single" w:sz="4" w:space="0" w:color="000000"/>
              <w:right w:val="single" w:sz="4" w:space="0" w:color="000000"/>
            </w:tcBorders>
            <w:shd w:val="clear" w:color="auto" w:fill="auto"/>
            <w:noWrap/>
            <w:vAlign w:val="bottom"/>
            <w:hideMark/>
          </w:tcPr>
          <w:p w14:paraId="3E2752B9" w14:textId="4BC2B8E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9D6046" w14:textId="4E7BFD6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830179" w14:textId="6A607CC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3,840.00 </w:t>
            </w:r>
          </w:p>
        </w:tc>
      </w:tr>
      <w:tr w:rsidR="007325B7" w14:paraId="009A823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A6E58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C151D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156E623E" w14:textId="710E8AF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46BBA350" w14:textId="1C3D324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751625" w14:textId="5886CA8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DF5A5D" w14:textId="39E2CEB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7325B7" w14:paraId="4646DA3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826F6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F923E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10E24309" w14:textId="1BF9C0F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53327102" w14:textId="4EF07D0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26312B" w14:textId="1B9CCFC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39177C" w14:textId="4380CF3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7325B7" w14:paraId="2DE50B5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E7EF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C8D34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5C5DD13C" w14:textId="44C8F3D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949.50 </w:t>
            </w:r>
          </w:p>
        </w:tc>
        <w:tc>
          <w:tcPr>
            <w:tcW w:w="675" w:type="pct"/>
            <w:tcBorders>
              <w:top w:val="nil"/>
              <w:left w:val="nil"/>
              <w:bottom w:val="single" w:sz="4" w:space="0" w:color="000000"/>
              <w:right w:val="single" w:sz="4" w:space="0" w:color="000000"/>
            </w:tcBorders>
            <w:shd w:val="clear" w:color="auto" w:fill="auto"/>
            <w:noWrap/>
            <w:vAlign w:val="bottom"/>
            <w:hideMark/>
          </w:tcPr>
          <w:p w14:paraId="1630DC77" w14:textId="25F40F5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8689C2" w14:textId="15ACF0D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5FD116" w14:textId="1BBD7D7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949.50 </w:t>
            </w:r>
          </w:p>
        </w:tc>
      </w:tr>
      <w:tr w:rsidR="007325B7" w14:paraId="03EAE79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0D3F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013A0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6A1CAD7B" w14:textId="50B2E27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693840B1" w14:textId="0EBF076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16AD8E" w14:textId="577D570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CDF9A" w14:textId="3CCDAE0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7325B7" w14:paraId="34C83E0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C2909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321F2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41E16E96" w14:textId="428AE65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5C477D" w14:textId="2AE297C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2F3576" w14:textId="42C4B74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22F2C6" w14:textId="28C90F4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7325B7" w14:paraId="6E96241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0001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1123A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449187F6" w14:textId="608AD75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1E19BE50" w14:textId="32FE9C9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A6C3A6" w14:textId="0AB1C3A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ACA72D" w14:textId="55BBBF8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7325B7" w14:paraId="2CFC702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36FC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14150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2B76E743" w14:textId="390861F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0B92C0A5" w14:textId="3D3E944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5427A" w14:textId="2FFD513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3EF34" w14:textId="4828BD7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7325B7" w14:paraId="26E97B8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7BFA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30D6B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1AAB05C7" w14:textId="317C059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2E095319" w14:textId="00050CB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C5BB93" w14:textId="5F06AC0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B9D9E8" w14:textId="37A1819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7325B7" w14:paraId="72F8D75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342F7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0D26F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429CC9EA" w14:textId="7163356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13FAFD56" w14:textId="1CBAFBE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D5923A" w14:textId="2811DEC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578794" w14:textId="2B0FCE2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7325B7" w14:paraId="2ACF774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69DC4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47F1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17FB588A" w14:textId="6711DA2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208063CD" w14:textId="6EA8FEC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8175C1" w14:textId="15B86D1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8F557E" w14:textId="7BBEC4A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7325B7" w14:paraId="63EEECF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20851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9F6F9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6588EDC3" w14:textId="11162DC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1,080.00 </w:t>
            </w:r>
          </w:p>
        </w:tc>
        <w:tc>
          <w:tcPr>
            <w:tcW w:w="675" w:type="pct"/>
            <w:tcBorders>
              <w:top w:val="nil"/>
              <w:left w:val="nil"/>
              <w:bottom w:val="single" w:sz="4" w:space="0" w:color="000000"/>
              <w:right w:val="single" w:sz="4" w:space="0" w:color="000000"/>
            </w:tcBorders>
            <w:shd w:val="clear" w:color="auto" w:fill="auto"/>
            <w:noWrap/>
            <w:vAlign w:val="bottom"/>
            <w:hideMark/>
          </w:tcPr>
          <w:p w14:paraId="51163FFC" w14:textId="5CBD15F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A180D5" w14:textId="3E3C2F1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D866DD" w14:textId="301F5A2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1,080.00 </w:t>
            </w:r>
          </w:p>
        </w:tc>
      </w:tr>
      <w:tr w:rsidR="007325B7" w14:paraId="46886D7A"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004F6C0"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397B00BD" w14:textId="19C326FF"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934,305.35 </w:t>
            </w:r>
          </w:p>
        </w:tc>
        <w:tc>
          <w:tcPr>
            <w:tcW w:w="675" w:type="pct"/>
            <w:tcBorders>
              <w:top w:val="nil"/>
              <w:left w:val="nil"/>
              <w:bottom w:val="single" w:sz="4" w:space="0" w:color="000000"/>
              <w:right w:val="single" w:sz="4" w:space="0" w:color="000000"/>
            </w:tcBorders>
            <w:shd w:val="clear" w:color="A5A5A5" w:fill="A5A5A5"/>
            <w:noWrap/>
            <w:vAlign w:val="bottom"/>
            <w:hideMark/>
          </w:tcPr>
          <w:p w14:paraId="3ED81619" w14:textId="216BE1B6"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2D482D8" w14:textId="28E6E344"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DAC5011" w14:textId="7FDC75D4"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934,305.35 </w:t>
            </w:r>
          </w:p>
        </w:tc>
      </w:tr>
      <w:tr w:rsidR="007325B7" w14:paraId="67618399"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DCAEDE"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7F2D7AC6" w14:textId="5D086339"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042,434.17 </w:t>
            </w:r>
          </w:p>
        </w:tc>
        <w:tc>
          <w:tcPr>
            <w:tcW w:w="675" w:type="pct"/>
            <w:tcBorders>
              <w:top w:val="nil"/>
              <w:left w:val="nil"/>
              <w:bottom w:val="single" w:sz="4" w:space="0" w:color="000000"/>
              <w:right w:val="single" w:sz="4" w:space="0" w:color="000000"/>
            </w:tcBorders>
            <w:shd w:val="clear" w:color="D8D8D8" w:fill="D8D8D8"/>
            <w:noWrap/>
            <w:vAlign w:val="bottom"/>
            <w:hideMark/>
          </w:tcPr>
          <w:p w14:paraId="0ECBEF26" w14:textId="1C70187C"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0A249F7" w14:textId="0314D53D"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CFC554F" w14:textId="5358DD6B"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042,434.17 </w:t>
            </w:r>
          </w:p>
        </w:tc>
      </w:tr>
      <w:tr w:rsidR="007325B7" w14:paraId="3238C1FF"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30284DD"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32AFC490" w14:textId="79F6571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6,731.82 </w:t>
            </w:r>
          </w:p>
        </w:tc>
        <w:tc>
          <w:tcPr>
            <w:tcW w:w="675" w:type="pct"/>
            <w:tcBorders>
              <w:top w:val="nil"/>
              <w:left w:val="nil"/>
              <w:bottom w:val="single" w:sz="4" w:space="0" w:color="000000"/>
              <w:right w:val="single" w:sz="4" w:space="0" w:color="000000"/>
            </w:tcBorders>
            <w:shd w:val="clear" w:color="auto" w:fill="auto"/>
            <w:noWrap/>
            <w:vAlign w:val="bottom"/>
            <w:hideMark/>
          </w:tcPr>
          <w:p w14:paraId="1C149D95" w14:textId="34967BB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EE2BBA" w14:textId="4B50C74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5106D2B" w14:textId="3C63C3D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6,731.82 </w:t>
            </w:r>
          </w:p>
        </w:tc>
      </w:tr>
      <w:tr w:rsidR="007325B7" w14:paraId="47F65C33" w14:textId="77777777" w:rsidTr="007325B7">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6771007"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AEC5D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2BE7C4A2" w14:textId="497ECE3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756F4F4B" w14:textId="02E1E77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41E549" w14:textId="2F79C4C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05F0DE" w14:textId="06BF4BC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7325B7" w14:paraId="6D82CA0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BEB6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C3280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13E2C127" w14:textId="7C60686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7D18A246" w14:textId="298DC93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16559C" w14:textId="468A561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F1704" w14:textId="46CBAF8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7325B7" w14:paraId="5C036AE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D0C4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1D511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7ABBDF60" w14:textId="3F3CBC6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755CCA" w14:textId="271FB44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56F0C" w14:textId="4A4C814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320C02" w14:textId="1DD3E84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7325B7" w14:paraId="55AB2E9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86F3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3F684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3790105C" w14:textId="3952183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2CD0657A" w14:textId="725B81C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D1BACF" w14:textId="4DB75A5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F86798" w14:textId="77C6239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7325B7" w14:paraId="436B313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7918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05C73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38B99D5F" w14:textId="5DFBA06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43D7050D" w14:textId="012FC71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E99EC3" w14:textId="419313E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7C6CEA" w14:textId="273F286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7325B7" w14:paraId="116DA7F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AD2A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0572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559CC1D2" w14:textId="10A7826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c>
          <w:tcPr>
            <w:tcW w:w="675" w:type="pct"/>
            <w:tcBorders>
              <w:top w:val="nil"/>
              <w:left w:val="nil"/>
              <w:bottom w:val="single" w:sz="4" w:space="0" w:color="000000"/>
              <w:right w:val="single" w:sz="4" w:space="0" w:color="000000"/>
            </w:tcBorders>
            <w:shd w:val="clear" w:color="auto" w:fill="auto"/>
            <w:noWrap/>
            <w:vAlign w:val="bottom"/>
            <w:hideMark/>
          </w:tcPr>
          <w:p w14:paraId="79C484C5" w14:textId="0355AA2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67547" w14:textId="367BCBC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DD412" w14:textId="6931839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r>
      <w:tr w:rsidR="007325B7" w14:paraId="423BEAB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2394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EB29C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0DADEBB2" w14:textId="2497772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6437B493" w14:textId="0D202F8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174BFC" w14:textId="084781A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CAE18E" w14:textId="6510273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7325B7" w14:paraId="724E40A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8381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7B7F8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73D81CFB" w14:textId="6F11054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c>
          <w:tcPr>
            <w:tcW w:w="675" w:type="pct"/>
            <w:tcBorders>
              <w:top w:val="nil"/>
              <w:left w:val="nil"/>
              <w:bottom w:val="single" w:sz="4" w:space="0" w:color="000000"/>
              <w:right w:val="single" w:sz="4" w:space="0" w:color="000000"/>
            </w:tcBorders>
            <w:shd w:val="clear" w:color="auto" w:fill="auto"/>
            <w:noWrap/>
            <w:vAlign w:val="bottom"/>
            <w:hideMark/>
          </w:tcPr>
          <w:p w14:paraId="44DCB934" w14:textId="4F395A6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B9C8A5" w14:textId="38FC984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534A18" w14:textId="5EA7016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r>
      <w:tr w:rsidR="007325B7" w14:paraId="16AB909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12260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497D3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3C564475" w14:textId="70523EB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548D184A" w14:textId="50DFB81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E9BC47" w14:textId="032A85D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E8D11F" w14:textId="0D0E38A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7325B7" w14:paraId="1457876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D6D44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9ACFC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28220EA3" w14:textId="3A928BD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3D985B08" w14:textId="726F9BC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91741" w14:textId="61D2D36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2DC7D2" w14:textId="4285E42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7325B7" w14:paraId="6C706B2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F2322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7B547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00653A86" w14:textId="42B1082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4682C493" w14:textId="52B8B99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BC2774" w14:textId="2C089FB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424C28" w14:textId="72D6448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7325B7" w14:paraId="1171379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CBA21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162DF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17EF1064" w14:textId="2840784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c>
          <w:tcPr>
            <w:tcW w:w="675" w:type="pct"/>
            <w:tcBorders>
              <w:top w:val="nil"/>
              <w:left w:val="nil"/>
              <w:bottom w:val="single" w:sz="4" w:space="0" w:color="000000"/>
              <w:right w:val="single" w:sz="4" w:space="0" w:color="000000"/>
            </w:tcBorders>
            <w:shd w:val="clear" w:color="auto" w:fill="auto"/>
            <w:noWrap/>
            <w:vAlign w:val="bottom"/>
            <w:hideMark/>
          </w:tcPr>
          <w:p w14:paraId="495478C3" w14:textId="7E7C893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A99FAA" w14:textId="0E101A3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5F19E5" w14:textId="129F34D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r>
      <w:tr w:rsidR="007325B7" w14:paraId="651191C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D733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E8FD8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595254D8" w14:textId="451782D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8DBC88" w14:textId="30798B6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8693FC" w14:textId="09C6948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E7F793" w14:textId="33AF5E9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7325B7" w14:paraId="1AA766A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15A4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C216D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72F3DC7F" w14:textId="3394C29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105EE788" w14:textId="5085EE9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E4F565" w14:textId="0F46139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A6E4E2" w14:textId="387DC34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7325B7" w14:paraId="3928ED3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18EEA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875C8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79F63A54" w14:textId="6C0604C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c>
          <w:tcPr>
            <w:tcW w:w="675" w:type="pct"/>
            <w:tcBorders>
              <w:top w:val="nil"/>
              <w:left w:val="nil"/>
              <w:bottom w:val="single" w:sz="4" w:space="0" w:color="000000"/>
              <w:right w:val="single" w:sz="4" w:space="0" w:color="000000"/>
            </w:tcBorders>
            <w:shd w:val="clear" w:color="auto" w:fill="auto"/>
            <w:noWrap/>
            <w:vAlign w:val="bottom"/>
            <w:hideMark/>
          </w:tcPr>
          <w:p w14:paraId="76288FB0" w14:textId="3F4F28E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D57CA" w14:textId="12CFF77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BD95CF" w14:textId="5B3E316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r>
      <w:tr w:rsidR="007325B7" w14:paraId="4533674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21D1C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79242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406D690D" w14:textId="643A594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c>
          <w:tcPr>
            <w:tcW w:w="675" w:type="pct"/>
            <w:tcBorders>
              <w:top w:val="nil"/>
              <w:left w:val="nil"/>
              <w:bottom w:val="single" w:sz="4" w:space="0" w:color="000000"/>
              <w:right w:val="single" w:sz="4" w:space="0" w:color="000000"/>
            </w:tcBorders>
            <w:shd w:val="clear" w:color="auto" w:fill="auto"/>
            <w:noWrap/>
            <w:vAlign w:val="bottom"/>
            <w:hideMark/>
          </w:tcPr>
          <w:p w14:paraId="4063F2FC" w14:textId="51D144C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6D9087" w14:textId="7D883E3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4E62DB" w14:textId="1256883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r>
      <w:tr w:rsidR="007325B7" w14:paraId="6A3CAA1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D714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BF4E8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0C34E23F" w14:textId="2B21F62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63D843C1" w14:textId="3FEEB2F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AC3E24" w14:textId="0CB5188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D8F506" w14:textId="5AF744E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7325B7" w14:paraId="673FDB5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56161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9384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42100AA7" w14:textId="2D23993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7577DD" w14:textId="74C0FBC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45943" w14:textId="097A6F2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14279" w14:textId="760BAA6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7325B7" w14:paraId="11FE938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CEB27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A022A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6D5DD101" w14:textId="1FD235A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43281510" w14:textId="18AEB1A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BCF0D5" w14:textId="0FF77C0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701C68" w14:textId="566F04D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7325B7" w14:paraId="085CE62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6E826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8D738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6D95A7E1" w14:textId="57D8A0A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21565887" w14:textId="24D0B5B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8EFB34" w14:textId="40D1547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47AA4B" w14:textId="10C9F4C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7325B7" w14:paraId="41480EF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F51C3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4915F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2ADD9634" w14:textId="1F69659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11D81612" w14:textId="24A6223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D36777" w14:textId="0BCFE7F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34F92D" w14:textId="04BE46C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7325B7" w14:paraId="4263487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73B90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D44E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549A8267" w14:textId="6B3550E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c>
          <w:tcPr>
            <w:tcW w:w="675" w:type="pct"/>
            <w:tcBorders>
              <w:top w:val="nil"/>
              <w:left w:val="nil"/>
              <w:bottom w:val="single" w:sz="4" w:space="0" w:color="000000"/>
              <w:right w:val="single" w:sz="4" w:space="0" w:color="000000"/>
            </w:tcBorders>
            <w:shd w:val="clear" w:color="auto" w:fill="auto"/>
            <w:noWrap/>
            <w:vAlign w:val="bottom"/>
            <w:hideMark/>
          </w:tcPr>
          <w:p w14:paraId="468993BE" w14:textId="583AE29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F5B033" w14:textId="1123690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7555A4" w14:textId="1DC0454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r>
      <w:tr w:rsidR="007325B7" w14:paraId="2D33F2F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11AC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CC708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59059BD2" w14:textId="679C900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c>
          <w:tcPr>
            <w:tcW w:w="675" w:type="pct"/>
            <w:tcBorders>
              <w:top w:val="nil"/>
              <w:left w:val="nil"/>
              <w:bottom w:val="single" w:sz="4" w:space="0" w:color="000000"/>
              <w:right w:val="single" w:sz="4" w:space="0" w:color="000000"/>
            </w:tcBorders>
            <w:shd w:val="clear" w:color="auto" w:fill="auto"/>
            <w:noWrap/>
            <w:vAlign w:val="bottom"/>
            <w:hideMark/>
          </w:tcPr>
          <w:p w14:paraId="4737AAA5" w14:textId="7E1F2FB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9A503C" w14:textId="0200FF7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04F4E5" w14:textId="74EEED2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r>
      <w:tr w:rsidR="007325B7" w14:paraId="157D9BE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DF98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598DA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649CE815" w14:textId="39974B9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72805D58" w14:textId="4C28300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9F281" w14:textId="4CAA374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290A50" w14:textId="461716B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7325B7" w14:paraId="35A5B45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D26B3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67302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46B05ECE" w14:textId="2F7B366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7731D59B" w14:textId="5862EC5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DC942B" w14:textId="4A3ED1B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2D0F03" w14:textId="097AB41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7325B7" w14:paraId="0945AAD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3532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9AD7B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3A515BD2" w14:textId="588BF43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5E3C5BCF" w14:textId="60B032E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9AE9D8" w14:textId="46C33AE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09CE8B" w14:textId="5B717E8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7325B7" w14:paraId="0E9558E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8268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AA6E1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7C4D7364" w14:textId="7C51ADD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4250AEC7" w14:textId="086FD4E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4DCE0E" w14:textId="3F73748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E6A6AF" w14:textId="7B28827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7325B7" w14:paraId="6745EB7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F3FE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C4239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1D953B8F" w14:textId="1F62DD0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011A942D" w14:textId="6314FFC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B330CD" w14:textId="7A45B2A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6419FE" w14:textId="7435E62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7325B7" w14:paraId="47193AD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7AF1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B4E44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4AA6CA0B" w14:textId="3486CA6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7BA1E414" w14:textId="58C6EC9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7DC8A" w14:textId="493934B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94449F" w14:textId="7597AAA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7325B7" w14:paraId="647E5BA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4057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83075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EBC7AC8" w14:textId="40B61B2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6FBF01A7" w14:textId="7766357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F49F3" w14:textId="719EC18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B4A082" w14:textId="7090E5F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7325B7" w14:paraId="7DA0262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8F6AB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FCCB4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030F9833" w14:textId="1EEC20C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084E867E" w14:textId="086E8C1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8A3876" w14:textId="062E6F4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A4E98A" w14:textId="2B3E89B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7325B7" w14:paraId="02278A0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489E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8B0D6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7E8E01E1" w14:textId="505E070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28EB1072" w14:textId="569959E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E2BB0E" w14:textId="45DEF6A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2EF988" w14:textId="72572E6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7325B7" w14:paraId="6D99D85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E7348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D6889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0A43429B" w14:textId="07D21A8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515EF2CC" w14:textId="72AD70A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9568AE" w14:textId="361D479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DDBC9D" w14:textId="3C508D0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7325B7" w14:paraId="552C900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0D141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9714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6D0B9B57" w14:textId="6A26C26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71533DAE" w14:textId="663373D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723DC4" w14:textId="5219AA9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B83DED" w14:textId="0A0E274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7325B7" w14:paraId="76A40AC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9D473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C1BC1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505946D2" w14:textId="37E77C1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0BFED44A" w14:textId="7BF9337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22C0DF" w14:textId="11688A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4E0860" w14:textId="201AAFE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7325B7" w14:paraId="740BF20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3EBEE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E5D6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45C18504" w14:textId="67FCAFF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2C18D36E" w14:textId="7C301D0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73E8CB" w14:textId="501BE05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B698AD" w14:textId="500857D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7325B7" w14:paraId="43DAC68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0AD7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1B8D9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714A2A3" w14:textId="4D00A10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6DB048EA" w14:textId="3BCDDBD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EA2309" w14:textId="2B8C81D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4EC4A6" w14:textId="25881EA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7325B7" w14:paraId="5E7ECD1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FE378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A508C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674E0F0F" w14:textId="7FBB421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38A493B5" w14:textId="0806E2A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C357C1" w14:textId="0F19CFB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0A4828" w14:textId="4A5FE5B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7325B7" w14:paraId="24167EC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8FE6A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900D4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59592AC3" w14:textId="100EFA9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4CCA64DD" w14:textId="00CA291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8C4CF4" w14:textId="6C5A76B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70D7E0" w14:textId="3B9C44D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7325B7" w14:paraId="26A4498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0B2A7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895E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104ACE9B" w14:textId="5BAFEF1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20E4B912" w14:textId="2AF54FC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9CBA30" w14:textId="1BEE43F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9F8453" w14:textId="6183BBD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7325B7" w14:paraId="11D5539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A5C2A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8FE6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28B53DD7" w14:textId="39EF0F1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c>
          <w:tcPr>
            <w:tcW w:w="675" w:type="pct"/>
            <w:tcBorders>
              <w:top w:val="nil"/>
              <w:left w:val="nil"/>
              <w:bottom w:val="single" w:sz="4" w:space="0" w:color="000000"/>
              <w:right w:val="single" w:sz="4" w:space="0" w:color="000000"/>
            </w:tcBorders>
            <w:shd w:val="clear" w:color="auto" w:fill="auto"/>
            <w:noWrap/>
            <w:vAlign w:val="bottom"/>
            <w:hideMark/>
          </w:tcPr>
          <w:p w14:paraId="4C123B65" w14:textId="7B0D755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7D66CF" w14:textId="6DE4B99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DFA3A" w14:textId="01FC932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r>
      <w:tr w:rsidR="007325B7" w14:paraId="1204F10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5B85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AE3A5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47023B02" w14:textId="581705B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3B9E962A" w14:textId="725E0A5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F3AC50" w14:textId="7ECDEC3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2657D9" w14:textId="54CEB4C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7325B7" w14:paraId="7534D847"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A07C07"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41C2FF7F" w14:textId="0D1A1896"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70D074A4" w14:textId="14310920"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81798B0" w14:textId="1F338F07"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C495B00" w14:textId="11701AF1"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r>
      <w:tr w:rsidR="007325B7" w14:paraId="21855AB0" w14:textId="77777777" w:rsidTr="007325B7">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075A0E5D"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24E5AEE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1A7462DC" w14:textId="4D0FDB8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c>
          <w:tcPr>
            <w:tcW w:w="675" w:type="pct"/>
            <w:tcBorders>
              <w:top w:val="nil"/>
              <w:left w:val="nil"/>
              <w:bottom w:val="single" w:sz="4" w:space="0" w:color="000000"/>
              <w:right w:val="single" w:sz="4" w:space="0" w:color="000000"/>
            </w:tcBorders>
            <w:shd w:val="clear" w:color="auto" w:fill="auto"/>
            <w:noWrap/>
            <w:vAlign w:val="bottom"/>
            <w:hideMark/>
          </w:tcPr>
          <w:p w14:paraId="7E016490" w14:textId="2800FA1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7BF5EE" w14:textId="4BAA8A1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C966AA1" w14:textId="107EA7F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r>
      <w:tr w:rsidR="007325B7" w14:paraId="42C301D3" w14:textId="77777777" w:rsidTr="007325B7">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13F4CE42"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319975E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674D9E32" w14:textId="7E42E72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c>
          <w:tcPr>
            <w:tcW w:w="675" w:type="pct"/>
            <w:tcBorders>
              <w:top w:val="nil"/>
              <w:left w:val="nil"/>
              <w:bottom w:val="single" w:sz="4" w:space="0" w:color="000000"/>
              <w:right w:val="single" w:sz="4" w:space="0" w:color="000000"/>
            </w:tcBorders>
            <w:shd w:val="clear" w:color="auto" w:fill="auto"/>
            <w:noWrap/>
            <w:vAlign w:val="bottom"/>
            <w:hideMark/>
          </w:tcPr>
          <w:p w14:paraId="27BADE99" w14:textId="5AFBD34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A65C7" w14:textId="24F848D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1F671A" w14:textId="3AF6657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r>
      <w:tr w:rsidR="007325B7" w14:paraId="7CB7B3A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29CA0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8483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6E37E988" w14:textId="09739E6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c>
          <w:tcPr>
            <w:tcW w:w="675" w:type="pct"/>
            <w:tcBorders>
              <w:top w:val="nil"/>
              <w:left w:val="nil"/>
              <w:bottom w:val="single" w:sz="4" w:space="0" w:color="000000"/>
              <w:right w:val="single" w:sz="4" w:space="0" w:color="000000"/>
            </w:tcBorders>
            <w:shd w:val="clear" w:color="auto" w:fill="auto"/>
            <w:noWrap/>
            <w:vAlign w:val="bottom"/>
            <w:hideMark/>
          </w:tcPr>
          <w:p w14:paraId="7206E809" w14:textId="102121F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009530" w14:textId="39A2F13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805EA" w14:textId="5482DF4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r>
      <w:tr w:rsidR="007325B7" w14:paraId="48342F7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74F39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B2293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68E5289B" w14:textId="07A1384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c>
          <w:tcPr>
            <w:tcW w:w="675" w:type="pct"/>
            <w:tcBorders>
              <w:top w:val="nil"/>
              <w:left w:val="nil"/>
              <w:bottom w:val="single" w:sz="4" w:space="0" w:color="000000"/>
              <w:right w:val="single" w:sz="4" w:space="0" w:color="000000"/>
            </w:tcBorders>
            <w:shd w:val="clear" w:color="auto" w:fill="auto"/>
            <w:noWrap/>
            <w:vAlign w:val="bottom"/>
            <w:hideMark/>
          </w:tcPr>
          <w:p w14:paraId="3A53B087" w14:textId="24D79D3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A80C4D" w14:textId="35214BA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ECB6F8" w14:textId="0799001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r>
      <w:tr w:rsidR="007325B7" w14:paraId="1ED7B43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0EE81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A82B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7AA651F7" w14:textId="080C8A5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c>
          <w:tcPr>
            <w:tcW w:w="675" w:type="pct"/>
            <w:tcBorders>
              <w:top w:val="nil"/>
              <w:left w:val="nil"/>
              <w:bottom w:val="single" w:sz="4" w:space="0" w:color="000000"/>
              <w:right w:val="single" w:sz="4" w:space="0" w:color="000000"/>
            </w:tcBorders>
            <w:shd w:val="clear" w:color="auto" w:fill="auto"/>
            <w:noWrap/>
            <w:vAlign w:val="bottom"/>
            <w:hideMark/>
          </w:tcPr>
          <w:p w14:paraId="59A371AE" w14:textId="2EA32D9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4D1146" w14:textId="7185C6B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9CAE4E" w14:textId="363369D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r>
      <w:tr w:rsidR="007325B7" w14:paraId="45EB2A4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2864B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C7AB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6FEC0409" w14:textId="7B53116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c>
          <w:tcPr>
            <w:tcW w:w="675" w:type="pct"/>
            <w:tcBorders>
              <w:top w:val="nil"/>
              <w:left w:val="nil"/>
              <w:bottom w:val="single" w:sz="4" w:space="0" w:color="000000"/>
              <w:right w:val="single" w:sz="4" w:space="0" w:color="000000"/>
            </w:tcBorders>
            <w:shd w:val="clear" w:color="auto" w:fill="auto"/>
            <w:noWrap/>
            <w:vAlign w:val="bottom"/>
            <w:hideMark/>
          </w:tcPr>
          <w:p w14:paraId="4C63B365" w14:textId="4D21122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E619B6" w14:textId="2407505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7523CC" w14:textId="5EB0AAB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r>
      <w:tr w:rsidR="007325B7" w14:paraId="46833AE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C2494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1EDF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5C927637" w14:textId="7FC4DE5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c>
          <w:tcPr>
            <w:tcW w:w="675" w:type="pct"/>
            <w:tcBorders>
              <w:top w:val="nil"/>
              <w:left w:val="nil"/>
              <w:bottom w:val="single" w:sz="4" w:space="0" w:color="000000"/>
              <w:right w:val="single" w:sz="4" w:space="0" w:color="000000"/>
            </w:tcBorders>
            <w:shd w:val="clear" w:color="auto" w:fill="auto"/>
            <w:noWrap/>
            <w:vAlign w:val="bottom"/>
            <w:hideMark/>
          </w:tcPr>
          <w:p w14:paraId="79CE0E3E" w14:textId="1BD2E4C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560CC" w14:textId="57EDA32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5F711C" w14:textId="519D7A8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r>
      <w:tr w:rsidR="007325B7" w14:paraId="16AB390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769F6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CD3DA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24C41634" w14:textId="7C4F4FE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c>
          <w:tcPr>
            <w:tcW w:w="675" w:type="pct"/>
            <w:tcBorders>
              <w:top w:val="nil"/>
              <w:left w:val="nil"/>
              <w:bottom w:val="single" w:sz="4" w:space="0" w:color="000000"/>
              <w:right w:val="single" w:sz="4" w:space="0" w:color="000000"/>
            </w:tcBorders>
            <w:shd w:val="clear" w:color="auto" w:fill="auto"/>
            <w:noWrap/>
            <w:vAlign w:val="bottom"/>
            <w:hideMark/>
          </w:tcPr>
          <w:p w14:paraId="11948224" w14:textId="339267E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5149DE" w14:textId="5A58B2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8B7243" w14:textId="3FC8363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r>
      <w:tr w:rsidR="007325B7" w14:paraId="58D94CD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870D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E3FD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12735952" w14:textId="368F6D2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c>
          <w:tcPr>
            <w:tcW w:w="675" w:type="pct"/>
            <w:tcBorders>
              <w:top w:val="nil"/>
              <w:left w:val="nil"/>
              <w:bottom w:val="single" w:sz="4" w:space="0" w:color="000000"/>
              <w:right w:val="single" w:sz="4" w:space="0" w:color="000000"/>
            </w:tcBorders>
            <w:shd w:val="clear" w:color="auto" w:fill="auto"/>
            <w:noWrap/>
            <w:vAlign w:val="bottom"/>
            <w:hideMark/>
          </w:tcPr>
          <w:p w14:paraId="6E366631" w14:textId="206232B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FB69FA" w14:textId="1A98BF7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1D5F2E" w14:textId="67FF57F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r>
      <w:tr w:rsidR="007325B7" w14:paraId="50BC105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69C5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89931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62DBF9F8" w14:textId="617BF06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2C119688" w14:textId="3D3248C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C8A76A" w14:textId="6060018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CB5656" w14:textId="2EB4616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7325B7" w14:paraId="28C0D71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C819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3AA5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5CF98498" w14:textId="3ECB91B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c>
          <w:tcPr>
            <w:tcW w:w="675" w:type="pct"/>
            <w:tcBorders>
              <w:top w:val="nil"/>
              <w:left w:val="nil"/>
              <w:bottom w:val="single" w:sz="4" w:space="0" w:color="000000"/>
              <w:right w:val="single" w:sz="4" w:space="0" w:color="000000"/>
            </w:tcBorders>
            <w:shd w:val="clear" w:color="auto" w:fill="auto"/>
            <w:noWrap/>
            <w:vAlign w:val="bottom"/>
            <w:hideMark/>
          </w:tcPr>
          <w:p w14:paraId="6B60AAA3" w14:textId="3ECA5D8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7F0CDF" w14:textId="4173640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1DC951" w14:textId="7D1802B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r>
      <w:tr w:rsidR="007325B7" w14:paraId="36D5818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906D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95E3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11816A6F" w14:textId="6AD62BD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c>
          <w:tcPr>
            <w:tcW w:w="675" w:type="pct"/>
            <w:tcBorders>
              <w:top w:val="nil"/>
              <w:left w:val="nil"/>
              <w:bottom w:val="single" w:sz="4" w:space="0" w:color="000000"/>
              <w:right w:val="single" w:sz="4" w:space="0" w:color="000000"/>
            </w:tcBorders>
            <w:shd w:val="clear" w:color="auto" w:fill="auto"/>
            <w:noWrap/>
            <w:vAlign w:val="bottom"/>
            <w:hideMark/>
          </w:tcPr>
          <w:p w14:paraId="2CDCEC1B" w14:textId="7AFBBE9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5AA219" w14:textId="38CB7A6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096E33" w14:textId="36A23A9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r>
      <w:tr w:rsidR="007325B7" w14:paraId="10229D9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7F50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11D6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41331520" w14:textId="28930B1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c>
          <w:tcPr>
            <w:tcW w:w="675" w:type="pct"/>
            <w:tcBorders>
              <w:top w:val="nil"/>
              <w:left w:val="nil"/>
              <w:bottom w:val="single" w:sz="4" w:space="0" w:color="000000"/>
              <w:right w:val="single" w:sz="4" w:space="0" w:color="000000"/>
            </w:tcBorders>
            <w:shd w:val="clear" w:color="auto" w:fill="auto"/>
            <w:noWrap/>
            <w:vAlign w:val="bottom"/>
            <w:hideMark/>
          </w:tcPr>
          <w:p w14:paraId="5FBE3262" w14:textId="5A0A045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9FB790" w14:textId="7793B1D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51E09B" w14:textId="206EFC5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r>
      <w:tr w:rsidR="007325B7" w14:paraId="1C77F90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43FF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168A4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34C27079" w14:textId="1E1DFBE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c>
          <w:tcPr>
            <w:tcW w:w="675" w:type="pct"/>
            <w:tcBorders>
              <w:top w:val="nil"/>
              <w:left w:val="nil"/>
              <w:bottom w:val="single" w:sz="4" w:space="0" w:color="000000"/>
              <w:right w:val="single" w:sz="4" w:space="0" w:color="000000"/>
            </w:tcBorders>
            <w:shd w:val="clear" w:color="auto" w:fill="auto"/>
            <w:noWrap/>
            <w:vAlign w:val="bottom"/>
            <w:hideMark/>
          </w:tcPr>
          <w:p w14:paraId="2261A6C7" w14:textId="142144A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47EB73" w14:textId="6892189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20555F" w14:textId="1C2669B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r>
      <w:tr w:rsidR="007325B7" w14:paraId="2DBB83F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8468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9D64E2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7D8044D1" w14:textId="1EC6B83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c>
          <w:tcPr>
            <w:tcW w:w="675" w:type="pct"/>
            <w:tcBorders>
              <w:top w:val="nil"/>
              <w:left w:val="nil"/>
              <w:bottom w:val="single" w:sz="4" w:space="0" w:color="000000"/>
              <w:right w:val="single" w:sz="4" w:space="0" w:color="000000"/>
            </w:tcBorders>
            <w:shd w:val="clear" w:color="auto" w:fill="auto"/>
            <w:noWrap/>
            <w:vAlign w:val="bottom"/>
            <w:hideMark/>
          </w:tcPr>
          <w:p w14:paraId="3CDCF74B" w14:textId="6F77E50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07CB58" w14:textId="7730D87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10B34E" w14:textId="6A82997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r>
      <w:tr w:rsidR="007325B7" w14:paraId="2CD916A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353C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71F57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43E215CB" w14:textId="4E9475E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c>
          <w:tcPr>
            <w:tcW w:w="675" w:type="pct"/>
            <w:tcBorders>
              <w:top w:val="nil"/>
              <w:left w:val="nil"/>
              <w:bottom w:val="single" w:sz="4" w:space="0" w:color="000000"/>
              <w:right w:val="single" w:sz="4" w:space="0" w:color="000000"/>
            </w:tcBorders>
            <w:shd w:val="clear" w:color="auto" w:fill="auto"/>
            <w:noWrap/>
            <w:vAlign w:val="bottom"/>
            <w:hideMark/>
          </w:tcPr>
          <w:p w14:paraId="536ADE7E" w14:textId="43753F1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E66822" w14:textId="00D6884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35AA75" w14:textId="366B5C9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r>
      <w:tr w:rsidR="007325B7" w14:paraId="25C2B3B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60D4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95BF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13CA5C37" w14:textId="4BCAC6E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c>
          <w:tcPr>
            <w:tcW w:w="675" w:type="pct"/>
            <w:tcBorders>
              <w:top w:val="nil"/>
              <w:left w:val="nil"/>
              <w:bottom w:val="single" w:sz="4" w:space="0" w:color="000000"/>
              <w:right w:val="single" w:sz="4" w:space="0" w:color="000000"/>
            </w:tcBorders>
            <w:shd w:val="clear" w:color="auto" w:fill="auto"/>
            <w:noWrap/>
            <w:vAlign w:val="bottom"/>
            <w:hideMark/>
          </w:tcPr>
          <w:p w14:paraId="55406E04" w14:textId="53F0EF2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C96699" w14:textId="03B3EF5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71B894" w14:textId="4152F8E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r>
      <w:tr w:rsidR="007325B7" w14:paraId="512D0F1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749AC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62342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577756FE" w14:textId="1A91909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c>
          <w:tcPr>
            <w:tcW w:w="675" w:type="pct"/>
            <w:tcBorders>
              <w:top w:val="nil"/>
              <w:left w:val="nil"/>
              <w:bottom w:val="single" w:sz="4" w:space="0" w:color="000000"/>
              <w:right w:val="single" w:sz="4" w:space="0" w:color="000000"/>
            </w:tcBorders>
            <w:shd w:val="clear" w:color="auto" w:fill="auto"/>
            <w:noWrap/>
            <w:vAlign w:val="bottom"/>
            <w:hideMark/>
          </w:tcPr>
          <w:p w14:paraId="1851292A" w14:textId="0893D7A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A4F065" w14:textId="5993397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A73F1C" w14:textId="521AA61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r>
      <w:tr w:rsidR="007325B7" w14:paraId="5B16D0B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8606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87766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2DD75572" w14:textId="36F0ABD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c>
          <w:tcPr>
            <w:tcW w:w="675" w:type="pct"/>
            <w:tcBorders>
              <w:top w:val="nil"/>
              <w:left w:val="nil"/>
              <w:bottom w:val="single" w:sz="4" w:space="0" w:color="000000"/>
              <w:right w:val="single" w:sz="4" w:space="0" w:color="000000"/>
            </w:tcBorders>
            <w:shd w:val="clear" w:color="auto" w:fill="auto"/>
            <w:noWrap/>
            <w:vAlign w:val="bottom"/>
            <w:hideMark/>
          </w:tcPr>
          <w:p w14:paraId="38F5B714" w14:textId="0EB15A8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D4ABD" w14:textId="4E2E74C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A911A5" w14:textId="62906D4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r>
      <w:tr w:rsidR="007325B7" w14:paraId="3856969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2CEC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D3AC9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6791FAB2" w14:textId="6109FB8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c>
          <w:tcPr>
            <w:tcW w:w="675" w:type="pct"/>
            <w:tcBorders>
              <w:top w:val="nil"/>
              <w:left w:val="nil"/>
              <w:bottom w:val="single" w:sz="4" w:space="0" w:color="000000"/>
              <w:right w:val="single" w:sz="4" w:space="0" w:color="000000"/>
            </w:tcBorders>
            <w:shd w:val="clear" w:color="auto" w:fill="auto"/>
            <w:noWrap/>
            <w:vAlign w:val="bottom"/>
            <w:hideMark/>
          </w:tcPr>
          <w:p w14:paraId="664B5B93" w14:textId="615D0B2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04F93B" w14:textId="361AED9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DA3CAC" w14:textId="7D25705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r>
      <w:tr w:rsidR="007325B7" w14:paraId="7FD6F49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DBB4F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BA0B3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534E4D9F" w14:textId="610958E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c>
          <w:tcPr>
            <w:tcW w:w="675" w:type="pct"/>
            <w:tcBorders>
              <w:top w:val="nil"/>
              <w:left w:val="nil"/>
              <w:bottom w:val="single" w:sz="4" w:space="0" w:color="000000"/>
              <w:right w:val="single" w:sz="4" w:space="0" w:color="000000"/>
            </w:tcBorders>
            <w:shd w:val="clear" w:color="auto" w:fill="auto"/>
            <w:noWrap/>
            <w:vAlign w:val="bottom"/>
            <w:hideMark/>
          </w:tcPr>
          <w:p w14:paraId="7E04AF84" w14:textId="3C323F5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CE443B" w14:textId="01E6838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C46DA" w14:textId="6F9B040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r>
      <w:tr w:rsidR="007325B7" w14:paraId="1BAE7E1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2CF3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84B3B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44EF76FB" w14:textId="1BCD698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c>
          <w:tcPr>
            <w:tcW w:w="675" w:type="pct"/>
            <w:tcBorders>
              <w:top w:val="nil"/>
              <w:left w:val="nil"/>
              <w:bottom w:val="single" w:sz="4" w:space="0" w:color="000000"/>
              <w:right w:val="single" w:sz="4" w:space="0" w:color="000000"/>
            </w:tcBorders>
            <w:shd w:val="clear" w:color="auto" w:fill="auto"/>
            <w:noWrap/>
            <w:vAlign w:val="bottom"/>
            <w:hideMark/>
          </w:tcPr>
          <w:p w14:paraId="31B44CA2" w14:textId="59963AA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ECA755" w14:textId="6D0F129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DC68D4" w14:textId="56A0133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r>
      <w:tr w:rsidR="007325B7" w14:paraId="5677988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27C92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5C37E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29DA74BD" w14:textId="1FE1DC5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c>
          <w:tcPr>
            <w:tcW w:w="675" w:type="pct"/>
            <w:tcBorders>
              <w:top w:val="nil"/>
              <w:left w:val="nil"/>
              <w:bottom w:val="single" w:sz="4" w:space="0" w:color="000000"/>
              <w:right w:val="single" w:sz="4" w:space="0" w:color="000000"/>
            </w:tcBorders>
            <w:shd w:val="clear" w:color="auto" w:fill="auto"/>
            <w:noWrap/>
            <w:vAlign w:val="bottom"/>
            <w:hideMark/>
          </w:tcPr>
          <w:p w14:paraId="3CBD30E1" w14:textId="64501AC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0906BF" w14:textId="3B024BB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54B384" w14:textId="6912559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r>
      <w:tr w:rsidR="007325B7" w14:paraId="2A5A66F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23817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2B30F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5A032390" w14:textId="6E2F55B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c>
          <w:tcPr>
            <w:tcW w:w="675" w:type="pct"/>
            <w:tcBorders>
              <w:top w:val="nil"/>
              <w:left w:val="nil"/>
              <w:bottom w:val="single" w:sz="4" w:space="0" w:color="000000"/>
              <w:right w:val="single" w:sz="4" w:space="0" w:color="000000"/>
            </w:tcBorders>
            <w:shd w:val="clear" w:color="auto" w:fill="auto"/>
            <w:noWrap/>
            <w:vAlign w:val="bottom"/>
            <w:hideMark/>
          </w:tcPr>
          <w:p w14:paraId="45783A6E" w14:textId="61DE4E7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66761D" w14:textId="3E83AF3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CDFC71" w14:textId="68C8BF5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r>
      <w:tr w:rsidR="007325B7" w14:paraId="534D4A9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C415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D3378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7F0684EB" w14:textId="0238C8E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c>
          <w:tcPr>
            <w:tcW w:w="675" w:type="pct"/>
            <w:tcBorders>
              <w:top w:val="nil"/>
              <w:left w:val="nil"/>
              <w:bottom w:val="single" w:sz="4" w:space="0" w:color="000000"/>
              <w:right w:val="single" w:sz="4" w:space="0" w:color="000000"/>
            </w:tcBorders>
            <w:shd w:val="clear" w:color="auto" w:fill="auto"/>
            <w:noWrap/>
            <w:vAlign w:val="bottom"/>
            <w:hideMark/>
          </w:tcPr>
          <w:p w14:paraId="382618C4" w14:textId="74163A8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90F889" w14:textId="19E995F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9B77BC" w14:textId="16684D1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r>
      <w:tr w:rsidR="007325B7" w14:paraId="24976E9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32DD1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58A69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44FB52D5" w14:textId="64ED416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c>
          <w:tcPr>
            <w:tcW w:w="675" w:type="pct"/>
            <w:tcBorders>
              <w:top w:val="nil"/>
              <w:left w:val="nil"/>
              <w:bottom w:val="single" w:sz="4" w:space="0" w:color="000000"/>
              <w:right w:val="single" w:sz="4" w:space="0" w:color="000000"/>
            </w:tcBorders>
            <w:shd w:val="clear" w:color="auto" w:fill="auto"/>
            <w:noWrap/>
            <w:vAlign w:val="bottom"/>
            <w:hideMark/>
          </w:tcPr>
          <w:p w14:paraId="78A591C3" w14:textId="5A6547E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D5E49F" w14:textId="47FDCE0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B06820" w14:textId="47B3494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r>
      <w:tr w:rsidR="007325B7" w14:paraId="5F71726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A74F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E606F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17A60667" w14:textId="5E15D5F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c>
          <w:tcPr>
            <w:tcW w:w="675" w:type="pct"/>
            <w:tcBorders>
              <w:top w:val="nil"/>
              <w:left w:val="nil"/>
              <w:bottom w:val="single" w:sz="4" w:space="0" w:color="000000"/>
              <w:right w:val="single" w:sz="4" w:space="0" w:color="000000"/>
            </w:tcBorders>
            <w:shd w:val="clear" w:color="auto" w:fill="auto"/>
            <w:noWrap/>
            <w:vAlign w:val="bottom"/>
            <w:hideMark/>
          </w:tcPr>
          <w:p w14:paraId="57505AA2" w14:textId="1498C5A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B1E20D" w14:textId="54A16B3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39E777" w14:textId="51AA721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r>
      <w:tr w:rsidR="007325B7" w14:paraId="4D51B0B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FDAA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315D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7B5A0AFB" w14:textId="58BA2D5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c>
          <w:tcPr>
            <w:tcW w:w="675" w:type="pct"/>
            <w:tcBorders>
              <w:top w:val="nil"/>
              <w:left w:val="nil"/>
              <w:bottom w:val="single" w:sz="4" w:space="0" w:color="000000"/>
              <w:right w:val="single" w:sz="4" w:space="0" w:color="000000"/>
            </w:tcBorders>
            <w:shd w:val="clear" w:color="auto" w:fill="auto"/>
            <w:noWrap/>
            <w:vAlign w:val="bottom"/>
            <w:hideMark/>
          </w:tcPr>
          <w:p w14:paraId="486447A1" w14:textId="5340363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1CBC7C" w14:textId="7487BCD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77C873" w14:textId="3206721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r>
      <w:tr w:rsidR="007325B7" w14:paraId="19A0659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F5BE5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92EEB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2EDD7CD0" w14:textId="68C229D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0209FB3A" w14:textId="3629885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F7945F" w14:textId="3C12A4A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03D21C" w14:textId="74BD3B8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7325B7" w14:paraId="67E4686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667D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AB557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4FFB6BD5" w14:textId="3448C62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c>
          <w:tcPr>
            <w:tcW w:w="675" w:type="pct"/>
            <w:tcBorders>
              <w:top w:val="nil"/>
              <w:left w:val="nil"/>
              <w:bottom w:val="single" w:sz="4" w:space="0" w:color="000000"/>
              <w:right w:val="single" w:sz="4" w:space="0" w:color="000000"/>
            </w:tcBorders>
            <w:shd w:val="clear" w:color="auto" w:fill="auto"/>
            <w:noWrap/>
            <w:vAlign w:val="bottom"/>
            <w:hideMark/>
          </w:tcPr>
          <w:p w14:paraId="7B64B8E5" w14:textId="1C43699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162652" w14:textId="51D6EF8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C8FED2" w14:textId="137B053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r>
      <w:tr w:rsidR="007325B7" w14:paraId="016DDF4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85EE0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09DF6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2ECD6B15" w14:textId="51AC4FC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c>
          <w:tcPr>
            <w:tcW w:w="675" w:type="pct"/>
            <w:tcBorders>
              <w:top w:val="nil"/>
              <w:left w:val="nil"/>
              <w:bottom w:val="single" w:sz="4" w:space="0" w:color="000000"/>
              <w:right w:val="single" w:sz="4" w:space="0" w:color="000000"/>
            </w:tcBorders>
            <w:shd w:val="clear" w:color="auto" w:fill="auto"/>
            <w:noWrap/>
            <w:vAlign w:val="bottom"/>
            <w:hideMark/>
          </w:tcPr>
          <w:p w14:paraId="1991E2AB" w14:textId="21B2280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16C07" w14:textId="5B8986F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89FAF9" w14:textId="55D2B9F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r>
      <w:tr w:rsidR="007325B7" w14:paraId="3EE0793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1C535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B5ACD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50B55627" w14:textId="52CF0CB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c>
          <w:tcPr>
            <w:tcW w:w="675" w:type="pct"/>
            <w:tcBorders>
              <w:top w:val="nil"/>
              <w:left w:val="nil"/>
              <w:bottom w:val="single" w:sz="4" w:space="0" w:color="000000"/>
              <w:right w:val="single" w:sz="4" w:space="0" w:color="000000"/>
            </w:tcBorders>
            <w:shd w:val="clear" w:color="auto" w:fill="auto"/>
            <w:noWrap/>
            <w:vAlign w:val="bottom"/>
            <w:hideMark/>
          </w:tcPr>
          <w:p w14:paraId="57B6F507" w14:textId="57DF2D1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E2E5BC" w14:textId="6B15E2F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942F1F" w14:textId="6565C31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r>
      <w:tr w:rsidR="007325B7" w14:paraId="142D352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76C0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9219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5F2A62CA" w14:textId="1B2A9A9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c>
          <w:tcPr>
            <w:tcW w:w="675" w:type="pct"/>
            <w:tcBorders>
              <w:top w:val="nil"/>
              <w:left w:val="nil"/>
              <w:bottom w:val="single" w:sz="4" w:space="0" w:color="000000"/>
              <w:right w:val="single" w:sz="4" w:space="0" w:color="000000"/>
            </w:tcBorders>
            <w:shd w:val="clear" w:color="auto" w:fill="auto"/>
            <w:noWrap/>
            <w:vAlign w:val="bottom"/>
            <w:hideMark/>
          </w:tcPr>
          <w:p w14:paraId="781CBD6B" w14:textId="4F7EEA6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9B97C7" w14:textId="471A2F1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1A61F8" w14:textId="53B8C0A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r>
      <w:tr w:rsidR="007325B7" w14:paraId="3DFA0CB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DA24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26D6E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310F51B5" w14:textId="4ECFB12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c>
          <w:tcPr>
            <w:tcW w:w="675" w:type="pct"/>
            <w:tcBorders>
              <w:top w:val="nil"/>
              <w:left w:val="nil"/>
              <w:bottom w:val="single" w:sz="4" w:space="0" w:color="000000"/>
              <w:right w:val="single" w:sz="4" w:space="0" w:color="000000"/>
            </w:tcBorders>
            <w:shd w:val="clear" w:color="auto" w:fill="auto"/>
            <w:noWrap/>
            <w:vAlign w:val="bottom"/>
            <w:hideMark/>
          </w:tcPr>
          <w:p w14:paraId="33BE54E9" w14:textId="7E6ACC3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C456A" w14:textId="63906E2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8FB405" w14:textId="727E3FB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r>
      <w:tr w:rsidR="007325B7" w14:paraId="400799B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6ADB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02E1C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629D68A3" w14:textId="72884D9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c>
          <w:tcPr>
            <w:tcW w:w="675" w:type="pct"/>
            <w:tcBorders>
              <w:top w:val="nil"/>
              <w:left w:val="nil"/>
              <w:bottom w:val="single" w:sz="4" w:space="0" w:color="000000"/>
              <w:right w:val="single" w:sz="4" w:space="0" w:color="000000"/>
            </w:tcBorders>
            <w:shd w:val="clear" w:color="auto" w:fill="auto"/>
            <w:noWrap/>
            <w:vAlign w:val="bottom"/>
            <w:hideMark/>
          </w:tcPr>
          <w:p w14:paraId="4BC41606" w14:textId="742C300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8DB1BB" w14:textId="79A0CE1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E82CB3" w14:textId="53EA612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r>
      <w:tr w:rsidR="007325B7" w14:paraId="40EFEE8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A1787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967B4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0F03AF0E" w14:textId="215E149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c>
          <w:tcPr>
            <w:tcW w:w="675" w:type="pct"/>
            <w:tcBorders>
              <w:top w:val="nil"/>
              <w:left w:val="nil"/>
              <w:bottom w:val="single" w:sz="4" w:space="0" w:color="000000"/>
              <w:right w:val="single" w:sz="4" w:space="0" w:color="000000"/>
            </w:tcBorders>
            <w:shd w:val="clear" w:color="auto" w:fill="auto"/>
            <w:noWrap/>
            <w:vAlign w:val="bottom"/>
            <w:hideMark/>
          </w:tcPr>
          <w:p w14:paraId="1B5F6D47" w14:textId="0B2F5BB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EFF152" w14:textId="049010A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0996EE" w14:textId="5EC4575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r>
      <w:tr w:rsidR="007325B7" w14:paraId="51ABCD0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E37C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CF013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76DB993" w14:textId="72F920B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07751126" w14:textId="483D519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1FA2FE" w14:textId="4496F47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BCA8FE" w14:textId="46A0144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7325B7" w14:paraId="2CF29FD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5343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114EC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4D0789CC" w14:textId="76315F1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c>
          <w:tcPr>
            <w:tcW w:w="675" w:type="pct"/>
            <w:tcBorders>
              <w:top w:val="nil"/>
              <w:left w:val="nil"/>
              <w:bottom w:val="single" w:sz="4" w:space="0" w:color="000000"/>
              <w:right w:val="single" w:sz="4" w:space="0" w:color="000000"/>
            </w:tcBorders>
            <w:shd w:val="clear" w:color="auto" w:fill="auto"/>
            <w:noWrap/>
            <w:vAlign w:val="bottom"/>
            <w:hideMark/>
          </w:tcPr>
          <w:p w14:paraId="353E33B9" w14:textId="355C5EB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53072A" w14:textId="0AED0C4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46B09F" w14:textId="1E696A3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r>
      <w:tr w:rsidR="007325B7" w14:paraId="31F0BC1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EB2AB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D3658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42EA05C4" w14:textId="5699139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c>
          <w:tcPr>
            <w:tcW w:w="675" w:type="pct"/>
            <w:tcBorders>
              <w:top w:val="nil"/>
              <w:left w:val="nil"/>
              <w:bottom w:val="single" w:sz="4" w:space="0" w:color="000000"/>
              <w:right w:val="single" w:sz="4" w:space="0" w:color="000000"/>
            </w:tcBorders>
            <w:shd w:val="clear" w:color="auto" w:fill="auto"/>
            <w:noWrap/>
            <w:vAlign w:val="bottom"/>
            <w:hideMark/>
          </w:tcPr>
          <w:p w14:paraId="26EC0C5E" w14:textId="18957D5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A335A9" w14:textId="1FF6042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E611F" w14:textId="151B8C8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r>
      <w:tr w:rsidR="007325B7" w14:paraId="7A5C78E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6D031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1D6F4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2443382F" w14:textId="5CD7E13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c>
          <w:tcPr>
            <w:tcW w:w="675" w:type="pct"/>
            <w:tcBorders>
              <w:top w:val="nil"/>
              <w:left w:val="nil"/>
              <w:bottom w:val="single" w:sz="4" w:space="0" w:color="000000"/>
              <w:right w:val="single" w:sz="4" w:space="0" w:color="000000"/>
            </w:tcBorders>
            <w:shd w:val="clear" w:color="auto" w:fill="auto"/>
            <w:noWrap/>
            <w:vAlign w:val="bottom"/>
            <w:hideMark/>
          </w:tcPr>
          <w:p w14:paraId="41CF35CC" w14:textId="41F3B14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4F9AF7" w14:textId="6A183BB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F8D6FD" w14:textId="2ED5284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r>
      <w:tr w:rsidR="007325B7" w14:paraId="6B36678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743A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C5D8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6B6CCC6C" w14:textId="306B626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c>
          <w:tcPr>
            <w:tcW w:w="675" w:type="pct"/>
            <w:tcBorders>
              <w:top w:val="nil"/>
              <w:left w:val="nil"/>
              <w:bottom w:val="single" w:sz="4" w:space="0" w:color="000000"/>
              <w:right w:val="single" w:sz="4" w:space="0" w:color="000000"/>
            </w:tcBorders>
            <w:shd w:val="clear" w:color="auto" w:fill="auto"/>
            <w:noWrap/>
            <w:vAlign w:val="bottom"/>
            <w:hideMark/>
          </w:tcPr>
          <w:p w14:paraId="47EB370E" w14:textId="33C58EA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ABFC9D" w14:textId="7B36B4A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06D56C" w14:textId="1A39A59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r>
      <w:tr w:rsidR="007325B7" w14:paraId="0C8DC69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E70F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0CC8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2A27F14" w14:textId="7C04C25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c>
          <w:tcPr>
            <w:tcW w:w="675" w:type="pct"/>
            <w:tcBorders>
              <w:top w:val="nil"/>
              <w:left w:val="nil"/>
              <w:bottom w:val="single" w:sz="4" w:space="0" w:color="000000"/>
              <w:right w:val="single" w:sz="4" w:space="0" w:color="000000"/>
            </w:tcBorders>
            <w:shd w:val="clear" w:color="auto" w:fill="auto"/>
            <w:noWrap/>
            <w:vAlign w:val="bottom"/>
            <w:hideMark/>
          </w:tcPr>
          <w:p w14:paraId="3EF1F2AA" w14:textId="3D2753D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F739C6" w14:textId="0880F05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704EDA" w14:textId="455B6C0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r>
      <w:tr w:rsidR="007325B7" w14:paraId="153FD45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7FD4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8B3FC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581B036B" w14:textId="0EEA96B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c>
          <w:tcPr>
            <w:tcW w:w="675" w:type="pct"/>
            <w:tcBorders>
              <w:top w:val="nil"/>
              <w:left w:val="nil"/>
              <w:bottom w:val="single" w:sz="4" w:space="0" w:color="000000"/>
              <w:right w:val="single" w:sz="4" w:space="0" w:color="000000"/>
            </w:tcBorders>
            <w:shd w:val="clear" w:color="auto" w:fill="auto"/>
            <w:noWrap/>
            <w:vAlign w:val="bottom"/>
            <w:hideMark/>
          </w:tcPr>
          <w:p w14:paraId="1F5F1463" w14:textId="3161497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9DDEC0" w14:textId="2989665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773BD9" w14:textId="354874F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r>
      <w:tr w:rsidR="007325B7" w14:paraId="43173EA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C1E5A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3D53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53668201" w14:textId="4C2BF49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c>
          <w:tcPr>
            <w:tcW w:w="675" w:type="pct"/>
            <w:tcBorders>
              <w:top w:val="nil"/>
              <w:left w:val="nil"/>
              <w:bottom w:val="single" w:sz="4" w:space="0" w:color="000000"/>
              <w:right w:val="single" w:sz="4" w:space="0" w:color="000000"/>
            </w:tcBorders>
            <w:shd w:val="clear" w:color="auto" w:fill="auto"/>
            <w:noWrap/>
            <w:vAlign w:val="bottom"/>
            <w:hideMark/>
          </w:tcPr>
          <w:p w14:paraId="1E964BF6" w14:textId="03F227F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ECEFEB" w14:textId="725D513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BCABCA" w14:textId="1D35091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r>
      <w:tr w:rsidR="007325B7" w14:paraId="0D8AC3F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CC219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31F7F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5702DC01" w14:textId="6A88A9C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23BEF652" w14:textId="049BE60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FC671A" w14:textId="07F9D17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0C3CF1" w14:textId="2B68E13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7325B7" w14:paraId="571B77F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DA3F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D8198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5857AE2D" w14:textId="111E3CD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c>
          <w:tcPr>
            <w:tcW w:w="675" w:type="pct"/>
            <w:tcBorders>
              <w:top w:val="nil"/>
              <w:left w:val="nil"/>
              <w:bottom w:val="single" w:sz="4" w:space="0" w:color="000000"/>
              <w:right w:val="single" w:sz="4" w:space="0" w:color="000000"/>
            </w:tcBorders>
            <w:shd w:val="clear" w:color="auto" w:fill="auto"/>
            <w:noWrap/>
            <w:vAlign w:val="bottom"/>
            <w:hideMark/>
          </w:tcPr>
          <w:p w14:paraId="36C1CA4B" w14:textId="2393707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7A5FD6" w14:textId="2581ACB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BB5E3F" w14:textId="1EEE933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r>
      <w:tr w:rsidR="007325B7" w14:paraId="4D5B54B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734B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0D805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5B0022E6" w14:textId="712F4FE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c>
          <w:tcPr>
            <w:tcW w:w="675" w:type="pct"/>
            <w:tcBorders>
              <w:top w:val="nil"/>
              <w:left w:val="nil"/>
              <w:bottom w:val="single" w:sz="4" w:space="0" w:color="000000"/>
              <w:right w:val="single" w:sz="4" w:space="0" w:color="000000"/>
            </w:tcBorders>
            <w:shd w:val="clear" w:color="auto" w:fill="auto"/>
            <w:noWrap/>
            <w:vAlign w:val="bottom"/>
            <w:hideMark/>
          </w:tcPr>
          <w:p w14:paraId="2F47C758" w14:textId="252C706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B75A20" w14:textId="134FE14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0971B0" w14:textId="787275A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r>
      <w:tr w:rsidR="007325B7" w14:paraId="2928086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DB9E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61F9C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37B85B34" w14:textId="75DD509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c>
          <w:tcPr>
            <w:tcW w:w="675" w:type="pct"/>
            <w:tcBorders>
              <w:top w:val="nil"/>
              <w:left w:val="nil"/>
              <w:bottom w:val="single" w:sz="4" w:space="0" w:color="000000"/>
              <w:right w:val="single" w:sz="4" w:space="0" w:color="000000"/>
            </w:tcBorders>
            <w:shd w:val="clear" w:color="auto" w:fill="auto"/>
            <w:noWrap/>
            <w:vAlign w:val="bottom"/>
            <w:hideMark/>
          </w:tcPr>
          <w:p w14:paraId="368FA2CC" w14:textId="2FFDEB2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653BD5" w14:textId="6C65C35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B53E69" w14:textId="2E22879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r>
      <w:tr w:rsidR="007325B7" w14:paraId="4A6EC3E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825F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359C4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7DB8E299" w14:textId="376AC6E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c>
          <w:tcPr>
            <w:tcW w:w="675" w:type="pct"/>
            <w:tcBorders>
              <w:top w:val="nil"/>
              <w:left w:val="nil"/>
              <w:bottom w:val="single" w:sz="4" w:space="0" w:color="000000"/>
              <w:right w:val="single" w:sz="4" w:space="0" w:color="000000"/>
            </w:tcBorders>
            <w:shd w:val="clear" w:color="auto" w:fill="auto"/>
            <w:noWrap/>
            <w:vAlign w:val="bottom"/>
            <w:hideMark/>
          </w:tcPr>
          <w:p w14:paraId="38D9F820" w14:textId="7D58A37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10B6DF" w14:textId="514ED9A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445B49" w14:textId="6C2814A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r>
      <w:tr w:rsidR="007325B7" w14:paraId="389835F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5F551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4FD56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2BB9C068" w14:textId="5281FF0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c>
          <w:tcPr>
            <w:tcW w:w="675" w:type="pct"/>
            <w:tcBorders>
              <w:top w:val="nil"/>
              <w:left w:val="nil"/>
              <w:bottom w:val="single" w:sz="4" w:space="0" w:color="000000"/>
              <w:right w:val="single" w:sz="4" w:space="0" w:color="000000"/>
            </w:tcBorders>
            <w:shd w:val="clear" w:color="auto" w:fill="auto"/>
            <w:noWrap/>
            <w:vAlign w:val="bottom"/>
            <w:hideMark/>
          </w:tcPr>
          <w:p w14:paraId="10172B47" w14:textId="43C472E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E3FFEF" w14:textId="780E1CB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DE560E" w14:textId="0239974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r>
      <w:tr w:rsidR="007325B7" w14:paraId="061F95B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5A5D1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B2A6A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23AF55D1" w14:textId="1C8669C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c>
          <w:tcPr>
            <w:tcW w:w="675" w:type="pct"/>
            <w:tcBorders>
              <w:top w:val="nil"/>
              <w:left w:val="nil"/>
              <w:bottom w:val="single" w:sz="4" w:space="0" w:color="000000"/>
              <w:right w:val="single" w:sz="4" w:space="0" w:color="000000"/>
            </w:tcBorders>
            <w:shd w:val="clear" w:color="auto" w:fill="auto"/>
            <w:noWrap/>
            <w:vAlign w:val="bottom"/>
            <w:hideMark/>
          </w:tcPr>
          <w:p w14:paraId="187BF8E9" w14:textId="46A1CD6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08CF25" w14:textId="017E55C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FFA9BD" w14:textId="29DCB17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r>
      <w:tr w:rsidR="007325B7" w14:paraId="43DB70A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EA5E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F0744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43A89E75" w14:textId="13A0B1C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c>
          <w:tcPr>
            <w:tcW w:w="675" w:type="pct"/>
            <w:tcBorders>
              <w:top w:val="nil"/>
              <w:left w:val="nil"/>
              <w:bottom w:val="single" w:sz="4" w:space="0" w:color="000000"/>
              <w:right w:val="single" w:sz="4" w:space="0" w:color="000000"/>
            </w:tcBorders>
            <w:shd w:val="clear" w:color="auto" w:fill="auto"/>
            <w:noWrap/>
            <w:vAlign w:val="bottom"/>
            <w:hideMark/>
          </w:tcPr>
          <w:p w14:paraId="36D3B4DD" w14:textId="126CDED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CE4B43" w14:textId="02357E0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2A4665" w14:textId="4671E61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r>
      <w:tr w:rsidR="007325B7" w14:paraId="32EA066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E6A8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CA649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3F80AAC6" w14:textId="7A83F13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c>
          <w:tcPr>
            <w:tcW w:w="675" w:type="pct"/>
            <w:tcBorders>
              <w:top w:val="nil"/>
              <w:left w:val="nil"/>
              <w:bottom w:val="single" w:sz="4" w:space="0" w:color="000000"/>
              <w:right w:val="single" w:sz="4" w:space="0" w:color="000000"/>
            </w:tcBorders>
            <w:shd w:val="clear" w:color="auto" w:fill="auto"/>
            <w:noWrap/>
            <w:vAlign w:val="bottom"/>
            <w:hideMark/>
          </w:tcPr>
          <w:p w14:paraId="46244C30" w14:textId="09E5145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8BBA9B" w14:textId="216CF3A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82BF1A" w14:textId="3A6A8EA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r>
      <w:tr w:rsidR="007325B7" w14:paraId="7713C6D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4CC4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1E895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24889FC9" w14:textId="2FEE3AF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c>
          <w:tcPr>
            <w:tcW w:w="675" w:type="pct"/>
            <w:tcBorders>
              <w:top w:val="nil"/>
              <w:left w:val="nil"/>
              <w:bottom w:val="single" w:sz="4" w:space="0" w:color="000000"/>
              <w:right w:val="single" w:sz="4" w:space="0" w:color="000000"/>
            </w:tcBorders>
            <w:shd w:val="clear" w:color="auto" w:fill="auto"/>
            <w:noWrap/>
            <w:vAlign w:val="bottom"/>
            <w:hideMark/>
          </w:tcPr>
          <w:p w14:paraId="2866A42F" w14:textId="794461D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B56177" w14:textId="0048123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68C329" w14:textId="593AB5F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r>
      <w:tr w:rsidR="007325B7" w14:paraId="1E97203D"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BF58B4"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63BAD950" w14:textId="1102DB63"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122FCFCC" w14:textId="188BF589"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F4370A4" w14:textId="21144491"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94531DF" w14:textId="2FC021E0"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7325B7" w14:paraId="1D9E5B4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BC910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14EE0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5CFD0BCA" w14:textId="57D392C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72BA1E85" w14:textId="2DAC385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31C1DC" w14:textId="06B97C2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E70457" w14:textId="1708510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7325B7" w14:paraId="17554B0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01B7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B77C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31BFFB2B" w14:textId="29EE86F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2D1378AA" w14:textId="3CD119E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08D5A4" w14:textId="1E38841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F8E425" w14:textId="5CA2131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7325B7" w14:paraId="3A1E2F1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C922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F0B67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0395DA11" w14:textId="5FA8413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26DB6CEF" w14:textId="224A6EB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EECD7D" w14:textId="499B12E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4E04E2" w14:textId="7298893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7325B7" w14:paraId="6E15A944"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0148CB"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53525981" w14:textId="0DC1EAD1"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194087D3" w14:textId="2ECCBFB4"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BA77AF3" w14:textId="7358D597"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3249930" w14:textId="68432282"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r>
      <w:tr w:rsidR="007325B7" w14:paraId="50D1D0D1" w14:textId="77777777" w:rsidTr="007325B7">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500B85F2"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1E72A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5C212D0F" w14:textId="322BA2F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7FCA81B8" w14:textId="16BABEB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DF77EB" w14:textId="2724AD9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6082074" w14:textId="1DB28DD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7325B7" w14:paraId="3E6A0874" w14:textId="77777777" w:rsidTr="007325B7">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1C44B121"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4BF23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0698F14B" w14:textId="264A87B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346D89A3" w14:textId="5BF2ECA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45FF50" w14:textId="1A63645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609CBE" w14:textId="5F2C563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7325B7" w14:paraId="77E5289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D3256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EC36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6FAAF7DE" w14:textId="5307D20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0CF3FB5C" w14:textId="2D1F2F8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EA7B5" w14:textId="200315E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746F77" w14:textId="60EB019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7325B7" w14:paraId="3F511C7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52BBD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FBF2C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319CA7F0" w14:textId="33272CB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61E36326" w14:textId="2221A86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5F9526" w14:textId="46C5760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E9C5AB" w14:textId="1C375F9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7325B7" w14:paraId="7992777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BEF2C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74907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77D5F1D9" w14:textId="4E09EF7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65AC17E0" w14:textId="32572BE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1CEAEF" w14:textId="4EBE6CA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6D7E48" w14:textId="34C817B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7325B7" w14:paraId="5A79A7F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FE961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15D5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29F733D8" w14:textId="48E66DF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0B8CB07A" w14:textId="6165729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5AE4FB" w14:textId="0BE03AB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0F2E8D" w14:textId="1BE1B90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7325B7" w14:paraId="2F97E47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2EB42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C155A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4E004861" w14:textId="7824685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7BE5811C" w14:textId="655926A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971824" w14:textId="550324F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85F86A" w14:textId="5968FCF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7325B7" w14:paraId="1701793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4305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5FA9F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350918DE" w14:textId="058C911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390BBAD7" w14:textId="1EDFB2A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0B9ACE" w14:textId="102D64B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3E9C5D" w14:textId="3C455D2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7325B7" w14:paraId="219209B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94469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64E24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7E489174" w14:textId="732A942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c>
          <w:tcPr>
            <w:tcW w:w="675" w:type="pct"/>
            <w:tcBorders>
              <w:top w:val="nil"/>
              <w:left w:val="nil"/>
              <w:bottom w:val="single" w:sz="4" w:space="0" w:color="000000"/>
              <w:right w:val="single" w:sz="4" w:space="0" w:color="000000"/>
            </w:tcBorders>
            <w:shd w:val="clear" w:color="auto" w:fill="auto"/>
            <w:noWrap/>
            <w:vAlign w:val="bottom"/>
            <w:hideMark/>
          </w:tcPr>
          <w:p w14:paraId="41011809" w14:textId="47D34E0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03E5B6" w14:textId="6C4E03B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906C28" w14:textId="3B2FB1F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r>
      <w:tr w:rsidR="007325B7" w14:paraId="7CF066C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C248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2F1F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07EA5CBE" w14:textId="0FF78B1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44F492CE" w14:textId="41DA5FA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B0C1FF" w14:textId="24605AE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0F59B0" w14:textId="2DBC9F4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7325B7" w14:paraId="058897C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33F0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B5B08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57413135" w14:textId="71EE5D7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7B09B11E" w14:textId="30E449B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DCB732" w14:textId="2CB7F23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6CD733" w14:textId="536FB55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7325B7" w14:paraId="0A2F94B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41F8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AAADF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34E1162E" w14:textId="63994EB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3A1CABB1" w14:textId="02AA9AA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F37BFD" w14:textId="46D4D72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E89F2F" w14:textId="7B79BBE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7325B7" w14:paraId="43FD3D5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69AEC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63419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55D81F43" w14:textId="00DD1FE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c>
          <w:tcPr>
            <w:tcW w:w="675" w:type="pct"/>
            <w:tcBorders>
              <w:top w:val="nil"/>
              <w:left w:val="nil"/>
              <w:bottom w:val="single" w:sz="4" w:space="0" w:color="000000"/>
              <w:right w:val="single" w:sz="4" w:space="0" w:color="000000"/>
            </w:tcBorders>
            <w:shd w:val="clear" w:color="auto" w:fill="auto"/>
            <w:noWrap/>
            <w:vAlign w:val="bottom"/>
            <w:hideMark/>
          </w:tcPr>
          <w:p w14:paraId="5F342C46" w14:textId="2DABD28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935896" w14:textId="04F14D1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BA668F" w14:textId="533E533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r>
      <w:tr w:rsidR="007325B7" w14:paraId="16E0743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7E23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61E491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12E80EBE" w14:textId="6EF23C2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6B8A58C0" w14:textId="62BB601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BB3C3" w14:textId="5ED1878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AC1CF9" w14:textId="64FFC32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7325B7" w14:paraId="446A19D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D65FA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174E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608F4BFD" w14:textId="0B082BF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746302F9" w14:textId="7618014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5F109" w14:textId="7530509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ACB35E" w14:textId="5734226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7325B7" w14:paraId="04D29C6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6DBD7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0999A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615964D4" w14:textId="05E5281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3D7DF0D5" w14:textId="41F5AB2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CF0B9" w14:textId="47C3CB6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FBBEC6" w14:textId="1762B85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7325B7" w14:paraId="53B0A3AE"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EC6F99B"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52626F26" w14:textId="2402BD73"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785,320.03 </w:t>
            </w:r>
          </w:p>
        </w:tc>
        <w:tc>
          <w:tcPr>
            <w:tcW w:w="675" w:type="pct"/>
            <w:tcBorders>
              <w:top w:val="nil"/>
              <w:left w:val="nil"/>
              <w:bottom w:val="single" w:sz="4" w:space="0" w:color="000000"/>
              <w:right w:val="single" w:sz="4" w:space="0" w:color="000000"/>
            </w:tcBorders>
            <w:shd w:val="clear" w:color="A5A5A5" w:fill="A5A5A5"/>
            <w:noWrap/>
            <w:vAlign w:val="bottom"/>
            <w:hideMark/>
          </w:tcPr>
          <w:p w14:paraId="254ED55B" w14:textId="0FC753EB"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C5BC1A6" w14:textId="155E9F41"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4720E2FB" w14:textId="6E32AC5F"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07,590.03 </w:t>
            </w:r>
          </w:p>
        </w:tc>
      </w:tr>
      <w:tr w:rsidR="007325B7" w14:paraId="137C420E"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8424A6"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7A7ED75B" w14:textId="578592AC"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92,286.21 </w:t>
            </w:r>
          </w:p>
        </w:tc>
        <w:tc>
          <w:tcPr>
            <w:tcW w:w="675" w:type="pct"/>
            <w:tcBorders>
              <w:top w:val="nil"/>
              <w:left w:val="nil"/>
              <w:bottom w:val="single" w:sz="4" w:space="0" w:color="000000"/>
              <w:right w:val="single" w:sz="4" w:space="0" w:color="000000"/>
            </w:tcBorders>
            <w:shd w:val="clear" w:color="D8D8D8" w:fill="D8D8D8"/>
            <w:noWrap/>
            <w:vAlign w:val="bottom"/>
            <w:hideMark/>
          </w:tcPr>
          <w:p w14:paraId="6F18C334" w14:textId="58BC6D4A"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405998E" w14:textId="0143324B"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5E09336" w14:textId="18727643"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92,286.21 </w:t>
            </w:r>
          </w:p>
        </w:tc>
      </w:tr>
      <w:tr w:rsidR="007325B7" w14:paraId="21ECE24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FED8D9"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D1B46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6703B142" w14:textId="391BB34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759.42 </w:t>
            </w:r>
          </w:p>
        </w:tc>
        <w:tc>
          <w:tcPr>
            <w:tcW w:w="675" w:type="pct"/>
            <w:tcBorders>
              <w:top w:val="nil"/>
              <w:left w:val="nil"/>
              <w:bottom w:val="single" w:sz="4" w:space="0" w:color="000000"/>
              <w:right w:val="single" w:sz="4" w:space="0" w:color="000000"/>
            </w:tcBorders>
            <w:shd w:val="clear" w:color="auto" w:fill="auto"/>
            <w:noWrap/>
            <w:vAlign w:val="bottom"/>
            <w:hideMark/>
          </w:tcPr>
          <w:p w14:paraId="13B40DF7" w14:textId="5B25048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88802A" w14:textId="7B59EDA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9B760" w14:textId="25BC89C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759.42 </w:t>
            </w:r>
          </w:p>
        </w:tc>
      </w:tr>
      <w:tr w:rsidR="007325B7" w14:paraId="5F6924E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16FC6"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19B85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2EC1273D" w14:textId="4F9DC86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430B15E5" w14:textId="205EC4E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53B7A7" w14:textId="6473C24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943C0" w14:textId="76F1DF6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7325B7" w14:paraId="179E073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B940AD"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F324B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6AD50BBF" w14:textId="5AB95D5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0A309B39" w14:textId="4BF0771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BF7E80" w14:textId="723B404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64AF19" w14:textId="3CE8165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7325B7" w14:paraId="3614FF9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74DC7"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BF96B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pipi</w:t>
            </w:r>
          </w:p>
        </w:tc>
        <w:tc>
          <w:tcPr>
            <w:tcW w:w="777" w:type="pct"/>
            <w:tcBorders>
              <w:top w:val="nil"/>
              <w:left w:val="nil"/>
              <w:bottom w:val="single" w:sz="4" w:space="0" w:color="000000"/>
              <w:right w:val="single" w:sz="4" w:space="0" w:color="000000"/>
            </w:tcBorders>
            <w:shd w:val="clear" w:color="auto" w:fill="auto"/>
            <w:noWrap/>
            <w:vAlign w:val="bottom"/>
            <w:hideMark/>
          </w:tcPr>
          <w:p w14:paraId="5206F3DA" w14:textId="5858D0A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5,895.00 </w:t>
            </w:r>
          </w:p>
        </w:tc>
        <w:tc>
          <w:tcPr>
            <w:tcW w:w="675" w:type="pct"/>
            <w:tcBorders>
              <w:top w:val="nil"/>
              <w:left w:val="nil"/>
              <w:bottom w:val="single" w:sz="4" w:space="0" w:color="000000"/>
              <w:right w:val="single" w:sz="4" w:space="0" w:color="000000"/>
            </w:tcBorders>
            <w:shd w:val="clear" w:color="auto" w:fill="auto"/>
            <w:noWrap/>
            <w:vAlign w:val="bottom"/>
            <w:hideMark/>
          </w:tcPr>
          <w:p w14:paraId="6FC5E3B6" w14:textId="560270C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BD9E14" w14:textId="15351EA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661A8B" w14:textId="0F6F172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5,895.00 </w:t>
            </w:r>
          </w:p>
        </w:tc>
      </w:tr>
      <w:tr w:rsidR="007325B7" w14:paraId="46B456E8"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9E2D6E"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7541AC2D" w14:textId="4F63F615"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6,300.22 </w:t>
            </w:r>
          </w:p>
        </w:tc>
        <w:tc>
          <w:tcPr>
            <w:tcW w:w="675" w:type="pct"/>
            <w:tcBorders>
              <w:top w:val="nil"/>
              <w:left w:val="nil"/>
              <w:bottom w:val="single" w:sz="4" w:space="0" w:color="000000"/>
              <w:right w:val="single" w:sz="4" w:space="0" w:color="000000"/>
            </w:tcBorders>
            <w:shd w:val="clear" w:color="D8D8D8" w:fill="D8D8D8"/>
            <w:noWrap/>
            <w:vAlign w:val="bottom"/>
            <w:hideMark/>
          </w:tcPr>
          <w:p w14:paraId="737724AB" w14:textId="37107761"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CC6AABC" w14:textId="1B1E6539"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2C90B674" w14:textId="567C37C8"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29,200.22 </w:t>
            </w:r>
          </w:p>
        </w:tc>
      </w:tr>
      <w:tr w:rsidR="007325B7" w14:paraId="797D522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76E929"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DB8C6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04A73D31" w14:textId="3D60673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1EE3437D" w14:textId="6D534D9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A0DF37" w14:textId="299BFBE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99FFB6D" w14:textId="53FAFAB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7325B7" w14:paraId="241F3B0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55591"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708CE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20D9F247" w14:textId="214ACE7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64305366" w14:textId="3A4FCDE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FC6671" w14:textId="3A15921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F2D696" w14:textId="0D00572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7325B7" w14:paraId="64E4B29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7F253"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84D3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68081D5C" w14:textId="604C649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1A5B4A76" w14:textId="6CE4304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4443E5" w14:textId="3BD363B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ED766B" w14:textId="3452105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7325B7" w14:paraId="07EF92B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A5701A"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CA765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772A4908" w14:textId="765E2D6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C40B3EA" w14:textId="7B1AC4C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42E329" w14:textId="3A6DD35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26117CDB" w14:textId="077AD8B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7325B7" w14:paraId="5731B67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DB151A"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C52B8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6623FD3C" w14:textId="6034409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0DB6D82B" w14:textId="47C003F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8F9647" w14:textId="6A1F18B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850586" w14:textId="148F40C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7325B7" w14:paraId="4CC3066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152A3"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C108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6F52F8A9" w14:textId="7B5F971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5,138.90 </w:t>
            </w:r>
          </w:p>
        </w:tc>
        <w:tc>
          <w:tcPr>
            <w:tcW w:w="675" w:type="pct"/>
            <w:tcBorders>
              <w:top w:val="nil"/>
              <w:left w:val="nil"/>
              <w:bottom w:val="single" w:sz="4" w:space="0" w:color="000000"/>
              <w:right w:val="single" w:sz="4" w:space="0" w:color="000000"/>
            </w:tcBorders>
            <w:shd w:val="clear" w:color="auto" w:fill="auto"/>
            <w:noWrap/>
            <w:vAlign w:val="bottom"/>
            <w:hideMark/>
          </w:tcPr>
          <w:p w14:paraId="5D1A61A1" w14:textId="7CE57A8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204F9A" w14:textId="719F3CA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9AB949" w14:textId="0ED006E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5,138.90 </w:t>
            </w:r>
          </w:p>
        </w:tc>
      </w:tr>
      <w:tr w:rsidR="007325B7" w14:paraId="4A0F96F4"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D971EF"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60F4D9D4" w14:textId="1362C0F8"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517,894.75 </w:t>
            </w:r>
          </w:p>
        </w:tc>
        <w:tc>
          <w:tcPr>
            <w:tcW w:w="675" w:type="pct"/>
            <w:tcBorders>
              <w:top w:val="nil"/>
              <w:left w:val="nil"/>
              <w:bottom w:val="single" w:sz="4" w:space="0" w:color="000000"/>
              <w:right w:val="single" w:sz="4" w:space="0" w:color="000000"/>
            </w:tcBorders>
            <w:shd w:val="clear" w:color="D8D8D8" w:fill="D8D8D8"/>
            <w:noWrap/>
            <w:vAlign w:val="bottom"/>
            <w:hideMark/>
          </w:tcPr>
          <w:p w14:paraId="2C558B89" w14:textId="3A21583A"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8D6C15C" w14:textId="55059D51"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11C4E847" w14:textId="0E2141BA"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66,264.75 </w:t>
            </w:r>
          </w:p>
        </w:tc>
      </w:tr>
      <w:tr w:rsidR="007325B7" w14:paraId="63128E9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1EDA18"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A1A12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10B17972" w14:textId="604EADE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013.40 </w:t>
            </w:r>
          </w:p>
        </w:tc>
        <w:tc>
          <w:tcPr>
            <w:tcW w:w="675" w:type="pct"/>
            <w:tcBorders>
              <w:top w:val="nil"/>
              <w:left w:val="nil"/>
              <w:bottom w:val="single" w:sz="4" w:space="0" w:color="000000"/>
              <w:right w:val="single" w:sz="4" w:space="0" w:color="000000"/>
            </w:tcBorders>
            <w:shd w:val="clear" w:color="auto" w:fill="auto"/>
            <w:noWrap/>
            <w:vAlign w:val="bottom"/>
            <w:hideMark/>
          </w:tcPr>
          <w:p w14:paraId="038CB713" w14:textId="13C470C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581145" w14:textId="1520D4F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59B54D6" w14:textId="770A6B1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013.40 </w:t>
            </w:r>
          </w:p>
        </w:tc>
      </w:tr>
      <w:tr w:rsidR="007325B7" w14:paraId="30D0B5F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F58355"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BC487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434EF58" w14:textId="303CF9E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56,523.34 </w:t>
            </w:r>
          </w:p>
        </w:tc>
        <w:tc>
          <w:tcPr>
            <w:tcW w:w="675" w:type="pct"/>
            <w:tcBorders>
              <w:top w:val="nil"/>
              <w:left w:val="nil"/>
              <w:bottom w:val="single" w:sz="4" w:space="0" w:color="000000"/>
              <w:right w:val="single" w:sz="4" w:space="0" w:color="000000"/>
            </w:tcBorders>
            <w:shd w:val="clear" w:color="auto" w:fill="auto"/>
            <w:noWrap/>
            <w:vAlign w:val="bottom"/>
            <w:hideMark/>
          </w:tcPr>
          <w:p w14:paraId="5DCEF54F" w14:textId="4645F85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5B894" w14:textId="5B7E24E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A700A6" w14:textId="7C42D17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56,523.34 </w:t>
            </w:r>
          </w:p>
        </w:tc>
      </w:tr>
      <w:tr w:rsidR="007325B7" w14:paraId="589309D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0F65B"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57DB0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4B7B3AF8" w14:textId="2E289D3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6,139.98 </w:t>
            </w:r>
          </w:p>
        </w:tc>
        <w:tc>
          <w:tcPr>
            <w:tcW w:w="675" w:type="pct"/>
            <w:tcBorders>
              <w:top w:val="nil"/>
              <w:left w:val="nil"/>
              <w:bottom w:val="single" w:sz="4" w:space="0" w:color="000000"/>
              <w:right w:val="single" w:sz="4" w:space="0" w:color="000000"/>
            </w:tcBorders>
            <w:shd w:val="clear" w:color="auto" w:fill="auto"/>
            <w:noWrap/>
            <w:vAlign w:val="bottom"/>
            <w:hideMark/>
          </w:tcPr>
          <w:p w14:paraId="51920D3E" w14:textId="3834A7F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12D27F" w14:textId="397BCF2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223D35" w14:textId="3244FB9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6,139.98 </w:t>
            </w:r>
          </w:p>
        </w:tc>
      </w:tr>
      <w:tr w:rsidR="007325B7" w14:paraId="5159E8F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CA8E3"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7E00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6BF99ADE" w14:textId="34805B7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61B7374C" w14:textId="3E9273B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D15A2A" w14:textId="2FC3D15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7CEB41" w14:textId="089C2C8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7325B7" w14:paraId="48F869A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B2918"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743DA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756D475E" w14:textId="0566CE9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7C57CC71" w14:textId="602D501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4B0F73" w14:textId="2BC46ED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9C871F" w14:textId="439AF29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7325B7" w14:paraId="4A6E0BD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FA311D"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3B12A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6646964F" w14:textId="142D205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3D013D26" w14:textId="1B45B8A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93BC95" w14:textId="60283F8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6A1E9" w14:textId="7876935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7325B7" w14:paraId="2BFA030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8E050"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52598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7D4111EA" w14:textId="2A8CA25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44592C9A" w14:textId="01C558B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10EDAF" w14:textId="319E151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7B0EF8" w14:textId="5BECD53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7325B7" w14:paraId="29385C8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21F12"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EC9F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39179739" w14:textId="61EEC16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591134E8" w14:textId="250F472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2781E6" w14:textId="66FAEEF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AF1151" w14:textId="58BD6F3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7325B7" w14:paraId="58180F6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430DBF"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733CA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0CEA3AEB" w14:textId="1F3C63E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10E30CF6" w14:textId="28AFA5A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74E6B2" w14:textId="7DF2570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C336BF" w14:textId="2BC1E53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7325B7" w14:paraId="6BB6C98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14EB32"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8F96C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66986AA5" w14:textId="4161400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0401CAE" w14:textId="07C31F4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8DF6E" w14:textId="58E7EC8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21C05CDA" w14:textId="2B8C92E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7325B7" w14:paraId="639362B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EDC18"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E75A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2963BDCA" w14:textId="6EE9BF9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7274C49F" w14:textId="2A86077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80A97" w14:textId="3F8E135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AAFC07" w14:textId="3EF887D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7325B7" w14:paraId="2088B78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F264E"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AD42A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yte</w:t>
            </w:r>
          </w:p>
        </w:tc>
        <w:tc>
          <w:tcPr>
            <w:tcW w:w="777" w:type="pct"/>
            <w:tcBorders>
              <w:top w:val="nil"/>
              <w:left w:val="nil"/>
              <w:bottom w:val="single" w:sz="4" w:space="0" w:color="000000"/>
              <w:right w:val="single" w:sz="4" w:space="0" w:color="000000"/>
            </w:tcBorders>
            <w:shd w:val="clear" w:color="auto" w:fill="auto"/>
            <w:noWrap/>
            <w:vAlign w:val="bottom"/>
            <w:hideMark/>
          </w:tcPr>
          <w:p w14:paraId="26E38D23" w14:textId="24C9CA1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c>
          <w:tcPr>
            <w:tcW w:w="675" w:type="pct"/>
            <w:tcBorders>
              <w:top w:val="nil"/>
              <w:left w:val="nil"/>
              <w:bottom w:val="single" w:sz="4" w:space="0" w:color="000000"/>
              <w:right w:val="single" w:sz="4" w:space="0" w:color="000000"/>
            </w:tcBorders>
            <w:shd w:val="clear" w:color="auto" w:fill="auto"/>
            <w:noWrap/>
            <w:vAlign w:val="bottom"/>
            <w:hideMark/>
          </w:tcPr>
          <w:p w14:paraId="02AA4A97" w14:textId="17E6DB8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C3249" w14:textId="4DDC404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21F38A" w14:textId="3BBC884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r>
      <w:tr w:rsidR="007325B7" w14:paraId="545D91E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F5409C"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BC6B9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1578BF00" w14:textId="5DB538A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5444247D" w14:textId="18FF6FA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389FCF" w14:textId="6206D70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78579E37" w14:textId="7591030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7325B7" w14:paraId="39ED152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B31061"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881B5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g-ob</w:t>
            </w:r>
          </w:p>
        </w:tc>
        <w:tc>
          <w:tcPr>
            <w:tcW w:w="777" w:type="pct"/>
            <w:tcBorders>
              <w:top w:val="nil"/>
              <w:left w:val="nil"/>
              <w:bottom w:val="single" w:sz="4" w:space="0" w:color="000000"/>
              <w:right w:val="single" w:sz="4" w:space="0" w:color="000000"/>
            </w:tcBorders>
            <w:shd w:val="clear" w:color="auto" w:fill="auto"/>
            <w:noWrap/>
            <w:vAlign w:val="bottom"/>
            <w:hideMark/>
          </w:tcPr>
          <w:p w14:paraId="748D20EE" w14:textId="1521EE2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384.25 </w:t>
            </w:r>
          </w:p>
        </w:tc>
        <w:tc>
          <w:tcPr>
            <w:tcW w:w="675" w:type="pct"/>
            <w:tcBorders>
              <w:top w:val="nil"/>
              <w:left w:val="nil"/>
              <w:bottom w:val="single" w:sz="4" w:space="0" w:color="000000"/>
              <w:right w:val="single" w:sz="4" w:space="0" w:color="000000"/>
            </w:tcBorders>
            <w:shd w:val="clear" w:color="auto" w:fill="auto"/>
            <w:noWrap/>
            <w:vAlign w:val="bottom"/>
            <w:hideMark/>
          </w:tcPr>
          <w:p w14:paraId="65354C3C" w14:textId="5AE3257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BA8AB7" w14:textId="47D34A2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685E0E" w14:textId="66F3BD7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384.25 </w:t>
            </w:r>
          </w:p>
        </w:tc>
      </w:tr>
      <w:tr w:rsidR="007325B7" w14:paraId="078495B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52543C"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76696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moc City</w:t>
            </w:r>
          </w:p>
        </w:tc>
        <w:tc>
          <w:tcPr>
            <w:tcW w:w="777" w:type="pct"/>
            <w:tcBorders>
              <w:top w:val="nil"/>
              <w:left w:val="nil"/>
              <w:bottom w:val="single" w:sz="4" w:space="0" w:color="000000"/>
              <w:right w:val="single" w:sz="4" w:space="0" w:color="000000"/>
            </w:tcBorders>
            <w:shd w:val="clear" w:color="auto" w:fill="auto"/>
            <w:noWrap/>
            <w:vAlign w:val="bottom"/>
            <w:hideMark/>
          </w:tcPr>
          <w:p w14:paraId="35B73617" w14:textId="0D14AE4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50A2F2BC" w14:textId="2F4BDC6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470318" w14:textId="704DBB6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4E7FAB" w14:textId="3C1F152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7325B7" w14:paraId="5450720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6F8796"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B148A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3D3C18BD" w14:textId="7156DEB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458DD2BE" w14:textId="1BA079B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DA92D2" w14:textId="32D7D15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3F6D4A" w14:textId="0C62CCB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7325B7" w14:paraId="75321CE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3F8BF"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DA8EA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04A07425" w14:textId="2F15CA2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8,866.93 </w:t>
            </w:r>
          </w:p>
        </w:tc>
        <w:tc>
          <w:tcPr>
            <w:tcW w:w="675" w:type="pct"/>
            <w:tcBorders>
              <w:top w:val="nil"/>
              <w:left w:val="nil"/>
              <w:bottom w:val="single" w:sz="4" w:space="0" w:color="000000"/>
              <w:right w:val="single" w:sz="4" w:space="0" w:color="000000"/>
            </w:tcBorders>
            <w:shd w:val="clear" w:color="auto" w:fill="auto"/>
            <w:noWrap/>
            <w:vAlign w:val="bottom"/>
            <w:hideMark/>
          </w:tcPr>
          <w:p w14:paraId="1A945522" w14:textId="015B463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2BAD7" w14:textId="035400E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169A80" w14:textId="53AE665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8,866.93 </w:t>
            </w:r>
          </w:p>
        </w:tc>
      </w:tr>
      <w:tr w:rsidR="007325B7" w14:paraId="716B37F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AD1A9"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9A05D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05DF64A6" w14:textId="6C2DC19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6624EFB9" w14:textId="739917E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0D679F" w14:textId="27F165C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4D0951" w14:textId="5FF9BC6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7325B7" w14:paraId="6432516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502E18"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051D5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63429B05" w14:textId="26E916C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D41EC8E" w14:textId="4BE4146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1CBFFB" w14:textId="173A919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2AFDC319" w14:textId="19C8B70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7325B7" w14:paraId="1BF2F2C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6A970A"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14FA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43CA48D5" w14:textId="5A8B830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258FAEE" w14:textId="1490DA3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9F5759" w14:textId="2A79DCC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7DE6D7D5" w14:textId="348BE43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7325B7" w14:paraId="5E50D700"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597604"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4D116599" w14:textId="457F06F5"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19,750.54 </w:t>
            </w:r>
          </w:p>
        </w:tc>
        <w:tc>
          <w:tcPr>
            <w:tcW w:w="675" w:type="pct"/>
            <w:tcBorders>
              <w:top w:val="nil"/>
              <w:left w:val="nil"/>
              <w:bottom w:val="single" w:sz="4" w:space="0" w:color="000000"/>
              <w:right w:val="single" w:sz="4" w:space="0" w:color="000000"/>
            </w:tcBorders>
            <w:shd w:val="clear" w:color="D8D8D8" w:fill="D8D8D8"/>
            <w:noWrap/>
            <w:vAlign w:val="bottom"/>
            <w:hideMark/>
          </w:tcPr>
          <w:p w14:paraId="2F7378DF" w14:textId="54EECBEE"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BF0D820" w14:textId="17233B98"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1A05103" w14:textId="711188C5"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34,750.54 </w:t>
            </w:r>
          </w:p>
        </w:tc>
      </w:tr>
      <w:tr w:rsidR="007325B7" w14:paraId="58B1F62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4FEF4"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5BC5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25D65BED" w14:textId="335F6FD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2B91472D" w14:textId="6411573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644609" w14:textId="2B97B90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4DFCC6B" w14:textId="40C6EAE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7325B7" w14:paraId="22293B1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DAC88"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10C03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20ABAE0B" w14:textId="0C79EEF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75409337" w14:textId="27A35A3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5CA02A" w14:textId="6076AB6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79366A" w14:textId="3BB37AE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7325B7" w14:paraId="7C7FEED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D2FF0"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B4C0D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15571EF0" w14:textId="52D3C79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4A4A8DB4" w14:textId="2477A3C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2B108A" w14:textId="2E4D534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74264DB4" w14:textId="2953DDB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7325B7" w14:paraId="4AB738D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FAC96E"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E6FA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16DD5832" w14:textId="0A9DB17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448D2E6F" w14:textId="599C620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B41F8" w14:textId="5BABB10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5ECBA5" w14:textId="3DF47E6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7325B7" w14:paraId="10431FF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0D0112"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F15B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2A21B36D" w14:textId="35A6B0F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7,212.00 </w:t>
            </w:r>
          </w:p>
        </w:tc>
        <w:tc>
          <w:tcPr>
            <w:tcW w:w="675" w:type="pct"/>
            <w:tcBorders>
              <w:top w:val="nil"/>
              <w:left w:val="nil"/>
              <w:bottom w:val="single" w:sz="4" w:space="0" w:color="000000"/>
              <w:right w:val="single" w:sz="4" w:space="0" w:color="000000"/>
            </w:tcBorders>
            <w:shd w:val="clear" w:color="auto" w:fill="auto"/>
            <w:noWrap/>
            <w:vAlign w:val="bottom"/>
            <w:hideMark/>
          </w:tcPr>
          <w:p w14:paraId="69ED2640" w14:textId="431B15B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E1544B" w14:textId="3BEDEA0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6BA26D" w14:textId="7910C38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7,212.00 </w:t>
            </w:r>
          </w:p>
        </w:tc>
      </w:tr>
      <w:tr w:rsidR="007325B7" w14:paraId="479C3E6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F186E"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C926E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 de Vega</w:t>
            </w:r>
          </w:p>
        </w:tc>
        <w:tc>
          <w:tcPr>
            <w:tcW w:w="777" w:type="pct"/>
            <w:tcBorders>
              <w:top w:val="nil"/>
              <w:left w:val="nil"/>
              <w:bottom w:val="single" w:sz="4" w:space="0" w:color="000000"/>
              <w:right w:val="single" w:sz="4" w:space="0" w:color="000000"/>
            </w:tcBorders>
            <w:shd w:val="clear" w:color="auto" w:fill="auto"/>
            <w:noWrap/>
            <w:vAlign w:val="bottom"/>
            <w:hideMark/>
          </w:tcPr>
          <w:p w14:paraId="6EE637F8" w14:textId="2E51B48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93.00 </w:t>
            </w:r>
          </w:p>
        </w:tc>
        <w:tc>
          <w:tcPr>
            <w:tcW w:w="675" w:type="pct"/>
            <w:tcBorders>
              <w:top w:val="nil"/>
              <w:left w:val="nil"/>
              <w:bottom w:val="single" w:sz="4" w:space="0" w:color="000000"/>
              <w:right w:val="single" w:sz="4" w:space="0" w:color="000000"/>
            </w:tcBorders>
            <w:shd w:val="clear" w:color="auto" w:fill="auto"/>
            <w:noWrap/>
            <w:vAlign w:val="bottom"/>
            <w:hideMark/>
          </w:tcPr>
          <w:p w14:paraId="10FE0D06" w14:textId="3ABB844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65041" w14:textId="5ABE0F9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81CCD8" w14:textId="2BCF541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93.00 </w:t>
            </w:r>
          </w:p>
        </w:tc>
      </w:tr>
      <w:tr w:rsidR="007325B7" w14:paraId="28663B5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13D222"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7149D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4C2A1DEF" w14:textId="4B2709F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06CB4473" w14:textId="3E679F1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0DB576" w14:textId="1A17C33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F746DD" w14:textId="07E9D43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7325B7" w14:paraId="41DCD00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FF5524"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722C6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711F5698" w14:textId="15D025E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5A49EEDE" w14:textId="3330A88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5DAFE9" w14:textId="5DDBD2F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3261BF" w14:textId="2BA2C52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7325B7" w14:paraId="36742932"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247441"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448CBCCD" w14:textId="2B5ABF5A"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0,604.82 </w:t>
            </w:r>
          </w:p>
        </w:tc>
        <w:tc>
          <w:tcPr>
            <w:tcW w:w="675" w:type="pct"/>
            <w:tcBorders>
              <w:top w:val="nil"/>
              <w:left w:val="nil"/>
              <w:bottom w:val="single" w:sz="4" w:space="0" w:color="000000"/>
              <w:right w:val="single" w:sz="4" w:space="0" w:color="000000"/>
            </w:tcBorders>
            <w:shd w:val="clear" w:color="D8D8D8" w:fill="D8D8D8"/>
            <w:noWrap/>
            <w:vAlign w:val="bottom"/>
            <w:hideMark/>
          </w:tcPr>
          <w:p w14:paraId="6633E07C" w14:textId="6C6678F8"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F37D0FB" w14:textId="2EC76C70"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B592884" w14:textId="0A1E0D04"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79,104.82 </w:t>
            </w:r>
          </w:p>
        </w:tc>
      </w:tr>
      <w:tr w:rsidR="007325B7" w14:paraId="3DD250F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5D2374"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25ED2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030722F2" w14:textId="3A69E76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43D45F7A" w14:textId="68B687F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5FA2B0" w14:textId="0140A9B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0F122D7" w14:textId="2C9E4C8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7325B7" w14:paraId="4D98667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92325"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461AB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1E7B6A8C" w14:textId="6EBEDE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7FB339B3" w14:textId="7A35EEA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974C0" w14:textId="31FF94A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C0B2CD" w14:textId="5F06C69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7325B7" w14:paraId="33AC9BF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0F212"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7397D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5C961F1A" w14:textId="4F42090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0634012A" w14:textId="51B7E9A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1D5E22" w14:textId="29D038F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B108D5" w14:textId="1E49130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7325B7" w14:paraId="0B1A260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8ECC2"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CFC2F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guinao</w:t>
            </w:r>
          </w:p>
        </w:tc>
        <w:tc>
          <w:tcPr>
            <w:tcW w:w="777" w:type="pct"/>
            <w:tcBorders>
              <w:top w:val="nil"/>
              <w:left w:val="nil"/>
              <w:bottom w:val="single" w:sz="4" w:space="0" w:color="000000"/>
              <w:right w:val="single" w:sz="4" w:space="0" w:color="000000"/>
            </w:tcBorders>
            <w:shd w:val="clear" w:color="auto" w:fill="auto"/>
            <w:noWrap/>
            <w:vAlign w:val="bottom"/>
            <w:hideMark/>
          </w:tcPr>
          <w:p w14:paraId="2E784F22" w14:textId="0B02A8E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869.12 </w:t>
            </w:r>
          </w:p>
        </w:tc>
        <w:tc>
          <w:tcPr>
            <w:tcW w:w="675" w:type="pct"/>
            <w:tcBorders>
              <w:top w:val="nil"/>
              <w:left w:val="nil"/>
              <w:bottom w:val="single" w:sz="4" w:space="0" w:color="000000"/>
              <w:right w:val="single" w:sz="4" w:space="0" w:color="000000"/>
            </w:tcBorders>
            <w:shd w:val="clear" w:color="auto" w:fill="auto"/>
            <w:noWrap/>
            <w:vAlign w:val="bottom"/>
            <w:hideMark/>
          </w:tcPr>
          <w:p w14:paraId="5880A26B" w14:textId="54C820D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E3BF42" w14:textId="5CF546C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2D1F65" w14:textId="78F65B7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869.12 </w:t>
            </w:r>
          </w:p>
        </w:tc>
      </w:tr>
      <w:tr w:rsidR="007325B7" w14:paraId="26271BC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2C20E"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4B33D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6B103450" w14:textId="09F6275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7B3DB45" w14:textId="0F19A53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EFC9CB" w14:textId="6869771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7F1D67E1" w14:textId="1F8A317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7325B7" w14:paraId="75A5319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055B6"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C5137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pul-an</w:t>
            </w:r>
          </w:p>
        </w:tc>
        <w:tc>
          <w:tcPr>
            <w:tcW w:w="777" w:type="pct"/>
            <w:tcBorders>
              <w:top w:val="nil"/>
              <w:left w:val="nil"/>
              <w:bottom w:val="single" w:sz="4" w:space="0" w:color="000000"/>
              <w:right w:val="single" w:sz="4" w:space="0" w:color="000000"/>
            </w:tcBorders>
            <w:shd w:val="clear" w:color="auto" w:fill="auto"/>
            <w:noWrap/>
            <w:vAlign w:val="bottom"/>
            <w:hideMark/>
          </w:tcPr>
          <w:p w14:paraId="728888BB" w14:textId="006EFC1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204.52 </w:t>
            </w:r>
          </w:p>
        </w:tc>
        <w:tc>
          <w:tcPr>
            <w:tcW w:w="675" w:type="pct"/>
            <w:tcBorders>
              <w:top w:val="nil"/>
              <w:left w:val="nil"/>
              <w:bottom w:val="single" w:sz="4" w:space="0" w:color="000000"/>
              <w:right w:val="single" w:sz="4" w:space="0" w:color="000000"/>
            </w:tcBorders>
            <w:shd w:val="clear" w:color="auto" w:fill="auto"/>
            <w:noWrap/>
            <w:vAlign w:val="bottom"/>
            <w:hideMark/>
          </w:tcPr>
          <w:p w14:paraId="7AF2593A" w14:textId="707ACE0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560A78" w14:textId="5B7C3B3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DC75F0" w14:textId="074CB9D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204.52 </w:t>
            </w:r>
          </w:p>
        </w:tc>
      </w:tr>
      <w:tr w:rsidR="007325B7" w14:paraId="7A32D82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6C0036"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5104C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263185D0" w14:textId="3B7FA13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54E73A87" w14:textId="2A9913F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BD2F33" w14:textId="2D4D4A1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C88F6C" w14:textId="436D4CA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7325B7" w14:paraId="067A6CB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C5486"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35D3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09FCCEB8" w14:textId="4F3989A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42932F5A" w14:textId="2EAC996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C669D" w14:textId="7E63659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49637C" w14:textId="11F77C1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7325B7" w14:paraId="25D01DF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A91B5F"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8BC72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6064137C" w14:textId="50AC1F6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7A4C60AC" w14:textId="4B9B046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25A483" w14:textId="6E8C8FD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252383" w14:textId="748BB30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7325B7" w14:paraId="5969AE3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1ABAF0"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26F1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6EECA064" w14:textId="559DC2D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793.29 </w:t>
            </w:r>
          </w:p>
        </w:tc>
        <w:tc>
          <w:tcPr>
            <w:tcW w:w="675" w:type="pct"/>
            <w:tcBorders>
              <w:top w:val="nil"/>
              <w:left w:val="nil"/>
              <w:bottom w:val="single" w:sz="4" w:space="0" w:color="000000"/>
              <w:right w:val="single" w:sz="4" w:space="0" w:color="000000"/>
            </w:tcBorders>
            <w:shd w:val="clear" w:color="auto" w:fill="auto"/>
            <w:noWrap/>
            <w:vAlign w:val="bottom"/>
            <w:hideMark/>
          </w:tcPr>
          <w:p w14:paraId="06D210C5" w14:textId="64FFFCD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A1388" w14:textId="0004E7C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2C2A91" w14:textId="00E6C33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793.29 </w:t>
            </w:r>
          </w:p>
        </w:tc>
      </w:tr>
      <w:tr w:rsidR="007325B7" w14:paraId="7FE0199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CDD34"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CEE55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5540FF17" w14:textId="6B1036F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3986EFF2" w14:textId="67ED067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AFE18C" w14:textId="67E9E47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6C6809" w14:textId="7854075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7325B7" w14:paraId="1E1F995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431E35"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0EABB6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5825658B" w14:textId="3C29D7A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204.13 </w:t>
            </w:r>
          </w:p>
        </w:tc>
        <w:tc>
          <w:tcPr>
            <w:tcW w:w="675" w:type="pct"/>
            <w:tcBorders>
              <w:top w:val="nil"/>
              <w:left w:val="nil"/>
              <w:bottom w:val="single" w:sz="4" w:space="0" w:color="000000"/>
              <w:right w:val="single" w:sz="4" w:space="0" w:color="000000"/>
            </w:tcBorders>
            <w:shd w:val="clear" w:color="auto" w:fill="auto"/>
            <w:noWrap/>
            <w:vAlign w:val="bottom"/>
            <w:hideMark/>
          </w:tcPr>
          <w:p w14:paraId="2DB565A1" w14:textId="4289071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08AD0E" w14:textId="6E65330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E3A437" w14:textId="0424805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204.13 </w:t>
            </w:r>
          </w:p>
        </w:tc>
      </w:tr>
      <w:tr w:rsidR="007325B7" w14:paraId="339A099B"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4968E8"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444A53C3" w14:textId="1688B9E8"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468,483.49 </w:t>
            </w:r>
          </w:p>
        </w:tc>
        <w:tc>
          <w:tcPr>
            <w:tcW w:w="675" w:type="pct"/>
            <w:tcBorders>
              <w:top w:val="nil"/>
              <w:left w:val="nil"/>
              <w:bottom w:val="single" w:sz="4" w:space="0" w:color="000000"/>
              <w:right w:val="single" w:sz="4" w:space="0" w:color="000000"/>
            </w:tcBorders>
            <w:shd w:val="clear" w:color="D8D8D8" w:fill="D8D8D8"/>
            <w:noWrap/>
            <w:vAlign w:val="bottom"/>
            <w:hideMark/>
          </w:tcPr>
          <w:p w14:paraId="727C449E" w14:textId="4C50390A"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4614701" w14:textId="0E0E4FCC"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2EDB087" w14:textId="14FB7B20"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5,983.49 </w:t>
            </w:r>
          </w:p>
        </w:tc>
      </w:tr>
      <w:tr w:rsidR="007325B7" w14:paraId="38EFE01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F3BA0"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F4B6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1A0DA0CB" w14:textId="6537833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17DE3975" w14:textId="735289F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EE956" w14:textId="6D56E96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55A6C0C" w14:textId="6BD789D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7325B7" w14:paraId="1B348EB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513D1"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8638F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5344B8EB" w14:textId="4E055ED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111.92 </w:t>
            </w:r>
          </w:p>
        </w:tc>
        <w:tc>
          <w:tcPr>
            <w:tcW w:w="675" w:type="pct"/>
            <w:tcBorders>
              <w:top w:val="nil"/>
              <w:left w:val="nil"/>
              <w:bottom w:val="single" w:sz="4" w:space="0" w:color="000000"/>
              <w:right w:val="single" w:sz="4" w:space="0" w:color="000000"/>
            </w:tcBorders>
            <w:shd w:val="clear" w:color="auto" w:fill="auto"/>
            <w:noWrap/>
            <w:vAlign w:val="bottom"/>
            <w:hideMark/>
          </w:tcPr>
          <w:p w14:paraId="0E76F102" w14:textId="34B8CEE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0880D8" w14:textId="579CD59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438AE6" w14:textId="05B06CA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111.92 </w:t>
            </w:r>
          </w:p>
        </w:tc>
      </w:tr>
      <w:tr w:rsidR="007325B7" w14:paraId="29B63C7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4EC29"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F4B24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6467BE95" w14:textId="38490A6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B0738D6" w14:textId="04C7BE2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1C5A5C" w14:textId="4F64E22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5DC3558F" w14:textId="3A6BA7D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325B7" w14:paraId="351F568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3B9D0B"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47EB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707E3CDF" w14:textId="41659BC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35F223A9" w14:textId="4E1E7AE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4ECC8F" w14:textId="3554D1B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0A4C56" w14:textId="0439289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7325B7" w14:paraId="516AFFB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4790B4"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86EF1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558EBA1E" w14:textId="36658A2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5F86E14B" w14:textId="75391DD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7DF6A0" w14:textId="2A3A406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6B460B" w14:textId="6F620A6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7325B7" w14:paraId="41E6AAE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E1FDA8"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CCE38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7740C505" w14:textId="072C1B7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AD34602" w14:textId="183DE08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31717F" w14:textId="5990833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11DC0CE0" w14:textId="35023BE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7325B7" w14:paraId="0EB328F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6CB8A"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B376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52F8AB07" w14:textId="1567FE5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c>
          <w:tcPr>
            <w:tcW w:w="675" w:type="pct"/>
            <w:tcBorders>
              <w:top w:val="nil"/>
              <w:left w:val="nil"/>
              <w:bottom w:val="single" w:sz="4" w:space="0" w:color="000000"/>
              <w:right w:val="single" w:sz="4" w:space="0" w:color="000000"/>
            </w:tcBorders>
            <w:shd w:val="clear" w:color="auto" w:fill="auto"/>
            <w:noWrap/>
            <w:vAlign w:val="bottom"/>
            <w:hideMark/>
          </w:tcPr>
          <w:p w14:paraId="28C6121F" w14:textId="7C59D8B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B1FC4A" w14:textId="19A3D4A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28723C" w14:textId="5DD6024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r>
      <w:tr w:rsidR="007325B7" w14:paraId="10ACEE5A"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A382670"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272756D4" w14:textId="08982526"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272,954.67 </w:t>
            </w:r>
          </w:p>
        </w:tc>
        <w:tc>
          <w:tcPr>
            <w:tcW w:w="675" w:type="pct"/>
            <w:tcBorders>
              <w:top w:val="nil"/>
              <w:left w:val="nil"/>
              <w:bottom w:val="single" w:sz="4" w:space="0" w:color="000000"/>
              <w:right w:val="single" w:sz="4" w:space="0" w:color="000000"/>
            </w:tcBorders>
            <w:shd w:val="clear" w:color="A5A5A5" w:fill="A5A5A5"/>
            <w:noWrap/>
            <w:vAlign w:val="bottom"/>
            <w:hideMark/>
          </w:tcPr>
          <w:p w14:paraId="2B3AC913" w14:textId="4296301A"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940B160" w14:textId="552B7C49"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1E170B1" w14:textId="1DE41C52"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272,954.67 </w:t>
            </w:r>
          </w:p>
        </w:tc>
      </w:tr>
      <w:tr w:rsidR="007325B7" w14:paraId="26FC561A"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40A113"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B704074" w14:textId="780A8916"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80,54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C6560DC" w14:textId="6897F9E7"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8418CAC" w14:textId="4E52A5CA"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5BE7786" w14:textId="75960A94"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80,544.00 </w:t>
            </w:r>
          </w:p>
        </w:tc>
      </w:tr>
      <w:tr w:rsidR="007325B7" w14:paraId="5BD45A2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7FF831"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6133F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15142FA1" w14:textId="4014102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4273E850" w14:textId="23C637E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A42112" w14:textId="01F41A7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95B1D6" w14:textId="242FE0F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7325B7" w14:paraId="6B16B8F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9343E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A229C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40288364" w14:textId="1D2179B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6D456898" w14:textId="15DFA81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CA842F" w14:textId="5591B73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3DC761" w14:textId="06D05D2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7325B7" w14:paraId="1B123FB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C1D42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F5F8C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E568F43" w14:textId="2C4F11B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c>
          <w:tcPr>
            <w:tcW w:w="675" w:type="pct"/>
            <w:tcBorders>
              <w:top w:val="nil"/>
              <w:left w:val="nil"/>
              <w:bottom w:val="single" w:sz="4" w:space="0" w:color="000000"/>
              <w:right w:val="single" w:sz="4" w:space="0" w:color="000000"/>
            </w:tcBorders>
            <w:shd w:val="clear" w:color="auto" w:fill="auto"/>
            <w:noWrap/>
            <w:vAlign w:val="bottom"/>
            <w:hideMark/>
          </w:tcPr>
          <w:p w14:paraId="09C2DF6D" w14:textId="5D1CB12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02033C" w14:textId="1B63D3C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42D5D6" w14:textId="52D4075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r>
      <w:tr w:rsidR="007325B7" w14:paraId="7110019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2580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9889A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0CE63FA3" w14:textId="254F62E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782413DF" w14:textId="216209A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1B530A" w14:textId="4014D35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4D7862" w14:textId="545BCD7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7325B7" w14:paraId="21B0F2A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1A14B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8871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0B827CEF" w14:textId="5FD42A5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27FF8390" w14:textId="50A6B1A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6701A2" w14:textId="11CFD27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B660EB" w14:textId="4159E28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7325B7" w14:paraId="0B0D766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913D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5AAA3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51401582" w14:textId="0280A16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2285F1CC" w14:textId="6CEA6A1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99E339" w14:textId="364E7E1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AEB974" w14:textId="00F9B64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7325B7" w14:paraId="34D0897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3158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DE591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5E0C171A" w14:textId="2DE51DE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10DF1B30" w14:textId="5E95D8F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22B2A3" w14:textId="5856AE6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2C0BE2" w14:textId="048DFC6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7325B7" w14:paraId="7B8AB7E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63BB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9E17D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3205D266" w14:textId="2D11F37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2465627B" w14:textId="1FEC41D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7FD0D6" w14:textId="5DA2DB5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7B9EE0" w14:textId="3CE358E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7325B7" w14:paraId="22B10B6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D685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599D0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5CE96523" w14:textId="7E8AE31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00D9E2E2" w14:textId="22694ED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1B28C" w14:textId="1A345BB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8B726A" w14:textId="3A1337D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7325B7" w14:paraId="436374C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0E248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9D751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0DA2BA6C" w14:textId="015E78A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36D66F64" w14:textId="7C0A8AC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7C24F8" w14:textId="5554B60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32F89" w14:textId="3CFF9AD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7325B7" w14:paraId="72343C0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83161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F31B2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4D65030D" w14:textId="3B91F1D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3732F4CC" w14:textId="3DA2C5E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E5FF3D" w14:textId="0A9C688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7DABC9" w14:textId="04AC072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7325B7" w14:paraId="4AD2F51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F0862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567DE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7727C4B3" w14:textId="11536B6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094.18 </w:t>
            </w:r>
          </w:p>
        </w:tc>
        <w:tc>
          <w:tcPr>
            <w:tcW w:w="675" w:type="pct"/>
            <w:tcBorders>
              <w:top w:val="nil"/>
              <w:left w:val="nil"/>
              <w:bottom w:val="single" w:sz="4" w:space="0" w:color="000000"/>
              <w:right w:val="single" w:sz="4" w:space="0" w:color="000000"/>
            </w:tcBorders>
            <w:shd w:val="clear" w:color="auto" w:fill="auto"/>
            <w:noWrap/>
            <w:vAlign w:val="bottom"/>
            <w:hideMark/>
          </w:tcPr>
          <w:p w14:paraId="4BB20E6C" w14:textId="1FA06E5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E027C5" w14:textId="7F7D3AB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625E93" w14:textId="2FE51E0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094.18 </w:t>
            </w:r>
          </w:p>
        </w:tc>
      </w:tr>
      <w:tr w:rsidR="007325B7" w14:paraId="22F0D9F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2067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8FE90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6BEAFEBD" w14:textId="04E7760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313B9305" w14:textId="60B055B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83F21E" w14:textId="2244940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EC57CB" w14:textId="0022B32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7325B7" w14:paraId="109D728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E7B78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793A4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35BD3CB0" w14:textId="4A8A180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37CDFAB0" w14:textId="63B16D4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17081A" w14:textId="70E7FAA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9EC94E" w14:textId="3B8D89B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7325B7" w14:paraId="14ABF4B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40746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F2DF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73538206" w14:textId="3918B9D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397.30 </w:t>
            </w:r>
          </w:p>
        </w:tc>
        <w:tc>
          <w:tcPr>
            <w:tcW w:w="675" w:type="pct"/>
            <w:tcBorders>
              <w:top w:val="nil"/>
              <w:left w:val="nil"/>
              <w:bottom w:val="single" w:sz="4" w:space="0" w:color="000000"/>
              <w:right w:val="single" w:sz="4" w:space="0" w:color="000000"/>
            </w:tcBorders>
            <w:shd w:val="clear" w:color="auto" w:fill="auto"/>
            <w:noWrap/>
            <w:vAlign w:val="bottom"/>
            <w:hideMark/>
          </w:tcPr>
          <w:p w14:paraId="65B0057B" w14:textId="0AEED9F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CF2FB4" w14:textId="3FDD422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65D513" w14:textId="368C934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397.30 </w:t>
            </w:r>
          </w:p>
        </w:tc>
      </w:tr>
      <w:tr w:rsidR="007325B7" w14:paraId="0FCBC7E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D8273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66145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05265A5F" w14:textId="2F496D0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839.97 </w:t>
            </w:r>
          </w:p>
        </w:tc>
        <w:tc>
          <w:tcPr>
            <w:tcW w:w="675" w:type="pct"/>
            <w:tcBorders>
              <w:top w:val="nil"/>
              <w:left w:val="nil"/>
              <w:bottom w:val="single" w:sz="4" w:space="0" w:color="000000"/>
              <w:right w:val="single" w:sz="4" w:space="0" w:color="000000"/>
            </w:tcBorders>
            <w:shd w:val="clear" w:color="auto" w:fill="auto"/>
            <w:noWrap/>
            <w:vAlign w:val="bottom"/>
            <w:hideMark/>
          </w:tcPr>
          <w:p w14:paraId="2B65940D" w14:textId="6F36B94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ED90A2" w14:textId="671C926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D295DB" w14:textId="1DD415D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839.97 </w:t>
            </w:r>
          </w:p>
        </w:tc>
      </w:tr>
      <w:tr w:rsidR="007325B7" w14:paraId="7B0EE46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C0BE7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58858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57071D6D" w14:textId="0E37D27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4700BDD5" w14:textId="3B3C0B6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7F690D" w14:textId="427A0F5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EDD4F0" w14:textId="7239157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7325B7" w14:paraId="214FBBB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5C9BC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D11E3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0D805C81" w14:textId="11E7FD3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10696967" w14:textId="3622C42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D5229" w14:textId="45403B1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45BC26" w14:textId="751C4B8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7325B7" w14:paraId="1AB1D4A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076D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3C653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08037E32" w14:textId="353D78C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c>
          <w:tcPr>
            <w:tcW w:w="675" w:type="pct"/>
            <w:tcBorders>
              <w:top w:val="nil"/>
              <w:left w:val="nil"/>
              <w:bottom w:val="single" w:sz="4" w:space="0" w:color="000000"/>
              <w:right w:val="single" w:sz="4" w:space="0" w:color="000000"/>
            </w:tcBorders>
            <w:shd w:val="clear" w:color="auto" w:fill="auto"/>
            <w:noWrap/>
            <w:vAlign w:val="bottom"/>
            <w:hideMark/>
          </w:tcPr>
          <w:p w14:paraId="090CF2C6" w14:textId="314D79C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CA48A8" w14:textId="39625A4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522DBE" w14:textId="560A632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r>
      <w:tr w:rsidR="007325B7" w14:paraId="2E70AFD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36C8A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BD8AC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1D82171D" w14:textId="3974314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22BD8210" w14:textId="1067BF8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336113" w14:textId="5F8F8FA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1FF7C2" w14:textId="647C8C8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7325B7" w14:paraId="702CD17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7515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98E00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6CD67F4C" w14:textId="5A6BA94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7BDE670A" w14:textId="4454D3B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23E225" w14:textId="142B28F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A7747D" w14:textId="02B4BF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7325B7" w14:paraId="32B3CD3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6C142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4DDAE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50D2EB37" w14:textId="20378B7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46968905" w14:textId="71D72B7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134C87" w14:textId="65342DB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6B8400" w14:textId="4D884F3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7325B7" w14:paraId="6F814B6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583D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2E968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6E52B72D" w14:textId="580A6F7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764A2145" w14:textId="37ECAA1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EB51E0" w14:textId="2F3746B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B0B0F4" w14:textId="4DE659E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7325B7" w14:paraId="341022D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372C5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AD428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52DCFF1E" w14:textId="158D166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585.00 </w:t>
            </w:r>
          </w:p>
        </w:tc>
        <w:tc>
          <w:tcPr>
            <w:tcW w:w="675" w:type="pct"/>
            <w:tcBorders>
              <w:top w:val="nil"/>
              <w:left w:val="nil"/>
              <w:bottom w:val="single" w:sz="4" w:space="0" w:color="000000"/>
              <w:right w:val="single" w:sz="4" w:space="0" w:color="000000"/>
            </w:tcBorders>
            <w:shd w:val="clear" w:color="auto" w:fill="auto"/>
            <w:noWrap/>
            <w:vAlign w:val="bottom"/>
            <w:hideMark/>
          </w:tcPr>
          <w:p w14:paraId="0333FAD8" w14:textId="24B1BE1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2AD4E1" w14:textId="1814F6B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35C696" w14:textId="79FFC07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585.00 </w:t>
            </w:r>
          </w:p>
        </w:tc>
      </w:tr>
      <w:tr w:rsidR="007325B7" w14:paraId="458625A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163ED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76A88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4D2C5A19" w14:textId="4E2354B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245.00 </w:t>
            </w:r>
          </w:p>
        </w:tc>
        <w:tc>
          <w:tcPr>
            <w:tcW w:w="675" w:type="pct"/>
            <w:tcBorders>
              <w:top w:val="nil"/>
              <w:left w:val="nil"/>
              <w:bottom w:val="single" w:sz="4" w:space="0" w:color="000000"/>
              <w:right w:val="single" w:sz="4" w:space="0" w:color="000000"/>
            </w:tcBorders>
            <w:shd w:val="clear" w:color="auto" w:fill="auto"/>
            <w:noWrap/>
            <w:vAlign w:val="bottom"/>
            <w:hideMark/>
          </w:tcPr>
          <w:p w14:paraId="3989521D" w14:textId="68CB16F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004FD" w14:textId="278FFE2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6C51AD" w14:textId="28EF921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245.00 </w:t>
            </w:r>
          </w:p>
        </w:tc>
      </w:tr>
      <w:tr w:rsidR="007325B7" w14:paraId="1D05245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030C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3CB88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7B7F281E" w14:textId="4DEAFFA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250.05 </w:t>
            </w:r>
          </w:p>
        </w:tc>
        <w:tc>
          <w:tcPr>
            <w:tcW w:w="675" w:type="pct"/>
            <w:tcBorders>
              <w:top w:val="nil"/>
              <w:left w:val="nil"/>
              <w:bottom w:val="single" w:sz="4" w:space="0" w:color="000000"/>
              <w:right w:val="single" w:sz="4" w:space="0" w:color="000000"/>
            </w:tcBorders>
            <w:shd w:val="clear" w:color="auto" w:fill="auto"/>
            <w:noWrap/>
            <w:vAlign w:val="bottom"/>
            <w:hideMark/>
          </w:tcPr>
          <w:p w14:paraId="5832FF75" w14:textId="4C861C8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7F0F62" w14:textId="44EE7E2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7E0150" w14:textId="7EFCF76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250.05 </w:t>
            </w:r>
          </w:p>
        </w:tc>
      </w:tr>
      <w:tr w:rsidR="007325B7" w14:paraId="4C25385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4F117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5ECEF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65378CEF" w14:textId="3114F2D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622.50 </w:t>
            </w:r>
          </w:p>
        </w:tc>
        <w:tc>
          <w:tcPr>
            <w:tcW w:w="675" w:type="pct"/>
            <w:tcBorders>
              <w:top w:val="nil"/>
              <w:left w:val="nil"/>
              <w:bottom w:val="single" w:sz="4" w:space="0" w:color="000000"/>
              <w:right w:val="single" w:sz="4" w:space="0" w:color="000000"/>
            </w:tcBorders>
            <w:shd w:val="clear" w:color="auto" w:fill="auto"/>
            <w:noWrap/>
            <w:vAlign w:val="bottom"/>
            <w:hideMark/>
          </w:tcPr>
          <w:p w14:paraId="1F26A28A" w14:textId="33D13A6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364952" w14:textId="4EAAE2A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A7A9AD" w14:textId="2EE253B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622.50 </w:t>
            </w:r>
          </w:p>
        </w:tc>
      </w:tr>
      <w:tr w:rsidR="007325B7" w14:paraId="0216269E"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EF9AC1"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6510B195" w14:textId="211B3D90"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85,941.46 </w:t>
            </w:r>
          </w:p>
        </w:tc>
        <w:tc>
          <w:tcPr>
            <w:tcW w:w="675" w:type="pct"/>
            <w:tcBorders>
              <w:top w:val="nil"/>
              <w:left w:val="nil"/>
              <w:bottom w:val="single" w:sz="4" w:space="0" w:color="000000"/>
              <w:right w:val="single" w:sz="4" w:space="0" w:color="000000"/>
            </w:tcBorders>
            <w:shd w:val="clear" w:color="D8D8D8" w:fill="D8D8D8"/>
            <w:noWrap/>
            <w:vAlign w:val="bottom"/>
            <w:hideMark/>
          </w:tcPr>
          <w:p w14:paraId="4C79884E" w14:textId="619F95E0"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D6EF6BE" w14:textId="082F8D40"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4FCD221" w14:textId="7F9C76C5"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85,941.46 </w:t>
            </w:r>
          </w:p>
        </w:tc>
      </w:tr>
      <w:tr w:rsidR="007325B7" w14:paraId="31A2CCA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41AB8"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11DBD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722B8D29" w14:textId="766B96F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D357BB" w14:textId="36F12E2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D961E5" w14:textId="1993E46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D7A8A" w14:textId="0BBAED7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7325B7" w14:paraId="5A29A99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14E2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6FE5D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11D14160" w14:textId="3A4EB46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23C5B24E" w14:textId="765F60E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56172D" w14:textId="61454FD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C40611" w14:textId="4D7B201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7325B7" w14:paraId="26BDD7E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5C09F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F6B86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680CE3F7" w14:textId="33CE286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51925C70" w14:textId="7027282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F10921" w14:textId="4E95FDD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F82C07" w14:textId="09436C5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7325B7" w14:paraId="76CD6C3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102D6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A9BD2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51C95B20" w14:textId="20234E7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34B9C70C" w14:textId="57E3511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15EAD4" w14:textId="750B1C1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DEAE32" w14:textId="07715FB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7325B7" w14:paraId="3CE7C11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D285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C23C0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06865E0C" w14:textId="774BA5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6BD2A2FC" w14:textId="1CB199E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39955" w14:textId="192D2ED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DE080E" w14:textId="292B3A0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7325B7" w14:paraId="28E43B6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6D46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EB5A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453C9446" w14:textId="676276F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401126E2" w14:textId="3D661E0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0D83B1" w14:textId="0A893FE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82041A" w14:textId="10875C7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7325B7" w14:paraId="22A4BD8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6BB3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9626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001019EE" w14:textId="3457879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04BF6827" w14:textId="0497285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0B457C" w14:textId="1E9A360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7578B6" w14:textId="38D6909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7325B7" w14:paraId="703FDBC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06BA1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E792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421A6A64" w14:textId="7DA736C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0A705207" w14:textId="039C866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0785E7" w14:textId="2E68C51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A89A9A" w14:textId="3987833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7325B7" w14:paraId="18E405E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09A8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5BA9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1E22E7A7" w14:textId="125C8E6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3C1DB421" w14:textId="724CE99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4343F" w14:textId="7A68C1F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A54210" w14:textId="05E1638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7325B7" w14:paraId="2633131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246B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F608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14C7D020" w14:textId="163D5B6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50881971" w14:textId="745DC88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4D846" w14:textId="51F0D0E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29AF33" w14:textId="3D062AD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7325B7" w14:paraId="1671F92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7031D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35192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7F133719" w14:textId="3491E74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162.37 </w:t>
            </w:r>
          </w:p>
        </w:tc>
        <w:tc>
          <w:tcPr>
            <w:tcW w:w="675" w:type="pct"/>
            <w:tcBorders>
              <w:top w:val="nil"/>
              <w:left w:val="nil"/>
              <w:bottom w:val="single" w:sz="4" w:space="0" w:color="000000"/>
              <w:right w:val="single" w:sz="4" w:space="0" w:color="000000"/>
            </w:tcBorders>
            <w:shd w:val="clear" w:color="auto" w:fill="auto"/>
            <w:noWrap/>
            <w:vAlign w:val="bottom"/>
            <w:hideMark/>
          </w:tcPr>
          <w:p w14:paraId="1F35A7EE" w14:textId="02CD24F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81406" w14:textId="3B953D9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A51DB8" w14:textId="332097C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162.37 </w:t>
            </w:r>
          </w:p>
        </w:tc>
      </w:tr>
      <w:tr w:rsidR="007325B7" w14:paraId="376B683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6F464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E8AD4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194B2959" w14:textId="18521B8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737DFE8A" w14:textId="734B25B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9AF1B6" w14:textId="3DA323C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37BD71" w14:textId="1D9BD46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7325B7" w14:paraId="30FFBE0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A3A2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E6F0F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41B82AE6" w14:textId="0FB1A0B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51527F3D" w14:textId="3E528D3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E81E26" w14:textId="50F124B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D99396" w14:textId="0E26631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7325B7" w14:paraId="0DB48D0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9F8E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3E47A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6F50938F" w14:textId="775686F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9,974.00 </w:t>
            </w:r>
          </w:p>
        </w:tc>
        <w:tc>
          <w:tcPr>
            <w:tcW w:w="675" w:type="pct"/>
            <w:tcBorders>
              <w:top w:val="nil"/>
              <w:left w:val="nil"/>
              <w:bottom w:val="single" w:sz="4" w:space="0" w:color="000000"/>
              <w:right w:val="single" w:sz="4" w:space="0" w:color="000000"/>
            </w:tcBorders>
            <w:shd w:val="clear" w:color="auto" w:fill="auto"/>
            <w:noWrap/>
            <w:vAlign w:val="bottom"/>
            <w:hideMark/>
          </w:tcPr>
          <w:p w14:paraId="0139BB61" w14:textId="4A9436B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D63768" w14:textId="34BD7C9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1848FB" w14:textId="2C1DD2C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9,974.00 </w:t>
            </w:r>
          </w:p>
        </w:tc>
      </w:tr>
      <w:tr w:rsidR="007325B7" w14:paraId="6EEA8A9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9229F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605BE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37B1ADFE" w14:textId="26F423D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366CA84A" w14:textId="0930FFA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0EF83" w14:textId="3394D3E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7112C9" w14:textId="553459C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7325B7" w14:paraId="4F10BDF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321B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C21EB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1E20F7CC" w14:textId="11B3DAD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3,427.00 </w:t>
            </w:r>
          </w:p>
        </w:tc>
        <w:tc>
          <w:tcPr>
            <w:tcW w:w="675" w:type="pct"/>
            <w:tcBorders>
              <w:top w:val="nil"/>
              <w:left w:val="nil"/>
              <w:bottom w:val="single" w:sz="4" w:space="0" w:color="000000"/>
              <w:right w:val="single" w:sz="4" w:space="0" w:color="000000"/>
            </w:tcBorders>
            <w:shd w:val="clear" w:color="auto" w:fill="auto"/>
            <w:noWrap/>
            <w:vAlign w:val="bottom"/>
            <w:hideMark/>
          </w:tcPr>
          <w:p w14:paraId="71CF121E" w14:textId="30DC06D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F6EDE7" w14:textId="7EE1674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118B10" w14:textId="1F046E8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3,427.00 </w:t>
            </w:r>
          </w:p>
        </w:tc>
      </w:tr>
      <w:tr w:rsidR="007325B7" w14:paraId="701B25A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54FF8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DACFF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0699B09" w14:textId="20175A0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28.91 </w:t>
            </w:r>
          </w:p>
        </w:tc>
        <w:tc>
          <w:tcPr>
            <w:tcW w:w="675" w:type="pct"/>
            <w:tcBorders>
              <w:top w:val="nil"/>
              <w:left w:val="nil"/>
              <w:bottom w:val="single" w:sz="4" w:space="0" w:color="000000"/>
              <w:right w:val="single" w:sz="4" w:space="0" w:color="000000"/>
            </w:tcBorders>
            <w:shd w:val="clear" w:color="auto" w:fill="auto"/>
            <w:noWrap/>
            <w:vAlign w:val="bottom"/>
            <w:hideMark/>
          </w:tcPr>
          <w:p w14:paraId="7E6D93B7" w14:textId="2F0122B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C8BF74" w14:textId="2EEE5DF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65953D" w14:textId="65310B9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28.91 </w:t>
            </w:r>
          </w:p>
        </w:tc>
      </w:tr>
      <w:tr w:rsidR="007325B7" w14:paraId="4B94197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80E92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7DB43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69779884" w14:textId="49D311F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2C22E76E" w14:textId="405A049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153AE1" w14:textId="7D84C7E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80B45D" w14:textId="5315D79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7325B7" w14:paraId="57B6771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A1E79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E3AE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3766D92F" w14:textId="455765D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7FA6A00F" w14:textId="7E05EC8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7644C" w14:textId="75AE3B3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AF9365" w14:textId="6853422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7325B7" w14:paraId="67989C7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03685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3C6101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5065322E" w14:textId="21A2633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5542DC09" w14:textId="1A5EF2D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00307F" w14:textId="4077AB6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5128D6" w14:textId="212D389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7325B7" w14:paraId="299BCB9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871C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F2B21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03A81147" w14:textId="5CF208E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61AB853E" w14:textId="365E812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237B0F" w14:textId="1D243E0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34B8A1" w14:textId="799EE1A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7325B7" w14:paraId="141D8F3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DFDD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5F7AA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04F1C4FF" w14:textId="6E6894B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4A1F1A11" w14:textId="0D8C239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37D731" w14:textId="72263FD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47448C" w14:textId="3E307E9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7325B7" w14:paraId="00EC392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C217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6C04E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7C0500BC" w14:textId="63A6CD8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66FA1EEF" w14:textId="6FE8983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81B3BB" w14:textId="3BB9F21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D8DEE8" w14:textId="207F00A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7325B7" w14:paraId="557467D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A7DD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99882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280A161A" w14:textId="01C76FD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25FEB64A" w14:textId="7AD68F2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A40342" w14:textId="5CFF333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1DD4AB" w14:textId="1ED50DF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7325B7" w14:paraId="3E8ED70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C11E3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B00B4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10AD75BE" w14:textId="5F93A6F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698AB06B" w14:textId="081FF6A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9EF422" w14:textId="2F5B887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08681C" w14:textId="57421BC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7325B7" w14:paraId="460D435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B439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CC5D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0AFF3FC6" w14:textId="24EB7E7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3E40E7" w14:textId="22047B6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4CE40A" w14:textId="0A9425A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D532DF" w14:textId="38F157A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7325B7" w14:paraId="3DF8673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C5E0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0F358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4C86B00D" w14:textId="3776649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661CBB5C" w14:textId="2A23178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4CB40D" w14:textId="0DA1F4C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A44BAF" w14:textId="01D6E30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7325B7" w14:paraId="4964461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D9A3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3281B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06A6C01E" w14:textId="56553A1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1,809.18 </w:t>
            </w:r>
          </w:p>
        </w:tc>
        <w:tc>
          <w:tcPr>
            <w:tcW w:w="675" w:type="pct"/>
            <w:tcBorders>
              <w:top w:val="nil"/>
              <w:left w:val="nil"/>
              <w:bottom w:val="single" w:sz="4" w:space="0" w:color="000000"/>
              <w:right w:val="single" w:sz="4" w:space="0" w:color="000000"/>
            </w:tcBorders>
            <w:shd w:val="clear" w:color="auto" w:fill="auto"/>
            <w:noWrap/>
            <w:vAlign w:val="bottom"/>
            <w:hideMark/>
          </w:tcPr>
          <w:p w14:paraId="4624FDB0" w14:textId="567A075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252B06" w14:textId="7E27F5B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F02FBC" w14:textId="1F6FBAB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1,809.18 </w:t>
            </w:r>
          </w:p>
        </w:tc>
      </w:tr>
      <w:tr w:rsidR="007325B7" w14:paraId="5F3D8C3E"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E1D7DE"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41232EA0" w14:textId="3A45BFDF"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59,037.57 </w:t>
            </w:r>
          </w:p>
        </w:tc>
        <w:tc>
          <w:tcPr>
            <w:tcW w:w="675" w:type="pct"/>
            <w:tcBorders>
              <w:top w:val="nil"/>
              <w:left w:val="nil"/>
              <w:bottom w:val="single" w:sz="4" w:space="0" w:color="000000"/>
              <w:right w:val="single" w:sz="4" w:space="0" w:color="000000"/>
            </w:tcBorders>
            <w:shd w:val="clear" w:color="D8D8D8" w:fill="D8D8D8"/>
            <w:noWrap/>
            <w:vAlign w:val="bottom"/>
            <w:hideMark/>
          </w:tcPr>
          <w:p w14:paraId="7DC074D5" w14:textId="0050A2BF"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B4EFEDF" w14:textId="5C45F76E"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09495A5" w14:textId="4DAF69BA"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59,037.57 </w:t>
            </w:r>
          </w:p>
        </w:tc>
      </w:tr>
      <w:tr w:rsidR="007325B7" w14:paraId="45C7472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3A144B"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296A8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51E85206" w14:textId="380E6A7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589F849F" w14:textId="7FDDE64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AFBCCC" w14:textId="18439AE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EAD3AC" w14:textId="28C172E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7325B7" w14:paraId="70AC4A5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24D16"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4004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099AD7D2" w14:textId="17238C3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14563FB9" w14:textId="4E47A81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76B08" w14:textId="7CD6227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31EF0B" w14:textId="6330C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7325B7" w14:paraId="1D1DF1A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DDC0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ED75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03F782BE" w14:textId="2E3F6D6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5F629A" w14:textId="7E883C8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5694E5" w14:textId="7A93863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9B050E" w14:textId="29AB9DF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7325B7" w14:paraId="2EC62E1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B9DF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78C2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0B47BCD0" w14:textId="6C3B133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1,283.10 </w:t>
            </w:r>
          </w:p>
        </w:tc>
        <w:tc>
          <w:tcPr>
            <w:tcW w:w="675" w:type="pct"/>
            <w:tcBorders>
              <w:top w:val="nil"/>
              <w:left w:val="nil"/>
              <w:bottom w:val="single" w:sz="4" w:space="0" w:color="000000"/>
              <w:right w:val="single" w:sz="4" w:space="0" w:color="000000"/>
            </w:tcBorders>
            <w:shd w:val="clear" w:color="auto" w:fill="auto"/>
            <w:noWrap/>
            <w:vAlign w:val="bottom"/>
            <w:hideMark/>
          </w:tcPr>
          <w:p w14:paraId="5A231D7A" w14:textId="4777126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2EA7B7" w14:textId="64E745A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4DB83" w14:textId="53DCFF4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1,283.10 </w:t>
            </w:r>
          </w:p>
        </w:tc>
      </w:tr>
      <w:tr w:rsidR="007325B7" w14:paraId="338C81D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3321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04D73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5AC08044" w14:textId="2B3389E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26058825" w14:textId="3D7752B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44CC4F" w14:textId="4C99588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5EB683" w14:textId="6DE0D48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7325B7" w14:paraId="7087EEC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5D6B5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CEEB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3E8D7AE1" w14:textId="318AFDA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54AFD245" w14:textId="5484BD3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2744F" w14:textId="22BEAB1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4F355" w14:textId="5D16C43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7325B7" w14:paraId="2F8A17A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E1100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30C99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7CB17E2A" w14:textId="67C6F63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4041FDD4" w14:textId="6AD9915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B38F7F" w14:textId="295E5CC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94E10B" w14:textId="10527E8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7325B7" w14:paraId="2BAE2B1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BAEF8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85252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0BEE3736" w14:textId="728AE46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4CC8CC63" w14:textId="3348948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55CD87" w14:textId="6531D48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BA8C88" w14:textId="7A6BF85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7325B7" w14:paraId="121E873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B85B4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92ED5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39A8ED90" w14:textId="6C68841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20AE92EB" w14:textId="4148F34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470089" w14:textId="093F87A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EC6655" w14:textId="7EF8A88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7325B7" w14:paraId="0E075F1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56B7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68C06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71AAC34D" w14:textId="78B4966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689.00 </w:t>
            </w:r>
          </w:p>
        </w:tc>
        <w:tc>
          <w:tcPr>
            <w:tcW w:w="675" w:type="pct"/>
            <w:tcBorders>
              <w:top w:val="nil"/>
              <w:left w:val="nil"/>
              <w:bottom w:val="single" w:sz="4" w:space="0" w:color="000000"/>
              <w:right w:val="single" w:sz="4" w:space="0" w:color="000000"/>
            </w:tcBorders>
            <w:shd w:val="clear" w:color="auto" w:fill="auto"/>
            <w:noWrap/>
            <w:vAlign w:val="bottom"/>
            <w:hideMark/>
          </w:tcPr>
          <w:p w14:paraId="3F1359AF" w14:textId="76EA0C7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645A06" w14:textId="28973E7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DE9502" w14:textId="5FF4EEE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689.00 </w:t>
            </w:r>
          </w:p>
        </w:tc>
      </w:tr>
      <w:tr w:rsidR="007325B7" w14:paraId="4D70854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7EED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18C4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0E9EB2FF" w14:textId="4593A10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79458D24" w14:textId="19F2710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449A3B" w14:textId="1DA7DF4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DDC8E2" w14:textId="477A3D0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7325B7" w14:paraId="72D68F0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B4F1E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B0AB8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w:t>
            </w:r>
          </w:p>
        </w:tc>
        <w:tc>
          <w:tcPr>
            <w:tcW w:w="777" w:type="pct"/>
            <w:tcBorders>
              <w:top w:val="nil"/>
              <w:left w:val="nil"/>
              <w:bottom w:val="single" w:sz="4" w:space="0" w:color="000000"/>
              <w:right w:val="single" w:sz="4" w:space="0" w:color="000000"/>
            </w:tcBorders>
            <w:shd w:val="clear" w:color="auto" w:fill="auto"/>
            <w:noWrap/>
            <w:vAlign w:val="bottom"/>
            <w:hideMark/>
          </w:tcPr>
          <w:p w14:paraId="5CB0D22D" w14:textId="70CC98C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129.47 </w:t>
            </w:r>
          </w:p>
        </w:tc>
        <w:tc>
          <w:tcPr>
            <w:tcW w:w="675" w:type="pct"/>
            <w:tcBorders>
              <w:top w:val="nil"/>
              <w:left w:val="nil"/>
              <w:bottom w:val="single" w:sz="4" w:space="0" w:color="000000"/>
              <w:right w:val="single" w:sz="4" w:space="0" w:color="000000"/>
            </w:tcBorders>
            <w:shd w:val="clear" w:color="auto" w:fill="auto"/>
            <w:noWrap/>
            <w:vAlign w:val="bottom"/>
            <w:hideMark/>
          </w:tcPr>
          <w:p w14:paraId="067BDF6B" w14:textId="739B310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6C1E5" w14:textId="0F089BF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B9469C" w14:textId="44436C1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129.47 </w:t>
            </w:r>
          </w:p>
        </w:tc>
      </w:tr>
      <w:tr w:rsidR="007325B7" w14:paraId="0E4DB30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A273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FF00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6EA918F5" w14:textId="36BCD8D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682F60F8" w14:textId="70BAC70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A7EE92" w14:textId="46AE619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784722" w14:textId="63CD1A1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7325B7" w14:paraId="14DEF3E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8E40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B2043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545899FB" w14:textId="1321C1A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66181084" w14:textId="355A9C1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E8C18" w14:textId="49323D2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913D07" w14:textId="099D055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7325B7" w14:paraId="2D82C7A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3F03B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7F2CF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0DEC1E1A" w14:textId="076E8C4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364B8B49" w14:textId="41B53DE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2B4012" w14:textId="099B5E4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45B022" w14:textId="54EADF2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7325B7" w14:paraId="2EB30C23"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32B142"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6CC6E50D" w14:textId="4D86791D"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254E06C8" w14:textId="3F8875F2"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D66DF3A" w14:textId="0203862D"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E8E933B" w14:textId="5F6E0135"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7325B7" w14:paraId="52CBF80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E55C0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09478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5E0AA41E" w14:textId="6ED51F8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59470038" w14:textId="364DB18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E03EB6" w14:textId="2152865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D281D8" w14:textId="531C903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7325B7" w14:paraId="2303710D"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F65BEF"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0731DFA8" w14:textId="60194E58"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485,278.70 </w:t>
            </w:r>
          </w:p>
        </w:tc>
        <w:tc>
          <w:tcPr>
            <w:tcW w:w="675" w:type="pct"/>
            <w:tcBorders>
              <w:top w:val="nil"/>
              <w:left w:val="nil"/>
              <w:bottom w:val="single" w:sz="4" w:space="0" w:color="000000"/>
              <w:right w:val="single" w:sz="4" w:space="0" w:color="000000"/>
            </w:tcBorders>
            <w:shd w:val="clear" w:color="A5A5A5" w:fill="A5A5A5"/>
            <w:noWrap/>
            <w:vAlign w:val="bottom"/>
            <w:hideMark/>
          </w:tcPr>
          <w:p w14:paraId="1F5DDF03" w14:textId="0E15D56E"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F414BA8" w14:textId="26AD6D50"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7005681" w14:textId="3825A7A1"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485,278.70 </w:t>
            </w:r>
          </w:p>
        </w:tc>
      </w:tr>
      <w:tr w:rsidR="007325B7" w14:paraId="08422270"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14BF8F"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7505C7DC" w14:textId="124CADC3"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33,188.76 </w:t>
            </w:r>
          </w:p>
        </w:tc>
        <w:tc>
          <w:tcPr>
            <w:tcW w:w="675" w:type="pct"/>
            <w:tcBorders>
              <w:top w:val="nil"/>
              <w:left w:val="nil"/>
              <w:bottom w:val="single" w:sz="4" w:space="0" w:color="000000"/>
              <w:right w:val="single" w:sz="4" w:space="0" w:color="000000"/>
            </w:tcBorders>
            <w:shd w:val="clear" w:color="D8D8D8" w:fill="D8D8D8"/>
            <w:noWrap/>
            <w:vAlign w:val="bottom"/>
            <w:hideMark/>
          </w:tcPr>
          <w:p w14:paraId="79D126DF" w14:textId="6D5CF63B"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7CD4533" w14:textId="0EE657C7"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8E4B009" w14:textId="61437F86"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33,188.76 </w:t>
            </w:r>
          </w:p>
        </w:tc>
      </w:tr>
      <w:tr w:rsidR="007325B7" w14:paraId="15169AD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FDC01"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1810D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4D4AF952" w14:textId="439DC87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04BAA3D" w14:textId="5421C14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CEC2C7" w14:textId="1F045A9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12ECE2" w14:textId="6128CE4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325B7" w14:paraId="59404A2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3EAA2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3878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0242C6DF" w14:textId="014718D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9,879.31 </w:t>
            </w:r>
          </w:p>
        </w:tc>
        <w:tc>
          <w:tcPr>
            <w:tcW w:w="675" w:type="pct"/>
            <w:tcBorders>
              <w:top w:val="nil"/>
              <w:left w:val="nil"/>
              <w:bottom w:val="single" w:sz="4" w:space="0" w:color="000000"/>
              <w:right w:val="single" w:sz="4" w:space="0" w:color="000000"/>
            </w:tcBorders>
            <w:shd w:val="clear" w:color="auto" w:fill="auto"/>
            <w:noWrap/>
            <w:vAlign w:val="bottom"/>
            <w:hideMark/>
          </w:tcPr>
          <w:p w14:paraId="56D40C69" w14:textId="6E1FB21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ED0937" w14:textId="52F2B4D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875121" w14:textId="47A040F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9,879.31 </w:t>
            </w:r>
          </w:p>
        </w:tc>
      </w:tr>
      <w:tr w:rsidR="007325B7" w14:paraId="189C883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8F0D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EB3C1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bog</w:t>
            </w:r>
          </w:p>
        </w:tc>
        <w:tc>
          <w:tcPr>
            <w:tcW w:w="777" w:type="pct"/>
            <w:tcBorders>
              <w:top w:val="nil"/>
              <w:left w:val="nil"/>
              <w:bottom w:val="single" w:sz="4" w:space="0" w:color="000000"/>
              <w:right w:val="single" w:sz="4" w:space="0" w:color="000000"/>
            </w:tcBorders>
            <w:shd w:val="clear" w:color="auto" w:fill="auto"/>
            <w:noWrap/>
            <w:vAlign w:val="bottom"/>
            <w:hideMark/>
          </w:tcPr>
          <w:p w14:paraId="016C5695" w14:textId="346BE76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960.00 </w:t>
            </w:r>
          </w:p>
        </w:tc>
        <w:tc>
          <w:tcPr>
            <w:tcW w:w="675" w:type="pct"/>
            <w:tcBorders>
              <w:top w:val="nil"/>
              <w:left w:val="nil"/>
              <w:bottom w:val="single" w:sz="4" w:space="0" w:color="000000"/>
              <w:right w:val="single" w:sz="4" w:space="0" w:color="000000"/>
            </w:tcBorders>
            <w:shd w:val="clear" w:color="auto" w:fill="auto"/>
            <w:noWrap/>
            <w:vAlign w:val="bottom"/>
            <w:hideMark/>
          </w:tcPr>
          <w:p w14:paraId="34425604" w14:textId="0852648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EAA0A8" w14:textId="0A92E02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224422" w14:textId="11E11BF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960.00 </w:t>
            </w:r>
          </w:p>
        </w:tc>
      </w:tr>
      <w:tr w:rsidR="007325B7" w14:paraId="5F14BD4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22AB3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0EC21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52387173" w14:textId="62C1907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881.62 </w:t>
            </w:r>
          </w:p>
        </w:tc>
        <w:tc>
          <w:tcPr>
            <w:tcW w:w="675" w:type="pct"/>
            <w:tcBorders>
              <w:top w:val="nil"/>
              <w:left w:val="nil"/>
              <w:bottom w:val="single" w:sz="4" w:space="0" w:color="000000"/>
              <w:right w:val="single" w:sz="4" w:space="0" w:color="000000"/>
            </w:tcBorders>
            <w:shd w:val="clear" w:color="auto" w:fill="auto"/>
            <w:noWrap/>
            <w:vAlign w:val="bottom"/>
            <w:hideMark/>
          </w:tcPr>
          <w:p w14:paraId="5A65301A" w14:textId="7427F90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F341CA" w14:textId="34F5DD7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2FD53F" w14:textId="7125EC3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881.62 </w:t>
            </w:r>
          </w:p>
        </w:tc>
      </w:tr>
      <w:tr w:rsidR="007325B7" w14:paraId="460979D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D720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D5E3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milao</w:t>
            </w:r>
          </w:p>
        </w:tc>
        <w:tc>
          <w:tcPr>
            <w:tcW w:w="777" w:type="pct"/>
            <w:tcBorders>
              <w:top w:val="nil"/>
              <w:left w:val="nil"/>
              <w:bottom w:val="single" w:sz="4" w:space="0" w:color="000000"/>
              <w:right w:val="single" w:sz="4" w:space="0" w:color="000000"/>
            </w:tcBorders>
            <w:shd w:val="clear" w:color="auto" w:fill="auto"/>
            <w:noWrap/>
            <w:vAlign w:val="bottom"/>
            <w:hideMark/>
          </w:tcPr>
          <w:p w14:paraId="0C139F93" w14:textId="09495F0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0.70 </w:t>
            </w:r>
          </w:p>
        </w:tc>
        <w:tc>
          <w:tcPr>
            <w:tcW w:w="675" w:type="pct"/>
            <w:tcBorders>
              <w:top w:val="nil"/>
              <w:left w:val="nil"/>
              <w:bottom w:val="single" w:sz="4" w:space="0" w:color="000000"/>
              <w:right w:val="single" w:sz="4" w:space="0" w:color="000000"/>
            </w:tcBorders>
            <w:shd w:val="clear" w:color="auto" w:fill="auto"/>
            <w:noWrap/>
            <w:vAlign w:val="bottom"/>
            <w:hideMark/>
          </w:tcPr>
          <w:p w14:paraId="67DD8418" w14:textId="5A727AE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2187AD" w14:textId="306E96A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5ED475" w14:textId="7C38802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0.70 </w:t>
            </w:r>
          </w:p>
        </w:tc>
      </w:tr>
      <w:tr w:rsidR="007325B7" w14:paraId="078CC98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36E1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34B6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4EA0DA14" w14:textId="3115B79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BDB106E" w14:textId="5F74E46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11F34C" w14:textId="48023AB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AF924F" w14:textId="75142CA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325B7" w14:paraId="694B295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1BF7F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039F5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glasan</w:t>
            </w:r>
          </w:p>
        </w:tc>
        <w:tc>
          <w:tcPr>
            <w:tcW w:w="777" w:type="pct"/>
            <w:tcBorders>
              <w:top w:val="nil"/>
              <w:left w:val="nil"/>
              <w:bottom w:val="single" w:sz="4" w:space="0" w:color="000000"/>
              <w:right w:val="single" w:sz="4" w:space="0" w:color="000000"/>
            </w:tcBorders>
            <w:shd w:val="clear" w:color="auto" w:fill="auto"/>
            <w:noWrap/>
            <w:vAlign w:val="bottom"/>
            <w:hideMark/>
          </w:tcPr>
          <w:p w14:paraId="390558D9" w14:textId="72EDBED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c>
          <w:tcPr>
            <w:tcW w:w="675" w:type="pct"/>
            <w:tcBorders>
              <w:top w:val="nil"/>
              <w:left w:val="nil"/>
              <w:bottom w:val="single" w:sz="4" w:space="0" w:color="000000"/>
              <w:right w:val="single" w:sz="4" w:space="0" w:color="000000"/>
            </w:tcBorders>
            <w:shd w:val="clear" w:color="auto" w:fill="auto"/>
            <w:noWrap/>
            <w:vAlign w:val="bottom"/>
            <w:hideMark/>
          </w:tcPr>
          <w:p w14:paraId="1D2E612A" w14:textId="7D3B8C6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52440E" w14:textId="789E230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097E9D" w14:textId="462488B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r>
      <w:tr w:rsidR="007325B7" w14:paraId="2B21A81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E0CC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BD192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127A54AB" w14:textId="23DB4C3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7A0EEEBF" w14:textId="5813456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EA124B" w14:textId="5201CE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CC994C" w14:textId="5621B1E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7325B7" w14:paraId="4E8F484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3B408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26FBF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2B9C2D49" w14:textId="577BE96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182101B" w14:textId="3E90AB7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B09355" w14:textId="58ACD2C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10EE35" w14:textId="4E17008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7325B7" w14:paraId="0AA7C4F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D4FAF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D163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4D3A5489" w14:textId="109773A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12,033.74 </w:t>
            </w:r>
          </w:p>
        </w:tc>
        <w:tc>
          <w:tcPr>
            <w:tcW w:w="675" w:type="pct"/>
            <w:tcBorders>
              <w:top w:val="nil"/>
              <w:left w:val="nil"/>
              <w:bottom w:val="single" w:sz="4" w:space="0" w:color="000000"/>
              <w:right w:val="single" w:sz="4" w:space="0" w:color="000000"/>
            </w:tcBorders>
            <w:shd w:val="clear" w:color="auto" w:fill="auto"/>
            <w:noWrap/>
            <w:vAlign w:val="bottom"/>
            <w:hideMark/>
          </w:tcPr>
          <w:p w14:paraId="51C9DEB7" w14:textId="60D2597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71EF3E" w14:textId="7F7BE20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F3F26B" w14:textId="5F78CAA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12,033.74 </w:t>
            </w:r>
          </w:p>
        </w:tc>
      </w:tr>
      <w:tr w:rsidR="007325B7" w14:paraId="6ECA0D7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D211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2C0B0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11B02646" w14:textId="7451919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424.22 </w:t>
            </w:r>
          </w:p>
        </w:tc>
        <w:tc>
          <w:tcPr>
            <w:tcW w:w="675" w:type="pct"/>
            <w:tcBorders>
              <w:top w:val="nil"/>
              <w:left w:val="nil"/>
              <w:bottom w:val="single" w:sz="4" w:space="0" w:color="000000"/>
              <w:right w:val="single" w:sz="4" w:space="0" w:color="000000"/>
            </w:tcBorders>
            <w:shd w:val="clear" w:color="auto" w:fill="auto"/>
            <w:noWrap/>
            <w:vAlign w:val="bottom"/>
            <w:hideMark/>
          </w:tcPr>
          <w:p w14:paraId="2DB90248" w14:textId="2FF613A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941A3" w14:textId="588DC1B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77D242" w14:textId="0A3A706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424.22 </w:t>
            </w:r>
          </w:p>
        </w:tc>
      </w:tr>
      <w:tr w:rsidR="007325B7" w14:paraId="7CDA7D2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73B4F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F1879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71EBD0B2" w14:textId="1E6CC6F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73.48 </w:t>
            </w:r>
          </w:p>
        </w:tc>
        <w:tc>
          <w:tcPr>
            <w:tcW w:w="675" w:type="pct"/>
            <w:tcBorders>
              <w:top w:val="nil"/>
              <w:left w:val="nil"/>
              <w:bottom w:val="single" w:sz="4" w:space="0" w:color="000000"/>
              <w:right w:val="single" w:sz="4" w:space="0" w:color="000000"/>
            </w:tcBorders>
            <w:shd w:val="clear" w:color="auto" w:fill="auto"/>
            <w:noWrap/>
            <w:vAlign w:val="bottom"/>
            <w:hideMark/>
          </w:tcPr>
          <w:p w14:paraId="7EB22DE1" w14:textId="2808285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96FC43" w14:textId="6B6165C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5862FD" w14:textId="6454C4B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73.48 </w:t>
            </w:r>
          </w:p>
        </w:tc>
      </w:tr>
      <w:tr w:rsidR="007325B7" w14:paraId="33FFE82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FCA6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03F8A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676608F6" w14:textId="7EBACCF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c>
          <w:tcPr>
            <w:tcW w:w="675" w:type="pct"/>
            <w:tcBorders>
              <w:top w:val="nil"/>
              <w:left w:val="nil"/>
              <w:bottom w:val="single" w:sz="4" w:space="0" w:color="000000"/>
              <w:right w:val="single" w:sz="4" w:space="0" w:color="000000"/>
            </w:tcBorders>
            <w:shd w:val="clear" w:color="auto" w:fill="auto"/>
            <w:noWrap/>
            <w:vAlign w:val="bottom"/>
            <w:hideMark/>
          </w:tcPr>
          <w:p w14:paraId="5072A25A" w14:textId="774DCD0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CB407E" w14:textId="462B5C3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760DE6" w14:textId="0059E86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r>
      <w:tr w:rsidR="007325B7" w14:paraId="01AA80D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79F17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313F2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4C502AE8" w14:textId="020223D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A8AF686" w14:textId="4B29299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205045" w14:textId="47D3A32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B41585" w14:textId="1855FBA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7325B7" w14:paraId="222E047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1D5AC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3121C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41E97559" w14:textId="6AF04CC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3447AC60" w14:textId="3D96850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ACBEEF" w14:textId="4CBD909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25AB6B" w14:textId="5C428F1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7325B7" w14:paraId="3481797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6ED00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2E90B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5D730BA8" w14:textId="688D6F2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21930EF0" w14:textId="5D25E7D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B0DE0A" w14:textId="15CFBE7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42D8BD" w14:textId="60EE5BC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7325B7" w14:paraId="1D30720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E9E6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AFC82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mag</w:t>
            </w:r>
          </w:p>
        </w:tc>
        <w:tc>
          <w:tcPr>
            <w:tcW w:w="777" w:type="pct"/>
            <w:tcBorders>
              <w:top w:val="nil"/>
              <w:left w:val="nil"/>
              <w:bottom w:val="single" w:sz="4" w:space="0" w:color="000000"/>
              <w:right w:val="single" w:sz="4" w:space="0" w:color="000000"/>
            </w:tcBorders>
            <w:shd w:val="clear" w:color="auto" w:fill="auto"/>
            <w:noWrap/>
            <w:vAlign w:val="bottom"/>
            <w:hideMark/>
          </w:tcPr>
          <w:p w14:paraId="559D9DB6" w14:textId="47FD0C1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959.26 </w:t>
            </w:r>
          </w:p>
        </w:tc>
        <w:tc>
          <w:tcPr>
            <w:tcW w:w="675" w:type="pct"/>
            <w:tcBorders>
              <w:top w:val="nil"/>
              <w:left w:val="nil"/>
              <w:bottom w:val="single" w:sz="4" w:space="0" w:color="000000"/>
              <w:right w:val="single" w:sz="4" w:space="0" w:color="000000"/>
            </w:tcBorders>
            <w:shd w:val="clear" w:color="auto" w:fill="auto"/>
            <w:noWrap/>
            <w:vAlign w:val="bottom"/>
            <w:hideMark/>
          </w:tcPr>
          <w:p w14:paraId="1AB83566" w14:textId="30561A9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E53B36" w14:textId="1FD18C3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1D4017" w14:textId="3B74C49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959.26 </w:t>
            </w:r>
          </w:p>
        </w:tc>
      </w:tr>
      <w:tr w:rsidR="007325B7" w14:paraId="00D05D5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93F8F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C32E4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3BD3B1D0" w14:textId="3C28287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35945BD" w14:textId="0FF1C2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D540F2" w14:textId="71FCD87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296339" w14:textId="57F20A3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7325B7" w14:paraId="68E0D18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9D86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10B72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antucan</w:t>
            </w:r>
          </w:p>
        </w:tc>
        <w:tc>
          <w:tcPr>
            <w:tcW w:w="777" w:type="pct"/>
            <w:tcBorders>
              <w:top w:val="nil"/>
              <w:left w:val="nil"/>
              <w:bottom w:val="single" w:sz="4" w:space="0" w:color="000000"/>
              <w:right w:val="single" w:sz="4" w:space="0" w:color="000000"/>
            </w:tcBorders>
            <w:shd w:val="clear" w:color="auto" w:fill="auto"/>
            <w:noWrap/>
            <w:vAlign w:val="bottom"/>
            <w:hideMark/>
          </w:tcPr>
          <w:p w14:paraId="754FF5A9" w14:textId="04F05D8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135.27 </w:t>
            </w:r>
          </w:p>
        </w:tc>
        <w:tc>
          <w:tcPr>
            <w:tcW w:w="675" w:type="pct"/>
            <w:tcBorders>
              <w:top w:val="nil"/>
              <w:left w:val="nil"/>
              <w:bottom w:val="single" w:sz="4" w:space="0" w:color="000000"/>
              <w:right w:val="single" w:sz="4" w:space="0" w:color="000000"/>
            </w:tcBorders>
            <w:shd w:val="clear" w:color="auto" w:fill="auto"/>
            <w:noWrap/>
            <w:vAlign w:val="bottom"/>
            <w:hideMark/>
          </w:tcPr>
          <w:p w14:paraId="17905D11" w14:textId="2A88DA6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4F14A5" w14:textId="0C3E46E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D7ABA6" w14:textId="6D43B04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135.27 </w:t>
            </w:r>
          </w:p>
        </w:tc>
      </w:tr>
      <w:tr w:rsidR="007325B7" w14:paraId="63848C9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D1FF4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3C2B1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714D6CA3" w14:textId="1BBC9EF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55.94 </w:t>
            </w:r>
          </w:p>
        </w:tc>
        <w:tc>
          <w:tcPr>
            <w:tcW w:w="675" w:type="pct"/>
            <w:tcBorders>
              <w:top w:val="nil"/>
              <w:left w:val="nil"/>
              <w:bottom w:val="single" w:sz="4" w:space="0" w:color="000000"/>
              <w:right w:val="single" w:sz="4" w:space="0" w:color="000000"/>
            </w:tcBorders>
            <w:shd w:val="clear" w:color="auto" w:fill="auto"/>
            <w:noWrap/>
            <w:vAlign w:val="bottom"/>
            <w:hideMark/>
          </w:tcPr>
          <w:p w14:paraId="424DA96B" w14:textId="5361E76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693F9E" w14:textId="4124EDA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BA70C2" w14:textId="50034AD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55.94 </w:t>
            </w:r>
          </w:p>
        </w:tc>
      </w:tr>
      <w:tr w:rsidR="007325B7" w14:paraId="7123CBEB"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11FC41"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2007386F" w14:textId="38EE709D"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756.77 </w:t>
            </w:r>
          </w:p>
        </w:tc>
        <w:tc>
          <w:tcPr>
            <w:tcW w:w="675" w:type="pct"/>
            <w:tcBorders>
              <w:top w:val="nil"/>
              <w:left w:val="nil"/>
              <w:bottom w:val="single" w:sz="4" w:space="0" w:color="000000"/>
              <w:right w:val="single" w:sz="4" w:space="0" w:color="000000"/>
            </w:tcBorders>
            <w:shd w:val="clear" w:color="D8D8D8" w:fill="D8D8D8"/>
            <w:noWrap/>
            <w:vAlign w:val="bottom"/>
            <w:hideMark/>
          </w:tcPr>
          <w:p w14:paraId="500CC6AD" w14:textId="3F21BAF4"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52EB836" w14:textId="53055B75"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C5DAF88" w14:textId="5762839C"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756.77 </w:t>
            </w:r>
          </w:p>
        </w:tc>
      </w:tr>
      <w:tr w:rsidR="007325B7" w14:paraId="1685DBD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52FC92"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B02CC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10B3A46B" w14:textId="314DB88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6B75E95" w14:textId="296EA1F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B45F6E" w14:textId="38E93CA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BDEEFA" w14:textId="21DF02D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7325B7" w14:paraId="5B0BC98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08E7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765BA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18A5CE49" w14:textId="31BFAED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324.98 </w:t>
            </w:r>
          </w:p>
        </w:tc>
        <w:tc>
          <w:tcPr>
            <w:tcW w:w="675" w:type="pct"/>
            <w:tcBorders>
              <w:top w:val="nil"/>
              <w:left w:val="nil"/>
              <w:bottom w:val="single" w:sz="4" w:space="0" w:color="000000"/>
              <w:right w:val="single" w:sz="4" w:space="0" w:color="000000"/>
            </w:tcBorders>
            <w:shd w:val="clear" w:color="auto" w:fill="auto"/>
            <w:noWrap/>
            <w:vAlign w:val="bottom"/>
            <w:hideMark/>
          </w:tcPr>
          <w:p w14:paraId="2BE79319" w14:textId="4FF3E60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02F1FB" w14:textId="709260E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0A2A77" w14:textId="5B1009C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324.98 </w:t>
            </w:r>
          </w:p>
        </w:tc>
      </w:tr>
      <w:tr w:rsidR="007325B7" w14:paraId="6E9D16C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E557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2CEB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31A20E30" w14:textId="7F03A35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246.79 </w:t>
            </w:r>
          </w:p>
        </w:tc>
        <w:tc>
          <w:tcPr>
            <w:tcW w:w="675" w:type="pct"/>
            <w:tcBorders>
              <w:top w:val="nil"/>
              <w:left w:val="nil"/>
              <w:bottom w:val="single" w:sz="4" w:space="0" w:color="000000"/>
              <w:right w:val="single" w:sz="4" w:space="0" w:color="000000"/>
            </w:tcBorders>
            <w:shd w:val="clear" w:color="auto" w:fill="auto"/>
            <w:noWrap/>
            <w:vAlign w:val="bottom"/>
            <w:hideMark/>
          </w:tcPr>
          <w:p w14:paraId="31072600" w14:textId="23862DC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498A50" w14:textId="3ADAF72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4C27BB" w14:textId="336470C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246.79 </w:t>
            </w:r>
          </w:p>
        </w:tc>
      </w:tr>
      <w:tr w:rsidR="007325B7" w14:paraId="300AA0A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F0AF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D53EC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56D68BAC" w14:textId="612E852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FB919A0" w14:textId="3034375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190EA6" w14:textId="0BCBB56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53FC81" w14:textId="382C0AB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7325B7" w14:paraId="2D6662D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10A1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C164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7EDE7A8D" w14:textId="713AC6C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810633E" w14:textId="5703114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BC0A47" w14:textId="7C3E4FB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E32DF2" w14:textId="30192FB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7325B7" w14:paraId="52939BCA"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E9FE2F"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AC9407E" w14:textId="16B02144"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912,593.34 </w:t>
            </w:r>
          </w:p>
        </w:tc>
        <w:tc>
          <w:tcPr>
            <w:tcW w:w="675" w:type="pct"/>
            <w:tcBorders>
              <w:top w:val="nil"/>
              <w:left w:val="nil"/>
              <w:bottom w:val="single" w:sz="4" w:space="0" w:color="000000"/>
              <w:right w:val="single" w:sz="4" w:space="0" w:color="000000"/>
            </w:tcBorders>
            <w:shd w:val="clear" w:color="D8D8D8" w:fill="D8D8D8"/>
            <w:noWrap/>
            <w:vAlign w:val="bottom"/>
            <w:hideMark/>
          </w:tcPr>
          <w:p w14:paraId="45BBFF6F" w14:textId="69A71C27"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8432143" w14:textId="207CB53A"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25FDC50" w14:textId="36C26615"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912,593.34 </w:t>
            </w:r>
          </w:p>
        </w:tc>
      </w:tr>
      <w:tr w:rsidR="007325B7" w14:paraId="1DBDD97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C6D1A"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82345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21DF845" w14:textId="60291E6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0,280.13 </w:t>
            </w:r>
          </w:p>
        </w:tc>
        <w:tc>
          <w:tcPr>
            <w:tcW w:w="675" w:type="pct"/>
            <w:tcBorders>
              <w:top w:val="nil"/>
              <w:left w:val="nil"/>
              <w:bottom w:val="single" w:sz="4" w:space="0" w:color="000000"/>
              <w:right w:val="single" w:sz="4" w:space="0" w:color="000000"/>
            </w:tcBorders>
            <w:shd w:val="clear" w:color="auto" w:fill="auto"/>
            <w:noWrap/>
            <w:vAlign w:val="bottom"/>
            <w:hideMark/>
          </w:tcPr>
          <w:p w14:paraId="72CA37AB" w14:textId="2B7F8F0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C69BB2" w14:textId="118E210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4FF02E" w14:textId="0C1FF36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0,280.13 </w:t>
            </w:r>
          </w:p>
        </w:tc>
      </w:tr>
      <w:tr w:rsidR="007325B7" w14:paraId="5E6D729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4DAD3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FBB74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68B40360" w14:textId="5EA613C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7,876.60 </w:t>
            </w:r>
          </w:p>
        </w:tc>
        <w:tc>
          <w:tcPr>
            <w:tcW w:w="675" w:type="pct"/>
            <w:tcBorders>
              <w:top w:val="nil"/>
              <w:left w:val="nil"/>
              <w:bottom w:val="single" w:sz="4" w:space="0" w:color="000000"/>
              <w:right w:val="single" w:sz="4" w:space="0" w:color="000000"/>
            </w:tcBorders>
            <w:shd w:val="clear" w:color="auto" w:fill="auto"/>
            <w:noWrap/>
            <w:vAlign w:val="bottom"/>
            <w:hideMark/>
          </w:tcPr>
          <w:p w14:paraId="5CF2641F" w14:textId="3A7D80F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7E8D4" w14:textId="17D612F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ABF89E" w14:textId="79260A6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7,876.60 </w:t>
            </w:r>
          </w:p>
        </w:tc>
      </w:tr>
      <w:tr w:rsidR="007325B7" w14:paraId="10137A5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185E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C0B15E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405546F1" w14:textId="62BBFBF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28F7294" w14:textId="0FE1169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2B683C" w14:textId="15532B4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4AC925" w14:textId="31577A4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325B7" w14:paraId="146EAAD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8422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1EAC0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0CB99A67" w14:textId="3A8363E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47651472" w14:textId="0CC92BC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CE27A5" w14:textId="6C51F2D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D38A54" w14:textId="07FB393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7325B7" w14:paraId="4B1D54C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D749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8EA74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16B5759E" w14:textId="5B2E775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1,519.69 </w:t>
            </w:r>
          </w:p>
        </w:tc>
        <w:tc>
          <w:tcPr>
            <w:tcW w:w="675" w:type="pct"/>
            <w:tcBorders>
              <w:top w:val="nil"/>
              <w:left w:val="nil"/>
              <w:bottom w:val="single" w:sz="4" w:space="0" w:color="000000"/>
              <w:right w:val="single" w:sz="4" w:space="0" w:color="000000"/>
            </w:tcBorders>
            <w:shd w:val="clear" w:color="auto" w:fill="auto"/>
            <w:noWrap/>
            <w:vAlign w:val="bottom"/>
            <w:hideMark/>
          </w:tcPr>
          <w:p w14:paraId="4A6DE1CD" w14:textId="4FC8F4A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7C402C" w14:textId="637175F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B6DBDB" w14:textId="3E472BE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1,519.69 </w:t>
            </w:r>
          </w:p>
        </w:tc>
      </w:tr>
      <w:tr w:rsidR="007325B7" w14:paraId="46E936B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49FF3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D04E7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165F56F8" w14:textId="5FCBE80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c>
          <w:tcPr>
            <w:tcW w:w="675" w:type="pct"/>
            <w:tcBorders>
              <w:top w:val="nil"/>
              <w:left w:val="nil"/>
              <w:bottom w:val="single" w:sz="4" w:space="0" w:color="000000"/>
              <w:right w:val="single" w:sz="4" w:space="0" w:color="000000"/>
            </w:tcBorders>
            <w:shd w:val="clear" w:color="auto" w:fill="auto"/>
            <w:noWrap/>
            <w:vAlign w:val="bottom"/>
            <w:hideMark/>
          </w:tcPr>
          <w:p w14:paraId="629827DB" w14:textId="1DBEC25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3DEC81" w14:textId="115141F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A6D294" w14:textId="6A32801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r>
      <w:tr w:rsidR="007325B7" w14:paraId="294A7B8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49E6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9E082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25AA6F58" w14:textId="3230144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67E53E5" w14:textId="22FA7D7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653244" w14:textId="4C7C1F6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460569" w14:textId="710D418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325B7" w14:paraId="5878834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713FC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A8CAC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7E77F614" w14:textId="74AB256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5B2849AF" w14:textId="3B0453F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FB87C" w14:textId="1C149B2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7534D5" w14:textId="44202F6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7325B7" w14:paraId="0F128BE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521C7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1A752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690DC318" w14:textId="340CFEA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0024CB4" w14:textId="456B3A0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457F32" w14:textId="589424F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2D4090" w14:textId="2AC4563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325B7" w14:paraId="35E3A70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8E51F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A84C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72F3EA21" w14:textId="009F31D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1269E429" w14:textId="1AD4FD1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62A93A" w14:textId="42343AB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02CF9D" w14:textId="3D08F17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7325B7" w14:paraId="6840C9F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8CA90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3CCBA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4B5CBCEC" w14:textId="4E42165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18,702.00 </w:t>
            </w:r>
          </w:p>
        </w:tc>
        <w:tc>
          <w:tcPr>
            <w:tcW w:w="675" w:type="pct"/>
            <w:tcBorders>
              <w:top w:val="nil"/>
              <w:left w:val="nil"/>
              <w:bottom w:val="single" w:sz="4" w:space="0" w:color="000000"/>
              <w:right w:val="single" w:sz="4" w:space="0" w:color="000000"/>
            </w:tcBorders>
            <w:shd w:val="clear" w:color="auto" w:fill="auto"/>
            <w:noWrap/>
            <w:vAlign w:val="bottom"/>
            <w:hideMark/>
          </w:tcPr>
          <w:p w14:paraId="3FC896FB" w14:textId="172CD7B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4EE95" w14:textId="25CD9A9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5183FA" w14:textId="2DCB0C5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18,702.00 </w:t>
            </w:r>
          </w:p>
        </w:tc>
      </w:tr>
      <w:tr w:rsidR="007325B7" w14:paraId="3800D7C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1C34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FD68D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56ACB99B" w14:textId="535AA08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151.38 </w:t>
            </w:r>
          </w:p>
        </w:tc>
        <w:tc>
          <w:tcPr>
            <w:tcW w:w="675" w:type="pct"/>
            <w:tcBorders>
              <w:top w:val="nil"/>
              <w:left w:val="nil"/>
              <w:bottom w:val="single" w:sz="4" w:space="0" w:color="000000"/>
              <w:right w:val="single" w:sz="4" w:space="0" w:color="000000"/>
            </w:tcBorders>
            <w:shd w:val="clear" w:color="auto" w:fill="auto"/>
            <w:noWrap/>
            <w:vAlign w:val="bottom"/>
            <w:hideMark/>
          </w:tcPr>
          <w:p w14:paraId="3B59488C" w14:textId="161BBE3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10982" w14:textId="394FAF8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16BA96" w14:textId="004D4D9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151.38 </w:t>
            </w:r>
          </w:p>
        </w:tc>
      </w:tr>
      <w:tr w:rsidR="007325B7" w14:paraId="0CFCAC3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6375A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4E7D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765E5BEC" w14:textId="2F2FC4D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7,651.79 </w:t>
            </w:r>
          </w:p>
        </w:tc>
        <w:tc>
          <w:tcPr>
            <w:tcW w:w="675" w:type="pct"/>
            <w:tcBorders>
              <w:top w:val="nil"/>
              <w:left w:val="nil"/>
              <w:bottom w:val="single" w:sz="4" w:space="0" w:color="000000"/>
              <w:right w:val="single" w:sz="4" w:space="0" w:color="000000"/>
            </w:tcBorders>
            <w:shd w:val="clear" w:color="auto" w:fill="auto"/>
            <w:noWrap/>
            <w:vAlign w:val="bottom"/>
            <w:hideMark/>
          </w:tcPr>
          <w:p w14:paraId="1CF95782" w14:textId="26B58FA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9EE9EC" w14:textId="55B98C7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80D873" w14:textId="2A5B176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7,651.79 </w:t>
            </w:r>
          </w:p>
        </w:tc>
      </w:tr>
      <w:tr w:rsidR="007325B7" w14:paraId="16B8365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6836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CB073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36DFAC4E" w14:textId="577FCA1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7,260.00 </w:t>
            </w:r>
          </w:p>
        </w:tc>
        <w:tc>
          <w:tcPr>
            <w:tcW w:w="675" w:type="pct"/>
            <w:tcBorders>
              <w:top w:val="nil"/>
              <w:left w:val="nil"/>
              <w:bottom w:val="single" w:sz="4" w:space="0" w:color="000000"/>
              <w:right w:val="single" w:sz="4" w:space="0" w:color="000000"/>
            </w:tcBorders>
            <w:shd w:val="clear" w:color="auto" w:fill="auto"/>
            <w:noWrap/>
            <w:vAlign w:val="bottom"/>
            <w:hideMark/>
          </w:tcPr>
          <w:p w14:paraId="3DE20D85" w14:textId="4170003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2D7159" w14:textId="15EA8DC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62287D" w14:textId="1DA8BEC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7,260.00 </w:t>
            </w:r>
          </w:p>
        </w:tc>
      </w:tr>
      <w:tr w:rsidR="007325B7" w14:paraId="1B0A6D6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9E6C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E6153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67C9958E" w14:textId="17E10E2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B7B650B" w14:textId="6F501FE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E02586" w14:textId="01411AA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0C46F1" w14:textId="311BEF2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325B7" w14:paraId="5FEDF19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4112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E33EB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1EE8DC40" w14:textId="48EA58D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665655E5" w14:textId="2114D2C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2A1972" w14:textId="3BB1B3C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EE96D" w14:textId="1E3BF49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7325B7" w14:paraId="571F3DE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59CC0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5F04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5F0FC0AA" w14:textId="2C07EF4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A5F10BF" w14:textId="655524A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126B2B" w14:textId="01BE546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A62D28" w14:textId="2C0771F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325B7" w14:paraId="7D75595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95E59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5873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ona Piagapo</w:t>
            </w:r>
          </w:p>
        </w:tc>
        <w:tc>
          <w:tcPr>
            <w:tcW w:w="777" w:type="pct"/>
            <w:tcBorders>
              <w:top w:val="nil"/>
              <w:left w:val="nil"/>
              <w:bottom w:val="single" w:sz="4" w:space="0" w:color="000000"/>
              <w:right w:val="single" w:sz="4" w:space="0" w:color="000000"/>
            </w:tcBorders>
            <w:shd w:val="clear" w:color="auto" w:fill="auto"/>
            <w:noWrap/>
            <w:vAlign w:val="bottom"/>
            <w:hideMark/>
          </w:tcPr>
          <w:p w14:paraId="3470BC52" w14:textId="2E9AB14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3F554E0" w14:textId="13710D4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C61354" w14:textId="678BB43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E06452" w14:textId="7B6A150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325B7" w14:paraId="22CD1D1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F1E16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613B9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00388793" w14:textId="06862E9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13B5B300" w14:textId="3370D49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A0BB01" w14:textId="5A4EA86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32D973" w14:textId="07FA90E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7325B7" w14:paraId="2A3800E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2E9F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37131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00E4D33F" w14:textId="203901D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6588C298" w14:textId="2BABE37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9E2F97" w14:textId="1C1EB9D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48827" w14:textId="5AB8A8D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7325B7" w14:paraId="3A10843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879BB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6DE11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346059B7" w14:textId="79C427C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F5E83B7" w14:textId="26256DE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EFF334" w14:textId="2941EDF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51BEC5" w14:textId="015B8F3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325B7" w14:paraId="63F674C5"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AC8374"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33BB456" w14:textId="4A2EAEF0"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70,67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64820DBF" w14:textId="7DF6B654"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C5655AA" w14:textId="44B0273F"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7214F92" w14:textId="6F3249C4"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70,677.02 </w:t>
            </w:r>
          </w:p>
        </w:tc>
      </w:tr>
      <w:tr w:rsidR="007325B7" w14:paraId="04CDB3D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A9684"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9CFD7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1BB4FBA7" w14:textId="7AE1FCA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926FBCE" w14:textId="573D420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96C1E9" w14:textId="5DE42E3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99EAB4" w14:textId="640426D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325B7" w14:paraId="1089D8B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803C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360BF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0175C353" w14:textId="31337EA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DD2EA4C" w14:textId="18F5DB2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73205B" w14:textId="48CDB00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AD119F" w14:textId="1B22C53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325B7" w14:paraId="53BF900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C3AD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A8A8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6E20FB89" w14:textId="0882E27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25EB447" w14:textId="26968DD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36C4DD" w14:textId="206D8C8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2B072F" w14:textId="04EF5B8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325B7" w14:paraId="13121C4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06025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947F4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7E28435" w14:textId="2D52716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7F6A372" w14:textId="40D09EA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E91D1E" w14:textId="1C18BB3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0EAD11" w14:textId="618BDE7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325B7" w14:paraId="0B87708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D28A2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0A0DC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1CBE3899" w14:textId="71647D4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88E01C0" w14:textId="064B9EA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604C3" w14:textId="045C3C7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51506F" w14:textId="210DAF2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325B7" w14:paraId="3DB7623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F448A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93FA3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32F22D9A" w14:textId="40E7E43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FCC33D5" w14:textId="6832ACE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ED1F6A" w14:textId="250DA89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DADF5A" w14:textId="0DFEED0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325B7" w14:paraId="257C919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401F7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02F9C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7F345ACB" w14:textId="1442BBE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c>
          <w:tcPr>
            <w:tcW w:w="675" w:type="pct"/>
            <w:tcBorders>
              <w:top w:val="nil"/>
              <w:left w:val="nil"/>
              <w:bottom w:val="single" w:sz="4" w:space="0" w:color="000000"/>
              <w:right w:val="single" w:sz="4" w:space="0" w:color="000000"/>
            </w:tcBorders>
            <w:shd w:val="clear" w:color="auto" w:fill="auto"/>
            <w:noWrap/>
            <w:vAlign w:val="bottom"/>
            <w:hideMark/>
          </w:tcPr>
          <w:p w14:paraId="168C1D5A" w14:textId="0AB6EED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4EC610" w14:textId="5D80C8E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11086A" w14:textId="49F6E0F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r>
      <w:tr w:rsidR="007325B7" w14:paraId="0AB0A11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EB1C5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AAE31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5AD6A6A5" w14:textId="091892D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7C3F841" w14:textId="6124979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17E088" w14:textId="598F667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0D9242" w14:textId="0C408F5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325B7" w14:paraId="6F7EAB1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20517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E1E38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7BE171D9" w14:textId="5181D23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2D9958F" w14:textId="069F30E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B4F03" w14:textId="6CA5A4B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230B8B" w14:textId="7C46A09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325B7" w14:paraId="30DAB61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7651C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CBAA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7E026832" w14:textId="0D1338A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D642EFD" w14:textId="2E14099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6B7E3F" w14:textId="5DDAAF1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D704AB" w14:textId="0006554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325B7" w14:paraId="6348F03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7688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C1859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652ED270" w14:textId="4EA4E00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04BF1B2" w14:textId="79A98E2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841FCB" w14:textId="6399A67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C47853" w14:textId="0CDC13E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325B7" w14:paraId="5029F6B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4C66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AB1A8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56259C16" w14:textId="47B5DCB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c>
          <w:tcPr>
            <w:tcW w:w="675" w:type="pct"/>
            <w:tcBorders>
              <w:top w:val="nil"/>
              <w:left w:val="nil"/>
              <w:bottom w:val="single" w:sz="4" w:space="0" w:color="000000"/>
              <w:right w:val="single" w:sz="4" w:space="0" w:color="000000"/>
            </w:tcBorders>
            <w:shd w:val="clear" w:color="auto" w:fill="auto"/>
            <w:noWrap/>
            <w:vAlign w:val="bottom"/>
            <w:hideMark/>
          </w:tcPr>
          <w:p w14:paraId="7BE1E78B" w14:textId="15E649C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7CBA9B" w14:textId="35B12C3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0F9091" w14:textId="62735C6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r>
      <w:tr w:rsidR="007325B7" w14:paraId="04121CC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EAEE3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C0EFF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4BC1F373" w14:textId="59E576B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AA56934" w14:textId="6B92B8E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C1D557" w14:textId="7E052C0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226890" w14:textId="40EBA48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325B7" w14:paraId="3AE2B90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E5D3A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F6A39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3CED8DA0" w14:textId="5C8A301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5F0374" w14:textId="2A5A03A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1421D3" w14:textId="4CAF06E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628DB3" w14:textId="3483397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7325B7" w14:paraId="59DE9AA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E254A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D6939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69E7CFAE" w14:textId="6EFDBD5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D173447" w14:textId="69465A4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D8179" w14:textId="14B4259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9CFE90" w14:textId="069474D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325B7" w14:paraId="17ED700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E0B9C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4527A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030FB36D" w14:textId="5AB20C3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C630A15" w14:textId="4DDF853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8684EC" w14:textId="6D4D36B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A63289" w14:textId="003DFD2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325B7" w14:paraId="01F9318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FE0F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51E9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06C38B08" w14:textId="7A14378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6B97545" w14:textId="37AB6A6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D496DB" w14:textId="42EF64F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AC31A3" w14:textId="507F2FE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325B7" w14:paraId="381688B7"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ECDBEF"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CBE30E6" w14:textId="250D104A"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915,062.81 </w:t>
            </w:r>
          </w:p>
        </w:tc>
        <w:tc>
          <w:tcPr>
            <w:tcW w:w="675" w:type="pct"/>
            <w:tcBorders>
              <w:top w:val="nil"/>
              <w:left w:val="nil"/>
              <w:bottom w:val="single" w:sz="4" w:space="0" w:color="000000"/>
              <w:right w:val="single" w:sz="4" w:space="0" w:color="000000"/>
            </w:tcBorders>
            <w:shd w:val="clear" w:color="D8D8D8" w:fill="D8D8D8"/>
            <w:noWrap/>
            <w:vAlign w:val="bottom"/>
            <w:hideMark/>
          </w:tcPr>
          <w:p w14:paraId="3766C691" w14:textId="31DEF0C6"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CDC6870" w14:textId="6062D46B"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E9F80A2" w14:textId="1615EFE6"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915,062.81 </w:t>
            </w:r>
          </w:p>
        </w:tc>
      </w:tr>
      <w:tr w:rsidR="007325B7" w14:paraId="4D49D38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7A15B"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4607D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3AA7662C" w14:textId="25E7EE8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8,170.45 </w:t>
            </w:r>
          </w:p>
        </w:tc>
        <w:tc>
          <w:tcPr>
            <w:tcW w:w="675" w:type="pct"/>
            <w:tcBorders>
              <w:top w:val="nil"/>
              <w:left w:val="nil"/>
              <w:bottom w:val="single" w:sz="4" w:space="0" w:color="000000"/>
              <w:right w:val="single" w:sz="4" w:space="0" w:color="000000"/>
            </w:tcBorders>
            <w:shd w:val="clear" w:color="auto" w:fill="auto"/>
            <w:noWrap/>
            <w:vAlign w:val="bottom"/>
            <w:hideMark/>
          </w:tcPr>
          <w:p w14:paraId="43078020" w14:textId="57F0FC9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CB12CF" w14:textId="7B916B3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9D581B" w14:textId="3857FDC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8,170.45 </w:t>
            </w:r>
          </w:p>
        </w:tc>
      </w:tr>
      <w:tr w:rsidR="007325B7" w14:paraId="0E9261D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4EC7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2F4AF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485BF478" w14:textId="635BC5C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c>
          <w:tcPr>
            <w:tcW w:w="675" w:type="pct"/>
            <w:tcBorders>
              <w:top w:val="nil"/>
              <w:left w:val="nil"/>
              <w:bottom w:val="single" w:sz="4" w:space="0" w:color="000000"/>
              <w:right w:val="single" w:sz="4" w:space="0" w:color="000000"/>
            </w:tcBorders>
            <w:shd w:val="clear" w:color="auto" w:fill="auto"/>
            <w:noWrap/>
            <w:vAlign w:val="bottom"/>
            <w:hideMark/>
          </w:tcPr>
          <w:p w14:paraId="0ABE7A6A" w14:textId="125143B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6ADE51" w14:textId="212F567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FB0E7" w14:textId="219122C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r>
      <w:tr w:rsidR="007325B7" w14:paraId="0324114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0395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6590D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18721260" w14:textId="0D42D67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B379BED" w14:textId="5E9D54C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5D5FF" w14:textId="40EBDC0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CF7E11" w14:textId="2C6360C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325B7" w14:paraId="3183267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7354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84650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0625764C" w14:textId="3EE92DA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637FB87" w14:textId="078FB81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9538C" w14:textId="376FF6D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6CBBF" w14:textId="52216F5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325B7" w14:paraId="518A996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67996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747C5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777" w:type="pct"/>
            <w:tcBorders>
              <w:top w:val="nil"/>
              <w:left w:val="nil"/>
              <w:bottom w:val="single" w:sz="4" w:space="0" w:color="000000"/>
              <w:right w:val="single" w:sz="4" w:space="0" w:color="000000"/>
            </w:tcBorders>
            <w:shd w:val="clear" w:color="auto" w:fill="auto"/>
            <w:noWrap/>
            <w:vAlign w:val="bottom"/>
            <w:hideMark/>
          </w:tcPr>
          <w:p w14:paraId="53D264AD" w14:textId="529C648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391,451.00 </w:t>
            </w:r>
          </w:p>
        </w:tc>
        <w:tc>
          <w:tcPr>
            <w:tcW w:w="675" w:type="pct"/>
            <w:tcBorders>
              <w:top w:val="nil"/>
              <w:left w:val="nil"/>
              <w:bottom w:val="single" w:sz="4" w:space="0" w:color="000000"/>
              <w:right w:val="single" w:sz="4" w:space="0" w:color="000000"/>
            </w:tcBorders>
            <w:shd w:val="clear" w:color="auto" w:fill="auto"/>
            <w:noWrap/>
            <w:vAlign w:val="bottom"/>
            <w:hideMark/>
          </w:tcPr>
          <w:p w14:paraId="496D2999" w14:textId="2A395E8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E1A9DF" w14:textId="6F1BAAA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3EC14E" w14:textId="3F58DE4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391,451.00 </w:t>
            </w:r>
          </w:p>
        </w:tc>
      </w:tr>
      <w:tr w:rsidR="007325B7" w14:paraId="2C283CF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2B52D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14EC5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47BB022B" w14:textId="222EC0D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C4F198A" w14:textId="4B585E5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93AEE2" w14:textId="67136D5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A8CF60" w14:textId="478C59D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325B7" w14:paraId="1DC6837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B888B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61569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394348E7" w14:textId="6F071A0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c>
          <w:tcPr>
            <w:tcW w:w="675" w:type="pct"/>
            <w:tcBorders>
              <w:top w:val="nil"/>
              <w:left w:val="nil"/>
              <w:bottom w:val="single" w:sz="4" w:space="0" w:color="000000"/>
              <w:right w:val="single" w:sz="4" w:space="0" w:color="000000"/>
            </w:tcBorders>
            <w:shd w:val="clear" w:color="auto" w:fill="auto"/>
            <w:noWrap/>
            <w:vAlign w:val="bottom"/>
            <w:hideMark/>
          </w:tcPr>
          <w:p w14:paraId="6550974A" w14:textId="54DB8F1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C8D5C3" w14:textId="6E9794B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BD788D" w14:textId="6A2D589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r>
      <w:tr w:rsidR="007325B7" w14:paraId="2DDFADC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EB96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0ACB2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562170BC" w14:textId="5E45EFA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5BEED202" w14:textId="675B456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FB7E46" w14:textId="74FF3EF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2844AF" w14:textId="248C3DB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7325B7" w14:paraId="7711E68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1AEB6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C5EA7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7BC1CB65" w14:textId="578C6A7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c>
          <w:tcPr>
            <w:tcW w:w="675" w:type="pct"/>
            <w:tcBorders>
              <w:top w:val="nil"/>
              <w:left w:val="nil"/>
              <w:bottom w:val="single" w:sz="4" w:space="0" w:color="000000"/>
              <w:right w:val="single" w:sz="4" w:space="0" w:color="000000"/>
            </w:tcBorders>
            <w:shd w:val="clear" w:color="auto" w:fill="auto"/>
            <w:noWrap/>
            <w:vAlign w:val="bottom"/>
            <w:hideMark/>
          </w:tcPr>
          <w:p w14:paraId="54A4E9E9" w14:textId="7763D5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AE722D" w14:textId="29F0F83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5EFCB8" w14:textId="721C08E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r>
      <w:tr w:rsidR="007325B7" w14:paraId="13D61D6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6828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8AE7B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41E8FDF3" w14:textId="5F47A3F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2632746" w14:textId="1335B8A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E673A8" w14:textId="5B6667F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EFDBF5" w14:textId="38712F8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325B7" w14:paraId="41DBFB7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31976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8A5F1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746E4420" w14:textId="744EC4B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53872DD" w14:textId="3457CDF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9B7036" w14:textId="1A9D6EA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2C9EFB" w14:textId="06D51FA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325B7" w14:paraId="1E0A67A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4A0C5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C8743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131E6F0B" w14:textId="44E54A7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196BA69" w14:textId="224C272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A1793" w14:textId="5BA25FA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E73C8B" w14:textId="7117A92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325B7" w14:paraId="7B506E8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8471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D199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439CCCCB" w14:textId="0EB8CE0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0.00 </w:t>
            </w:r>
          </w:p>
        </w:tc>
        <w:tc>
          <w:tcPr>
            <w:tcW w:w="675" w:type="pct"/>
            <w:tcBorders>
              <w:top w:val="nil"/>
              <w:left w:val="nil"/>
              <w:bottom w:val="single" w:sz="4" w:space="0" w:color="000000"/>
              <w:right w:val="single" w:sz="4" w:space="0" w:color="000000"/>
            </w:tcBorders>
            <w:shd w:val="clear" w:color="auto" w:fill="auto"/>
            <w:noWrap/>
            <w:vAlign w:val="bottom"/>
            <w:hideMark/>
          </w:tcPr>
          <w:p w14:paraId="71694E07" w14:textId="52880F2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E34AEA" w14:textId="4AD3FA4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BDF441" w14:textId="04C7961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0.00 </w:t>
            </w:r>
          </w:p>
        </w:tc>
      </w:tr>
      <w:tr w:rsidR="007325B7" w14:paraId="431B8A8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AE0AB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DCD85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1563F8EB" w14:textId="7F64653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886.00 </w:t>
            </w:r>
          </w:p>
        </w:tc>
        <w:tc>
          <w:tcPr>
            <w:tcW w:w="675" w:type="pct"/>
            <w:tcBorders>
              <w:top w:val="nil"/>
              <w:left w:val="nil"/>
              <w:bottom w:val="single" w:sz="4" w:space="0" w:color="000000"/>
              <w:right w:val="single" w:sz="4" w:space="0" w:color="000000"/>
            </w:tcBorders>
            <w:shd w:val="clear" w:color="auto" w:fill="auto"/>
            <w:noWrap/>
            <w:vAlign w:val="bottom"/>
            <w:hideMark/>
          </w:tcPr>
          <w:p w14:paraId="37510026" w14:textId="2B846EF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7F9529" w14:textId="21A82F5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8A1A30" w14:textId="7C4B2AF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886.00 </w:t>
            </w:r>
          </w:p>
        </w:tc>
      </w:tr>
      <w:tr w:rsidR="007325B7" w14:paraId="30C3BDB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9EA79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8F8B4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7CDE99E0" w14:textId="7BEDB36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22.68 </w:t>
            </w:r>
          </w:p>
        </w:tc>
        <w:tc>
          <w:tcPr>
            <w:tcW w:w="675" w:type="pct"/>
            <w:tcBorders>
              <w:top w:val="nil"/>
              <w:left w:val="nil"/>
              <w:bottom w:val="single" w:sz="4" w:space="0" w:color="000000"/>
              <w:right w:val="single" w:sz="4" w:space="0" w:color="000000"/>
            </w:tcBorders>
            <w:shd w:val="clear" w:color="auto" w:fill="auto"/>
            <w:noWrap/>
            <w:vAlign w:val="bottom"/>
            <w:hideMark/>
          </w:tcPr>
          <w:p w14:paraId="02C20F0E" w14:textId="7A63F5C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C8361E" w14:textId="32FF149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D11948" w14:textId="603B608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22.68 </w:t>
            </w:r>
          </w:p>
        </w:tc>
      </w:tr>
      <w:tr w:rsidR="007325B7" w14:paraId="6BFD6D4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51F82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AA1F3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707BCD5A" w14:textId="5A4D620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5881F021" w14:textId="66687BB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E5F457" w14:textId="6329722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DB52A0" w14:textId="0144282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7325B7" w14:paraId="515DF6C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5727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1511E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7C5BA5B3" w14:textId="71DCDC6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370.36 </w:t>
            </w:r>
          </w:p>
        </w:tc>
        <w:tc>
          <w:tcPr>
            <w:tcW w:w="675" w:type="pct"/>
            <w:tcBorders>
              <w:top w:val="nil"/>
              <w:left w:val="nil"/>
              <w:bottom w:val="single" w:sz="4" w:space="0" w:color="000000"/>
              <w:right w:val="single" w:sz="4" w:space="0" w:color="000000"/>
            </w:tcBorders>
            <w:shd w:val="clear" w:color="auto" w:fill="auto"/>
            <w:noWrap/>
            <w:vAlign w:val="bottom"/>
            <w:hideMark/>
          </w:tcPr>
          <w:p w14:paraId="62F0B05F" w14:textId="5E7DC46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B1F87" w14:textId="59992B6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E550EA" w14:textId="4E80EDD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370.36 </w:t>
            </w:r>
          </w:p>
        </w:tc>
      </w:tr>
      <w:tr w:rsidR="007325B7" w14:paraId="5F403E5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D1EF7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DD602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13BEBEE4" w14:textId="651B800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7ADFAEF" w14:textId="109B5D9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806EF4" w14:textId="01FA970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2D4F19" w14:textId="4270275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325B7" w14:paraId="318EF8A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A525D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A886F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3C4E6282" w14:textId="129C33B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2625F895" w14:textId="0B91D7F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E406D" w14:textId="095E831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BA5656" w14:textId="1B44932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7325B7" w14:paraId="0FB0A39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72A7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3F4D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06E58487" w14:textId="2CCC1F5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2E19D209" w14:textId="224B845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B7671" w14:textId="5579C2F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1B985A" w14:textId="3B4F447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7325B7" w14:paraId="391CF50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0AB1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130D6B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19AA1542" w14:textId="0962C86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c>
          <w:tcPr>
            <w:tcW w:w="675" w:type="pct"/>
            <w:tcBorders>
              <w:top w:val="nil"/>
              <w:left w:val="nil"/>
              <w:bottom w:val="single" w:sz="4" w:space="0" w:color="000000"/>
              <w:right w:val="single" w:sz="4" w:space="0" w:color="000000"/>
            </w:tcBorders>
            <w:shd w:val="clear" w:color="auto" w:fill="auto"/>
            <w:noWrap/>
            <w:vAlign w:val="bottom"/>
            <w:hideMark/>
          </w:tcPr>
          <w:p w14:paraId="2CFE323C" w14:textId="29360A5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D9F68C" w14:textId="676B926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D42F06" w14:textId="3CA8AF0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r>
      <w:tr w:rsidR="007325B7" w14:paraId="56D052E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F13DD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DE970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6954E8A4" w14:textId="1DA616E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0,528.32 </w:t>
            </w:r>
          </w:p>
        </w:tc>
        <w:tc>
          <w:tcPr>
            <w:tcW w:w="675" w:type="pct"/>
            <w:tcBorders>
              <w:top w:val="nil"/>
              <w:left w:val="nil"/>
              <w:bottom w:val="single" w:sz="4" w:space="0" w:color="000000"/>
              <w:right w:val="single" w:sz="4" w:space="0" w:color="000000"/>
            </w:tcBorders>
            <w:shd w:val="clear" w:color="auto" w:fill="auto"/>
            <w:noWrap/>
            <w:vAlign w:val="bottom"/>
            <w:hideMark/>
          </w:tcPr>
          <w:p w14:paraId="796DDA81" w14:textId="1D379FB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647B88" w14:textId="0E06478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E3BCD6" w14:textId="1606314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0,528.32 </w:t>
            </w:r>
          </w:p>
        </w:tc>
      </w:tr>
      <w:tr w:rsidR="007325B7" w14:paraId="6708248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A519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E92BF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33481385" w14:textId="61A4416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c>
          <w:tcPr>
            <w:tcW w:w="675" w:type="pct"/>
            <w:tcBorders>
              <w:top w:val="nil"/>
              <w:left w:val="nil"/>
              <w:bottom w:val="single" w:sz="4" w:space="0" w:color="000000"/>
              <w:right w:val="single" w:sz="4" w:space="0" w:color="000000"/>
            </w:tcBorders>
            <w:shd w:val="clear" w:color="auto" w:fill="auto"/>
            <w:noWrap/>
            <w:vAlign w:val="bottom"/>
            <w:hideMark/>
          </w:tcPr>
          <w:p w14:paraId="6F21B406" w14:textId="06F4062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043ACB" w14:textId="59F1036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507E3F" w14:textId="613DB4E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r>
      <w:tr w:rsidR="007325B7" w14:paraId="550206A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6D5F2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E913E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7CADFEA7" w14:textId="1329094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0F362B" w14:textId="0BCA8B6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9DDFDE" w14:textId="2EAF0E2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23617" w14:textId="15EF711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7325B7" w14:paraId="3E12C1D3"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9C6A0B1"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640F8695" w14:textId="58BDBD31"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595,518.29 </w:t>
            </w:r>
          </w:p>
        </w:tc>
        <w:tc>
          <w:tcPr>
            <w:tcW w:w="675" w:type="pct"/>
            <w:tcBorders>
              <w:top w:val="nil"/>
              <w:left w:val="nil"/>
              <w:bottom w:val="single" w:sz="4" w:space="0" w:color="000000"/>
              <w:right w:val="single" w:sz="4" w:space="0" w:color="000000"/>
            </w:tcBorders>
            <w:shd w:val="clear" w:color="A5A5A5" w:fill="A5A5A5"/>
            <w:noWrap/>
            <w:vAlign w:val="bottom"/>
            <w:hideMark/>
          </w:tcPr>
          <w:p w14:paraId="42AAEBA1" w14:textId="5A17B990"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21E4FBD" w14:textId="1F501438"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FE5CDBE" w14:textId="080EAC1B"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595,518.29 </w:t>
            </w:r>
          </w:p>
        </w:tc>
      </w:tr>
      <w:tr w:rsidR="007325B7" w14:paraId="1D8D3C56"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A28049"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2520590C" w14:textId="7BDBFB6A"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85,067.16 </w:t>
            </w:r>
          </w:p>
        </w:tc>
        <w:tc>
          <w:tcPr>
            <w:tcW w:w="675" w:type="pct"/>
            <w:tcBorders>
              <w:top w:val="nil"/>
              <w:left w:val="nil"/>
              <w:bottom w:val="single" w:sz="4" w:space="0" w:color="000000"/>
              <w:right w:val="single" w:sz="4" w:space="0" w:color="000000"/>
            </w:tcBorders>
            <w:shd w:val="clear" w:color="D8D8D8" w:fill="D8D8D8"/>
            <w:noWrap/>
            <w:vAlign w:val="bottom"/>
            <w:hideMark/>
          </w:tcPr>
          <w:p w14:paraId="6504E3D2" w14:textId="0AE57CEC"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7A4CD8D" w14:textId="094A42BB"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86E6107" w14:textId="1DB2CF77"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85,067.16 </w:t>
            </w:r>
          </w:p>
        </w:tc>
      </w:tr>
      <w:tr w:rsidR="007325B7" w14:paraId="5E1F921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506D35"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7A6C6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399DD009" w14:textId="1119D19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7642C5A7" w14:textId="3F658EC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A59672" w14:textId="1F11E51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897A24" w14:textId="22C7CC2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7325B7" w14:paraId="221477E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556F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5672A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0078AB83" w14:textId="76E1C05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30588154" w14:textId="759B1E1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664AF5" w14:textId="57CA235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567D5F" w14:textId="759E815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7325B7" w14:paraId="08DB866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9DE2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DD095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6CBD0448" w14:textId="0DE5747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799.15 </w:t>
            </w:r>
          </w:p>
        </w:tc>
        <w:tc>
          <w:tcPr>
            <w:tcW w:w="675" w:type="pct"/>
            <w:tcBorders>
              <w:top w:val="nil"/>
              <w:left w:val="nil"/>
              <w:bottom w:val="single" w:sz="4" w:space="0" w:color="000000"/>
              <w:right w:val="single" w:sz="4" w:space="0" w:color="000000"/>
            </w:tcBorders>
            <w:shd w:val="clear" w:color="auto" w:fill="auto"/>
            <w:noWrap/>
            <w:vAlign w:val="bottom"/>
            <w:hideMark/>
          </w:tcPr>
          <w:p w14:paraId="2A5A33A5" w14:textId="7E4B130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7C1396" w14:textId="3D12866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0848BE" w14:textId="7D30B62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799.15 </w:t>
            </w:r>
          </w:p>
        </w:tc>
      </w:tr>
      <w:tr w:rsidR="007325B7" w14:paraId="44DE3AD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FEE1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1EC06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04C8F30A" w14:textId="09FED6F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2C206727" w14:textId="6C0DBD3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22168F" w14:textId="701D922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C87286" w14:textId="1E0FAE5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7325B7" w14:paraId="7F0567A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846B3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1719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7B3FCDE6" w14:textId="41515E1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59CAF028" w14:textId="47B36DC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6C1542" w14:textId="7738D46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785FF1" w14:textId="3AF230E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7325B7" w14:paraId="4D227E9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6805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5610B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70CC6CDC" w14:textId="2C345B7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6D792416" w14:textId="3FB621E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6A5D0C" w14:textId="543B7CE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807558" w14:textId="3927BB3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7325B7" w14:paraId="1A2336D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F6DF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09F03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57519897" w14:textId="00110D8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7057C98C" w14:textId="274EC54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DBE0E4" w14:textId="019B641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4F6D5B" w14:textId="731E111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7325B7" w14:paraId="1998E99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CB16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E6C3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2FFA9C34" w14:textId="2C96525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3C473408" w14:textId="21FF423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A3F924" w14:textId="5950C48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999293" w14:textId="5E3DDC4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7325B7" w14:paraId="3DBABF2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463E0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C6ECF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517D5F59" w14:textId="20E99EC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51BFCC32" w14:textId="7D61556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098576" w14:textId="4A8363C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51DDE6" w14:textId="62B175F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7325B7" w14:paraId="4E55F87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5470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C22F3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009ACEEB" w14:textId="31CF743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4E00B0BD" w14:textId="6D8F0E1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891250" w14:textId="1F51EC6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90493A" w14:textId="60E9A04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7325B7" w14:paraId="588A45C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2977C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E5980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1B0683B0" w14:textId="413214E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63F6B87F" w14:textId="782135F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10DDDF" w14:textId="060188C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1C5F8C" w14:textId="1632833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7325B7" w14:paraId="727D0DB3"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A43E9C"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702B38C" w14:textId="331AD814"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328,896.85 </w:t>
            </w:r>
          </w:p>
        </w:tc>
        <w:tc>
          <w:tcPr>
            <w:tcW w:w="675" w:type="pct"/>
            <w:tcBorders>
              <w:top w:val="nil"/>
              <w:left w:val="nil"/>
              <w:bottom w:val="single" w:sz="4" w:space="0" w:color="000000"/>
              <w:right w:val="single" w:sz="4" w:space="0" w:color="000000"/>
            </w:tcBorders>
            <w:shd w:val="clear" w:color="D8D8D8" w:fill="D8D8D8"/>
            <w:noWrap/>
            <w:vAlign w:val="bottom"/>
            <w:hideMark/>
          </w:tcPr>
          <w:p w14:paraId="3DAEE9A3" w14:textId="34974745"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A45DBB7" w14:textId="204B5002"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50B02F3" w14:textId="6488F068"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328,896.85 </w:t>
            </w:r>
          </w:p>
        </w:tc>
      </w:tr>
      <w:tr w:rsidR="007325B7" w14:paraId="3B254DB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837BAC"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2C41D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41E68C1A" w14:textId="0B003F3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4499A7B9" w14:textId="02CADCC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C43BB9" w14:textId="182348D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34080A" w14:textId="6A2687D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7325B7" w14:paraId="1BADFDC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21B8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7B60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55601C03" w14:textId="3DE69E4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631F92A1" w14:textId="6C82963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4907C6" w14:textId="75DB655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C163E" w14:textId="24718A1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7325B7" w14:paraId="6012E6E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E5A9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15564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509AAC8A" w14:textId="169A8B2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58DA1B6C" w14:textId="0BFEDBF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5AF0A6" w14:textId="1D401A3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CEF828" w14:textId="5EA857D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7325B7" w14:paraId="76BA83C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320E7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624C3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7513ABE7" w14:textId="20C2613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0EB6C4C4" w14:textId="029E24E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A752D2" w14:textId="15264C4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20FDEE" w14:textId="70456EA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7325B7" w14:paraId="5E3CB74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5E4DE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E02E7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4B63CCC5" w14:textId="357938F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71,384.32 </w:t>
            </w:r>
          </w:p>
        </w:tc>
        <w:tc>
          <w:tcPr>
            <w:tcW w:w="675" w:type="pct"/>
            <w:tcBorders>
              <w:top w:val="nil"/>
              <w:left w:val="nil"/>
              <w:bottom w:val="single" w:sz="4" w:space="0" w:color="000000"/>
              <w:right w:val="single" w:sz="4" w:space="0" w:color="000000"/>
            </w:tcBorders>
            <w:shd w:val="clear" w:color="auto" w:fill="auto"/>
            <w:noWrap/>
            <w:vAlign w:val="bottom"/>
            <w:hideMark/>
          </w:tcPr>
          <w:p w14:paraId="4EB3824C" w14:textId="188F929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9A8A8E" w14:textId="1E6450E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C24778" w14:textId="0DE61BD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71,384.32 </w:t>
            </w:r>
          </w:p>
        </w:tc>
      </w:tr>
      <w:tr w:rsidR="007325B7" w14:paraId="36989D0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04C8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959FA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681BA39C" w14:textId="03C5DFF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076089DE" w14:textId="04A9A35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95B63C" w14:textId="7590ECE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7CD233" w14:textId="50F8DA7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7325B7" w14:paraId="3DE9319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CE1A9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DE2FE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5EDF803C" w14:textId="18C9096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3F477229" w14:textId="1BFAE91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F36C1B" w14:textId="05F787A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72026" w14:textId="2DE9B39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7325B7" w14:paraId="286BDDA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F406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F64FC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F5FBDD7" w14:textId="3E17460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9,806.65 </w:t>
            </w:r>
          </w:p>
        </w:tc>
        <w:tc>
          <w:tcPr>
            <w:tcW w:w="675" w:type="pct"/>
            <w:tcBorders>
              <w:top w:val="nil"/>
              <w:left w:val="nil"/>
              <w:bottom w:val="single" w:sz="4" w:space="0" w:color="000000"/>
              <w:right w:val="single" w:sz="4" w:space="0" w:color="000000"/>
            </w:tcBorders>
            <w:shd w:val="clear" w:color="auto" w:fill="auto"/>
            <w:noWrap/>
            <w:vAlign w:val="bottom"/>
            <w:hideMark/>
          </w:tcPr>
          <w:p w14:paraId="4702C98E" w14:textId="65D591A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FB2E84" w14:textId="0276700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34674D" w14:textId="12E0EB6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9,806.65 </w:t>
            </w:r>
          </w:p>
        </w:tc>
      </w:tr>
      <w:tr w:rsidR="007325B7" w14:paraId="35BA133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22F9A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CF648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1C50CDD0" w14:textId="1A1B5F8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62F46992" w14:textId="5C72DE9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82EB0B" w14:textId="0B29101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7FD925" w14:textId="51C0864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7325B7" w14:paraId="2698909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1113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7DF65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1361655E" w14:textId="5A434C7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182.54 </w:t>
            </w:r>
          </w:p>
        </w:tc>
        <w:tc>
          <w:tcPr>
            <w:tcW w:w="675" w:type="pct"/>
            <w:tcBorders>
              <w:top w:val="nil"/>
              <w:left w:val="nil"/>
              <w:bottom w:val="single" w:sz="4" w:space="0" w:color="000000"/>
              <w:right w:val="single" w:sz="4" w:space="0" w:color="000000"/>
            </w:tcBorders>
            <w:shd w:val="clear" w:color="auto" w:fill="auto"/>
            <w:noWrap/>
            <w:vAlign w:val="bottom"/>
            <w:hideMark/>
          </w:tcPr>
          <w:p w14:paraId="1A7A8C4F" w14:textId="6312CE6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657F46" w14:textId="2F39672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D092B2" w14:textId="2EEAFAD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182.54 </w:t>
            </w:r>
          </w:p>
        </w:tc>
      </w:tr>
      <w:tr w:rsidR="007325B7" w14:paraId="4D9E63C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EF566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D2A90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71AC2652" w14:textId="29AC6B5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671.20 </w:t>
            </w:r>
          </w:p>
        </w:tc>
        <w:tc>
          <w:tcPr>
            <w:tcW w:w="675" w:type="pct"/>
            <w:tcBorders>
              <w:top w:val="nil"/>
              <w:left w:val="nil"/>
              <w:bottom w:val="single" w:sz="4" w:space="0" w:color="000000"/>
              <w:right w:val="single" w:sz="4" w:space="0" w:color="000000"/>
            </w:tcBorders>
            <w:shd w:val="clear" w:color="auto" w:fill="auto"/>
            <w:noWrap/>
            <w:vAlign w:val="bottom"/>
            <w:hideMark/>
          </w:tcPr>
          <w:p w14:paraId="74470661" w14:textId="0C67AD8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CCBB56" w14:textId="3F8F52F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3BB513" w14:textId="43080C9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671.20 </w:t>
            </w:r>
          </w:p>
        </w:tc>
      </w:tr>
      <w:tr w:rsidR="007325B7" w14:paraId="1FC8D4E7"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66CD3E"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12DC9858" w14:textId="27BC66D5"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095,546.09 </w:t>
            </w:r>
          </w:p>
        </w:tc>
        <w:tc>
          <w:tcPr>
            <w:tcW w:w="675" w:type="pct"/>
            <w:tcBorders>
              <w:top w:val="nil"/>
              <w:left w:val="nil"/>
              <w:bottom w:val="single" w:sz="4" w:space="0" w:color="000000"/>
              <w:right w:val="single" w:sz="4" w:space="0" w:color="000000"/>
            </w:tcBorders>
            <w:shd w:val="clear" w:color="D8D8D8" w:fill="D8D8D8"/>
            <w:noWrap/>
            <w:vAlign w:val="bottom"/>
            <w:hideMark/>
          </w:tcPr>
          <w:p w14:paraId="33CD331F" w14:textId="2DFFE8AE"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22F0D38" w14:textId="7FC07EBA"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21AF8D5" w14:textId="02A949CB"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095,546.09 </w:t>
            </w:r>
          </w:p>
        </w:tc>
      </w:tr>
      <w:tr w:rsidR="007325B7" w14:paraId="07244F4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9C6D5E"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1CABF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68FE8756" w14:textId="14693F2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079ACF34" w14:textId="2763D3C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0BB303" w14:textId="44BC9AC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DF71FA" w14:textId="1D4850F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7325B7" w14:paraId="429711D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206E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CF708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081DF0F9" w14:textId="024F0D6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c>
          <w:tcPr>
            <w:tcW w:w="675" w:type="pct"/>
            <w:tcBorders>
              <w:top w:val="nil"/>
              <w:left w:val="nil"/>
              <w:bottom w:val="single" w:sz="4" w:space="0" w:color="000000"/>
              <w:right w:val="single" w:sz="4" w:space="0" w:color="000000"/>
            </w:tcBorders>
            <w:shd w:val="clear" w:color="auto" w:fill="auto"/>
            <w:noWrap/>
            <w:vAlign w:val="bottom"/>
            <w:hideMark/>
          </w:tcPr>
          <w:p w14:paraId="7FB23DD2" w14:textId="1B3FF63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FA986C" w14:textId="0319571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B6603E" w14:textId="04A1192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r>
      <w:tr w:rsidR="007325B7" w14:paraId="4046927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949E4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87F71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531EC7CE" w14:textId="7C60DD0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c>
          <w:tcPr>
            <w:tcW w:w="675" w:type="pct"/>
            <w:tcBorders>
              <w:top w:val="nil"/>
              <w:left w:val="nil"/>
              <w:bottom w:val="single" w:sz="4" w:space="0" w:color="000000"/>
              <w:right w:val="single" w:sz="4" w:space="0" w:color="000000"/>
            </w:tcBorders>
            <w:shd w:val="clear" w:color="auto" w:fill="auto"/>
            <w:noWrap/>
            <w:vAlign w:val="bottom"/>
            <w:hideMark/>
          </w:tcPr>
          <w:p w14:paraId="5EE4083E" w14:textId="405E510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1D2DA1" w14:textId="0D7A9BC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6C640A" w14:textId="1D0EDA0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r>
      <w:tr w:rsidR="007325B7" w14:paraId="055D4A4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6EFB2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72D3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527F5E0B" w14:textId="7D59274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7B47A083" w14:textId="06C7D7E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E5BD9A" w14:textId="480A2E1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A761BC" w14:textId="24FB037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7325B7" w14:paraId="1B57743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67B1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DD65F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009DA68D" w14:textId="2D67D9E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3B0B1F54" w14:textId="301A448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DA485" w14:textId="4A6B910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5D60CC" w14:textId="4C56535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7325B7" w14:paraId="527DDB2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11158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72B4F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7A94CC3B" w14:textId="452131C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396.30 </w:t>
            </w:r>
          </w:p>
        </w:tc>
        <w:tc>
          <w:tcPr>
            <w:tcW w:w="675" w:type="pct"/>
            <w:tcBorders>
              <w:top w:val="nil"/>
              <w:left w:val="nil"/>
              <w:bottom w:val="single" w:sz="4" w:space="0" w:color="000000"/>
              <w:right w:val="single" w:sz="4" w:space="0" w:color="000000"/>
            </w:tcBorders>
            <w:shd w:val="clear" w:color="auto" w:fill="auto"/>
            <w:noWrap/>
            <w:vAlign w:val="bottom"/>
            <w:hideMark/>
          </w:tcPr>
          <w:p w14:paraId="396BDA50" w14:textId="5E4CEEF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2F1AC" w14:textId="66F2962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1E3FAD" w14:textId="5616C44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396.30 </w:t>
            </w:r>
          </w:p>
        </w:tc>
      </w:tr>
      <w:tr w:rsidR="007325B7" w14:paraId="6D1AFA3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4CC15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A197C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2A483BC1" w14:textId="148CA72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304.18 </w:t>
            </w:r>
          </w:p>
        </w:tc>
        <w:tc>
          <w:tcPr>
            <w:tcW w:w="675" w:type="pct"/>
            <w:tcBorders>
              <w:top w:val="nil"/>
              <w:left w:val="nil"/>
              <w:bottom w:val="single" w:sz="4" w:space="0" w:color="000000"/>
              <w:right w:val="single" w:sz="4" w:space="0" w:color="000000"/>
            </w:tcBorders>
            <w:shd w:val="clear" w:color="auto" w:fill="auto"/>
            <w:noWrap/>
            <w:vAlign w:val="bottom"/>
            <w:hideMark/>
          </w:tcPr>
          <w:p w14:paraId="30293720" w14:textId="7BCE28A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34A290" w14:textId="14DF93C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4D4348" w14:textId="6D040DD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304.18 </w:t>
            </w:r>
          </w:p>
        </w:tc>
      </w:tr>
      <w:tr w:rsidR="007325B7" w14:paraId="087EB41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FF1B9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D2BF2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3EFD388E" w14:textId="304DA16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136F6832" w14:textId="442698C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FCFA04" w14:textId="57C8750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10399B" w14:textId="3D7A500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7325B7" w14:paraId="72EDD43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FCCD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F14E6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015AD05E" w14:textId="6328FDB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13F86A09" w14:textId="27C5B6D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08A47A" w14:textId="6FC3440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9AAD0F" w14:textId="15F13CC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7325B7" w14:paraId="4D808AC6"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F4266B"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9728CE5" w14:textId="05B75799"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36,034.25 </w:t>
            </w:r>
          </w:p>
        </w:tc>
        <w:tc>
          <w:tcPr>
            <w:tcW w:w="675" w:type="pct"/>
            <w:tcBorders>
              <w:top w:val="nil"/>
              <w:left w:val="nil"/>
              <w:bottom w:val="single" w:sz="4" w:space="0" w:color="000000"/>
              <w:right w:val="single" w:sz="4" w:space="0" w:color="000000"/>
            </w:tcBorders>
            <w:shd w:val="clear" w:color="D8D8D8" w:fill="D8D8D8"/>
            <w:noWrap/>
            <w:vAlign w:val="bottom"/>
            <w:hideMark/>
          </w:tcPr>
          <w:p w14:paraId="7A94059B" w14:textId="50B0EDAA"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BA7F20A" w14:textId="4DE1915B"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4FD1E4F" w14:textId="574BE7BB"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36,034.25 </w:t>
            </w:r>
          </w:p>
        </w:tc>
      </w:tr>
      <w:tr w:rsidR="007325B7" w14:paraId="6B61CFAF"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58B21C"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00B5B065" w14:textId="03404B06" w:rsidR="007325B7" w:rsidRDefault="007325B7" w:rsidP="007325B7">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553CCC76" w14:textId="6A62C048" w:rsidR="007325B7" w:rsidRDefault="007325B7" w:rsidP="007325B7">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7CA66F" w14:textId="68BC0DA7" w:rsidR="007325B7" w:rsidRDefault="007325B7" w:rsidP="007325B7">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109ADEB" w14:textId="460E1DF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7325B7" w14:paraId="515C98B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95913"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8AED8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72C6C2F5" w14:textId="47AC495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c>
          <w:tcPr>
            <w:tcW w:w="675" w:type="pct"/>
            <w:tcBorders>
              <w:top w:val="nil"/>
              <w:left w:val="nil"/>
              <w:bottom w:val="single" w:sz="4" w:space="0" w:color="000000"/>
              <w:right w:val="single" w:sz="4" w:space="0" w:color="000000"/>
            </w:tcBorders>
            <w:shd w:val="clear" w:color="auto" w:fill="auto"/>
            <w:noWrap/>
            <w:vAlign w:val="bottom"/>
            <w:hideMark/>
          </w:tcPr>
          <w:p w14:paraId="4E322152" w14:textId="0C20D47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352B6A" w14:textId="259B5B3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CF7F8A" w14:textId="7AB8A6F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r>
      <w:tr w:rsidR="007325B7" w14:paraId="71DC399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5A83A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7AB20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banay</w:t>
            </w:r>
          </w:p>
        </w:tc>
        <w:tc>
          <w:tcPr>
            <w:tcW w:w="777" w:type="pct"/>
            <w:tcBorders>
              <w:top w:val="nil"/>
              <w:left w:val="nil"/>
              <w:bottom w:val="single" w:sz="4" w:space="0" w:color="000000"/>
              <w:right w:val="single" w:sz="4" w:space="0" w:color="000000"/>
            </w:tcBorders>
            <w:shd w:val="clear" w:color="auto" w:fill="auto"/>
            <w:noWrap/>
            <w:vAlign w:val="bottom"/>
            <w:hideMark/>
          </w:tcPr>
          <w:p w14:paraId="450DA8FD" w14:textId="5398CC2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c>
          <w:tcPr>
            <w:tcW w:w="675" w:type="pct"/>
            <w:tcBorders>
              <w:top w:val="nil"/>
              <w:left w:val="nil"/>
              <w:bottom w:val="single" w:sz="4" w:space="0" w:color="000000"/>
              <w:right w:val="single" w:sz="4" w:space="0" w:color="000000"/>
            </w:tcBorders>
            <w:shd w:val="clear" w:color="auto" w:fill="auto"/>
            <w:noWrap/>
            <w:vAlign w:val="bottom"/>
            <w:hideMark/>
          </w:tcPr>
          <w:p w14:paraId="3818CCF3" w14:textId="20ADECA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7B545B" w14:textId="48EBD27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5FE4E0" w14:textId="5EE703B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r>
      <w:tr w:rsidR="007325B7" w14:paraId="5DD1EF9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9A5C5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D5C45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eel</w:t>
            </w:r>
          </w:p>
        </w:tc>
        <w:tc>
          <w:tcPr>
            <w:tcW w:w="777" w:type="pct"/>
            <w:tcBorders>
              <w:top w:val="nil"/>
              <w:left w:val="nil"/>
              <w:bottom w:val="single" w:sz="4" w:space="0" w:color="000000"/>
              <w:right w:val="single" w:sz="4" w:space="0" w:color="000000"/>
            </w:tcBorders>
            <w:shd w:val="clear" w:color="auto" w:fill="auto"/>
            <w:noWrap/>
            <w:vAlign w:val="bottom"/>
            <w:hideMark/>
          </w:tcPr>
          <w:p w14:paraId="57D9D056" w14:textId="1B65F88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72.00 </w:t>
            </w:r>
          </w:p>
        </w:tc>
        <w:tc>
          <w:tcPr>
            <w:tcW w:w="675" w:type="pct"/>
            <w:tcBorders>
              <w:top w:val="nil"/>
              <w:left w:val="nil"/>
              <w:bottom w:val="single" w:sz="4" w:space="0" w:color="000000"/>
              <w:right w:val="single" w:sz="4" w:space="0" w:color="000000"/>
            </w:tcBorders>
            <w:shd w:val="clear" w:color="auto" w:fill="auto"/>
            <w:noWrap/>
            <w:vAlign w:val="bottom"/>
            <w:hideMark/>
          </w:tcPr>
          <w:p w14:paraId="5A1A5CD1" w14:textId="68F759A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679525" w14:textId="633C733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D17066" w14:textId="6D8E5AF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72.00 </w:t>
            </w:r>
          </w:p>
        </w:tc>
      </w:tr>
      <w:tr w:rsidR="007325B7" w14:paraId="382EDAB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E15B5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799FC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15F43FBC" w14:textId="733C7E4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563DD4FB" w14:textId="73D07F6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0782E" w14:textId="0CA67F3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AF2BC5" w14:textId="1501C24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7325B7" w14:paraId="1716290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8A6B0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38479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171ECB6A" w14:textId="1EF2DE2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950.00 </w:t>
            </w:r>
          </w:p>
        </w:tc>
        <w:tc>
          <w:tcPr>
            <w:tcW w:w="675" w:type="pct"/>
            <w:tcBorders>
              <w:top w:val="nil"/>
              <w:left w:val="nil"/>
              <w:bottom w:val="single" w:sz="4" w:space="0" w:color="000000"/>
              <w:right w:val="single" w:sz="4" w:space="0" w:color="000000"/>
            </w:tcBorders>
            <w:shd w:val="clear" w:color="auto" w:fill="auto"/>
            <w:noWrap/>
            <w:vAlign w:val="bottom"/>
            <w:hideMark/>
          </w:tcPr>
          <w:p w14:paraId="136E6279" w14:textId="737E269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C481F2" w14:textId="5A67369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B9C70D" w14:textId="65EE127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950.00 </w:t>
            </w:r>
          </w:p>
        </w:tc>
      </w:tr>
      <w:tr w:rsidR="007325B7" w14:paraId="3949EF7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3082D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8BD7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382930A8" w14:textId="56E951C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1F3C803D" w14:textId="121A083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106A84" w14:textId="40B8DD9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D3394B" w14:textId="7BFCEDC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7325B7" w14:paraId="378CFF3F"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73FC9F"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50AF448A" w14:textId="1481B65D"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c>
          <w:tcPr>
            <w:tcW w:w="675" w:type="pct"/>
            <w:tcBorders>
              <w:top w:val="nil"/>
              <w:left w:val="nil"/>
              <w:bottom w:val="single" w:sz="4" w:space="0" w:color="000000"/>
              <w:right w:val="single" w:sz="4" w:space="0" w:color="000000"/>
            </w:tcBorders>
            <w:shd w:val="clear" w:color="D8D8D8" w:fill="D8D8D8"/>
            <w:noWrap/>
            <w:vAlign w:val="bottom"/>
            <w:hideMark/>
          </w:tcPr>
          <w:p w14:paraId="6EE547BC" w14:textId="7E8A79F2"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CFDDCD3" w14:textId="34307DA7"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20D6949" w14:textId="10F19BF4"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r>
      <w:tr w:rsidR="007325B7" w14:paraId="795867A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28D2A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2718E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5AF43362" w14:textId="5E1A8DE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65641708" w14:textId="26F87D9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48557" w14:textId="3DB15CF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0C48FA" w14:textId="294E32B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7325B7" w14:paraId="4106C80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D3A6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7297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45CE60BE" w14:textId="718437A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c>
          <w:tcPr>
            <w:tcW w:w="675" w:type="pct"/>
            <w:tcBorders>
              <w:top w:val="nil"/>
              <w:left w:val="nil"/>
              <w:bottom w:val="single" w:sz="4" w:space="0" w:color="000000"/>
              <w:right w:val="single" w:sz="4" w:space="0" w:color="000000"/>
            </w:tcBorders>
            <w:shd w:val="clear" w:color="auto" w:fill="auto"/>
            <w:noWrap/>
            <w:vAlign w:val="bottom"/>
            <w:hideMark/>
          </w:tcPr>
          <w:p w14:paraId="196240F4" w14:textId="0E3DB2E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6281A4" w14:textId="67A08C6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1468D8" w14:textId="2B21044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r>
      <w:tr w:rsidR="007325B7" w14:paraId="46C747A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4E97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EE910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5F3E2529" w14:textId="5B1D145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6E248682" w14:textId="10E3A04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4929A8" w14:textId="4339C6B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CFD265" w14:textId="7E0F8D2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7325B7" w14:paraId="3976ADD8"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14BF23"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44F58A04" w14:textId="5A27F947"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829,688.00 </w:t>
            </w:r>
          </w:p>
        </w:tc>
        <w:tc>
          <w:tcPr>
            <w:tcW w:w="675" w:type="pct"/>
            <w:tcBorders>
              <w:top w:val="nil"/>
              <w:left w:val="nil"/>
              <w:bottom w:val="single" w:sz="4" w:space="0" w:color="000000"/>
              <w:right w:val="single" w:sz="4" w:space="0" w:color="000000"/>
            </w:tcBorders>
            <w:shd w:val="clear" w:color="A5A5A5" w:fill="A5A5A5"/>
            <w:noWrap/>
            <w:vAlign w:val="bottom"/>
            <w:hideMark/>
          </w:tcPr>
          <w:p w14:paraId="1ABC8F4D" w14:textId="37A44E0C"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ED23A43" w14:textId="555056FD"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2120C81" w14:textId="3B119D67"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829,688.00 </w:t>
            </w:r>
          </w:p>
        </w:tc>
      </w:tr>
      <w:tr w:rsidR="007325B7" w14:paraId="03E74629"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F81069"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7F9A56EB" w14:textId="5781018C"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32,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F058036" w14:textId="6F458E68"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11487C8" w14:textId="73255224"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BAA00A3" w14:textId="0A89F442"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32,900.00 </w:t>
            </w:r>
          </w:p>
        </w:tc>
      </w:tr>
      <w:tr w:rsidR="007325B7" w14:paraId="4B1A387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B374F"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05B62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2A2ACC71" w14:textId="59620AE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600.00 </w:t>
            </w:r>
          </w:p>
        </w:tc>
        <w:tc>
          <w:tcPr>
            <w:tcW w:w="675" w:type="pct"/>
            <w:tcBorders>
              <w:top w:val="nil"/>
              <w:left w:val="nil"/>
              <w:bottom w:val="single" w:sz="4" w:space="0" w:color="000000"/>
              <w:right w:val="single" w:sz="4" w:space="0" w:color="000000"/>
            </w:tcBorders>
            <w:shd w:val="clear" w:color="auto" w:fill="auto"/>
            <w:noWrap/>
            <w:vAlign w:val="bottom"/>
            <w:hideMark/>
          </w:tcPr>
          <w:p w14:paraId="46F1DAB3" w14:textId="17D4623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5FE217" w14:textId="2842AFA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7156C2" w14:textId="5223D26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600.00 </w:t>
            </w:r>
          </w:p>
        </w:tc>
      </w:tr>
      <w:tr w:rsidR="007325B7" w14:paraId="22374F8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F57EA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08C0C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5AD98D81" w14:textId="2D38685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167291" w14:textId="4EA49CB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36034F" w14:textId="32EF0AA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29D75A" w14:textId="58BA540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325B7" w14:paraId="511823D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F2612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860C1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788A3F38" w14:textId="7E0AB30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A82D2B" w14:textId="230FAE6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D9C521" w14:textId="49C3D09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6C5C27" w14:textId="54B9864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325B7" w14:paraId="23F3F19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43A5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DDD9E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17FDD175" w14:textId="58905F3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7F593B1C" w14:textId="0E8DF1B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3D9790" w14:textId="444DA8F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EC227D" w14:textId="55CCFDF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7325B7" w14:paraId="0AB05E3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757E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478B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34D89E23" w14:textId="619404B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377662" w14:textId="636C084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C58D5A" w14:textId="47FA7C4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CCAA5D" w14:textId="2DEBEC7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325B7" w14:paraId="7666AA2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B592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338A3C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3EEF1AD9" w14:textId="4C7DC9A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E5DAB5" w14:textId="3E568EE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0456D4" w14:textId="23F681B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83CD45" w14:textId="393E03D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325B7" w14:paraId="045FFF1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999A9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B79C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4F0B9D9C" w14:textId="304450A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AA4D1B" w14:textId="1F6C92A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5CB9B6" w14:textId="4CBAF67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4D37BC" w14:textId="63D9312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325B7" w14:paraId="2544841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AD0E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BC1D4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27BD23F6" w14:textId="0EB39EC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1E195A0E" w14:textId="7A3C656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A07BB7" w14:textId="59A569D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B6F0E7" w14:textId="5733AF5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7325B7" w14:paraId="6877B0F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8C4CB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679A3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6E94F1DF" w14:textId="3106540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0FDE70" w14:textId="49716C3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D55436" w14:textId="5111C15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0CA089" w14:textId="48B8250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325B7" w14:paraId="6084A63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CCBDA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95C72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74050DAF" w14:textId="49DB1D8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00EAE478" w14:textId="4559A09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B86AA" w14:textId="6A3250B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7A1501" w14:textId="4127122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7325B7" w14:paraId="4763F0A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9B0E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34396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0189FF35" w14:textId="2F1B950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261033E0" w14:textId="7C91A96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A2E4E0" w14:textId="21A094E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335C2D" w14:textId="11AAE94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7325B7" w14:paraId="53741F6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1338D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79511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35290B9E" w14:textId="5D29F1A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AF7695" w14:textId="71BE13A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64DEDD" w14:textId="5DBEE86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C6889F" w14:textId="26AA245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325B7" w14:paraId="6525F5F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615A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DA647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5E4D022B" w14:textId="057B8DD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591CC3" w14:textId="7A5114C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14952" w14:textId="2FD9660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69886" w14:textId="23A0B21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325B7" w14:paraId="0267828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9E1C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37F32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4077E0E1" w14:textId="24935AE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FAFD0A" w14:textId="345010D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A58A7" w14:textId="51C797D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B7C75A" w14:textId="4C59A64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0,000.00 </w:t>
            </w:r>
          </w:p>
        </w:tc>
      </w:tr>
      <w:tr w:rsidR="007325B7" w14:paraId="464DBE3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06CBF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CC5EB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165A01A0" w14:textId="6D9304E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FD0FA0" w14:textId="0A51840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D1EF4" w14:textId="2444B89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A94877" w14:textId="53BF9E0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325B7" w14:paraId="365D1D7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864A2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D7604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5A967BA2" w14:textId="5F81AD6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11D3E3" w14:textId="0958AA5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FA83BA" w14:textId="5B0C511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9C75B9" w14:textId="0686168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325B7" w14:paraId="6C79A2B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111B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2448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531B7962" w14:textId="1586AA9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0C80FD" w14:textId="214C3E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D4253" w14:textId="793FB54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A650E1" w14:textId="71EE13F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325B7" w14:paraId="75187F4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639A8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AE28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49409667" w14:textId="64ED713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D6CCF3" w14:textId="2908E80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8176D2" w14:textId="6651D6D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B82963" w14:textId="12E4EB8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325B7" w14:paraId="15873B5A"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D879A0"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56BEC212" w14:textId="5C6CFA92"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F28094C" w14:textId="7BB1524C"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DF9A3DD" w14:textId="1608DC87"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D104DD9" w14:textId="3843464C"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r>
      <w:tr w:rsidR="007325B7" w14:paraId="5220C8E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FCA40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2E044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7265E563" w14:textId="4665FFD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1DF482" w14:textId="0C9DEE5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A0EA4" w14:textId="6806433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050AD9B" w14:textId="1971B2B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r>
      <w:tr w:rsidR="007325B7" w14:paraId="7F2F6CB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C75B1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FD9AA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2C21EB34" w14:textId="2095F30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2C490621" w14:textId="41C359A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7CEA79" w14:textId="36B56E0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3BC633" w14:textId="78DA15E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7325B7" w14:paraId="67F9B6A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6B832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941A3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28BE3A53" w14:textId="13609CA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24D0382D" w14:textId="3B912F5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07EEC3" w14:textId="5D1F268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5F9591" w14:textId="497C606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7325B7" w14:paraId="18E7C2D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E078A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2B9E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71219A38" w14:textId="6A5BE2F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31263A00" w14:textId="2C606F5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8BDBF5" w14:textId="66BD23B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820431" w14:textId="4F41156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7325B7" w14:paraId="50EFCFD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2B63D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A1000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0889C6E3" w14:textId="2033D2E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c>
          <w:tcPr>
            <w:tcW w:w="675" w:type="pct"/>
            <w:tcBorders>
              <w:top w:val="nil"/>
              <w:left w:val="nil"/>
              <w:bottom w:val="single" w:sz="4" w:space="0" w:color="000000"/>
              <w:right w:val="single" w:sz="4" w:space="0" w:color="000000"/>
            </w:tcBorders>
            <w:shd w:val="clear" w:color="auto" w:fill="auto"/>
            <w:noWrap/>
            <w:vAlign w:val="bottom"/>
            <w:hideMark/>
          </w:tcPr>
          <w:p w14:paraId="289F9F80" w14:textId="36E0871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6AB59" w14:textId="7B8CEE8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D83181" w14:textId="4DB30DE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r>
      <w:tr w:rsidR="007325B7" w14:paraId="337A372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665B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79172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437A7F7F" w14:textId="608CC24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4D7A11CA" w14:textId="628BFA8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094660" w14:textId="1AB4503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DDC278" w14:textId="1C8538D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7325B7" w14:paraId="2613A3E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A2D0E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34F07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68F9775E" w14:textId="1DD4362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5653A46" w14:textId="58B35B0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96333" w14:textId="70757C5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DF7836" w14:textId="35F9D7B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r>
      <w:tr w:rsidR="007325B7" w14:paraId="7913010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83D18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09DE2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2B9BEA77" w14:textId="33F1AEB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177E937A" w14:textId="488DD06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EC644B" w14:textId="1BAF31E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D07B32" w14:textId="460E8BE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7325B7" w14:paraId="7AAA29B9"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1A8D61"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3AAEB28E" w14:textId="465EF171"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323,85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B04D623" w14:textId="5176FF2C"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397F3C6" w14:textId="69622EF9"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76FE4D2" w14:textId="7C2A7E2A"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323,853.00 </w:t>
            </w:r>
          </w:p>
        </w:tc>
      </w:tr>
      <w:tr w:rsidR="007325B7" w14:paraId="6F87469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F8B73"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65B4B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40D18BCB" w14:textId="44C8A70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ECCC01" w14:textId="35B38B6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B135D" w14:textId="14C7A41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50297D3" w14:textId="1FA1C76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7325B7" w14:paraId="58AAE02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C70B1"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6BFBC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3EA629ED" w14:textId="34DA303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9,950.00 </w:t>
            </w:r>
          </w:p>
        </w:tc>
        <w:tc>
          <w:tcPr>
            <w:tcW w:w="675" w:type="pct"/>
            <w:tcBorders>
              <w:top w:val="nil"/>
              <w:left w:val="nil"/>
              <w:bottom w:val="single" w:sz="4" w:space="0" w:color="000000"/>
              <w:right w:val="single" w:sz="4" w:space="0" w:color="000000"/>
            </w:tcBorders>
            <w:shd w:val="clear" w:color="auto" w:fill="auto"/>
            <w:noWrap/>
            <w:vAlign w:val="bottom"/>
            <w:hideMark/>
          </w:tcPr>
          <w:p w14:paraId="07A34B08" w14:textId="243C648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8234E5" w14:textId="41A7824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33F782" w14:textId="3DC418B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9,950.00 </w:t>
            </w:r>
          </w:p>
        </w:tc>
      </w:tr>
      <w:tr w:rsidR="007325B7" w14:paraId="4F4FFBC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67607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ED671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0498A25E" w14:textId="769D15A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6E99AEC9" w14:textId="2C3EA51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D34F88" w14:textId="213E52B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9EC747" w14:textId="48E2C90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7325B7" w14:paraId="76617B7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C085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58F12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56278509" w14:textId="35FF797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850.00 </w:t>
            </w:r>
          </w:p>
        </w:tc>
        <w:tc>
          <w:tcPr>
            <w:tcW w:w="675" w:type="pct"/>
            <w:tcBorders>
              <w:top w:val="nil"/>
              <w:left w:val="nil"/>
              <w:bottom w:val="single" w:sz="4" w:space="0" w:color="000000"/>
              <w:right w:val="single" w:sz="4" w:space="0" w:color="000000"/>
            </w:tcBorders>
            <w:shd w:val="clear" w:color="auto" w:fill="auto"/>
            <w:noWrap/>
            <w:vAlign w:val="bottom"/>
            <w:hideMark/>
          </w:tcPr>
          <w:p w14:paraId="45278263" w14:textId="36965E6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C1DAD2" w14:textId="3973F39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46F61" w14:textId="58324FD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850.00 </w:t>
            </w:r>
          </w:p>
        </w:tc>
      </w:tr>
      <w:tr w:rsidR="007325B7" w14:paraId="3490F84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CB141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DE72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6F29C398" w14:textId="3BBB8E5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c>
          <w:tcPr>
            <w:tcW w:w="675" w:type="pct"/>
            <w:tcBorders>
              <w:top w:val="nil"/>
              <w:left w:val="nil"/>
              <w:bottom w:val="single" w:sz="4" w:space="0" w:color="000000"/>
              <w:right w:val="single" w:sz="4" w:space="0" w:color="000000"/>
            </w:tcBorders>
            <w:shd w:val="clear" w:color="auto" w:fill="auto"/>
            <w:noWrap/>
            <w:vAlign w:val="bottom"/>
            <w:hideMark/>
          </w:tcPr>
          <w:p w14:paraId="304184CC" w14:textId="46B9C50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905336" w14:textId="6982ED4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D514F0" w14:textId="246013A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r>
      <w:tr w:rsidR="007325B7" w14:paraId="6897176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90B0E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DE645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6BBCCEDF" w14:textId="4811E4B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950.00 </w:t>
            </w:r>
          </w:p>
        </w:tc>
        <w:tc>
          <w:tcPr>
            <w:tcW w:w="675" w:type="pct"/>
            <w:tcBorders>
              <w:top w:val="nil"/>
              <w:left w:val="nil"/>
              <w:bottom w:val="single" w:sz="4" w:space="0" w:color="000000"/>
              <w:right w:val="single" w:sz="4" w:space="0" w:color="000000"/>
            </w:tcBorders>
            <w:shd w:val="clear" w:color="auto" w:fill="auto"/>
            <w:noWrap/>
            <w:vAlign w:val="bottom"/>
            <w:hideMark/>
          </w:tcPr>
          <w:p w14:paraId="45593CB8" w14:textId="72BC709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7B347E" w14:textId="3933A48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996A7E" w14:textId="45DC667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950.00 </w:t>
            </w:r>
          </w:p>
        </w:tc>
      </w:tr>
      <w:tr w:rsidR="007325B7" w14:paraId="0B39CFE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6983A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ECE1E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1BA35042" w14:textId="5FE2807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7,300.00 </w:t>
            </w:r>
          </w:p>
        </w:tc>
        <w:tc>
          <w:tcPr>
            <w:tcW w:w="675" w:type="pct"/>
            <w:tcBorders>
              <w:top w:val="nil"/>
              <w:left w:val="nil"/>
              <w:bottom w:val="single" w:sz="4" w:space="0" w:color="000000"/>
              <w:right w:val="single" w:sz="4" w:space="0" w:color="000000"/>
            </w:tcBorders>
            <w:shd w:val="clear" w:color="auto" w:fill="auto"/>
            <w:noWrap/>
            <w:vAlign w:val="bottom"/>
            <w:hideMark/>
          </w:tcPr>
          <w:p w14:paraId="634AB8D5" w14:textId="152F353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A1C0CF" w14:textId="6D88CBA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6EA197" w14:textId="27BC637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7,300.00 </w:t>
            </w:r>
          </w:p>
        </w:tc>
      </w:tr>
      <w:tr w:rsidR="007325B7" w14:paraId="5811F63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E9DE0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6CDB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003DC669" w14:textId="550ED0A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5CF16C28" w14:textId="6D5C936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CF1559" w14:textId="7A3E9AC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72BEE4" w14:textId="337894B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7325B7" w14:paraId="27DA1D9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1F571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5D3FF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716C8195" w14:textId="0774BFC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c>
          <w:tcPr>
            <w:tcW w:w="675" w:type="pct"/>
            <w:tcBorders>
              <w:top w:val="nil"/>
              <w:left w:val="nil"/>
              <w:bottom w:val="single" w:sz="4" w:space="0" w:color="000000"/>
              <w:right w:val="single" w:sz="4" w:space="0" w:color="000000"/>
            </w:tcBorders>
            <w:shd w:val="clear" w:color="auto" w:fill="auto"/>
            <w:noWrap/>
            <w:vAlign w:val="bottom"/>
            <w:hideMark/>
          </w:tcPr>
          <w:p w14:paraId="6AB42591" w14:textId="7E5F305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121B65" w14:textId="6AE7326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B1C4DC" w14:textId="27426E2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r>
      <w:tr w:rsidR="007325B7" w14:paraId="3BA7781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DF27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3B731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5CBABAC7" w14:textId="4FE5788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029C4F72" w14:textId="1D3C5EE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07226" w14:textId="6EC1952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47FC51" w14:textId="0967974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7325B7" w14:paraId="5656CC9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B784F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5CE4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43784B7F" w14:textId="28E3B74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2,563.00 </w:t>
            </w:r>
          </w:p>
        </w:tc>
        <w:tc>
          <w:tcPr>
            <w:tcW w:w="675" w:type="pct"/>
            <w:tcBorders>
              <w:top w:val="nil"/>
              <w:left w:val="nil"/>
              <w:bottom w:val="single" w:sz="4" w:space="0" w:color="000000"/>
              <w:right w:val="single" w:sz="4" w:space="0" w:color="000000"/>
            </w:tcBorders>
            <w:shd w:val="clear" w:color="auto" w:fill="auto"/>
            <w:noWrap/>
            <w:vAlign w:val="bottom"/>
            <w:hideMark/>
          </w:tcPr>
          <w:p w14:paraId="78F513C9" w14:textId="3FB6D88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04FF40" w14:textId="2E64963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C1368E" w14:textId="36F8C3E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2,563.00 </w:t>
            </w:r>
          </w:p>
        </w:tc>
      </w:tr>
      <w:tr w:rsidR="007325B7" w14:paraId="78C8772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4739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02FF1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6100AE4E" w14:textId="01E8B07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722BD2E7" w14:textId="0E37898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46EFB1" w14:textId="0C876DA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6611DF" w14:textId="5DB9B7C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7325B7" w14:paraId="0E4302B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90A0A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1415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43E4E320" w14:textId="20C36D3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740.00 </w:t>
            </w:r>
          </w:p>
        </w:tc>
        <w:tc>
          <w:tcPr>
            <w:tcW w:w="675" w:type="pct"/>
            <w:tcBorders>
              <w:top w:val="nil"/>
              <w:left w:val="nil"/>
              <w:bottom w:val="single" w:sz="4" w:space="0" w:color="000000"/>
              <w:right w:val="single" w:sz="4" w:space="0" w:color="000000"/>
            </w:tcBorders>
            <w:shd w:val="clear" w:color="auto" w:fill="auto"/>
            <w:noWrap/>
            <w:vAlign w:val="bottom"/>
            <w:hideMark/>
          </w:tcPr>
          <w:p w14:paraId="3EEA1CC4" w14:textId="28EA782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E5263" w14:textId="76AE1F7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8B68DE" w14:textId="2C66166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740.00 </w:t>
            </w:r>
          </w:p>
        </w:tc>
      </w:tr>
      <w:tr w:rsidR="007325B7" w14:paraId="082114B0"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CCCA54"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3A7ABECD" w14:textId="1E2E4C98"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08,985.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1F6807D" w14:textId="017F7AA7"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8ABEFDC" w14:textId="6DC94A18"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71DAA75" w14:textId="211CB9F3"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08,985.00 </w:t>
            </w:r>
          </w:p>
        </w:tc>
      </w:tr>
      <w:tr w:rsidR="007325B7" w14:paraId="3E5F73E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350AB"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DA9AD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467236F1" w14:textId="56159AC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6B28E80" w14:textId="6AF6B3A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117AE6" w14:textId="475F625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A49E72" w14:textId="0294434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7325B7" w14:paraId="65DE2F0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EE1B6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9DA73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1E23D0F4" w14:textId="68F80F9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F13E56C" w14:textId="0D7A3AA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556B3" w14:textId="5CE78B8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EBCB2B" w14:textId="5E6C1C3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7325B7" w14:paraId="6C57D5B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EE38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2A9C0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2AB0ECBF" w14:textId="21763D5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0772F4E" w14:textId="37798BF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5EADF5" w14:textId="6232E47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447C0C" w14:textId="567F092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7325B7" w14:paraId="0541A52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EA2E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AC2E1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56710EB5" w14:textId="703B802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A4E1FB4" w14:textId="0C27DBF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231016" w14:textId="7D55024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2CF1B7" w14:textId="3ED9149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7325B7" w14:paraId="341B226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6A122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46359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72836F4B" w14:textId="5B97E80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7519758" w14:textId="5FF8850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27D1A0" w14:textId="3132E72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A1CBFB" w14:textId="04AB335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7325B7" w14:paraId="2CCC7C0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0337B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7E063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0BC1E499" w14:textId="473F29B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286B68EC" w14:textId="131AEE4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4E713" w14:textId="5F09703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41865D" w14:textId="4C081A7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7325B7" w14:paraId="5C3D37F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F9F2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A010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4F170DB0" w14:textId="6A96810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4274FB18" w14:textId="2E78C86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D19F9D" w14:textId="04E3C6C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E4FFFC" w14:textId="3933A00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7325B7" w14:paraId="07795B3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99F61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3DDD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41E2BED3" w14:textId="459FFD0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2BF7B32" w14:textId="1F9B3FA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E5FF22" w14:textId="0F5C416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79B09D" w14:textId="6E2D596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7325B7" w14:paraId="2BAD378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D214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E2618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20C475DA" w14:textId="50383B0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7,835.00 </w:t>
            </w:r>
          </w:p>
        </w:tc>
        <w:tc>
          <w:tcPr>
            <w:tcW w:w="675" w:type="pct"/>
            <w:tcBorders>
              <w:top w:val="nil"/>
              <w:left w:val="nil"/>
              <w:bottom w:val="single" w:sz="4" w:space="0" w:color="000000"/>
              <w:right w:val="single" w:sz="4" w:space="0" w:color="000000"/>
            </w:tcBorders>
            <w:shd w:val="clear" w:color="auto" w:fill="auto"/>
            <w:noWrap/>
            <w:vAlign w:val="bottom"/>
            <w:hideMark/>
          </w:tcPr>
          <w:p w14:paraId="2BE9DEC6" w14:textId="11DBDDE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41CB5" w14:textId="7ADA535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9E303C" w14:textId="0AEDB8C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7,835.00 </w:t>
            </w:r>
          </w:p>
        </w:tc>
      </w:tr>
      <w:tr w:rsidR="007325B7" w14:paraId="4A9B002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3805B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3F345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7AC89E30" w14:textId="1248D25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D697F6F" w14:textId="667CD98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4ACA05" w14:textId="448A19F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351607" w14:textId="0AAD19E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7325B7" w14:paraId="6600423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2C57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3D6CF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468B5086" w14:textId="2518891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99CEF02" w14:textId="1D7AFC3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8A00C2" w14:textId="311F666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4BF4EE" w14:textId="5726018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7325B7" w14:paraId="2E27B646" w14:textId="77777777" w:rsidTr="007325B7">
        <w:trPr>
          <w:trHeight w:val="20"/>
        </w:trPr>
        <w:tc>
          <w:tcPr>
            <w:tcW w:w="86" w:type="pct"/>
            <w:tcBorders>
              <w:top w:val="nil"/>
              <w:left w:val="single" w:sz="4" w:space="0" w:color="000000"/>
              <w:bottom w:val="nil"/>
              <w:right w:val="nil"/>
            </w:tcBorders>
            <w:shd w:val="clear" w:color="auto" w:fill="auto"/>
            <w:vAlign w:val="center"/>
            <w:hideMark/>
          </w:tcPr>
          <w:p w14:paraId="32F976F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2756085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2A8BFD27" w14:textId="385B1C4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77B966F" w14:textId="2E7CDFB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47154A" w14:textId="4AB5A65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08801D" w14:textId="27986E8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7325B7" w14:paraId="20B2F92D" w14:textId="77777777" w:rsidTr="007325B7">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448857D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3D9DFC9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70EF0204" w14:textId="0308A97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1C2D4E43" w14:textId="01E03D3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11202F18" w14:textId="33E6A8D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1ABB5B87" w14:textId="6666A09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7325B7" w14:paraId="773C250E"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D0DF07E"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6ACFCDA4" w14:textId="6ECE3D1F"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449,828.81 </w:t>
            </w:r>
          </w:p>
        </w:tc>
        <w:tc>
          <w:tcPr>
            <w:tcW w:w="675" w:type="pct"/>
            <w:tcBorders>
              <w:top w:val="nil"/>
              <w:left w:val="nil"/>
              <w:bottom w:val="single" w:sz="4" w:space="0" w:color="000000"/>
              <w:right w:val="single" w:sz="4" w:space="0" w:color="000000"/>
            </w:tcBorders>
            <w:shd w:val="clear" w:color="A5A5A5" w:fill="A5A5A5"/>
            <w:noWrap/>
            <w:vAlign w:val="bottom"/>
            <w:hideMark/>
          </w:tcPr>
          <w:p w14:paraId="4110EB70" w14:textId="348D1598"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41250007" w14:textId="284DF645"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37EEC4D" w14:textId="1AD8EF42"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415,428.81 </w:t>
            </w:r>
          </w:p>
        </w:tc>
      </w:tr>
      <w:tr w:rsidR="007325B7" w14:paraId="1947C560"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66772E"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AF70B88" w14:textId="52B68C4E"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975,09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028248DC" w14:textId="702FFC3E"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B31DB57" w14:textId="0F6CA38F"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2B87406" w14:textId="0AE5FC84"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975,099.38 </w:t>
            </w:r>
          </w:p>
        </w:tc>
      </w:tr>
      <w:tr w:rsidR="007325B7" w14:paraId="7FA8274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BBA61"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DA188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65EB74C4" w14:textId="6420F40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14EB63DD" w14:textId="54CDB3B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2D4E7" w14:textId="4E46B85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8E5D8F" w14:textId="23C4EDA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7325B7" w14:paraId="7CB3E61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7404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8F4D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D851C31" w14:textId="7093351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17,772.00 </w:t>
            </w:r>
          </w:p>
        </w:tc>
        <w:tc>
          <w:tcPr>
            <w:tcW w:w="675" w:type="pct"/>
            <w:tcBorders>
              <w:top w:val="nil"/>
              <w:left w:val="nil"/>
              <w:bottom w:val="single" w:sz="4" w:space="0" w:color="000000"/>
              <w:right w:val="single" w:sz="4" w:space="0" w:color="000000"/>
            </w:tcBorders>
            <w:shd w:val="clear" w:color="auto" w:fill="auto"/>
            <w:noWrap/>
            <w:vAlign w:val="bottom"/>
            <w:hideMark/>
          </w:tcPr>
          <w:p w14:paraId="06975FF7" w14:textId="42D294C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494A3D" w14:textId="4432182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B1F940" w14:textId="45F2476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17,772.00 </w:t>
            </w:r>
          </w:p>
        </w:tc>
      </w:tr>
      <w:tr w:rsidR="007325B7" w14:paraId="63FFAC1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8ED20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1C301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0A6D71CB" w14:textId="24BC712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23B33C42" w14:textId="5B17465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1B7CB4" w14:textId="5728D42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8BDF3A" w14:textId="1B56936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7325B7" w14:paraId="500870D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A615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F56F7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61C31EA5" w14:textId="3533EB1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157B9309" w14:textId="50931CD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C473BF" w14:textId="3DEB348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99380F" w14:textId="0023FEB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7325B7" w14:paraId="48DCF82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DDB65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A8A6A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430D60E7" w14:textId="7FB23C2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734B65C4" w14:textId="3C6BB72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C06F7" w14:textId="11582D7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F407D3" w14:textId="11CA27E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7325B7" w14:paraId="2EE6595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29BDF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69DB5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440F6E72" w14:textId="17D8DCC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1F0CD1D9" w14:textId="0C57034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DB41C8" w14:textId="4D24A5F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776839" w14:textId="04A735C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7325B7" w14:paraId="1AD36CB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EBB4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8631D4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7D673D7A" w14:textId="3E383C5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7CAE67DA" w14:textId="32A752E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D3242F" w14:textId="794B328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200101" w14:textId="2E6B1D2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7325B7" w14:paraId="66B6B1C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E6AC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3BE1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69AF8796" w14:textId="06439A2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0DF17789" w14:textId="505CEAE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8387C8" w14:textId="13D0FB3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FCC24B" w14:textId="05831C7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7325B7" w14:paraId="0568206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E124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A00D7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3431D970" w14:textId="795497F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776F688A" w14:textId="3C0CB27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0A6195" w14:textId="477D6A6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4E56E4" w14:textId="43F0246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7325B7" w14:paraId="0E218C8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B0C6E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CB1C1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7901F446" w14:textId="457BF5F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5B0511AC" w14:textId="770D115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83D138" w14:textId="5AC92B6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FE341A" w14:textId="3509A61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7325B7" w14:paraId="3A12FB4A"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182082"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10A3E76F" w14:textId="5205A452"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7AF23662" w14:textId="462D97AF"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91D3C1F" w14:textId="0473BB69"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198481B" w14:textId="572BB443"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7325B7" w14:paraId="11B8E7B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F2AAA"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47AF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3AFF6E2A" w14:textId="69A97AC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74321FD1" w14:textId="5D12413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FB779B" w14:textId="5CFFE98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2857B0" w14:textId="3255878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7325B7" w14:paraId="56029F0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EE73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1A2E7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0B751EF1" w14:textId="694D50C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2730AE43" w14:textId="0834859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9A0859" w14:textId="5C25F5E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3F0729" w14:textId="0262D5D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7325B7" w14:paraId="2E7E304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9B1E3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E3F67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7E71C5DB" w14:textId="694099E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6DC051FA" w14:textId="3931E57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15D87D" w14:textId="0E3FB99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1EDFD9" w14:textId="51D0C2D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7325B7" w14:paraId="72509E5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0F8A6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3CA2F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0E450E57" w14:textId="34CD1F8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0A43D7F5" w14:textId="69F919E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C08165" w14:textId="25426D8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30E867" w14:textId="50A817E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7325B7" w14:paraId="627CEE4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86C0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B4B6A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15CF553F" w14:textId="2C82178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4E06170C" w14:textId="359C034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AEF3EF" w14:textId="47E292A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D10A18" w14:textId="1305F20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7325B7" w14:paraId="6F02812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CDA5B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5AE60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0B3742EF" w14:textId="29F015A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620F7AA0" w14:textId="52706E1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E047FC" w14:textId="318139C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364BB0" w14:textId="11A9A7B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7325B7" w14:paraId="6291ABE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222D7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37A00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4102E5F0" w14:textId="085E735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273C0746" w14:textId="5CD5E01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FCF29" w14:textId="48EFC31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EB43B7" w14:textId="1DB9DE0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7325B7" w14:paraId="7046635F"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7DAB3F"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51F44F0" w14:textId="568E8A5C"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979,871.94 </w:t>
            </w:r>
          </w:p>
        </w:tc>
        <w:tc>
          <w:tcPr>
            <w:tcW w:w="675" w:type="pct"/>
            <w:tcBorders>
              <w:top w:val="nil"/>
              <w:left w:val="nil"/>
              <w:bottom w:val="single" w:sz="4" w:space="0" w:color="000000"/>
              <w:right w:val="single" w:sz="4" w:space="0" w:color="000000"/>
            </w:tcBorders>
            <w:shd w:val="clear" w:color="D8D8D8" w:fill="D8D8D8"/>
            <w:noWrap/>
            <w:vAlign w:val="bottom"/>
            <w:hideMark/>
          </w:tcPr>
          <w:p w14:paraId="0BA475BF" w14:textId="218E0AD4"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F45C999" w14:textId="0DF2501C"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353C8AC" w14:textId="653DB60D"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895,471.94 </w:t>
            </w:r>
          </w:p>
        </w:tc>
      </w:tr>
      <w:tr w:rsidR="007325B7" w14:paraId="5C9F75C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5F1B23"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A0EFA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1716764B" w14:textId="5322B48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53C4DDB5" w14:textId="040D0ED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A4704" w14:textId="3373C42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032B42" w14:textId="5240806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7325B7" w14:paraId="361937E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75C48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01778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3C54A75B" w14:textId="50F2524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16A51205" w14:textId="39CA77A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119FD" w14:textId="13C0957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3EE664" w14:textId="1B7666D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7325B7" w14:paraId="0981FB7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1C3B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3E7C4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3131A09C" w14:textId="048C64E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57EB3B3A" w14:textId="78A3F8D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4C0B41" w14:textId="0DAFF83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58A36A" w14:textId="0B276F8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7325B7" w14:paraId="53CE8E6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97E10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0FEF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2E615A3D" w14:textId="5A881AC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67CFA535" w14:textId="4DFCEE9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1D44C" w14:textId="773E66B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3A2C9E" w14:textId="716EBF0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7325B7" w14:paraId="08006A1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39D99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5C427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426F2201" w14:textId="3EEF161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3C78587B" w14:textId="0E99274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E73189" w14:textId="7624790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644038" w14:textId="48E47A4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7325B7" w14:paraId="330200D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F3456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BA781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219D742E" w14:textId="577E530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307EC52E" w14:textId="607141B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5F3F98" w14:textId="628FC84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176172" w14:textId="6DD1D60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7325B7" w14:paraId="5314D6E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E8362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2E13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1B36F3D8" w14:textId="41AC24A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635586C" w14:textId="4320E98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8DEE7D" w14:textId="1467884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0327A6" w14:textId="36AEDBE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7325B7" w14:paraId="558176F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566A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C130B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6F7616CB" w14:textId="0E526E4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20556CCC" w14:textId="64FF40C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3B9C1D" w14:textId="170BC4B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E0BB61" w14:textId="71F85FF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7325B7" w14:paraId="7F8627C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BCDB6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3924A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654003A4" w14:textId="5E5D956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63D896C6" w14:textId="4FC7C18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D25DD" w14:textId="626D939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425366" w14:textId="4ECAA08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7325B7" w14:paraId="3FCBD31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B1C2B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876E8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04A6E8B0" w14:textId="70B75A7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123966A8" w14:textId="3B208E4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23EFC8" w14:textId="0A39B81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B2A0B3" w14:textId="1295C4E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7325B7" w14:paraId="4CF58E3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DC79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8EA21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1EDACC5" w14:textId="0707D2A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862.50 </w:t>
            </w:r>
          </w:p>
        </w:tc>
        <w:tc>
          <w:tcPr>
            <w:tcW w:w="675" w:type="pct"/>
            <w:tcBorders>
              <w:top w:val="nil"/>
              <w:left w:val="nil"/>
              <w:bottom w:val="single" w:sz="4" w:space="0" w:color="000000"/>
              <w:right w:val="single" w:sz="4" w:space="0" w:color="000000"/>
            </w:tcBorders>
            <w:shd w:val="clear" w:color="auto" w:fill="auto"/>
            <w:noWrap/>
            <w:vAlign w:val="bottom"/>
            <w:hideMark/>
          </w:tcPr>
          <w:p w14:paraId="3609B591" w14:textId="4C053DA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8757C4" w14:textId="4764B0A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3EB6BF" w14:textId="5CA69D0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862.50 </w:t>
            </w:r>
          </w:p>
        </w:tc>
      </w:tr>
      <w:tr w:rsidR="007325B7" w14:paraId="2B676C6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5E6D4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92788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0626E768" w14:textId="75CCA5B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1D8826C6" w14:textId="1E2A67E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4430EE" w14:textId="293396F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15DA60" w14:textId="3AD03C9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7325B7" w14:paraId="6830CAF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6182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9C2F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6C48A6E3" w14:textId="6C89209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3A373EA9" w14:textId="18F2844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6BBE52" w14:textId="535A003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714354" w14:textId="195968B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7325B7" w14:paraId="46E6092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E6B98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81D1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D30421D" w14:textId="50079E8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F650EB4" w14:textId="20F9DC9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F1E3C2" w14:textId="06752C8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BB778C" w14:textId="248C97E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7325B7" w14:paraId="20581E1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B02F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AD0AE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2A892076" w14:textId="550FDEF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69AF0ABC" w14:textId="22889EF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3BAD27" w14:textId="7EF0C73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6EAFB9" w14:textId="2BFA9EF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7325B7" w14:paraId="190C3DE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7B9BD"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ED6FE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63EA246A" w14:textId="1286F98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2883E541" w14:textId="7EE85DB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FEB3EB" w14:textId="35643B4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493F3F" w14:textId="687E0BB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7325B7" w14:paraId="26463B0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AFEE5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561E4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07D51C09" w14:textId="351FB5C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5,631.56 </w:t>
            </w:r>
          </w:p>
        </w:tc>
        <w:tc>
          <w:tcPr>
            <w:tcW w:w="675" w:type="pct"/>
            <w:tcBorders>
              <w:top w:val="nil"/>
              <w:left w:val="nil"/>
              <w:bottom w:val="single" w:sz="4" w:space="0" w:color="000000"/>
              <w:right w:val="single" w:sz="4" w:space="0" w:color="000000"/>
            </w:tcBorders>
            <w:shd w:val="clear" w:color="auto" w:fill="auto"/>
            <w:noWrap/>
            <w:vAlign w:val="bottom"/>
            <w:hideMark/>
          </w:tcPr>
          <w:p w14:paraId="15A13141" w14:textId="3A450A8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EB55FD" w14:textId="6DFF504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4EC0C5" w14:textId="05C01C1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5,631.56 </w:t>
            </w:r>
          </w:p>
        </w:tc>
      </w:tr>
      <w:tr w:rsidR="007325B7" w14:paraId="3C3BC84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45AB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299F3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61CCB39A" w14:textId="2F30CE3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0512F982" w14:textId="4454DE5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FAAC8B" w14:textId="5AFF654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BA32CE" w14:textId="5F1AC6A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7325B7" w14:paraId="6E647FD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80060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4BD3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378B01E7" w14:textId="4C83CAC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AD4D37B" w14:textId="46DC81C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01C20A5A" w14:textId="29BC24C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13CB22" w14:textId="703E65C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7325B7" w14:paraId="132CB53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842B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735FD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33305EEC" w14:textId="0CF4499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61B656D4" w14:textId="425BC17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DEDB7" w14:textId="6BDE76F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55222" w14:textId="6208232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7325B7" w14:paraId="7F046AAA"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312180"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8DF0484" w14:textId="1D1F881A"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746,17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5EBD0DB3" w14:textId="794B3EB9"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5C36C63" w14:textId="0A04823F"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521DC13" w14:textId="6E1EEC65"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96,172.24 </w:t>
            </w:r>
          </w:p>
        </w:tc>
      </w:tr>
      <w:tr w:rsidR="007325B7" w14:paraId="0025A26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7CEA9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3FFC1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37B7E843" w14:textId="78C9F60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25561241" w14:textId="094E3E3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071F20" w14:textId="4BDD32F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4214D3" w14:textId="4837435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7325B7" w14:paraId="5E85FB5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4AC7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89FD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1A4961E3" w14:textId="7B232B1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0C3D0654" w14:textId="43D5604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287539" w14:textId="5EF378F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25C1BB" w14:textId="37053D7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7325B7" w14:paraId="7AC52E4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086C0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26566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3CCDE79E" w14:textId="7EAEC1B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00,873.80 </w:t>
            </w:r>
          </w:p>
        </w:tc>
        <w:tc>
          <w:tcPr>
            <w:tcW w:w="675" w:type="pct"/>
            <w:tcBorders>
              <w:top w:val="nil"/>
              <w:left w:val="nil"/>
              <w:bottom w:val="single" w:sz="4" w:space="0" w:color="000000"/>
              <w:right w:val="single" w:sz="4" w:space="0" w:color="000000"/>
            </w:tcBorders>
            <w:shd w:val="clear" w:color="auto" w:fill="auto"/>
            <w:noWrap/>
            <w:vAlign w:val="bottom"/>
            <w:hideMark/>
          </w:tcPr>
          <w:p w14:paraId="423B5A56" w14:textId="5C475A4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56915" w14:textId="3ED6D49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9D54A6" w14:textId="45BDDA6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00,873.80 </w:t>
            </w:r>
          </w:p>
        </w:tc>
      </w:tr>
      <w:tr w:rsidR="007325B7" w14:paraId="383DDAE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8C7E8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DEF84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0DE6AF28" w14:textId="0020D19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65DA4754" w14:textId="25D93A2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EF4B65" w14:textId="7AC35AC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2C080E" w14:textId="492AA1F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7325B7" w14:paraId="12F7952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49EC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4BE24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0E33A6AA" w14:textId="37BC76E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6E8D936F" w14:textId="04DC54A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5DF4B2" w14:textId="7280FE7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8135BE" w14:textId="07B70CF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7325B7" w14:paraId="21B74D6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134C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F1D68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13C01A5E" w14:textId="39180E1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4BC03E79" w14:textId="7BD060E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2975E2" w14:textId="1D1049D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9C3558" w14:textId="30B701D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7325B7" w14:paraId="017161B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22545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0A969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013F60BE" w14:textId="6173D59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776F1C9B" w14:textId="58537F7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A9605D" w14:textId="25E02B1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E2D77C" w14:textId="265BD4E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7325B7" w14:paraId="056AB53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EE07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5B1B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736F63F6" w14:textId="65004F2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135AD433" w14:textId="452731F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8B5782" w14:textId="595E0D0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A8EBCB" w14:textId="44FCFA4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7325B7" w14:paraId="1D11ECB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B7037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0C586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4DA72F8B" w14:textId="12BA09B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21D7CB14" w14:textId="619D89D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968119" w14:textId="4D825D4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E39D30" w14:textId="6F1E078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7325B7" w14:paraId="02D918D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B2FDB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BD7D5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447EADED" w14:textId="65D0A55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4AE33AD5" w14:textId="3A6A969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54E023" w14:textId="7B06607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27619F" w14:textId="0E3DC68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7325B7" w14:paraId="58CAFDE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A77D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F3A85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638D84B7" w14:textId="1AA5FE6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47295764" w14:textId="0FA75FC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0A7B49" w14:textId="7645799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285ED5" w14:textId="24FFAF9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7325B7" w14:paraId="64AF818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A54CF"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14929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4E499655" w14:textId="237FEDA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78191A09" w14:textId="2B5F955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08BF55" w14:textId="3228CFC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A107A8" w14:textId="5C7CF12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7325B7" w14:paraId="0581B47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0945E1"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CA8BC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576200C0" w14:textId="78CC130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65C3B850" w14:textId="3DCDA29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082CADA" w14:textId="057D4C9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ACD55A" w14:textId="3EB49D8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7325B7" w14:paraId="61C1A49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F4F9BE"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1DD6E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73CB00F6" w14:textId="4799172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4DF0C66B" w14:textId="7CF7CA6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F8C3D3" w14:textId="47E0D28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7D3E08" w14:textId="1540691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7325B7" w14:paraId="487355A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D39C47"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F39D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71F9E196" w14:textId="1FB1947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1A502F74" w14:textId="3F4DF80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3947A4" w14:textId="5FCD214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7E1187" w14:textId="7C55332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7325B7" w14:paraId="67E3A6A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AA2AA3"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32547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17DECA8C" w14:textId="06C9540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590D1F9F" w14:textId="7043C73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82EA88" w14:textId="087550C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6C4018" w14:textId="6DAA824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7325B7" w14:paraId="188B4FBB"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7CDE30"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08648D8A" w14:textId="057B2706"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383,695.66 </w:t>
            </w:r>
          </w:p>
        </w:tc>
        <w:tc>
          <w:tcPr>
            <w:tcW w:w="675" w:type="pct"/>
            <w:tcBorders>
              <w:top w:val="nil"/>
              <w:left w:val="nil"/>
              <w:bottom w:val="single" w:sz="4" w:space="0" w:color="000000"/>
              <w:right w:val="single" w:sz="4" w:space="0" w:color="000000"/>
            </w:tcBorders>
            <w:shd w:val="clear" w:color="A5A5A5" w:fill="A5A5A5"/>
            <w:noWrap/>
            <w:vAlign w:val="bottom"/>
            <w:hideMark/>
          </w:tcPr>
          <w:p w14:paraId="1496A028" w14:textId="35C2E0CD"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718ADAC5" w14:textId="14F1FF00"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76F7B944" w14:textId="15A78A31"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3,746,560.06 </w:t>
            </w:r>
          </w:p>
        </w:tc>
      </w:tr>
      <w:tr w:rsidR="007325B7" w14:paraId="1E2C9117"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7E6D4F"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14344844" w14:textId="299676A5"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398,916.88 </w:t>
            </w:r>
          </w:p>
        </w:tc>
        <w:tc>
          <w:tcPr>
            <w:tcW w:w="675" w:type="pct"/>
            <w:tcBorders>
              <w:top w:val="nil"/>
              <w:left w:val="nil"/>
              <w:bottom w:val="single" w:sz="4" w:space="0" w:color="000000"/>
              <w:right w:val="single" w:sz="4" w:space="0" w:color="000000"/>
            </w:tcBorders>
            <w:shd w:val="clear" w:color="D8D8D8" w:fill="D8D8D8"/>
            <w:noWrap/>
            <w:vAlign w:val="bottom"/>
            <w:hideMark/>
          </w:tcPr>
          <w:p w14:paraId="34C52701" w14:textId="04C00DE2"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A762416" w14:textId="59BA19FB"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715327D9" w14:textId="7B000E92"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469,871.88 </w:t>
            </w:r>
          </w:p>
        </w:tc>
      </w:tr>
      <w:tr w:rsidR="007325B7" w14:paraId="714FCC1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6F081"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553D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646E23D0" w14:textId="05C3DF3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46,193.26 </w:t>
            </w:r>
          </w:p>
        </w:tc>
        <w:tc>
          <w:tcPr>
            <w:tcW w:w="675" w:type="pct"/>
            <w:tcBorders>
              <w:top w:val="nil"/>
              <w:left w:val="nil"/>
              <w:bottom w:val="single" w:sz="4" w:space="0" w:color="000000"/>
              <w:right w:val="single" w:sz="4" w:space="0" w:color="000000"/>
            </w:tcBorders>
            <w:shd w:val="clear" w:color="auto" w:fill="auto"/>
            <w:noWrap/>
            <w:vAlign w:val="bottom"/>
            <w:hideMark/>
          </w:tcPr>
          <w:p w14:paraId="7060D20E" w14:textId="3B452E5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6747B7" w14:textId="035AE0B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370F3A" w14:textId="25454DF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46,193.26 </w:t>
            </w:r>
          </w:p>
        </w:tc>
      </w:tr>
      <w:tr w:rsidR="007325B7" w14:paraId="6708F98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51B52"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5DC9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2CECC22F" w14:textId="0060771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11E24E6F" w14:textId="3473FA7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7A522" w14:textId="25569B2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B6D4A8" w14:textId="27BDDFC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7325B7" w14:paraId="0363D97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ADC8E"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C2C3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59C94B1E" w14:textId="058929B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41.34 </w:t>
            </w:r>
          </w:p>
        </w:tc>
        <w:tc>
          <w:tcPr>
            <w:tcW w:w="675" w:type="pct"/>
            <w:tcBorders>
              <w:top w:val="nil"/>
              <w:left w:val="nil"/>
              <w:bottom w:val="single" w:sz="4" w:space="0" w:color="000000"/>
              <w:right w:val="single" w:sz="4" w:space="0" w:color="000000"/>
            </w:tcBorders>
            <w:shd w:val="clear" w:color="auto" w:fill="auto"/>
            <w:noWrap/>
            <w:vAlign w:val="bottom"/>
            <w:hideMark/>
          </w:tcPr>
          <w:p w14:paraId="1A539185" w14:textId="48241DE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026A12" w14:textId="7EFAE38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ABE457" w14:textId="3D6FE9C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41.34 </w:t>
            </w:r>
          </w:p>
        </w:tc>
      </w:tr>
      <w:tr w:rsidR="007325B7" w14:paraId="7F8712D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9A6760"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7C89B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32BD1CE2" w14:textId="24BAC46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1C09E24B" w14:textId="63E0507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3B2911" w14:textId="6C9CE9B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A35880" w14:textId="2CF4FF4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7325B7" w14:paraId="483AD05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ADB7B"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2F6F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32FA4B1C" w14:textId="73EF176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588.70 </w:t>
            </w:r>
          </w:p>
        </w:tc>
        <w:tc>
          <w:tcPr>
            <w:tcW w:w="675" w:type="pct"/>
            <w:tcBorders>
              <w:top w:val="nil"/>
              <w:left w:val="nil"/>
              <w:bottom w:val="single" w:sz="4" w:space="0" w:color="000000"/>
              <w:right w:val="single" w:sz="4" w:space="0" w:color="000000"/>
            </w:tcBorders>
            <w:shd w:val="clear" w:color="auto" w:fill="auto"/>
            <w:noWrap/>
            <w:vAlign w:val="bottom"/>
            <w:hideMark/>
          </w:tcPr>
          <w:p w14:paraId="47204D1C" w14:textId="3BCCB57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3B0024" w14:textId="7806261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813E2C" w14:textId="53BC14B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588.70 </w:t>
            </w:r>
          </w:p>
        </w:tc>
      </w:tr>
      <w:tr w:rsidR="007325B7" w14:paraId="287BA43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574F7B"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90EC2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2DC0CFDD" w14:textId="7F24304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58F32B7F" w14:textId="3C02D76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89BA7" w14:textId="02DF8CA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D81A74" w14:textId="1DA845F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7325B7" w14:paraId="695017F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898AB"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3E5B02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3DA3FF25" w14:textId="1079F0B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799.23 </w:t>
            </w:r>
          </w:p>
        </w:tc>
        <w:tc>
          <w:tcPr>
            <w:tcW w:w="675" w:type="pct"/>
            <w:tcBorders>
              <w:top w:val="nil"/>
              <w:left w:val="nil"/>
              <w:bottom w:val="single" w:sz="4" w:space="0" w:color="000000"/>
              <w:right w:val="single" w:sz="4" w:space="0" w:color="000000"/>
            </w:tcBorders>
            <w:shd w:val="clear" w:color="auto" w:fill="auto"/>
            <w:noWrap/>
            <w:vAlign w:val="bottom"/>
            <w:hideMark/>
          </w:tcPr>
          <w:p w14:paraId="577FF7A5" w14:textId="550EB7F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4C6089" w14:textId="5CF130D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2061AF" w14:textId="019DC58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799.23 </w:t>
            </w:r>
          </w:p>
        </w:tc>
      </w:tr>
      <w:tr w:rsidR="007325B7" w14:paraId="2C3BD90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B54590"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3A7A6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2F77B4FD" w14:textId="7ADC9A0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1E671E63" w14:textId="1511E6B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057296" w14:textId="080C491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09CE4A" w14:textId="63F59E7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7325B7" w14:paraId="70B022F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00D967"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A0F65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70168094" w14:textId="6011FF3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2A4F90F9" w14:textId="1F80684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966D0" w14:textId="74D21F8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6A28E8" w14:textId="581F2EE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7325B7" w14:paraId="185AEA1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3A8A5E"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AFEC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7C6E09B0" w14:textId="1888774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5,518.08 </w:t>
            </w:r>
          </w:p>
        </w:tc>
        <w:tc>
          <w:tcPr>
            <w:tcW w:w="675" w:type="pct"/>
            <w:tcBorders>
              <w:top w:val="nil"/>
              <w:left w:val="nil"/>
              <w:bottom w:val="single" w:sz="4" w:space="0" w:color="000000"/>
              <w:right w:val="single" w:sz="4" w:space="0" w:color="000000"/>
            </w:tcBorders>
            <w:shd w:val="clear" w:color="auto" w:fill="auto"/>
            <w:noWrap/>
            <w:vAlign w:val="bottom"/>
            <w:hideMark/>
          </w:tcPr>
          <w:p w14:paraId="24769183" w14:textId="754C6ED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B909B5" w14:textId="550C24D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B64AA9" w14:textId="466F26E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5,518.08 </w:t>
            </w:r>
          </w:p>
        </w:tc>
      </w:tr>
      <w:tr w:rsidR="007325B7" w14:paraId="45609EB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2829D"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E9A53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6E740346" w14:textId="2A3E92D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615.98 </w:t>
            </w:r>
          </w:p>
        </w:tc>
        <w:tc>
          <w:tcPr>
            <w:tcW w:w="675" w:type="pct"/>
            <w:tcBorders>
              <w:top w:val="nil"/>
              <w:left w:val="nil"/>
              <w:bottom w:val="single" w:sz="4" w:space="0" w:color="000000"/>
              <w:right w:val="single" w:sz="4" w:space="0" w:color="000000"/>
            </w:tcBorders>
            <w:shd w:val="clear" w:color="auto" w:fill="auto"/>
            <w:noWrap/>
            <w:vAlign w:val="bottom"/>
            <w:hideMark/>
          </w:tcPr>
          <w:p w14:paraId="73AE7B87" w14:textId="5DB1303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C5E7DA" w14:textId="2E6D69D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4E5C48C5" w14:textId="7065D9D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615.98 </w:t>
            </w:r>
          </w:p>
        </w:tc>
      </w:tr>
      <w:tr w:rsidR="007325B7" w14:paraId="60AF740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B56A3C"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9498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17468FB2" w14:textId="2E1C721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c>
          <w:tcPr>
            <w:tcW w:w="675" w:type="pct"/>
            <w:tcBorders>
              <w:top w:val="nil"/>
              <w:left w:val="nil"/>
              <w:bottom w:val="single" w:sz="4" w:space="0" w:color="000000"/>
              <w:right w:val="single" w:sz="4" w:space="0" w:color="000000"/>
            </w:tcBorders>
            <w:shd w:val="clear" w:color="auto" w:fill="auto"/>
            <w:noWrap/>
            <w:vAlign w:val="bottom"/>
            <w:hideMark/>
          </w:tcPr>
          <w:p w14:paraId="0903565E" w14:textId="7610AF9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14F830" w14:textId="343340F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823171" w14:textId="5D4404A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r>
      <w:tr w:rsidR="007325B7" w14:paraId="65EB83D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02D7F5"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39A4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4EE3AD67" w14:textId="6A5074B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c>
          <w:tcPr>
            <w:tcW w:w="675" w:type="pct"/>
            <w:tcBorders>
              <w:top w:val="nil"/>
              <w:left w:val="nil"/>
              <w:bottom w:val="single" w:sz="4" w:space="0" w:color="000000"/>
              <w:right w:val="single" w:sz="4" w:space="0" w:color="000000"/>
            </w:tcBorders>
            <w:shd w:val="clear" w:color="auto" w:fill="auto"/>
            <w:noWrap/>
            <w:vAlign w:val="bottom"/>
            <w:hideMark/>
          </w:tcPr>
          <w:p w14:paraId="0F80270E" w14:textId="15601AB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7075F" w14:textId="0A1BCA8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92A5B3" w14:textId="2C8535D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r>
      <w:tr w:rsidR="007325B7" w14:paraId="1C4EF86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2EAC33"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90DE1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74A60A93" w14:textId="3231780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315.82 </w:t>
            </w:r>
          </w:p>
        </w:tc>
        <w:tc>
          <w:tcPr>
            <w:tcW w:w="675" w:type="pct"/>
            <w:tcBorders>
              <w:top w:val="nil"/>
              <w:left w:val="nil"/>
              <w:bottom w:val="single" w:sz="4" w:space="0" w:color="000000"/>
              <w:right w:val="single" w:sz="4" w:space="0" w:color="000000"/>
            </w:tcBorders>
            <w:shd w:val="clear" w:color="auto" w:fill="auto"/>
            <w:noWrap/>
            <w:vAlign w:val="bottom"/>
            <w:hideMark/>
          </w:tcPr>
          <w:p w14:paraId="20F095FA" w14:textId="0892A4A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B652F0" w14:textId="6F1EFFC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98A718" w14:textId="0FBD221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315.82 </w:t>
            </w:r>
          </w:p>
        </w:tc>
      </w:tr>
      <w:tr w:rsidR="007325B7" w14:paraId="56ADB14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9C08C5"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092B6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5FD222D2" w14:textId="615BF5B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2,925.28 </w:t>
            </w:r>
          </w:p>
        </w:tc>
        <w:tc>
          <w:tcPr>
            <w:tcW w:w="675" w:type="pct"/>
            <w:tcBorders>
              <w:top w:val="nil"/>
              <w:left w:val="nil"/>
              <w:bottom w:val="single" w:sz="4" w:space="0" w:color="000000"/>
              <w:right w:val="single" w:sz="4" w:space="0" w:color="000000"/>
            </w:tcBorders>
            <w:shd w:val="clear" w:color="auto" w:fill="auto"/>
            <w:noWrap/>
            <w:vAlign w:val="bottom"/>
            <w:hideMark/>
          </w:tcPr>
          <w:p w14:paraId="1B8EB26D" w14:textId="15E8551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5FB4CC" w14:textId="1F7B7C5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A7CE9A" w14:textId="33340CC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2,925.28 </w:t>
            </w:r>
          </w:p>
        </w:tc>
      </w:tr>
      <w:tr w:rsidR="007325B7" w14:paraId="3EFC6C0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6C7A2"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D57FB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6490B471" w14:textId="345B50B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4,904.06 </w:t>
            </w:r>
          </w:p>
        </w:tc>
        <w:tc>
          <w:tcPr>
            <w:tcW w:w="675" w:type="pct"/>
            <w:tcBorders>
              <w:top w:val="nil"/>
              <w:left w:val="nil"/>
              <w:bottom w:val="single" w:sz="4" w:space="0" w:color="000000"/>
              <w:right w:val="single" w:sz="4" w:space="0" w:color="000000"/>
            </w:tcBorders>
            <w:shd w:val="clear" w:color="auto" w:fill="auto"/>
            <w:noWrap/>
            <w:vAlign w:val="bottom"/>
            <w:hideMark/>
          </w:tcPr>
          <w:p w14:paraId="1E6738A8" w14:textId="3928DB4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F54431" w14:textId="058435C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4610B9" w14:textId="6845970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4,904.06 </w:t>
            </w:r>
          </w:p>
        </w:tc>
      </w:tr>
      <w:tr w:rsidR="007325B7" w14:paraId="0277392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98596"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16B00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6B6C8D34" w14:textId="50132C0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167.42 </w:t>
            </w:r>
          </w:p>
        </w:tc>
        <w:tc>
          <w:tcPr>
            <w:tcW w:w="675" w:type="pct"/>
            <w:tcBorders>
              <w:top w:val="nil"/>
              <w:left w:val="nil"/>
              <w:bottom w:val="single" w:sz="4" w:space="0" w:color="000000"/>
              <w:right w:val="single" w:sz="4" w:space="0" w:color="000000"/>
            </w:tcBorders>
            <w:shd w:val="clear" w:color="auto" w:fill="auto"/>
            <w:noWrap/>
            <w:vAlign w:val="bottom"/>
            <w:hideMark/>
          </w:tcPr>
          <w:p w14:paraId="3E7203CB" w14:textId="7D27BD0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085EFC" w14:textId="285DFA3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30B406" w14:textId="4EC938D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167.42 </w:t>
            </w:r>
          </w:p>
        </w:tc>
      </w:tr>
      <w:tr w:rsidR="007325B7" w14:paraId="437A6F6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84105"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432AF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04D447E3" w14:textId="36ABE15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270.58 </w:t>
            </w:r>
          </w:p>
        </w:tc>
        <w:tc>
          <w:tcPr>
            <w:tcW w:w="675" w:type="pct"/>
            <w:tcBorders>
              <w:top w:val="nil"/>
              <w:left w:val="nil"/>
              <w:bottom w:val="single" w:sz="4" w:space="0" w:color="000000"/>
              <w:right w:val="single" w:sz="4" w:space="0" w:color="000000"/>
            </w:tcBorders>
            <w:shd w:val="clear" w:color="auto" w:fill="auto"/>
            <w:noWrap/>
            <w:vAlign w:val="bottom"/>
            <w:hideMark/>
          </w:tcPr>
          <w:p w14:paraId="5ED67022" w14:textId="516F1BC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8A9AE" w14:textId="0D61370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B2768A" w14:textId="3D51B09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270.58 </w:t>
            </w:r>
          </w:p>
        </w:tc>
      </w:tr>
      <w:tr w:rsidR="007325B7" w14:paraId="72BE3E4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102E9"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A9707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D4CA4E8" w14:textId="1DA1917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1,473.34 </w:t>
            </w:r>
          </w:p>
        </w:tc>
        <w:tc>
          <w:tcPr>
            <w:tcW w:w="675" w:type="pct"/>
            <w:tcBorders>
              <w:top w:val="nil"/>
              <w:left w:val="nil"/>
              <w:bottom w:val="single" w:sz="4" w:space="0" w:color="000000"/>
              <w:right w:val="single" w:sz="4" w:space="0" w:color="000000"/>
            </w:tcBorders>
            <w:shd w:val="clear" w:color="auto" w:fill="auto"/>
            <w:noWrap/>
            <w:vAlign w:val="bottom"/>
            <w:hideMark/>
          </w:tcPr>
          <w:p w14:paraId="505F0EAE" w14:textId="542AFD5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C2FE1A" w14:textId="19FD7BE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9B23ED" w14:textId="2B256F3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1,473.34 </w:t>
            </w:r>
          </w:p>
        </w:tc>
      </w:tr>
      <w:tr w:rsidR="007325B7" w14:paraId="7145D5B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68C58D"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6F60E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20E55DFA" w14:textId="08FEF15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294.12 </w:t>
            </w:r>
          </w:p>
        </w:tc>
        <w:tc>
          <w:tcPr>
            <w:tcW w:w="675" w:type="pct"/>
            <w:tcBorders>
              <w:top w:val="nil"/>
              <w:left w:val="nil"/>
              <w:bottom w:val="single" w:sz="4" w:space="0" w:color="000000"/>
              <w:right w:val="single" w:sz="4" w:space="0" w:color="000000"/>
            </w:tcBorders>
            <w:shd w:val="clear" w:color="auto" w:fill="auto"/>
            <w:noWrap/>
            <w:vAlign w:val="bottom"/>
            <w:hideMark/>
          </w:tcPr>
          <w:p w14:paraId="1A53146B" w14:textId="43A0C69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430320" w14:textId="34BD99F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DB8339" w14:textId="0096A72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294.12 </w:t>
            </w:r>
          </w:p>
        </w:tc>
      </w:tr>
      <w:tr w:rsidR="007325B7" w14:paraId="755E060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246B3B"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26E4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50BC99D1" w14:textId="77FDBEA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6E65B779" w14:textId="42FD36A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3C80E9" w14:textId="0859739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2A5078" w14:textId="089A815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7325B7" w14:paraId="46FA58F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1A0CBE"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67928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656D96D7" w14:textId="2F618B9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164.64 </w:t>
            </w:r>
          </w:p>
        </w:tc>
        <w:tc>
          <w:tcPr>
            <w:tcW w:w="675" w:type="pct"/>
            <w:tcBorders>
              <w:top w:val="nil"/>
              <w:left w:val="nil"/>
              <w:bottom w:val="single" w:sz="4" w:space="0" w:color="000000"/>
              <w:right w:val="single" w:sz="4" w:space="0" w:color="000000"/>
            </w:tcBorders>
            <w:shd w:val="clear" w:color="auto" w:fill="auto"/>
            <w:noWrap/>
            <w:vAlign w:val="bottom"/>
            <w:hideMark/>
          </w:tcPr>
          <w:p w14:paraId="3840A6B9" w14:textId="6BE0E1D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2348E146" w14:textId="4EC9DD1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F6FAA5" w14:textId="0621FF8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119.64 </w:t>
            </w:r>
          </w:p>
        </w:tc>
      </w:tr>
      <w:tr w:rsidR="007325B7" w14:paraId="3A6ABCF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3F172"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C2639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6873E5D5" w14:textId="0E22B82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489.87 </w:t>
            </w:r>
          </w:p>
        </w:tc>
        <w:tc>
          <w:tcPr>
            <w:tcW w:w="675" w:type="pct"/>
            <w:tcBorders>
              <w:top w:val="nil"/>
              <w:left w:val="nil"/>
              <w:bottom w:val="single" w:sz="4" w:space="0" w:color="000000"/>
              <w:right w:val="single" w:sz="4" w:space="0" w:color="000000"/>
            </w:tcBorders>
            <w:shd w:val="clear" w:color="auto" w:fill="auto"/>
            <w:noWrap/>
            <w:vAlign w:val="bottom"/>
            <w:hideMark/>
          </w:tcPr>
          <w:p w14:paraId="414502E2" w14:textId="682F4B7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F8C5E2A" w14:textId="0350E20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051E5E" w14:textId="65968A2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489.87 </w:t>
            </w:r>
          </w:p>
        </w:tc>
      </w:tr>
      <w:tr w:rsidR="007325B7" w14:paraId="31C931D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E007C7"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97320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5F676DD1" w14:textId="5A24CC5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c>
          <w:tcPr>
            <w:tcW w:w="675" w:type="pct"/>
            <w:tcBorders>
              <w:top w:val="nil"/>
              <w:left w:val="nil"/>
              <w:bottom w:val="single" w:sz="4" w:space="0" w:color="000000"/>
              <w:right w:val="single" w:sz="4" w:space="0" w:color="000000"/>
            </w:tcBorders>
            <w:shd w:val="clear" w:color="auto" w:fill="auto"/>
            <w:noWrap/>
            <w:vAlign w:val="bottom"/>
            <w:hideMark/>
          </w:tcPr>
          <w:p w14:paraId="1DECD002" w14:textId="6FA5D11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F4917A" w14:textId="2EF1035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7DCA5D" w14:textId="2CD6BEE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r>
      <w:tr w:rsidR="007325B7" w14:paraId="2689061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8A0011"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31426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7FCE168D" w14:textId="7E84626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704.78 </w:t>
            </w:r>
          </w:p>
        </w:tc>
        <w:tc>
          <w:tcPr>
            <w:tcW w:w="675" w:type="pct"/>
            <w:tcBorders>
              <w:top w:val="nil"/>
              <w:left w:val="nil"/>
              <w:bottom w:val="single" w:sz="4" w:space="0" w:color="000000"/>
              <w:right w:val="single" w:sz="4" w:space="0" w:color="000000"/>
            </w:tcBorders>
            <w:shd w:val="clear" w:color="auto" w:fill="auto"/>
            <w:noWrap/>
            <w:vAlign w:val="bottom"/>
            <w:hideMark/>
          </w:tcPr>
          <w:p w14:paraId="20441FF4" w14:textId="22F40E8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8A8983" w14:textId="689D809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CA576F" w14:textId="4179916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704.78 </w:t>
            </w:r>
          </w:p>
        </w:tc>
      </w:tr>
      <w:tr w:rsidR="007325B7" w14:paraId="4CFFDEC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B156A"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316FC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509A1144" w14:textId="06FFA5E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41952DBA" w14:textId="6E400F6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08121D" w14:textId="09B3243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AB9856" w14:textId="65ECF11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7325B7" w14:paraId="1D17E1F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115ED8"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7037F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741F1095" w14:textId="2F57A84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0,941.48 </w:t>
            </w:r>
          </w:p>
        </w:tc>
        <w:tc>
          <w:tcPr>
            <w:tcW w:w="675" w:type="pct"/>
            <w:tcBorders>
              <w:top w:val="nil"/>
              <w:left w:val="nil"/>
              <w:bottom w:val="single" w:sz="4" w:space="0" w:color="000000"/>
              <w:right w:val="single" w:sz="4" w:space="0" w:color="000000"/>
            </w:tcBorders>
            <w:shd w:val="clear" w:color="auto" w:fill="auto"/>
            <w:noWrap/>
            <w:vAlign w:val="bottom"/>
            <w:hideMark/>
          </w:tcPr>
          <w:p w14:paraId="66CC23E1" w14:textId="637DF83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96367" w14:textId="54C1517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B73923" w14:textId="12FA5B1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0,941.48 </w:t>
            </w:r>
          </w:p>
        </w:tc>
      </w:tr>
      <w:tr w:rsidR="007325B7" w14:paraId="5B61E808"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436F28"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0E0C2980" w14:textId="289373E7"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316,00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03A0D06C" w14:textId="4DEAAD31"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B686632" w14:textId="4D89687A"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F257762" w14:textId="39A9EFBF"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316,002.88 </w:t>
            </w:r>
          </w:p>
        </w:tc>
      </w:tr>
      <w:tr w:rsidR="007325B7" w14:paraId="1253847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0F5771"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9A706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30D6FDE7" w14:textId="4C3E241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675" w:type="pct"/>
            <w:tcBorders>
              <w:top w:val="nil"/>
              <w:left w:val="nil"/>
              <w:bottom w:val="single" w:sz="4" w:space="0" w:color="000000"/>
              <w:right w:val="single" w:sz="4" w:space="0" w:color="000000"/>
            </w:tcBorders>
            <w:shd w:val="clear" w:color="auto" w:fill="auto"/>
            <w:noWrap/>
            <w:vAlign w:val="bottom"/>
            <w:hideMark/>
          </w:tcPr>
          <w:p w14:paraId="42D762A1" w14:textId="6D9AC0D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EFA0EA" w14:textId="7B6FDCD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FD1677" w14:textId="6BEC449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7325B7" w14:paraId="4C3E4FC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0D634F"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7894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1349DF0E" w14:textId="409B447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56.24 </w:t>
            </w:r>
          </w:p>
        </w:tc>
        <w:tc>
          <w:tcPr>
            <w:tcW w:w="675" w:type="pct"/>
            <w:tcBorders>
              <w:top w:val="nil"/>
              <w:left w:val="nil"/>
              <w:bottom w:val="single" w:sz="4" w:space="0" w:color="000000"/>
              <w:right w:val="single" w:sz="4" w:space="0" w:color="000000"/>
            </w:tcBorders>
            <w:shd w:val="clear" w:color="auto" w:fill="auto"/>
            <w:noWrap/>
            <w:vAlign w:val="bottom"/>
            <w:hideMark/>
          </w:tcPr>
          <w:p w14:paraId="13FEDE67" w14:textId="71E0124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A6CAE1" w14:textId="2DCA56D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C1F770" w14:textId="62217A4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56.24 </w:t>
            </w:r>
          </w:p>
        </w:tc>
      </w:tr>
      <w:tr w:rsidR="007325B7" w14:paraId="52E130B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875D73"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18BFF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598979F7" w14:textId="591ACE5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3,828.68 </w:t>
            </w:r>
          </w:p>
        </w:tc>
        <w:tc>
          <w:tcPr>
            <w:tcW w:w="675" w:type="pct"/>
            <w:tcBorders>
              <w:top w:val="nil"/>
              <w:left w:val="nil"/>
              <w:bottom w:val="single" w:sz="4" w:space="0" w:color="000000"/>
              <w:right w:val="single" w:sz="4" w:space="0" w:color="000000"/>
            </w:tcBorders>
            <w:shd w:val="clear" w:color="auto" w:fill="auto"/>
            <w:noWrap/>
            <w:vAlign w:val="bottom"/>
            <w:hideMark/>
          </w:tcPr>
          <w:p w14:paraId="0A18CFA7" w14:textId="4A2BE8D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E2E1C0" w14:textId="5A0BBEB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FB89C5" w14:textId="6830452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3,828.68 </w:t>
            </w:r>
          </w:p>
        </w:tc>
      </w:tr>
      <w:tr w:rsidR="007325B7" w14:paraId="12AF096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15E63F"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2EC09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579F92E2" w14:textId="394EC14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883.73 </w:t>
            </w:r>
          </w:p>
        </w:tc>
        <w:tc>
          <w:tcPr>
            <w:tcW w:w="675" w:type="pct"/>
            <w:tcBorders>
              <w:top w:val="nil"/>
              <w:left w:val="nil"/>
              <w:bottom w:val="single" w:sz="4" w:space="0" w:color="000000"/>
              <w:right w:val="single" w:sz="4" w:space="0" w:color="000000"/>
            </w:tcBorders>
            <w:shd w:val="clear" w:color="auto" w:fill="auto"/>
            <w:noWrap/>
            <w:vAlign w:val="bottom"/>
            <w:hideMark/>
          </w:tcPr>
          <w:p w14:paraId="1FD2D81F" w14:textId="411C24E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B9E5F0" w14:textId="1E23CF3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B72FBB" w14:textId="16B70C7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883.73 </w:t>
            </w:r>
          </w:p>
        </w:tc>
      </w:tr>
      <w:tr w:rsidR="007325B7" w14:paraId="04B3306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8808B"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8435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267B46B4" w14:textId="5782481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2,764.26 </w:t>
            </w:r>
          </w:p>
        </w:tc>
        <w:tc>
          <w:tcPr>
            <w:tcW w:w="675" w:type="pct"/>
            <w:tcBorders>
              <w:top w:val="nil"/>
              <w:left w:val="nil"/>
              <w:bottom w:val="single" w:sz="4" w:space="0" w:color="000000"/>
              <w:right w:val="single" w:sz="4" w:space="0" w:color="000000"/>
            </w:tcBorders>
            <w:shd w:val="clear" w:color="auto" w:fill="auto"/>
            <w:noWrap/>
            <w:vAlign w:val="bottom"/>
            <w:hideMark/>
          </w:tcPr>
          <w:p w14:paraId="62543DC8" w14:textId="795BC29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30C0E" w14:textId="542AD64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24C3A" w14:textId="30669B2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2,764.26 </w:t>
            </w:r>
          </w:p>
        </w:tc>
      </w:tr>
      <w:tr w:rsidR="007325B7" w14:paraId="07EDEEA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5599E4"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FDA6E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04F9CFE8" w14:textId="1CFBF79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49.25 </w:t>
            </w:r>
          </w:p>
        </w:tc>
        <w:tc>
          <w:tcPr>
            <w:tcW w:w="675" w:type="pct"/>
            <w:tcBorders>
              <w:top w:val="nil"/>
              <w:left w:val="nil"/>
              <w:bottom w:val="single" w:sz="4" w:space="0" w:color="000000"/>
              <w:right w:val="single" w:sz="4" w:space="0" w:color="000000"/>
            </w:tcBorders>
            <w:shd w:val="clear" w:color="auto" w:fill="auto"/>
            <w:noWrap/>
            <w:vAlign w:val="bottom"/>
            <w:hideMark/>
          </w:tcPr>
          <w:p w14:paraId="7EA9A9C8" w14:textId="05100B0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E347D4" w14:textId="32FD750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4778B1" w14:textId="5049315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49.25 </w:t>
            </w:r>
          </w:p>
        </w:tc>
      </w:tr>
      <w:tr w:rsidR="007325B7" w14:paraId="0941DB2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83F2C"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CC6D0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7A7F6A8C" w14:textId="59590CD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726.46 </w:t>
            </w:r>
          </w:p>
        </w:tc>
        <w:tc>
          <w:tcPr>
            <w:tcW w:w="675" w:type="pct"/>
            <w:tcBorders>
              <w:top w:val="nil"/>
              <w:left w:val="nil"/>
              <w:bottom w:val="single" w:sz="4" w:space="0" w:color="000000"/>
              <w:right w:val="single" w:sz="4" w:space="0" w:color="000000"/>
            </w:tcBorders>
            <w:shd w:val="clear" w:color="auto" w:fill="auto"/>
            <w:noWrap/>
            <w:vAlign w:val="bottom"/>
            <w:hideMark/>
          </w:tcPr>
          <w:p w14:paraId="0527883B" w14:textId="4AFF705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A1ED37" w14:textId="5C9A521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163025" w14:textId="15B59C0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726.46 </w:t>
            </w:r>
          </w:p>
        </w:tc>
      </w:tr>
      <w:tr w:rsidR="007325B7" w14:paraId="3F45E853"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8032BE"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57276DE0" w14:textId="75E08AE5"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621,057.57 </w:t>
            </w:r>
          </w:p>
        </w:tc>
        <w:tc>
          <w:tcPr>
            <w:tcW w:w="675" w:type="pct"/>
            <w:tcBorders>
              <w:top w:val="nil"/>
              <w:left w:val="nil"/>
              <w:bottom w:val="single" w:sz="4" w:space="0" w:color="000000"/>
              <w:right w:val="single" w:sz="4" w:space="0" w:color="000000"/>
            </w:tcBorders>
            <w:shd w:val="clear" w:color="D8D8D8" w:fill="D8D8D8"/>
            <w:noWrap/>
            <w:vAlign w:val="bottom"/>
            <w:hideMark/>
          </w:tcPr>
          <w:p w14:paraId="1EAF15D3" w14:textId="20C8DDD4"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DE50543" w14:textId="62EF925D"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1607AB5E" w14:textId="28401AB5"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912,966.97 </w:t>
            </w:r>
          </w:p>
        </w:tc>
      </w:tr>
      <w:tr w:rsidR="007325B7" w14:paraId="67D7C63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EE9450"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CAAF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5EF685FD" w14:textId="28E4605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655.54 </w:t>
            </w:r>
          </w:p>
        </w:tc>
        <w:tc>
          <w:tcPr>
            <w:tcW w:w="675" w:type="pct"/>
            <w:tcBorders>
              <w:top w:val="nil"/>
              <w:left w:val="nil"/>
              <w:bottom w:val="single" w:sz="4" w:space="0" w:color="000000"/>
              <w:right w:val="single" w:sz="4" w:space="0" w:color="000000"/>
            </w:tcBorders>
            <w:shd w:val="clear" w:color="auto" w:fill="auto"/>
            <w:noWrap/>
            <w:vAlign w:val="bottom"/>
            <w:hideMark/>
          </w:tcPr>
          <w:p w14:paraId="327F1BB8" w14:textId="2D1AEF1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72F65" w14:textId="4175B26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C20F75" w14:textId="0758C23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655.54 </w:t>
            </w:r>
          </w:p>
        </w:tc>
      </w:tr>
      <w:tr w:rsidR="007325B7" w14:paraId="031C632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BBCC3"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E5790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5961DD5C" w14:textId="4BA723C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33,564.02 </w:t>
            </w:r>
          </w:p>
        </w:tc>
        <w:tc>
          <w:tcPr>
            <w:tcW w:w="675" w:type="pct"/>
            <w:tcBorders>
              <w:top w:val="nil"/>
              <w:left w:val="nil"/>
              <w:bottom w:val="single" w:sz="4" w:space="0" w:color="000000"/>
              <w:right w:val="single" w:sz="4" w:space="0" w:color="000000"/>
            </w:tcBorders>
            <w:shd w:val="clear" w:color="auto" w:fill="auto"/>
            <w:noWrap/>
            <w:vAlign w:val="bottom"/>
            <w:hideMark/>
          </w:tcPr>
          <w:p w14:paraId="1A75F302" w14:textId="6722B04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84C60" w14:textId="594A7BB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0596BEA5" w14:textId="2CAB41E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80,364.42 </w:t>
            </w:r>
          </w:p>
        </w:tc>
      </w:tr>
      <w:tr w:rsidR="007325B7" w14:paraId="415499D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14DD9B"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86689E"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79682FC4" w14:textId="4D5917A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3,108.90 </w:t>
            </w:r>
          </w:p>
        </w:tc>
        <w:tc>
          <w:tcPr>
            <w:tcW w:w="675" w:type="pct"/>
            <w:tcBorders>
              <w:top w:val="nil"/>
              <w:left w:val="nil"/>
              <w:bottom w:val="single" w:sz="4" w:space="0" w:color="000000"/>
              <w:right w:val="single" w:sz="4" w:space="0" w:color="000000"/>
            </w:tcBorders>
            <w:shd w:val="clear" w:color="auto" w:fill="auto"/>
            <w:noWrap/>
            <w:vAlign w:val="bottom"/>
            <w:hideMark/>
          </w:tcPr>
          <w:p w14:paraId="2CFD5F27" w14:textId="5031D11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3829C5" w14:textId="1521BB1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732CB" w14:textId="6D97987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3,108.90 </w:t>
            </w:r>
          </w:p>
        </w:tc>
      </w:tr>
      <w:tr w:rsidR="007325B7" w14:paraId="6EEA577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9ED64C"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011D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4709B5C8" w14:textId="5FB2B64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504.00 </w:t>
            </w:r>
          </w:p>
        </w:tc>
        <w:tc>
          <w:tcPr>
            <w:tcW w:w="675" w:type="pct"/>
            <w:tcBorders>
              <w:top w:val="nil"/>
              <w:left w:val="nil"/>
              <w:bottom w:val="single" w:sz="4" w:space="0" w:color="000000"/>
              <w:right w:val="single" w:sz="4" w:space="0" w:color="000000"/>
            </w:tcBorders>
            <w:shd w:val="clear" w:color="auto" w:fill="auto"/>
            <w:noWrap/>
            <w:vAlign w:val="bottom"/>
            <w:hideMark/>
          </w:tcPr>
          <w:p w14:paraId="5A8F8E79" w14:textId="1466A6A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59A979" w14:textId="4496F02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C767EB" w14:textId="4397812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504.00 </w:t>
            </w:r>
          </w:p>
        </w:tc>
      </w:tr>
      <w:tr w:rsidR="007325B7" w14:paraId="64800B8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2B74A9"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742D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4A3C554D" w14:textId="3B401DB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595.36 </w:t>
            </w:r>
          </w:p>
        </w:tc>
        <w:tc>
          <w:tcPr>
            <w:tcW w:w="675" w:type="pct"/>
            <w:tcBorders>
              <w:top w:val="nil"/>
              <w:left w:val="nil"/>
              <w:bottom w:val="single" w:sz="4" w:space="0" w:color="000000"/>
              <w:right w:val="single" w:sz="4" w:space="0" w:color="000000"/>
            </w:tcBorders>
            <w:shd w:val="clear" w:color="auto" w:fill="auto"/>
            <w:noWrap/>
            <w:vAlign w:val="bottom"/>
            <w:hideMark/>
          </w:tcPr>
          <w:p w14:paraId="07A135FB" w14:textId="6DC74B5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EA08AD7" w14:textId="795849B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7FFB3DD5" w14:textId="057B01A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2,595.36 </w:t>
            </w:r>
          </w:p>
        </w:tc>
      </w:tr>
      <w:tr w:rsidR="007325B7" w14:paraId="4558ED7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6999A"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7F69D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1D0BF5C2" w14:textId="4EF7E17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19,838.90 </w:t>
            </w:r>
          </w:p>
        </w:tc>
        <w:tc>
          <w:tcPr>
            <w:tcW w:w="675" w:type="pct"/>
            <w:tcBorders>
              <w:top w:val="nil"/>
              <w:left w:val="nil"/>
              <w:bottom w:val="single" w:sz="4" w:space="0" w:color="000000"/>
              <w:right w:val="single" w:sz="4" w:space="0" w:color="000000"/>
            </w:tcBorders>
            <w:shd w:val="clear" w:color="auto" w:fill="auto"/>
            <w:noWrap/>
            <w:vAlign w:val="bottom"/>
            <w:hideMark/>
          </w:tcPr>
          <w:p w14:paraId="6EDFE42C" w14:textId="7C8B76D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1E415DE1" w14:textId="0D3F3B7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4CBB37CF" w14:textId="4D3D67D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94,092.90 </w:t>
            </w:r>
          </w:p>
        </w:tc>
      </w:tr>
      <w:tr w:rsidR="007325B7" w14:paraId="055F195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9A01CE"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44426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1FB47250" w14:textId="463F0A4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941.30 </w:t>
            </w:r>
          </w:p>
        </w:tc>
        <w:tc>
          <w:tcPr>
            <w:tcW w:w="675" w:type="pct"/>
            <w:tcBorders>
              <w:top w:val="nil"/>
              <w:left w:val="nil"/>
              <w:bottom w:val="single" w:sz="4" w:space="0" w:color="000000"/>
              <w:right w:val="single" w:sz="4" w:space="0" w:color="000000"/>
            </w:tcBorders>
            <w:shd w:val="clear" w:color="auto" w:fill="auto"/>
            <w:noWrap/>
            <w:vAlign w:val="bottom"/>
            <w:hideMark/>
          </w:tcPr>
          <w:p w14:paraId="68923B6E" w14:textId="7F6E934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4CFED908" w14:textId="18789A6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D8DB39" w14:textId="4817348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796.30 </w:t>
            </w:r>
          </w:p>
        </w:tc>
      </w:tr>
      <w:tr w:rsidR="007325B7" w14:paraId="10BECD2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5AD25A"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49AB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69EF4387" w14:textId="713AF51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9,958.46 </w:t>
            </w:r>
          </w:p>
        </w:tc>
        <w:tc>
          <w:tcPr>
            <w:tcW w:w="675" w:type="pct"/>
            <w:tcBorders>
              <w:top w:val="nil"/>
              <w:left w:val="nil"/>
              <w:bottom w:val="single" w:sz="4" w:space="0" w:color="000000"/>
              <w:right w:val="single" w:sz="4" w:space="0" w:color="000000"/>
            </w:tcBorders>
            <w:shd w:val="clear" w:color="auto" w:fill="auto"/>
            <w:noWrap/>
            <w:vAlign w:val="bottom"/>
            <w:hideMark/>
          </w:tcPr>
          <w:p w14:paraId="1AFE79F9" w14:textId="43821A7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9F676" w14:textId="3182872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90DEC4" w14:textId="65593AA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9,958.46 </w:t>
            </w:r>
          </w:p>
        </w:tc>
      </w:tr>
      <w:tr w:rsidR="007325B7" w14:paraId="49CE9BE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07995"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4EFA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0DFA4E5C" w14:textId="59F1BD0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c>
          <w:tcPr>
            <w:tcW w:w="675" w:type="pct"/>
            <w:tcBorders>
              <w:top w:val="nil"/>
              <w:left w:val="nil"/>
              <w:bottom w:val="single" w:sz="4" w:space="0" w:color="000000"/>
              <w:right w:val="single" w:sz="4" w:space="0" w:color="000000"/>
            </w:tcBorders>
            <w:shd w:val="clear" w:color="auto" w:fill="auto"/>
            <w:noWrap/>
            <w:vAlign w:val="bottom"/>
            <w:hideMark/>
          </w:tcPr>
          <w:p w14:paraId="569CD97E" w14:textId="0D41177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5087D8" w14:textId="48402EE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7857D6" w14:textId="7C0CA2D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r>
      <w:tr w:rsidR="007325B7" w14:paraId="5B5F959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410EF2"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71BB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351E8E4D" w14:textId="19AD96D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92,709.69 </w:t>
            </w:r>
          </w:p>
        </w:tc>
        <w:tc>
          <w:tcPr>
            <w:tcW w:w="675" w:type="pct"/>
            <w:tcBorders>
              <w:top w:val="nil"/>
              <w:left w:val="nil"/>
              <w:bottom w:val="single" w:sz="4" w:space="0" w:color="000000"/>
              <w:right w:val="single" w:sz="4" w:space="0" w:color="000000"/>
            </w:tcBorders>
            <w:shd w:val="clear" w:color="auto" w:fill="auto"/>
            <w:noWrap/>
            <w:vAlign w:val="bottom"/>
            <w:hideMark/>
          </w:tcPr>
          <w:p w14:paraId="7045E581" w14:textId="049706D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827548" w14:textId="722D8DD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DA28E4" w14:textId="5B5C608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92,709.69 </w:t>
            </w:r>
          </w:p>
        </w:tc>
      </w:tr>
      <w:tr w:rsidR="007325B7" w14:paraId="71F8DE4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FA5E66"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04772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425ADB12" w14:textId="678EB25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92,977.18 </w:t>
            </w:r>
          </w:p>
        </w:tc>
        <w:tc>
          <w:tcPr>
            <w:tcW w:w="675" w:type="pct"/>
            <w:tcBorders>
              <w:top w:val="nil"/>
              <w:left w:val="nil"/>
              <w:bottom w:val="single" w:sz="4" w:space="0" w:color="000000"/>
              <w:right w:val="single" w:sz="4" w:space="0" w:color="000000"/>
            </w:tcBorders>
            <w:shd w:val="clear" w:color="auto" w:fill="auto"/>
            <w:noWrap/>
            <w:vAlign w:val="bottom"/>
            <w:hideMark/>
          </w:tcPr>
          <w:p w14:paraId="32931037" w14:textId="5BA8288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E1DD2E" w14:textId="3A51579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EF0753" w14:textId="7A120CB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92,977.18 </w:t>
            </w:r>
          </w:p>
        </w:tc>
      </w:tr>
      <w:tr w:rsidR="007325B7" w14:paraId="1D1927E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455E8"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1098E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04C66D86" w14:textId="07838DC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879.08 </w:t>
            </w:r>
          </w:p>
        </w:tc>
        <w:tc>
          <w:tcPr>
            <w:tcW w:w="675" w:type="pct"/>
            <w:tcBorders>
              <w:top w:val="nil"/>
              <w:left w:val="nil"/>
              <w:bottom w:val="single" w:sz="4" w:space="0" w:color="000000"/>
              <w:right w:val="single" w:sz="4" w:space="0" w:color="000000"/>
            </w:tcBorders>
            <w:shd w:val="clear" w:color="auto" w:fill="auto"/>
            <w:noWrap/>
            <w:vAlign w:val="bottom"/>
            <w:hideMark/>
          </w:tcPr>
          <w:p w14:paraId="4B646979" w14:textId="5D15142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2F1ED9" w14:textId="3913FEB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BF4725" w14:textId="34AF971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879.08 </w:t>
            </w:r>
          </w:p>
        </w:tc>
      </w:tr>
      <w:tr w:rsidR="007325B7" w14:paraId="580BB3E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1C1A4F"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A49A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4F58564C" w14:textId="6B1C3FF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0AF37828" w14:textId="7CC25E3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39554224" w14:textId="3CFE82E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D72DFB" w14:textId="692E72A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7325B7" w14:paraId="407019F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025859"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4329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31157FAE" w14:textId="2C60E55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168.74 </w:t>
            </w:r>
          </w:p>
        </w:tc>
        <w:tc>
          <w:tcPr>
            <w:tcW w:w="675" w:type="pct"/>
            <w:tcBorders>
              <w:top w:val="nil"/>
              <w:left w:val="nil"/>
              <w:bottom w:val="single" w:sz="4" w:space="0" w:color="000000"/>
              <w:right w:val="single" w:sz="4" w:space="0" w:color="000000"/>
            </w:tcBorders>
            <w:shd w:val="clear" w:color="auto" w:fill="auto"/>
            <w:noWrap/>
            <w:vAlign w:val="bottom"/>
            <w:hideMark/>
          </w:tcPr>
          <w:p w14:paraId="20D0124D" w14:textId="0421E5A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5AD083" w14:textId="32BD96D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FE28CD" w14:textId="7524D4E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168.74 </w:t>
            </w:r>
          </w:p>
        </w:tc>
      </w:tr>
      <w:tr w:rsidR="007325B7" w14:paraId="104ED94A"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9FE162"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3B96343C" w14:textId="1CA81C51"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29,048.32 </w:t>
            </w:r>
          </w:p>
        </w:tc>
        <w:tc>
          <w:tcPr>
            <w:tcW w:w="675" w:type="pct"/>
            <w:tcBorders>
              <w:top w:val="nil"/>
              <w:left w:val="nil"/>
              <w:bottom w:val="single" w:sz="4" w:space="0" w:color="000000"/>
              <w:right w:val="single" w:sz="4" w:space="0" w:color="000000"/>
            </w:tcBorders>
            <w:shd w:val="clear" w:color="D8D8D8" w:fill="D8D8D8"/>
            <w:noWrap/>
            <w:vAlign w:val="bottom"/>
            <w:hideMark/>
          </w:tcPr>
          <w:p w14:paraId="0C5EAE27" w14:textId="0D562366"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74BC52B" w14:textId="02F3C936"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0D7C28A" w14:textId="71D73045"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29,048.32 </w:t>
            </w:r>
          </w:p>
        </w:tc>
      </w:tr>
      <w:tr w:rsidR="007325B7" w14:paraId="394764BD"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2A55A"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BE53B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2E9FAF5D" w14:textId="7404E96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9,526.48 </w:t>
            </w:r>
          </w:p>
        </w:tc>
        <w:tc>
          <w:tcPr>
            <w:tcW w:w="675" w:type="pct"/>
            <w:tcBorders>
              <w:top w:val="nil"/>
              <w:left w:val="nil"/>
              <w:bottom w:val="single" w:sz="4" w:space="0" w:color="000000"/>
              <w:right w:val="single" w:sz="4" w:space="0" w:color="000000"/>
            </w:tcBorders>
            <w:shd w:val="clear" w:color="auto" w:fill="auto"/>
            <w:noWrap/>
            <w:vAlign w:val="bottom"/>
            <w:hideMark/>
          </w:tcPr>
          <w:p w14:paraId="3F17489E" w14:textId="5FFAEAB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49BA53" w14:textId="1F5348E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7DF5B1" w14:textId="1BE194B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9,526.48 </w:t>
            </w:r>
          </w:p>
        </w:tc>
      </w:tr>
      <w:tr w:rsidR="007325B7" w14:paraId="713CBBC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F06D8C"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740E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17714B0B" w14:textId="219832D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705891CD" w14:textId="6357AF5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DE5724" w14:textId="61DD5E3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1C8AF" w14:textId="5F1C199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7325B7" w14:paraId="3EBC508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D0289"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5706A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7FA6258D" w14:textId="70D4C7C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c>
          <w:tcPr>
            <w:tcW w:w="675" w:type="pct"/>
            <w:tcBorders>
              <w:top w:val="nil"/>
              <w:left w:val="nil"/>
              <w:bottom w:val="single" w:sz="4" w:space="0" w:color="000000"/>
              <w:right w:val="single" w:sz="4" w:space="0" w:color="000000"/>
            </w:tcBorders>
            <w:shd w:val="clear" w:color="auto" w:fill="auto"/>
            <w:noWrap/>
            <w:vAlign w:val="bottom"/>
            <w:hideMark/>
          </w:tcPr>
          <w:p w14:paraId="23FB94F9" w14:textId="753C357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8EECF4" w14:textId="4E74AB8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24ED9C" w14:textId="5EA207C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r>
      <w:tr w:rsidR="007325B7" w14:paraId="1F356F4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699F6F"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164A1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2625AD0D" w14:textId="2184391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6,172.44 </w:t>
            </w:r>
          </w:p>
        </w:tc>
        <w:tc>
          <w:tcPr>
            <w:tcW w:w="675" w:type="pct"/>
            <w:tcBorders>
              <w:top w:val="nil"/>
              <w:left w:val="nil"/>
              <w:bottom w:val="single" w:sz="4" w:space="0" w:color="000000"/>
              <w:right w:val="single" w:sz="4" w:space="0" w:color="000000"/>
            </w:tcBorders>
            <w:shd w:val="clear" w:color="auto" w:fill="auto"/>
            <w:noWrap/>
            <w:vAlign w:val="bottom"/>
            <w:hideMark/>
          </w:tcPr>
          <w:p w14:paraId="0E6C8AE4" w14:textId="0895128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190505" w14:textId="38368F9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E299DC" w14:textId="6AB0305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6,172.44 </w:t>
            </w:r>
          </w:p>
        </w:tc>
      </w:tr>
      <w:tr w:rsidR="007325B7" w14:paraId="5BC9338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BC9C4"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785A8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79354C85" w14:textId="44B7A5F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004.06 </w:t>
            </w:r>
          </w:p>
        </w:tc>
        <w:tc>
          <w:tcPr>
            <w:tcW w:w="675" w:type="pct"/>
            <w:tcBorders>
              <w:top w:val="nil"/>
              <w:left w:val="nil"/>
              <w:bottom w:val="single" w:sz="4" w:space="0" w:color="000000"/>
              <w:right w:val="single" w:sz="4" w:space="0" w:color="000000"/>
            </w:tcBorders>
            <w:shd w:val="clear" w:color="auto" w:fill="auto"/>
            <w:noWrap/>
            <w:vAlign w:val="bottom"/>
            <w:hideMark/>
          </w:tcPr>
          <w:p w14:paraId="0CC590F7" w14:textId="105ACA9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5716F2" w14:textId="40CB8F3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17F2C5" w14:textId="7ED58B0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004.06 </w:t>
            </w:r>
          </w:p>
        </w:tc>
      </w:tr>
      <w:tr w:rsidR="007325B7" w14:paraId="3F60F49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CA9237"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82F7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00216F6E" w14:textId="352F37C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1DBC6CDC" w14:textId="2E31A93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A8F99B" w14:textId="251FCAF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7C94B0" w14:textId="2100660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7325B7" w14:paraId="3079A27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92FCE0"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FBD89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42B01F8C" w14:textId="04533CF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926.29 </w:t>
            </w:r>
          </w:p>
        </w:tc>
        <w:tc>
          <w:tcPr>
            <w:tcW w:w="675" w:type="pct"/>
            <w:tcBorders>
              <w:top w:val="nil"/>
              <w:left w:val="nil"/>
              <w:bottom w:val="single" w:sz="4" w:space="0" w:color="000000"/>
              <w:right w:val="single" w:sz="4" w:space="0" w:color="000000"/>
            </w:tcBorders>
            <w:shd w:val="clear" w:color="auto" w:fill="auto"/>
            <w:noWrap/>
            <w:vAlign w:val="bottom"/>
            <w:hideMark/>
          </w:tcPr>
          <w:p w14:paraId="79B714D9" w14:textId="33989CE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A7C49C" w14:textId="3FB7019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2E9792" w14:textId="10CD02E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926.29 </w:t>
            </w:r>
          </w:p>
        </w:tc>
      </w:tr>
      <w:tr w:rsidR="007325B7" w14:paraId="14F362F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A94AF"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06D52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042C9310" w14:textId="60D7DF1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91,620.07 </w:t>
            </w:r>
          </w:p>
        </w:tc>
        <w:tc>
          <w:tcPr>
            <w:tcW w:w="675" w:type="pct"/>
            <w:tcBorders>
              <w:top w:val="nil"/>
              <w:left w:val="nil"/>
              <w:bottom w:val="single" w:sz="4" w:space="0" w:color="000000"/>
              <w:right w:val="single" w:sz="4" w:space="0" w:color="000000"/>
            </w:tcBorders>
            <w:shd w:val="clear" w:color="auto" w:fill="auto"/>
            <w:noWrap/>
            <w:vAlign w:val="bottom"/>
            <w:hideMark/>
          </w:tcPr>
          <w:p w14:paraId="3D128862" w14:textId="5D90B29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06DA97" w14:textId="1447C72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FC952B" w14:textId="4671EDA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91,620.07 </w:t>
            </w:r>
          </w:p>
        </w:tc>
      </w:tr>
      <w:tr w:rsidR="007325B7" w14:paraId="1499B3D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27ACF6"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234B6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3610C028" w14:textId="74B489A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46,214.78 </w:t>
            </w:r>
          </w:p>
        </w:tc>
        <w:tc>
          <w:tcPr>
            <w:tcW w:w="675" w:type="pct"/>
            <w:tcBorders>
              <w:top w:val="nil"/>
              <w:left w:val="nil"/>
              <w:bottom w:val="single" w:sz="4" w:space="0" w:color="000000"/>
              <w:right w:val="single" w:sz="4" w:space="0" w:color="000000"/>
            </w:tcBorders>
            <w:shd w:val="clear" w:color="auto" w:fill="auto"/>
            <w:noWrap/>
            <w:vAlign w:val="bottom"/>
            <w:hideMark/>
          </w:tcPr>
          <w:p w14:paraId="3BA87D2C" w14:textId="0FA23E7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D6D521" w14:textId="1F491E0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BB2C27" w14:textId="5B4B129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46,214.78 </w:t>
            </w:r>
          </w:p>
        </w:tc>
      </w:tr>
      <w:tr w:rsidR="007325B7" w14:paraId="2F9D61F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958A4F"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E7E9E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5205A174" w14:textId="4E40E5BC"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3D0FCB43" w14:textId="557DD46A"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1F5A74D" w14:textId="2B62DE3F"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8200645" w14:textId="61826E1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7325B7" w14:paraId="73A8202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496A7"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D44E8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56D62E72" w14:textId="63321AF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c>
          <w:tcPr>
            <w:tcW w:w="675" w:type="pct"/>
            <w:tcBorders>
              <w:top w:val="nil"/>
              <w:left w:val="nil"/>
              <w:bottom w:val="single" w:sz="4" w:space="0" w:color="000000"/>
              <w:right w:val="single" w:sz="4" w:space="0" w:color="000000"/>
            </w:tcBorders>
            <w:shd w:val="clear" w:color="auto" w:fill="auto"/>
            <w:noWrap/>
            <w:vAlign w:val="bottom"/>
            <w:hideMark/>
          </w:tcPr>
          <w:p w14:paraId="71C0A03B" w14:textId="30113FB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CFE8F4" w14:textId="365DD48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289350" w14:textId="5AD02A9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r>
      <w:tr w:rsidR="007325B7" w14:paraId="0E029DDB"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E66BEF"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09C77BBB" w14:textId="24DE21FF"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384,432.35 </w:t>
            </w:r>
          </w:p>
        </w:tc>
        <w:tc>
          <w:tcPr>
            <w:tcW w:w="675" w:type="pct"/>
            <w:tcBorders>
              <w:top w:val="nil"/>
              <w:left w:val="nil"/>
              <w:bottom w:val="single" w:sz="4" w:space="0" w:color="000000"/>
              <w:right w:val="single" w:sz="4" w:space="0" w:color="000000"/>
            </w:tcBorders>
            <w:shd w:val="clear" w:color="D8D8D8" w:fill="D8D8D8"/>
            <w:noWrap/>
            <w:vAlign w:val="bottom"/>
            <w:hideMark/>
          </w:tcPr>
          <w:p w14:paraId="44E2687C" w14:textId="06A188C0"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CCF35B0" w14:textId="6AD6C584"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44B7634" w14:textId="3DCA7BC1"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384,432.35 </w:t>
            </w:r>
          </w:p>
        </w:tc>
      </w:tr>
      <w:tr w:rsidR="007325B7" w14:paraId="363BE21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EA2DE"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ADCFD"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2EACB48C" w14:textId="62C39CE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c>
          <w:tcPr>
            <w:tcW w:w="675" w:type="pct"/>
            <w:tcBorders>
              <w:top w:val="nil"/>
              <w:left w:val="nil"/>
              <w:bottom w:val="single" w:sz="4" w:space="0" w:color="000000"/>
              <w:right w:val="single" w:sz="4" w:space="0" w:color="000000"/>
            </w:tcBorders>
            <w:shd w:val="clear" w:color="auto" w:fill="auto"/>
            <w:noWrap/>
            <w:vAlign w:val="bottom"/>
            <w:hideMark/>
          </w:tcPr>
          <w:p w14:paraId="32972225" w14:textId="3002B3E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05C3A0" w14:textId="1B45B27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2EB753" w14:textId="69D0BA6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r>
      <w:tr w:rsidR="007325B7" w14:paraId="2F698E26"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5C63C5"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D6C3BE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5C42133C" w14:textId="4B3A379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c>
          <w:tcPr>
            <w:tcW w:w="675" w:type="pct"/>
            <w:tcBorders>
              <w:top w:val="nil"/>
              <w:left w:val="nil"/>
              <w:bottom w:val="single" w:sz="4" w:space="0" w:color="000000"/>
              <w:right w:val="single" w:sz="4" w:space="0" w:color="000000"/>
            </w:tcBorders>
            <w:shd w:val="clear" w:color="auto" w:fill="auto"/>
            <w:noWrap/>
            <w:vAlign w:val="bottom"/>
            <w:hideMark/>
          </w:tcPr>
          <w:p w14:paraId="6DE8BF3C" w14:textId="4DB9298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FD43DB" w14:textId="6C72D40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20E121" w14:textId="790F0E2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r>
      <w:tr w:rsidR="007325B7" w14:paraId="7E2AC85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7F1580"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68DD9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5708C623" w14:textId="0AD3898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3,479.63 </w:t>
            </w:r>
          </w:p>
        </w:tc>
        <w:tc>
          <w:tcPr>
            <w:tcW w:w="675" w:type="pct"/>
            <w:tcBorders>
              <w:top w:val="nil"/>
              <w:left w:val="nil"/>
              <w:bottom w:val="single" w:sz="4" w:space="0" w:color="000000"/>
              <w:right w:val="single" w:sz="4" w:space="0" w:color="000000"/>
            </w:tcBorders>
            <w:shd w:val="clear" w:color="auto" w:fill="auto"/>
            <w:noWrap/>
            <w:vAlign w:val="bottom"/>
            <w:hideMark/>
          </w:tcPr>
          <w:p w14:paraId="06A60AFA" w14:textId="4BA827C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FFDFA1" w14:textId="48260B3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32EFEB" w14:textId="5DC30F1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3,479.63 </w:t>
            </w:r>
          </w:p>
        </w:tc>
      </w:tr>
      <w:tr w:rsidR="007325B7" w14:paraId="2EE6CE4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46D66"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F5BA1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24F114F8" w14:textId="6B9F440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c>
          <w:tcPr>
            <w:tcW w:w="675" w:type="pct"/>
            <w:tcBorders>
              <w:top w:val="nil"/>
              <w:left w:val="nil"/>
              <w:bottom w:val="single" w:sz="4" w:space="0" w:color="000000"/>
              <w:right w:val="single" w:sz="4" w:space="0" w:color="000000"/>
            </w:tcBorders>
            <w:shd w:val="clear" w:color="auto" w:fill="auto"/>
            <w:noWrap/>
            <w:vAlign w:val="bottom"/>
            <w:hideMark/>
          </w:tcPr>
          <w:p w14:paraId="4FBE374C" w14:textId="7A9EC5A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5C4A35" w14:textId="74B3C38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97A6CD" w14:textId="762F888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r>
      <w:tr w:rsidR="007325B7" w14:paraId="4057798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36DE6"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1C0C0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27069C4C" w14:textId="22031D5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c>
          <w:tcPr>
            <w:tcW w:w="675" w:type="pct"/>
            <w:tcBorders>
              <w:top w:val="nil"/>
              <w:left w:val="nil"/>
              <w:bottom w:val="single" w:sz="4" w:space="0" w:color="000000"/>
              <w:right w:val="single" w:sz="4" w:space="0" w:color="000000"/>
            </w:tcBorders>
            <w:shd w:val="clear" w:color="auto" w:fill="auto"/>
            <w:noWrap/>
            <w:vAlign w:val="bottom"/>
            <w:hideMark/>
          </w:tcPr>
          <w:p w14:paraId="43A6E015" w14:textId="4047760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EF629D" w14:textId="3652085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A70AD6" w14:textId="15AE7A9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r>
      <w:tr w:rsidR="007325B7" w14:paraId="3F8795C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DD0175"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8DDD2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386A713F" w14:textId="0ED9C3B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c>
          <w:tcPr>
            <w:tcW w:w="675" w:type="pct"/>
            <w:tcBorders>
              <w:top w:val="nil"/>
              <w:left w:val="nil"/>
              <w:bottom w:val="single" w:sz="4" w:space="0" w:color="000000"/>
              <w:right w:val="single" w:sz="4" w:space="0" w:color="000000"/>
            </w:tcBorders>
            <w:shd w:val="clear" w:color="auto" w:fill="auto"/>
            <w:noWrap/>
            <w:vAlign w:val="bottom"/>
            <w:hideMark/>
          </w:tcPr>
          <w:p w14:paraId="66874152" w14:textId="48AEF70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E1D2E8" w14:textId="3FEA6EA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65129C" w14:textId="1367452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r>
      <w:tr w:rsidR="007325B7" w14:paraId="3C02392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8F7F6"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D72F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374FEBA2" w14:textId="5B9AE39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c>
          <w:tcPr>
            <w:tcW w:w="675" w:type="pct"/>
            <w:tcBorders>
              <w:top w:val="nil"/>
              <w:left w:val="nil"/>
              <w:bottom w:val="single" w:sz="4" w:space="0" w:color="000000"/>
              <w:right w:val="single" w:sz="4" w:space="0" w:color="000000"/>
            </w:tcBorders>
            <w:shd w:val="clear" w:color="auto" w:fill="auto"/>
            <w:noWrap/>
            <w:vAlign w:val="bottom"/>
            <w:hideMark/>
          </w:tcPr>
          <w:p w14:paraId="100F7C66" w14:textId="4DC98D9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2400AA" w14:textId="59E4C24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3A48A9" w14:textId="60B0DA4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r>
      <w:tr w:rsidR="007325B7" w14:paraId="4478612A"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6C0F7" w14:textId="77777777" w:rsidR="007325B7" w:rsidRDefault="007325B7" w:rsidP="007325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35A7F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107A49BD" w14:textId="0EE516C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85,811.91 </w:t>
            </w:r>
          </w:p>
        </w:tc>
        <w:tc>
          <w:tcPr>
            <w:tcW w:w="675" w:type="pct"/>
            <w:tcBorders>
              <w:top w:val="nil"/>
              <w:left w:val="nil"/>
              <w:bottom w:val="single" w:sz="4" w:space="0" w:color="000000"/>
              <w:right w:val="single" w:sz="4" w:space="0" w:color="000000"/>
            </w:tcBorders>
            <w:shd w:val="clear" w:color="auto" w:fill="auto"/>
            <w:noWrap/>
            <w:vAlign w:val="bottom"/>
            <w:hideMark/>
          </w:tcPr>
          <w:p w14:paraId="3E6B8D4F" w14:textId="651326E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18EBA3" w14:textId="6286003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14A12F" w14:textId="1079A3A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85,811.91 </w:t>
            </w:r>
          </w:p>
        </w:tc>
      </w:tr>
      <w:tr w:rsidR="007325B7" w14:paraId="32E5368E"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3460F9"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49790CB2" w14:textId="4616F221"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34,237.66 </w:t>
            </w:r>
          </w:p>
        </w:tc>
        <w:tc>
          <w:tcPr>
            <w:tcW w:w="675" w:type="pct"/>
            <w:tcBorders>
              <w:top w:val="nil"/>
              <w:left w:val="nil"/>
              <w:bottom w:val="single" w:sz="4" w:space="0" w:color="000000"/>
              <w:right w:val="single" w:sz="4" w:space="0" w:color="000000"/>
            </w:tcBorders>
            <w:shd w:val="clear" w:color="D8D8D8" w:fill="D8D8D8"/>
            <w:noWrap/>
            <w:vAlign w:val="bottom"/>
            <w:hideMark/>
          </w:tcPr>
          <w:p w14:paraId="43E8D325" w14:textId="1F5687BB"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5F8FB0C" w14:textId="187D0A00"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BC3D593" w14:textId="6432D07E"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34,237.66 </w:t>
            </w:r>
          </w:p>
        </w:tc>
      </w:tr>
      <w:tr w:rsidR="007325B7" w14:paraId="03E8C88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6AAA5F"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16CE9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6F01172D" w14:textId="3C92F4D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c>
          <w:tcPr>
            <w:tcW w:w="675" w:type="pct"/>
            <w:tcBorders>
              <w:top w:val="nil"/>
              <w:left w:val="nil"/>
              <w:bottom w:val="single" w:sz="4" w:space="0" w:color="000000"/>
              <w:right w:val="single" w:sz="4" w:space="0" w:color="000000"/>
            </w:tcBorders>
            <w:shd w:val="clear" w:color="auto" w:fill="auto"/>
            <w:noWrap/>
            <w:vAlign w:val="bottom"/>
            <w:hideMark/>
          </w:tcPr>
          <w:p w14:paraId="17E317C1" w14:textId="68B61E6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130B12" w14:textId="4603117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9CA814" w14:textId="436D4CB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r>
      <w:tr w:rsidR="007325B7" w14:paraId="2C32D4B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61C4E7"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CB8DF0"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6D10F69E" w14:textId="45AC531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2,756.76 </w:t>
            </w:r>
          </w:p>
        </w:tc>
        <w:tc>
          <w:tcPr>
            <w:tcW w:w="675" w:type="pct"/>
            <w:tcBorders>
              <w:top w:val="nil"/>
              <w:left w:val="nil"/>
              <w:bottom w:val="single" w:sz="4" w:space="0" w:color="000000"/>
              <w:right w:val="single" w:sz="4" w:space="0" w:color="000000"/>
            </w:tcBorders>
            <w:shd w:val="clear" w:color="auto" w:fill="auto"/>
            <w:noWrap/>
            <w:vAlign w:val="bottom"/>
            <w:hideMark/>
          </w:tcPr>
          <w:p w14:paraId="3ED201B6" w14:textId="1D7DF81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9875C4" w14:textId="6FB360E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EAA118" w14:textId="4C66AC1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2,756.76 </w:t>
            </w:r>
          </w:p>
        </w:tc>
      </w:tr>
      <w:tr w:rsidR="007325B7" w14:paraId="6F37C311"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800EC"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E8224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087878CE" w14:textId="5F4DF9A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c>
          <w:tcPr>
            <w:tcW w:w="675" w:type="pct"/>
            <w:tcBorders>
              <w:top w:val="nil"/>
              <w:left w:val="nil"/>
              <w:bottom w:val="single" w:sz="4" w:space="0" w:color="000000"/>
              <w:right w:val="single" w:sz="4" w:space="0" w:color="000000"/>
            </w:tcBorders>
            <w:shd w:val="clear" w:color="auto" w:fill="auto"/>
            <w:noWrap/>
            <w:vAlign w:val="bottom"/>
            <w:hideMark/>
          </w:tcPr>
          <w:p w14:paraId="10BF3D7F" w14:textId="769D851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A6EFA1" w14:textId="6D75EC1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43B9B3" w14:textId="5E0F55F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r>
      <w:tr w:rsidR="007325B7" w14:paraId="69BB440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436879"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BC931"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71323178" w14:textId="40A79F0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12.24 </w:t>
            </w:r>
          </w:p>
        </w:tc>
        <w:tc>
          <w:tcPr>
            <w:tcW w:w="675" w:type="pct"/>
            <w:tcBorders>
              <w:top w:val="nil"/>
              <w:left w:val="nil"/>
              <w:bottom w:val="single" w:sz="4" w:space="0" w:color="000000"/>
              <w:right w:val="single" w:sz="4" w:space="0" w:color="000000"/>
            </w:tcBorders>
            <w:shd w:val="clear" w:color="auto" w:fill="auto"/>
            <w:noWrap/>
            <w:vAlign w:val="bottom"/>
            <w:hideMark/>
          </w:tcPr>
          <w:p w14:paraId="2DA0AC2D" w14:textId="116FB23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F9FD43" w14:textId="4D841FD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75AEB0" w14:textId="27DF182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12.24 </w:t>
            </w:r>
          </w:p>
        </w:tc>
      </w:tr>
      <w:tr w:rsidR="007325B7" w14:paraId="648C46A3"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D427E"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CAAF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danga</w:t>
            </w:r>
          </w:p>
        </w:tc>
        <w:tc>
          <w:tcPr>
            <w:tcW w:w="777" w:type="pct"/>
            <w:tcBorders>
              <w:top w:val="nil"/>
              <w:left w:val="nil"/>
              <w:bottom w:val="single" w:sz="4" w:space="0" w:color="000000"/>
              <w:right w:val="single" w:sz="4" w:space="0" w:color="000000"/>
            </w:tcBorders>
            <w:shd w:val="clear" w:color="auto" w:fill="auto"/>
            <w:noWrap/>
            <w:vAlign w:val="bottom"/>
            <w:hideMark/>
          </w:tcPr>
          <w:p w14:paraId="4517EC12" w14:textId="2243361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c>
          <w:tcPr>
            <w:tcW w:w="675" w:type="pct"/>
            <w:tcBorders>
              <w:top w:val="nil"/>
              <w:left w:val="nil"/>
              <w:bottom w:val="single" w:sz="4" w:space="0" w:color="000000"/>
              <w:right w:val="single" w:sz="4" w:space="0" w:color="000000"/>
            </w:tcBorders>
            <w:shd w:val="clear" w:color="auto" w:fill="auto"/>
            <w:noWrap/>
            <w:vAlign w:val="bottom"/>
            <w:hideMark/>
          </w:tcPr>
          <w:p w14:paraId="41C851AB" w14:textId="68C305A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F1F2E0" w14:textId="55C0D81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FF487A" w14:textId="508CF28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r>
      <w:tr w:rsidR="007325B7" w14:paraId="4F35D91F"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EBEA4"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49B3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57A2FD05" w14:textId="0884DDC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c>
          <w:tcPr>
            <w:tcW w:w="675" w:type="pct"/>
            <w:tcBorders>
              <w:top w:val="nil"/>
              <w:left w:val="nil"/>
              <w:bottom w:val="single" w:sz="4" w:space="0" w:color="000000"/>
              <w:right w:val="single" w:sz="4" w:space="0" w:color="000000"/>
            </w:tcBorders>
            <w:shd w:val="clear" w:color="auto" w:fill="auto"/>
            <w:noWrap/>
            <w:vAlign w:val="bottom"/>
            <w:hideMark/>
          </w:tcPr>
          <w:p w14:paraId="22D18E92" w14:textId="06DDFE5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574424" w14:textId="2931C6C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DDEF66" w14:textId="64033EB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r>
      <w:tr w:rsidR="007325B7" w14:paraId="76820B9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75586"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F8D8A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7F9CA335" w14:textId="060C994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3,843.51 </w:t>
            </w:r>
          </w:p>
        </w:tc>
        <w:tc>
          <w:tcPr>
            <w:tcW w:w="675" w:type="pct"/>
            <w:tcBorders>
              <w:top w:val="nil"/>
              <w:left w:val="nil"/>
              <w:bottom w:val="single" w:sz="4" w:space="0" w:color="000000"/>
              <w:right w:val="single" w:sz="4" w:space="0" w:color="000000"/>
            </w:tcBorders>
            <w:shd w:val="clear" w:color="auto" w:fill="auto"/>
            <w:noWrap/>
            <w:vAlign w:val="bottom"/>
            <w:hideMark/>
          </w:tcPr>
          <w:p w14:paraId="372E23F6" w14:textId="106C78A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266A04" w14:textId="356877D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BDC02B" w14:textId="7651456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3,843.51 </w:t>
            </w:r>
          </w:p>
        </w:tc>
      </w:tr>
      <w:tr w:rsidR="007325B7" w14:paraId="1E048A9C"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44DAA"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24657A"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7555B064" w14:textId="4EE5AF6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81,632.54 </w:t>
            </w:r>
          </w:p>
        </w:tc>
        <w:tc>
          <w:tcPr>
            <w:tcW w:w="675" w:type="pct"/>
            <w:tcBorders>
              <w:top w:val="nil"/>
              <w:left w:val="nil"/>
              <w:bottom w:val="single" w:sz="4" w:space="0" w:color="000000"/>
              <w:right w:val="single" w:sz="4" w:space="0" w:color="000000"/>
            </w:tcBorders>
            <w:shd w:val="clear" w:color="auto" w:fill="auto"/>
            <w:noWrap/>
            <w:vAlign w:val="bottom"/>
            <w:hideMark/>
          </w:tcPr>
          <w:p w14:paraId="735CD992" w14:textId="0B7F44B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3AFF2" w14:textId="2AD7AF1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51C523" w14:textId="0159553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81,632.54 </w:t>
            </w:r>
          </w:p>
        </w:tc>
      </w:tr>
      <w:tr w:rsidR="007325B7" w14:paraId="2D5AEED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4653AC"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04AE8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26A817A2" w14:textId="0B533E6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0,433.12 </w:t>
            </w:r>
          </w:p>
        </w:tc>
        <w:tc>
          <w:tcPr>
            <w:tcW w:w="675" w:type="pct"/>
            <w:tcBorders>
              <w:top w:val="nil"/>
              <w:left w:val="nil"/>
              <w:bottom w:val="single" w:sz="4" w:space="0" w:color="000000"/>
              <w:right w:val="single" w:sz="4" w:space="0" w:color="000000"/>
            </w:tcBorders>
            <w:shd w:val="clear" w:color="auto" w:fill="auto"/>
            <w:noWrap/>
            <w:vAlign w:val="bottom"/>
            <w:hideMark/>
          </w:tcPr>
          <w:p w14:paraId="199F6A3C" w14:textId="56898C8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BB451C" w14:textId="435AED8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56F753" w14:textId="414B517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0,433.12 </w:t>
            </w:r>
          </w:p>
        </w:tc>
      </w:tr>
      <w:tr w:rsidR="007325B7" w14:paraId="0BD20702"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887C3B" w14:textId="7777777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128EA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09F8088C" w14:textId="2C45A0B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842.16 </w:t>
            </w:r>
          </w:p>
        </w:tc>
        <w:tc>
          <w:tcPr>
            <w:tcW w:w="675" w:type="pct"/>
            <w:tcBorders>
              <w:top w:val="nil"/>
              <w:left w:val="nil"/>
              <w:bottom w:val="single" w:sz="4" w:space="0" w:color="000000"/>
              <w:right w:val="single" w:sz="4" w:space="0" w:color="000000"/>
            </w:tcBorders>
            <w:shd w:val="clear" w:color="auto" w:fill="auto"/>
            <w:noWrap/>
            <w:vAlign w:val="bottom"/>
            <w:hideMark/>
          </w:tcPr>
          <w:p w14:paraId="0B6C8ED9" w14:textId="4CE4F06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B0BFD8" w14:textId="1B45860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BCB755" w14:textId="1BD43D3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842.16 </w:t>
            </w:r>
          </w:p>
        </w:tc>
      </w:tr>
      <w:tr w:rsidR="007325B7" w14:paraId="04035706"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638403"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6BCC27FA" w14:textId="74CB80EA"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12268734" w14:textId="04FDE807"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B1D8039" w14:textId="152F5A40"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5CCFC99" w14:textId="26631CBF"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r>
      <w:tr w:rsidR="007325B7" w14:paraId="3EF0D514"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2E21B4"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77CFA36B" w14:textId="54C4E539"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73BD4671" w14:textId="118F2452"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F443F95" w14:textId="5F6BCDAC"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8480B93" w14:textId="5F03E859"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7325B7" w14:paraId="39125F2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2B2F77"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8C1D8"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0FC15E9A" w14:textId="016B31C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0856F96A" w14:textId="00CFE69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AB0538" w14:textId="5A8346A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F3E12D" w14:textId="325A8F0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7325B7" w14:paraId="69728B35"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D932EA"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2E30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734C1081" w14:textId="5AC858C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48220F09" w14:textId="41D7166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A7B4F1" w14:textId="1F2BABC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D5783E" w14:textId="2D1AB88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7325B7" w14:paraId="23CF367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53624B"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EEC29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31AD0C67" w14:textId="0494736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56C19F90" w14:textId="752C1F2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3307A" w14:textId="2A87CC0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379801" w14:textId="045769F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7325B7" w14:paraId="6F2B9CA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69D789"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7E8E3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6422BFF3" w14:textId="6B2A143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242AC3BE" w14:textId="556BF5E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A40A2C" w14:textId="3465784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26EBAA" w14:textId="3899822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7325B7" w14:paraId="28393AC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252F25"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E8A1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3F555520" w14:textId="62E5CD9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47AF7741" w14:textId="42845AD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7ECF28" w14:textId="7325A4A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DE0380" w14:textId="26C0A84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7325B7" w14:paraId="16BB8047"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902EF2"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465C72A" w14:textId="4989E326"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F967A83" w14:textId="54EB580D"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AE6CEC7" w14:textId="5936182D"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397844D" w14:textId="02A89E11"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7325B7" w14:paraId="0F8FF3F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34D279" w14:textId="77777777" w:rsidR="007325B7" w:rsidRDefault="007325B7" w:rsidP="007325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B4C0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28200A0D" w14:textId="02CB993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2E4AF8" w14:textId="381DF7D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EF96A" w14:textId="579DAB2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B331F2" w14:textId="5DEA2D9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7325B7" w14:paraId="04DB1818"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8F4FE1"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34F83BF6" w14:textId="31C7255B"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2212250" w14:textId="3E4BF414"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C2E17A7" w14:textId="328BBBFA"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F4E2B2C" w14:textId="252507AC"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7325B7" w14:paraId="7F8A314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813C7"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5BA8EF"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156CCB64" w14:textId="630876E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09C38AC1" w14:textId="6B642E0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AED645" w14:textId="444140B7"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5EEBD6" w14:textId="4D91AA8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7325B7" w14:paraId="6D47A1C4"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90738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AC4DD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7832340C" w14:textId="2476509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3903AA7E" w14:textId="61DEBED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B0809C" w14:textId="21C1AC4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42BC88" w14:textId="08FC9FDE"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7325B7" w14:paraId="2FD3AFC9"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5DFD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398D9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44F94972" w14:textId="30CA2443"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2A837CB9" w14:textId="33E4341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5484AD" w14:textId="17303840"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728E8D" w14:textId="077CF2F2"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7325B7" w14:paraId="5A3EB658"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0B6F89"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C2B97B"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15526DF1" w14:textId="2A597AE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16506A41" w14:textId="2307B86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8FFD4" w14:textId="1FACD17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4B350B" w14:textId="75C7293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7325B7" w14:paraId="43058EBB"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E6358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00A34"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4AB45364" w14:textId="1F6F53B6"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02F00FC1" w14:textId="34A9E80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990C38" w14:textId="1B93BCB8"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76A785" w14:textId="3B7211F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7325B7" w14:paraId="58BAF547"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1679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30B70C"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6EEB05FF" w14:textId="0DEF1FB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49520225" w14:textId="2D835079"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291EAE" w14:textId="6CF014BD"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8ADFDD" w14:textId="68A9A59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7325B7" w14:paraId="2C979770"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09663"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761586"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2024B369" w14:textId="08D5AEF5"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3B039531" w14:textId="6CD12D0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7F4EAC" w14:textId="65BD045F"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F9D61B" w14:textId="3B4AA774"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7325B7" w14:paraId="18E6F42C" w14:textId="77777777" w:rsidTr="007325B7">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995E0E" w14:textId="77777777" w:rsidR="007325B7" w:rsidRDefault="007325B7" w:rsidP="007325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6CBA2C07" w14:textId="558AB8D6"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D380CCB" w14:textId="3A1393DD"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A4F9227" w14:textId="1C0E4025"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9A6A3CE" w14:textId="7838FF25" w:rsidR="007325B7" w:rsidRDefault="007325B7" w:rsidP="007325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r>
      <w:tr w:rsidR="007325B7" w14:paraId="55F1E88E" w14:textId="77777777" w:rsidTr="007325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3209C2"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D4625" w14:textId="77777777" w:rsidR="007325B7" w:rsidRDefault="007325B7" w:rsidP="007325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2B68DE39" w14:textId="7ED77EFA"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c>
          <w:tcPr>
            <w:tcW w:w="675" w:type="pct"/>
            <w:tcBorders>
              <w:top w:val="nil"/>
              <w:left w:val="nil"/>
              <w:bottom w:val="single" w:sz="4" w:space="0" w:color="000000"/>
              <w:right w:val="single" w:sz="4" w:space="0" w:color="000000"/>
            </w:tcBorders>
            <w:shd w:val="clear" w:color="auto" w:fill="auto"/>
            <w:noWrap/>
            <w:vAlign w:val="bottom"/>
            <w:hideMark/>
          </w:tcPr>
          <w:p w14:paraId="7121F005" w14:textId="4FFBAA5C"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01DC50" w14:textId="1E6B3131"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6DC380" w14:textId="30DD89DB" w:rsidR="007325B7" w:rsidRDefault="007325B7" w:rsidP="007325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r>
    </w:tbl>
    <w:p w14:paraId="00089B3D" w14:textId="2160A69B" w:rsidR="002A2C5B" w:rsidRDefault="00D84DC6">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 </w:t>
      </w:r>
      <w:r w:rsidR="002A7D6A">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sidR="002A7D6A">
        <w:rPr>
          <w:rFonts w:ascii="Arial" w:eastAsia="Arial" w:hAnsi="Arial" w:cs="Arial"/>
          <w:bCs/>
          <w:i/>
          <w:sz w:val="16"/>
          <w:szCs w:val="16"/>
        </w:rPr>
        <w:t>assistance provided by LGUs is excluded in the breakdown.</w:t>
      </w:r>
    </w:p>
    <w:p w14:paraId="7634F4B6" w14:textId="4D089289" w:rsidR="00D84DC6" w:rsidRDefault="00E17909" w:rsidP="00454A71">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w:t>
      </w:r>
      <w:r w:rsidR="002A7D6A">
        <w:rPr>
          <w:rFonts w:ascii="Arial" w:eastAsia="Arial" w:hAnsi="Arial" w:cs="Arial"/>
          <w:i/>
          <w:color w:val="0070C0"/>
          <w:sz w:val="16"/>
          <w:szCs w:val="16"/>
        </w:rPr>
        <w:t>Field Offices</w:t>
      </w:r>
      <w:r>
        <w:rPr>
          <w:rFonts w:ascii="Arial" w:eastAsia="Arial" w:hAnsi="Arial" w:cs="Arial"/>
          <w:i/>
          <w:color w:val="0070C0"/>
          <w:sz w:val="16"/>
          <w:szCs w:val="16"/>
        </w:rPr>
        <w:t xml:space="preserve"> (FOs)</w:t>
      </w:r>
    </w:p>
    <w:p w14:paraId="7A6566DA" w14:textId="30C067A4" w:rsidR="00BD5756" w:rsidRDefault="00BD5756">
      <w:pPr>
        <w:tabs>
          <w:tab w:val="left" w:pos="5387"/>
        </w:tabs>
        <w:spacing w:after="0" w:line="240" w:lineRule="auto"/>
        <w:rPr>
          <w:rFonts w:ascii="Arial" w:eastAsia="Arial" w:hAnsi="Arial" w:cs="Arial"/>
          <w:b/>
          <w:color w:val="002060"/>
          <w:sz w:val="28"/>
          <w:szCs w:val="28"/>
        </w:rPr>
      </w:pPr>
    </w:p>
    <w:p w14:paraId="5DF8FE38" w14:textId="0FB6FF1B"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52369AC1" w:rsidR="00DF0194" w:rsidRDefault="00DF0194" w:rsidP="00DF0194">
      <w:pPr>
        <w:contextualSpacing/>
        <w:jc w:val="both"/>
        <w:textAlignment w:val="top"/>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The DSWD Central Office (CO), </w:t>
      </w:r>
      <w:r w:rsidR="005B018A">
        <w:rPr>
          <w:rFonts w:ascii="Arial" w:eastAsia="Times New Roman" w:hAnsi="Arial" w:cs="Arial"/>
          <w:sz w:val="24"/>
          <w:szCs w:val="24"/>
          <w:lang w:val="en-US" w:eastAsia="en-US"/>
        </w:rPr>
        <w:t>FOs</w:t>
      </w:r>
      <w:r w:rsidRPr="00172D05">
        <w:rPr>
          <w:rFonts w:ascii="Arial" w:eastAsia="Times New Roman" w:hAnsi="Arial" w:cs="Arial"/>
          <w:sz w:val="24"/>
          <w:szCs w:val="24"/>
          <w:lang w:val="en-US" w:eastAsia="en-US"/>
        </w:rPr>
        <w:t xml:space="preserve">, and National Resource Operations Center (NROC) have stockpiles and standby funds amounting to </w:t>
      </w:r>
      <w:r w:rsidRPr="00896E35">
        <w:rPr>
          <w:rFonts w:ascii="Arial" w:eastAsia="Times New Roman" w:hAnsi="Arial" w:cs="Arial"/>
          <w:b/>
          <w:color w:val="0070C0"/>
          <w:sz w:val="24"/>
          <w:szCs w:val="24"/>
          <w:lang w:val="en-US" w:eastAsia="en-US"/>
        </w:rPr>
        <w:t>₱</w:t>
      </w:r>
      <w:r w:rsidR="003F4998" w:rsidRPr="003F4998">
        <w:rPr>
          <w:rFonts w:ascii="Arial" w:eastAsia="Times New Roman" w:hAnsi="Arial" w:cs="Arial"/>
          <w:b/>
          <w:color w:val="0070C0"/>
          <w:sz w:val="24"/>
          <w:szCs w:val="24"/>
          <w:lang w:val="en-US" w:eastAsia="en-US"/>
        </w:rPr>
        <w:t>1,591,651,066.64</w:t>
      </w:r>
      <w:r w:rsidR="003F4998">
        <w:rPr>
          <w:rFonts w:ascii="Arial" w:eastAsia="Times New Roman" w:hAnsi="Arial" w:cs="Arial"/>
          <w:b/>
          <w:color w:val="0070C0"/>
          <w:sz w:val="24"/>
          <w:szCs w:val="24"/>
          <w:lang w:val="en-US" w:eastAsia="en-US"/>
        </w:rPr>
        <w:t xml:space="preserve"> </w:t>
      </w:r>
      <w:r w:rsidRPr="00172D05">
        <w:rPr>
          <w:rFonts w:ascii="Arial" w:eastAsia="Times New Roman" w:hAnsi="Arial" w:cs="Arial"/>
          <w:sz w:val="24"/>
          <w:szCs w:val="24"/>
          <w:lang w:val="en-US" w:eastAsia="en-US"/>
        </w:rPr>
        <w:t>with breakdown as follows (see Table 2):</w:t>
      </w:r>
    </w:p>
    <w:p w14:paraId="7D0220F9" w14:textId="77777777" w:rsidR="00DF0194" w:rsidRPr="00DF0194"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andby Funds</w:t>
      </w:r>
    </w:p>
    <w:p w14:paraId="6FBB887E" w14:textId="54ABBCFA" w:rsidR="00DF0194" w:rsidRPr="005E16E1" w:rsidRDefault="00DF0194" w:rsidP="00DF0194">
      <w:pPr>
        <w:ind w:left="360"/>
        <w:contextualSpacing/>
        <w:jc w:val="both"/>
        <w:rPr>
          <w:rFonts w:ascii="Arial" w:eastAsia="Times New Roman" w:hAnsi="Arial" w:cs="Arial"/>
          <w:sz w:val="24"/>
          <w:szCs w:val="24"/>
          <w:lang w:val="en-US" w:eastAsia="en-US"/>
        </w:rPr>
      </w:pPr>
      <w:r w:rsidRPr="005E16E1">
        <w:rPr>
          <w:rFonts w:ascii="Arial" w:eastAsia="Times New Roman" w:hAnsi="Arial" w:cs="Arial"/>
          <w:sz w:val="24"/>
          <w:szCs w:val="24"/>
          <w:lang w:val="en-US" w:eastAsia="en-US"/>
        </w:rPr>
        <w:t>A total of</w:t>
      </w:r>
      <w:r w:rsidRPr="007D18AC">
        <w:rPr>
          <w:rFonts w:ascii="Arial" w:eastAsia="Times New Roman" w:hAnsi="Arial" w:cs="Arial"/>
          <w:color w:val="000000" w:themeColor="text1"/>
          <w:sz w:val="24"/>
          <w:szCs w:val="24"/>
          <w:lang w:val="en-US" w:eastAsia="en-US"/>
        </w:rPr>
        <w:t xml:space="preserve"> </w:t>
      </w:r>
      <w:r w:rsidRPr="00C36D79">
        <w:rPr>
          <w:rFonts w:ascii="Arial" w:eastAsia="Times New Roman" w:hAnsi="Arial" w:cs="Arial"/>
          <w:b/>
          <w:sz w:val="24"/>
          <w:szCs w:val="24"/>
          <w:lang w:val="en-US" w:eastAsia="en-US"/>
        </w:rPr>
        <w:t>₱</w:t>
      </w:r>
      <w:r w:rsidR="00A22E92" w:rsidRPr="00C36D79">
        <w:rPr>
          <w:rFonts w:ascii="Arial" w:eastAsia="Times New Roman" w:hAnsi="Arial" w:cs="Arial"/>
          <w:b/>
          <w:bCs/>
          <w:sz w:val="24"/>
          <w:szCs w:val="24"/>
          <w:lang w:eastAsia="en-US"/>
        </w:rPr>
        <w:t xml:space="preserve">799,417,299.84 </w:t>
      </w:r>
      <w:r w:rsidRPr="00C36D79">
        <w:rPr>
          <w:rFonts w:ascii="Arial" w:eastAsia="Times New Roman" w:hAnsi="Arial" w:cs="Arial"/>
          <w:b/>
          <w:sz w:val="24"/>
          <w:szCs w:val="24"/>
          <w:lang w:val="en-US" w:eastAsia="en-US"/>
        </w:rPr>
        <w:t>standby funds</w:t>
      </w:r>
      <w:r w:rsidRPr="00C36D79">
        <w:rPr>
          <w:rFonts w:ascii="Arial" w:eastAsia="Times New Roman" w:hAnsi="Arial" w:cs="Arial"/>
          <w:sz w:val="24"/>
          <w:szCs w:val="24"/>
          <w:lang w:val="en-US" w:eastAsia="en-US"/>
        </w:rPr>
        <w:t xml:space="preserve"> in </w:t>
      </w:r>
      <w:r w:rsidRPr="005E16E1">
        <w:rPr>
          <w:rFonts w:ascii="Arial" w:eastAsia="Times New Roman" w:hAnsi="Arial" w:cs="Arial"/>
          <w:sz w:val="24"/>
          <w:szCs w:val="24"/>
          <w:lang w:val="en-US" w:eastAsia="en-US"/>
        </w:rPr>
        <w:t xml:space="preserve">the CO and FOs. Of the said amount, </w:t>
      </w:r>
      <w:r w:rsidRPr="00B7311A">
        <w:rPr>
          <w:rFonts w:ascii="Arial" w:eastAsia="Times New Roman" w:hAnsi="Arial" w:cs="Arial"/>
          <w:b/>
          <w:sz w:val="24"/>
          <w:szCs w:val="24"/>
          <w:lang w:val="en-US" w:eastAsia="en-US"/>
        </w:rPr>
        <w:t>₱</w:t>
      </w:r>
      <w:r w:rsidR="00B05028" w:rsidRPr="00B7311A">
        <w:rPr>
          <w:rFonts w:ascii="Arial" w:eastAsia="Times New Roman" w:hAnsi="Arial" w:cs="Arial"/>
          <w:b/>
          <w:sz w:val="24"/>
          <w:szCs w:val="24"/>
          <w:lang w:val="en-US" w:eastAsia="en-US"/>
        </w:rPr>
        <w:t xml:space="preserve">756,798,500.57 </w:t>
      </w:r>
      <w:r w:rsidRPr="005E16E1">
        <w:rPr>
          <w:rFonts w:ascii="Arial" w:eastAsia="Times New Roman" w:hAnsi="Arial" w:cs="Arial"/>
          <w:sz w:val="24"/>
          <w:szCs w:val="24"/>
          <w:lang w:val="en-US" w:eastAsia="en-US"/>
        </w:rPr>
        <w:t xml:space="preserve">is the available </w:t>
      </w:r>
      <w:r w:rsidRPr="008B03B8">
        <w:rPr>
          <w:rFonts w:ascii="Arial" w:eastAsia="Times New Roman" w:hAnsi="Arial" w:cs="Arial"/>
          <w:b/>
          <w:sz w:val="24"/>
          <w:szCs w:val="24"/>
          <w:lang w:val="en-US" w:eastAsia="en-US"/>
        </w:rPr>
        <w:t>Quick Response Fund (QRF)</w:t>
      </w:r>
      <w:r w:rsidRPr="00B05028">
        <w:rPr>
          <w:rFonts w:ascii="Arial" w:eastAsia="Times New Roman" w:hAnsi="Arial" w:cs="Arial"/>
          <w:color w:val="0070C0"/>
          <w:sz w:val="24"/>
          <w:szCs w:val="24"/>
          <w:lang w:val="en-US" w:eastAsia="en-US"/>
        </w:rPr>
        <w:t xml:space="preserve"> </w:t>
      </w:r>
      <w:r w:rsidRPr="005E16E1">
        <w:rPr>
          <w:rFonts w:ascii="Arial" w:eastAsia="Times New Roman" w:hAnsi="Arial" w:cs="Arial"/>
          <w:sz w:val="24"/>
          <w:szCs w:val="24"/>
          <w:lang w:val="en-US" w:eastAsia="en-US"/>
        </w:rPr>
        <w:t>in the CO.</w:t>
      </w:r>
    </w:p>
    <w:p w14:paraId="08704AF4" w14:textId="77777777" w:rsidR="00DF0194" w:rsidRPr="00172D05" w:rsidRDefault="00DF0194" w:rsidP="00DF0194">
      <w:pPr>
        <w:ind w:left="360"/>
        <w:contextualSpacing/>
        <w:jc w:val="both"/>
        <w:rPr>
          <w:rFonts w:ascii="Arial" w:eastAsia="Times New Roman" w:hAnsi="Arial" w:cs="Arial"/>
          <w:sz w:val="28"/>
          <w:szCs w:val="28"/>
          <w:lang w:val="en-US" w:eastAsia="en-US"/>
        </w:rPr>
      </w:pPr>
    </w:p>
    <w:p w14:paraId="56F82BCF"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ockpiles</w:t>
      </w:r>
    </w:p>
    <w:p w14:paraId="3DCC8804" w14:textId="3006A16F" w:rsidR="000E3038" w:rsidRDefault="00DF0194" w:rsidP="000E3038">
      <w:pPr>
        <w:ind w:left="360"/>
        <w:jc w:val="both"/>
        <w:rPr>
          <w:rFonts w:ascii="Arial" w:eastAsia="Arial" w:hAnsi="Arial" w:cs="Arial"/>
          <w:b/>
          <w:i/>
          <w:sz w:val="20"/>
          <w:szCs w:val="20"/>
        </w:rPr>
      </w:pPr>
      <w:r w:rsidRPr="00C12F0C">
        <w:rPr>
          <w:rFonts w:ascii="Arial" w:eastAsia="Times New Roman" w:hAnsi="Arial" w:cs="Arial"/>
          <w:sz w:val="24"/>
          <w:szCs w:val="24"/>
          <w:lang w:val="en-US" w:eastAsia="en-US"/>
        </w:rPr>
        <w:t xml:space="preserve">A total of </w:t>
      </w:r>
      <w:r w:rsidR="003F4998" w:rsidRPr="003F4998">
        <w:rPr>
          <w:rFonts w:ascii="Arial" w:eastAsia="Times New Roman" w:hAnsi="Arial" w:cs="Arial"/>
          <w:b/>
          <w:bCs/>
          <w:color w:val="0070C0"/>
          <w:sz w:val="24"/>
          <w:szCs w:val="24"/>
          <w:lang w:eastAsia="en-US"/>
        </w:rPr>
        <w:t>292,073</w:t>
      </w:r>
      <w:r w:rsidR="003F4998">
        <w:rPr>
          <w:rFonts w:ascii="Arial" w:eastAsia="Times New Roman" w:hAnsi="Arial" w:cs="Arial"/>
          <w:b/>
          <w:bCs/>
          <w:color w:val="0070C0"/>
          <w:sz w:val="24"/>
          <w:szCs w:val="24"/>
          <w:lang w:eastAsia="en-US"/>
        </w:rPr>
        <w:t xml:space="preserve"> </w:t>
      </w:r>
      <w:r w:rsidRPr="00BD5756">
        <w:rPr>
          <w:rFonts w:ascii="Arial" w:eastAsia="Times New Roman" w:hAnsi="Arial" w:cs="Arial"/>
          <w:b/>
          <w:color w:val="0070C0"/>
          <w:sz w:val="24"/>
          <w:szCs w:val="24"/>
          <w:lang w:val="en-US" w:eastAsia="en-US"/>
        </w:rPr>
        <w:t>family food packs (FFPs)</w:t>
      </w:r>
      <w:r w:rsidRPr="00BD5756">
        <w:rPr>
          <w:rFonts w:ascii="Arial" w:eastAsia="Times New Roman" w:hAnsi="Arial" w:cs="Arial"/>
          <w:color w:val="0070C0"/>
          <w:sz w:val="24"/>
          <w:szCs w:val="24"/>
          <w:lang w:val="en-US" w:eastAsia="en-US"/>
        </w:rPr>
        <w:t xml:space="preserve"> </w:t>
      </w:r>
      <w:r w:rsidRPr="00C12F0C">
        <w:rPr>
          <w:rFonts w:ascii="Arial" w:eastAsia="Times New Roman" w:hAnsi="Arial" w:cs="Arial"/>
          <w:sz w:val="24"/>
          <w:szCs w:val="24"/>
          <w:lang w:val="en-US" w:eastAsia="en-US"/>
        </w:rPr>
        <w:t xml:space="preserve">amounting to </w:t>
      </w:r>
      <w:r w:rsidR="00B7311A" w:rsidRPr="00BD5756">
        <w:rPr>
          <w:rFonts w:ascii="Arial" w:eastAsia="Times New Roman" w:hAnsi="Arial" w:cs="Arial"/>
          <w:b/>
          <w:color w:val="0070C0"/>
          <w:sz w:val="24"/>
          <w:szCs w:val="24"/>
          <w:lang w:val="en-US" w:eastAsia="en-US"/>
        </w:rPr>
        <w:t>₱</w:t>
      </w:r>
      <w:r w:rsidR="003F4998" w:rsidRPr="003F4998">
        <w:rPr>
          <w:rFonts w:ascii="Arial" w:eastAsia="Times New Roman" w:hAnsi="Arial" w:cs="Arial"/>
          <w:b/>
          <w:color w:val="0070C0"/>
          <w:sz w:val="24"/>
          <w:szCs w:val="24"/>
          <w:lang w:val="en-US" w:eastAsia="en-US"/>
        </w:rPr>
        <w:t>154,761,262.76</w:t>
      </w:r>
      <w:r w:rsidRPr="00A22E92">
        <w:rPr>
          <w:rFonts w:ascii="Arial" w:eastAsia="Times New Roman" w:hAnsi="Arial" w:cs="Arial"/>
          <w:b/>
          <w:color w:val="0070C0"/>
          <w:sz w:val="24"/>
          <w:szCs w:val="24"/>
          <w:lang w:val="en-US" w:eastAsia="en-US"/>
        </w:rPr>
        <w:t>,</w:t>
      </w:r>
      <w:r w:rsidRPr="00C12F0C">
        <w:rPr>
          <w:rFonts w:ascii="Arial" w:eastAsia="Times New Roman" w:hAnsi="Arial" w:cs="Arial"/>
          <w:sz w:val="24"/>
          <w:szCs w:val="24"/>
          <w:lang w:val="en-US" w:eastAsia="en-US"/>
        </w:rPr>
        <w:t xml:space="preserve"> </w:t>
      </w:r>
      <w:r w:rsidRPr="00BD5756">
        <w:rPr>
          <w:rFonts w:ascii="Arial" w:eastAsia="Times New Roman" w:hAnsi="Arial" w:cs="Arial"/>
          <w:b/>
          <w:color w:val="0070C0"/>
          <w:sz w:val="24"/>
          <w:szCs w:val="24"/>
          <w:lang w:val="en-US" w:eastAsia="en-US"/>
        </w:rPr>
        <w:t>other food items</w:t>
      </w:r>
      <w:r w:rsidRPr="00BD5756">
        <w:rPr>
          <w:rFonts w:ascii="Arial" w:eastAsia="Times New Roman" w:hAnsi="Arial" w:cs="Arial"/>
          <w:color w:val="0070C0"/>
          <w:sz w:val="24"/>
          <w:szCs w:val="24"/>
          <w:lang w:val="en-US" w:eastAsia="en-US"/>
        </w:rPr>
        <w:t xml:space="preserve"> </w:t>
      </w:r>
      <w:r w:rsidRPr="00C12F0C">
        <w:rPr>
          <w:rFonts w:ascii="Arial" w:eastAsia="Times New Roman" w:hAnsi="Arial" w:cs="Arial"/>
          <w:sz w:val="24"/>
          <w:szCs w:val="24"/>
          <w:lang w:val="en-US" w:eastAsia="en-US"/>
        </w:rPr>
        <w:t xml:space="preserve">amounting to </w:t>
      </w:r>
      <w:r w:rsidR="00B7311A" w:rsidRPr="00BD5756">
        <w:rPr>
          <w:rFonts w:ascii="Arial" w:eastAsia="Times New Roman" w:hAnsi="Arial" w:cs="Arial"/>
          <w:b/>
          <w:color w:val="0070C0"/>
          <w:sz w:val="24"/>
          <w:szCs w:val="24"/>
          <w:lang w:val="en-US" w:eastAsia="en-US"/>
        </w:rPr>
        <w:t>₱</w:t>
      </w:r>
      <w:r w:rsidR="003F4998" w:rsidRPr="003F4998">
        <w:rPr>
          <w:rFonts w:ascii="Arial" w:eastAsia="Times New Roman" w:hAnsi="Arial" w:cs="Arial"/>
          <w:b/>
          <w:color w:val="0070C0"/>
          <w:sz w:val="24"/>
          <w:szCs w:val="24"/>
          <w:lang w:val="en-US" w:eastAsia="en-US"/>
        </w:rPr>
        <w:t>185,816,294.53</w:t>
      </w:r>
      <w:r w:rsidR="00C36D79">
        <w:rPr>
          <w:rFonts w:ascii="Arial" w:eastAsia="Times New Roman" w:hAnsi="Arial" w:cs="Arial"/>
          <w:b/>
          <w:color w:val="0070C0"/>
          <w:sz w:val="24"/>
          <w:szCs w:val="24"/>
          <w:lang w:val="en-US" w:eastAsia="en-US"/>
        </w:rPr>
        <w:t xml:space="preserve"> </w:t>
      </w:r>
      <w:r w:rsidRPr="00172D05">
        <w:rPr>
          <w:rFonts w:ascii="Arial" w:eastAsia="Times New Roman" w:hAnsi="Arial" w:cs="Arial"/>
          <w:sz w:val="24"/>
          <w:szCs w:val="24"/>
          <w:lang w:val="en-US" w:eastAsia="en-US"/>
        </w:rPr>
        <w:t xml:space="preserve">and </w:t>
      </w:r>
      <w:r w:rsidRPr="00896E35">
        <w:rPr>
          <w:rFonts w:ascii="Arial" w:eastAsia="Times New Roman" w:hAnsi="Arial" w:cs="Arial"/>
          <w:b/>
          <w:color w:val="0070C0"/>
          <w:sz w:val="24"/>
          <w:szCs w:val="24"/>
          <w:lang w:val="en-US" w:eastAsia="en-US"/>
        </w:rPr>
        <w:t xml:space="preserve">non-food items (FNIs)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lastRenderedPageBreak/>
        <w:t>₱</w:t>
      </w:r>
      <w:r w:rsidR="003F4998" w:rsidRPr="003F4998">
        <w:rPr>
          <w:rFonts w:ascii="Arial" w:eastAsia="Times New Roman" w:hAnsi="Arial" w:cs="Arial"/>
          <w:b/>
          <w:bCs/>
          <w:color w:val="0070C0"/>
          <w:sz w:val="24"/>
          <w:szCs w:val="24"/>
          <w:lang w:eastAsia="en-US"/>
        </w:rPr>
        <w:t>451,656,209.51</w:t>
      </w:r>
      <w:r w:rsidR="003F4998">
        <w:rPr>
          <w:rFonts w:ascii="Arial" w:eastAsia="Times New Roman" w:hAnsi="Arial" w:cs="Arial"/>
          <w:b/>
          <w:bCs/>
          <w:color w:val="0070C0"/>
          <w:sz w:val="24"/>
          <w:szCs w:val="24"/>
          <w:lang w:eastAsia="en-US"/>
        </w:rPr>
        <w:t xml:space="preserve"> </w:t>
      </w:r>
      <w:r w:rsidRPr="000E3038">
        <w:rPr>
          <w:rFonts w:ascii="Arial" w:eastAsia="Times New Roman" w:hAnsi="Arial" w:cs="Arial"/>
          <w:sz w:val="24"/>
          <w:szCs w:val="24"/>
          <w:lang w:val="en-US" w:eastAsia="en-US"/>
        </w:rPr>
        <w:t>are available</w:t>
      </w:r>
      <w:r w:rsidRPr="00172D05">
        <w:rPr>
          <w:rFonts w:ascii="Arial" w:eastAsia="Times New Roman" w:hAnsi="Arial" w:cs="Arial"/>
          <w:sz w:val="24"/>
          <w:szCs w:val="24"/>
          <w:lang w:val="en-US" w:eastAsia="en-US"/>
        </w:rPr>
        <w:t>.</w:t>
      </w:r>
    </w:p>
    <w:p w14:paraId="39A1B103" w14:textId="03A721E9" w:rsidR="0083137D" w:rsidRPr="000E3038" w:rsidRDefault="002A7D6A" w:rsidP="00BD5756">
      <w:pPr>
        <w:spacing w:after="0" w:line="240" w:lineRule="auto"/>
        <w:ind w:left="360" w:right="57"/>
        <w:contextualSpacing/>
        <w:jc w:val="both"/>
        <w:rPr>
          <w:rFonts w:ascii="Arial" w:eastAsia="Times New Roman" w:hAnsi="Arial" w:cs="Arial"/>
          <w:sz w:val="24"/>
          <w:szCs w:val="24"/>
          <w:lang w:val="en-US" w:eastAsia="en-US"/>
        </w:rPr>
      </w:pPr>
      <w:r w:rsidRPr="008C088D">
        <w:rPr>
          <w:rFonts w:ascii="Arial" w:eastAsia="Arial" w:hAnsi="Arial" w:cs="Arial"/>
          <w:b/>
          <w:i/>
          <w:sz w:val="20"/>
          <w:szCs w:val="20"/>
        </w:rPr>
        <w:t>Table 2. Available Stockpiles and Standby Funds</w:t>
      </w:r>
      <w:r w:rsidR="003509E6">
        <w:rPr>
          <w:rFonts w:ascii="Arial" w:eastAsia="Arial" w:hAnsi="Arial" w:cs="Arial"/>
          <w:i/>
          <w:sz w:val="16"/>
          <w:szCs w:val="16"/>
        </w:rPr>
        <w:t xml:space="preserve">      </w:t>
      </w:r>
    </w:p>
    <w:tbl>
      <w:tblPr>
        <w:tblW w:w="4920" w:type="pct"/>
        <w:tblInd w:w="274" w:type="dxa"/>
        <w:tblLook w:val="04A0" w:firstRow="1" w:lastRow="0" w:firstColumn="1" w:lastColumn="0" w:noHBand="0" w:noVBand="1"/>
      </w:tblPr>
      <w:tblGrid>
        <w:gridCol w:w="1369"/>
        <w:gridCol w:w="1371"/>
        <w:gridCol w:w="1371"/>
        <w:gridCol w:w="1301"/>
        <w:gridCol w:w="1371"/>
        <w:gridCol w:w="1371"/>
        <w:gridCol w:w="1423"/>
      </w:tblGrid>
      <w:tr w:rsidR="00C36D79" w:rsidRPr="00C36D79" w14:paraId="53F7C9F0" w14:textId="77777777" w:rsidTr="003F4998">
        <w:trPr>
          <w:trHeight w:val="20"/>
        </w:trPr>
        <w:tc>
          <w:tcPr>
            <w:tcW w:w="715"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60655EE6" w14:textId="77777777" w:rsidR="00C36D79" w:rsidRPr="00C36D79" w:rsidRDefault="00C36D79" w:rsidP="00C36D79">
            <w:pPr>
              <w:widowControl/>
              <w:spacing w:after="0" w:line="240" w:lineRule="auto"/>
              <w:ind w:right="57"/>
              <w:contextualSpacing/>
              <w:jc w:val="center"/>
              <w:rPr>
                <w:rFonts w:ascii="Arial Narrow" w:eastAsia="Times New Roman" w:hAnsi="Arial Narrow"/>
                <w:b/>
                <w:bCs/>
                <w:color w:val="000000"/>
                <w:sz w:val="18"/>
                <w:szCs w:val="18"/>
              </w:rPr>
            </w:pPr>
            <w:r w:rsidRPr="00C36D79">
              <w:rPr>
                <w:rFonts w:ascii="Arial Narrow" w:eastAsia="Times New Roman" w:hAnsi="Arial Narrow"/>
                <w:b/>
                <w:bCs/>
                <w:color w:val="000000"/>
                <w:sz w:val="18"/>
                <w:szCs w:val="18"/>
              </w:rPr>
              <w:t>REGIONAL / FIELD OFFICE</w:t>
            </w:r>
          </w:p>
        </w:tc>
        <w:tc>
          <w:tcPr>
            <w:tcW w:w="716"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2BF68897" w14:textId="77777777" w:rsidR="00C36D79" w:rsidRPr="00C36D79" w:rsidRDefault="00C36D79" w:rsidP="00C36D79">
            <w:pPr>
              <w:widowControl/>
              <w:spacing w:after="0" w:line="240" w:lineRule="auto"/>
              <w:ind w:right="57"/>
              <w:contextualSpacing/>
              <w:jc w:val="center"/>
              <w:rPr>
                <w:rFonts w:ascii="Arial Narrow" w:eastAsia="Times New Roman" w:hAnsi="Arial Narrow"/>
                <w:b/>
                <w:bCs/>
                <w:color w:val="000000"/>
                <w:sz w:val="18"/>
                <w:szCs w:val="18"/>
              </w:rPr>
            </w:pPr>
            <w:r w:rsidRPr="00C36D79">
              <w:rPr>
                <w:rFonts w:ascii="Arial Narrow" w:eastAsia="Times New Roman" w:hAnsi="Arial Narrow"/>
                <w:b/>
                <w:bCs/>
                <w:color w:val="000000"/>
                <w:sz w:val="18"/>
                <w:szCs w:val="18"/>
              </w:rPr>
              <w:t>STANDBY FUNDS</w:t>
            </w:r>
          </w:p>
        </w:tc>
        <w:tc>
          <w:tcPr>
            <w:tcW w:w="1394"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2BE2CAB8" w14:textId="77777777" w:rsidR="00C36D79" w:rsidRPr="00C36D79" w:rsidRDefault="00C36D79" w:rsidP="00C36D79">
            <w:pPr>
              <w:widowControl/>
              <w:spacing w:after="0" w:line="240" w:lineRule="auto"/>
              <w:ind w:right="57"/>
              <w:contextualSpacing/>
              <w:jc w:val="center"/>
              <w:rPr>
                <w:rFonts w:ascii="Arial Narrow" w:eastAsia="Times New Roman" w:hAnsi="Arial Narrow"/>
                <w:b/>
                <w:bCs/>
                <w:color w:val="000000"/>
                <w:sz w:val="18"/>
                <w:szCs w:val="18"/>
              </w:rPr>
            </w:pPr>
            <w:r w:rsidRPr="00C36D79">
              <w:rPr>
                <w:rFonts w:ascii="Arial Narrow" w:eastAsia="Times New Roman" w:hAnsi="Arial Narrow"/>
                <w:b/>
                <w:bCs/>
                <w:color w:val="000000"/>
                <w:sz w:val="18"/>
                <w:szCs w:val="18"/>
              </w:rPr>
              <w:t>FAMILY FOOD PACKS</w:t>
            </w:r>
          </w:p>
        </w:tc>
        <w:tc>
          <w:tcPr>
            <w:tcW w:w="716"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3687C1B9" w14:textId="77777777" w:rsidR="00C36D79" w:rsidRPr="00C36D79" w:rsidRDefault="00C36D79" w:rsidP="00C36D79">
            <w:pPr>
              <w:widowControl/>
              <w:spacing w:after="0" w:line="240" w:lineRule="auto"/>
              <w:ind w:right="57"/>
              <w:contextualSpacing/>
              <w:jc w:val="center"/>
              <w:rPr>
                <w:rFonts w:ascii="Arial Narrow" w:eastAsia="Times New Roman" w:hAnsi="Arial Narrow"/>
                <w:b/>
                <w:bCs/>
                <w:color w:val="000000"/>
                <w:sz w:val="18"/>
                <w:szCs w:val="18"/>
              </w:rPr>
            </w:pPr>
            <w:r w:rsidRPr="00C36D79">
              <w:rPr>
                <w:rFonts w:ascii="Arial Narrow" w:eastAsia="Times New Roman" w:hAnsi="Arial Narrow"/>
                <w:b/>
                <w:bCs/>
                <w:color w:val="000000"/>
                <w:sz w:val="18"/>
                <w:szCs w:val="18"/>
              </w:rPr>
              <w:t>OTHER FOOD ITEMS</w:t>
            </w:r>
          </w:p>
        </w:tc>
        <w:tc>
          <w:tcPr>
            <w:tcW w:w="716"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111F979F" w14:textId="77777777" w:rsidR="00C36D79" w:rsidRPr="00C36D79" w:rsidRDefault="00C36D79" w:rsidP="00C36D79">
            <w:pPr>
              <w:widowControl/>
              <w:spacing w:after="0" w:line="240" w:lineRule="auto"/>
              <w:ind w:right="57"/>
              <w:contextualSpacing/>
              <w:jc w:val="center"/>
              <w:rPr>
                <w:rFonts w:ascii="Arial Narrow" w:eastAsia="Times New Roman" w:hAnsi="Arial Narrow"/>
                <w:b/>
                <w:bCs/>
                <w:color w:val="000000"/>
                <w:sz w:val="18"/>
                <w:szCs w:val="18"/>
              </w:rPr>
            </w:pPr>
            <w:r w:rsidRPr="00C36D79">
              <w:rPr>
                <w:rFonts w:ascii="Arial Narrow" w:eastAsia="Times New Roman" w:hAnsi="Arial Narrow"/>
                <w:b/>
                <w:bCs/>
                <w:color w:val="000000"/>
                <w:sz w:val="18"/>
                <w:szCs w:val="18"/>
              </w:rPr>
              <w:t>NON-FOOD RELIEF ITEMS</w:t>
            </w:r>
          </w:p>
        </w:tc>
        <w:tc>
          <w:tcPr>
            <w:tcW w:w="743"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4087832" w14:textId="77777777" w:rsidR="00C36D79" w:rsidRPr="00C36D79" w:rsidRDefault="00C36D79" w:rsidP="00C36D79">
            <w:pPr>
              <w:widowControl/>
              <w:spacing w:after="0" w:line="240" w:lineRule="auto"/>
              <w:ind w:right="57"/>
              <w:contextualSpacing/>
              <w:jc w:val="center"/>
              <w:rPr>
                <w:rFonts w:ascii="Arial Narrow" w:eastAsia="Times New Roman" w:hAnsi="Arial Narrow"/>
                <w:b/>
                <w:bCs/>
                <w:color w:val="000000"/>
                <w:sz w:val="18"/>
                <w:szCs w:val="18"/>
              </w:rPr>
            </w:pPr>
            <w:r w:rsidRPr="00C36D79">
              <w:rPr>
                <w:rFonts w:ascii="Arial Narrow" w:eastAsia="Times New Roman" w:hAnsi="Arial Narrow"/>
                <w:b/>
                <w:bCs/>
                <w:color w:val="000000"/>
                <w:sz w:val="18"/>
                <w:szCs w:val="18"/>
              </w:rPr>
              <w:t>TOTAL STANDBY FUNDS &amp; STOCKPILE</w:t>
            </w:r>
          </w:p>
        </w:tc>
      </w:tr>
      <w:tr w:rsidR="00C36D79" w:rsidRPr="00C36D79" w14:paraId="29C6DBF6" w14:textId="77777777" w:rsidTr="003F4998">
        <w:trPr>
          <w:trHeight w:val="20"/>
        </w:trPr>
        <w:tc>
          <w:tcPr>
            <w:tcW w:w="715" w:type="pct"/>
            <w:vMerge/>
            <w:tcBorders>
              <w:top w:val="single" w:sz="8" w:space="0" w:color="000000"/>
              <w:left w:val="single" w:sz="8" w:space="0" w:color="000000"/>
              <w:bottom w:val="single" w:sz="8" w:space="0" w:color="000000"/>
              <w:right w:val="single" w:sz="8" w:space="0" w:color="000000"/>
            </w:tcBorders>
            <w:vAlign w:val="center"/>
            <w:hideMark/>
          </w:tcPr>
          <w:p w14:paraId="640AE9BB" w14:textId="77777777" w:rsidR="00C36D79" w:rsidRPr="00C36D79" w:rsidRDefault="00C36D79" w:rsidP="00C36D79">
            <w:pPr>
              <w:widowControl/>
              <w:spacing w:after="0" w:line="240" w:lineRule="auto"/>
              <w:ind w:right="57"/>
              <w:contextualSpacing/>
              <w:rPr>
                <w:rFonts w:ascii="Arial Narrow" w:eastAsia="Times New Roman" w:hAnsi="Arial Narrow"/>
                <w:b/>
                <w:bCs/>
                <w:color w:val="000000"/>
                <w:sz w:val="18"/>
                <w:szCs w:val="18"/>
              </w:rPr>
            </w:pPr>
          </w:p>
        </w:tc>
        <w:tc>
          <w:tcPr>
            <w:tcW w:w="716" w:type="pct"/>
            <w:vMerge/>
            <w:tcBorders>
              <w:top w:val="single" w:sz="8" w:space="0" w:color="000000"/>
              <w:left w:val="single" w:sz="8" w:space="0" w:color="000000"/>
              <w:bottom w:val="single" w:sz="8" w:space="0" w:color="000000"/>
              <w:right w:val="single" w:sz="8" w:space="0" w:color="000000"/>
            </w:tcBorders>
            <w:vAlign w:val="center"/>
            <w:hideMark/>
          </w:tcPr>
          <w:p w14:paraId="11B59A35" w14:textId="77777777" w:rsidR="00C36D79" w:rsidRPr="00C36D79" w:rsidRDefault="00C36D79" w:rsidP="00C36D79">
            <w:pPr>
              <w:widowControl/>
              <w:spacing w:after="0" w:line="240" w:lineRule="auto"/>
              <w:ind w:right="57"/>
              <w:contextualSpacing/>
              <w:rPr>
                <w:rFonts w:ascii="Arial Narrow" w:eastAsia="Times New Roman" w:hAnsi="Arial Narrow"/>
                <w:b/>
                <w:bCs/>
                <w:color w:val="000000"/>
                <w:sz w:val="18"/>
                <w:szCs w:val="18"/>
              </w:rPr>
            </w:pPr>
          </w:p>
        </w:tc>
        <w:tc>
          <w:tcPr>
            <w:tcW w:w="716"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EE98C9C" w14:textId="77777777" w:rsidR="00C36D79" w:rsidRPr="00C36D79" w:rsidRDefault="00C36D79" w:rsidP="00C36D79">
            <w:pPr>
              <w:widowControl/>
              <w:spacing w:after="0" w:line="240" w:lineRule="auto"/>
              <w:ind w:right="57"/>
              <w:contextualSpacing/>
              <w:jc w:val="center"/>
              <w:rPr>
                <w:rFonts w:ascii="Arial Narrow" w:eastAsia="Times New Roman" w:hAnsi="Arial Narrow"/>
                <w:b/>
                <w:bCs/>
                <w:color w:val="000000"/>
                <w:sz w:val="18"/>
                <w:szCs w:val="18"/>
              </w:rPr>
            </w:pPr>
            <w:r w:rsidRPr="00C36D79">
              <w:rPr>
                <w:rFonts w:ascii="Arial Narrow" w:eastAsia="Times New Roman" w:hAnsi="Arial Narrow"/>
                <w:b/>
                <w:bCs/>
                <w:color w:val="000000"/>
                <w:sz w:val="18"/>
                <w:szCs w:val="18"/>
              </w:rPr>
              <w:t>QUANTITY</w:t>
            </w:r>
          </w:p>
        </w:tc>
        <w:tc>
          <w:tcPr>
            <w:tcW w:w="679"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0C44710" w14:textId="77777777" w:rsidR="00C36D79" w:rsidRPr="00C36D79" w:rsidRDefault="00C36D79" w:rsidP="00C36D79">
            <w:pPr>
              <w:widowControl/>
              <w:spacing w:after="0" w:line="240" w:lineRule="auto"/>
              <w:ind w:right="57"/>
              <w:contextualSpacing/>
              <w:jc w:val="center"/>
              <w:rPr>
                <w:rFonts w:ascii="Arial Narrow" w:eastAsia="Times New Roman" w:hAnsi="Arial Narrow"/>
                <w:b/>
                <w:bCs/>
                <w:color w:val="000000"/>
                <w:sz w:val="18"/>
                <w:szCs w:val="18"/>
              </w:rPr>
            </w:pPr>
            <w:r w:rsidRPr="00C36D79">
              <w:rPr>
                <w:rFonts w:ascii="Arial Narrow" w:eastAsia="Times New Roman" w:hAnsi="Arial Narrow"/>
                <w:b/>
                <w:bCs/>
                <w:color w:val="000000"/>
                <w:sz w:val="18"/>
                <w:szCs w:val="18"/>
              </w:rPr>
              <w:t>TOTAL COST</w:t>
            </w:r>
          </w:p>
        </w:tc>
        <w:tc>
          <w:tcPr>
            <w:tcW w:w="716"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4E71D88" w14:textId="77777777" w:rsidR="00C36D79" w:rsidRPr="00C36D79" w:rsidRDefault="00C36D79" w:rsidP="00C36D79">
            <w:pPr>
              <w:widowControl/>
              <w:spacing w:after="0" w:line="240" w:lineRule="auto"/>
              <w:ind w:right="57"/>
              <w:contextualSpacing/>
              <w:jc w:val="center"/>
              <w:rPr>
                <w:rFonts w:ascii="Arial Narrow" w:eastAsia="Times New Roman" w:hAnsi="Arial Narrow"/>
                <w:b/>
                <w:bCs/>
                <w:color w:val="000000"/>
                <w:sz w:val="18"/>
                <w:szCs w:val="18"/>
              </w:rPr>
            </w:pPr>
            <w:r w:rsidRPr="00C36D79">
              <w:rPr>
                <w:rFonts w:ascii="Arial Narrow" w:eastAsia="Times New Roman" w:hAnsi="Arial Narrow"/>
                <w:b/>
                <w:bCs/>
                <w:color w:val="000000"/>
                <w:sz w:val="18"/>
                <w:szCs w:val="18"/>
              </w:rPr>
              <w:t>TOTAL COST</w:t>
            </w:r>
          </w:p>
        </w:tc>
        <w:tc>
          <w:tcPr>
            <w:tcW w:w="716"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164D9C1" w14:textId="77777777" w:rsidR="00C36D79" w:rsidRPr="00C36D79" w:rsidRDefault="00C36D79" w:rsidP="00C36D79">
            <w:pPr>
              <w:widowControl/>
              <w:spacing w:after="0" w:line="240" w:lineRule="auto"/>
              <w:ind w:right="57"/>
              <w:contextualSpacing/>
              <w:jc w:val="center"/>
              <w:rPr>
                <w:rFonts w:ascii="Arial Narrow" w:eastAsia="Times New Roman" w:hAnsi="Arial Narrow"/>
                <w:b/>
                <w:bCs/>
                <w:color w:val="000000"/>
                <w:sz w:val="18"/>
                <w:szCs w:val="18"/>
              </w:rPr>
            </w:pPr>
            <w:r w:rsidRPr="00C36D79">
              <w:rPr>
                <w:rFonts w:ascii="Arial Narrow" w:eastAsia="Times New Roman" w:hAnsi="Arial Narrow"/>
                <w:b/>
                <w:bCs/>
                <w:color w:val="000000"/>
                <w:sz w:val="18"/>
                <w:szCs w:val="18"/>
              </w:rPr>
              <w:t>TOTAL COST</w:t>
            </w:r>
          </w:p>
        </w:tc>
        <w:tc>
          <w:tcPr>
            <w:tcW w:w="743" w:type="pct"/>
            <w:vMerge/>
            <w:tcBorders>
              <w:top w:val="single" w:sz="8" w:space="0" w:color="000000"/>
              <w:left w:val="single" w:sz="8" w:space="0" w:color="000000"/>
              <w:bottom w:val="single" w:sz="8" w:space="0" w:color="000000"/>
              <w:right w:val="single" w:sz="8" w:space="0" w:color="000000"/>
            </w:tcBorders>
            <w:vAlign w:val="center"/>
            <w:hideMark/>
          </w:tcPr>
          <w:p w14:paraId="65027171" w14:textId="77777777" w:rsidR="00C36D79" w:rsidRPr="00C36D79" w:rsidRDefault="00C36D79" w:rsidP="00C36D79">
            <w:pPr>
              <w:widowControl/>
              <w:spacing w:after="0" w:line="240" w:lineRule="auto"/>
              <w:ind w:right="57"/>
              <w:contextualSpacing/>
              <w:rPr>
                <w:rFonts w:ascii="Arial Narrow" w:eastAsia="Times New Roman" w:hAnsi="Arial Narrow"/>
                <w:b/>
                <w:bCs/>
                <w:color w:val="000000"/>
                <w:sz w:val="18"/>
                <w:szCs w:val="18"/>
              </w:rPr>
            </w:pPr>
          </w:p>
        </w:tc>
      </w:tr>
      <w:tr w:rsidR="003F4998" w:rsidRPr="00C36D79" w14:paraId="26385E71" w14:textId="77777777" w:rsidTr="003F4998">
        <w:trPr>
          <w:trHeight w:val="20"/>
        </w:trPr>
        <w:tc>
          <w:tcPr>
            <w:tcW w:w="715"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4CF13306" w14:textId="77777777" w:rsidR="003F4998" w:rsidRPr="00C36D79" w:rsidRDefault="003F4998" w:rsidP="003F4998">
            <w:pPr>
              <w:widowControl/>
              <w:spacing w:after="0" w:line="240" w:lineRule="auto"/>
              <w:ind w:right="57"/>
              <w:contextualSpacing/>
              <w:jc w:val="center"/>
              <w:rPr>
                <w:rFonts w:ascii="Arial Narrow" w:eastAsia="Times New Roman" w:hAnsi="Arial Narrow"/>
                <w:b/>
                <w:bCs/>
                <w:color w:val="000000"/>
                <w:sz w:val="18"/>
                <w:szCs w:val="18"/>
              </w:rPr>
            </w:pPr>
            <w:r w:rsidRPr="00C36D79">
              <w:rPr>
                <w:rFonts w:ascii="Arial Narrow" w:eastAsia="Times New Roman" w:hAnsi="Arial Narrow"/>
                <w:b/>
                <w:bCs/>
                <w:color w:val="000000"/>
                <w:sz w:val="18"/>
                <w:szCs w:val="18"/>
              </w:rPr>
              <w:t>TOTAL</w:t>
            </w:r>
          </w:p>
        </w:tc>
        <w:tc>
          <w:tcPr>
            <w:tcW w:w="71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C3F5208" w14:textId="6FB3B2B2" w:rsidR="003F4998" w:rsidRPr="00C36D79" w:rsidRDefault="003F4998" w:rsidP="003F4998">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799,417,299.84</w:t>
            </w:r>
          </w:p>
        </w:tc>
        <w:tc>
          <w:tcPr>
            <w:tcW w:w="71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43AE97B" w14:textId="04C0A117" w:rsidR="003F4998" w:rsidRPr="00C36D79" w:rsidRDefault="003F4998" w:rsidP="003F4998">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92,073</w:t>
            </w:r>
          </w:p>
        </w:tc>
        <w:tc>
          <w:tcPr>
            <w:tcW w:w="679"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31BCEBA" w14:textId="69021BC3" w:rsidR="003F4998" w:rsidRPr="00C36D79" w:rsidRDefault="003F4998" w:rsidP="003F4998">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54,761,262.76</w:t>
            </w:r>
          </w:p>
        </w:tc>
        <w:tc>
          <w:tcPr>
            <w:tcW w:w="71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CD69481" w14:textId="5F8ECC6A" w:rsidR="003F4998" w:rsidRPr="00C36D79" w:rsidRDefault="003F4998" w:rsidP="003F4998">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85,816,294.53</w:t>
            </w:r>
          </w:p>
        </w:tc>
        <w:tc>
          <w:tcPr>
            <w:tcW w:w="71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F0BF807" w14:textId="611295A8" w:rsidR="003F4998" w:rsidRPr="00C36D79" w:rsidRDefault="003F4998" w:rsidP="003F4998">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451,656,209.51</w:t>
            </w:r>
          </w:p>
        </w:tc>
        <w:tc>
          <w:tcPr>
            <w:tcW w:w="74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936CBE1" w14:textId="39BF0D8F" w:rsidR="003F4998" w:rsidRPr="00C36D79" w:rsidRDefault="003F4998" w:rsidP="003F4998">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591,651,066.64</w:t>
            </w:r>
          </w:p>
        </w:tc>
      </w:tr>
      <w:tr w:rsidR="003F4998" w:rsidRPr="00C36D79" w14:paraId="0608621B" w14:textId="77777777" w:rsidTr="003F4998">
        <w:trPr>
          <w:trHeight w:val="20"/>
        </w:trPr>
        <w:tc>
          <w:tcPr>
            <w:tcW w:w="71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B8BD783" w14:textId="77777777" w:rsidR="003F4998" w:rsidRPr="00C36D79" w:rsidRDefault="003F4998" w:rsidP="003F4998">
            <w:pPr>
              <w:widowControl/>
              <w:spacing w:after="0" w:line="240" w:lineRule="auto"/>
              <w:ind w:right="57"/>
              <w:contextualSpacing/>
              <w:rPr>
                <w:rFonts w:ascii="Arial Narrow" w:eastAsia="Times New Roman" w:hAnsi="Arial Narrow"/>
                <w:color w:val="000000"/>
                <w:sz w:val="18"/>
                <w:szCs w:val="18"/>
              </w:rPr>
            </w:pPr>
            <w:r w:rsidRPr="00C36D79">
              <w:rPr>
                <w:rFonts w:ascii="Arial Narrow" w:eastAsia="Times New Roman" w:hAnsi="Arial Narrow"/>
                <w:color w:val="000000"/>
                <w:sz w:val="18"/>
                <w:szCs w:val="18"/>
              </w:rPr>
              <w:t>Central Office</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D79ADA" w14:textId="256C83EB"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56,798,500.57</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5C6400" w14:textId="54C52D4C"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67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7546CB" w14:textId="3F0C5692"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2997B6" w14:textId="65E31268"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AE0345" w14:textId="418E3784"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C06C53" w14:textId="4E18EA74"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56,798,500.57</w:t>
            </w:r>
          </w:p>
        </w:tc>
      </w:tr>
      <w:tr w:rsidR="003F4998" w:rsidRPr="00C36D79" w14:paraId="32923760" w14:textId="77777777" w:rsidTr="003F4998">
        <w:trPr>
          <w:trHeight w:val="20"/>
        </w:trPr>
        <w:tc>
          <w:tcPr>
            <w:tcW w:w="71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AA850E5" w14:textId="77777777" w:rsidR="003F4998" w:rsidRPr="00C36D79" w:rsidRDefault="003F4998" w:rsidP="003F4998">
            <w:pPr>
              <w:widowControl/>
              <w:spacing w:after="0" w:line="240" w:lineRule="auto"/>
              <w:ind w:right="57"/>
              <w:contextualSpacing/>
              <w:rPr>
                <w:rFonts w:ascii="Arial Narrow" w:eastAsia="Times New Roman" w:hAnsi="Arial Narrow"/>
                <w:color w:val="000000"/>
                <w:sz w:val="18"/>
                <w:szCs w:val="18"/>
              </w:rPr>
            </w:pPr>
            <w:hyperlink r:id="rId10" w:anchor="RANGE!gid=387878143" w:history="1">
              <w:r w:rsidRPr="00C36D79">
                <w:rPr>
                  <w:rFonts w:ascii="Arial Narrow" w:eastAsia="Times New Roman" w:hAnsi="Arial Narrow"/>
                  <w:color w:val="000000"/>
                  <w:sz w:val="18"/>
                  <w:szCs w:val="18"/>
                </w:rPr>
                <w:t>NRLMB - NROC</w:t>
              </w:r>
            </w:hyperlink>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3425AC" w14:textId="3D6161F1"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963870" w14:textId="37BE19B0"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8,120</w:t>
            </w:r>
          </w:p>
        </w:tc>
        <w:tc>
          <w:tcPr>
            <w:tcW w:w="67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FFEB65" w14:textId="0D6647AD"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4,356,766.75</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F638D7" w14:textId="36C207FF"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3,147,882.34</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EF5DF4" w14:textId="03E55328"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1,995,620.19</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F44F47" w14:textId="01A472E3"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19,500,269.28</w:t>
            </w:r>
          </w:p>
        </w:tc>
      </w:tr>
      <w:tr w:rsidR="003F4998" w:rsidRPr="00C36D79" w14:paraId="2BFED41D" w14:textId="77777777" w:rsidTr="003F4998">
        <w:trPr>
          <w:trHeight w:val="20"/>
        </w:trPr>
        <w:tc>
          <w:tcPr>
            <w:tcW w:w="71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E633CE3" w14:textId="77777777" w:rsidR="003F4998" w:rsidRPr="00C36D79" w:rsidRDefault="003F4998" w:rsidP="003F4998">
            <w:pPr>
              <w:widowControl/>
              <w:spacing w:after="0" w:line="240" w:lineRule="auto"/>
              <w:ind w:right="57"/>
              <w:contextualSpacing/>
              <w:rPr>
                <w:rFonts w:ascii="Arial Narrow" w:eastAsia="Times New Roman" w:hAnsi="Arial Narrow"/>
                <w:color w:val="000000"/>
                <w:sz w:val="18"/>
                <w:szCs w:val="18"/>
              </w:rPr>
            </w:pPr>
            <w:hyperlink r:id="rId11" w:anchor="RANGE!gid=710460737" w:history="1">
              <w:r w:rsidRPr="00C36D79">
                <w:rPr>
                  <w:rFonts w:ascii="Arial Narrow" w:eastAsia="Times New Roman" w:hAnsi="Arial Narrow"/>
                  <w:color w:val="000000"/>
                  <w:sz w:val="18"/>
                  <w:szCs w:val="18"/>
                </w:rPr>
                <w:t>NRLMB - VDRC</w:t>
              </w:r>
            </w:hyperlink>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23903B" w14:textId="28114974"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60F103" w14:textId="1EE79BA2"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741</w:t>
            </w:r>
          </w:p>
        </w:tc>
        <w:tc>
          <w:tcPr>
            <w:tcW w:w="67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0AE82B" w14:textId="5D27F373"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180,860.00</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797890" w14:textId="5F78A297"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622,516.40</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12F5F9" w14:textId="20918A27"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305,876.50</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72F3C6" w14:textId="31D888FF"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7,109,252.90</w:t>
            </w:r>
          </w:p>
        </w:tc>
      </w:tr>
      <w:tr w:rsidR="003F4998" w:rsidRPr="00C36D79" w14:paraId="751CBCA7" w14:textId="77777777" w:rsidTr="003F4998">
        <w:trPr>
          <w:trHeight w:val="20"/>
        </w:trPr>
        <w:tc>
          <w:tcPr>
            <w:tcW w:w="71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A1C2690" w14:textId="77777777" w:rsidR="003F4998" w:rsidRPr="00C36D79" w:rsidRDefault="003F4998" w:rsidP="003F4998">
            <w:pPr>
              <w:widowControl/>
              <w:spacing w:after="0" w:line="240" w:lineRule="auto"/>
              <w:ind w:right="57"/>
              <w:contextualSpacing/>
              <w:rPr>
                <w:rFonts w:ascii="Arial Narrow" w:eastAsia="Times New Roman" w:hAnsi="Arial Narrow"/>
                <w:color w:val="000000"/>
                <w:sz w:val="18"/>
                <w:szCs w:val="18"/>
              </w:rPr>
            </w:pPr>
            <w:hyperlink r:id="rId12" w:anchor="RANGE!gid=664323784" w:history="1">
              <w:r w:rsidRPr="00C36D79">
                <w:rPr>
                  <w:rFonts w:ascii="Arial Narrow" w:eastAsia="Times New Roman" w:hAnsi="Arial Narrow"/>
                  <w:color w:val="000000"/>
                  <w:sz w:val="18"/>
                  <w:szCs w:val="18"/>
                </w:rPr>
                <w:t>I</w:t>
              </w:r>
            </w:hyperlink>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004DD5" w14:textId="0565F54D"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735.20</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B6D753" w14:textId="5BB75EA0"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709</w:t>
            </w:r>
          </w:p>
        </w:tc>
        <w:tc>
          <w:tcPr>
            <w:tcW w:w="67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6F30B2" w14:textId="783FBC7D"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306,590.00</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ABD038" w14:textId="666C4D68"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982,947.20</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5FA69E" w14:textId="00168A77"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3,252,048.11</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87F708" w14:textId="263DB35F"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9,542,320.51</w:t>
            </w:r>
          </w:p>
        </w:tc>
      </w:tr>
      <w:tr w:rsidR="003F4998" w:rsidRPr="00C36D79" w14:paraId="508931C6" w14:textId="77777777" w:rsidTr="003F4998">
        <w:trPr>
          <w:trHeight w:val="20"/>
        </w:trPr>
        <w:tc>
          <w:tcPr>
            <w:tcW w:w="71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A7E4F32" w14:textId="77777777" w:rsidR="003F4998" w:rsidRPr="00C36D79" w:rsidRDefault="003F4998" w:rsidP="003F4998">
            <w:pPr>
              <w:widowControl/>
              <w:spacing w:after="0" w:line="240" w:lineRule="auto"/>
              <w:ind w:right="57"/>
              <w:contextualSpacing/>
              <w:rPr>
                <w:rFonts w:ascii="Arial Narrow" w:eastAsia="Times New Roman" w:hAnsi="Arial Narrow"/>
                <w:color w:val="000000"/>
                <w:sz w:val="18"/>
                <w:szCs w:val="18"/>
              </w:rPr>
            </w:pPr>
            <w:hyperlink r:id="rId13" w:anchor="RANGE!gid=2023893154" w:history="1">
              <w:r w:rsidRPr="00C36D79">
                <w:rPr>
                  <w:rFonts w:ascii="Arial Narrow" w:eastAsia="Times New Roman" w:hAnsi="Arial Narrow"/>
                  <w:color w:val="000000"/>
                  <w:sz w:val="18"/>
                  <w:szCs w:val="18"/>
                </w:rPr>
                <w:t>II</w:t>
              </w:r>
            </w:hyperlink>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B12D2D" w14:textId="191B9F63"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315.68</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1EBC10" w14:textId="4A41B1C9"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3,655</w:t>
            </w:r>
          </w:p>
        </w:tc>
        <w:tc>
          <w:tcPr>
            <w:tcW w:w="67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218BCE" w14:textId="38B80520"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569,258.00</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FD1714" w14:textId="2F187A8F"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132,393.20</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6B51C6" w14:textId="1BF79426"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803,491.28</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2D0E44" w14:textId="5714EDB0"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3,505,458.16</w:t>
            </w:r>
          </w:p>
        </w:tc>
      </w:tr>
      <w:tr w:rsidR="003F4998" w:rsidRPr="00C36D79" w14:paraId="1B96A658" w14:textId="77777777" w:rsidTr="003F4998">
        <w:trPr>
          <w:trHeight w:val="20"/>
        </w:trPr>
        <w:tc>
          <w:tcPr>
            <w:tcW w:w="71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A476880" w14:textId="77777777" w:rsidR="003F4998" w:rsidRPr="00C36D79" w:rsidRDefault="003F4998" w:rsidP="003F4998">
            <w:pPr>
              <w:widowControl/>
              <w:spacing w:after="0" w:line="240" w:lineRule="auto"/>
              <w:ind w:right="57"/>
              <w:contextualSpacing/>
              <w:rPr>
                <w:rFonts w:ascii="Arial Narrow" w:eastAsia="Times New Roman" w:hAnsi="Arial Narrow"/>
                <w:color w:val="000000"/>
                <w:sz w:val="18"/>
                <w:szCs w:val="18"/>
              </w:rPr>
            </w:pPr>
            <w:hyperlink r:id="rId14" w:anchor="RANGE!gid=679074030" w:history="1">
              <w:r w:rsidRPr="00C36D79">
                <w:rPr>
                  <w:rFonts w:ascii="Arial Narrow" w:eastAsia="Times New Roman" w:hAnsi="Arial Narrow"/>
                  <w:color w:val="000000"/>
                  <w:sz w:val="18"/>
                  <w:szCs w:val="18"/>
                </w:rPr>
                <w:t>III</w:t>
              </w:r>
            </w:hyperlink>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80BBBB" w14:textId="70CBA803"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AEEED8" w14:textId="3140BAE4"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066</w:t>
            </w:r>
          </w:p>
        </w:tc>
        <w:tc>
          <w:tcPr>
            <w:tcW w:w="67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0D9C40" w14:textId="2E9E2AD3"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869,840.03</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301D8B" w14:textId="460F4A90"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638,716.30</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EA0C3F" w14:textId="138065DF"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577,368.25</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E4DA47" w14:textId="48952181"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9,085,924.58</w:t>
            </w:r>
          </w:p>
        </w:tc>
      </w:tr>
      <w:tr w:rsidR="003F4998" w:rsidRPr="00C36D79" w14:paraId="14BE9D07" w14:textId="77777777" w:rsidTr="003F4998">
        <w:trPr>
          <w:trHeight w:val="20"/>
        </w:trPr>
        <w:tc>
          <w:tcPr>
            <w:tcW w:w="71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D783B8E" w14:textId="77777777" w:rsidR="003F4998" w:rsidRPr="00C36D79" w:rsidRDefault="003F4998" w:rsidP="003F4998">
            <w:pPr>
              <w:widowControl/>
              <w:spacing w:after="0" w:line="240" w:lineRule="auto"/>
              <w:ind w:right="57"/>
              <w:contextualSpacing/>
              <w:rPr>
                <w:rFonts w:ascii="Arial Narrow" w:eastAsia="Times New Roman" w:hAnsi="Arial Narrow"/>
                <w:color w:val="000000"/>
                <w:sz w:val="18"/>
                <w:szCs w:val="18"/>
              </w:rPr>
            </w:pPr>
            <w:hyperlink r:id="rId15" w:anchor="RANGE!gid=1424388716" w:history="1">
              <w:r w:rsidRPr="00C36D79">
                <w:rPr>
                  <w:rFonts w:ascii="Arial Narrow" w:eastAsia="Times New Roman" w:hAnsi="Arial Narrow"/>
                  <w:color w:val="000000"/>
                  <w:sz w:val="18"/>
                  <w:szCs w:val="18"/>
                </w:rPr>
                <w:t>CALABARZON</w:t>
              </w:r>
            </w:hyperlink>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91C2A1" w14:textId="731A7ECF"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240,440.00</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E460B2" w14:textId="719CF7C1"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356</w:t>
            </w:r>
          </w:p>
        </w:tc>
        <w:tc>
          <w:tcPr>
            <w:tcW w:w="67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5E6E13" w14:textId="0FEC57A9"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144,842.00</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B18778" w14:textId="017FE744"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901,370.48</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A70C1F" w14:textId="4DC09789"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089,038.48</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88A8C1" w14:textId="5206AFAA"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1,375,690.96</w:t>
            </w:r>
          </w:p>
        </w:tc>
      </w:tr>
      <w:tr w:rsidR="003F4998" w:rsidRPr="00C36D79" w14:paraId="78AE00E4" w14:textId="77777777" w:rsidTr="003F4998">
        <w:trPr>
          <w:trHeight w:val="20"/>
        </w:trPr>
        <w:tc>
          <w:tcPr>
            <w:tcW w:w="71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F9ACFC2" w14:textId="77777777" w:rsidR="003F4998" w:rsidRPr="00C36D79" w:rsidRDefault="003F4998" w:rsidP="003F4998">
            <w:pPr>
              <w:widowControl/>
              <w:spacing w:after="0" w:line="240" w:lineRule="auto"/>
              <w:ind w:right="57"/>
              <w:contextualSpacing/>
              <w:rPr>
                <w:rFonts w:ascii="Arial Narrow" w:eastAsia="Times New Roman" w:hAnsi="Arial Narrow"/>
                <w:color w:val="000000"/>
                <w:sz w:val="18"/>
                <w:szCs w:val="18"/>
              </w:rPr>
            </w:pPr>
            <w:hyperlink r:id="rId16" w:anchor="RANGE!gid=526409641" w:history="1">
              <w:r w:rsidRPr="00C36D79">
                <w:rPr>
                  <w:rFonts w:ascii="Arial Narrow" w:eastAsia="Times New Roman" w:hAnsi="Arial Narrow"/>
                  <w:color w:val="000000"/>
                  <w:sz w:val="18"/>
                  <w:szCs w:val="18"/>
                </w:rPr>
                <w:t>MIMAROPA</w:t>
              </w:r>
            </w:hyperlink>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214ADA" w14:textId="131BA77E"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061,040.78</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414CF6" w14:textId="2D40BFCC"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7,459</w:t>
            </w:r>
          </w:p>
        </w:tc>
        <w:tc>
          <w:tcPr>
            <w:tcW w:w="67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3242F3" w14:textId="40B51D55"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252,999.19</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3F25FD" w14:textId="641E8C80"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464,672.00</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A14037" w14:textId="585B0034"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486,211.45</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2947A4" w14:textId="0FCCCA1D"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1,264,923.42</w:t>
            </w:r>
          </w:p>
        </w:tc>
      </w:tr>
      <w:tr w:rsidR="003F4998" w:rsidRPr="00C36D79" w14:paraId="5B9BFF8D" w14:textId="77777777" w:rsidTr="003F4998">
        <w:trPr>
          <w:trHeight w:val="20"/>
        </w:trPr>
        <w:tc>
          <w:tcPr>
            <w:tcW w:w="71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6653260" w14:textId="77777777" w:rsidR="003F4998" w:rsidRPr="00C36D79" w:rsidRDefault="003F4998" w:rsidP="003F4998">
            <w:pPr>
              <w:widowControl/>
              <w:spacing w:after="0" w:line="240" w:lineRule="auto"/>
              <w:ind w:right="57"/>
              <w:contextualSpacing/>
              <w:rPr>
                <w:rFonts w:ascii="Arial Narrow" w:eastAsia="Times New Roman" w:hAnsi="Arial Narrow"/>
                <w:color w:val="000000"/>
                <w:sz w:val="18"/>
                <w:szCs w:val="18"/>
              </w:rPr>
            </w:pPr>
            <w:hyperlink r:id="rId17" w:anchor="RANGE!gid=991474912" w:history="1">
              <w:r w:rsidRPr="00C36D79">
                <w:rPr>
                  <w:rFonts w:ascii="Arial Narrow" w:eastAsia="Times New Roman" w:hAnsi="Arial Narrow"/>
                  <w:color w:val="000000"/>
                  <w:sz w:val="18"/>
                  <w:szCs w:val="18"/>
                </w:rPr>
                <w:t>V</w:t>
              </w:r>
            </w:hyperlink>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4A56FB" w14:textId="46D95BED"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F7A750" w14:textId="2725E7D6"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3,775</w:t>
            </w:r>
          </w:p>
        </w:tc>
        <w:tc>
          <w:tcPr>
            <w:tcW w:w="67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DA7085" w14:textId="3387A7A0"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721,987.75</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1B6A97" w14:textId="223BEC38"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232,559.40</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D51F9C" w14:textId="4542F411"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961,618.40</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2A8E25" w14:textId="1206A994"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8,916,165.55</w:t>
            </w:r>
          </w:p>
        </w:tc>
      </w:tr>
      <w:tr w:rsidR="003F4998" w:rsidRPr="00C36D79" w14:paraId="162900F2" w14:textId="77777777" w:rsidTr="003F4998">
        <w:trPr>
          <w:trHeight w:val="20"/>
        </w:trPr>
        <w:tc>
          <w:tcPr>
            <w:tcW w:w="71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AA7A376" w14:textId="77777777" w:rsidR="003F4998" w:rsidRPr="00C36D79" w:rsidRDefault="003F4998" w:rsidP="003F4998">
            <w:pPr>
              <w:widowControl/>
              <w:spacing w:after="0" w:line="240" w:lineRule="auto"/>
              <w:ind w:right="57"/>
              <w:contextualSpacing/>
              <w:rPr>
                <w:rFonts w:ascii="Arial Narrow" w:eastAsia="Times New Roman" w:hAnsi="Arial Narrow"/>
                <w:color w:val="000000"/>
                <w:sz w:val="18"/>
                <w:szCs w:val="18"/>
              </w:rPr>
            </w:pPr>
            <w:hyperlink r:id="rId18" w:anchor="RANGE!gid=1347618722" w:history="1">
              <w:r w:rsidRPr="00C36D79">
                <w:rPr>
                  <w:rFonts w:ascii="Arial Narrow" w:eastAsia="Times New Roman" w:hAnsi="Arial Narrow"/>
                  <w:color w:val="000000"/>
                  <w:sz w:val="18"/>
                  <w:szCs w:val="18"/>
                </w:rPr>
                <w:t>VI</w:t>
              </w:r>
            </w:hyperlink>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36942C" w14:textId="50B9A112"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1,336.42</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DF3F91" w14:textId="4A28AB4A"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511</w:t>
            </w:r>
          </w:p>
        </w:tc>
        <w:tc>
          <w:tcPr>
            <w:tcW w:w="67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966082" w14:textId="58376064"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948,887.86</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015C53" w14:textId="5E288071"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135,619.95</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3FDB28" w14:textId="3907F5F2"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088,932.18</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C762DF" w14:textId="3481910D"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374,776.41</w:t>
            </w:r>
          </w:p>
        </w:tc>
      </w:tr>
      <w:tr w:rsidR="003F4998" w:rsidRPr="00C36D79" w14:paraId="109A711D" w14:textId="77777777" w:rsidTr="003F4998">
        <w:trPr>
          <w:trHeight w:val="20"/>
        </w:trPr>
        <w:tc>
          <w:tcPr>
            <w:tcW w:w="71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E160806" w14:textId="77777777" w:rsidR="003F4998" w:rsidRPr="00C36D79" w:rsidRDefault="003F4998" w:rsidP="003F4998">
            <w:pPr>
              <w:widowControl/>
              <w:spacing w:after="0" w:line="240" w:lineRule="auto"/>
              <w:ind w:right="57"/>
              <w:contextualSpacing/>
              <w:rPr>
                <w:rFonts w:ascii="Arial Narrow" w:eastAsia="Times New Roman" w:hAnsi="Arial Narrow"/>
                <w:color w:val="000000"/>
                <w:sz w:val="18"/>
                <w:szCs w:val="18"/>
              </w:rPr>
            </w:pPr>
            <w:hyperlink r:id="rId19" w:anchor="RANGE!gid=805910130" w:history="1">
              <w:r w:rsidRPr="00C36D79">
                <w:rPr>
                  <w:rFonts w:ascii="Arial Narrow" w:eastAsia="Times New Roman" w:hAnsi="Arial Narrow"/>
                  <w:color w:val="000000"/>
                  <w:sz w:val="18"/>
                  <w:szCs w:val="18"/>
                </w:rPr>
                <w:t>VII</w:t>
              </w:r>
            </w:hyperlink>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3EAC4A" w14:textId="303101E7"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64721D" w14:textId="4B1ABEB5"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4,553</w:t>
            </w:r>
          </w:p>
        </w:tc>
        <w:tc>
          <w:tcPr>
            <w:tcW w:w="67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7ABDA5" w14:textId="60BBD231"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714,334.00</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CA2733" w14:textId="3BDE78C7"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325,716.33</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4EBB93" w14:textId="15EBCEB6"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298,164.05</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7ECD64" w14:textId="65F6B61B"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3,338,214.38</w:t>
            </w:r>
          </w:p>
        </w:tc>
      </w:tr>
      <w:tr w:rsidR="003F4998" w:rsidRPr="00C36D79" w14:paraId="6AF04518" w14:textId="77777777" w:rsidTr="003F4998">
        <w:trPr>
          <w:trHeight w:val="20"/>
        </w:trPr>
        <w:tc>
          <w:tcPr>
            <w:tcW w:w="71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FF21BB6" w14:textId="77777777" w:rsidR="003F4998" w:rsidRPr="00C36D79" w:rsidRDefault="003F4998" w:rsidP="003F4998">
            <w:pPr>
              <w:widowControl/>
              <w:spacing w:after="0" w:line="240" w:lineRule="auto"/>
              <w:ind w:right="57"/>
              <w:contextualSpacing/>
              <w:rPr>
                <w:rFonts w:ascii="Arial Narrow" w:eastAsia="Times New Roman" w:hAnsi="Arial Narrow"/>
                <w:color w:val="000000"/>
                <w:sz w:val="18"/>
                <w:szCs w:val="18"/>
              </w:rPr>
            </w:pPr>
            <w:hyperlink r:id="rId20" w:anchor="RANGE!gid=835182041" w:history="1">
              <w:r w:rsidRPr="00C36D79">
                <w:rPr>
                  <w:rFonts w:ascii="Arial Narrow" w:eastAsia="Times New Roman" w:hAnsi="Arial Narrow"/>
                  <w:color w:val="000000"/>
                  <w:sz w:val="18"/>
                  <w:szCs w:val="18"/>
                </w:rPr>
                <w:t>VIII</w:t>
              </w:r>
            </w:hyperlink>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1DD51B" w14:textId="7214498C"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285,000.00</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854B4B" w14:textId="03D21F1E"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883</w:t>
            </w:r>
          </w:p>
        </w:tc>
        <w:tc>
          <w:tcPr>
            <w:tcW w:w="67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A657F6" w14:textId="4183BFF3"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683,499.54</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89386E" w14:textId="01CAD857"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33,756.04</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46B96A" w14:textId="18F3A422"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3,537,613.66</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43FA91" w14:textId="672B04F0"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0,339,869.24</w:t>
            </w:r>
          </w:p>
        </w:tc>
      </w:tr>
      <w:tr w:rsidR="003F4998" w:rsidRPr="00C36D79" w14:paraId="33C9238E" w14:textId="77777777" w:rsidTr="003F4998">
        <w:trPr>
          <w:trHeight w:val="20"/>
        </w:trPr>
        <w:tc>
          <w:tcPr>
            <w:tcW w:w="71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E97A14F" w14:textId="77777777" w:rsidR="003F4998" w:rsidRPr="00C36D79" w:rsidRDefault="003F4998" w:rsidP="003F4998">
            <w:pPr>
              <w:widowControl/>
              <w:spacing w:after="0" w:line="240" w:lineRule="auto"/>
              <w:ind w:right="57"/>
              <w:contextualSpacing/>
              <w:rPr>
                <w:rFonts w:ascii="Arial Narrow" w:eastAsia="Times New Roman" w:hAnsi="Arial Narrow"/>
                <w:color w:val="000000"/>
                <w:sz w:val="18"/>
                <w:szCs w:val="18"/>
              </w:rPr>
            </w:pPr>
            <w:hyperlink r:id="rId21" w:anchor="RANGE!gid=802224948" w:history="1">
              <w:r w:rsidRPr="00C36D79">
                <w:rPr>
                  <w:rFonts w:ascii="Arial Narrow" w:eastAsia="Times New Roman" w:hAnsi="Arial Narrow"/>
                  <w:color w:val="000000"/>
                  <w:sz w:val="18"/>
                  <w:szCs w:val="18"/>
                </w:rPr>
                <w:t>IX</w:t>
              </w:r>
            </w:hyperlink>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140348" w14:textId="7B757919"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CEA1BF" w14:textId="5AEA7F5B"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650</w:t>
            </w:r>
          </w:p>
        </w:tc>
        <w:tc>
          <w:tcPr>
            <w:tcW w:w="67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1FE5E5" w14:textId="25256B95"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006,078.50</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C33CEF" w14:textId="4BE27BFA"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110,170.72</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05863F" w14:textId="035083AC"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608,949.60</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FC0E9A" w14:textId="77FDE8CB"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5,725,198.82</w:t>
            </w:r>
          </w:p>
        </w:tc>
      </w:tr>
      <w:tr w:rsidR="003F4998" w:rsidRPr="00C36D79" w14:paraId="55BE4ECC" w14:textId="77777777" w:rsidTr="003F4998">
        <w:trPr>
          <w:trHeight w:val="20"/>
        </w:trPr>
        <w:tc>
          <w:tcPr>
            <w:tcW w:w="71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665D0EF" w14:textId="77777777" w:rsidR="003F4998" w:rsidRPr="00C36D79" w:rsidRDefault="003F4998" w:rsidP="003F4998">
            <w:pPr>
              <w:widowControl/>
              <w:spacing w:after="0" w:line="240" w:lineRule="auto"/>
              <w:ind w:right="57"/>
              <w:contextualSpacing/>
              <w:rPr>
                <w:rFonts w:ascii="Arial Narrow" w:eastAsia="Times New Roman" w:hAnsi="Arial Narrow"/>
                <w:color w:val="000000"/>
                <w:sz w:val="18"/>
                <w:szCs w:val="18"/>
              </w:rPr>
            </w:pPr>
            <w:hyperlink r:id="rId22" w:anchor="RANGE!gid=934859144" w:history="1">
              <w:r w:rsidRPr="00C36D79">
                <w:rPr>
                  <w:rFonts w:ascii="Arial Narrow" w:eastAsia="Times New Roman" w:hAnsi="Arial Narrow"/>
                  <w:color w:val="000000"/>
                  <w:sz w:val="18"/>
                  <w:szCs w:val="18"/>
                </w:rPr>
                <w:t>X</w:t>
              </w:r>
            </w:hyperlink>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0D2C34" w14:textId="2F201B94"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116,679.92</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659664" w14:textId="024572E8"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20</w:t>
            </w:r>
          </w:p>
        </w:tc>
        <w:tc>
          <w:tcPr>
            <w:tcW w:w="67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474973" w14:textId="2512C683"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25,081.92</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D9B9C9" w14:textId="76FB3674"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008,955.67</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B93B58" w14:textId="22527296"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6,910,576.59</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268B65" w14:textId="0EE5F2C3"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2,161,294.10</w:t>
            </w:r>
          </w:p>
        </w:tc>
      </w:tr>
      <w:tr w:rsidR="003F4998" w:rsidRPr="00C36D79" w14:paraId="3017B5D9" w14:textId="77777777" w:rsidTr="003F4998">
        <w:trPr>
          <w:trHeight w:val="20"/>
        </w:trPr>
        <w:tc>
          <w:tcPr>
            <w:tcW w:w="71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0E1CF4A" w14:textId="77777777" w:rsidR="003F4998" w:rsidRPr="00C36D79" w:rsidRDefault="003F4998" w:rsidP="003F4998">
            <w:pPr>
              <w:widowControl/>
              <w:spacing w:after="0" w:line="240" w:lineRule="auto"/>
              <w:ind w:right="57"/>
              <w:contextualSpacing/>
              <w:rPr>
                <w:rFonts w:ascii="Arial Narrow" w:eastAsia="Times New Roman" w:hAnsi="Arial Narrow"/>
                <w:color w:val="000000"/>
                <w:sz w:val="18"/>
                <w:szCs w:val="18"/>
              </w:rPr>
            </w:pPr>
            <w:hyperlink r:id="rId23" w:anchor="RANGE!gid=1629368963" w:history="1">
              <w:r w:rsidRPr="00C36D79">
                <w:rPr>
                  <w:rFonts w:ascii="Arial Narrow" w:eastAsia="Times New Roman" w:hAnsi="Arial Narrow"/>
                  <w:color w:val="000000"/>
                  <w:sz w:val="18"/>
                  <w:szCs w:val="18"/>
                </w:rPr>
                <w:t>XI</w:t>
              </w:r>
            </w:hyperlink>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DA01ED" w14:textId="3499A9BB"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88DC35" w14:textId="5E4EDFB2"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820</w:t>
            </w:r>
          </w:p>
        </w:tc>
        <w:tc>
          <w:tcPr>
            <w:tcW w:w="67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74AD0D" w14:textId="01F21D5F"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654,922.00</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1FB6B8" w14:textId="5AE38B82"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823,317.00</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B1995F" w14:textId="5459C353"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710,491.30</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5593E6" w14:textId="345297C9"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1,188,730.30</w:t>
            </w:r>
          </w:p>
        </w:tc>
      </w:tr>
      <w:tr w:rsidR="003F4998" w:rsidRPr="00C36D79" w14:paraId="3ED59D11" w14:textId="77777777" w:rsidTr="003F4998">
        <w:trPr>
          <w:trHeight w:val="20"/>
        </w:trPr>
        <w:tc>
          <w:tcPr>
            <w:tcW w:w="71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8A810C3" w14:textId="77777777" w:rsidR="003F4998" w:rsidRPr="00C36D79" w:rsidRDefault="003F4998" w:rsidP="003F4998">
            <w:pPr>
              <w:widowControl/>
              <w:spacing w:after="0" w:line="240" w:lineRule="auto"/>
              <w:ind w:right="57"/>
              <w:contextualSpacing/>
              <w:rPr>
                <w:rFonts w:ascii="Arial Narrow" w:eastAsia="Times New Roman" w:hAnsi="Arial Narrow"/>
                <w:color w:val="000000"/>
                <w:sz w:val="18"/>
                <w:szCs w:val="18"/>
              </w:rPr>
            </w:pPr>
            <w:hyperlink r:id="rId24" w:anchor="RANGE!gid=315813862" w:history="1">
              <w:r w:rsidRPr="00C36D79">
                <w:rPr>
                  <w:rFonts w:ascii="Arial Narrow" w:eastAsia="Times New Roman" w:hAnsi="Arial Narrow"/>
                  <w:color w:val="000000"/>
                  <w:sz w:val="18"/>
                  <w:szCs w:val="18"/>
                </w:rPr>
                <w:t>XII</w:t>
              </w:r>
            </w:hyperlink>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97D4E5" w14:textId="11BF72AB"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969.85</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CF16AE" w14:textId="7B2D3BA6"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886</w:t>
            </w:r>
          </w:p>
        </w:tc>
        <w:tc>
          <w:tcPr>
            <w:tcW w:w="67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A5E19D" w14:textId="37CA7940"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662,345.00</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CD0AB2" w14:textId="54E70D93"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937,486.30</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200D28" w14:textId="146C56BC"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8,218,545.94</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A57DBD" w14:textId="391E016E"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5,819,347.09</w:t>
            </w:r>
          </w:p>
        </w:tc>
      </w:tr>
      <w:tr w:rsidR="003F4998" w:rsidRPr="00C36D79" w14:paraId="3EA87381" w14:textId="77777777" w:rsidTr="003F4998">
        <w:trPr>
          <w:trHeight w:val="20"/>
        </w:trPr>
        <w:tc>
          <w:tcPr>
            <w:tcW w:w="71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3F7741D" w14:textId="77777777" w:rsidR="003F4998" w:rsidRPr="00C36D79" w:rsidRDefault="003F4998" w:rsidP="003F4998">
            <w:pPr>
              <w:widowControl/>
              <w:spacing w:after="0" w:line="240" w:lineRule="auto"/>
              <w:ind w:right="57"/>
              <w:contextualSpacing/>
              <w:rPr>
                <w:rFonts w:ascii="Arial Narrow" w:eastAsia="Times New Roman" w:hAnsi="Arial Narrow"/>
                <w:color w:val="000000"/>
                <w:sz w:val="18"/>
                <w:szCs w:val="18"/>
              </w:rPr>
            </w:pPr>
            <w:hyperlink r:id="rId25" w:anchor="RANGE!gid=836647330" w:history="1">
              <w:r w:rsidRPr="00C36D79">
                <w:rPr>
                  <w:rFonts w:ascii="Arial Narrow" w:eastAsia="Times New Roman" w:hAnsi="Arial Narrow"/>
                  <w:color w:val="000000"/>
                  <w:sz w:val="18"/>
                  <w:szCs w:val="18"/>
                </w:rPr>
                <w:t>CARAGA</w:t>
              </w:r>
            </w:hyperlink>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2E3554" w14:textId="0BF70895"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C0CB94" w14:textId="678B6191"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352</w:t>
            </w:r>
          </w:p>
        </w:tc>
        <w:tc>
          <w:tcPr>
            <w:tcW w:w="67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4ED477" w14:textId="2B7DBD93"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228,676.04</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39C20F" w14:textId="1E5C6160"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770,317.38</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D67159" w14:textId="638B27A8"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315,857.11</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C72A24" w14:textId="1D6461DB"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1,314,850.53</w:t>
            </w:r>
          </w:p>
        </w:tc>
      </w:tr>
      <w:tr w:rsidR="003F4998" w:rsidRPr="00C36D79" w14:paraId="40887268" w14:textId="77777777" w:rsidTr="003F4998">
        <w:trPr>
          <w:trHeight w:val="20"/>
        </w:trPr>
        <w:tc>
          <w:tcPr>
            <w:tcW w:w="71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F640031" w14:textId="77777777" w:rsidR="003F4998" w:rsidRPr="00C36D79" w:rsidRDefault="003F4998" w:rsidP="003F4998">
            <w:pPr>
              <w:widowControl/>
              <w:spacing w:after="0" w:line="240" w:lineRule="auto"/>
              <w:ind w:right="57"/>
              <w:contextualSpacing/>
              <w:rPr>
                <w:rFonts w:ascii="Arial Narrow" w:eastAsia="Times New Roman" w:hAnsi="Arial Narrow"/>
                <w:color w:val="000000"/>
                <w:sz w:val="18"/>
                <w:szCs w:val="18"/>
              </w:rPr>
            </w:pPr>
            <w:hyperlink r:id="rId26" w:anchor="RANGE!gid=522761621" w:history="1">
              <w:r w:rsidRPr="00C36D79">
                <w:rPr>
                  <w:rFonts w:ascii="Arial Narrow" w:eastAsia="Times New Roman" w:hAnsi="Arial Narrow"/>
                  <w:color w:val="000000"/>
                  <w:sz w:val="18"/>
                  <w:szCs w:val="18"/>
                </w:rPr>
                <w:t>NCR</w:t>
              </w:r>
            </w:hyperlink>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6839F6" w14:textId="4A38AB26"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82,563.30</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8443E5" w14:textId="6416040B"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55</w:t>
            </w:r>
          </w:p>
        </w:tc>
        <w:tc>
          <w:tcPr>
            <w:tcW w:w="67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2D8482" w14:textId="68C1A7D3"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28,776.55</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411A4F" w14:textId="6A4272D5"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064,539.42</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9B338C" w14:textId="2E811441"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30,344.44</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155C73" w14:textId="0305BA6D"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606,223.71</w:t>
            </w:r>
          </w:p>
        </w:tc>
      </w:tr>
      <w:tr w:rsidR="003F4998" w:rsidRPr="00C36D79" w14:paraId="11855FD6" w14:textId="77777777" w:rsidTr="003F4998">
        <w:trPr>
          <w:trHeight w:val="20"/>
        </w:trPr>
        <w:tc>
          <w:tcPr>
            <w:tcW w:w="71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D99D653" w14:textId="77777777" w:rsidR="003F4998" w:rsidRPr="00C36D79" w:rsidRDefault="003F4998" w:rsidP="003F4998">
            <w:pPr>
              <w:widowControl/>
              <w:spacing w:after="0" w:line="240" w:lineRule="auto"/>
              <w:ind w:right="57"/>
              <w:contextualSpacing/>
              <w:rPr>
                <w:rFonts w:ascii="Arial Narrow" w:eastAsia="Times New Roman" w:hAnsi="Arial Narrow"/>
                <w:color w:val="000000"/>
                <w:sz w:val="18"/>
                <w:szCs w:val="18"/>
              </w:rPr>
            </w:pPr>
            <w:hyperlink r:id="rId27" w:anchor="RANGE!gid=2108079193" w:history="1">
              <w:r w:rsidRPr="00C36D79">
                <w:rPr>
                  <w:rFonts w:ascii="Arial Narrow" w:eastAsia="Times New Roman" w:hAnsi="Arial Narrow"/>
                  <w:color w:val="000000"/>
                  <w:sz w:val="18"/>
                  <w:szCs w:val="18"/>
                </w:rPr>
                <w:t>CAR</w:t>
              </w:r>
            </w:hyperlink>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C00020" w14:textId="24CB6DAE"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429,718.12</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D19A86" w14:textId="23E065ED"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6,762</w:t>
            </w:r>
          </w:p>
        </w:tc>
        <w:tc>
          <w:tcPr>
            <w:tcW w:w="67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21EAC9" w14:textId="55C4B33C"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805,517.63</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38EE46" w14:textId="4F70040A"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683,358.40</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19B153" w14:textId="1CBD804A"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765,461.98</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B471FA" w14:textId="74D62824" w:rsidR="003F4998" w:rsidRPr="00C36D79" w:rsidRDefault="003F4998" w:rsidP="003F4998">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2,684,056.13</w:t>
            </w:r>
          </w:p>
        </w:tc>
      </w:tr>
    </w:tbl>
    <w:p w14:paraId="5DB19E5A" w14:textId="103703F2" w:rsidR="002A2C5B" w:rsidRPr="008C088D" w:rsidRDefault="002A7D6A" w:rsidP="00BD5756">
      <w:pPr>
        <w:spacing w:after="0" w:line="240" w:lineRule="auto"/>
        <w:ind w:firstLine="284"/>
        <w:contextualSpacing/>
        <w:rPr>
          <w:rFonts w:ascii="Arial" w:eastAsia="Arial" w:hAnsi="Arial" w:cs="Arial"/>
          <w:i/>
          <w:sz w:val="16"/>
          <w:szCs w:val="16"/>
        </w:rPr>
      </w:pPr>
      <w:r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3F4998">
        <w:rPr>
          <w:rFonts w:ascii="Arial" w:eastAsia="Arial" w:hAnsi="Arial" w:cs="Arial"/>
          <w:i/>
          <w:sz w:val="16"/>
          <w:szCs w:val="16"/>
        </w:rPr>
        <w:t>05</w:t>
      </w:r>
      <w:r w:rsidR="00C12F0C">
        <w:rPr>
          <w:rFonts w:ascii="Arial" w:eastAsia="Arial" w:hAnsi="Arial" w:cs="Arial"/>
          <w:i/>
          <w:sz w:val="16"/>
          <w:szCs w:val="16"/>
        </w:rPr>
        <w:t xml:space="preserve"> August</w:t>
      </w:r>
      <w:r w:rsidR="005E18B1" w:rsidRPr="005E18B1">
        <w:rPr>
          <w:rFonts w:ascii="Arial" w:eastAsia="Arial" w:hAnsi="Arial" w:cs="Arial"/>
          <w:i/>
          <w:sz w:val="16"/>
          <w:szCs w:val="16"/>
        </w:rPr>
        <w:t xml:space="preserve"> </w:t>
      </w:r>
      <w:r w:rsidRPr="008C088D">
        <w:rPr>
          <w:rFonts w:ascii="Arial" w:eastAsia="Arial" w:hAnsi="Arial" w:cs="Arial"/>
          <w:i/>
          <w:sz w:val="16"/>
          <w:szCs w:val="16"/>
        </w:rPr>
        <w:t>2021, 4PM.</w:t>
      </w:r>
    </w:p>
    <w:p w14:paraId="502C95E6" w14:textId="1C4E4098" w:rsidR="00BD5756" w:rsidRPr="00A22E92" w:rsidRDefault="002A7D6A" w:rsidP="00A22E92">
      <w:pPr>
        <w:spacing w:after="0" w:line="240" w:lineRule="auto"/>
        <w:ind w:left="6480" w:firstLine="720"/>
        <w:contextualSpacing/>
        <w:jc w:val="right"/>
        <w:rPr>
          <w:rFonts w:ascii="Arial" w:eastAsia="Arial" w:hAnsi="Arial" w:cs="Arial"/>
          <w:i/>
          <w:color w:val="0070C0"/>
          <w:sz w:val="16"/>
          <w:szCs w:val="16"/>
        </w:rPr>
      </w:pPr>
      <w:r>
        <w:rPr>
          <w:rFonts w:ascii="Arial" w:eastAsia="Arial" w:hAnsi="Arial" w:cs="Arial"/>
          <w:i/>
          <w:color w:val="0070C0"/>
          <w:sz w:val="16"/>
          <w:szCs w:val="16"/>
        </w:rPr>
        <w:t>Source</w:t>
      </w:r>
      <w:r w:rsidR="0076747D">
        <w:rPr>
          <w:rFonts w:ascii="Arial" w:eastAsia="Arial" w:hAnsi="Arial" w:cs="Arial"/>
          <w:i/>
          <w:color w:val="0070C0"/>
          <w:sz w:val="16"/>
          <w:szCs w:val="16"/>
        </w:rPr>
        <w:t>s</w:t>
      </w:r>
      <w:r>
        <w:rPr>
          <w:rFonts w:ascii="Arial" w:eastAsia="Arial" w:hAnsi="Arial" w:cs="Arial"/>
          <w:i/>
          <w:color w:val="0070C0"/>
          <w:sz w:val="16"/>
          <w:szCs w:val="16"/>
        </w:rPr>
        <w:t>: DRMB and NRLMB</w:t>
      </w:r>
    </w:p>
    <w:p w14:paraId="7EB1F33D" w14:textId="77777777" w:rsidR="00A22E92" w:rsidRDefault="00A22E92">
      <w:pPr>
        <w:spacing w:after="0" w:line="240" w:lineRule="auto"/>
        <w:contextualSpacing/>
        <w:rPr>
          <w:rFonts w:ascii="Arial" w:eastAsia="Arial" w:hAnsi="Arial" w:cs="Arial"/>
          <w:b/>
          <w:color w:val="002060"/>
          <w:sz w:val="28"/>
          <w:szCs w:val="28"/>
        </w:rPr>
      </w:pPr>
    </w:p>
    <w:p w14:paraId="6C8A2DB5" w14:textId="618677E2"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0AAB5C6A" w:rsidR="002A2C5B" w:rsidRDefault="008330AB" w:rsidP="00D0513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D0513E">
              <w:rPr>
                <w:rFonts w:ascii="Arial" w:eastAsia="Arial" w:hAnsi="Arial" w:cs="Arial"/>
                <w:sz w:val="20"/>
                <w:szCs w:val="20"/>
              </w:rPr>
              <w:t>5</w:t>
            </w:r>
            <w:r w:rsidR="00C12F0C">
              <w:rPr>
                <w:rFonts w:ascii="Arial" w:eastAsia="Arial" w:hAnsi="Arial" w:cs="Arial"/>
                <w:sz w:val="20"/>
                <w:szCs w:val="20"/>
              </w:rPr>
              <w:t xml:space="preserve"> August</w:t>
            </w:r>
            <w:r w:rsidR="00E075CB" w:rsidRPr="00E075CB">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0AAEA15E" w14:textId="77777777" w:rsidR="00E33055" w:rsidRDefault="00E3305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3E1D721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2DD1564D" w:rsidR="002A2C5B" w:rsidRDefault="008330AB" w:rsidP="00D0513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D0513E">
              <w:rPr>
                <w:rFonts w:ascii="Arial" w:eastAsia="Arial" w:hAnsi="Arial" w:cs="Arial"/>
                <w:sz w:val="20"/>
                <w:szCs w:val="20"/>
              </w:rPr>
              <w:t>5</w:t>
            </w:r>
            <w:r w:rsidR="00C12F0C">
              <w:rPr>
                <w:rFonts w:ascii="Arial" w:eastAsia="Arial" w:hAnsi="Arial" w:cs="Arial"/>
                <w:sz w:val="20"/>
                <w:szCs w:val="20"/>
              </w:rPr>
              <w:t xml:space="preserve"> August</w:t>
            </w:r>
            <w:r w:rsidR="00C12F0C" w:rsidRPr="00E075CB">
              <w:rPr>
                <w:rFonts w:ascii="Arial" w:eastAsia="Arial" w:hAnsi="Arial" w:cs="Arial"/>
                <w:sz w:val="20"/>
                <w:szCs w:val="20"/>
              </w:rPr>
              <w:t xml:space="preserve"> </w:t>
            </w:r>
            <w:r w:rsidR="00E075CB" w:rsidRPr="00E075CB">
              <w:rPr>
                <w:rFonts w:ascii="Arial" w:eastAsia="Arial" w:hAnsi="Arial" w:cs="Arial"/>
                <w:sz w:val="20"/>
                <w:szCs w:val="20"/>
              </w:rPr>
              <w:t>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1E4555CF" w:rsidR="002A2C5B" w:rsidRPr="00631247" w:rsidRDefault="005164C1" w:rsidP="00E075C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4</w:t>
            </w:r>
            <w:r w:rsidR="000D7A28">
              <w:rPr>
                <w:rFonts w:ascii="Arial" w:eastAsia="Arial" w:hAnsi="Arial" w:cs="Arial"/>
                <w:sz w:val="20"/>
                <w:szCs w:val="20"/>
              </w:rPr>
              <w:t xml:space="preserve"> August</w:t>
            </w:r>
            <w:r w:rsidR="002A7D6A" w:rsidRPr="00E075CB">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3C5BEB" w14:textId="520FD96F" w:rsidR="00454A71" w:rsidRPr="00454A71" w:rsidRDefault="002A7D6A" w:rsidP="00454A71">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631247" w:rsidRPr="00631247"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lastRenderedPageBreak/>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Total</w:t>
                  </w:r>
                </w:p>
              </w:tc>
            </w:tr>
            <w:tr w:rsidR="00631247" w:rsidRPr="00631247"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2,100,000.00</w:t>
                  </w:r>
                </w:p>
              </w:tc>
            </w:tr>
            <w:tr w:rsidR="00631247" w:rsidRPr="00631247"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14,625,000.00</w:t>
                  </w:r>
                </w:p>
              </w:tc>
            </w:tr>
            <w:tr w:rsidR="00631247" w:rsidRPr="00631247"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6,507,500.00</w:t>
                  </w:r>
                </w:p>
              </w:tc>
            </w:tr>
            <w:tr w:rsidR="00631247" w:rsidRPr="00631247"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250,000.00</w:t>
                  </w:r>
                </w:p>
              </w:tc>
            </w:tr>
            <w:tr w:rsidR="00631247" w:rsidRPr="00631247"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8,392,500.00</w:t>
                  </w:r>
                </w:p>
              </w:tc>
            </w:tr>
            <w:tr w:rsidR="00631247" w:rsidRPr="00631247"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7,442,500.00</w:t>
                  </w:r>
                </w:p>
              </w:tc>
            </w:tr>
            <w:tr w:rsidR="00631247" w:rsidRPr="00631247"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915,000.00</w:t>
                  </w:r>
                </w:p>
              </w:tc>
            </w:tr>
            <w:tr w:rsidR="00631247" w:rsidRPr="00631247"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0,722,500.00</w:t>
                  </w:r>
                </w:p>
              </w:tc>
            </w:tr>
            <w:tr w:rsidR="00631247" w:rsidRPr="00631247"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500,000.00</w:t>
                  </w:r>
                </w:p>
              </w:tc>
            </w:tr>
            <w:tr w:rsidR="00631247" w:rsidRPr="00631247"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8,850,000.00</w:t>
                  </w:r>
                </w:p>
              </w:tc>
            </w:tr>
            <w:tr w:rsidR="00631247" w:rsidRPr="00631247"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Pr="00631247"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Pr="00631247"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500,000.00</w:t>
                  </w:r>
                </w:p>
              </w:tc>
            </w:tr>
            <w:tr w:rsidR="00631247" w:rsidRPr="00631247"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485,000.00</w:t>
                  </w:r>
                </w:p>
              </w:tc>
            </w:tr>
            <w:tr w:rsidR="00631247" w:rsidRPr="00631247"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9,120,000.00</w:t>
                  </w:r>
                </w:p>
              </w:tc>
            </w:tr>
            <w:tr w:rsidR="00631247" w:rsidRPr="00631247"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Pr="00631247" w:rsidRDefault="002A7D6A">
                  <w:pPr>
                    <w:spacing w:after="0" w:line="240" w:lineRule="auto"/>
                    <w:contextualSpacing/>
                    <w:jc w:val="both"/>
                    <w:rPr>
                      <w:rFonts w:ascii="Arial" w:eastAsia="Arial" w:hAnsi="Arial" w:cs="Arial"/>
                      <w:b/>
                      <w:sz w:val="16"/>
                      <w:szCs w:val="16"/>
                    </w:rPr>
                  </w:pPr>
                  <w:r w:rsidRPr="00631247">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365,410,000.00</w:t>
                  </w:r>
                </w:p>
              </w:tc>
            </w:tr>
          </w:tbl>
          <w:p w14:paraId="2EB47596" w14:textId="77777777" w:rsidR="00454A71" w:rsidRDefault="00454A71" w:rsidP="00454A71">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40081B9" w14:textId="486A3D0A"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26DFC227" w:rsidR="002A2C5B" w:rsidRPr="00631247" w:rsidRDefault="00D53A0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631247">
              <w:rPr>
                <w:rFonts w:ascii="Arial" w:eastAsia="Arial" w:hAnsi="Arial" w:cs="Arial"/>
                <w:sz w:val="20"/>
                <w:szCs w:val="20"/>
              </w:rPr>
              <w:t>1</w:t>
            </w:r>
            <w:r w:rsidR="00DE55D7" w:rsidRPr="00631247">
              <w:rPr>
                <w:rFonts w:ascii="Arial" w:eastAsia="Arial" w:hAnsi="Arial" w:cs="Arial"/>
                <w:sz w:val="20"/>
                <w:szCs w:val="20"/>
              </w:rPr>
              <w:t>3</w:t>
            </w:r>
            <w:r w:rsidR="00084056" w:rsidRPr="00631247">
              <w:rPr>
                <w:rFonts w:ascii="Arial" w:eastAsia="Arial" w:hAnsi="Arial" w:cs="Arial"/>
                <w:sz w:val="20"/>
                <w:szCs w:val="20"/>
              </w:rPr>
              <w:t xml:space="preserve"> J</w:t>
            </w:r>
            <w:r w:rsidR="002205A0" w:rsidRPr="00631247">
              <w:rPr>
                <w:rFonts w:ascii="Arial" w:eastAsia="Arial" w:hAnsi="Arial" w:cs="Arial"/>
                <w:sz w:val="20"/>
                <w:szCs w:val="20"/>
              </w:rPr>
              <w:t>uly</w:t>
            </w:r>
            <w:r w:rsidR="002A7D6A" w:rsidRPr="0063124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668535B2"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A total of 11,</w:t>
            </w:r>
            <w:r w:rsidR="002A394E" w:rsidRPr="00631247">
              <w:rPr>
                <w:rFonts w:ascii="Arial" w:eastAsia="Arial" w:hAnsi="Arial" w:cs="Arial"/>
                <w:sz w:val="20"/>
                <w:szCs w:val="19"/>
              </w:rPr>
              <w:t>468</w:t>
            </w:r>
            <w:r w:rsidRPr="00631247">
              <w:rPr>
                <w:rFonts w:ascii="Arial" w:eastAsia="Arial" w:hAnsi="Arial" w:cs="Arial"/>
                <w:sz w:val="20"/>
                <w:szCs w:val="19"/>
              </w:rPr>
              <w:t xml:space="preserve"> FFPs amounting to ₱5,8</w:t>
            </w:r>
            <w:r w:rsidR="002A394E" w:rsidRPr="00631247">
              <w:rPr>
                <w:rFonts w:ascii="Arial" w:eastAsia="Arial" w:hAnsi="Arial" w:cs="Arial"/>
                <w:sz w:val="20"/>
                <w:szCs w:val="19"/>
              </w:rPr>
              <w:t>8</w:t>
            </w:r>
            <w:r w:rsidRPr="00631247">
              <w:rPr>
                <w:rFonts w:ascii="Arial" w:eastAsia="Arial" w:hAnsi="Arial" w:cs="Arial"/>
                <w:sz w:val="20"/>
                <w:szCs w:val="19"/>
              </w:rPr>
              <w:t>4,</w:t>
            </w:r>
            <w:r w:rsidR="002A394E" w:rsidRPr="00631247">
              <w:rPr>
                <w:rFonts w:ascii="Arial" w:eastAsia="Arial" w:hAnsi="Arial" w:cs="Arial"/>
                <w:sz w:val="20"/>
                <w:szCs w:val="19"/>
              </w:rPr>
              <w:t>029</w:t>
            </w:r>
            <w:r w:rsidRPr="00631247">
              <w:rPr>
                <w:rFonts w:ascii="Arial" w:eastAsia="Arial" w:hAnsi="Arial" w:cs="Arial"/>
                <w:sz w:val="20"/>
                <w:szCs w:val="19"/>
              </w:rPr>
              <w:t>.</w:t>
            </w:r>
            <w:r w:rsidR="002A394E" w:rsidRPr="00631247">
              <w:rPr>
                <w:rFonts w:ascii="Arial" w:eastAsia="Arial" w:hAnsi="Arial" w:cs="Arial"/>
                <w:sz w:val="20"/>
                <w:szCs w:val="19"/>
              </w:rPr>
              <w:t>30</w:t>
            </w:r>
            <w:r w:rsidRPr="00631247">
              <w:rPr>
                <w:rFonts w:ascii="Arial" w:eastAsia="Arial" w:hAnsi="Arial" w:cs="Arial"/>
                <w:sz w:val="20"/>
                <w:szCs w:val="19"/>
              </w:rPr>
              <w:t xml:space="preserve"> and 117 Hygiene Kits amounting to ₱172,399.50 were provided to the Locally Stranded Individuals (LSIs) in CAR.</w:t>
            </w:r>
          </w:p>
          <w:p w14:paraId="12C6860E"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On-going prepositioning of Food and Non-food Items to the provinces</w:t>
            </w:r>
          </w:p>
          <w:p w14:paraId="342007A8"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Pr="00631247"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Pr="00631247"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631247">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631247" w:rsidRPr="00631247" w14:paraId="656B84D3" w14:textId="77777777">
              <w:tc>
                <w:tcPr>
                  <w:tcW w:w="1370" w:type="pct"/>
                  <w:shd w:val="clear" w:color="auto" w:fill="D9D9D9" w:themeFill="background1" w:themeFillShade="D9"/>
                  <w:vAlign w:val="center"/>
                </w:tcPr>
                <w:p w14:paraId="522B7B0E"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631247" w:rsidRDefault="002A7D6A">
                  <w:pPr>
                    <w:widowControl/>
                    <w:spacing w:after="0" w:line="240" w:lineRule="auto"/>
                    <w:ind w:right="57"/>
                    <w:contextualSpacing/>
                    <w:jc w:val="center"/>
                    <w:rPr>
                      <w:rFonts w:ascii="Arial" w:eastAsia="Arial" w:hAnsi="Arial" w:cs="Arial"/>
                      <w:b/>
                      <w:sz w:val="16"/>
                      <w:szCs w:val="16"/>
                    </w:rPr>
                  </w:pPr>
                  <w:r w:rsidRPr="00631247">
                    <w:rPr>
                      <w:rFonts w:ascii="Arial" w:eastAsia="Arial" w:hAnsi="Arial" w:cs="Arial"/>
                      <w:b/>
                      <w:sz w:val="16"/>
                      <w:szCs w:val="16"/>
                    </w:rPr>
                    <w:t>TOTAL AMOUNT PAID (PhP)</w:t>
                  </w:r>
                </w:p>
              </w:tc>
            </w:tr>
            <w:tr w:rsidR="00631247" w:rsidRPr="00631247" w14:paraId="1223ED61" w14:textId="77777777">
              <w:tc>
                <w:tcPr>
                  <w:tcW w:w="5000" w:type="pct"/>
                  <w:gridSpan w:val="3"/>
                  <w:shd w:val="clear" w:color="auto" w:fill="EAF1DD" w:themeFill="accent3" w:themeFillTint="33"/>
                  <w:vAlign w:val="center"/>
                </w:tcPr>
                <w:p w14:paraId="68D36DB0"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FIRST TRANCHE</w:t>
                  </w:r>
                </w:p>
              </w:tc>
            </w:tr>
            <w:tr w:rsidR="00631247" w:rsidRPr="00631247" w14:paraId="6ECC1C27" w14:textId="77777777">
              <w:tc>
                <w:tcPr>
                  <w:tcW w:w="1370" w:type="pct"/>
                </w:tcPr>
                <w:p w14:paraId="0756600F"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Non-4Ps</w:t>
                  </w:r>
                </w:p>
              </w:tc>
              <w:tc>
                <w:tcPr>
                  <w:tcW w:w="1920" w:type="pct"/>
                </w:tcPr>
                <w:p w14:paraId="17AFCD4F"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345,309</w:t>
                  </w:r>
                </w:p>
              </w:tc>
              <w:tc>
                <w:tcPr>
                  <w:tcW w:w="1710" w:type="pct"/>
                </w:tcPr>
                <w:p w14:paraId="4E640978"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1,895,361,350.00</w:t>
                  </w:r>
                </w:p>
              </w:tc>
            </w:tr>
            <w:tr w:rsidR="00631247" w:rsidRPr="00631247" w14:paraId="27B24FB3" w14:textId="77777777">
              <w:tc>
                <w:tcPr>
                  <w:tcW w:w="1370" w:type="pct"/>
                </w:tcPr>
                <w:p w14:paraId="27610306"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4Ps</w:t>
                  </w:r>
                </w:p>
              </w:tc>
              <w:tc>
                <w:tcPr>
                  <w:tcW w:w="1920" w:type="pct"/>
                </w:tcPr>
                <w:p w14:paraId="4FBDC496"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73,009</w:t>
                  </w:r>
                </w:p>
              </w:tc>
              <w:tc>
                <w:tcPr>
                  <w:tcW w:w="1710" w:type="pct"/>
                </w:tcPr>
                <w:p w14:paraId="3E2B8C4E"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302,987,350.00</w:t>
                  </w:r>
                </w:p>
              </w:tc>
            </w:tr>
            <w:tr w:rsidR="00631247" w:rsidRPr="00631247" w14:paraId="1864E802" w14:textId="77777777">
              <w:tc>
                <w:tcPr>
                  <w:tcW w:w="5000" w:type="pct"/>
                  <w:gridSpan w:val="3"/>
                  <w:shd w:val="clear" w:color="auto" w:fill="EAF1DD" w:themeFill="accent3" w:themeFillTint="33"/>
                  <w:vAlign w:val="center"/>
                </w:tcPr>
                <w:p w14:paraId="7EA844D0"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SECOND TRANCHE</w:t>
                  </w:r>
                </w:p>
              </w:tc>
            </w:tr>
            <w:tr w:rsidR="00631247" w:rsidRPr="00631247" w14:paraId="379FB482" w14:textId="77777777">
              <w:tc>
                <w:tcPr>
                  <w:tcW w:w="1370" w:type="pct"/>
                </w:tcPr>
                <w:p w14:paraId="722565B9"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Non-4Ps</w:t>
                  </w:r>
                </w:p>
              </w:tc>
              <w:tc>
                <w:tcPr>
                  <w:tcW w:w="1920" w:type="pct"/>
                </w:tcPr>
                <w:p w14:paraId="1FBC519C"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96,944</w:t>
                  </w:r>
                </w:p>
              </w:tc>
              <w:tc>
                <w:tcPr>
                  <w:tcW w:w="1710" w:type="pct"/>
                </w:tcPr>
                <w:p w14:paraId="16939AA0"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533,192,000.00</w:t>
                  </w:r>
                </w:p>
              </w:tc>
            </w:tr>
            <w:tr w:rsidR="00631247" w:rsidRPr="00631247" w14:paraId="2C674960" w14:textId="77777777">
              <w:tc>
                <w:tcPr>
                  <w:tcW w:w="1370" w:type="pct"/>
                </w:tcPr>
                <w:p w14:paraId="04DCA48A"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4Ps</w:t>
                  </w:r>
                </w:p>
              </w:tc>
              <w:tc>
                <w:tcPr>
                  <w:tcW w:w="1920" w:type="pct"/>
                </w:tcPr>
                <w:p w14:paraId="1FA0F649"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13,597</w:t>
                  </w:r>
                </w:p>
              </w:tc>
              <w:tc>
                <w:tcPr>
                  <w:tcW w:w="1710" w:type="pct"/>
                </w:tcPr>
                <w:p w14:paraId="7D15122D"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56,427,550.00</w:t>
                  </w:r>
                </w:p>
              </w:tc>
            </w:tr>
          </w:tbl>
          <w:p w14:paraId="1176B9A0"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74AA9E13" w:rsidR="002A2C5B" w:rsidRPr="00C12F0C" w:rsidRDefault="008330AB" w:rsidP="006C1D8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Pr>
                <w:rFonts w:ascii="Arial" w:eastAsia="Arial" w:hAnsi="Arial" w:cs="Arial"/>
                <w:color w:val="0070C0"/>
                <w:sz w:val="20"/>
                <w:szCs w:val="20"/>
              </w:rPr>
              <w:t>0</w:t>
            </w:r>
            <w:r w:rsidR="006C1D88">
              <w:rPr>
                <w:rFonts w:ascii="Arial" w:eastAsia="Arial" w:hAnsi="Arial" w:cs="Arial"/>
                <w:color w:val="0070C0"/>
                <w:sz w:val="20"/>
                <w:szCs w:val="20"/>
              </w:rPr>
              <w:t>4</w:t>
            </w:r>
            <w:r w:rsidR="000D7A28" w:rsidRPr="000D7A28">
              <w:rPr>
                <w:rFonts w:ascii="Arial" w:eastAsia="Arial" w:hAnsi="Arial" w:cs="Arial"/>
                <w:color w:val="0070C0"/>
                <w:sz w:val="20"/>
                <w:szCs w:val="20"/>
              </w:rPr>
              <w:t xml:space="preserve"> August</w:t>
            </w:r>
            <w:r w:rsidR="002A7D6A" w:rsidRPr="000D7A28">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05F61E69" w:rsidR="002A2C5B" w:rsidRDefault="00A76B9A">
            <w:pPr>
              <w:pStyle w:val="ListParagraph"/>
              <w:numPr>
                <w:ilvl w:val="0"/>
                <w:numId w:val="6"/>
              </w:numPr>
              <w:spacing w:after="0" w:line="240" w:lineRule="auto"/>
              <w:jc w:val="both"/>
              <w:rPr>
                <w:rFonts w:ascii="Arial" w:eastAsia="Arial" w:hAnsi="Arial" w:cs="Arial"/>
                <w:color w:val="0070C0"/>
                <w:sz w:val="20"/>
                <w:szCs w:val="19"/>
              </w:rPr>
            </w:pPr>
            <w:r w:rsidRPr="000D7A28">
              <w:rPr>
                <w:rFonts w:ascii="Arial" w:eastAsia="Arial" w:hAnsi="Arial" w:cs="Arial"/>
                <w:color w:val="0070C0"/>
                <w:sz w:val="20"/>
                <w:szCs w:val="19"/>
              </w:rPr>
              <w:t>A total of</w:t>
            </w:r>
            <w:r w:rsidR="00B340EC" w:rsidRPr="000D7A28">
              <w:rPr>
                <w:rFonts w:ascii="Arial" w:eastAsia="Arial" w:hAnsi="Arial" w:cs="Arial"/>
                <w:color w:val="0070C0"/>
                <w:sz w:val="20"/>
                <w:szCs w:val="19"/>
              </w:rPr>
              <w:t xml:space="preserve"> </w:t>
            </w:r>
            <w:r w:rsidR="008C00F9" w:rsidRPr="000D7A28">
              <w:rPr>
                <w:rFonts w:ascii="Arial" w:eastAsia="Arial" w:hAnsi="Arial" w:cs="Arial"/>
                <w:b/>
                <w:bCs/>
                <w:color w:val="0070C0"/>
                <w:sz w:val="20"/>
                <w:szCs w:val="19"/>
              </w:rPr>
              <w:t>3</w:t>
            </w:r>
            <w:r w:rsidR="006C1D88">
              <w:rPr>
                <w:rFonts w:ascii="Arial" w:eastAsia="Arial" w:hAnsi="Arial" w:cs="Arial"/>
                <w:b/>
                <w:bCs/>
                <w:color w:val="0070C0"/>
                <w:sz w:val="20"/>
                <w:szCs w:val="19"/>
              </w:rPr>
              <w:t>9</w:t>
            </w:r>
            <w:r w:rsidR="00B16230" w:rsidRPr="000D7A28">
              <w:rPr>
                <w:rFonts w:ascii="Arial" w:eastAsia="Arial" w:hAnsi="Arial" w:cs="Arial"/>
                <w:b/>
                <w:bCs/>
                <w:color w:val="0070C0"/>
                <w:sz w:val="20"/>
                <w:szCs w:val="19"/>
              </w:rPr>
              <w:t xml:space="preserve"> </w:t>
            </w:r>
            <w:r w:rsidR="003D6CDF" w:rsidRPr="000D7A28">
              <w:rPr>
                <w:rFonts w:ascii="Arial" w:eastAsia="Arial" w:hAnsi="Arial" w:cs="Arial"/>
                <w:b/>
                <w:bCs/>
                <w:color w:val="0070C0"/>
                <w:sz w:val="20"/>
                <w:szCs w:val="19"/>
              </w:rPr>
              <w:t>personnel</w:t>
            </w:r>
            <w:r w:rsidR="002A7D6A" w:rsidRPr="000D7A28">
              <w:rPr>
                <w:rFonts w:ascii="Arial" w:eastAsia="Arial" w:hAnsi="Arial" w:cs="Arial"/>
                <w:color w:val="0070C0"/>
                <w:sz w:val="20"/>
                <w:szCs w:val="19"/>
              </w:rPr>
              <w:t xml:space="preserve"> </w:t>
            </w:r>
            <w:r w:rsidR="000B6A17" w:rsidRPr="000D7A28">
              <w:rPr>
                <w:rFonts w:ascii="Arial" w:eastAsia="Arial" w:hAnsi="Arial" w:cs="Arial"/>
                <w:color w:val="0070C0"/>
                <w:sz w:val="20"/>
                <w:szCs w:val="19"/>
              </w:rPr>
              <w:t>are</w:t>
            </w:r>
            <w:r w:rsidR="002A7D6A" w:rsidRPr="000D7A28">
              <w:rPr>
                <w:rFonts w:ascii="Arial" w:eastAsia="Arial" w:hAnsi="Arial" w:cs="Arial"/>
                <w:color w:val="0070C0"/>
                <w:sz w:val="20"/>
                <w:szCs w:val="19"/>
              </w:rPr>
              <w:t xml:space="preserve"> on duty/deployed region-wide to conduct response operation and to monitor and execute SAP implementation in the Region.</w:t>
            </w:r>
          </w:p>
          <w:p w14:paraId="0C3AC71B" w14:textId="611B9130" w:rsidR="002A2C5B" w:rsidRPr="00A22E92" w:rsidRDefault="002A7D6A" w:rsidP="00A22E92">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 xml:space="preserve">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w:t>
            </w:r>
            <w:r w:rsidRPr="00C12F0C">
              <w:rPr>
                <w:rFonts w:ascii="Arial" w:eastAsia="Arial" w:hAnsi="Arial" w:cs="Arial"/>
                <w:sz w:val="20"/>
                <w:szCs w:val="19"/>
              </w:rPr>
              <w:lastRenderedPageBreak/>
              <w:t>among RIMT and other RDRRMC1 members is also maintained for smooth operation against COVID-19 pandemic.</w:t>
            </w:r>
          </w:p>
          <w:p w14:paraId="0DF72499" w14:textId="77777777" w:rsidR="00C12F0C" w:rsidRPr="00C12F0C" w:rsidRDefault="00C12F0C">
            <w:pPr>
              <w:spacing w:after="0" w:line="240" w:lineRule="auto"/>
              <w:jc w:val="both"/>
              <w:rPr>
                <w:rFonts w:ascii="Arial" w:eastAsia="Arial" w:hAnsi="Arial" w:cs="Arial"/>
                <w:sz w:val="20"/>
                <w:szCs w:val="19"/>
              </w:rPr>
            </w:pPr>
          </w:p>
          <w:p w14:paraId="45F51393" w14:textId="77777777" w:rsidR="002A2C5B" w:rsidRPr="00C12F0C" w:rsidRDefault="002A7D6A">
            <w:pPr>
              <w:spacing w:after="0" w:line="240" w:lineRule="auto"/>
              <w:contextualSpacing/>
              <w:jc w:val="both"/>
              <w:rPr>
                <w:rFonts w:ascii="Arial" w:eastAsia="Arial" w:hAnsi="Arial" w:cs="Arial"/>
                <w:b/>
                <w:sz w:val="20"/>
                <w:szCs w:val="19"/>
              </w:rPr>
            </w:pPr>
            <w:r w:rsidRPr="00C12F0C">
              <w:rPr>
                <w:rFonts w:ascii="Arial" w:eastAsia="Arial" w:hAnsi="Arial" w:cs="Arial"/>
                <w:b/>
                <w:sz w:val="20"/>
                <w:szCs w:val="19"/>
              </w:rPr>
              <w:t>Social Amelioration Program (SAP)</w:t>
            </w:r>
          </w:p>
          <w:p w14:paraId="6B996167" w14:textId="460F914E" w:rsidR="008330AB" w:rsidRPr="008330AB" w:rsidRDefault="008330AB" w:rsidP="008330AB">
            <w:pPr>
              <w:pStyle w:val="ListParagraph"/>
              <w:numPr>
                <w:ilvl w:val="0"/>
                <w:numId w:val="6"/>
              </w:numPr>
              <w:spacing w:after="0" w:line="240" w:lineRule="auto"/>
              <w:jc w:val="both"/>
              <w:rPr>
                <w:rFonts w:ascii="Arial" w:eastAsia="Arial" w:hAnsi="Arial" w:cs="Arial"/>
                <w:color w:val="0070C0"/>
                <w:sz w:val="20"/>
                <w:szCs w:val="19"/>
              </w:rPr>
            </w:pPr>
            <w:r w:rsidRPr="008330AB">
              <w:rPr>
                <w:rFonts w:ascii="Arial" w:eastAsia="Arial" w:hAnsi="Arial" w:cs="Arial"/>
                <w:color w:val="0070C0"/>
                <w:sz w:val="20"/>
                <w:szCs w:val="19"/>
              </w:rPr>
              <w:t>DSWD</w:t>
            </w:r>
            <w:r>
              <w:rPr>
                <w:rFonts w:ascii="Arial" w:eastAsia="Arial" w:hAnsi="Arial" w:cs="Arial"/>
                <w:color w:val="0070C0"/>
                <w:sz w:val="20"/>
                <w:szCs w:val="19"/>
              </w:rPr>
              <w:t xml:space="preserve">-FO I </w:t>
            </w:r>
            <w:r w:rsidRPr="008330AB">
              <w:rPr>
                <w:rFonts w:ascii="Arial" w:eastAsia="Arial" w:hAnsi="Arial" w:cs="Arial"/>
                <w:color w:val="0070C0"/>
                <w:sz w:val="20"/>
                <w:szCs w:val="19"/>
              </w:rPr>
              <w:t>Regional Director (RD) Marie</w:t>
            </w:r>
            <w:r>
              <w:rPr>
                <w:rFonts w:ascii="Arial" w:eastAsia="Arial" w:hAnsi="Arial" w:cs="Arial"/>
                <w:color w:val="0070C0"/>
                <w:sz w:val="20"/>
                <w:szCs w:val="19"/>
              </w:rPr>
              <w:t xml:space="preserve"> </w:t>
            </w:r>
            <w:r w:rsidRPr="008330AB">
              <w:rPr>
                <w:rFonts w:ascii="Arial" w:eastAsia="Arial" w:hAnsi="Arial" w:cs="Arial"/>
                <w:color w:val="0070C0"/>
                <w:sz w:val="20"/>
                <w:szCs w:val="19"/>
              </w:rPr>
              <w:t>Angela S. Gopalan together with Incident Commander (IC) Anniely J.</w:t>
            </w:r>
            <w:r>
              <w:rPr>
                <w:rFonts w:ascii="Arial" w:eastAsia="Arial" w:hAnsi="Arial" w:cs="Arial"/>
                <w:color w:val="0070C0"/>
                <w:sz w:val="20"/>
                <w:szCs w:val="19"/>
              </w:rPr>
              <w:t xml:space="preserve"> </w:t>
            </w:r>
            <w:r w:rsidRPr="008330AB">
              <w:rPr>
                <w:rFonts w:ascii="Arial" w:eastAsia="Arial" w:hAnsi="Arial" w:cs="Arial"/>
                <w:color w:val="0070C0"/>
                <w:sz w:val="20"/>
                <w:szCs w:val="19"/>
              </w:rPr>
              <w:t>Ferrer participated in a meeting via video conference with the</w:t>
            </w:r>
            <w:r>
              <w:rPr>
                <w:rFonts w:ascii="Arial" w:eastAsia="Arial" w:hAnsi="Arial" w:cs="Arial"/>
                <w:color w:val="0070C0"/>
                <w:sz w:val="20"/>
                <w:szCs w:val="19"/>
              </w:rPr>
              <w:t xml:space="preserve"> </w:t>
            </w:r>
            <w:r w:rsidRPr="008330AB">
              <w:rPr>
                <w:rFonts w:ascii="Arial" w:eastAsia="Arial" w:hAnsi="Arial" w:cs="Arial"/>
                <w:color w:val="0070C0"/>
                <w:sz w:val="20"/>
                <w:szCs w:val="19"/>
              </w:rPr>
              <w:t>Secretary, Undersecretary Danilo G. Pamonag, DSWD SAP Small</w:t>
            </w:r>
            <w:r>
              <w:rPr>
                <w:rFonts w:ascii="Arial" w:eastAsia="Arial" w:hAnsi="Arial" w:cs="Arial"/>
                <w:color w:val="0070C0"/>
                <w:sz w:val="20"/>
                <w:szCs w:val="19"/>
              </w:rPr>
              <w:t xml:space="preserve"> </w:t>
            </w:r>
            <w:r w:rsidRPr="008330AB">
              <w:rPr>
                <w:rFonts w:ascii="Arial" w:eastAsia="Arial" w:hAnsi="Arial" w:cs="Arial"/>
                <w:color w:val="0070C0"/>
                <w:sz w:val="20"/>
                <w:szCs w:val="19"/>
              </w:rPr>
              <w:t xml:space="preserve">Working Group and other RDs </w:t>
            </w:r>
            <w:r>
              <w:rPr>
                <w:rFonts w:ascii="Arial" w:eastAsia="Arial" w:hAnsi="Arial" w:cs="Arial"/>
                <w:color w:val="0070C0"/>
                <w:sz w:val="20"/>
                <w:szCs w:val="19"/>
              </w:rPr>
              <w:t xml:space="preserve">on 30 July 2021 </w:t>
            </w:r>
            <w:r w:rsidRPr="008330AB">
              <w:rPr>
                <w:rFonts w:ascii="Arial" w:eastAsia="Arial" w:hAnsi="Arial" w:cs="Arial"/>
                <w:color w:val="0070C0"/>
                <w:sz w:val="20"/>
                <w:szCs w:val="19"/>
              </w:rPr>
              <w:t>relative to the updates on the</w:t>
            </w:r>
            <w:r>
              <w:rPr>
                <w:rFonts w:ascii="Arial" w:eastAsia="Arial" w:hAnsi="Arial" w:cs="Arial"/>
                <w:color w:val="0070C0"/>
                <w:sz w:val="20"/>
                <w:szCs w:val="19"/>
              </w:rPr>
              <w:t xml:space="preserve"> </w:t>
            </w:r>
            <w:r w:rsidRPr="008330AB">
              <w:rPr>
                <w:rFonts w:ascii="Arial" w:eastAsia="Arial" w:hAnsi="Arial" w:cs="Arial"/>
                <w:color w:val="0070C0"/>
                <w:sz w:val="20"/>
                <w:szCs w:val="19"/>
              </w:rPr>
              <w:t>implementation of SAP and Bayanihan 2.</w:t>
            </w:r>
          </w:p>
          <w:p w14:paraId="00281746" w14:textId="7919BDF5" w:rsidR="00450EDE" w:rsidRPr="008330AB" w:rsidRDefault="00450EDE" w:rsidP="000D7A28">
            <w:pPr>
              <w:pStyle w:val="ListParagraph"/>
              <w:numPr>
                <w:ilvl w:val="0"/>
                <w:numId w:val="6"/>
              </w:numPr>
              <w:spacing w:after="0" w:line="240" w:lineRule="auto"/>
              <w:jc w:val="both"/>
              <w:rPr>
                <w:rFonts w:ascii="Arial" w:eastAsia="Arial" w:hAnsi="Arial" w:cs="Arial"/>
                <w:sz w:val="20"/>
                <w:szCs w:val="19"/>
              </w:rPr>
            </w:pPr>
            <w:r w:rsidRPr="008330AB">
              <w:rPr>
                <w:rFonts w:ascii="Arial" w:eastAsia="Arial" w:hAnsi="Arial" w:cs="Arial"/>
                <w:sz w:val="20"/>
                <w:szCs w:val="19"/>
              </w:rPr>
              <w:t xml:space="preserve">A total of </w:t>
            </w:r>
            <w:r w:rsidR="000D7A28" w:rsidRPr="008330AB">
              <w:rPr>
                <w:rFonts w:ascii="Arial" w:eastAsia="Arial" w:hAnsi="Arial" w:cs="Arial"/>
                <w:b/>
                <w:sz w:val="20"/>
                <w:szCs w:val="19"/>
              </w:rPr>
              <w:t xml:space="preserve">12,121 </w:t>
            </w:r>
            <w:r w:rsidRPr="008330AB">
              <w:rPr>
                <w:rFonts w:ascii="Arial" w:eastAsia="Arial" w:hAnsi="Arial" w:cs="Arial"/>
                <w:b/>
                <w:sz w:val="20"/>
                <w:szCs w:val="19"/>
              </w:rPr>
              <w:t>Non-Pantawid Pamilya beneficiaries</w:t>
            </w:r>
            <w:r w:rsidRPr="008330AB">
              <w:rPr>
                <w:rFonts w:ascii="Arial" w:eastAsia="Arial" w:hAnsi="Arial" w:cs="Arial"/>
                <w:sz w:val="20"/>
                <w:szCs w:val="19"/>
              </w:rPr>
              <w:t xml:space="preserve"> in Pangasinan were paid amounting to </w:t>
            </w:r>
            <w:r w:rsidRPr="008330AB">
              <w:rPr>
                <w:rFonts w:ascii="Arial" w:eastAsia="Arial" w:hAnsi="Arial" w:cs="Arial"/>
                <w:b/>
                <w:sz w:val="20"/>
                <w:szCs w:val="19"/>
              </w:rPr>
              <w:t>₱</w:t>
            </w:r>
            <w:r w:rsidR="000D7A28" w:rsidRPr="008330AB">
              <w:rPr>
                <w:rFonts w:ascii="Arial" w:eastAsia="Arial" w:hAnsi="Arial" w:cs="Arial"/>
                <w:b/>
                <w:sz w:val="20"/>
                <w:szCs w:val="19"/>
              </w:rPr>
              <w:t xml:space="preserve">70,020,500.00 </w:t>
            </w:r>
            <w:r w:rsidRPr="008330AB">
              <w:rPr>
                <w:rFonts w:ascii="Arial" w:eastAsia="Arial" w:hAnsi="Arial" w:cs="Arial"/>
                <w:sz w:val="20"/>
                <w:szCs w:val="19"/>
              </w:rPr>
              <w:t>for the reprocessed refund from the Financial Service Providers (FSPs) of Bayanihan SAP 2.</w:t>
            </w:r>
          </w:p>
          <w:p w14:paraId="65FCD427" w14:textId="2F3ADC74" w:rsidR="002A2C5B" w:rsidRPr="00C12F0C" w:rsidRDefault="002A7D6A" w:rsidP="00084056">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 xml:space="preserve">A total of </w:t>
            </w:r>
            <w:r w:rsidRPr="00C12F0C">
              <w:rPr>
                <w:rFonts w:ascii="Arial" w:eastAsia="Arial" w:hAnsi="Arial" w:cs="Arial"/>
                <w:b/>
                <w:sz w:val="20"/>
                <w:szCs w:val="19"/>
              </w:rPr>
              <w:t>₱</w:t>
            </w:r>
            <w:r w:rsidRPr="00C12F0C">
              <w:rPr>
                <w:rFonts w:ascii="Arial" w:eastAsia="Arial" w:hAnsi="Arial" w:cs="Arial"/>
                <w:b/>
                <w:sz w:val="20"/>
                <w:szCs w:val="19"/>
                <w:lang w:val="en-US"/>
              </w:rPr>
              <w:t xml:space="preserve">4,269,296,500.00 </w:t>
            </w:r>
            <w:r w:rsidRPr="00C12F0C">
              <w:rPr>
                <w:rFonts w:ascii="Arial" w:eastAsia="Arial" w:hAnsi="Arial" w:cs="Arial"/>
                <w:sz w:val="20"/>
                <w:szCs w:val="19"/>
              </w:rPr>
              <w:t xml:space="preserve">was paid to </w:t>
            </w:r>
            <w:r w:rsidRPr="00C12F0C">
              <w:rPr>
                <w:rFonts w:ascii="Arial" w:eastAsia="Arial" w:hAnsi="Arial" w:cs="Arial"/>
                <w:b/>
                <w:bCs/>
                <w:sz w:val="20"/>
                <w:szCs w:val="19"/>
                <w:lang w:val="en-US"/>
              </w:rPr>
              <w:t>776,233 beneficiaries</w:t>
            </w:r>
            <w:r w:rsidRPr="00C12F0C">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 xml:space="preserve">A total amount of </w:t>
            </w:r>
            <w:r w:rsidRPr="00C12F0C">
              <w:rPr>
                <w:rFonts w:ascii="Arial" w:eastAsia="Arial" w:hAnsi="Arial" w:cs="Arial"/>
                <w:b/>
                <w:bCs/>
                <w:sz w:val="20"/>
                <w:szCs w:val="19"/>
              </w:rPr>
              <w:t>₱513,724,350.00</w:t>
            </w:r>
            <w:r w:rsidRPr="00C12F0C">
              <w:rPr>
                <w:rFonts w:ascii="Arial" w:eastAsia="Arial" w:hAnsi="Arial" w:cs="Arial"/>
                <w:sz w:val="20"/>
                <w:szCs w:val="19"/>
              </w:rPr>
              <w:t xml:space="preserve"> were paid through direct payout and cash cards to </w:t>
            </w:r>
            <w:r w:rsidRPr="00C12F0C">
              <w:rPr>
                <w:rFonts w:ascii="Arial" w:eastAsia="Arial" w:hAnsi="Arial" w:cs="Arial"/>
                <w:b/>
                <w:bCs/>
                <w:sz w:val="20"/>
                <w:szCs w:val="19"/>
              </w:rPr>
              <w:t>123,789</w:t>
            </w:r>
            <w:r w:rsidRPr="00C12F0C">
              <w:rPr>
                <w:rFonts w:ascii="Arial" w:eastAsia="Arial" w:hAnsi="Arial" w:cs="Arial"/>
                <w:sz w:val="20"/>
                <w:szCs w:val="19"/>
              </w:rPr>
              <w:t xml:space="preserve"> </w:t>
            </w:r>
            <w:r w:rsidRPr="00C12F0C">
              <w:rPr>
                <w:rFonts w:ascii="Arial" w:eastAsia="Arial" w:hAnsi="Arial" w:cs="Arial"/>
                <w:b/>
                <w:sz w:val="20"/>
                <w:szCs w:val="19"/>
              </w:rPr>
              <w:t>4Ps beneficiaries</w:t>
            </w:r>
            <w:r w:rsidRPr="00C12F0C">
              <w:rPr>
                <w:rFonts w:ascii="Arial" w:eastAsia="Arial" w:hAnsi="Arial" w:cs="Arial"/>
                <w:sz w:val="20"/>
                <w:szCs w:val="19"/>
              </w:rPr>
              <w:t xml:space="preserve"> while a total amount of </w:t>
            </w:r>
            <w:r w:rsidRPr="00C12F0C">
              <w:rPr>
                <w:rFonts w:ascii="Arial" w:eastAsia="Arial" w:hAnsi="Arial" w:cs="Arial"/>
                <w:b/>
                <w:sz w:val="20"/>
                <w:szCs w:val="19"/>
              </w:rPr>
              <w:t>₱</w:t>
            </w:r>
            <w:r w:rsidRPr="00C12F0C">
              <w:rPr>
                <w:rFonts w:ascii="Arial" w:eastAsia="Arial" w:hAnsi="Arial" w:cs="Arial"/>
                <w:b/>
                <w:sz w:val="20"/>
                <w:szCs w:val="19"/>
                <w:lang w:val="en-US"/>
              </w:rPr>
              <w:t xml:space="preserve">2,259,823,500.00 </w:t>
            </w:r>
            <w:r w:rsidRPr="00C12F0C">
              <w:rPr>
                <w:rFonts w:ascii="Arial" w:eastAsia="Arial" w:hAnsi="Arial" w:cs="Arial"/>
                <w:sz w:val="20"/>
                <w:szCs w:val="19"/>
              </w:rPr>
              <w:t xml:space="preserve">were paid through financial service providers (FSPs) to </w:t>
            </w:r>
            <w:r w:rsidRPr="00C12F0C">
              <w:rPr>
                <w:rFonts w:ascii="Arial" w:eastAsia="Arial" w:hAnsi="Arial" w:cs="Arial"/>
                <w:b/>
                <w:sz w:val="20"/>
                <w:szCs w:val="19"/>
                <w:lang w:val="en-US"/>
              </w:rPr>
              <w:t xml:space="preserve">410,877 </w:t>
            </w:r>
            <w:r w:rsidRPr="00C12F0C">
              <w:rPr>
                <w:rFonts w:ascii="Arial" w:eastAsia="Arial" w:hAnsi="Arial" w:cs="Arial"/>
                <w:b/>
                <w:sz w:val="20"/>
                <w:szCs w:val="19"/>
              </w:rPr>
              <w:t>non-4Ps beneficiaries</w:t>
            </w:r>
            <w:r w:rsidRPr="00C12F0C">
              <w:rPr>
                <w:rFonts w:ascii="Arial" w:eastAsia="Arial" w:hAnsi="Arial" w:cs="Arial"/>
                <w:sz w:val="20"/>
                <w:szCs w:val="19"/>
              </w:rPr>
              <w:t xml:space="preserve"> in Pangasinan for the second tranche implementation.</w:t>
            </w:r>
          </w:p>
          <w:p w14:paraId="2321502C" w14:textId="77777777"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A total amount of</w:t>
            </w:r>
            <w:r w:rsidRPr="00C12F0C">
              <w:rPr>
                <w:rFonts w:ascii="Arial" w:eastAsia="Arial" w:hAnsi="Arial" w:cs="Arial"/>
                <w:b/>
                <w:sz w:val="20"/>
                <w:szCs w:val="19"/>
              </w:rPr>
              <w:t xml:space="preserve"> ₱262,333,500.00 </w:t>
            </w:r>
            <w:r w:rsidRPr="00C12F0C">
              <w:rPr>
                <w:rFonts w:ascii="Arial" w:eastAsia="Arial" w:hAnsi="Arial" w:cs="Arial"/>
                <w:sz w:val="20"/>
                <w:szCs w:val="19"/>
              </w:rPr>
              <w:t xml:space="preserve">was paid to </w:t>
            </w:r>
            <w:r w:rsidRPr="00C12F0C">
              <w:rPr>
                <w:rFonts w:ascii="Arial" w:eastAsia="Arial" w:hAnsi="Arial" w:cs="Arial"/>
                <w:b/>
                <w:sz w:val="20"/>
                <w:szCs w:val="19"/>
              </w:rPr>
              <w:t>47,697 waitlisted beneficiaries</w:t>
            </w:r>
            <w:r w:rsidRPr="00C12F0C">
              <w:rPr>
                <w:rFonts w:ascii="Arial" w:eastAsia="Arial" w:hAnsi="Arial" w:cs="Arial"/>
                <w:sz w:val="20"/>
                <w:szCs w:val="19"/>
              </w:rPr>
              <w:t xml:space="preserve"> in the Region.</w:t>
            </w:r>
          </w:p>
          <w:p w14:paraId="500D650D" w14:textId="25F2600B"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 xml:space="preserve">A total amount of </w:t>
            </w:r>
            <w:r w:rsidRPr="00C12F0C">
              <w:rPr>
                <w:rFonts w:ascii="Arial" w:eastAsia="Arial" w:hAnsi="Arial" w:cs="Arial"/>
                <w:b/>
                <w:sz w:val="20"/>
                <w:szCs w:val="19"/>
              </w:rPr>
              <w:t>₱</w:t>
            </w:r>
            <w:r w:rsidRPr="00C12F0C">
              <w:rPr>
                <w:rFonts w:ascii="Arial" w:eastAsia="Arial" w:hAnsi="Arial" w:cs="Arial"/>
                <w:b/>
                <w:sz w:val="20"/>
                <w:szCs w:val="19"/>
                <w:lang w:val="en-US"/>
              </w:rPr>
              <w:t xml:space="preserve">15,130,500.00 </w:t>
            </w:r>
            <w:r w:rsidRPr="00C12F0C">
              <w:rPr>
                <w:rFonts w:ascii="Arial" w:eastAsia="Arial" w:hAnsi="Arial" w:cs="Arial"/>
                <w:sz w:val="20"/>
                <w:szCs w:val="19"/>
              </w:rPr>
              <w:t xml:space="preserve">was paid to </w:t>
            </w:r>
            <w:r w:rsidRPr="00C12F0C">
              <w:rPr>
                <w:rFonts w:ascii="Arial" w:eastAsia="Arial" w:hAnsi="Arial" w:cs="Arial"/>
                <w:b/>
                <w:sz w:val="20"/>
                <w:szCs w:val="19"/>
              </w:rPr>
              <w:t xml:space="preserve">1,887 </w:t>
            </w:r>
            <w:r w:rsidRPr="00C12F0C">
              <w:rPr>
                <w:rFonts w:ascii="Arial" w:eastAsia="Arial" w:hAnsi="Arial" w:cs="Arial"/>
                <w:b/>
                <w:bCs/>
                <w:sz w:val="20"/>
                <w:szCs w:val="19"/>
              </w:rPr>
              <w:t>TNVS/PUV drivers</w:t>
            </w:r>
            <w:r w:rsidRPr="00C12F0C">
              <w:rPr>
                <w:rFonts w:ascii="Arial" w:eastAsia="Arial" w:hAnsi="Arial" w:cs="Arial"/>
                <w:sz w:val="20"/>
                <w:szCs w:val="19"/>
              </w:rPr>
              <w:t xml:space="preserve"> in the Region.</w:t>
            </w:r>
          </w:p>
          <w:p w14:paraId="2CEA7EFD" w14:textId="77777777"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413C2CE8"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6644025F" w:rsidR="002A2C5B" w:rsidRPr="006C1D88" w:rsidRDefault="00333942" w:rsidP="008A363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6C1D88">
              <w:rPr>
                <w:rFonts w:ascii="Arial" w:eastAsia="Arial" w:hAnsi="Arial" w:cs="Arial"/>
                <w:sz w:val="20"/>
                <w:szCs w:val="20"/>
              </w:rPr>
              <w:t>04</w:t>
            </w:r>
            <w:r w:rsidR="00E66B29" w:rsidRPr="006C1D88">
              <w:rPr>
                <w:rFonts w:ascii="Arial" w:eastAsia="Arial" w:hAnsi="Arial" w:cs="Arial"/>
                <w:sz w:val="20"/>
                <w:szCs w:val="20"/>
              </w:rPr>
              <w:t xml:space="preserve"> August</w:t>
            </w:r>
            <w:r w:rsidR="002A7D6A" w:rsidRPr="006C1D88">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45571132" w:rsidR="00DA0EB9" w:rsidRPr="006C1D88" w:rsidRDefault="00DA0EB9" w:rsidP="00333942">
            <w:pPr>
              <w:pStyle w:val="ListParagraph"/>
              <w:numPr>
                <w:ilvl w:val="0"/>
                <w:numId w:val="3"/>
              </w:numPr>
              <w:spacing w:after="0" w:line="240" w:lineRule="auto"/>
              <w:ind w:right="57"/>
              <w:jc w:val="both"/>
              <w:rPr>
                <w:rFonts w:ascii="Arial" w:eastAsia="Arial" w:hAnsi="Arial" w:cs="Arial"/>
                <w:sz w:val="20"/>
                <w:szCs w:val="19"/>
                <w:lang w:bidi="en-US"/>
              </w:rPr>
            </w:pPr>
            <w:r w:rsidRPr="006C1D88">
              <w:rPr>
                <w:rFonts w:ascii="Arial" w:eastAsia="Arial" w:hAnsi="Arial" w:cs="Arial"/>
                <w:sz w:val="20"/>
                <w:szCs w:val="19"/>
                <w:lang w:bidi="en-US"/>
              </w:rPr>
              <w:t xml:space="preserve">DSWD-FO II continuously provides augmentation support through Assistance to Individuals in Crisis Situation (AICS). A total of </w:t>
            </w:r>
            <w:r w:rsidR="00333942" w:rsidRPr="006C1D88">
              <w:rPr>
                <w:rFonts w:ascii="Arial" w:eastAsia="Arial" w:hAnsi="Arial" w:cs="Arial"/>
                <w:b/>
                <w:sz w:val="20"/>
                <w:szCs w:val="19"/>
                <w:lang w:bidi="en-US"/>
              </w:rPr>
              <w:t xml:space="preserve">315,630 </w:t>
            </w:r>
            <w:r w:rsidRPr="006C1D88">
              <w:rPr>
                <w:rFonts w:ascii="Arial" w:eastAsia="Arial" w:hAnsi="Arial" w:cs="Arial"/>
                <w:b/>
                <w:sz w:val="20"/>
                <w:szCs w:val="19"/>
                <w:lang w:bidi="en-US"/>
              </w:rPr>
              <w:t>clients</w:t>
            </w:r>
            <w:r w:rsidRPr="006C1D88">
              <w:rPr>
                <w:rFonts w:ascii="Arial" w:eastAsia="Arial" w:hAnsi="Arial" w:cs="Arial"/>
                <w:sz w:val="20"/>
                <w:szCs w:val="19"/>
                <w:lang w:bidi="en-US"/>
              </w:rPr>
              <w:t xml:space="preserve"> were served and provided with assistance amountin</w:t>
            </w:r>
            <w:r w:rsidR="00B72A4F" w:rsidRPr="006C1D88">
              <w:rPr>
                <w:rFonts w:ascii="Arial" w:eastAsia="Arial" w:hAnsi="Arial" w:cs="Arial"/>
                <w:sz w:val="20"/>
                <w:szCs w:val="19"/>
                <w:lang w:bidi="en-US"/>
              </w:rPr>
              <w:t>g to</w:t>
            </w:r>
            <w:r w:rsidR="00DB0B37" w:rsidRPr="006C1D88">
              <w:rPr>
                <w:rFonts w:ascii="Arial" w:eastAsia="Arial" w:hAnsi="Arial" w:cs="Arial"/>
                <w:sz w:val="20"/>
                <w:szCs w:val="19"/>
                <w:lang w:bidi="en-US"/>
              </w:rPr>
              <w:t xml:space="preserve"> </w:t>
            </w:r>
            <w:r w:rsidR="00333942" w:rsidRPr="006C1D88">
              <w:rPr>
                <w:rFonts w:ascii="Arial" w:eastAsia="Arial" w:hAnsi="Arial" w:cs="Arial"/>
                <w:b/>
                <w:sz w:val="20"/>
                <w:szCs w:val="19"/>
                <w:lang w:bidi="en-US"/>
              </w:rPr>
              <w:t xml:space="preserve">₱1,002,939,975.33 </w:t>
            </w:r>
            <w:r w:rsidRPr="006C1D88">
              <w:rPr>
                <w:rFonts w:ascii="Arial" w:eastAsia="Arial" w:hAnsi="Arial" w:cs="Arial"/>
                <w:sz w:val="20"/>
                <w:szCs w:val="19"/>
                <w:lang w:bidi="en-US"/>
              </w:rPr>
              <w:t>through medical assistance, burial assistance, food assistance, and other AICS services</w:t>
            </w:r>
            <w:r w:rsidR="00833F1B" w:rsidRPr="006C1D88">
              <w:rPr>
                <w:rFonts w:ascii="Arial" w:eastAsia="Arial" w:hAnsi="Arial" w:cs="Arial"/>
                <w:sz w:val="20"/>
                <w:szCs w:val="19"/>
                <w:lang w:bidi="en-US"/>
              </w:rPr>
              <w:t>.</w:t>
            </w:r>
          </w:p>
          <w:p w14:paraId="44501617" w14:textId="541B0350" w:rsidR="002A2C5B" w:rsidRPr="006C1D88" w:rsidRDefault="002A7D6A" w:rsidP="00E66B29">
            <w:pPr>
              <w:pStyle w:val="ListParagraph"/>
              <w:numPr>
                <w:ilvl w:val="0"/>
                <w:numId w:val="3"/>
              </w:numPr>
              <w:spacing w:after="0" w:line="240" w:lineRule="auto"/>
              <w:ind w:right="57"/>
              <w:jc w:val="both"/>
              <w:rPr>
                <w:rFonts w:ascii="Arial" w:eastAsia="Arial" w:hAnsi="Arial" w:cs="Arial"/>
                <w:sz w:val="20"/>
                <w:szCs w:val="19"/>
                <w:lang w:bidi="en-US"/>
              </w:rPr>
            </w:pPr>
            <w:r w:rsidRPr="006C1D88">
              <w:rPr>
                <w:rFonts w:ascii="Arial" w:eastAsia="Arial" w:hAnsi="Arial" w:cs="Arial"/>
                <w:sz w:val="20"/>
                <w:szCs w:val="19"/>
                <w:lang w:bidi="en-US"/>
              </w:rPr>
              <w:t xml:space="preserve">DSWD-FO II </w:t>
            </w:r>
            <w:r w:rsidR="00E66B29" w:rsidRPr="006C1D88">
              <w:rPr>
                <w:rFonts w:ascii="Arial" w:eastAsia="Arial" w:hAnsi="Arial" w:cs="Arial"/>
                <w:sz w:val="20"/>
                <w:szCs w:val="19"/>
                <w:lang w:bidi="en-US"/>
              </w:rPr>
              <w:t xml:space="preserve">facilitated the </w:t>
            </w:r>
            <w:r w:rsidR="00E66B29" w:rsidRPr="006C1D88">
              <w:rPr>
                <w:rFonts w:ascii="Arial" w:eastAsia="Arial" w:hAnsi="Arial" w:cs="Arial"/>
                <w:b/>
                <w:sz w:val="20"/>
                <w:szCs w:val="19"/>
                <w:lang w:bidi="en-US"/>
              </w:rPr>
              <w:t>LAG Payout</w:t>
            </w:r>
            <w:r w:rsidR="00E66B29" w:rsidRPr="006C1D88">
              <w:rPr>
                <w:rFonts w:ascii="Arial" w:eastAsia="Arial" w:hAnsi="Arial" w:cs="Arial"/>
                <w:sz w:val="20"/>
                <w:szCs w:val="19"/>
                <w:lang w:bidi="en-US"/>
              </w:rPr>
              <w:t xml:space="preserve"> and at present, an aggregate amount of ₱</w:t>
            </w:r>
            <w:r w:rsidR="00E66B29" w:rsidRPr="006C1D88">
              <w:rPr>
                <w:rFonts w:ascii="Arial" w:eastAsia="Arial" w:hAnsi="Arial" w:cs="Arial"/>
                <w:b/>
                <w:sz w:val="20"/>
                <w:szCs w:val="19"/>
                <w:lang w:bidi="en-US"/>
              </w:rPr>
              <w:t>22,967,150</w:t>
            </w:r>
            <w:r w:rsidR="00E66B29" w:rsidRPr="006C1D88">
              <w:rPr>
                <w:rFonts w:ascii="Arial" w:eastAsia="Arial" w:hAnsi="Arial" w:cs="Arial"/>
                <w:sz w:val="20"/>
                <w:szCs w:val="19"/>
                <w:lang w:bidi="en-US"/>
              </w:rPr>
              <w:t xml:space="preserve"> from the DSWD LAG Funds and </w:t>
            </w:r>
            <w:r w:rsidR="00E66B29" w:rsidRPr="006C1D88">
              <w:rPr>
                <w:rFonts w:ascii="Arial" w:eastAsia="Arial" w:hAnsi="Arial" w:cs="Arial"/>
                <w:b/>
                <w:sz w:val="20"/>
                <w:szCs w:val="19"/>
                <w:lang w:bidi="en-US"/>
              </w:rPr>
              <w:t xml:space="preserve">₱36,125,850 </w:t>
            </w:r>
            <w:r w:rsidR="00E66B29" w:rsidRPr="006C1D88">
              <w:rPr>
                <w:rFonts w:ascii="Arial" w:eastAsia="Arial" w:hAnsi="Arial" w:cs="Arial"/>
                <w:sz w:val="20"/>
                <w:szCs w:val="19"/>
                <w:lang w:bidi="en-US"/>
              </w:rPr>
              <w:t xml:space="preserve">from the </w:t>
            </w:r>
            <w:proofErr w:type="gramStart"/>
            <w:r w:rsidR="00E66B29" w:rsidRPr="006C1D88">
              <w:rPr>
                <w:rFonts w:ascii="Arial" w:eastAsia="Arial" w:hAnsi="Arial" w:cs="Arial"/>
                <w:sz w:val="20"/>
                <w:szCs w:val="19"/>
                <w:lang w:bidi="en-US"/>
              </w:rPr>
              <w:t>For</w:t>
            </w:r>
            <w:proofErr w:type="gramEnd"/>
            <w:r w:rsidR="00E66B29" w:rsidRPr="006C1D88">
              <w:rPr>
                <w:rFonts w:ascii="Arial" w:eastAsia="Arial" w:hAnsi="Arial" w:cs="Arial"/>
                <w:sz w:val="20"/>
                <w:szCs w:val="19"/>
                <w:lang w:bidi="en-US"/>
              </w:rPr>
              <w:t xml:space="preserve"> Later Release (FLR) Fund of Office of the President was disbursed to 2,537 beneficiaries to 3,579 beneficiaries.</w:t>
            </w:r>
          </w:p>
          <w:p w14:paraId="4F6C5210" w14:textId="0544A087" w:rsidR="002A2C5B" w:rsidRPr="006C1D88"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6C1D88">
              <w:rPr>
                <w:rFonts w:ascii="Arial" w:eastAsia="Arial" w:hAnsi="Arial" w:cs="Arial"/>
                <w:sz w:val="20"/>
                <w:szCs w:val="19"/>
                <w:lang w:bidi="en-US"/>
              </w:rPr>
              <w:t>DSWD-FO II ensures provision of augmentation support to LGUs, stakeholders and partners.</w:t>
            </w:r>
          </w:p>
          <w:p w14:paraId="34CEFEEF" w14:textId="77777777" w:rsidR="001A5A90" w:rsidRPr="006C1D88"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6C1D88"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6C1D88">
              <w:rPr>
                <w:rFonts w:ascii="Arial" w:eastAsia="Arial" w:hAnsi="Arial" w:cs="Arial"/>
                <w:b/>
                <w:sz w:val="20"/>
                <w:szCs w:val="19"/>
              </w:rPr>
              <w:t>Social Amelioration Program (SAP)</w:t>
            </w:r>
          </w:p>
          <w:p w14:paraId="1896BD15" w14:textId="49ABE957" w:rsidR="000A3089" w:rsidRPr="006C1D88"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6C1D88">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50CF5543" w14:textId="5A4B241A" w:rsidR="002A2C5B" w:rsidRPr="006C1D88"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6C1D88">
              <w:rPr>
                <w:rFonts w:ascii="Arial" w:eastAsia="Arial" w:hAnsi="Arial" w:cs="Arial"/>
                <w:sz w:val="20"/>
                <w:szCs w:val="19"/>
                <w:lang w:bidi="en-US"/>
              </w:rPr>
              <w:t xml:space="preserve">DSWD-FO II conducted payout to </w:t>
            </w:r>
            <w:r w:rsidRPr="006C1D88">
              <w:rPr>
                <w:rFonts w:ascii="Arial" w:eastAsia="Arial" w:hAnsi="Arial" w:cs="Arial"/>
                <w:b/>
                <w:sz w:val="20"/>
                <w:szCs w:val="19"/>
                <w:lang w:bidi="en-US"/>
              </w:rPr>
              <w:t>19,554 beneficiaries</w:t>
            </w:r>
            <w:r w:rsidRPr="006C1D88">
              <w:rPr>
                <w:rFonts w:ascii="Arial" w:eastAsia="Arial" w:hAnsi="Arial" w:cs="Arial"/>
                <w:sz w:val="20"/>
                <w:szCs w:val="19"/>
                <w:lang w:bidi="en-US"/>
              </w:rPr>
              <w:t xml:space="preserve"> of the Bayanihan 2 with a total amount of</w:t>
            </w:r>
            <w:r w:rsidRPr="006C1D88">
              <w:t xml:space="preserve"> </w:t>
            </w:r>
            <w:r w:rsidRPr="006C1D88">
              <w:rPr>
                <w:rFonts w:ascii="Arial" w:eastAsia="Arial" w:hAnsi="Arial" w:cs="Arial"/>
                <w:b/>
                <w:bCs/>
                <w:sz w:val="20"/>
                <w:szCs w:val="19"/>
                <w:lang w:bidi="en-US"/>
              </w:rPr>
              <w:t>₱104,720,000.00.</w:t>
            </w:r>
          </w:p>
        </w:tc>
      </w:tr>
    </w:tbl>
    <w:p w14:paraId="17DDD084" w14:textId="77777777" w:rsidR="00633EEB" w:rsidRDefault="00633EEB">
      <w:pPr>
        <w:widowControl/>
        <w:spacing w:after="0" w:line="240" w:lineRule="auto"/>
        <w:ind w:right="57"/>
        <w:contextualSpacing/>
        <w:rPr>
          <w:rFonts w:ascii="Arial" w:eastAsia="Arial" w:hAnsi="Arial" w:cs="Arial"/>
          <w:b/>
          <w:sz w:val="24"/>
          <w:szCs w:val="24"/>
        </w:rPr>
      </w:pPr>
    </w:p>
    <w:p w14:paraId="2D259E6F" w14:textId="02A47E6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D93868B" w14:textId="1C001DBA" w:rsidR="00393AC6"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lastRenderedPageBreak/>
              <w:t xml:space="preserve">DSWD-FO III regularly monitors the status of affected families and assistance provided by LGUs and other stakeholders due to COVID-19 pandemic. </w:t>
            </w:r>
          </w:p>
          <w:p w14:paraId="4B81178D" w14:textId="77777777" w:rsidR="00E01EA9" w:rsidRPr="00393AC6"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393AC6"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213C63" w14:paraId="2F35B7A9" w14:textId="77777777" w:rsidTr="00BC523C">
              <w:tc>
                <w:tcPr>
                  <w:tcW w:w="1581" w:type="dxa"/>
                  <w:shd w:val="clear" w:color="auto" w:fill="D9D9D9" w:themeFill="background1" w:themeFillShade="D9"/>
                  <w:vAlign w:val="center"/>
                </w:tcPr>
                <w:p w14:paraId="5EB91918"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393AC6" w:rsidRPr="00213C63" w14:paraId="64F556F3" w14:textId="77777777" w:rsidTr="00BC523C">
              <w:tc>
                <w:tcPr>
                  <w:tcW w:w="7561" w:type="dxa"/>
                  <w:gridSpan w:val="4"/>
                  <w:shd w:val="clear" w:color="auto" w:fill="EAF1DD" w:themeFill="accent3" w:themeFillTint="33"/>
                  <w:vAlign w:val="center"/>
                </w:tcPr>
                <w:p w14:paraId="3AD3A889"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393AC6" w:rsidRPr="00213C63" w14:paraId="06AE36BA" w14:textId="77777777" w:rsidTr="00BC523C">
              <w:tc>
                <w:tcPr>
                  <w:tcW w:w="1581" w:type="dxa"/>
                </w:tcPr>
                <w:p w14:paraId="3315978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5E63A595"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2FD42929"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793BD02D"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393AC6" w:rsidRPr="00213C63" w14:paraId="56D9F4A9" w14:textId="77777777" w:rsidTr="00BC523C">
              <w:tc>
                <w:tcPr>
                  <w:tcW w:w="1581" w:type="dxa"/>
                </w:tcPr>
                <w:p w14:paraId="64763218"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256CA939"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54A4B5C4"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4DDDF3A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393AC6" w:rsidRPr="00213C63" w14:paraId="72EF0E7C" w14:textId="77777777" w:rsidTr="00BC523C">
              <w:tc>
                <w:tcPr>
                  <w:tcW w:w="1581" w:type="dxa"/>
                </w:tcPr>
                <w:p w14:paraId="028BD5CF"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49961494"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1DA05C5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2C026525"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521D2EED" w14:textId="77777777" w:rsidTr="00BC523C">
              <w:tc>
                <w:tcPr>
                  <w:tcW w:w="7561" w:type="dxa"/>
                  <w:gridSpan w:val="4"/>
                  <w:shd w:val="clear" w:color="auto" w:fill="EAF1DD" w:themeFill="accent3" w:themeFillTint="33"/>
                  <w:vAlign w:val="center"/>
                </w:tcPr>
                <w:p w14:paraId="580BA747"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393AC6" w:rsidRPr="00213C63" w14:paraId="4DDB7F1F" w14:textId="77777777" w:rsidTr="00BC523C">
              <w:tc>
                <w:tcPr>
                  <w:tcW w:w="1581" w:type="dxa"/>
                </w:tcPr>
                <w:p w14:paraId="449E15A9"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7FB1CCE2"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630DE7CB"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278253F4"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0336CFAC" w14:textId="77777777" w:rsidTr="00BC523C">
              <w:tc>
                <w:tcPr>
                  <w:tcW w:w="1581" w:type="dxa"/>
                </w:tcPr>
                <w:p w14:paraId="78A8AD0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7A033E3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69776953"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251073C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393AC6" w:rsidRPr="00213C63" w14:paraId="3A33455F" w14:textId="77777777" w:rsidTr="00BC523C">
              <w:tc>
                <w:tcPr>
                  <w:tcW w:w="1581" w:type="dxa"/>
                </w:tcPr>
                <w:p w14:paraId="68C9B14E"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CA3E38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565D0CAF"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4ABC7076"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393AC6" w:rsidRPr="00213C63" w14:paraId="7D709B81" w14:textId="77777777" w:rsidTr="00BC523C">
              <w:tc>
                <w:tcPr>
                  <w:tcW w:w="7561" w:type="dxa"/>
                  <w:gridSpan w:val="4"/>
                  <w:shd w:val="clear" w:color="auto" w:fill="EAF1DD" w:themeFill="accent3" w:themeFillTint="33"/>
                  <w:vAlign w:val="center"/>
                </w:tcPr>
                <w:p w14:paraId="5BF91391"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393AC6" w:rsidRPr="00213C63" w14:paraId="56C92776" w14:textId="77777777" w:rsidTr="00BC523C">
              <w:tc>
                <w:tcPr>
                  <w:tcW w:w="1581" w:type="dxa"/>
                  <w:vAlign w:val="center"/>
                </w:tcPr>
                <w:p w14:paraId="640AB167"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09449AE8"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7F76BA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59E8E5E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32DCC8D9" w:rsidR="002A2C5B" w:rsidRPr="00393AC6"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Default="003E62FF">
      <w:pPr>
        <w:pStyle w:val="NoSpacing"/>
        <w:contextualSpacing/>
        <w:rPr>
          <w:rFonts w:ascii="Arial" w:hAnsi="Arial" w:cs="Arial"/>
          <w:b/>
          <w:sz w:val="24"/>
        </w:rPr>
      </w:pPr>
    </w:p>
    <w:p w14:paraId="31DD6D78" w14:textId="3FA13552"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6454175C" w:rsidR="002A2C5B" w:rsidRPr="002C723E" w:rsidRDefault="00540B28" w:rsidP="005479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center"/>
              <w:rPr>
                <w:rFonts w:ascii="Arial" w:eastAsia="Arial" w:hAnsi="Arial" w:cs="Arial"/>
                <w:sz w:val="20"/>
                <w:szCs w:val="20"/>
              </w:rPr>
            </w:pPr>
            <w:r w:rsidRPr="00C07F27">
              <w:rPr>
                <w:rFonts w:ascii="Arial" w:eastAsia="Arial" w:hAnsi="Arial" w:cs="Arial"/>
                <w:sz w:val="20"/>
                <w:szCs w:val="20"/>
              </w:rPr>
              <w:t>29</w:t>
            </w:r>
            <w:r w:rsidR="005479BA" w:rsidRPr="00C07F27">
              <w:rPr>
                <w:rFonts w:ascii="Arial" w:eastAsia="Arial" w:hAnsi="Arial" w:cs="Arial"/>
                <w:sz w:val="20"/>
                <w:szCs w:val="20"/>
              </w:rPr>
              <w:t xml:space="preserve"> </w:t>
            </w:r>
            <w:r w:rsidR="00040575" w:rsidRPr="00C07F27">
              <w:rPr>
                <w:rFonts w:ascii="Arial" w:eastAsia="Arial" w:hAnsi="Arial" w:cs="Arial"/>
                <w:sz w:val="20"/>
                <w:szCs w:val="20"/>
              </w:rPr>
              <w:t>June</w:t>
            </w:r>
            <w:r w:rsidR="002A7D6A" w:rsidRPr="00C07F27">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1A55988F" w:rsidR="005479BA" w:rsidRPr="00C07F27" w:rsidRDefault="005479BA" w:rsidP="005479BA">
            <w:pPr>
              <w:pStyle w:val="ListParagraph"/>
              <w:numPr>
                <w:ilvl w:val="0"/>
                <w:numId w:val="8"/>
              </w:numPr>
              <w:jc w:val="both"/>
              <w:rPr>
                <w:rFonts w:ascii="Arial" w:eastAsia="Arial" w:hAnsi="Arial" w:cs="Arial"/>
                <w:sz w:val="20"/>
                <w:szCs w:val="20"/>
              </w:rPr>
            </w:pPr>
            <w:r w:rsidRPr="00C07F27">
              <w:rPr>
                <w:rFonts w:ascii="Arial" w:eastAsia="Arial" w:hAnsi="Arial" w:cs="Arial"/>
                <w:sz w:val="20"/>
                <w:szCs w:val="20"/>
              </w:rPr>
              <w:t>DSWD-FO CALABARZON</w:t>
            </w:r>
            <w:r w:rsidRPr="00C07F27">
              <w:t xml:space="preserve"> </w:t>
            </w:r>
            <w:r w:rsidRPr="00C07F27">
              <w:rPr>
                <w:rFonts w:ascii="Arial" w:eastAsia="Arial" w:hAnsi="Arial" w:cs="Arial"/>
                <w:sz w:val="20"/>
                <w:szCs w:val="20"/>
              </w:rPr>
              <w:t>DRMD represented the Field Office in the Regional Task Force (RTF) Against COVID-19 emergency meeting. The meeting served as an avenue to discuss Prevent-Detect-Isolate-​Treat-Reintegrate (PDITR) strategies for LGUs with observed spike cases of COVID-19.</w:t>
            </w:r>
          </w:p>
          <w:p w14:paraId="5202A5A6" w14:textId="27492BD7" w:rsidR="00540B28" w:rsidRPr="00C07F27" w:rsidRDefault="00540B28" w:rsidP="00540B28">
            <w:pPr>
              <w:pStyle w:val="ListParagraph"/>
              <w:numPr>
                <w:ilvl w:val="0"/>
                <w:numId w:val="8"/>
              </w:numPr>
              <w:rPr>
                <w:rFonts w:ascii="Arial" w:eastAsia="Arial" w:hAnsi="Arial" w:cs="Arial"/>
                <w:sz w:val="20"/>
                <w:szCs w:val="20"/>
              </w:rPr>
            </w:pPr>
            <w:r w:rsidRPr="00C07F27">
              <w:rPr>
                <w:rFonts w:ascii="Arial" w:eastAsia="Arial" w:hAnsi="Arial" w:cs="Arial"/>
                <w:sz w:val="20"/>
                <w:szCs w:val="20"/>
              </w:rPr>
              <w:t>DSWD-FO CALABARZON, in collaboration with the Office of the Undersecretary for Inclusive and Sustainable Peace, facilitated the delivery 500,781 pieces of washable facemask for the Province of Quezon on 09 July 2021 in Lucena City.</w:t>
            </w:r>
          </w:p>
          <w:p w14:paraId="60CA7453" w14:textId="6E18B289" w:rsidR="00540B28" w:rsidRPr="00C07F27" w:rsidRDefault="00540B28" w:rsidP="00540B28">
            <w:pPr>
              <w:pStyle w:val="ListParagraph"/>
              <w:numPr>
                <w:ilvl w:val="0"/>
                <w:numId w:val="8"/>
              </w:numPr>
              <w:jc w:val="both"/>
              <w:rPr>
                <w:rFonts w:ascii="Arial" w:eastAsia="Arial" w:hAnsi="Arial" w:cs="Arial"/>
                <w:sz w:val="20"/>
                <w:szCs w:val="20"/>
              </w:rPr>
            </w:pPr>
            <w:r w:rsidRPr="00C07F27">
              <w:rPr>
                <w:rFonts w:ascii="Arial" w:eastAsia="Arial" w:hAnsi="Arial" w:cs="Arial"/>
                <w:sz w:val="20"/>
                <w:szCs w:val="20"/>
              </w:rPr>
              <w:t>DSWD-FO CALABARZON through the DRMD represented the Field Office in the COVID-19 Rehabilitation and Recovery meeting on 23 July 2021. The meeting served as venue to validate sectoral goals and objectives, strategies, programs and projects, key implementing agencies, and possible implementation issues and recommendations of the Regional Line Agencies (RLAs) and Local Government Units (LGUs).</w:t>
            </w:r>
          </w:p>
          <w:p w14:paraId="44861918" w14:textId="03E7427A" w:rsidR="00540B28" w:rsidRPr="00C07F27" w:rsidRDefault="00540B28" w:rsidP="00540B28">
            <w:pPr>
              <w:pStyle w:val="ListParagraph"/>
              <w:numPr>
                <w:ilvl w:val="0"/>
                <w:numId w:val="8"/>
              </w:numPr>
              <w:rPr>
                <w:rFonts w:ascii="Arial" w:eastAsia="Arial" w:hAnsi="Arial" w:cs="Arial"/>
                <w:sz w:val="20"/>
                <w:szCs w:val="20"/>
              </w:rPr>
            </w:pPr>
            <w:r w:rsidRPr="00C07F27">
              <w:rPr>
                <w:rFonts w:ascii="Arial" w:eastAsia="Arial" w:hAnsi="Arial" w:cs="Arial"/>
                <w:sz w:val="20"/>
                <w:szCs w:val="20"/>
              </w:rPr>
              <w:t>DSWD-FO CALABARZON DRMD represented Field Office in the 3rd Quarter RDRRMC IV-A full council meeting through virtual teleconference on 29 July 2021. The meeting served as venue to discuss strategies on mitigating and preventing the spread of COVID-19 during Humanitarian Response Operation for disaster events.</w:t>
            </w:r>
          </w:p>
          <w:p w14:paraId="28077026" w14:textId="7C7B4C3D" w:rsidR="005479BA" w:rsidRPr="00C07F27" w:rsidRDefault="00C03049" w:rsidP="00C03049">
            <w:pPr>
              <w:pStyle w:val="ListParagraph"/>
              <w:numPr>
                <w:ilvl w:val="0"/>
                <w:numId w:val="8"/>
              </w:numPr>
              <w:rPr>
                <w:rFonts w:ascii="Arial" w:eastAsia="Arial" w:hAnsi="Arial" w:cs="Arial"/>
                <w:sz w:val="20"/>
                <w:szCs w:val="20"/>
              </w:rPr>
            </w:pPr>
            <w:r w:rsidRPr="00C07F27">
              <w:rPr>
                <w:rFonts w:ascii="Arial" w:eastAsia="Arial" w:hAnsi="Arial" w:cs="Arial"/>
                <w:sz w:val="20"/>
                <w:szCs w:val="20"/>
              </w:rPr>
              <w:t xml:space="preserve">DSWD-FO CALABARZON DRMD </w:t>
            </w:r>
            <w:r w:rsidR="00540B28" w:rsidRPr="00C07F27">
              <w:rPr>
                <w:rFonts w:ascii="Arial" w:eastAsia="Arial" w:hAnsi="Arial" w:cs="Arial"/>
                <w:sz w:val="20"/>
                <w:szCs w:val="20"/>
              </w:rPr>
              <w:t>mobilized 20 community volunteers for the production of Family Food Packs at the DSWD FO IV-A warehouse in Gen. Mariano Alvarez, Cavite.</w:t>
            </w:r>
          </w:p>
          <w:p w14:paraId="5F5F7259" w14:textId="55D63E3A" w:rsidR="002A2C5B" w:rsidRPr="00C03049" w:rsidRDefault="002A7D6A" w:rsidP="003F3B05">
            <w:pPr>
              <w:pStyle w:val="ListParagraph"/>
              <w:numPr>
                <w:ilvl w:val="0"/>
                <w:numId w:val="8"/>
              </w:numPr>
              <w:spacing w:after="0" w:line="240" w:lineRule="auto"/>
              <w:jc w:val="both"/>
              <w:rPr>
                <w:rFonts w:ascii="Arial" w:eastAsia="Arial" w:hAnsi="Arial" w:cs="Arial"/>
                <w:sz w:val="20"/>
                <w:szCs w:val="20"/>
              </w:rPr>
            </w:pPr>
            <w:r w:rsidRPr="00C03049">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Crisis Intervention Section has provided a total amount of grants worth </w:t>
            </w:r>
            <w:r w:rsidRPr="002C723E">
              <w:rPr>
                <w:rFonts w:ascii="Arial" w:eastAsia="Arial" w:hAnsi="Arial" w:cs="Arial"/>
                <w:b/>
                <w:bCs/>
                <w:sz w:val="20"/>
                <w:szCs w:val="20"/>
              </w:rPr>
              <w:t>₱217,679,878.58</w:t>
            </w:r>
            <w:r w:rsidRPr="002C723E">
              <w:rPr>
                <w:rFonts w:ascii="Arial" w:eastAsia="Arial" w:hAnsi="Arial" w:cs="Arial"/>
                <w:sz w:val="20"/>
                <w:szCs w:val="20"/>
              </w:rPr>
              <w:t xml:space="preserve"> to </w:t>
            </w:r>
            <w:r w:rsidRPr="002C723E">
              <w:rPr>
                <w:rFonts w:ascii="Arial" w:eastAsia="Arial" w:hAnsi="Arial" w:cs="Arial"/>
                <w:b/>
                <w:bCs/>
                <w:sz w:val="20"/>
                <w:szCs w:val="20"/>
              </w:rPr>
              <w:t xml:space="preserve">80,200 clients </w:t>
            </w:r>
            <w:r w:rsidRPr="002C723E">
              <w:rPr>
                <w:rFonts w:ascii="Arial" w:eastAsia="Arial" w:hAnsi="Arial" w:cs="Arial"/>
                <w:bCs/>
                <w:sz w:val="20"/>
                <w:szCs w:val="20"/>
              </w:rPr>
              <w:t>as of 08 January 2021.</w:t>
            </w:r>
          </w:p>
          <w:p w14:paraId="4BACBF3F" w14:textId="787EF69D" w:rsidR="00394056" w:rsidRPr="00B3404B" w:rsidRDefault="002A7D6A" w:rsidP="00B3404B">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Sustainable Livelihood Program (SLP) has provided </w:t>
            </w:r>
            <w:r w:rsidRPr="002C723E">
              <w:rPr>
                <w:rFonts w:ascii="Arial" w:eastAsia="Arial" w:hAnsi="Arial" w:cs="Arial"/>
                <w:b/>
                <w:bCs/>
                <w:sz w:val="20"/>
                <w:szCs w:val="20"/>
              </w:rPr>
              <w:t>₱23,869,000.00</w:t>
            </w:r>
            <w:r w:rsidRPr="002C723E">
              <w:rPr>
                <w:rFonts w:ascii="Arial" w:eastAsia="Arial" w:hAnsi="Arial" w:cs="Arial"/>
                <w:sz w:val="20"/>
                <w:szCs w:val="20"/>
              </w:rPr>
              <w:t xml:space="preserve"> to </w:t>
            </w:r>
            <w:r w:rsidRPr="002C723E">
              <w:rPr>
                <w:rFonts w:ascii="Arial" w:eastAsia="Arial" w:hAnsi="Arial" w:cs="Arial"/>
                <w:b/>
                <w:bCs/>
                <w:sz w:val="20"/>
                <w:szCs w:val="20"/>
              </w:rPr>
              <w:t>1,538 beneficiaries</w:t>
            </w:r>
            <w:r w:rsidRPr="002C723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22CD4B77" w14:textId="775B6A3B" w:rsidR="00633EEB" w:rsidRPr="005E6631" w:rsidRDefault="00633EEB" w:rsidP="005E6631">
            <w:pPr>
              <w:spacing w:after="0" w:line="240" w:lineRule="auto"/>
              <w:ind w:right="57"/>
              <w:jc w:val="both"/>
              <w:rPr>
                <w:rFonts w:ascii="Arial" w:eastAsia="Arial" w:hAnsi="Arial" w:cs="Arial"/>
                <w:sz w:val="20"/>
                <w:szCs w:val="20"/>
              </w:rPr>
            </w:pPr>
          </w:p>
          <w:p w14:paraId="1A454E4A" w14:textId="77777777" w:rsidR="002A2C5B" w:rsidRPr="002C723E" w:rsidRDefault="002A7D6A" w:rsidP="003F3B05">
            <w:pPr>
              <w:spacing w:after="0" w:line="240" w:lineRule="auto"/>
              <w:ind w:right="57"/>
              <w:contextualSpacing/>
              <w:jc w:val="both"/>
              <w:rPr>
                <w:rFonts w:ascii="Arial" w:eastAsia="Arial" w:hAnsi="Arial" w:cs="Arial"/>
                <w:b/>
                <w:sz w:val="20"/>
                <w:szCs w:val="20"/>
              </w:rPr>
            </w:pPr>
            <w:r w:rsidRPr="002C723E">
              <w:rPr>
                <w:rFonts w:ascii="Arial" w:eastAsia="Arial" w:hAnsi="Arial" w:cs="Arial"/>
                <w:b/>
                <w:sz w:val="20"/>
                <w:szCs w:val="20"/>
              </w:rPr>
              <w:t>Social Amelioration Program (SAP)</w:t>
            </w:r>
          </w:p>
          <w:p w14:paraId="6FD93124"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A04C05C" w14:textId="77777777" w:rsidR="00F36517" w:rsidRDefault="00F36517">
      <w:pPr>
        <w:widowControl/>
        <w:spacing w:after="0" w:line="240" w:lineRule="auto"/>
        <w:ind w:right="57"/>
        <w:contextualSpacing/>
        <w:rPr>
          <w:rFonts w:ascii="Arial" w:eastAsia="Arial" w:hAnsi="Arial" w:cs="Arial"/>
          <w:b/>
          <w:sz w:val="24"/>
          <w:szCs w:val="24"/>
        </w:rPr>
      </w:pPr>
    </w:p>
    <w:p w14:paraId="4F68E41D" w14:textId="1C2D9ABC"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w:t>
      </w:r>
      <w:r w:rsidR="005B6F23">
        <w:rPr>
          <w:rFonts w:ascii="Arial" w:eastAsia="Arial" w:hAnsi="Arial" w:cs="Arial"/>
          <w:b/>
          <w:sz w:val="24"/>
          <w:szCs w:val="24"/>
        </w:rPr>
        <w:t xml:space="preserve">FO </w:t>
      </w:r>
      <w:r>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88B20C3" w:rsidR="002A2C5B" w:rsidRPr="00E90C90" w:rsidRDefault="00483D28" w:rsidP="00483D2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483D28">
              <w:rPr>
                <w:rFonts w:ascii="Arial" w:eastAsia="Arial" w:hAnsi="Arial" w:cs="Arial"/>
                <w:color w:val="0070C0"/>
                <w:sz w:val="20"/>
                <w:szCs w:val="20"/>
              </w:rPr>
              <w:t>05</w:t>
            </w:r>
            <w:r w:rsidR="007F18E6" w:rsidRPr="00483D28">
              <w:rPr>
                <w:rFonts w:ascii="Arial" w:eastAsia="Arial" w:hAnsi="Arial" w:cs="Arial"/>
                <w:color w:val="0070C0"/>
                <w:sz w:val="20"/>
                <w:szCs w:val="20"/>
              </w:rPr>
              <w:t xml:space="preserve"> </w:t>
            </w:r>
            <w:r w:rsidRPr="00483D28">
              <w:rPr>
                <w:rFonts w:ascii="Arial" w:eastAsia="Arial" w:hAnsi="Arial" w:cs="Arial"/>
                <w:color w:val="0070C0"/>
                <w:sz w:val="20"/>
                <w:szCs w:val="20"/>
              </w:rPr>
              <w:t>August</w:t>
            </w:r>
            <w:r w:rsidR="002A7D6A" w:rsidRPr="00483D28">
              <w:rPr>
                <w:rFonts w:ascii="Arial" w:eastAsia="Arial" w:hAnsi="Arial" w:cs="Arial"/>
                <w:color w:val="0070C0"/>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6565E5BE" w:rsidR="002A2C5B" w:rsidRPr="00483D28" w:rsidRDefault="002A7D6A" w:rsidP="00483D28">
            <w:pPr>
              <w:pStyle w:val="ListParagraph"/>
              <w:numPr>
                <w:ilvl w:val="0"/>
                <w:numId w:val="3"/>
              </w:numPr>
              <w:spacing w:after="0" w:line="240" w:lineRule="auto"/>
              <w:ind w:right="57"/>
              <w:jc w:val="both"/>
              <w:rPr>
                <w:rFonts w:ascii="Arial" w:eastAsia="Arial" w:hAnsi="Arial" w:cs="Arial"/>
                <w:color w:val="0070C0"/>
                <w:sz w:val="20"/>
                <w:szCs w:val="19"/>
              </w:rPr>
            </w:pPr>
            <w:r w:rsidRPr="00483D28">
              <w:rPr>
                <w:rFonts w:ascii="Arial" w:eastAsia="Arial" w:hAnsi="Arial" w:cs="Arial"/>
                <w:color w:val="0070C0"/>
                <w:sz w:val="20"/>
                <w:szCs w:val="19"/>
              </w:rPr>
              <w:t xml:space="preserve">DSWD-FO MIMAROPA provided </w:t>
            </w:r>
            <w:r w:rsidR="007F18E6" w:rsidRPr="00483D28">
              <w:rPr>
                <w:rFonts w:ascii="Arial" w:eastAsia="Arial" w:hAnsi="Arial" w:cs="Arial"/>
                <w:b/>
                <w:color w:val="0070C0"/>
                <w:sz w:val="20"/>
                <w:szCs w:val="19"/>
              </w:rPr>
              <w:t>7,</w:t>
            </w:r>
            <w:r w:rsidR="00483D28" w:rsidRPr="00483D28">
              <w:rPr>
                <w:rFonts w:ascii="Arial" w:eastAsia="Arial" w:hAnsi="Arial" w:cs="Arial"/>
                <w:b/>
                <w:color w:val="0070C0"/>
                <w:sz w:val="20"/>
                <w:szCs w:val="19"/>
              </w:rPr>
              <w:t>8</w:t>
            </w:r>
            <w:r w:rsidR="007F18E6" w:rsidRPr="00483D28">
              <w:rPr>
                <w:rFonts w:ascii="Arial" w:eastAsia="Arial" w:hAnsi="Arial" w:cs="Arial"/>
                <w:b/>
                <w:color w:val="0070C0"/>
                <w:sz w:val="20"/>
                <w:szCs w:val="19"/>
              </w:rPr>
              <w:t xml:space="preserve">95 </w:t>
            </w:r>
            <w:r w:rsidRPr="00483D28">
              <w:rPr>
                <w:rFonts w:ascii="Arial" w:eastAsia="Arial" w:hAnsi="Arial" w:cs="Arial"/>
                <w:b/>
                <w:color w:val="0070C0"/>
                <w:sz w:val="20"/>
                <w:szCs w:val="19"/>
              </w:rPr>
              <w:t xml:space="preserve">FFPs </w:t>
            </w:r>
            <w:r w:rsidRPr="00483D28">
              <w:rPr>
                <w:rFonts w:ascii="Arial" w:eastAsia="Arial" w:hAnsi="Arial" w:cs="Arial"/>
                <w:color w:val="0070C0"/>
                <w:sz w:val="20"/>
                <w:szCs w:val="19"/>
              </w:rPr>
              <w:t xml:space="preserve">to </w:t>
            </w:r>
            <w:r w:rsidR="007F18E6" w:rsidRPr="00483D28">
              <w:rPr>
                <w:rFonts w:ascii="Arial" w:eastAsia="Arial" w:hAnsi="Arial" w:cs="Arial"/>
                <w:b/>
                <w:color w:val="0070C0"/>
                <w:sz w:val="20"/>
                <w:szCs w:val="19"/>
              </w:rPr>
              <w:t>7,</w:t>
            </w:r>
            <w:r w:rsidR="00483D28" w:rsidRPr="00483D28">
              <w:rPr>
                <w:rFonts w:ascii="Arial" w:eastAsia="Arial" w:hAnsi="Arial" w:cs="Arial"/>
                <w:b/>
                <w:color w:val="0070C0"/>
                <w:sz w:val="20"/>
                <w:szCs w:val="19"/>
              </w:rPr>
              <w:t>8</w:t>
            </w:r>
            <w:r w:rsidR="007F18E6" w:rsidRPr="00483D28">
              <w:rPr>
                <w:rFonts w:ascii="Arial" w:eastAsia="Arial" w:hAnsi="Arial" w:cs="Arial"/>
                <w:b/>
                <w:color w:val="0070C0"/>
                <w:sz w:val="20"/>
                <w:szCs w:val="19"/>
              </w:rPr>
              <w:t xml:space="preserve">65 </w:t>
            </w:r>
            <w:r w:rsidRPr="00483D28">
              <w:rPr>
                <w:rFonts w:ascii="Arial" w:eastAsia="Arial" w:hAnsi="Arial" w:cs="Arial"/>
                <w:b/>
                <w:color w:val="0070C0"/>
                <w:sz w:val="20"/>
                <w:szCs w:val="19"/>
              </w:rPr>
              <w:t xml:space="preserve">Locally Stranded Individuals (LSIs) </w:t>
            </w:r>
            <w:r w:rsidR="00E9560E" w:rsidRPr="00483D28">
              <w:rPr>
                <w:rFonts w:ascii="Arial" w:eastAsia="Arial" w:hAnsi="Arial" w:cs="Arial"/>
                <w:color w:val="0070C0"/>
                <w:sz w:val="20"/>
                <w:szCs w:val="19"/>
              </w:rPr>
              <w:t xml:space="preserve">amounting to </w:t>
            </w:r>
            <w:r w:rsidR="00E9560E" w:rsidRPr="00483D28">
              <w:rPr>
                <w:rFonts w:ascii="Arial" w:eastAsia="Arial" w:hAnsi="Arial" w:cs="Arial"/>
                <w:b/>
                <w:color w:val="0070C0"/>
                <w:sz w:val="20"/>
                <w:szCs w:val="19"/>
              </w:rPr>
              <w:t>₱</w:t>
            </w:r>
            <w:r w:rsidR="00483D28" w:rsidRPr="00483D28">
              <w:rPr>
                <w:rFonts w:ascii="Arial" w:eastAsia="Arial" w:hAnsi="Arial" w:cs="Arial"/>
                <w:b/>
                <w:color w:val="0070C0"/>
                <w:sz w:val="20"/>
                <w:szCs w:val="19"/>
              </w:rPr>
              <w:t xml:space="preserve">4,132,250.00 </w:t>
            </w:r>
            <w:r w:rsidRPr="00483D28">
              <w:rPr>
                <w:rFonts w:ascii="Arial" w:eastAsia="Arial" w:hAnsi="Arial" w:cs="Arial"/>
                <w:color w:val="0070C0"/>
                <w:sz w:val="20"/>
                <w:szCs w:val="19"/>
              </w:rPr>
              <w:t xml:space="preserve">through the Region/SWADTs Crisis Intervention Units (CIU) as of </w:t>
            </w:r>
            <w:r w:rsidR="00483D28" w:rsidRPr="00483D28">
              <w:rPr>
                <w:rFonts w:ascii="Arial" w:eastAsia="Arial" w:hAnsi="Arial" w:cs="Arial"/>
                <w:color w:val="0070C0"/>
                <w:sz w:val="20"/>
                <w:szCs w:val="19"/>
              </w:rPr>
              <w:t>04</w:t>
            </w:r>
            <w:r w:rsidR="007F18E6" w:rsidRPr="00483D28">
              <w:rPr>
                <w:rFonts w:ascii="Arial" w:eastAsia="Arial" w:hAnsi="Arial" w:cs="Arial"/>
                <w:color w:val="0070C0"/>
                <w:sz w:val="20"/>
                <w:szCs w:val="19"/>
              </w:rPr>
              <w:t xml:space="preserve"> </w:t>
            </w:r>
            <w:r w:rsidR="00483D28" w:rsidRPr="00483D28">
              <w:rPr>
                <w:rFonts w:ascii="Arial" w:eastAsia="Arial" w:hAnsi="Arial" w:cs="Arial"/>
                <w:color w:val="0070C0"/>
                <w:sz w:val="20"/>
                <w:szCs w:val="19"/>
              </w:rPr>
              <w:t>August</w:t>
            </w:r>
            <w:r w:rsidRPr="00483D28">
              <w:rPr>
                <w:rFonts w:ascii="Arial" w:eastAsia="Arial" w:hAnsi="Arial" w:cs="Arial"/>
                <w:color w:val="0070C0"/>
                <w:sz w:val="20"/>
                <w:szCs w:val="19"/>
              </w:rPr>
              <w:t xml:space="preserve"> 202</w:t>
            </w:r>
            <w:r w:rsidR="00503BF5" w:rsidRPr="00483D28">
              <w:rPr>
                <w:rFonts w:ascii="Arial" w:eastAsia="Arial" w:hAnsi="Arial" w:cs="Arial"/>
                <w:color w:val="0070C0"/>
                <w:sz w:val="20"/>
                <w:szCs w:val="19"/>
              </w:rPr>
              <w:t>1</w:t>
            </w:r>
            <w:r w:rsidRPr="00483D28">
              <w:rPr>
                <w:rFonts w:ascii="Arial" w:eastAsia="Arial" w:hAnsi="Arial" w:cs="Arial"/>
                <w:color w:val="0070C0"/>
                <w:sz w:val="20"/>
                <w:szCs w:val="19"/>
              </w:rPr>
              <w:t>.</w:t>
            </w:r>
          </w:p>
          <w:p w14:paraId="75A671AA" w14:textId="77777777" w:rsidR="008F23AF" w:rsidRPr="008F23AF" w:rsidRDefault="002A7D6A" w:rsidP="007F18E6">
            <w:pPr>
              <w:pStyle w:val="ListParagraph"/>
              <w:numPr>
                <w:ilvl w:val="0"/>
                <w:numId w:val="3"/>
              </w:numPr>
              <w:spacing w:after="0" w:line="240" w:lineRule="auto"/>
              <w:ind w:right="57"/>
              <w:jc w:val="both"/>
              <w:rPr>
                <w:rFonts w:ascii="Arial" w:eastAsia="Arial" w:hAnsi="Arial" w:cs="Arial"/>
                <w:b/>
                <w:color w:val="0070C0"/>
                <w:sz w:val="20"/>
                <w:szCs w:val="19"/>
              </w:rPr>
            </w:pPr>
            <w:r w:rsidRPr="008F23AF">
              <w:rPr>
                <w:rFonts w:ascii="Arial" w:eastAsia="Arial" w:hAnsi="Arial" w:cs="Arial"/>
                <w:color w:val="0070C0"/>
                <w:sz w:val="20"/>
                <w:szCs w:val="19"/>
              </w:rPr>
              <w:t xml:space="preserve">DSWD-FO MIMAROPA, through the NCIP provided </w:t>
            </w:r>
            <w:r w:rsidR="007F18E6" w:rsidRPr="008F23AF">
              <w:rPr>
                <w:rFonts w:ascii="Arial" w:eastAsia="Arial" w:hAnsi="Arial" w:cs="Arial"/>
                <w:b/>
                <w:bCs/>
                <w:color w:val="0070C0"/>
                <w:sz w:val="20"/>
                <w:szCs w:val="19"/>
              </w:rPr>
              <w:t>4,</w:t>
            </w:r>
            <w:r w:rsidR="008F23AF" w:rsidRPr="008F23AF">
              <w:rPr>
                <w:rFonts w:ascii="Arial" w:eastAsia="Arial" w:hAnsi="Arial" w:cs="Arial"/>
                <w:b/>
                <w:bCs/>
                <w:color w:val="0070C0"/>
                <w:sz w:val="20"/>
                <w:szCs w:val="19"/>
              </w:rPr>
              <w:t>4</w:t>
            </w:r>
            <w:r w:rsidR="007F18E6" w:rsidRPr="008F23AF">
              <w:rPr>
                <w:rFonts w:ascii="Arial" w:eastAsia="Arial" w:hAnsi="Arial" w:cs="Arial"/>
                <w:b/>
                <w:bCs/>
                <w:color w:val="0070C0"/>
                <w:sz w:val="20"/>
                <w:szCs w:val="19"/>
              </w:rPr>
              <w:t xml:space="preserve">73 </w:t>
            </w:r>
            <w:r w:rsidRPr="008F23AF">
              <w:rPr>
                <w:rFonts w:ascii="Arial" w:eastAsia="Arial" w:hAnsi="Arial" w:cs="Arial"/>
                <w:b/>
                <w:bCs/>
                <w:color w:val="0070C0"/>
                <w:sz w:val="20"/>
                <w:szCs w:val="19"/>
              </w:rPr>
              <w:t>hygiene kits</w:t>
            </w:r>
            <w:r w:rsidRPr="008F23AF">
              <w:rPr>
                <w:rFonts w:ascii="Arial" w:eastAsia="Arial" w:hAnsi="Arial" w:cs="Arial"/>
                <w:color w:val="0070C0"/>
                <w:sz w:val="20"/>
                <w:szCs w:val="19"/>
              </w:rPr>
              <w:t xml:space="preserve"> to </w:t>
            </w:r>
            <w:r w:rsidR="007F18E6" w:rsidRPr="008F23AF">
              <w:rPr>
                <w:rFonts w:ascii="Arial" w:eastAsia="Arial" w:hAnsi="Arial" w:cs="Arial"/>
                <w:b/>
                <w:color w:val="0070C0"/>
                <w:sz w:val="20"/>
                <w:szCs w:val="19"/>
              </w:rPr>
              <w:t>4,</w:t>
            </w:r>
            <w:r w:rsidR="008F23AF" w:rsidRPr="008F23AF">
              <w:rPr>
                <w:rFonts w:ascii="Arial" w:eastAsia="Arial" w:hAnsi="Arial" w:cs="Arial"/>
                <w:b/>
                <w:color w:val="0070C0"/>
                <w:sz w:val="20"/>
                <w:szCs w:val="19"/>
              </w:rPr>
              <w:t>4</w:t>
            </w:r>
            <w:r w:rsidR="007F18E6" w:rsidRPr="008F23AF">
              <w:rPr>
                <w:rFonts w:ascii="Arial" w:eastAsia="Arial" w:hAnsi="Arial" w:cs="Arial"/>
                <w:b/>
                <w:color w:val="0070C0"/>
                <w:sz w:val="20"/>
                <w:szCs w:val="19"/>
              </w:rPr>
              <w:t xml:space="preserve">73 </w:t>
            </w:r>
            <w:r w:rsidRPr="008F23AF">
              <w:rPr>
                <w:rFonts w:ascii="Arial" w:eastAsia="Arial" w:hAnsi="Arial" w:cs="Arial"/>
                <w:b/>
                <w:bCs/>
                <w:color w:val="0070C0"/>
                <w:sz w:val="20"/>
                <w:szCs w:val="19"/>
              </w:rPr>
              <w:t>Indigenous Peoples</w:t>
            </w:r>
            <w:r w:rsidRPr="008F23AF">
              <w:rPr>
                <w:rFonts w:ascii="Arial" w:eastAsia="Arial" w:hAnsi="Arial" w:cs="Arial"/>
                <w:color w:val="0070C0"/>
                <w:sz w:val="20"/>
                <w:szCs w:val="19"/>
              </w:rPr>
              <w:t xml:space="preserve"> in the region amounting to </w:t>
            </w:r>
            <w:r w:rsidRPr="008F23AF">
              <w:rPr>
                <w:rFonts w:ascii="Arial" w:eastAsia="Arial" w:hAnsi="Arial" w:cs="Arial"/>
                <w:b/>
                <w:bCs/>
                <w:color w:val="0070C0"/>
                <w:sz w:val="20"/>
                <w:szCs w:val="19"/>
              </w:rPr>
              <w:t>₱</w:t>
            </w:r>
            <w:r w:rsidR="008F23AF" w:rsidRPr="008F23AF">
              <w:rPr>
                <w:rFonts w:ascii="Arial" w:eastAsia="Arial" w:hAnsi="Arial" w:cs="Arial"/>
                <w:b/>
                <w:bCs/>
                <w:color w:val="0070C0"/>
                <w:sz w:val="20"/>
                <w:szCs w:val="19"/>
              </w:rPr>
              <w:t xml:space="preserve">7,594,483.05 </w:t>
            </w:r>
            <w:r w:rsidRPr="008F23AF">
              <w:rPr>
                <w:rFonts w:ascii="Arial" w:eastAsia="Arial" w:hAnsi="Arial" w:cs="Arial"/>
                <w:color w:val="0070C0"/>
                <w:sz w:val="20"/>
                <w:szCs w:val="19"/>
              </w:rPr>
              <w:t xml:space="preserve">as of </w:t>
            </w:r>
            <w:r w:rsidR="008F23AF" w:rsidRPr="008F23AF">
              <w:rPr>
                <w:rFonts w:ascii="Arial" w:eastAsia="Arial" w:hAnsi="Arial" w:cs="Arial"/>
                <w:color w:val="0070C0"/>
                <w:sz w:val="20"/>
                <w:szCs w:val="19"/>
              </w:rPr>
              <w:t>04 August 2021.</w:t>
            </w:r>
          </w:p>
          <w:p w14:paraId="7F2C1A55" w14:textId="2D6B8CC6" w:rsidR="002A2C5B" w:rsidRPr="00ED6B6E" w:rsidRDefault="002A7D6A" w:rsidP="00ED6B6E">
            <w:pPr>
              <w:pStyle w:val="ListParagraph"/>
              <w:numPr>
                <w:ilvl w:val="0"/>
                <w:numId w:val="3"/>
              </w:numPr>
              <w:spacing w:after="0" w:line="240" w:lineRule="auto"/>
              <w:ind w:right="57"/>
              <w:jc w:val="both"/>
              <w:rPr>
                <w:rFonts w:ascii="Arial" w:eastAsia="Arial" w:hAnsi="Arial" w:cs="Arial"/>
                <w:b/>
                <w:color w:val="0070C0"/>
                <w:sz w:val="20"/>
                <w:szCs w:val="19"/>
              </w:rPr>
            </w:pPr>
            <w:r w:rsidRPr="00ED6B6E">
              <w:rPr>
                <w:rFonts w:ascii="Arial" w:eastAsia="Arial" w:hAnsi="Arial" w:cs="Arial"/>
                <w:color w:val="0070C0"/>
                <w:sz w:val="20"/>
                <w:szCs w:val="19"/>
              </w:rPr>
              <w:t xml:space="preserve">DSWD-FO MIMAROPA provided </w:t>
            </w:r>
            <w:r w:rsidR="007F18E6" w:rsidRPr="00ED6B6E">
              <w:rPr>
                <w:rFonts w:ascii="Arial" w:eastAsia="Arial" w:hAnsi="Arial" w:cs="Arial"/>
                <w:b/>
                <w:bCs/>
                <w:color w:val="0070C0"/>
                <w:sz w:val="20"/>
                <w:szCs w:val="19"/>
              </w:rPr>
              <w:t>2,</w:t>
            </w:r>
            <w:r w:rsidR="00ED6B6E" w:rsidRPr="00ED6B6E">
              <w:rPr>
                <w:rFonts w:ascii="Arial" w:eastAsia="Arial" w:hAnsi="Arial" w:cs="Arial"/>
                <w:b/>
                <w:bCs/>
                <w:color w:val="0070C0"/>
                <w:sz w:val="20"/>
                <w:szCs w:val="19"/>
              </w:rPr>
              <w:t>6</w:t>
            </w:r>
            <w:r w:rsidR="007F18E6" w:rsidRPr="00ED6B6E">
              <w:rPr>
                <w:rFonts w:ascii="Arial" w:eastAsia="Arial" w:hAnsi="Arial" w:cs="Arial"/>
                <w:b/>
                <w:bCs/>
                <w:color w:val="0070C0"/>
                <w:sz w:val="20"/>
                <w:szCs w:val="19"/>
              </w:rPr>
              <w:t xml:space="preserve">09 </w:t>
            </w:r>
            <w:r w:rsidRPr="00ED6B6E">
              <w:rPr>
                <w:rFonts w:ascii="Arial" w:eastAsia="Arial" w:hAnsi="Arial" w:cs="Arial"/>
                <w:b/>
                <w:bCs/>
                <w:color w:val="0070C0"/>
                <w:sz w:val="20"/>
                <w:szCs w:val="19"/>
              </w:rPr>
              <w:t>NFIs</w:t>
            </w:r>
            <w:r w:rsidRPr="00ED6B6E">
              <w:rPr>
                <w:rFonts w:ascii="Arial" w:eastAsia="Arial" w:hAnsi="Arial" w:cs="Arial"/>
                <w:color w:val="0070C0"/>
                <w:sz w:val="20"/>
                <w:szCs w:val="19"/>
              </w:rPr>
              <w:t xml:space="preserve"> </w:t>
            </w:r>
            <w:r w:rsidRPr="00ED6B6E">
              <w:rPr>
                <w:rFonts w:ascii="Arial" w:eastAsia="Arial" w:hAnsi="Arial" w:cs="Arial"/>
                <w:bCs/>
                <w:color w:val="0070C0"/>
                <w:sz w:val="20"/>
                <w:szCs w:val="19"/>
              </w:rPr>
              <w:t xml:space="preserve">to </w:t>
            </w:r>
            <w:r w:rsidR="007F18E6" w:rsidRPr="00ED6B6E">
              <w:rPr>
                <w:rFonts w:ascii="Arial" w:eastAsia="Arial" w:hAnsi="Arial" w:cs="Arial"/>
                <w:b/>
                <w:color w:val="0070C0"/>
                <w:sz w:val="20"/>
                <w:szCs w:val="19"/>
              </w:rPr>
              <w:t>995</w:t>
            </w:r>
            <w:r w:rsidR="00503BF5" w:rsidRPr="00ED6B6E">
              <w:rPr>
                <w:rFonts w:ascii="Arial" w:eastAsia="Arial" w:hAnsi="Arial" w:cs="Arial"/>
                <w:bCs/>
                <w:color w:val="0070C0"/>
                <w:sz w:val="20"/>
                <w:szCs w:val="19"/>
              </w:rPr>
              <w:t xml:space="preserve"> </w:t>
            </w:r>
            <w:r w:rsidRPr="00ED6B6E">
              <w:rPr>
                <w:rFonts w:ascii="Arial" w:eastAsia="Arial" w:hAnsi="Arial" w:cs="Arial"/>
                <w:b/>
                <w:color w:val="0070C0"/>
                <w:sz w:val="20"/>
                <w:szCs w:val="19"/>
              </w:rPr>
              <w:t>LSIs</w:t>
            </w:r>
            <w:r w:rsidRPr="00ED6B6E">
              <w:rPr>
                <w:rFonts w:ascii="Arial" w:eastAsia="Arial" w:hAnsi="Arial" w:cs="Arial"/>
                <w:bCs/>
                <w:color w:val="0070C0"/>
                <w:sz w:val="20"/>
                <w:szCs w:val="19"/>
              </w:rPr>
              <w:t xml:space="preserve"> in the region </w:t>
            </w:r>
            <w:r w:rsidRPr="00ED6B6E">
              <w:rPr>
                <w:rFonts w:ascii="Arial" w:eastAsia="Arial" w:hAnsi="Arial" w:cs="Arial"/>
                <w:color w:val="0070C0"/>
                <w:sz w:val="20"/>
                <w:szCs w:val="19"/>
              </w:rPr>
              <w:t xml:space="preserve">amounting to </w:t>
            </w:r>
            <w:r w:rsidRPr="00ED6B6E">
              <w:rPr>
                <w:rFonts w:ascii="Arial" w:eastAsia="Arial" w:hAnsi="Arial" w:cs="Arial"/>
                <w:b/>
                <w:color w:val="0070C0"/>
                <w:sz w:val="20"/>
                <w:szCs w:val="19"/>
              </w:rPr>
              <w:t>₱</w:t>
            </w:r>
            <w:r w:rsidR="00ED6B6E" w:rsidRPr="00ED6B6E">
              <w:rPr>
                <w:rFonts w:ascii="Arial" w:eastAsia="Arial" w:hAnsi="Arial" w:cs="Arial"/>
                <w:b/>
                <w:color w:val="0070C0"/>
                <w:sz w:val="20"/>
                <w:szCs w:val="19"/>
              </w:rPr>
              <w:t>2,539,462.00</w:t>
            </w:r>
            <w:r w:rsidR="00ED6B6E">
              <w:rPr>
                <w:rFonts w:ascii="Arial" w:eastAsia="Arial" w:hAnsi="Arial" w:cs="Arial"/>
                <w:b/>
                <w:color w:val="0070C0"/>
                <w:sz w:val="20"/>
                <w:szCs w:val="19"/>
              </w:rPr>
              <w:t xml:space="preserve"> </w:t>
            </w:r>
            <w:r w:rsidRPr="00ED6B6E">
              <w:rPr>
                <w:rFonts w:ascii="Arial" w:eastAsia="Arial" w:hAnsi="Arial" w:cs="Arial"/>
                <w:bCs/>
                <w:color w:val="0070C0"/>
                <w:sz w:val="20"/>
                <w:szCs w:val="19"/>
              </w:rPr>
              <w:t xml:space="preserve">as of </w:t>
            </w:r>
            <w:r w:rsidR="00ED6B6E">
              <w:rPr>
                <w:rFonts w:ascii="Arial" w:eastAsia="Arial" w:hAnsi="Arial" w:cs="Arial"/>
                <w:color w:val="0070C0"/>
                <w:sz w:val="20"/>
                <w:szCs w:val="19"/>
              </w:rPr>
              <w:t>04 August 2021</w:t>
            </w:r>
            <w:r w:rsidR="00503BF5" w:rsidRPr="00ED6B6E">
              <w:rPr>
                <w:rFonts w:ascii="Arial" w:eastAsia="Arial" w:hAnsi="Arial" w:cs="Arial"/>
                <w:color w:val="0070C0"/>
                <w:sz w:val="20"/>
                <w:szCs w:val="19"/>
              </w:rPr>
              <w:t>.</w:t>
            </w:r>
          </w:p>
          <w:p w14:paraId="59FB25CA" w14:textId="77777777" w:rsidR="002A2C5B" w:rsidRPr="00E90C90" w:rsidRDefault="002A7D6A">
            <w:pPr>
              <w:pStyle w:val="ListParagraph"/>
              <w:numPr>
                <w:ilvl w:val="0"/>
                <w:numId w:val="3"/>
              </w:numPr>
              <w:spacing w:after="0" w:line="240" w:lineRule="auto"/>
              <w:ind w:right="57"/>
              <w:jc w:val="both"/>
              <w:rPr>
                <w:rFonts w:ascii="Arial" w:eastAsia="Arial" w:hAnsi="Arial" w:cs="Arial"/>
                <w:sz w:val="20"/>
                <w:szCs w:val="19"/>
              </w:rPr>
            </w:pPr>
            <w:r w:rsidRPr="00E90C90">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1905E6EA" w14:textId="77777777" w:rsidR="00A43D06" w:rsidRDefault="00A43D06">
      <w:pPr>
        <w:widowControl/>
        <w:spacing w:after="0" w:line="240" w:lineRule="auto"/>
        <w:contextualSpacing/>
        <w:rPr>
          <w:rFonts w:ascii="Arial" w:eastAsia="Arial" w:hAnsi="Arial" w:cs="Arial"/>
          <w:b/>
          <w:sz w:val="24"/>
          <w:szCs w:val="24"/>
        </w:rPr>
      </w:pPr>
    </w:p>
    <w:p w14:paraId="747C1FC1" w14:textId="09518FCA"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32568FA" w14:textId="77777777" w:rsidR="00A22E92" w:rsidRDefault="00A22E92">
      <w:pPr>
        <w:spacing w:after="0" w:line="240" w:lineRule="auto"/>
        <w:contextualSpacing/>
        <w:rPr>
          <w:rFonts w:ascii="Arial" w:eastAsia="Arial" w:hAnsi="Arial" w:cs="Arial"/>
          <w:b/>
          <w:sz w:val="24"/>
          <w:szCs w:val="24"/>
        </w:rPr>
      </w:pPr>
    </w:p>
    <w:p w14:paraId="7C72AE4D" w14:textId="6636E61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75C2D23A" w:rsidR="002A2C5B" w:rsidRPr="00CE4D5B" w:rsidRDefault="00555EBE" w:rsidP="00F065B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555EBE">
              <w:rPr>
                <w:rFonts w:ascii="Arial" w:eastAsia="Arial" w:hAnsi="Arial" w:cs="Arial"/>
                <w:color w:val="0070C0"/>
                <w:sz w:val="20"/>
                <w:szCs w:val="20"/>
              </w:rPr>
              <w:t>0</w:t>
            </w:r>
            <w:r w:rsidR="00F065B7">
              <w:rPr>
                <w:rFonts w:ascii="Arial" w:eastAsia="Arial" w:hAnsi="Arial" w:cs="Arial"/>
                <w:color w:val="0070C0"/>
                <w:sz w:val="20"/>
                <w:szCs w:val="20"/>
              </w:rPr>
              <w:t>5</w:t>
            </w:r>
            <w:r w:rsidRPr="00555EBE">
              <w:rPr>
                <w:rFonts w:ascii="Arial" w:eastAsia="Arial" w:hAnsi="Arial" w:cs="Arial"/>
                <w:color w:val="0070C0"/>
                <w:sz w:val="20"/>
                <w:szCs w:val="20"/>
              </w:rPr>
              <w:t xml:space="preserve"> August</w:t>
            </w:r>
            <w:r w:rsidR="002A7D6A" w:rsidRPr="00555EBE">
              <w:rPr>
                <w:rFonts w:ascii="Arial" w:eastAsia="Arial" w:hAnsi="Arial" w:cs="Arial"/>
                <w:color w:val="0070C0"/>
                <w:sz w:val="20"/>
                <w:szCs w:val="20"/>
              </w:rPr>
              <w:t xml:space="preserve"> 2021</w:t>
            </w:r>
          </w:p>
        </w:tc>
        <w:tc>
          <w:tcPr>
            <w:tcW w:w="3985" w:type="pct"/>
            <w:shd w:val="clear" w:color="auto" w:fill="auto"/>
            <w:tcMar>
              <w:top w:w="0" w:type="dxa"/>
              <w:left w:w="115" w:type="dxa"/>
              <w:bottom w:w="0" w:type="dxa"/>
              <w:right w:w="115" w:type="dxa"/>
            </w:tcMar>
            <w:vAlign w:val="center"/>
          </w:tcPr>
          <w:p w14:paraId="4352416B" w14:textId="33E8F155" w:rsidR="00863150" w:rsidRDefault="00863150" w:rsidP="008330AB">
            <w:pPr>
              <w:pStyle w:val="ListParagraph"/>
              <w:numPr>
                <w:ilvl w:val="0"/>
                <w:numId w:val="5"/>
              </w:numPr>
              <w:spacing w:after="0" w:line="240" w:lineRule="auto"/>
              <w:jc w:val="both"/>
              <w:rPr>
                <w:rFonts w:ascii="Arial" w:eastAsia="Times New Roman" w:hAnsi="Arial" w:cs="Arial"/>
                <w:color w:val="0070C0"/>
                <w:sz w:val="20"/>
                <w:szCs w:val="20"/>
              </w:rPr>
            </w:pPr>
            <w:r w:rsidRPr="00555EBE">
              <w:rPr>
                <w:rFonts w:ascii="Arial" w:eastAsia="Times New Roman" w:hAnsi="Arial" w:cs="Arial"/>
                <w:color w:val="0070C0"/>
                <w:sz w:val="20"/>
                <w:szCs w:val="20"/>
              </w:rPr>
              <w:t xml:space="preserve">DSWD-FO VI provided </w:t>
            </w:r>
            <w:r w:rsidR="00866EF1" w:rsidRPr="00555EBE">
              <w:rPr>
                <w:rFonts w:ascii="Arial" w:eastAsia="Times New Roman" w:hAnsi="Arial" w:cs="Arial"/>
                <w:b/>
                <w:color w:val="0070C0"/>
                <w:sz w:val="20"/>
                <w:szCs w:val="20"/>
              </w:rPr>
              <w:t>₱</w:t>
            </w:r>
            <w:r w:rsidR="00F065B7">
              <w:rPr>
                <w:rFonts w:ascii="Arial" w:eastAsia="Times New Roman" w:hAnsi="Arial" w:cs="Arial"/>
                <w:b/>
                <w:color w:val="0070C0"/>
                <w:sz w:val="20"/>
                <w:szCs w:val="20"/>
              </w:rPr>
              <w:t>702</w:t>
            </w:r>
            <w:r w:rsidR="008330AB">
              <w:rPr>
                <w:rFonts w:ascii="Arial" w:eastAsia="Times New Roman" w:hAnsi="Arial" w:cs="Arial"/>
                <w:b/>
                <w:color w:val="0070C0"/>
                <w:sz w:val="20"/>
                <w:szCs w:val="20"/>
              </w:rPr>
              <w:t>,</w:t>
            </w:r>
            <w:r w:rsidR="00F065B7">
              <w:rPr>
                <w:rFonts w:ascii="Arial" w:eastAsia="Times New Roman" w:hAnsi="Arial" w:cs="Arial"/>
                <w:b/>
                <w:color w:val="0070C0"/>
                <w:sz w:val="20"/>
                <w:szCs w:val="20"/>
              </w:rPr>
              <w:t>693</w:t>
            </w:r>
            <w:r w:rsidR="008330AB">
              <w:rPr>
                <w:rFonts w:ascii="Arial" w:eastAsia="Times New Roman" w:hAnsi="Arial" w:cs="Arial"/>
                <w:b/>
                <w:color w:val="0070C0"/>
                <w:sz w:val="20"/>
                <w:szCs w:val="20"/>
              </w:rPr>
              <w:t>,</w:t>
            </w:r>
            <w:r w:rsidR="00F065B7">
              <w:rPr>
                <w:rFonts w:ascii="Arial" w:eastAsia="Times New Roman" w:hAnsi="Arial" w:cs="Arial"/>
                <w:b/>
                <w:color w:val="0070C0"/>
                <w:sz w:val="20"/>
                <w:szCs w:val="20"/>
              </w:rPr>
              <w:t>719</w:t>
            </w:r>
            <w:r w:rsidR="008330AB">
              <w:rPr>
                <w:rFonts w:ascii="Arial" w:eastAsia="Times New Roman" w:hAnsi="Arial" w:cs="Arial"/>
                <w:b/>
                <w:color w:val="0070C0"/>
                <w:sz w:val="20"/>
                <w:szCs w:val="20"/>
              </w:rPr>
              <w:t xml:space="preserve">.23 </w:t>
            </w:r>
            <w:r w:rsidRPr="00555EBE">
              <w:rPr>
                <w:rFonts w:ascii="Arial" w:eastAsia="Times New Roman" w:hAnsi="Arial" w:cs="Arial"/>
                <w:color w:val="0070C0"/>
                <w:sz w:val="20"/>
                <w:szCs w:val="20"/>
              </w:rPr>
              <w:t>worth of assistance to</w:t>
            </w:r>
            <w:r w:rsidRPr="00555EBE">
              <w:rPr>
                <w:color w:val="0070C0"/>
              </w:rPr>
              <w:t xml:space="preserve"> </w:t>
            </w:r>
            <w:r w:rsidR="008330AB" w:rsidRPr="008330AB">
              <w:rPr>
                <w:rFonts w:ascii="Arial" w:eastAsia="Times New Roman" w:hAnsi="Arial" w:cs="Arial"/>
                <w:b/>
                <w:color w:val="0070C0"/>
                <w:sz w:val="20"/>
                <w:szCs w:val="20"/>
              </w:rPr>
              <w:t>18</w:t>
            </w:r>
            <w:r w:rsidR="00F065B7">
              <w:rPr>
                <w:rFonts w:ascii="Arial" w:eastAsia="Times New Roman" w:hAnsi="Arial" w:cs="Arial"/>
                <w:b/>
                <w:color w:val="0070C0"/>
                <w:sz w:val="20"/>
                <w:szCs w:val="20"/>
              </w:rPr>
              <w:t>6</w:t>
            </w:r>
            <w:r w:rsidR="008330AB" w:rsidRPr="008330AB">
              <w:rPr>
                <w:rFonts w:ascii="Arial" w:eastAsia="Times New Roman" w:hAnsi="Arial" w:cs="Arial"/>
                <w:b/>
                <w:color w:val="0070C0"/>
                <w:sz w:val="20"/>
                <w:szCs w:val="20"/>
              </w:rPr>
              <w:t>,</w:t>
            </w:r>
            <w:r w:rsidR="00F065B7">
              <w:rPr>
                <w:rFonts w:ascii="Arial" w:eastAsia="Times New Roman" w:hAnsi="Arial" w:cs="Arial"/>
                <w:b/>
                <w:color w:val="0070C0"/>
                <w:sz w:val="20"/>
                <w:szCs w:val="20"/>
              </w:rPr>
              <w:t>922</w:t>
            </w:r>
            <w:r w:rsidR="008330AB">
              <w:rPr>
                <w:rFonts w:ascii="Arial" w:eastAsia="Times New Roman" w:hAnsi="Arial" w:cs="Arial"/>
                <w:b/>
                <w:color w:val="0070C0"/>
                <w:sz w:val="20"/>
                <w:szCs w:val="20"/>
              </w:rPr>
              <w:t xml:space="preserve"> </w:t>
            </w:r>
            <w:r w:rsidRPr="00555EBE">
              <w:rPr>
                <w:rFonts w:ascii="Arial" w:eastAsia="Times New Roman" w:hAnsi="Arial" w:cs="Arial"/>
                <w:b/>
                <w:color w:val="0070C0"/>
                <w:sz w:val="20"/>
                <w:szCs w:val="20"/>
              </w:rPr>
              <w:t>individuals</w:t>
            </w:r>
            <w:r w:rsidRPr="00555EBE">
              <w:rPr>
                <w:rFonts w:ascii="Arial" w:eastAsia="Times New Roman" w:hAnsi="Arial" w:cs="Arial"/>
                <w:color w:val="0070C0"/>
                <w:sz w:val="20"/>
                <w:szCs w:val="20"/>
              </w:rPr>
              <w:t xml:space="preserve"> through </w:t>
            </w:r>
            <w:r w:rsidRPr="00555EBE">
              <w:rPr>
                <w:rFonts w:ascii="Arial" w:eastAsia="Times New Roman" w:hAnsi="Arial" w:cs="Arial"/>
                <w:b/>
                <w:color w:val="0070C0"/>
                <w:sz w:val="20"/>
                <w:szCs w:val="20"/>
              </w:rPr>
              <w:t>Assistance to Individuals in Crisis Situation (AICS</w:t>
            </w:r>
            <w:r w:rsidRPr="00555EBE">
              <w:rPr>
                <w:rFonts w:ascii="Arial" w:eastAsia="Times New Roman" w:hAnsi="Arial" w:cs="Arial"/>
                <w:color w:val="0070C0"/>
                <w:sz w:val="20"/>
                <w:szCs w:val="20"/>
              </w:rPr>
              <w:t>) from March 9, 2020 to June 30, 2021.</w:t>
            </w:r>
          </w:p>
          <w:p w14:paraId="4E38EE21" w14:textId="6038FDA2" w:rsidR="00F065B7" w:rsidRPr="00555EBE" w:rsidRDefault="00F065B7" w:rsidP="008330AB">
            <w:pPr>
              <w:pStyle w:val="ListParagraph"/>
              <w:numPr>
                <w:ilvl w:val="0"/>
                <w:numId w:val="5"/>
              </w:numPr>
              <w:spacing w:after="0" w:line="240" w:lineRule="auto"/>
              <w:jc w:val="both"/>
              <w:rPr>
                <w:rFonts w:ascii="Arial" w:eastAsia="Times New Roman" w:hAnsi="Arial" w:cs="Arial"/>
                <w:color w:val="0070C0"/>
                <w:sz w:val="20"/>
                <w:szCs w:val="20"/>
              </w:rPr>
            </w:pPr>
            <w:r w:rsidRPr="00555EBE">
              <w:rPr>
                <w:rFonts w:ascii="Arial" w:eastAsia="Times New Roman" w:hAnsi="Arial" w:cs="Arial"/>
                <w:color w:val="0070C0"/>
                <w:sz w:val="20"/>
                <w:szCs w:val="20"/>
              </w:rPr>
              <w:t>DSWD-FO VI</w:t>
            </w:r>
            <w:r>
              <w:rPr>
                <w:rFonts w:ascii="Arial" w:eastAsia="Times New Roman" w:hAnsi="Arial" w:cs="Arial"/>
                <w:color w:val="0070C0"/>
                <w:sz w:val="20"/>
                <w:szCs w:val="20"/>
              </w:rPr>
              <w:t xml:space="preserve"> released 500 FFPs to Igbaras, Ilolo; 500 FFPs to Culasi, Antique and 300 FFPs to Hamtic, Antique. </w:t>
            </w:r>
          </w:p>
          <w:p w14:paraId="09E87826" w14:textId="3E2AF128" w:rsidR="00C41A58" w:rsidRDefault="002A7D6A" w:rsidP="00555EBE">
            <w:pPr>
              <w:pStyle w:val="ListParagraph"/>
              <w:numPr>
                <w:ilvl w:val="0"/>
                <w:numId w:val="5"/>
              </w:numPr>
              <w:spacing w:after="0" w:line="240" w:lineRule="auto"/>
              <w:jc w:val="both"/>
              <w:rPr>
                <w:rFonts w:ascii="Arial" w:eastAsia="Times New Roman" w:hAnsi="Arial" w:cs="Arial"/>
                <w:sz w:val="20"/>
                <w:szCs w:val="20"/>
              </w:rPr>
            </w:pPr>
            <w:r w:rsidRPr="00CE4D5B">
              <w:rPr>
                <w:rFonts w:ascii="Arial" w:eastAsia="Times New Roman" w:hAnsi="Arial" w:cs="Arial"/>
                <w:sz w:val="20"/>
                <w:szCs w:val="20"/>
              </w:rPr>
              <w:t>DSWD-FO VI is continuously repacking FFPs at the DSWD Regional Warehouse.</w:t>
            </w:r>
          </w:p>
          <w:p w14:paraId="10724E72" w14:textId="77777777" w:rsidR="00555EBE" w:rsidRPr="00555EBE" w:rsidRDefault="00555EBE" w:rsidP="00555EBE">
            <w:pPr>
              <w:pStyle w:val="ListParagraph"/>
              <w:spacing w:after="0" w:line="240" w:lineRule="auto"/>
              <w:ind w:left="360"/>
              <w:jc w:val="both"/>
              <w:rPr>
                <w:rFonts w:ascii="Arial" w:eastAsia="Times New Roman" w:hAnsi="Arial" w:cs="Arial"/>
                <w:sz w:val="20"/>
                <w:szCs w:val="20"/>
              </w:rPr>
            </w:pPr>
          </w:p>
          <w:p w14:paraId="51663B65" w14:textId="2E7998D2" w:rsidR="002A2C5B" w:rsidRPr="00CE4D5B" w:rsidRDefault="002A7D6A">
            <w:pPr>
              <w:widowControl/>
              <w:shd w:val="clear" w:color="auto" w:fill="FFFFFF"/>
              <w:spacing w:after="0" w:line="240" w:lineRule="auto"/>
              <w:contextualSpacing/>
              <w:jc w:val="both"/>
              <w:rPr>
                <w:rFonts w:ascii="Arial" w:eastAsia="Times New Roman" w:hAnsi="Arial" w:cs="Arial"/>
                <w:sz w:val="20"/>
                <w:szCs w:val="20"/>
              </w:rPr>
            </w:pPr>
            <w:r w:rsidRPr="00CE4D5B">
              <w:rPr>
                <w:rFonts w:ascii="Arial" w:eastAsia="Times New Roman" w:hAnsi="Arial" w:cs="Arial"/>
                <w:b/>
                <w:bCs/>
                <w:sz w:val="20"/>
                <w:szCs w:val="20"/>
              </w:rPr>
              <w:t>Social Amelioration Program (SAP)</w:t>
            </w:r>
          </w:p>
          <w:p w14:paraId="5A01781E" w14:textId="77777777" w:rsidR="002A2C5B" w:rsidRPr="00CE4D5B" w:rsidRDefault="002A7D6A">
            <w:pPr>
              <w:pStyle w:val="ListParagraph"/>
              <w:numPr>
                <w:ilvl w:val="0"/>
                <w:numId w:val="5"/>
              </w:numPr>
              <w:spacing w:after="0" w:line="240" w:lineRule="auto"/>
              <w:jc w:val="both"/>
              <w:rPr>
                <w:rFonts w:eastAsia="Times New Roman"/>
              </w:rPr>
            </w:pPr>
            <w:r w:rsidRPr="00CE4D5B">
              <w:rPr>
                <w:rFonts w:ascii="Arial" w:eastAsia="Times New Roman" w:hAnsi="Arial" w:cs="Arial"/>
                <w:sz w:val="20"/>
                <w:szCs w:val="20"/>
              </w:rPr>
              <w:t xml:space="preserve">To date, a total of </w:t>
            </w:r>
            <w:r w:rsidRPr="00CE4D5B">
              <w:rPr>
                <w:rFonts w:ascii="Arial" w:eastAsia="Times New Roman" w:hAnsi="Arial" w:cs="Arial"/>
                <w:b/>
                <w:sz w:val="20"/>
                <w:szCs w:val="20"/>
              </w:rPr>
              <w:t>₱1,496,509,500.00</w:t>
            </w:r>
            <w:r w:rsidRPr="00CE4D5B">
              <w:rPr>
                <w:rFonts w:ascii="Arial" w:eastAsia="Times New Roman" w:hAnsi="Arial" w:cs="Arial"/>
                <w:sz w:val="20"/>
                <w:szCs w:val="20"/>
              </w:rPr>
              <w:t xml:space="preserve"> was provided to </w:t>
            </w:r>
            <w:r w:rsidRPr="00CE4D5B">
              <w:rPr>
                <w:rFonts w:ascii="Arial" w:eastAsia="Times New Roman" w:hAnsi="Arial" w:cs="Arial"/>
                <w:b/>
                <w:sz w:val="20"/>
                <w:szCs w:val="20"/>
              </w:rPr>
              <w:t>321,830 4Ps beneficiaries</w:t>
            </w:r>
            <w:r w:rsidRPr="00CE4D5B">
              <w:rPr>
                <w:rFonts w:ascii="Arial" w:eastAsia="Times New Roman" w:hAnsi="Arial" w:cs="Arial"/>
                <w:sz w:val="20"/>
                <w:szCs w:val="20"/>
              </w:rPr>
              <w:t xml:space="preserve"> and </w:t>
            </w:r>
            <w:r w:rsidRPr="00CE4D5B">
              <w:rPr>
                <w:rFonts w:ascii="Arial" w:eastAsia="Times New Roman" w:hAnsi="Arial" w:cs="Arial"/>
                <w:b/>
                <w:sz w:val="20"/>
                <w:szCs w:val="20"/>
              </w:rPr>
              <w:t>₱6,788,214,000.00</w:t>
            </w:r>
            <w:r w:rsidRPr="00CE4D5B">
              <w:rPr>
                <w:rFonts w:ascii="Arial" w:eastAsia="Times New Roman" w:hAnsi="Arial" w:cs="Arial"/>
                <w:sz w:val="20"/>
                <w:szCs w:val="20"/>
              </w:rPr>
              <w:t xml:space="preserve"> was provided to </w:t>
            </w:r>
            <w:r w:rsidRPr="00CE4D5B">
              <w:rPr>
                <w:rFonts w:ascii="Arial" w:eastAsia="Times New Roman" w:hAnsi="Arial" w:cs="Arial"/>
                <w:b/>
                <w:sz w:val="20"/>
                <w:szCs w:val="20"/>
              </w:rPr>
              <w:t>1,131,369 non-4Ps beneficiaries</w:t>
            </w:r>
            <w:r w:rsidRPr="00CE4D5B">
              <w:rPr>
                <w:rFonts w:ascii="Arial" w:eastAsia="Times New Roman" w:hAnsi="Arial" w:cs="Arial"/>
                <w:sz w:val="20"/>
                <w:szCs w:val="20"/>
              </w:rPr>
              <w:t xml:space="preserve"> for the first tranche.</w:t>
            </w:r>
          </w:p>
          <w:p w14:paraId="056A07D2" w14:textId="77777777" w:rsidR="002A2C5B" w:rsidRPr="00CE4D5B" w:rsidRDefault="002A7D6A">
            <w:pPr>
              <w:pStyle w:val="ListParagraph"/>
              <w:numPr>
                <w:ilvl w:val="0"/>
                <w:numId w:val="5"/>
              </w:numPr>
              <w:spacing w:after="0" w:line="240" w:lineRule="auto"/>
              <w:jc w:val="both"/>
              <w:rPr>
                <w:rFonts w:eastAsia="Times New Roman"/>
              </w:rPr>
            </w:pPr>
            <w:r w:rsidRPr="00CE4D5B">
              <w:rPr>
                <w:rFonts w:ascii="Arial" w:eastAsia="Times New Roman" w:hAnsi="Arial" w:cs="Arial"/>
                <w:sz w:val="20"/>
                <w:szCs w:val="20"/>
              </w:rPr>
              <w:t xml:space="preserve">DSWD-FO VI has served </w:t>
            </w:r>
            <w:r w:rsidRPr="00CE4D5B">
              <w:rPr>
                <w:rFonts w:ascii="Arial" w:eastAsia="Times New Roman" w:hAnsi="Arial" w:cs="Arial"/>
                <w:b/>
                <w:sz w:val="20"/>
                <w:szCs w:val="20"/>
              </w:rPr>
              <w:t>103,608 4Ps beneficiaries</w:t>
            </w:r>
            <w:r w:rsidRPr="00CE4D5B">
              <w:rPr>
                <w:rFonts w:ascii="Arial" w:eastAsia="Times New Roman" w:hAnsi="Arial" w:cs="Arial"/>
                <w:sz w:val="20"/>
                <w:szCs w:val="20"/>
              </w:rPr>
              <w:t xml:space="preserve"> amounting to </w:t>
            </w:r>
            <w:r w:rsidRPr="00CE4D5B">
              <w:rPr>
                <w:rFonts w:ascii="Arial" w:eastAsia="Times New Roman" w:hAnsi="Arial" w:cs="Arial"/>
                <w:b/>
                <w:sz w:val="20"/>
                <w:szCs w:val="20"/>
              </w:rPr>
              <w:t>₱481,777,200.00</w:t>
            </w:r>
            <w:r w:rsidRPr="00CE4D5B">
              <w:rPr>
                <w:rFonts w:ascii="Arial" w:eastAsia="Times New Roman" w:hAnsi="Arial" w:cs="Arial"/>
                <w:sz w:val="20"/>
                <w:szCs w:val="20"/>
              </w:rPr>
              <w:t xml:space="preserve"> and </w:t>
            </w:r>
            <w:r w:rsidRPr="00CE4D5B">
              <w:rPr>
                <w:rFonts w:ascii="Arial" w:eastAsia="Times New Roman" w:hAnsi="Arial" w:cs="Arial"/>
                <w:b/>
                <w:sz w:val="20"/>
                <w:szCs w:val="20"/>
              </w:rPr>
              <w:t>437,403 non-4Ps beneficiaries</w:t>
            </w:r>
            <w:r w:rsidRPr="00CE4D5B">
              <w:rPr>
                <w:rFonts w:ascii="Arial" w:eastAsia="Times New Roman" w:hAnsi="Arial" w:cs="Arial"/>
                <w:sz w:val="20"/>
                <w:szCs w:val="20"/>
              </w:rPr>
              <w:t xml:space="preserve"> amounting to </w:t>
            </w:r>
            <w:r w:rsidRPr="00CE4D5B">
              <w:rPr>
                <w:rFonts w:ascii="Arial" w:eastAsia="Times New Roman" w:hAnsi="Arial" w:cs="Arial"/>
                <w:b/>
                <w:sz w:val="20"/>
                <w:szCs w:val="20"/>
              </w:rPr>
              <w:t xml:space="preserve">₱2,624,418,000.00 </w:t>
            </w:r>
            <w:r w:rsidRPr="00CE4D5B">
              <w:rPr>
                <w:rFonts w:ascii="Arial" w:eastAsia="Times New Roman" w:hAnsi="Arial" w:cs="Arial"/>
                <w:sz w:val="20"/>
                <w:szCs w:val="20"/>
              </w:rPr>
              <w:t xml:space="preserve">for the second tranche, and </w:t>
            </w:r>
            <w:r w:rsidRPr="00CE4D5B">
              <w:rPr>
                <w:rFonts w:ascii="Arial" w:eastAsia="Times New Roman" w:hAnsi="Arial" w:cs="Arial"/>
                <w:b/>
                <w:sz w:val="20"/>
                <w:szCs w:val="20"/>
              </w:rPr>
              <w:t>190,738 left-out/waitlisted</w:t>
            </w:r>
            <w:r w:rsidRPr="00CE4D5B">
              <w:rPr>
                <w:rFonts w:ascii="Arial" w:eastAsia="Times New Roman" w:hAnsi="Arial" w:cs="Arial"/>
                <w:sz w:val="20"/>
                <w:szCs w:val="20"/>
              </w:rPr>
              <w:t xml:space="preserve"> beneficiaries amounting to </w:t>
            </w:r>
            <w:r w:rsidRPr="00CE4D5B">
              <w:rPr>
                <w:rFonts w:ascii="Arial" w:eastAsia="Times New Roman" w:hAnsi="Arial" w:cs="Arial"/>
                <w:b/>
                <w:bCs/>
                <w:sz w:val="20"/>
                <w:szCs w:val="20"/>
              </w:rPr>
              <w:t>₱1,144,428,000.00.</w:t>
            </w:r>
          </w:p>
          <w:p w14:paraId="4FBAAC80" w14:textId="77777777" w:rsidR="002A2C5B" w:rsidRPr="00CE4D5B" w:rsidRDefault="002A7D6A">
            <w:pPr>
              <w:pStyle w:val="ListParagraph"/>
              <w:numPr>
                <w:ilvl w:val="0"/>
                <w:numId w:val="5"/>
              </w:numPr>
              <w:spacing w:after="0" w:line="240" w:lineRule="auto"/>
              <w:jc w:val="both"/>
              <w:rPr>
                <w:rFonts w:eastAsia="Times New Roman"/>
              </w:rPr>
            </w:pPr>
            <w:r w:rsidRPr="00CE4D5B">
              <w:rPr>
                <w:rFonts w:ascii="Arial" w:eastAsia="Times New Roman" w:hAnsi="Arial" w:cs="Arial"/>
                <w:sz w:val="20"/>
                <w:szCs w:val="20"/>
              </w:rPr>
              <w:t>The Operation Center Hotline catered and resolved a total of 9,156 calls from 15 April to 26 August, 2020.</w:t>
            </w:r>
          </w:p>
        </w:tc>
      </w:tr>
    </w:tbl>
    <w:p w14:paraId="22BCED26" w14:textId="7D2216AF" w:rsidR="00C12F0C" w:rsidRDefault="00C12F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56F2268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693F870B" w:rsidR="002A2C5B" w:rsidRDefault="002A7D6A" w:rsidP="0024697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C07F27">
              <w:rPr>
                <w:rFonts w:ascii="Arial" w:eastAsia="Arial" w:hAnsi="Arial" w:cs="Arial"/>
                <w:sz w:val="20"/>
                <w:szCs w:val="20"/>
              </w:rPr>
              <w:t>2</w:t>
            </w:r>
            <w:r w:rsidR="00246979" w:rsidRPr="00C07F27">
              <w:rPr>
                <w:rFonts w:ascii="Arial" w:eastAsia="Arial" w:hAnsi="Arial" w:cs="Arial"/>
                <w:sz w:val="20"/>
                <w:szCs w:val="20"/>
              </w:rPr>
              <w:t>8</w:t>
            </w:r>
            <w:r w:rsidRPr="00C07F27">
              <w:rPr>
                <w:rFonts w:ascii="Arial" w:eastAsia="Arial" w:hAnsi="Arial" w:cs="Arial"/>
                <w:sz w:val="20"/>
                <w:szCs w:val="20"/>
              </w:rPr>
              <w:t xml:space="preserve"> </w:t>
            </w:r>
            <w:r w:rsidR="00F578AA" w:rsidRPr="00C07F27">
              <w:rPr>
                <w:rFonts w:ascii="Arial" w:eastAsia="Arial" w:hAnsi="Arial" w:cs="Arial"/>
                <w:sz w:val="20"/>
                <w:szCs w:val="20"/>
              </w:rPr>
              <w:t xml:space="preserve">July </w:t>
            </w:r>
            <w:r w:rsidRPr="00C07F27">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lastRenderedPageBreak/>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3CCA6AE7" w:rsidR="002A2C5B" w:rsidRPr="0024697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36DDC46B" w14:textId="49E120EC" w:rsidR="00246979" w:rsidRPr="00C07F27" w:rsidRDefault="00246979" w:rsidP="00246979">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C07F27">
              <w:rPr>
                <w:rFonts w:ascii="Arial" w:eastAsia="Arial" w:hAnsi="Arial" w:cs="Arial"/>
                <w:sz w:val="20"/>
                <w:szCs w:val="19"/>
              </w:rPr>
              <w:t xml:space="preserve">DSWD-FO VII extended 35,000 FFPs amounting to </w:t>
            </w:r>
            <w:r w:rsidRPr="00C07F27">
              <w:rPr>
                <w:rFonts w:ascii="Arial" w:eastAsia="Arial" w:hAnsi="Arial" w:cs="Arial"/>
                <w:b/>
                <w:sz w:val="20"/>
                <w:szCs w:val="19"/>
              </w:rPr>
              <w:t>₱</w:t>
            </w:r>
            <w:r w:rsidRPr="00C07F27">
              <w:rPr>
                <w:rFonts w:ascii="Arial" w:eastAsia="Arial" w:hAnsi="Arial" w:cs="Arial"/>
                <w:sz w:val="20"/>
                <w:szCs w:val="19"/>
              </w:rPr>
              <w:t xml:space="preserve">17,010,000.00 as augmentation support to DSWD-FO VI. </w:t>
            </w:r>
          </w:p>
          <w:p w14:paraId="1099E3C4" w14:textId="708D7DEB" w:rsidR="00991781" w:rsidRPr="00246979"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1A8CB8D9" w14:textId="08BD09B8" w:rsidR="002A2C5B" w:rsidRPr="00116622"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11662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3F1BB99F"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rsidTr="00447D51">
        <w:trPr>
          <w:trHeight w:val="18"/>
        </w:trPr>
        <w:tc>
          <w:tcPr>
            <w:tcW w:w="997" w:type="pct"/>
            <w:vAlign w:val="center"/>
          </w:tcPr>
          <w:p w14:paraId="0DAFB2EB" w14:textId="55B62C19" w:rsidR="002A2C5B" w:rsidRPr="00241CF2" w:rsidRDefault="009D1191"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8C00F9">
              <w:rPr>
                <w:rFonts w:ascii="Arial" w:eastAsia="Arial" w:hAnsi="Arial" w:cs="Arial"/>
                <w:sz w:val="20"/>
                <w:szCs w:val="20"/>
              </w:rPr>
              <w:t>2</w:t>
            </w:r>
            <w:r w:rsidR="00C03049" w:rsidRPr="008C00F9">
              <w:rPr>
                <w:rFonts w:ascii="Arial" w:eastAsia="Arial" w:hAnsi="Arial" w:cs="Arial"/>
                <w:sz w:val="20"/>
                <w:szCs w:val="20"/>
              </w:rPr>
              <w:t>9</w:t>
            </w:r>
            <w:r w:rsidRPr="008C00F9">
              <w:rPr>
                <w:rFonts w:ascii="Arial" w:eastAsia="Arial" w:hAnsi="Arial" w:cs="Arial"/>
                <w:sz w:val="20"/>
                <w:szCs w:val="20"/>
              </w:rPr>
              <w:t xml:space="preserve"> </w:t>
            </w:r>
            <w:r w:rsidR="0095601E" w:rsidRPr="008C00F9">
              <w:rPr>
                <w:rFonts w:ascii="Arial" w:eastAsia="Arial" w:hAnsi="Arial" w:cs="Arial"/>
                <w:sz w:val="20"/>
                <w:szCs w:val="20"/>
              </w:rPr>
              <w:t>J</w:t>
            </w:r>
            <w:r w:rsidR="00CA4811" w:rsidRPr="008C00F9">
              <w:rPr>
                <w:rFonts w:ascii="Arial" w:eastAsia="Arial" w:hAnsi="Arial" w:cs="Arial"/>
                <w:sz w:val="20"/>
                <w:szCs w:val="20"/>
              </w:rPr>
              <w:t xml:space="preserve">uly </w:t>
            </w:r>
            <w:r w:rsidR="002A7D6A" w:rsidRPr="008C00F9">
              <w:rPr>
                <w:rFonts w:ascii="Arial" w:eastAsia="Arial" w:hAnsi="Arial" w:cs="Arial"/>
                <w:sz w:val="20"/>
                <w:szCs w:val="20"/>
              </w:rPr>
              <w:t>2021</w:t>
            </w:r>
          </w:p>
        </w:tc>
        <w:tc>
          <w:tcPr>
            <w:tcW w:w="4002" w:type="pct"/>
          </w:tcPr>
          <w:p w14:paraId="286FA3E9"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DRMD provided a total of </w:t>
            </w:r>
            <w:r w:rsidRPr="00241CF2">
              <w:rPr>
                <w:rFonts w:ascii="Arial" w:eastAsia="Arial" w:hAnsi="Arial" w:cs="Arial"/>
                <w:b/>
                <w:sz w:val="20"/>
                <w:szCs w:val="19"/>
              </w:rPr>
              <w:t xml:space="preserve">₱13,310,675.54 </w:t>
            </w:r>
            <w:r w:rsidRPr="00241CF2">
              <w:rPr>
                <w:rFonts w:ascii="Arial" w:eastAsia="Arial" w:hAnsi="Arial" w:cs="Arial"/>
                <w:sz w:val="20"/>
                <w:szCs w:val="19"/>
              </w:rPr>
              <w:t>worth of assistance</w:t>
            </w:r>
            <w:r w:rsidRPr="00241CF2">
              <w:rPr>
                <w:rFonts w:ascii="Arial" w:eastAsia="Arial" w:hAnsi="Arial" w:cs="Arial"/>
                <w:b/>
                <w:sz w:val="20"/>
                <w:szCs w:val="19"/>
              </w:rPr>
              <w:t xml:space="preserve"> </w:t>
            </w:r>
            <w:r w:rsidRPr="00241CF2">
              <w:rPr>
                <w:rFonts w:ascii="Arial" w:eastAsia="Arial" w:hAnsi="Arial" w:cs="Arial"/>
                <w:sz w:val="20"/>
                <w:szCs w:val="19"/>
              </w:rPr>
              <w:t xml:space="preserve">to </w:t>
            </w:r>
            <w:r w:rsidRPr="00241CF2">
              <w:rPr>
                <w:rFonts w:ascii="Arial" w:eastAsia="Arial" w:hAnsi="Arial" w:cs="Arial"/>
                <w:b/>
                <w:sz w:val="20"/>
                <w:szCs w:val="19"/>
              </w:rPr>
              <w:t>17 stranded sales representatives;</w:t>
            </w:r>
            <w:r w:rsidRPr="00241CF2">
              <w:rPr>
                <w:rFonts w:ascii="Arial" w:eastAsia="Arial" w:hAnsi="Arial" w:cs="Arial"/>
                <w:sz w:val="20"/>
                <w:szCs w:val="19"/>
              </w:rPr>
              <w:t xml:space="preserve"> eight </w:t>
            </w:r>
            <w:r w:rsidRPr="00241CF2">
              <w:rPr>
                <w:rFonts w:ascii="Arial" w:eastAsia="Arial" w:hAnsi="Arial" w:cs="Arial"/>
                <w:b/>
                <w:sz w:val="20"/>
                <w:szCs w:val="19"/>
              </w:rPr>
              <w:t>(8) bus drivers (HTIs);</w:t>
            </w:r>
            <w:r w:rsidRPr="00241CF2">
              <w:rPr>
                <w:rFonts w:ascii="Arial" w:eastAsia="Arial" w:hAnsi="Arial" w:cs="Arial"/>
                <w:sz w:val="20"/>
                <w:szCs w:val="19"/>
              </w:rPr>
              <w:t xml:space="preserve"> and</w:t>
            </w:r>
            <w:r w:rsidRPr="00241CF2">
              <w:rPr>
                <w:rFonts w:ascii="Arial" w:eastAsia="Arial" w:hAnsi="Arial" w:cs="Arial"/>
                <w:b/>
                <w:sz w:val="20"/>
                <w:szCs w:val="19"/>
              </w:rPr>
              <w:t xml:space="preserve"> 25,480 </w:t>
            </w:r>
            <w:r w:rsidRPr="00241CF2">
              <w:rPr>
                <w:rFonts w:ascii="Arial" w:eastAsia="Arial" w:hAnsi="Arial" w:cs="Arial"/>
                <w:bCs/>
                <w:sz w:val="20"/>
                <w:szCs w:val="19"/>
              </w:rPr>
              <w:t>families, of</w:t>
            </w:r>
            <w:r w:rsidRPr="00241CF2">
              <w:rPr>
                <w:rFonts w:ascii="Arial" w:eastAsia="Arial" w:hAnsi="Arial" w:cs="Arial"/>
                <w:sz w:val="20"/>
                <w:szCs w:val="19"/>
              </w:rPr>
              <w:t xml:space="preserve"> which 815 are LSIs.</w:t>
            </w:r>
          </w:p>
          <w:p w14:paraId="5DEFE082"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through its Crisis Intervention Unit (CIU) provided assistance to </w:t>
            </w:r>
            <w:r w:rsidRPr="00241CF2">
              <w:rPr>
                <w:rFonts w:ascii="Arial" w:eastAsia="Arial" w:hAnsi="Arial" w:cs="Arial"/>
                <w:b/>
                <w:sz w:val="20"/>
                <w:szCs w:val="19"/>
              </w:rPr>
              <w:t>15,481 walk-in clients</w:t>
            </w:r>
            <w:r w:rsidRPr="00241CF2">
              <w:rPr>
                <w:rFonts w:ascii="Arial" w:eastAsia="Arial" w:hAnsi="Arial" w:cs="Arial"/>
                <w:sz w:val="20"/>
                <w:szCs w:val="19"/>
              </w:rPr>
              <w:t xml:space="preserve"> amounting to </w:t>
            </w:r>
            <w:r w:rsidRPr="00241CF2">
              <w:rPr>
                <w:rFonts w:ascii="Arial" w:eastAsia="Arial" w:hAnsi="Arial" w:cs="Arial"/>
                <w:b/>
                <w:sz w:val="20"/>
                <w:szCs w:val="19"/>
              </w:rPr>
              <w:t xml:space="preserve">₱68,514,908.08 </w:t>
            </w:r>
            <w:r w:rsidRPr="00241CF2">
              <w:rPr>
                <w:rFonts w:ascii="Arial" w:eastAsia="Arial" w:hAnsi="Arial" w:cs="Arial"/>
                <w:sz w:val="20"/>
                <w:szCs w:val="19"/>
              </w:rPr>
              <w:t xml:space="preserve">for Bayanihan 1 while </w:t>
            </w:r>
            <w:r w:rsidRPr="00241CF2">
              <w:rPr>
                <w:rFonts w:ascii="Arial" w:eastAsia="Arial" w:hAnsi="Arial" w:cs="Arial"/>
                <w:b/>
                <w:sz w:val="20"/>
                <w:szCs w:val="19"/>
              </w:rPr>
              <w:t xml:space="preserve">₱41,110,648.05 </w:t>
            </w:r>
            <w:r w:rsidRPr="00241CF2">
              <w:rPr>
                <w:rFonts w:ascii="Arial" w:eastAsia="Arial" w:hAnsi="Arial" w:cs="Arial"/>
                <w:sz w:val="20"/>
                <w:szCs w:val="19"/>
              </w:rPr>
              <w:t>were provided to</w:t>
            </w:r>
            <w:r w:rsidRPr="00241CF2">
              <w:rPr>
                <w:rFonts w:ascii="Arial" w:eastAsia="Arial" w:hAnsi="Arial" w:cs="Arial"/>
                <w:b/>
                <w:sz w:val="20"/>
                <w:szCs w:val="19"/>
              </w:rPr>
              <w:t xml:space="preserve"> 6,690 walk-in clients</w:t>
            </w:r>
            <w:r w:rsidRPr="00241CF2">
              <w:rPr>
                <w:rFonts w:ascii="Arial" w:eastAsia="Arial" w:hAnsi="Arial" w:cs="Arial"/>
                <w:sz w:val="20"/>
                <w:szCs w:val="19"/>
              </w:rPr>
              <w:t xml:space="preserve"> for Bayanihan 2.</w:t>
            </w:r>
          </w:p>
          <w:p w14:paraId="5684C446"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ocial Pension Unit extended assistance to </w:t>
            </w:r>
            <w:r w:rsidRPr="00241CF2">
              <w:rPr>
                <w:rFonts w:ascii="Arial" w:eastAsia="Arial" w:hAnsi="Arial" w:cs="Arial"/>
                <w:b/>
                <w:bCs/>
                <w:sz w:val="20"/>
                <w:szCs w:val="19"/>
              </w:rPr>
              <w:t>41,345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243,591,000.00; </w:t>
            </w:r>
            <w:r w:rsidRPr="00241CF2">
              <w:rPr>
                <w:rFonts w:ascii="Arial" w:eastAsia="Arial" w:hAnsi="Arial" w:cs="Arial"/>
                <w:sz w:val="20"/>
                <w:szCs w:val="19"/>
              </w:rPr>
              <w:t>and</w:t>
            </w:r>
            <w:r w:rsidRPr="00241CF2">
              <w:rPr>
                <w:rFonts w:ascii="Arial" w:eastAsia="Arial" w:hAnsi="Arial" w:cs="Arial"/>
                <w:b/>
                <w:bCs/>
                <w:sz w:val="20"/>
                <w:szCs w:val="19"/>
              </w:rPr>
              <w:t xml:space="preserve"> 29,264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173,937,000.00 </w:t>
            </w:r>
            <w:r w:rsidRPr="00241CF2">
              <w:rPr>
                <w:rFonts w:ascii="Arial" w:eastAsia="Arial" w:hAnsi="Arial" w:cs="Arial"/>
                <w:sz w:val="20"/>
                <w:szCs w:val="19"/>
              </w:rPr>
              <w:t>for the year 2019 and 2020, respectively.</w:t>
            </w:r>
          </w:p>
          <w:p w14:paraId="07D78996" w14:textId="77777777" w:rsidR="003F2198" w:rsidRPr="00241CF2"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ustainable Livelihood Program (SLP) of DSWD-FO VIII was able to extend assistance to </w:t>
            </w:r>
            <w:r w:rsidRPr="00241CF2">
              <w:rPr>
                <w:rFonts w:ascii="Arial" w:eastAsia="Arial" w:hAnsi="Arial" w:cs="Arial"/>
                <w:b/>
                <w:sz w:val="20"/>
                <w:szCs w:val="19"/>
              </w:rPr>
              <w:t>170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2,261,210.07</w:t>
            </w:r>
            <w:r w:rsidRPr="00241CF2">
              <w:rPr>
                <w:rFonts w:ascii="Arial" w:eastAsia="Arial" w:hAnsi="Arial" w:cs="Arial"/>
                <w:sz w:val="20"/>
                <w:szCs w:val="19"/>
              </w:rPr>
              <w:t>.</w:t>
            </w:r>
          </w:p>
          <w:p w14:paraId="4CC3D387" w14:textId="394F9D39" w:rsidR="00C03049" w:rsidRPr="003D0236" w:rsidRDefault="00F63F6B" w:rsidP="003D023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extended 5,000 FFPs </w:t>
            </w:r>
            <w:r w:rsidR="003F2198" w:rsidRPr="00241CF2">
              <w:rPr>
                <w:rFonts w:ascii="Arial" w:eastAsia="Arial" w:hAnsi="Arial" w:cs="Arial"/>
                <w:sz w:val="20"/>
                <w:szCs w:val="19"/>
              </w:rPr>
              <w:t xml:space="preserve">amounting to </w:t>
            </w:r>
            <w:r w:rsidR="003F2198" w:rsidRPr="00241CF2">
              <w:rPr>
                <w:rFonts w:ascii="Arial" w:eastAsia="Arial" w:hAnsi="Arial" w:cs="Arial"/>
                <w:b/>
                <w:sz w:val="20"/>
                <w:szCs w:val="19"/>
              </w:rPr>
              <w:t>₱</w:t>
            </w:r>
            <w:r w:rsidR="003F2198" w:rsidRPr="00241CF2">
              <w:rPr>
                <w:rFonts w:ascii="Arial" w:eastAsia="Arial" w:hAnsi="Arial" w:cs="Arial"/>
                <w:sz w:val="20"/>
                <w:szCs w:val="19"/>
              </w:rPr>
              <w:t xml:space="preserve">16,338,025.41 </w:t>
            </w:r>
            <w:r w:rsidRPr="00241CF2">
              <w:rPr>
                <w:rFonts w:ascii="Arial" w:eastAsia="Arial" w:hAnsi="Arial" w:cs="Arial"/>
                <w:sz w:val="20"/>
                <w:szCs w:val="19"/>
              </w:rPr>
              <w:t>as augm</w:t>
            </w:r>
            <w:r w:rsidR="00C03049">
              <w:rPr>
                <w:rFonts w:ascii="Arial" w:eastAsia="Arial" w:hAnsi="Arial" w:cs="Arial"/>
                <w:sz w:val="20"/>
                <w:szCs w:val="19"/>
              </w:rPr>
              <w:t>entation support to DSWD-FO VI.</w:t>
            </w:r>
          </w:p>
          <w:p w14:paraId="46D2FE4B" w14:textId="77777777" w:rsidR="003E62FF" w:rsidRPr="00241CF2"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241CF2"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41CF2">
              <w:rPr>
                <w:rFonts w:ascii="Arial" w:eastAsia="Arial" w:hAnsi="Arial" w:cs="Arial"/>
                <w:b/>
                <w:sz w:val="20"/>
                <w:szCs w:val="19"/>
              </w:rPr>
              <w:t>Social Amelioration Program (SAP)</w:t>
            </w:r>
          </w:p>
          <w:p w14:paraId="2BB0C07C"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through the Emergency Subsidy Program was able to extend assistance to </w:t>
            </w:r>
            <w:r w:rsidRPr="00241CF2">
              <w:rPr>
                <w:rFonts w:ascii="Arial" w:eastAsia="Arial" w:hAnsi="Arial" w:cs="Arial"/>
                <w:b/>
                <w:sz w:val="20"/>
                <w:szCs w:val="19"/>
              </w:rPr>
              <w:t>31,620 beneficiaries</w:t>
            </w:r>
            <w:r w:rsidRPr="00241CF2">
              <w:rPr>
                <w:rFonts w:ascii="Arial" w:eastAsia="Arial" w:hAnsi="Arial" w:cs="Arial"/>
                <w:sz w:val="20"/>
                <w:szCs w:val="19"/>
              </w:rPr>
              <w:t xml:space="preserve"> amounting to </w:t>
            </w:r>
            <w:r w:rsidRPr="00241CF2">
              <w:rPr>
                <w:rFonts w:ascii="Arial" w:eastAsia="Arial" w:hAnsi="Arial" w:cs="Arial"/>
                <w:b/>
                <w:bCs/>
                <w:sz w:val="20"/>
                <w:szCs w:val="19"/>
              </w:rPr>
              <w:t>₱163,810,000.00.</w:t>
            </w:r>
          </w:p>
          <w:p w14:paraId="36D51FC0" w14:textId="4065F95C" w:rsidR="00FE6EF7"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DRMD recorded </w:t>
            </w:r>
            <w:r w:rsidRPr="00241CF2">
              <w:rPr>
                <w:rFonts w:ascii="Arial" w:eastAsia="Arial" w:hAnsi="Arial" w:cs="Arial"/>
                <w:b/>
                <w:sz w:val="20"/>
                <w:szCs w:val="19"/>
              </w:rPr>
              <w:t>550,250 non-4Ps beneficiaries</w:t>
            </w:r>
            <w:r w:rsidRPr="00241CF2">
              <w:rPr>
                <w:rFonts w:ascii="Arial" w:eastAsia="Arial" w:hAnsi="Arial" w:cs="Arial"/>
                <w:sz w:val="20"/>
                <w:szCs w:val="19"/>
              </w:rPr>
              <w:t xml:space="preserve"> who received SAP amounting to </w:t>
            </w:r>
            <w:r w:rsidRPr="00241CF2">
              <w:rPr>
                <w:rFonts w:ascii="Arial" w:eastAsia="Arial" w:hAnsi="Arial" w:cs="Arial"/>
                <w:b/>
                <w:sz w:val="20"/>
                <w:szCs w:val="19"/>
              </w:rPr>
              <w:t>₱</w:t>
            </w:r>
            <w:r w:rsidRPr="00241CF2">
              <w:rPr>
                <w:rFonts w:ascii="Arial" w:eastAsia="Arial" w:hAnsi="Arial" w:cs="Arial"/>
                <w:b/>
                <w:sz w:val="20"/>
                <w:szCs w:val="24"/>
              </w:rPr>
              <w:t>2,750,804,750.00</w:t>
            </w:r>
            <w:r w:rsidRPr="00241CF2">
              <w:rPr>
                <w:rFonts w:ascii="Arial" w:eastAsia="Arial" w:hAnsi="Arial" w:cs="Arial"/>
                <w:b/>
                <w:sz w:val="20"/>
                <w:szCs w:val="19"/>
              </w:rPr>
              <w:t xml:space="preserve">. </w:t>
            </w:r>
            <w:r w:rsidRPr="00241CF2">
              <w:rPr>
                <w:rFonts w:ascii="Arial" w:eastAsia="Arial" w:hAnsi="Arial" w:cs="Arial"/>
                <w:sz w:val="20"/>
                <w:szCs w:val="19"/>
              </w:rPr>
              <w:t xml:space="preserve">There were also </w:t>
            </w:r>
            <w:r w:rsidRPr="00241CF2">
              <w:rPr>
                <w:rFonts w:ascii="Arial" w:eastAsia="Arial" w:hAnsi="Arial" w:cs="Arial"/>
                <w:b/>
                <w:sz w:val="20"/>
                <w:szCs w:val="19"/>
              </w:rPr>
              <w:t>68,2</w:t>
            </w:r>
            <w:r w:rsidR="00D064D1" w:rsidRPr="00241CF2">
              <w:rPr>
                <w:rFonts w:ascii="Arial" w:eastAsia="Arial" w:hAnsi="Arial" w:cs="Arial"/>
                <w:b/>
                <w:sz w:val="20"/>
                <w:szCs w:val="19"/>
              </w:rPr>
              <w:t>80</w:t>
            </w:r>
            <w:r w:rsidRPr="00241CF2">
              <w:rPr>
                <w:rFonts w:ascii="Arial" w:eastAsia="Arial" w:hAnsi="Arial" w:cs="Arial"/>
                <w:b/>
                <w:sz w:val="20"/>
                <w:szCs w:val="19"/>
              </w:rPr>
              <w:t xml:space="preserve"> </w:t>
            </w:r>
            <w:r w:rsidRPr="00241CF2">
              <w:rPr>
                <w:rFonts w:ascii="Arial" w:eastAsia="Arial" w:hAnsi="Arial" w:cs="Arial"/>
                <w:sz w:val="20"/>
                <w:szCs w:val="19"/>
              </w:rPr>
              <w:t xml:space="preserve">out of 83,011 waitlisted beneficiaries who were served amounting to </w:t>
            </w:r>
            <w:r w:rsidRPr="00241CF2">
              <w:rPr>
                <w:rFonts w:ascii="Arial" w:eastAsia="Arial" w:hAnsi="Arial" w:cs="Arial"/>
                <w:b/>
                <w:sz w:val="20"/>
                <w:szCs w:val="19"/>
              </w:rPr>
              <w:t>₱</w:t>
            </w:r>
            <w:r w:rsidRPr="00241CF2">
              <w:t xml:space="preserve"> </w:t>
            </w:r>
            <w:r w:rsidRPr="00241CF2">
              <w:rPr>
                <w:rFonts w:ascii="Arial" w:eastAsia="Arial" w:hAnsi="Arial" w:cs="Arial"/>
                <w:b/>
                <w:sz w:val="20"/>
                <w:szCs w:val="19"/>
              </w:rPr>
              <w:t>436,300,000.</w:t>
            </w:r>
          </w:p>
          <w:p w14:paraId="292FE643"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lastRenderedPageBreak/>
              <w:t xml:space="preserve">4Ps was able to extend assistance to their </w:t>
            </w:r>
            <w:r w:rsidRPr="00241CF2">
              <w:rPr>
                <w:rFonts w:ascii="Arial" w:eastAsia="Arial" w:hAnsi="Arial" w:cs="Arial"/>
                <w:b/>
                <w:sz w:val="20"/>
                <w:szCs w:val="19"/>
              </w:rPr>
              <w:t>258,936 cash card</w:t>
            </w:r>
            <w:r w:rsidRPr="00241CF2">
              <w:rPr>
                <w:rFonts w:ascii="Arial" w:eastAsia="Arial" w:hAnsi="Arial" w:cs="Arial"/>
                <w:sz w:val="20"/>
                <w:szCs w:val="19"/>
              </w:rPr>
              <w:t xml:space="preserve"> </w:t>
            </w:r>
            <w:r w:rsidRPr="00241CF2">
              <w:rPr>
                <w:rFonts w:ascii="Arial" w:eastAsia="Arial" w:hAnsi="Arial" w:cs="Arial"/>
                <w:b/>
                <w:sz w:val="20"/>
                <w:szCs w:val="19"/>
              </w:rPr>
              <w:t>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945,116,400.00</w:t>
            </w:r>
            <w:r w:rsidRPr="00241CF2">
              <w:rPr>
                <w:rFonts w:ascii="Arial" w:eastAsia="Arial" w:hAnsi="Arial" w:cs="Arial"/>
                <w:sz w:val="20"/>
                <w:szCs w:val="19"/>
              </w:rPr>
              <w:t xml:space="preserve"> and </w:t>
            </w:r>
            <w:r w:rsidRPr="00241CF2">
              <w:rPr>
                <w:rFonts w:ascii="Arial" w:eastAsia="Arial" w:hAnsi="Arial" w:cs="Arial"/>
                <w:b/>
                <w:sz w:val="20"/>
                <w:szCs w:val="19"/>
              </w:rPr>
              <w:t>21,153 non-cash card 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77,212,100.00.</w:t>
            </w:r>
          </w:p>
        </w:tc>
      </w:tr>
    </w:tbl>
    <w:p w14:paraId="68DB1412" w14:textId="77777777" w:rsidR="00AB5D77" w:rsidRDefault="00AB5D7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3841DF8A"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09F54077" w:rsidR="002A2C5B" w:rsidRDefault="00AE002B" w:rsidP="00AE002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E002B">
              <w:rPr>
                <w:rFonts w:ascii="Arial" w:eastAsia="Arial" w:hAnsi="Arial" w:cs="Arial"/>
                <w:color w:val="0070C0"/>
                <w:sz w:val="20"/>
                <w:szCs w:val="19"/>
              </w:rPr>
              <w:t>05</w:t>
            </w:r>
            <w:r w:rsidR="00572B32" w:rsidRPr="00AE002B">
              <w:rPr>
                <w:rFonts w:ascii="Arial" w:eastAsia="Arial" w:hAnsi="Arial" w:cs="Arial"/>
                <w:color w:val="0070C0"/>
                <w:sz w:val="20"/>
                <w:szCs w:val="19"/>
              </w:rPr>
              <w:t xml:space="preserve"> </w:t>
            </w:r>
            <w:r w:rsidRPr="00AE002B">
              <w:rPr>
                <w:rFonts w:ascii="Arial" w:eastAsia="Arial" w:hAnsi="Arial" w:cs="Arial"/>
                <w:color w:val="0070C0"/>
                <w:sz w:val="20"/>
                <w:szCs w:val="19"/>
              </w:rPr>
              <w:t>August</w:t>
            </w:r>
            <w:r w:rsidR="00572B32" w:rsidRPr="00AE002B">
              <w:rPr>
                <w:rFonts w:ascii="Arial" w:eastAsia="Arial" w:hAnsi="Arial" w:cs="Arial"/>
                <w:color w:val="0070C0"/>
                <w:sz w:val="20"/>
                <w:szCs w:val="19"/>
              </w:rPr>
              <w:t xml:space="preserve"> </w:t>
            </w:r>
            <w:r w:rsidR="002A7D6A" w:rsidRPr="00AE002B">
              <w:rPr>
                <w:rFonts w:ascii="Arial" w:eastAsia="Arial" w:hAnsi="Arial" w:cs="Arial"/>
                <w:color w:val="0070C0"/>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62069FE7" w:rsidR="002A2C5B" w:rsidRPr="00AE002B" w:rsidRDefault="002A7D6A">
            <w:pPr>
              <w:pStyle w:val="ListParagraph"/>
              <w:widowControl/>
              <w:numPr>
                <w:ilvl w:val="0"/>
                <w:numId w:val="13"/>
              </w:numPr>
              <w:spacing w:after="0" w:line="240" w:lineRule="auto"/>
              <w:jc w:val="both"/>
              <w:rPr>
                <w:rFonts w:ascii="Arial" w:eastAsia="Arial" w:hAnsi="Arial" w:cs="Arial"/>
                <w:color w:val="0070C0"/>
                <w:sz w:val="20"/>
                <w:szCs w:val="19"/>
              </w:rPr>
            </w:pPr>
            <w:r w:rsidRPr="00AE002B">
              <w:rPr>
                <w:rFonts w:ascii="Arial" w:eastAsia="Arial" w:hAnsi="Arial" w:cs="Arial"/>
                <w:color w:val="0070C0"/>
                <w:sz w:val="20"/>
                <w:szCs w:val="19"/>
              </w:rPr>
              <w:t xml:space="preserve">DSWD-FO IX through its Disaster Response Management Division </w:t>
            </w:r>
            <w:r w:rsidR="00AE002B" w:rsidRPr="00AE002B">
              <w:rPr>
                <w:rFonts w:ascii="Arial" w:eastAsia="Arial" w:hAnsi="Arial" w:cs="Arial"/>
                <w:color w:val="0070C0"/>
                <w:sz w:val="20"/>
                <w:szCs w:val="19"/>
              </w:rPr>
              <w:t>extended additional</w:t>
            </w:r>
            <w:r w:rsidRPr="00AE002B">
              <w:rPr>
                <w:rFonts w:ascii="Arial" w:eastAsia="Arial" w:hAnsi="Arial" w:cs="Arial"/>
                <w:color w:val="0070C0"/>
                <w:sz w:val="20"/>
                <w:szCs w:val="19"/>
              </w:rPr>
              <w:t xml:space="preserve"> </w:t>
            </w:r>
            <w:r w:rsidR="00AE002B" w:rsidRPr="00AE002B">
              <w:rPr>
                <w:rFonts w:ascii="Arial" w:eastAsia="Arial" w:hAnsi="Arial" w:cs="Arial"/>
                <w:color w:val="0070C0"/>
                <w:sz w:val="20"/>
                <w:szCs w:val="19"/>
              </w:rPr>
              <w:t>313</w:t>
            </w:r>
            <w:r w:rsidRPr="00AE002B">
              <w:rPr>
                <w:rFonts w:ascii="Arial" w:eastAsia="Arial" w:hAnsi="Arial" w:cs="Arial"/>
                <w:color w:val="0070C0"/>
                <w:sz w:val="20"/>
                <w:szCs w:val="19"/>
              </w:rPr>
              <w:t xml:space="preserve"> family food packs to the affected families in </w:t>
            </w:r>
            <w:r w:rsidR="00AE002B" w:rsidRPr="00AE002B">
              <w:rPr>
                <w:rFonts w:ascii="Arial" w:eastAsia="Arial" w:hAnsi="Arial" w:cs="Arial"/>
                <w:color w:val="0070C0"/>
                <w:sz w:val="20"/>
                <w:szCs w:val="19"/>
              </w:rPr>
              <w:t xml:space="preserve">Lakewood, Zamboanga del Sur and </w:t>
            </w:r>
            <w:r w:rsidRPr="00AE002B">
              <w:rPr>
                <w:rFonts w:ascii="Arial" w:eastAsia="Arial" w:hAnsi="Arial" w:cs="Arial"/>
                <w:color w:val="0070C0"/>
                <w:sz w:val="20"/>
                <w:szCs w:val="19"/>
              </w:rPr>
              <w:t>S</w:t>
            </w:r>
            <w:r w:rsidR="00AE002B" w:rsidRPr="00AE002B">
              <w:rPr>
                <w:rFonts w:ascii="Arial" w:eastAsia="Arial" w:hAnsi="Arial" w:cs="Arial"/>
                <w:color w:val="0070C0"/>
                <w:sz w:val="20"/>
                <w:szCs w:val="19"/>
              </w:rPr>
              <w:t>iay, Zamboanga Sibugay</w:t>
            </w:r>
            <w:r w:rsidRPr="00AE002B">
              <w:rPr>
                <w:rFonts w:ascii="Arial" w:eastAsia="Arial" w:hAnsi="Arial" w:cs="Arial"/>
                <w:color w:val="0070C0"/>
                <w:sz w:val="20"/>
                <w:szCs w:val="19"/>
              </w:rPr>
              <w:t xml:space="preserve"> last </w:t>
            </w:r>
            <w:r w:rsidR="00AE002B" w:rsidRPr="00AE002B">
              <w:rPr>
                <w:rFonts w:ascii="Arial" w:eastAsia="Arial" w:hAnsi="Arial" w:cs="Arial"/>
                <w:color w:val="0070C0"/>
                <w:sz w:val="20"/>
                <w:szCs w:val="19"/>
              </w:rPr>
              <w:t>09</w:t>
            </w:r>
            <w:r w:rsidRPr="00AE002B">
              <w:rPr>
                <w:rFonts w:ascii="Arial" w:eastAsia="Arial" w:hAnsi="Arial" w:cs="Arial"/>
                <w:color w:val="0070C0"/>
                <w:sz w:val="20"/>
                <w:szCs w:val="19"/>
              </w:rPr>
              <w:t>-1</w:t>
            </w:r>
            <w:r w:rsidR="00AE002B" w:rsidRPr="00AE002B">
              <w:rPr>
                <w:rFonts w:ascii="Arial" w:eastAsia="Arial" w:hAnsi="Arial" w:cs="Arial"/>
                <w:color w:val="0070C0"/>
                <w:sz w:val="20"/>
                <w:szCs w:val="19"/>
              </w:rPr>
              <w:t>1</w:t>
            </w:r>
            <w:r w:rsidRPr="00AE002B">
              <w:rPr>
                <w:rFonts w:ascii="Arial" w:eastAsia="Arial" w:hAnsi="Arial" w:cs="Arial"/>
                <w:color w:val="0070C0"/>
                <w:sz w:val="20"/>
                <w:szCs w:val="19"/>
              </w:rPr>
              <w:t xml:space="preserve"> </w:t>
            </w:r>
            <w:r w:rsidR="00AE002B" w:rsidRPr="00AE002B">
              <w:rPr>
                <w:rFonts w:ascii="Arial" w:eastAsia="Arial" w:hAnsi="Arial" w:cs="Arial"/>
                <w:color w:val="0070C0"/>
                <w:sz w:val="20"/>
                <w:szCs w:val="19"/>
              </w:rPr>
              <w:t>June</w:t>
            </w:r>
            <w:r w:rsidRPr="00AE002B">
              <w:rPr>
                <w:rFonts w:ascii="Arial" w:eastAsia="Arial" w:hAnsi="Arial" w:cs="Arial"/>
                <w:color w:val="0070C0"/>
                <w:sz w:val="20"/>
                <w:szCs w:val="19"/>
              </w:rPr>
              <w:t xml:space="preserve"> 2021.</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380EFFB3"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3474A8E3" w:rsidR="002A2C5B" w:rsidRDefault="00ED7002" w:rsidP="00E84EC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3</w:t>
            </w:r>
            <w:r w:rsidR="001C5AB6">
              <w:rPr>
                <w:rFonts w:ascii="Arial" w:eastAsia="Arial" w:hAnsi="Arial" w:cs="Arial"/>
                <w:sz w:val="20"/>
                <w:szCs w:val="19"/>
              </w:rPr>
              <w:t xml:space="preserve"> July</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7F4C4465"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ED7002">
              <w:rPr>
                <w:rFonts w:ascii="Arial" w:eastAsia="Arial" w:hAnsi="Arial" w:cs="Arial"/>
                <w:sz w:val="20"/>
                <w:szCs w:val="19"/>
              </w:rPr>
              <w:t>23</w:t>
            </w:r>
            <w:r w:rsidR="001C5AB6">
              <w:rPr>
                <w:rFonts w:ascii="Arial" w:eastAsia="Arial" w:hAnsi="Arial" w:cs="Arial"/>
                <w:sz w:val="20"/>
                <w:szCs w:val="19"/>
              </w:rPr>
              <w:t xml:space="preserve"> July</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49A771BD" w14:textId="77777777" w:rsidR="007974A3" w:rsidRDefault="007974A3">
      <w:pPr>
        <w:widowControl/>
        <w:spacing w:after="0" w:line="240" w:lineRule="auto"/>
        <w:contextualSpacing/>
        <w:rPr>
          <w:rFonts w:ascii="Arial" w:eastAsia="Arial" w:hAnsi="Arial" w:cs="Arial"/>
          <w:b/>
          <w:sz w:val="24"/>
          <w:szCs w:val="24"/>
        </w:rPr>
      </w:pPr>
    </w:p>
    <w:p w14:paraId="3E847883" w14:textId="4B76B218"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4599023B" w:rsidR="002A2C5B" w:rsidRPr="0065572F" w:rsidRDefault="00E833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65572F">
              <w:rPr>
                <w:rFonts w:ascii="Arial" w:eastAsia="Arial" w:hAnsi="Arial" w:cs="Arial"/>
                <w:sz w:val="20"/>
                <w:szCs w:val="19"/>
              </w:rPr>
              <w:t>16 July</w:t>
            </w:r>
            <w:r w:rsidR="002A7D6A" w:rsidRPr="0065572F">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65572F"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DSWD-FO XI thru DRMD provided Family Food Packs and Non-food Items to the affected individuals and families due to COVID-19 pandemic.</w:t>
            </w:r>
          </w:p>
          <w:p w14:paraId="47E31DFB" w14:textId="4BED813A" w:rsidR="002A2C5B" w:rsidRPr="0065572F"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 xml:space="preserve">The Assistance to Individuals in Crisis Situation (AICS) has served </w:t>
            </w:r>
            <w:r w:rsidR="00E83340" w:rsidRPr="0065572F">
              <w:rPr>
                <w:rFonts w:ascii="Arial" w:eastAsia="Arial" w:hAnsi="Arial" w:cs="Arial"/>
                <w:b/>
                <w:sz w:val="20"/>
                <w:szCs w:val="20"/>
              </w:rPr>
              <w:t>9,523</w:t>
            </w:r>
            <w:r w:rsidRPr="0065572F">
              <w:rPr>
                <w:rFonts w:ascii="Arial" w:eastAsia="Arial" w:hAnsi="Arial" w:cs="Arial"/>
                <w:b/>
                <w:sz w:val="20"/>
                <w:szCs w:val="20"/>
              </w:rPr>
              <w:t xml:space="preserve"> clients</w:t>
            </w:r>
            <w:r w:rsidRPr="0065572F">
              <w:rPr>
                <w:rFonts w:ascii="Arial" w:eastAsia="Arial" w:hAnsi="Arial" w:cs="Arial"/>
                <w:sz w:val="20"/>
                <w:szCs w:val="20"/>
              </w:rPr>
              <w:t xml:space="preserve"> and the total amount extended is </w:t>
            </w:r>
            <w:r w:rsidRPr="0065572F">
              <w:rPr>
                <w:rFonts w:ascii="Arial" w:eastAsia="Arial" w:hAnsi="Arial" w:cs="Arial"/>
                <w:b/>
                <w:sz w:val="20"/>
                <w:szCs w:val="20"/>
              </w:rPr>
              <w:t>₱</w:t>
            </w:r>
            <w:r w:rsidR="00E83340" w:rsidRPr="0065572F">
              <w:rPr>
                <w:rFonts w:ascii="Arial" w:eastAsia="Arial" w:hAnsi="Arial" w:cs="Arial"/>
                <w:b/>
                <w:sz w:val="20"/>
                <w:szCs w:val="20"/>
              </w:rPr>
              <w:t xml:space="preserve">67,002,282.40 </w:t>
            </w:r>
            <w:r w:rsidRPr="0065572F">
              <w:rPr>
                <w:rFonts w:ascii="Arial" w:eastAsia="Arial" w:hAnsi="Arial" w:cs="Arial"/>
                <w:sz w:val="20"/>
                <w:szCs w:val="20"/>
              </w:rPr>
              <w:t xml:space="preserve">from </w:t>
            </w:r>
            <w:r w:rsidR="00E83340" w:rsidRPr="0065572F">
              <w:rPr>
                <w:rFonts w:ascii="Arial" w:eastAsia="Arial" w:hAnsi="Arial" w:cs="Arial"/>
                <w:sz w:val="20"/>
                <w:szCs w:val="20"/>
              </w:rPr>
              <w:t>June 1-29</w:t>
            </w:r>
            <w:r w:rsidRPr="0065572F">
              <w:rPr>
                <w:rFonts w:ascii="Arial" w:eastAsia="Arial" w:hAnsi="Arial" w:cs="Arial"/>
                <w:sz w:val="20"/>
                <w:szCs w:val="20"/>
              </w:rPr>
              <w:t>, 2021.</w:t>
            </w:r>
          </w:p>
          <w:p w14:paraId="5F5FACC5" w14:textId="598EE9BC" w:rsidR="00C12F0C" w:rsidRPr="0065572F" w:rsidRDefault="00C12F0C"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65572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65572F">
              <w:rPr>
                <w:rFonts w:ascii="Arial" w:eastAsia="Arial" w:hAnsi="Arial" w:cs="Arial"/>
                <w:b/>
                <w:bCs/>
                <w:sz w:val="20"/>
                <w:szCs w:val="20"/>
              </w:rPr>
              <w:t>Social Amelioration Program (SAP)</w:t>
            </w:r>
          </w:p>
          <w:p w14:paraId="444B125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Physical accomplishment of Social Amelioration Program 1st and 2nd tranche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65572F" w:rsidRPr="0065572F" w14:paraId="1370578F" w14:textId="77777777">
              <w:trPr>
                <w:trHeight w:val="20"/>
              </w:trPr>
              <w:tc>
                <w:tcPr>
                  <w:tcW w:w="1076" w:type="pct"/>
                  <w:shd w:val="clear" w:color="auto" w:fill="B8CCE4" w:themeFill="accent1" w:themeFillTint="66"/>
                  <w:vAlign w:val="center"/>
                </w:tcPr>
                <w:p w14:paraId="0F0C2698"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w:t>
                  </w:r>
                  <w:r w:rsidRPr="0065572F">
                    <w:rPr>
                      <w:rFonts w:ascii="Arial" w:hAnsi="Arial" w:cs="Arial"/>
                      <w:b/>
                      <w:sz w:val="16"/>
                      <w:szCs w:val="16"/>
                      <w:vertAlign w:val="superscript"/>
                    </w:rPr>
                    <w:t>st</w:t>
                  </w:r>
                  <w:r w:rsidRPr="0065572F">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2</w:t>
                  </w:r>
                  <w:r w:rsidRPr="0065572F">
                    <w:rPr>
                      <w:rFonts w:ascii="Arial" w:hAnsi="Arial" w:cs="Arial"/>
                      <w:b/>
                      <w:sz w:val="16"/>
                      <w:szCs w:val="16"/>
                      <w:vertAlign w:val="superscript"/>
                    </w:rPr>
                    <w:t>nd</w:t>
                  </w:r>
                  <w:r w:rsidRPr="0065572F">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Total # of beneficiaries SERVED/PAID</w:t>
                  </w:r>
                </w:p>
              </w:tc>
            </w:tr>
            <w:tr w:rsidR="0065572F" w:rsidRPr="0065572F" w14:paraId="26E8CED2" w14:textId="77777777">
              <w:trPr>
                <w:trHeight w:val="20"/>
              </w:trPr>
              <w:tc>
                <w:tcPr>
                  <w:tcW w:w="1076" w:type="pct"/>
                  <w:shd w:val="clear" w:color="auto" w:fill="FFFFFF" w:themeFill="background1"/>
                  <w:vAlign w:val="center"/>
                </w:tcPr>
                <w:p w14:paraId="57DBCD82"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385,177</w:t>
                  </w:r>
                </w:p>
              </w:tc>
            </w:tr>
          </w:tbl>
          <w:p w14:paraId="4C530895" w14:textId="77777777" w:rsidR="002A2C5B" w:rsidRPr="0065572F"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Accomplishment for Bayanihan 2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w:t>
            </w:r>
            <w:r w:rsidRPr="0065572F">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65572F" w:rsidRPr="0065572F" w14:paraId="6C97822E" w14:textId="77777777">
              <w:trPr>
                <w:trHeight w:val="29"/>
              </w:trPr>
              <w:tc>
                <w:tcPr>
                  <w:tcW w:w="609" w:type="pct"/>
                  <w:shd w:val="clear" w:color="auto" w:fill="B8CCE4" w:themeFill="accent1" w:themeFillTint="66"/>
                  <w:vAlign w:val="center"/>
                </w:tcPr>
                <w:p w14:paraId="639247D0"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lastRenderedPageBreak/>
                    <w:t>REGION</w:t>
                  </w:r>
                </w:p>
              </w:tc>
              <w:tc>
                <w:tcPr>
                  <w:tcW w:w="1693" w:type="pct"/>
                  <w:shd w:val="clear" w:color="auto" w:fill="B8CCE4" w:themeFill="accent1" w:themeFillTint="66"/>
                  <w:vAlign w:val="center"/>
                </w:tcPr>
                <w:p w14:paraId="7DD9E6E0"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Disbursement</w:t>
                  </w:r>
                </w:p>
              </w:tc>
            </w:tr>
            <w:tr w:rsidR="0065572F" w:rsidRPr="0065572F" w14:paraId="4EFFE490" w14:textId="77777777">
              <w:trPr>
                <w:trHeight w:val="28"/>
              </w:trPr>
              <w:tc>
                <w:tcPr>
                  <w:tcW w:w="609" w:type="pct"/>
                  <w:shd w:val="clear" w:color="auto" w:fill="FFFFFF" w:themeFill="background1"/>
                  <w:vAlign w:val="center"/>
                </w:tcPr>
                <w:p w14:paraId="0B6A1A45"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8,695</w:t>
                  </w:r>
                </w:p>
              </w:tc>
              <w:tc>
                <w:tcPr>
                  <w:tcW w:w="1349" w:type="pct"/>
                  <w:shd w:val="clear" w:color="auto" w:fill="FFFFFF" w:themeFill="background1"/>
                  <w:vAlign w:val="center"/>
                </w:tcPr>
                <w:p w14:paraId="1284CF41"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r>
          </w:tbl>
          <w:p w14:paraId="49F04AF5" w14:textId="77777777" w:rsidR="002A2C5B" w:rsidRPr="0065572F"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3AE4D75B" w:rsidR="002A2C5B" w:rsidRPr="00241CF2" w:rsidRDefault="00D221FF"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41CF2">
              <w:rPr>
                <w:rFonts w:ascii="Arial" w:eastAsia="Arial" w:hAnsi="Arial" w:cs="Arial"/>
                <w:sz w:val="20"/>
                <w:szCs w:val="20"/>
              </w:rPr>
              <w:t>26</w:t>
            </w:r>
            <w:r w:rsidR="002A7D6A" w:rsidRPr="00241CF2">
              <w:rPr>
                <w:rFonts w:ascii="Arial" w:eastAsia="Arial" w:hAnsi="Arial" w:cs="Arial"/>
                <w:sz w:val="20"/>
                <w:szCs w:val="20"/>
              </w:rPr>
              <w:t xml:space="preserve"> </w:t>
            </w:r>
            <w:r w:rsidR="004E2B87" w:rsidRPr="00241CF2">
              <w:rPr>
                <w:rFonts w:ascii="Arial" w:eastAsia="Arial" w:hAnsi="Arial" w:cs="Arial"/>
                <w:sz w:val="20"/>
                <w:szCs w:val="20"/>
              </w:rPr>
              <w:t>Ju</w:t>
            </w:r>
            <w:r w:rsidRPr="00241CF2">
              <w:rPr>
                <w:rFonts w:ascii="Arial" w:eastAsia="Arial" w:hAnsi="Arial" w:cs="Arial"/>
                <w:sz w:val="20"/>
                <w:szCs w:val="20"/>
              </w:rPr>
              <w:t>ly</w:t>
            </w:r>
            <w:r w:rsidR="004E2B87" w:rsidRPr="00241CF2">
              <w:rPr>
                <w:rFonts w:ascii="Arial" w:eastAsia="Arial" w:hAnsi="Arial" w:cs="Arial"/>
                <w:sz w:val="20"/>
                <w:szCs w:val="20"/>
              </w:rPr>
              <w:t xml:space="preserve"> </w:t>
            </w:r>
            <w:r w:rsidR="002A7D6A" w:rsidRPr="00241CF2">
              <w:rPr>
                <w:rFonts w:ascii="Arial" w:eastAsia="Arial" w:hAnsi="Arial" w:cs="Arial"/>
                <w:sz w:val="20"/>
                <w:szCs w:val="20"/>
              </w:rPr>
              <w:t>2021</w:t>
            </w:r>
          </w:p>
        </w:tc>
        <w:tc>
          <w:tcPr>
            <w:tcW w:w="7706" w:type="dxa"/>
            <w:tcMar>
              <w:top w:w="0" w:type="dxa"/>
              <w:left w:w="115" w:type="dxa"/>
              <w:bottom w:w="0" w:type="dxa"/>
              <w:right w:w="115" w:type="dxa"/>
            </w:tcMar>
            <w:vAlign w:val="center"/>
          </w:tcPr>
          <w:p w14:paraId="312E8DC7" w14:textId="4C4912F6"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310 family food packs to LGU of Polomolok</w:t>
            </w:r>
            <w:r w:rsidR="00F90331" w:rsidRPr="00241CF2">
              <w:rPr>
                <w:rFonts w:ascii="Arial" w:eastAsia="Arial" w:hAnsi="Arial" w:cs="Arial"/>
                <w:sz w:val="20"/>
                <w:szCs w:val="19"/>
              </w:rPr>
              <w:t>, South Cotabato</w:t>
            </w:r>
            <w:r w:rsidRPr="00241CF2">
              <w:rPr>
                <w:rFonts w:ascii="Arial" w:eastAsia="Arial" w:hAnsi="Arial" w:cs="Arial"/>
                <w:sz w:val="20"/>
                <w:szCs w:val="19"/>
              </w:rPr>
              <w:t>.</w:t>
            </w:r>
          </w:p>
          <w:p w14:paraId="2140C830" w14:textId="4D1A6F50"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500 family food packs to LGU of Tupi</w:t>
            </w:r>
            <w:r w:rsidR="00F90331" w:rsidRPr="00241CF2">
              <w:rPr>
                <w:rFonts w:ascii="Arial" w:eastAsia="Arial" w:hAnsi="Arial" w:cs="Arial"/>
                <w:sz w:val="20"/>
                <w:szCs w:val="19"/>
              </w:rPr>
              <w:t>, South Cotabato</w:t>
            </w:r>
            <w:r w:rsidRPr="00241CF2">
              <w:rPr>
                <w:rFonts w:ascii="Arial" w:eastAsia="Arial" w:hAnsi="Arial" w:cs="Arial"/>
                <w:sz w:val="20"/>
                <w:szCs w:val="19"/>
              </w:rPr>
              <w:t xml:space="preserve">. </w:t>
            </w:r>
          </w:p>
          <w:p w14:paraId="44626108" w14:textId="73F6898E"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883 family food packs to LGU of Kalamansig</w:t>
            </w:r>
            <w:r w:rsidR="00F90331" w:rsidRPr="00241CF2">
              <w:rPr>
                <w:rFonts w:ascii="Arial" w:eastAsia="Arial" w:hAnsi="Arial" w:cs="Arial"/>
                <w:sz w:val="20"/>
                <w:szCs w:val="19"/>
              </w:rPr>
              <w:t>, Sultan Kudarat</w:t>
            </w:r>
            <w:r w:rsidRPr="00241CF2">
              <w:rPr>
                <w:rFonts w:ascii="Arial" w:eastAsia="Arial" w:hAnsi="Arial" w:cs="Arial"/>
                <w:sz w:val="20"/>
                <w:szCs w:val="19"/>
              </w:rPr>
              <w:t>.</w:t>
            </w:r>
          </w:p>
        </w:tc>
      </w:tr>
    </w:tbl>
    <w:p w14:paraId="5A3BE534" w14:textId="77777777" w:rsidR="00450EDE" w:rsidRDefault="00450EDE" w:rsidP="00450EDE">
      <w:pPr>
        <w:widowControl/>
        <w:spacing w:after="0" w:line="240" w:lineRule="auto"/>
        <w:rPr>
          <w:rFonts w:ascii="Arial" w:eastAsia="Arial" w:hAnsi="Arial" w:cs="Arial"/>
          <w:b/>
          <w:sz w:val="24"/>
          <w:szCs w:val="24"/>
        </w:rPr>
      </w:pPr>
      <w:bookmarkStart w:id="1" w:name="_heading=h.30j0zll" w:colFirst="0" w:colLast="0"/>
      <w:bookmarkEnd w:id="1"/>
    </w:p>
    <w:p w14:paraId="08FE8F52" w14:textId="2620A0F2"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EB74F85" w:rsidR="002A2C5B" w:rsidRPr="00B342B9" w:rsidRDefault="00B0158C" w:rsidP="00B0158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B342B9">
              <w:rPr>
                <w:rFonts w:ascii="Arial" w:eastAsia="Arial" w:hAnsi="Arial" w:cs="Arial"/>
                <w:sz w:val="20"/>
                <w:szCs w:val="20"/>
              </w:rPr>
              <w:t xml:space="preserve">23 </w:t>
            </w:r>
            <w:r w:rsidR="00F25899" w:rsidRPr="00B342B9">
              <w:rPr>
                <w:rFonts w:ascii="Arial" w:eastAsia="Arial" w:hAnsi="Arial" w:cs="Arial"/>
                <w:sz w:val="20"/>
                <w:szCs w:val="20"/>
              </w:rPr>
              <w:t>July</w:t>
            </w:r>
            <w:r w:rsidR="002A7D6A" w:rsidRPr="00B342B9">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10F6379" w14:textId="34215BC1" w:rsidR="00B0158C" w:rsidRPr="00B342B9" w:rsidRDefault="00B0158C" w:rsidP="00B0158C">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DSWD</w:t>
            </w:r>
            <w:r w:rsidR="0033276A" w:rsidRPr="00B342B9">
              <w:rPr>
                <w:rFonts w:ascii="Arial" w:eastAsia="Arial" w:hAnsi="Arial" w:cs="Arial"/>
                <w:sz w:val="20"/>
                <w:szCs w:val="19"/>
              </w:rPr>
              <w:t>-</w:t>
            </w:r>
            <w:r w:rsidRPr="00B342B9">
              <w:rPr>
                <w:rFonts w:ascii="Arial" w:eastAsia="Arial" w:hAnsi="Arial" w:cs="Arial"/>
                <w:sz w:val="20"/>
                <w:szCs w:val="19"/>
              </w:rPr>
              <w:t xml:space="preserve">FO Caraga facilitated the delivery of 3,000 family food packs to the municipality of Socorro, Surigao Del Norte amounting to </w:t>
            </w:r>
            <w:r w:rsidRPr="00B342B9">
              <w:rPr>
                <w:rFonts w:ascii="Arial" w:eastAsia="Arial" w:hAnsi="Arial" w:cs="Arial"/>
                <w:b/>
                <w:sz w:val="20"/>
                <w:szCs w:val="19"/>
              </w:rPr>
              <w:t xml:space="preserve">₱1,269,691.56 </w:t>
            </w:r>
            <w:r w:rsidRPr="00B342B9">
              <w:rPr>
                <w:rFonts w:ascii="Arial" w:eastAsia="Arial" w:hAnsi="Arial" w:cs="Arial"/>
                <w:sz w:val="20"/>
                <w:szCs w:val="19"/>
              </w:rPr>
              <w:t>on 21 July 2021 as augmentation assistance to the LGU</w:t>
            </w:r>
            <w:r w:rsidR="0033276A" w:rsidRPr="00B342B9">
              <w:rPr>
                <w:rFonts w:ascii="Arial" w:eastAsia="Arial" w:hAnsi="Arial" w:cs="Arial"/>
                <w:sz w:val="20"/>
                <w:szCs w:val="19"/>
              </w:rPr>
              <w:t>’</w:t>
            </w:r>
            <w:r w:rsidRPr="00B342B9">
              <w:rPr>
                <w:rFonts w:ascii="Arial" w:eastAsia="Arial" w:hAnsi="Arial" w:cs="Arial"/>
                <w:sz w:val="20"/>
                <w:szCs w:val="19"/>
              </w:rPr>
              <w:t>s COVID-19 response operations.</w:t>
            </w:r>
          </w:p>
          <w:p w14:paraId="0DE40313" w14:textId="51B327EC"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w:t>
            </w:r>
            <w:r w:rsidRPr="00B342B9">
              <w:rPr>
                <w:rFonts w:ascii="Arial" w:eastAsia="Arial" w:hAnsi="Arial" w:cs="Arial"/>
                <w:b/>
                <w:sz w:val="20"/>
                <w:szCs w:val="19"/>
              </w:rPr>
              <w:t xml:space="preserve"> ₱5,352,926.80 </w:t>
            </w:r>
            <w:r w:rsidRPr="00B342B9">
              <w:rPr>
                <w:rFonts w:ascii="Arial" w:eastAsia="Arial" w:hAnsi="Arial" w:cs="Arial"/>
                <w:sz w:val="20"/>
                <w:szCs w:val="19"/>
              </w:rPr>
              <w:t xml:space="preserve">were provided to </w:t>
            </w:r>
            <w:r w:rsidRPr="00B342B9">
              <w:rPr>
                <w:rFonts w:ascii="Arial" w:eastAsia="Arial" w:hAnsi="Arial" w:cs="Arial"/>
                <w:b/>
                <w:sz w:val="20"/>
                <w:szCs w:val="19"/>
              </w:rPr>
              <w:t xml:space="preserve">LSIs, ROFs, RIATFs </w:t>
            </w:r>
            <w:r w:rsidRPr="00B342B9">
              <w:rPr>
                <w:rFonts w:ascii="Arial" w:eastAsia="Arial" w:hAnsi="Arial" w:cs="Arial"/>
                <w:sz w:val="20"/>
                <w:szCs w:val="19"/>
              </w:rPr>
              <w:t xml:space="preserve">and </w:t>
            </w:r>
            <w:r w:rsidRPr="00B342B9">
              <w:rPr>
                <w:rFonts w:ascii="Arial" w:eastAsia="Arial" w:hAnsi="Arial" w:cs="Arial"/>
                <w:b/>
                <w:sz w:val="20"/>
                <w:szCs w:val="19"/>
              </w:rPr>
              <w:t>walk-in LSI clients.</w:t>
            </w:r>
            <w:r w:rsidRPr="00B342B9">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Pr="00B342B9"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B342B9"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B342B9" w:rsidRDefault="002A7D6A">
            <w:pPr>
              <w:widowControl/>
              <w:spacing w:after="0" w:line="240" w:lineRule="auto"/>
              <w:contextualSpacing/>
              <w:jc w:val="both"/>
              <w:rPr>
                <w:rFonts w:ascii="Arial" w:eastAsia="Arial" w:hAnsi="Arial" w:cs="Arial"/>
                <w:b/>
                <w:sz w:val="20"/>
                <w:szCs w:val="19"/>
              </w:rPr>
            </w:pPr>
            <w:r w:rsidRPr="00B342B9">
              <w:rPr>
                <w:rFonts w:ascii="Arial" w:eastAsia="Arial" w:hAnsi="Arial" w:cs="Arial"/>
                <w:b/>
                <w:sz w:val="20"/>
                <w:szCs w:val="19"/>
              </w:rPr>
              <w:t>Social Amelioration Program (SAP)</w:t>
            </w:r>
          </w:p>
          <w:p w14:paraId="153F1973" w14:textId="3ECB9BAA" w:rsidR="002A2C5B" w:rsidRPr="00B342B9" w:rsidRDefault="00F15F35">
            <w:pPr>
              <w:pStyle w:val="ListParagraph"/>
              <w:widowControl/>
              <w:numPr>
                <w:ilvl w:val="0"/>
                <w:numId w:val="15"/>
              </w:numPr>
              <w:spacing w:after="0" w:line="240" w:lineRule="auto"/>
              <w:jc w:val="both"/>
              <w:rPr>
                <w:rFonts w:ascii="Arial" w:eastAsia="Arial" w:hAnsi="Arial" w:cs="Arial"/>
                <w:b/>
                <w:sz w:val="20"/>
                <w:szCs w:val="19"/>
              </w:rPr>
            </w:pPr>
            <w:r w:rsidRPr="00B342B9">
              <w:rPr>
                <w:rFonts w:ascii="Arial" w:eastAsia="Arial" w:hAnsi="Arial" w:cs="Arial"/>
                <w:sz w:val="20"/>
                <w:szCs w:val="19"/>
              </w:rPr>
              <w:t xml:space="preserve">A total of </w:t>
            </w:r>
            <w:r w:rsidR="002A7D6A" w:rsidRPr="00B342B9">
              <w:rPr>
                <w:rFonts w:ascii="Arial" w:eastAsia="Arial" w:hAnsi="Arial" w:cs="Arial"/>
                <w:b/>
                <w:sz w:val="20"/>
                <w:szCs w:val="19"/>
              </w:rPr>
              <w:t>305,096 non-4Ps beneficiaries</w:t>
            </w:r>
            <w:r w:rsidR="002A7D6A" w:rsidRPr="00B342B9">
              <w:rPr>
                <w:rFonts w:ascii="Arial" w:eastAsia="Arial" w:hAnsi="Arial" w:cs="Arial"/>
                <w:sz w:val="20"/>
                <w:szCs w:val="19"/>
              </w:rPr>
              <w:t xml:space="preserve"> were paid amounting to </w:t>
            </w:r>
            <w:r w:rsidR="002A7D6A" w:rsidRPr="00B342B9">
              <w:rPr>
                <w:rFonts w:ascii="Arial" w:eastAsia="Arial" w:hAnsi="Arial" w:cs="Arial"/>
                <w:b/>
                <w:sz w:val="20"/>
                <w:szCs w:val="19"/>
              </w:rPr>
              <w:t>₱1,525,480,000.00.</w:t>
            </w:r>
          </w:p>
          <w:p w14:paraId="30BFFF62"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 xml:space="preserve">A total of </w:t>
            </w:r>
            <w:r w:rsidRPr="00B342B9">
              <w:rPr>
                <w:rFonts w:ascii="Arial" w:eastAsia="Arial" w:hAnsi="Arial" w:cs="Arial"/>
                <w:b/>
                <w:sz w:val="20"/>
                <w:szCs w:val="19"/>
              </w:rPr>
              <w:t>189,867</w:t>
            </w:r>
            <w:r w:rsidRPr="00B342B9">
              <w:rPr>
                <w:rFonts w:ascii="Arial" w:eastAsia="Arial" w:hAnsi="Arial" w:cs="Arial"/>
                <w:sz w:val="20"/>
                <w:szCs w:val="19"/>
              </w:rPr>
              <w:t xml:space="preserve"> </w:t>
            </w:r>
            <w:r w:rsidRPr="00B342B9">
              <w:rPr>
                <w:rFonts w:ascii="Arial" w:eastAsia="Arial" w:hAnsi="Arial" w:cs="Arial"/>
                <w:b/>
                <w:sz w:val="20"/>
                <w:szCs w:val="19"/>
              </w:rPr>
              <w:t>4Ps beneficiaries</w:t>
            </w:r>
            <w:r w:rsidRPr="00B342B9">
              <w:rPr>
                <w:rFonts w:ascii="Arial" w:eastAsia="Arial" w:hAnsi="Arial" w:cs="Arial"/>
                <w:sz w:val="20"/>
                <w:szCs w:val="19"/>
              </w:rPr>
              <w:t xml:space="preserve"> were paid amounting to </w:t>
            </w:r>
            <w:r w:rsidRPr="00B342B9">
              <w:rPr>
                <w:rFonts w:ascii="Arial" w:eastAsia="Arial" w:hAnsi="Arial" w:cs="Arial"/>
                <w:b/>
                <w:bCs/>
                <w:sz w:val="20"/>
                <w:szCs w:val="19"/>
              </w:rPr>
              <w:t>₱687,911,850.00</w:t>
            </w:r>
            <w:r w:rsidRPr="00B342B9">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83,832 or 100% targeted left-out families were already served amounting to ₱414,294,000.00.</w:t>
            </w:r>
          </w:p>
          <w:p w14:paraId="5159FE04"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C8705A9" w14:textId="77777777" w:rsidR="008330AB" w:rsidRDefault="008330AB" w:rsidP="008330AB">
      <w:pPr>
        <w:spacing w:after="0" w:line="240" w:lineRule="auto"/>
        <w:contextualSpacing/>
        <w:rPr>
          <w:rFonts w:ascii="Arial" w:eastAsia="Arial" w:hAnsi="Arial" w:cs="Arial"/>
          <w:b/>
          <w:i/>
          <w:sz w:val="20"/>
          <w:szCs w:val="20"/>
        </w:rPr>
      </w:pPr>
    </w:p>
    <w:p w14:paraId="3388788E" w14:textId="3F1E67F5" w:rsidR="002A2C5B" w:rsidRDefault="002A7D6A" w:rsidP="008330AB">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71C757AC" w14:textId="598038ED" w:rsidR="00AD5EEF" w:rsidRDefault="002A7D6A" w:rsidP="003360E2">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w:t>
      </w:r>
      <w:r w:rsidR="005B018A">
        <w:rPr>
          <w:rFonts w:ascii="Arial" w:eastAsia="Arial" w:hAnsi="Arial" w:cs="Arial"/>
          <w:i/>
          <w:sz w:val="20"/>
          <w:szCs w:val="20"/>
        </w:rPr>
        <w:t xml:space="preserve">rned DSWD-FOs </w:t>
      </w:r>
      <w:r>
        <w:rPr>
          <w:rFonts w:ascii="Arial" w:eastAsia="Arial" w:hAnsi="Arial" w:cs="Arial"/>
          <w:i/>
          <w:sz w:val="20"/>
          <w:szCs w:val="20"/>
        </w:rPr>
        <w:t>for any significant updates and actions taken relative to COVID-19 Pandemic.</w:t>
      </w:r>
    </w:p>
    <w:p w14:paraId="77C3EC20" w14:textId="77777777" w:rsidR="00AD5EEF" w:rsidRPr="003360E2" w:rsidRDefault="00AD5EEF" w:rsidP="003360E2">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EB4E4A" w14:paraId="480CC4D7" w14:textId="77777777" w:rsidTr="00E759AE">
        <w:trPr>
          <w:trHeight w:val="630"/>
        </w:trPr>
        <w:tc>
          <w:tcPr>
            <w:tcW w:w="4871" w:type="dxa"/>
          </w:tcPr>
          <w:p w14:paraId="7217F5FD" w14:textId="1AACFF4E" w:rsidR="00405DE3" w:rsidRPr="00405DE3" w:rsidRDefault="00EB4E4A" w:rsidP="00A4508C">
            <w:pPr>
              <w:widowControl/>
              <w:spacing w:after="0" w:line="240" w:lineRule="auto"/>
              <w:contextualSpacing/>
              <w:rPr>
                <w:rFonts w:ascii="Arial" w:eastAsia="Arial" w:hAnsi="Arial" w:cs="Arial"/>
                <w:sz w:val="24"/>
                <w:szCs w:val="24"/>
              </w:rPr>
            </w:pPr>
            <w:r w:rsidRPr="00EB4E4A">
              <w:rPr>
                <w:rFonts w:ascii="Arial" w:eastAsia="Arial" w:hAnsi="Arial" w:cs="Arial"/>
                <w:sz w:val="24"/>
                <w:szCs w:val="24"/>
                <w:highlight w:val="white"/>
              </w:rPr>
              <w:t>Prepared by:</w:t>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p>
          <w:p w14:paraId="274C3053" w14:textId="4623AF02" w:rsidR="00405DE3" w:rsidRDefault="00405DE3" w:rsidP="00A4508C">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61FDB3CB" w14:textId="78652B9E" w:rsidR="00C21609" w:rsidRDefault="00C21609" w:rsidP="00A4508C">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5D94C697" w14:textId="3995C7CC" w:rsidR="008E1542" w:rsidRPr="00D56104" w:rsidRDefault="00F10A8D" w:rsidP="008E1542">
            <w:pPr>
              <w:widowControl/>
              <w:spacing w:after="0" w:line="240" w:lineRule="auto"/>
              <w:contextualSpacing/>
              <w:rPr>
                <w:rFonts w:ascii="Arial" w:eastAsia="Arial" w:hAnsi="Arial" w:cs="Arial"/>
                <w:b/>
                <w:sz w:val="24"/>
                <w:szCs w:val="24"/>
              </w:rPr>
            </w:pPr>
            <w:r w:rsidRPr="00F10A8D">
              <w:rPr>
                <w:rFonts w:ascii="Arial" w:eastAsia="Arial" w:hAnsi="Arial" w:cs="Arial"/>
                <w:b/>
                <w:sz w:val="24"/>
                <w:szCs w:val="24"/>
              </w:rPr>
              <w:t>AARON JOHN B. PASCUA</w:t>
            </w:r>
          </w:p>
        </w:tc>
        <w:tc>
          <w:tcPr>
            <w:tcW w:w="4872" w:type="dxa"/>
          </w:tcPr>
          <w:p w14:paraId="117491EB" w14:textId="4EF0FFC1" w:rsidR="00EB4E4A" w:rsidRDefault="00EB4E4A">
            <w:pPr>
              <w:widowControl/>
              <w:spacing w:after="0" w:line="240" w:lineRule="auto"/>
              <w:rPr>
                <w:rFonts w:ascii="Arial" w:hAnsi="Arial" w:cs="Arial"/>
                <w:sz w:val="24"/>
                <w:szCs w:val="24"/>
              </w:rPr>
            </w:pPr>
            <w:r w:rsidRPr="00EB4E4A">
              <w:rPr>
                <w:rFonts w:ascii="Arial" w:hAnsi="Arial" w:cs="Arial"/>
                <w:sz w:val="24"/>
                <w:szCs w:val="24"/>
              </w:rPr>
              <w:t>Released by:</w:t>
            </w:r>
          </w:p>
          <w:p w14:paraId="0928B7F0" w14:textId="3163D3F0" w:rsidR="00EB4E4A" w:rsidRDefault="00EB4E4A">
            <w:pPr>
              <w:widowControl/>
              <w:spacing w:after="0" w:line="240" w:lineRule="auto"/>
              <w:rPr>
                <w:rFonts w:ascii="Arial" w:hAnsi="Arial" w:cs="Arial"/>
                <w:b/>
                <w:sz w:val="24"/>
                <w:szCs w:val="24"/>
              </w:rPr>
            </w:pPr>
          </w:p>
          <w:p w14:paraId="2F937C1A" w14:textId="47650C77" w:rsidR="00EB4E4A" w:rsidRPr="00EB4E4A" w:rsidRDefault="00487AAE">
            <w:pPr>
              <w:widowControl/>
              <w:spacing w:after="0" w:line="240" w:lineRule="auto"/>
              <w:rPr>
                <w:rFonts w:ascii="Arial" w:hAnsi="Arial" w:cs="Arial"/>
                <w:b/>
                <w:sz w:val="24"/>
                <w:szCs w:val="24"/>
              </w:rPr>
            </w:pPr>
            <w:r>
              <w:rPr>
                <w:rFonts w:ascii="Arial" w:hAnsi="Arial" w:cs="Arial"/>
                <w:b/>
                <w:sz w:val="24"/>
                <w:szCs w:val="24"/>
              </w:rPr>
              <w:t>LESLIE R. JAWILI</w:t>
            </w:r>
            <w:bookmarkStart w:id="2" w:name="_GoBack"/>
            <w:bookmarkEnd w:id="2"/>
          </w:p>
        </w:tc>
      </w:tr>
    </w:tbl>
    <w:p w14:paraId="44BCD4AA" w14:textId="30EC8DA4" w:rsidR="00DD36F0" w:rsidRDefault="00DD36F0" w:rsidP="00DD36F0">
      <w:pPr>
        <w:spacing w:after="0" w:line="240" w:lineRule="auto"/>
        <w:contextualSpacing/>
        <w:rPr>
          <w:rFonts w:ascii="Arial" w:eastAsia="Arial" w:hAnsi="Arial" w:cs="Arial"/>
          <w:b/>
          <w:color w:val="002060"/>
          <w:sz w:val="28"/>
          <w:szCs w:val="28"/>
        </w:rPr>
      </w:pPr>
      <w:r>
        <w:rPr>
          <w:rFonts w:ascii="Arial" w:eastAsia="SimSun" w:hAnsi="Arial" w:cs="Arial"/>
          <w:noProof/>
          <w:sz w:val="28"/>
        </w:rPr>
        <w:lastRenderedPageBreak/>
        <w:drawing>
          <wp:anchor distT="0" distB="0" distL="114300" distR="114300" simplePos="0" relativeHeight="251659264" behindDoc="0" locked="0" layoutInCell="1" allowOverlap="1" wp14:anchorId="16087465" wp14:editId="5A3E3F99">
            <wp:simplePos x="0" y="0"/>
            <wp:positionH relativeFrom="column">
              <wp:posOffset>230505</wp:posOffset>
            </wp:positionH>
            <wp:positionV relativeFrom="paragraph">
              <wp:posOffset>4723765</wp:posOffset>
            </wp:positionV>
            <wp:extent cx="5746115" cy="4309745"/>
            <wp:effectExtent l="0" t="0" r="698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JPG"/>
                    <pic:cNvPicPr/>
                  </pic:nvPicPr>
                  <pic:blipFill>
                    <a:blip r:embed="rId28">
                      <a:extLst>
                        <a:ext uri="{28A0092B-C50C-407E-A947-70E740481C1C}">
                          <a14:useLocalDpi xmlns:a14="http://schemas.microsoft.com/office/drawing/2010/main" val="0"/>
                        </a:ext>
                      </a:extLst>
                    </a:blip>
                    <a:stretch>
                      <a:fillRect/>
                    </a:stretch>
                  </pic:blipFill>
                  <pic:spPr>
                    <a:xfrm>
                      <a:off x="0" y="0"/>
                      <a:ext cx="5746115" cy="4309745"/>
                    </a:xfrm>
                    <a:prstGeom prst="rect">
                      <a:avLst/>
                    </a:prstGeom>
                  </pic:spPr>
                </pic:pic>
              </a:graphicData>
            </a:graphic>
            <wp14:sizeRelH relativeFrom="page">
              <wp14:pctWidth>0</wp14:pctWidth>
            </wp14:sizeRelH>
            <wp14:sizeRelV relativeFrom="page">
              <wp14:pctHeight>0</wp14:pctHeight>
            </wp14:sizeRelV>
          </wp:anchor>
        </w:drawing>
      </w:r>
      <w:r>
        <w:rPr>
          <w:rFonts w:ascii="Arial" w:eastAsia="Arial" w:hAnsi="Arial" w:cs="Arial"/>
          <w:b/>
          <w:noProof/>
          <w:color w:val="002060"/>
          <w:sz w:val="28"/>
          <w:szCs w:val="28"/>
        </w:rPr>
        <w:drawing>
          <wp:anchor distT="0" distB="0" distL="114300" distR="114300" simplePos="0" relativeHeight="251658240" behindDoc="0" locked="0" layoutInCell="1" allowOverlap="1" wp14:anchorId="4B7BD318" wp14:editId="7D7FCCFA">
            <wp:simplePos x="0" y="0"/>
            <wp:positionH relativeFrom="column">
              <wp:posOffset>230505</wp:posOffset>
            </wp:positionH>
            <wp:positionV relativeFrom="paragraph">
              <wp:posOffset>334645</wp:posOffset>
            </wp:positionV>
            <wp:extent cx="5746115" cy="4309745"/>
            <wp:effectExtent l="0" t="0" r="698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29">
                      <a:extLst>
                        <a:ext uri="{28A0092B-C50C-407E-A947-70E740481C1C}">
                          <a14:useLocalDpi xmlns:a14="http://schemas.microsoft.com/office/drawing/2010/main" val="0"/>
                        </a:ext>
                      </a:extLst>
                    </a:blip>
                    <a:stretch>
                      <a:fillRect/>
                    </a:stretch>
                  </pic:blipFill>
                  <pic:spPr>
                    <a:xfrm>
                      <a:off x="0" y="0"/>
                      <a:ext cx="5746115" cy="4309745"/>
                    </a:xfrm>
                    <a:prstGeom prst="rect">
                      <a:avLst/>
                    </a:prstGeom>
                  </pic:spPr>
                </pic:pic>
              </a:graphicData>
            </a:graphic>
            <wp14:sizeRelH relativeFrom="page">
              <wp14:pctWidth>0</wp14:pctWidth>
            </wp14:sizeRelH>
            <wp14:sizeRelV relativeFrom="page">
              <wp14:pctHeight>0</wp14:pctHeight>
            </wp14:sizeRelV>
          </wp:anchor>
        </w:drawing>
      </w:r>
      <w:r>
        <w:rPr>
          <w:rFonts w:ascii="Arial" w:eastAsia="Arial" w:hAnsi="Arial" w:cs="Arial"/>
          <w:b/>
          <w:color w:val="002060"/>
          <w:sz w:val="28"/>
          <w:szCs w:val="28"/>
        </w:rPr>
        <w:t>PHOTO DOCUMENTATION</w:t>
      </w:r>
    </w:p>
    <w:p w14:paraId="0F508481" w14:textId="7458D8C2" w:rsidR="00DD36F0" w:rsidRDefault="00DD36F0" w:rsidP="00DD36F0">
      <w:pPr>
        <w:spacing w:after="0" w:line="240" w:lineRule="auto"/>
        <w:contextualSpacing/>
        <w:rPr>
          <w:rFonts w:ascii="Arial" w:eastAsia="Arial" w:hAnsi="Arial" w:cs="Arial"/>
          <w:b/>
          <w:color w:val="002060"/>
          <w:sz w:val="28"/>
          <w:szCs w:val="28"/>
        </w:rPr>
      </w:pPr>
      <w:r>
        <w:rPr>
          <w:rFonts w:ascii="Arial" w:eastAsia="SimSun" w:hAnsi="Arial" w:cs="Arial"/>
          <w:noProof/>
          <w:sz w:val="28"/>
        </w:rPr>
        <w:lastRenderedPageBreak/>
        <w:drawing>
          <wp:anchor distT="0" distB="0" distL="114300" distR="114300" simplePos="0" relativeHeight="251660288" behindDoc="0" locked="0" layoutInCell="1" allowOverlap="1" wp14:anchorId="46D7D573" wp14:editId="026631BC">
            <wp:simplePos x="0" y="0"/>
            <wp:positionH relativeFrom="column">
              <wp:posOffset>253365</wp:posOffset>
            </wp:positionH>
            <wp:positionV relativeFrom="paragraph">
              <wp:posOffset>94615</wp:posOffset>
            </wp:positionV>
            <wp:extent cx="5730240" cy="4297680"/>
            <wp:effectExtent l="0" t="0" r="381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3.JPG"/>
                    <pic:cNvPicPr/>
                  </pic:nvPicPr>
                  <pic:blipFill>
                    <a:blip r:embed="rId30">
                      <a:extLst>
                        <a:ext uri="{28A0092B-C50C-407E-A947-70E740481C1C}">
                          <a14:useLocalDpi xmlns:a14="http://schemas.microsoft.com/office/drawing/2010/main" val="0"/>
                        </a:ext>
                      </a:extLst>
                    </a:blip>
                    <a:stretch>
                      <a:fillRect/>
                    </a:stretch>
                  </pic:blipFill>
                  <pic:spPr>
                    <a:xfrm>
                      <a:off x="0" y="0"/>
                      <a:ext cx="5730240" cy="4297680"/>
                    </a:xfrm>
                    <a:prstGeom prst="rect">
                      <a:avLst/>
                    </a:prstGeom>
                  </pic:spPr>
                </pic:pic>
              </a:graphicData>
            </a:graphic>
            <wp14:sizeRelH relativeFrom="page">
              <wp14:pctWidth>0</wp14:pctWidth>
            </wp14:sizeRelH>
            <wp14:sizeRelV relativeFrom="page">
              <wp14:pctHeight>0</wp14:pctHeight>
            </wp14:sizeRelV>
          </wp:anchor>
        </w:drawing>
      </w:r>
    </w:p>
    <w:p w14:paraId="39CF82B2" w14:textId="20EB935B" w:rsidR="00DD36F0" w:rsidRDefault="00DD36F0" w:rsidP="00DD36F0">
      <w:pPr>
        <w:spacing w:after="0" w:line="240" w:lineRule="auto"/>
        <w:contextualSpacing/>
        <w:rPr>
          <w:rFonts w:ascii="Arial" w:eastAsia="Arial" w:hAnsi="Arial" w:cs="Arial"/>
          <w:b/>
          <w:color w:val="002060"/>
          <w:sz w:val="28"/>
          <w:szCs w:val="28"/>
        </w:rPr>
      </w:pPr>
    </w:p>
    <w:p w14:paraId="0EB87200" w14:textId="16EBEFBD" w:rsidR="00DD36F0" w:rsidRPr="005137D3" w:rsidRDefault="00DD36F0" w:rsidP="00BD60E4">
      <w:pPr>
        <w:tabs>
          <w:tab w:val="left" w:pos="3641"/>
        </w:tabs>
        <w:rPr>
          <w:rFonts w:ascii="Arial" w:eastAsia="SimSun" w:hAnsi="Arial" w:cs="Arial"/>
          <w:sz w:val="28"/>
          <w:lang w:val="en-US"/>
        </w:rPr>
      </w:pPr>
    </w:p>
    <w:sectPr w:rsidR="00DD36F0" w:rsidRPr="005137D3" w:rsidSect="00394056">
      <w:headerReference w:type="even" r:id="rId31"/>
      <w:headerReference w:type="default" r:id="rId32"/>
      <w:footerReference w:type="even" r:id="rId33"/>
      <w:footerReference w:type="default" r:id="rId34"/>
      <w:headerReference w:type="first" r:id="rId35"/>
      <w:footerReference w:type="first" r:id="rId36"/>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C99CCB" w14:textId="77777777" w:rsidR="00A13E0C" w:rsidRDefault="00A13E0C">
      <w:pPr>
        <w:spacing w:line="240" w:lineRule="auto"/>
      </w:pPr>
      <w:r>
        <w:separator/>
      </w:r>
    </w:p>
  </w:endnote>
  <w:endnote w:type="continuationSeparator" w:id="0">
    <w:p w14:paraId="36CB3021" w14:textId="77777777" w:rsidR="00A13E0C" w:rsidRDefault="00A13E0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8F23AF" w:rsidRDefault="008F23AF">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8F23AF" w:rsidRDefault="008F23AF">
    <w:pPr>
      <w:pBdr>
        <w:bottom w:val="single" w:sz="6" w:space="1" w:color="000000"/>
      </w:pBdr>
      <w:tabs>
        <w:tab w:val="left" w:pos="2371"/>
        <w:tab w:val="center" w:pos="5233"/>
      </w:tabs>
      <w:spacing w:after="0" w:line="240" w:lineRule="auto"/>
      <w:jc w:val="right"/>
      <w:rPr>
        <w:sz w:val="16"/>
        <w:szCs w:val="16"/>
      </w:rPr>
    </w:pPr>
  </w:p>
  <w:p w14:paraId="30A432AD" w14:textId="22A42F79" w:rsidR="008F23AF" w:rsidRDefault="008F23AF" w:rsidP="00B85B5F">
    <w:pPr>
      <w:spacing w:after="0" w:line="240" w:lineRule="auto"/>
      <w:ind w:left="720" w:hanging="720"/>
      <w:jc w:val="right"/>
      <w:rPr>
        <w:rFonts w:ascii="Arial" w:eastAsia="Arial" w:hAnsi="Arial" w:cs="Arial"/>
        <w:sz w:val="14"/>
        <w:szCs w:val="14"/>
      </w:rPr>
    </w:pPr>
    <w:bookmarkStart w:id="3" w:name="_heading=h.3znysh7" w:colFirst="0" w:colLast="0"/>
    <w:bookmarkEnd w:id="3"/>
    <w:r>
      <w:rPr>
        <w:rFonts w:ascii="Arial" w:eastAsia="Arial" w:hAnsi="Arial" w:cs="Arial"/>
        <w:sz w:val="14"/>
        <w:szCs w:val="14"/>
      </w:rPr>
      <w:t xml:space="preserve">DSWD DROMIC Report #761 </w:t>
    </w:r>
    <w:r w:rsidRPr="00172D05">
      <w:rPr>
        <w:rFonts w:ascii="Arial" w:eastAsia="Arial" w:hAnsi="Arial" w:cs="Arial"/>
        <w:sz w:val="14"/>
        <w:szCs w:val="14"/>
      </w:rPr>
      <w:t>on the Corona</w:t>
    </w:r>
    <w:r>
      <w:rPr>
        <w:rFonts w:ascii="Arial" w:eastAsia="Arial" w:hAnsi="Arial" w:cs="Arial"/>
        <w:sz w:val="14"/>
        <w:szCs w:val="14"/>
      </w:rPr>
      <w:t>virus Disease (COVID19) as of 05 August</w:t>
    </w:r>
    <w:r w:rsidRPr="00172D05">
      <w:rPr>
        <w:rFonts w:ascii="Arial" w:eastAsia="Arial" w:hAnsi="Arial" w:cs="Arial"/>
        <w:sz w:val="14"/>
        <w:szCs w:val="14"/>
      </w:rPr>
      <w:t xml:space="preserve"> 2021, 6PM</w:t>
    </w:r>
    <w:r>
      <w:rPr>
        <w:rFonts w:ascii="Arial" w:eastAsia="Arial" w:hAnsi="Arial" w:cs="Arial"/>
        <w:sz w:val="14"/>
        <w:szCs w:val="14"/>
      </w:rPr>
      <w:t xml:space="preserve"> | </w:t>
    </w: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487AAE">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487AAE">
      <w:rPr>
        <w:b/>
        <w:noProof/>
        <w:sz w:val="16"/>
        <w:szCs w:val="16"/>
      </w:rPr>
      <w:t>36</w:t>
    </w:r>
    <w:r>
      <w:rPr>
        <w:b/>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8F23AF" w:rsidRDefault="008F23AF">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F7FC8A" w14:textId="77777777" w:rsidR="00A13E0C" w:rsidRDefault="00A13E0C">
      <w:pPr>
        <w:spacing w:after="0" w:line="240" w:lineRule="auto"/>
      </w:pPr>
      <w:r>
        <w:separator/>
      </w:r>
    </w:p>
  </w:footnote>
  <w:footnote w:type="continuationSeparator" w:id="0">
    <w:p w14:paraId="555FF75F" w14:textId="77777777" w:rsidR="00A13E0C" w:rsidRDefault="00A13E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8F23AF" w:rsidRDefault="008F23AF">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8F23AF" w:rsidRDefault="008F23AF">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8F23AF" w:rsidRDefault="008F23AF" w:rsidP="008F698C">
    <w:pPr>
      <w:pBdr>
        <w:bottom w:val="single" w:sz="6" w:space="1" w:color="000000"/>
      </w:pBdr>
      <w:tabs>
        <w:tab w:val="center" w:pos="4680"/>
        <w:tab w:val="right" w:pos="9360"/>
      </w:tabs>
      <w:spacing w:after="0" w:line="240" w:lineRule="auto"/>
      <w:rPr>
        <w:sz w:val="10"/>
      </w:rPr>
    </w:pPr>
  </w:p>
  <w:p w14:paraId="6BA9FC90" w14:textId="77777777" w:rsidR="008F23AF" w:rsidRDefault="008F23AF">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8F23AF" w:rsidRDefault="008F23AF">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5"/>
  </w:num>
  <w:num w:numId="3">
    <w:abstractNumId w:val="1"/>
  </w:num>
  <w:num w:numId="4">
    <w:abstractNumId w:val="17"/>
  </w:num>
  <w:num w:numId="5">
    <w:abstractNumId w:val="14"/>
  </w:num>
  <w:num w:numId="6">
    <w:abstractNumId w:val="11"/>
  </w:num>
  <w:num w:numId="7">
    <w:abstractNumId w:val="0"/>
  </w:num>
  <w:num w:numId="8">
    <w:abstractNumId w:val="19"/>
  </w:num>
  <w:num w:numId="9">
    <w:abstractNumId w:val="12"/>
  </w:num>
  <w:num w:numId="10">
    <w:abstractNumId w:val="7"/>
  </w:num>
  <w:num w:numId="11">
    <w:abstractNumId w:val="18"/>
  </w:num>
  <w:num w:numId="12">
    <w:abstractNumId w:val="2"/>
  </w:num>
  <w:num w:numId="13">
    <w:abstractNumId w:val="8"/>
  </w:num>
  <w:num w:numId="14">
    <w:abstractNumId w:val="13"/>
  </w:num>
  <w:num w:numId="15">
    <w:abstractNumId w:val="10"/>
  </w:num>
  <w:num w:numId="16">
    <w:abstractNumId w:val="20"/>
  </w:num>
  <w:num w:numId="17">
    <w:abstractNumId w:val="3"/>
  </w:num>
  <w:num w:numId="18">
    <w:abstractNumId w:val="16"/>
  </w:num>
  <w:num w:numId="19">
    <w:abstractNumId w:val="21"/>
  </w:num>
  <w:num w:numId="20">
    <w:abstractNumId w:val="4"/>
  </w:num>
  <w:num w:numId="21">
    <w:abstractNumId w:val="6"/>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isplayBackgroundShape/>
  <w:proofState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5F15"/>
    <w:rsid w:val="0004673A"/>
    <w:rsid w:val="0004682C"/>
    <w:rsid w:val="00046DC2"/>
    <w:rsid w:val="00046E94"/>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415"/>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E64"/>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72E"/>
    <w:rsid w:val="000D6885"/>
    <w:rsid w:val="000D6C56"/>
    <w:rsid w:val="000D70DE"/>
    <w:rsid w:val="000D772A"/>
    <w:rsid w:val="000D795A"/>
    <w:rsid w:val="000D7A28"/>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622"/>
    <w:rsid w:val="00116737"/>
    <w:rsid w:val="00116D10"/>
    <w:rsid w:val="00117414"/>
    <w:rsid w:val="0011741A"/>
    <w:rsid w:val="001174B3"/>
    <w:rsid w:val="001175DC"/>
    <w:rsid w:val="00117C1A"/>
    <w:rsid w:val="00117D83"/>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23"/>
    <w:rsid w:val="00144481"/>
    <w:rsid w:val="001445BF"/>
    <w:rsid w:val="00144AA9"/>
    <w:rsid w:val="00144D2F"/>
    <w:rsid w:val="00144FCE"/>
    <w:rsid w:val="0014519E"/>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D73"/>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4DBD"/>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288"/>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2727"/>
    <w:rsid w:val="00232845"/>
    <w:rsid w:val="0023297D"/>
    <w:rsid w:val="00232A49"/>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BFC"/>
    <w:rsid w:val="0025211F"/>
    <w:rsid w:val="002523E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0F4"/>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942"/>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9E6"/>
    <w:rsid w:val="00350BA2"/>
    <w:rsid w:val="00350C0E"/>
    <w:rsid w:val="00350EE9"/>
    <w:rsid w:val="00351063"/>
    <w:rsid w:val="00351226"/>
    <w:rsid w:val="003518C5"/>
    <w:rsid w:val="00351CF0"/>
    <w:rsid w:val="00352498"/>
    <w:rsid w:val="00352636"/>
    <w:rsid w:val="00352DCC"/>
    <w:rsid w:val="0035317D"/>
    <w:rsid w:val="00353460"/>
    <w:rsid w:val="00353737"/>
    <w:rsid w:val="00353873"/>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DB2"/>
    <w:rsid w:val="0036668B"/>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247"/>
    <w:rsid w:val="003A130F"/>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823"/>
    <w:rsid w:val="003E2909"/>
    <w:rsid w:val="003E2ABA"/>
    <w:rsid w:val="003E2C3F"/>
    <w:rsid w:val="003E2CF5"/>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998"/>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717"/>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AED"/>
    <w:rsid w:val="00480F47"/>
    <w:rsid w:val="00481463"/>
    <w:rsid w:val="00481608"/>
    <w:rsid w:val="00481809"/>
    <w:rsid w:val="00481AE2"/>
    <w:rsid w:val="00481CD0"/>
    <w:rsid w:val="0048227F"/>
    <w:rsid w:val="0048275E"/>
    <w:rsid w:val="00482C8D"/>
    <w:rsid w:val="00482CAC"/>
    <w:rsid w:val="004837A4"/>
    <w:rsid w:val="00483946"/>
    <w:rsid w:val="00483D28"/>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AAE"/>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3CC"/>
    <w:rsid w:val="004A392F"/>
    <w:rsid w:val="004A3DC5"/>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4C1"/>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8DE"/>
    <w:rsid w:val="00521D51"/>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B28"/>
    <w:rsid w:val="00540D56"/>
    <w:rsid w:val="00541433"/>
    <w:rsid w:val="0054145A"/>
    <w:rsid w:val="005414BE"/>
    <w:rsid w:val="00541D1D"/>
    <w:rsid w:val="0054239C"/>
    <w:rsid w:val="005424A7"/>
    <w:rsid w:val="00542700"/>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EBE"/>
    <w:rsid w:val="00555F53"/>
    <w:rsid w:val="00556111"/>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18A"/>
    <w:rsid w:val="005B07B2"/>
    <w:rsid w:val="005B085F"/>
    <w:rsid w:val="005B09E5"/>
    <w:rsid w:val="005B1373"/>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AFC"/>
    <w:rsid w:val="005F5C0F"/>
    <w:rsid w:val="005F6016"/>
    <w:rsid w:val="005F6626"/>
    <w:rsid w:val="005F6DD8"/>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E16"/>
    <w:rsid w:val="00602975"/>
    <w:rsid w:val="00602A5A"/>
    <w:rsid w:val="00602AE8"/>
    <w:rsid w:val="00602AFE"/>
    <w:rsid w:val="00602C6F"/>
    <w:rsid w:val="00602E56"/>
    <w:rsid w:val="006030DC"/>
    <w:rsid w:val="00603200"/>
    <w:rsid w:val="0060345E"/>
    <w:rsid w:val="006038A7"/>
    <w:rsid w:val="00603CC5"/>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726"/>
    <w:rsid w:val="0065572F"/>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9E"/>
    <w:rsid w:val="006856D8"/>
    <w:rsid w:val="0068574C"/>
    <w:rsid w:val="00685C85"/>
    <w:rsid w:val="00685E0D"/>
    <w:rsid w:val="006861BC"/>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D88"/>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4F5D"/>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435"/>
    <w:rsid w:val="007038E9"/>
    <w:rsid w:val="00703C16"/>
    <w:rsid w:val="00704013"/>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C88"/>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5B7"/>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42"/>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51F"/>
    <w:rsid w:val="00745A17"/>
    <w:rsid w:val="00746127"/>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DC0"/>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1DD"/>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AE"/>
    <w:rsid w:val="00810F82"/>
    <w:rsid w:val="00810FBB"/>
    <w:rsid w:val="008111CF"/>
    <w:rsid w:val="00811576"/>
    <w:rsid w:val="00811AE8"/>
    <w:rsid w:val="00811C6A"/>
    <w:rsid w:val="00811F88"/>
    <w:rsid w:val="00812104"/>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F0C"/>
    <w:rsid w:val="008260ED"/>
    <w:rsid w:val="00826288"/>
    <w:rsid w:val="008264FB"/>
    <w:rsid w:val="008266BC"/>
    <w:rsid w:val="00826794"/>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0AB"/>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DC5"/>
    <w:rsid w:val="00871FD8"/>
    <w:rsid w:val="0087237C"/>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E35"/>
    <w:rsid w:val="00896F61"/>
    <w:rsid w:val="008978B0"/>
    <w:rsid w:val="00897920"/>
    <w:rsid w:val="00897C1B"/>
    <w:rsid w:val="00897D2C"/>
    <w:rsid w:val="00897E51"/>
    <w:rsid w:val="008A02CA"/>
    <w:rsid w:val="008A059E"/>
    <w:rsid w:val="008A0782"/>
    <w:rsid w:val="008A0A56"/>
    <w:rsid w:val="008A0A94"/>
    <w:rsid w:val="008A0BDA"/>
    <w:rsid w:val="008A0C9A"/>
    <w:rsid w:val="008A123B"/>
    <w:rsid w:val="008A20CA"/>
    <w:rsid w:val="008A22F2"/>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3B42"/>
    <w:rsid w:val="008D3FD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E0046"/>
    <w:rsid w:val="008E0525"/>
    <w:rsid w:val="008E069D"/>
    <w:rsid w:val="008E07B8"/>
    <w:rsid w:val="008E0939"/>
    <w:rsid w:val="008E153E"/>
    <w:rsid w:val="008E1542"/>
    <w:rsid w:val="008E188D"/>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3AF"/>
    <w:rsid w:val="008F23D5"/>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066"/>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B8D"/>
    <w:rsid w:val="00994004"/>
    <w:rsid w:val="009947D0"/>
    <w:rsid w:val="00994B59"/>
    <w:rsid w:val="00995156"/>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5E7"/>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0C"/>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D80"/>
    <w:rsid w:val="00A22E01"/>
    <w:rsid w:val="00A22E92"/>
    <w:rsid w:val="00A230C5"/>
    <w:rsid w:val="00A23540"/>
    <w:rsid w:val="00A235D8"/>
    <w:rsid w:val="00A23FAB"/>
    <w:rsid w:val="00A24052"/>
    <w:rsid w:val="00A241EA"/>
    <w:rsid w:val="00A24889"/>
    <w:rsid w:val="00A24FFF"/>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9D2"/>
    <w:rsid w:val="00AB5ABC"/>
    <w:rsid w:val="00AB5C84"/>
    <w:rsid w:val="00AB5D77"/>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02B"/>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9A7"/>
    <w:rsid w:val="00B469A8"/>
    <w:rsid w:val="00B46A60"/>
    <w:rsid w:val="00B46D4E"/>
    <w:rsid w:val="00B471B0"/>
    <w:rsid w:val="00B471F0"/>
    <w:rsid w:val="00B479D3"/>
    <w:rsid w:val="00B47B6B"/>
    <w:rsid w:val="00B47ED3"/>
    <w:rsid w:val="00B5041B"/>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B5F"/>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346"/>
    <w:rsid w:val="00BB33F8"/>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D0579"/>
    <w:rsid w:val="00BD05C9"/>
    <w:rsid w:val="00BD0BE0"/>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756"/>
    <w:rsid w:val="00BD582A"/>
    <w:rsid w:val="00BD5B8E"/>
    <w:rsid w:val="00BD5EDC"/>
    <w:rsid w:val="00BD5FD2"/>
    <w:rsid w:val="00BD60E4"/>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609"/>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DD5"/>
    <w:rsid w:val="00C33F63"/>
    <w:rsid w:val="00C3412F"/>
    <w:rsid w:val="00C342B6"/>
    <w:rsid w:val="00C34505"/>
    <w:rsid w:val="00C349E9"/>
    <w:rsid w:val="00C34B24"/>
    <w:rsid w:val="00C350F8"/>
    <w:rsid w:val="00C35212"/>
    <w:rsid w:val="00C356AD"/>
    <w:rsid w:val="00C3588C"/>
    <w:rsid w:val="00C35C48"/>
    <w:rsid w:val="00C35E51"/>
    <w:rsid w:val="00C35E7B"/>
    <w:rsid w:val="00C36413"/>
    <w:rsid w:val="00C368B2"/>
    <w:rsid w:val="00C369CC"/>
    <w:rsid w:val="00C36D79"/>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1E"/>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F3"/>
    <w:rsid w:val="00CB568B"/>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1F31"/>
    <w:rsid w:val="00CE207D"/>
    <w:rsid w:val="00CE27D0"/>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7B3"/>
    <w:rsid w:val="00CF182D"/>
    <w:rsid w:val="00CF1904"/>
    <w:rsid w:val="00CF1B5A"/>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13E"/>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3F3"/>
    <w:rsid w:val="00D246E2"/>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CE0"/>
    <w:rsid w:val="00D51D9B"/>
    <w:rsid w:val="00D52030"/>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4DC6"/>
    <w:rsid w:val="00D8526A"/>
    <w:rsid w:val="00D857FF"/>
    <w:rsid w:val="00D85CF8"/>
    <w:rsid w:val="00D85F12"/>
    <w:rsid w:val="00D85FC8"/>
    <w:rsid w:val="00D8612F"/>
    <w:rsid w:val="00D86146"/>
    <w:rsid w:val="00D86320"/>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6F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4F25"/>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403A"/>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65BE"/>
    <w:rsid w:val="00E668CF"/>
    <w:rsid w:val="00E66B29"/>
    <w:rsid w:val="00E66B2D"/>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ACD"/>
    <w:rsid w:val="00ED6B32"/>
    <w:rsid w:val="00ED6B6E"/>
    <w:rsid w:val="00ED6C93"/>
    <w:rsid w:val="00ED6DFC"/>
    <w:rsid w:val="00ED6ED5"/>
    <w:rsid w:val="00ED7002"/>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7A5"/>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D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4F8"/>
    <w:rsid w:val="00F05BAA"/>
    <w:rsid w:val="00F05D4F"/>
    <w:rsid w:val="00F05DF7"/>
    <w:rsid w:val="00F06371"/>
    <w:rsid w:val="00F065B7"/>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DA"/>
    <w:rsid w:val="00F10A8D"/>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699"/>
    <w:rsid w:val="00F267B7"/>
    <w:rsid w:val="00F26CF3"/>
    <w:rsid w:val="00F26E5D"/>
    <w:rsid w:val="00F27680"/>
    <w:rsid w:val="00F3032C"/>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6204"/>
    <w:rsid w:val="00FA646B"/>
    <w:rsid w:val="00FA6473"/>
    <w:rsid w:val="00FA65E6"/>
    <w:rsid w:val="00FA6B1B"/>
    <w:rsid w:val="00FA6B3E"/>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876"/>
    <w:rsid w:val="00FE6CDE"/>
    <w:rsid w:val="00FE6CEC"/>
    <w:rsid w:val="00FE6EF7"/>
    <w:rsid w:val="00FE705A"/>
    <w:rsid w:val="00FE78B5"/>
    <w:rsid w:val="00FE7AC9"/>
    <w:rsid w:val="00FE7C19"/>
    <w:rsid w:val="00FE7EEC"/>
    <w:rsid w:val="00FF00B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72745927">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6347752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02638004">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16250952">
      <w:bodyDiv w:val="1"/>
      <w:marLeft w:val="0"/>
      <w:marRight w:val="0"/>
      <w:marTop w:val="0"/>
      <w:marBottom w:val="0"/>
      <w:divBdr>
        <w:top w:val="none" w:sz="0" w:space="0" w:color="auto"/>
        <w:left w:val="none" w:sz="0" w:space="0" w:color="auto"/>
        <w:bottom w:val="none" w:sz="0" w:space="0" w:color="auto"/>
        <w:right w:val="none" w:sz="0" w:space="0" w:color="auto"/>
      </w:divBdr>
      <w:divsChild>
        <w:div w:id="935334420">
          <w:marLeft w:val="0"/>
          <w:marRight w:val="0"/>
          <w:marTop w:val="0"/>
          <w:marBottom w:val="0"/>
          <w:divBdr>
            <w:top w:val="none" w:sz="0" w:space="0" w:color="auto"/>
            <w:left w:val="none" w:sz="0" w:space="0" w:color="auto"/>
            <w:bottom w:val="none" w:sz="0" w:space="0" w:color="auto"/>
            <w:right w:val="none" w:sz="0" w:space="0" w:color="auto"/>
          </w:divBdr>
        </w:div>
        <w:div w:id="80836361">
          <w:marLeft w:val="0"/>
          <w:marRight w:val="0"/>
          <w:marTop w:val="0"/>
          <w:marBottom w:val="0"/>
          <w:divBdr>
            <w:top w:val="none" w:sz="0" w:space="0" w:color="auto"/>
            <w:left w:val="none" w:sz="0" w:space="0" w:color="auto"/>
            <w:bottom w:val="none" w:sz="0" w:space="0" w:color="auto"/>
            <w:right w:val="none" w:sz="0" w:space="0" w:color="auto"/>
          </w:divBdr>
        </w:div>
        <w:div w:id="1386952722">
          <w:marLeft w:val="0"/>
          <w:marRight w:val="0"/>
          <w:marTop w:val="0"/>
          <w:marBottom w:val="0"/>
          <w:divBdr>
            <w:top w:val="none" w:sz="0" w:space="0" w:color="auto"/>
            <w:left w:val="none" w:sz="0" w:space="0" w:color="auto"/>
            <w:bottom w:val="none" w:sz="0" w:space="0" w:color="auto"/>
            <w:right w:val="none" w:sz="0" w:space="0" w:color="auto"/>
          </w:divBdr>
        </w:div>
      </w:divsChild>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4960298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Downloads\SSF%20as%20of%2004%20August%202021,%201600H.xlsx" TargetMode="External"/><Relationship Id="rId18" Type="http://schemas.openxmlformats.org/officeDocument/2006/relationships/hyperlink" Target="file:///C:\Users\mjgrafanan\Downloads\SSF%20as%20of%2004%20August%202021,%201600H.xlsx" TargetMode="External"/><Relationship Id="rId26" Type="http://schemas.openxmlformats.org/officeDocument/2006/relationships/hyperlink" Target="file:///C:\Users\mjgrafanan\Downloads\SSF%20as%20of%2004%20August%202021,%201600H.xlsx" TargetMode="External"/><Relationship Id="rId21" Type="http://schemas.openxmlformats.org/officeDocument/2006/relationships/hyperlink" Target="file:///C:\Users\mjgrafanan\Downloads\SSF%20as%20of%2004%20August%202021,%201600H.xlsx" TargetMode="External"/><Relationship Id="rId34"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hyperlink" Target="file:///C:\Users\mjgrafanan\Downloads\SSF%20as%20of%2004%20August%202021,%201600H.xlsx" TargetMode="External"/><Relationship Id="rId17" Type="http://schemas.openxmlformats.org/officeDocument/2006/relationships/hyperlink" Target="file:///C:\Users\mjgrafanan\Downloads\SSF%20as%20of%2004%20August%202021,%201600H.xlsx" TargetMode="External"/><Relationship Id="rId25" Type="http://schemas.openxmlformats.org/officeDocument/2006/relationships/hyperlink" Target="file:///C:\Users\mjgrafanan\Downloads\SSF%20as%20of%2004%20August%202021,%201600H.xlsx"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mjgrafanan\Downloads\SSF%20as%20of%2004%20August%202021,%201600H.xlsx" TargetMode="External"/><Relationship Id="rId20" Type="http://schemas.openxmlformats.org/officeDocument/2006/relationships/hyperlink" Target="file:///C:\Users\mjgrafanan\Downloads\SSF%20as%20of%2004%20August%202021,%201600H.xlsx" TargetMode="External"/><Relationship Id="rId29" Type="http://schemas.openxmlformats.org/officeDocument/2006/relationships/image" Target="media/image2.JP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Downloads\SSF%20as%20of%2004%20August%202021,%201600H.xlsx" TargetMode="External"/><Relationship Id="rId24" Type="http://schemas.openxmlformats.org/officeDocument/2006/relationships/hyperlink" Target="file:///C:\Users\mjgrafanan\Downloads\SSF%20as%20of%2004%20August%202021,%201600H.xlsx"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file:///C:\Users\mjgrafanan\Downloads\SSF%20as%20of%2004%20August%202021,%201600H.xlsx" TargetMode="External"/><Relationship Id="rId23" Type="http://schemas.openxmlformats.org/officeDocument/2006/relationships/hyperlink" Target="file:///C:\Users\mjgrafanan\Downloads\SSF%20as%20of%2004%20August%202021,%201600H.xlsx" TargetMode="External"/><Relationship Id="rId28" Type="http://schemas.openxmlformats.org/officeDocument/2006/relationships/image" Target="media/image1.JPG"/><Relationship Id="rId36" Type="http://schemas.openxmlformats.org/officeDocument/2006/relationships/footer" Target="footer3.xml"/><Relationship Id="rId10" Type="http://schemas.openxmlformats.org/officeDocument/2006/relationships/hyperlink" Target="file:///C:\Users\mjgrafanan\Downloads\SSF%20as%20of%2004%20August%202021,%201600H.xlsx" TargetMode="External"/><Relationship Id="rId19" Type="http://schemas.openxmlformats.org/officeDocument/2006/relationships/hyperlink" Target="file:///C:\Users\mjgrafanan\Downloads\SSF%20as%20of%2004%20August%202021,%201600H.xlsx" TargetMode="External"/><Relationship Id="rId31"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Downloads\SSF%20as%20of%2004%20August%202021,%201600H.xlsx" TargetMode="External"/><Relationship Id="rId22" Type="http://schemas.openxmlformats.org/officeDocument/2006/relationships/hyperlink" Target="file:///C:\Users\mjgrafanan\Downloads\SSF%20as%20of%2004%20August%202021,%201600H.xlsx" TargetMode="External"/><Relationship Id="rId27" Type="http://schemas.openxmlformats.org/officeDocument/2006/relationships/hyperlink" Target="file:///C:\Users\mjgrafanan\Downloads\SSF%20as%20of%2004%20August%202021,%201600H.xlsx" TargetMode="External"/><Relationship Id="rId30" Type="http://schemas.openxmlformats.org/officeDocument/2006/relationships/image" Target="media/image3.JPG"/><Relationship Id="rId35" Type="http://schemas.openxmlformats.org/officeDocument/2006/relationships/header" Target="header3.xml"/><Relationship Id="rId8" Type="http://schemas.openxmlformats.org/officeDocument/2006/relationships/footnotes" Target="footnote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24E2344-7F5D-4427-9BB1-D14735A91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36</Pages>
  <Words>14715</Words>
  <Characters>83881</Characters>
  <Application>Microsoft Office Word</Application>
  <DocSecurity>0</DocSecurity>
  <Lines>699</Lines>
  <Paragraphs>196</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8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21</cp:revision>
  <dcterms:created xsi:type="dcterms:W3CDTF">2021-08-04T07:50:00Z</dcterms:created>
  <dcterms:modified xsi:type="dcterms:W3CDTF">2021-08-05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